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28" w:type="dxa"/>
          <w:right w:w="28" w:type="dxa"/>
        </w:tblCellMar>
        <w:tblLook w:val="04A0" w:firstRow="1" w:lastRow="0" w:firstColumn="1" w:lastColumn="0" w:noHBand="0" w:noVBand="1"/>
      </w:tblPr>
      <w:tblGrid>
        <w:gridCol w:w="7225"/>
        <w:gridCol w:w="2512"/>
      </w:tblGrid>
      <w:tr w:rsidR="00A70D6F" w:rsidRPr="00657B26" w14:paraId="3B8C0B13" w14:textId="77777777" w:rsidTr="000A0148">
        <w:trPr>
          <w:trHeight w:hRule="exact" w:val="1871"/>
        </w:trPr>
        <w:tc>
          <w:tcPr>
            <w:tcW w:w="7225" w:type="dxa"/>
            <w:tcBorders>
              <w:top w:val="single" w:sz="4" w:space="0" w:color="000000" w:themeColor="text1"/>
            </w:tcBorders>
            <w:shd w:val="clear" w:color="auto" w:fill="F2F2F2" w:themeFill="background1" w:themeFillShade="F2"/>
          </w:tcPr>
          <w:p w14:paraId="6430FFEC" w14:textId="0804D6B1" w:rsidR="00A70D6F" w:rsidRPr="00E754C9" w:rsidRDefault="00A70D6F" w:rsidP="00086973">
            <w:pPr>
              <w:rPr>
                <w:rFonts w:ascii="Arial Narrow" w:eastAsia="Calibri" w:hAnsi="Arial Narrow"/>
                <w:iCs/>
                <w:color w:val="auto"/>
                <w:sz w:val="18"/>
                <w:szCs w:val="18"/>
              </w:rPr>
            </w:pPr>
            <w:r>
              <w:rPr>
                <w:rFonts w:ascii="Arial Narrow" w:eastAsia="Calibri" w:hAnsi="Arial Narrow"/>
                <w:iCs/>
                <w:color w:val="auto"/>
                <w:sz w:val="18"/>
                <w:szCs w:val="18"/>
              </w:rPr>
              <w:t xml:space="preserve">This business plan form is for starting a new business. </w:t>
            </w:r>
            <w:r w:rsidRPr="00657B26">
              <w:rPr>
                <w:rFonts w:ascii="Arial Narrow" w:eastAsia="Calibri" w:hAnsi="Arial Narrow"/>
                <w:iCs/>
                <w:color w:val="auto"/>
                <w:sz w:val="18"/>
                <w:szCs w:val="18"/>
              </w:rPr>
              <w:t>Complete this business plan form in pencil</w:t>
            </w:r>
            <w:r>
              <w:rPr>
                <w:rFonts w:ascii="Arial Narrow" w:eastAsia="Calibri" w:hAnsi="Arial Narrow"/>
                <w:iCs/>
                <w:color w:val="auto"/>
                <w:sz w:val="18"/>
                <w:szCs w:val="18"/>
              </w:rPr>
              <w:t>,</w:t>
            </w:r>
            <w:r w:rsidRPr="00657B26">
              <w:rPr>
                <w:rFonts w:ascii="Arial Narrow" w:eastAsia="Calibri" w:hAnsi="Arial Narrow"/>
                <w:iCs/>
                <w:color w:val="auto"/>
                <w:sz w:val="18"/>
                <w:szCs w:val="18"/>
              </w:rPr>
              <w:t xml:space="preserve"> then </w:t>
            </w:r>
            <w:r>
              <w:rPr>
                <w:rFonts w:ascii="Arial Narrow" w:eastAsia="Calibri" w:hAnsi="Arial Narrow"/>
                <w:iCs/>
                <w:color w:val="auto"/>
                <w:sz w:val="18"/>
                <w:szCs w:val="18"/>
              </w:rPr>
              <w:t xml:space="preserve">do the final version </w:t>
            </w:r>
            <w:r w:rsidRPr="00657B26">
              <w:rPr>
                <w:rFonts w:ascii="Arial Narrow" w:eastAsia="Calibri" w:hAnsi="Arial Narrow"/>
                <w:iCs/>
                <w:color w:val="auto"/>
                <w:sz w:val="18"/>
                <w:szCs w:val="18"/>
              </w:rPr>
              <w:t>us</w:t>
            </w:r>
            <w:r>
              <w:rPr>
                <w:rFonts w:ascii="Arial Narrow" w:eastAsia="Calibri" w:hAnsi="Arial Narrow"/>
                <w:iCs/>
                <w:color w:val="auto"/>
                <w:sz w:val="18"/>
                <w:szCs w:val="18"/>
              </w:rPr>
              <w:t>ing</w:t>
            </w:r>
            <w:r w:rsidRPr="00657B26">
              <w:rPr>
                <w:rFonts w:ascii="Arial Narrow" w:eastAsia="Calibri" w:hAnsi="Arial Narrow"/>
                <w:iCs/>
                <w:color w:val="auto"/>
                <w:sz w:val="18"/>
                <w:szCs w:val="18"/>
              </w:rPr>
              <w:t xml:space="preserve"> black or blue pen. This form can be submitted to any f</w:t>
            </w:r>
            <w:r>
              <w:rPr>
                <w:rFonts w:ascii="Arial Narrow" w:eastAsia="Calibri" w:hAnsi="Arial Narrow"/>
                <w:iCs/>
                <w:color w:val="auto"/>
                <w:sz w:val="18"/>
                <w:szCs w:val="18"/>
              </w:rPr>
              <w:t>inance</w:t>
            </w:r>
            <w:r w:rsidRPr="00657B26">
              <w:rPr>
                <w:rFonts w:ascii="Arial Narrow" w:eastAsia="Calibri" w:hAnsi="Arial Narrow"/>
                <w:iCs/>
                <w:color w:val="auto"/>
                <w:sz w:val="18"/>
                <w:szCs w:val="18"/>
              </w:rPr>
              <w:t xml:space="preserve"> organisation</w:t>
            </w:r>
            <w:r>
              <w:rPr>
                <w:rFonts w:ascii="Arial Narrow" w:eastAsia="Calibri" w:hAnsi="Arial Narrow"/>
                <w:iCs/>
                <w:color w:val="auto"/>
                <w:sz w:val="18"/>
                <w:szCs w:val="18"/>
              </w:rPr>
              <w:t>.</w:t>
            </w:r>
            <w:r w:rsidRPr="00657B26">
              <w:rPr>
                <w:rFonts w:ascii="Arial Narrow" w:eastAsia="Calibri" w:hAnsi="Arial Narrow"/>
                <w:iCs/>
                <w:color w:val="auto"/>
                <w:sz w:val="18"/>
                <w:szCs w:val="18"/>
              </w:rPr>
              <w:t xml:space="preserve"> </w:t>
            </w:r>
            <w:r>
              <w:rPr>
                <w:rFonts w:ascii="Arial Narrow" w:eastAsia="Calibri" w:hAnsi="Arial Narrow"/>
                <w:iCs/>
                <w:color w:val="auto"/>
                <w:sz w:val="18"/>
                <w:szCs w:val="18"/>
              </w:rPr>
              <w:t xml:space="preserve">This form can also be used to plan your new business even if you do not need outside help (if this is the case you don’t need to complete sections T and U). </w:t>
            </w:r>
            <w:r w:rsidRPr="00657B26">
              <w:rPr>
                <w:rFonts w:ascii="Arial Narrow" w:eastAsia="Calibri" w:hAnsi="Arial Narrow"/>
                <w:iCs/>
                <w:color w:val="auto"/>
                <w:sz w:val="18"/>
                <w:szCs w:val="18"/>
              </w:rPr>
              <w:t xml:space="preserve">There is training available to help you complete this form </w:t>
            </w:r>
            <w:r>
              <w:rPr>
                <w:rFonts w:ascii="Arial Narrow" w:eastAsia="Calibri" w:hAnsi="Arial Narrow"/>
                <w:iCs/>
                <w:color w:val="auto"/>
                <w:sz w:val="18"/>
                <w:szCs w:val="18"/>
              </w:rPr>
              <w:t>(</w:t>
            </w:r>
            <w:r w:rsidRPr="00657B26">
              <w:rPr>
                <w:rFonts w:ascii="Arial Narrow" w:eastAsia="Calibri" w:hAnsi="Arial Narrow"/>
                <w:iCs/>
                <w:color w:val="auto"/>
                <w:sz w:val="18"/>
                <w:szCs w:val="18"/>
              </w:rPr>
              <w:t xml:space="preserve">ask the </w:t>
            </w:r>
            <w:r>
              <w:rPr>
                <w:rFonts w:ascii="Arial Narrow" w:eastAsia="Calibri" w:hAnsi="Arial Narrow"/>
                <w:iCs/>
                <w:color w:val="auto"/>
                <w:sz w:val="18"/>
                <w:szCs w:val="18"/>
              </w:rPr>
              <w:t>finance</w:t>
            </w:r>
            <w:r w:rsidRPr="00657B26">
              <w:rPr>
                <w:rFonts w:ascii="Arial Narrow" w:eastAsia="Calibri" w:hAnsi="Arial Narrow"/>
                <w:iCs/>
                <w:color w:val="auto"/>
                <w:sz w:val="18"/>
                <w:szCs w:val="18"/>
              </w:rPr>
              <w:t xml:space="preserve"> organisation you plan to give the form to for more information</w:t>
            </w:r>
            <w:r>
              <w:rPr>
                <w:rFonts w:ascii="Arial Narrow" w:eastAsia="Calibri" w:hAnsi="Arial Narrow"/>
                <w:iCs/>
                <w:color w:val="auto"/>
                <w:sz w:val="18"/>
                <w:szCs w:val="18"/>
              </w:rPr>
              <w:t>)</w:t>
            </w:r>
            <w:r w:rsidRPr="00657B26">
              <w:rPr>
                <w:rFonts w:ascii="Arial Narrow" w:eastAsia="Calibri" w:hAnsi="Arial Narrow"/>
                <w:iCs/>
                <w:color w:val="auto"/>
                <w:sz w:val="18"/>
                <w:szCs w:val="18"/>
              </w:rPr>
              <w:t xml:space="preserve">. </w:t>
            </w:r>
            <w:r>
              <w:rPr>
                <w:rFonts w:ascii="Arial Narrow" w:eastAsia="Calibri" w:hAnsi="Arial Narrow"/>
                <w:iCs/>
                <w:color w:val="auto"/>
                <w:sz w:val="18"/>
                <w:szCs w:val="18"/>
              </w:rPr>
              <w:t xml:space="preserve">No finance organisation expects you to have all the answers. What they expect is that you be honest and open with them. </w:t>
            </w:r>
            <w:r>
              <w:rPr>
                <w:rFonts w:ascii="Arial Narrow" w:eastAsia="Calibri" w:hAnsi="Arial Narrow"/>
                <w:i/>
                <w:color w:val="auto"/>
                <w:sz w:val="18"/>
                <w:szCs w:val="18"/>
              </w:rPr>
              <w:t xml:space="preserve">Tok </w:t>
            </w:r>
            <w:proofErr w:type="spellStart"/>
            <w:r>
              <w:rPr>
                <w:rFonts w:ascii="Arial Narrow" w:eastAsia="Calibri" w:hAnsi="Arial Narrow"/>
                <w:i/>
                <w:color w:val="auto"/>
                <w:sz w:val="18"/>
                <w:szCs w:val="18"/>
              </w:rPr>
              <w:t>stret</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na</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tok</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klia</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em</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tu</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em</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samting</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bilong</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skelim</w:t>
            </w:r>
            <w:proofErr w:type="spellEnd"/>
            <w:r>
              <w:rPr>
                <w:rFonts w:ascii="Arial Narrow" w:eastAsia="Calibri" w:hAnsi="Arial Narrow"/>
                <w:i/>
                <w:color w:val="auto"/>
                <w:sz w:val="18"/>
                <w:szCs w:val="18"/>
              </w:rPr>
              <w:t xml:space="preserve">. </w:t>
            </w:r>
            <w:r w:rsidRPr="005D53DE">
              <w:rPr>
                <w:rFonts w:ascii="Arial Narrow" w:eastAsia="Calibri" w:hAnsi="Arial Narrow"/>
                <w:iCs/>
                <w:color w:val="auto"/>
                <w:sz w:val="18"/>
                <w:szCs w:val="18"/>
              </w:rPr>
              <w:t xml:space="preserve">If you need more space to answer any of the sections </w:t>
            </w:r>
            <w:r w:rsidR="00C0310B" w:rsidRPr="005D53DE">
              <w:rPr>
                <w:rFonts w:ascii="Arial Narrow" w:eastAsia="Calibri" w:hAnsi="Arial Narrow"/>
                <w:iCs/>
                <w:color w:val="auto"/>
                <w:sz w:val="18"/>
                <w:szCs w:val="18"/>
              </w:rPr>
              <w:t>below,</w:t>
            </w:r>
            <w:r w:rsidRPr="005D53DE">
              <w:rPr>
                <w:rFonts w:ascii="Arial Narrow" w:eastAsia="Calibri" w:hAnsi="Arial Narrow"/>
                <w:iCs/>
                <w:color w:val="auto"/>
                <w:sz w:val="18"/>
                <w:szCs w:val="18"/>
              </w:rPr>
              <w:t xml:space="preserve"> then write “see attachment” and include it as an attachment (and say clearly which section the attachment is for).</w:t>
            </w:r>
            <w:r>
              <w:rPr>
                <w:rFonts w:ascii="Arial Narrow" w:eastAsia="Calibri" w:hAnsi="Arial Narrow"/>
                <w:iCs/>
                <w:color w:val="auto"/>
                <w:sz w:val="18"/>
                <w:szCs w:val="18"/>
              </w:rPr>
              <w:t xml:space="preserve"> </w:t>
            </w:r>
            <w:r w:rsidRPr="00657B26">
              <w:rPr>
                <w:rFonts w:ascii="Arial Narrow" w:eastAsia="Calibri" w:hAnsi="Arial Narrow"/>
                <w:iCs/>
                <w:color w:val="auto"/>
                <w:sz w:val="18"/>
                <w:szCs w:val="18"/>
              </w:rPr>
              <w:t>The more information you provide about your business idea the better</w:t>
            </w:r>
            <w:r>
              <w:rPr>
                <w:rFonts w:ascii="Arial Narrow" w:eastAsia="Calibri" w:hAnsi="Arial Narrow"/>
                <w:iCs/>
                <w:color w:val="auto"/>
                <w:sz w:val="18"/>
                <w:szCs w:val="18"/>
              </w:rPr>
              <w:t>, so feel free to include any other attachments.</w:t>
            </w:r>
          </w:p>
        </w:tc>
        <w:tc>
          <w:tcPr>
            <w:tcW w:w="2512" w:type="dxa"/>
            <w:tcBorders>
              <w:top w:val="single" w:sz="4" w:space="0" w:color="000000" w:themeColor="text1"/>
            </w:tcBorders>
            <w:shd w:val="clear" w:color="auto" w:fill="FFFFFF" w:themeFill="background1"/>
            <w:vAlign w:val="center"/>
          </w:tcPr>
          <w:p w14:paraId="46D6DA93" w14:textId="0CFBB0C8" w:rsidR="00A70D6F" w:rsidRPr="00657B26" w:rsidRDefault="00A70D6F" w:rsidP="00086973">
            <w:pPr>
              <w:jc w:val="center"/>
              <w:rPr>
                <w:rFonts w:ascii="Arial Narrow" w:eastAsia="Calibri" w:hAnsi="Arial Narrow"/>
                <w:iCs/>
                <w:color w:val="auto"/>
                <w:sz w:val="18"/>
                <w:szCs w:val="18"/>
              </w:rPr>
            </w:pPr>
          </w:p>
        </w:tc>
      </w:tr>
      <w:tr w:rsidR="00A70D6F" w:rsidRPr="00860DD9" w14:paraId="157C2465" w14:textId="77777777" w:rsidTr="00086973">
        <w:trPr>
          <w:trHeight w:hRule="exact" w:val="5041"/>
        </w:trPr>
        <w:tc>
          <w:tcPr>
            <w:tcW w:w="7225" w:type="dxa"/>
            <w:tcBorders>
              <w:top w:val="single" w:sz="4" w:space="0" w:color="000000" w:themeColor="text1"/>
            </w:tcBorders>
          </w:tcPr>
          <w:p w14:paraId="0691B14C" w14:textId="77777777" w:rsidR="00A70D6F" w:rsidRPr="00E85DE5" w:rsidRDefault="00A70D6F" w:rsidP="00086973">
            <w:pPr>
              <w:spacing w:before="120" w:after="120"/>
              <w:rPr>
                <w:rFonts w:eastAsia="Calibri"/>
                <w:b/>
                <w:color w:val="FFFFFF" w:themeColor="background1"/>
              </w:rPr>
            </w:pPr>
            <w:r>
              <w:rPr>
                <w:rFonts w:eastAsia="Calibri"/>
                <w:b/>
                <w:color w:val="FFFFFF" w:themeColor="background1"/>
                <w:highlight w:val="black"/>
              </w:rPr>
              <w:t>A. DETAILS OF PROPOSED BUSINESS</w:t>
            </w:r>
          </w:p>
          <w:tbl>
            <w:tblPr>
              <w:tblStyle w:val="TableGrid"/>
              <w:tblW w:w="5000" w:type="pct"/>
              <w:tblCellMar>
                <w:left w:w="28" w:type="dxa"/>
                <w:right w:w="28" w:type="dxa"/>
              </w:tblCellMar>
              <w:tblLook w:val="04A0" w:firstRow="1" w:lastRow="0" w:firstColumn="1" w:lastColumn="0" w:noHBand="0" w:noVBand="1"/>
            </w:tblPr>
            <w:tblGrid>
              <w:gridCol w:w="7159"/>
            </w:tblGrid>
            <w:tr w:rsidR="00A70D6F" w14:paraId="1DB24319" w14:textId="77777777" w:rsidTr="00086973">
              <w:trPr>
                <w:trHeight w:hRule="exact" w:val="65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4B5879" w14:textId="77777777" w:rsidR="00A70D6F" w:rsidRPr="00293DDA" w:rsidRDefault="00A70D6F" w:rsidP="00086973">
                  <w:pPr>
                    <w:rPr>
                      <w:rFonts w:eastAsia="Calibri"/>
                      <w:b/>
                      <w:bCs/>
                      <w:color w:val="auto"/>
                      <w:sz w:val="18"/>
                      <w:szCs w:val="18"/>
                    </w:rPr>
                  </w:pPr>
                  <w:r w:rsidRPr="00293DDA">
                    <w:rPr>
                      <w:rFonts w:eastAsia="Calibri"/>
                      <w:b/>
                      <w:bCs/>
                      <w:color w:val="auto"/>
                      <w:sz w:val="18"/>
                      <w:szCs w:val="18"/>
                    </w:rPr>
                    <w:t xml:space="preserve">What is </w:t>
                  </w:r>
                  <w:r>
                    <w:rPr>
                      <w:rFonts w:eastAsia="Calibri"/>
                      <w:b/>
                      <w:bCs/>
                      <w:color w:val="auto"/>
                      <w:sz w:val="18"/>
                      <w:szCs w:val="18"/>
                    </w:rPr>
                    <w:t>your</w:t>
                  </w:r>
                  <w:r w:rsidRPr="00293DDA">
                    <w:rPr>
                      <w:rFonts w:eastAsia="Calibri"/>
                      <w:b/>
                      <w:bCs/>
                      <w:color w:val="auto"/>
                      <w:sz w:val="18"/>
                      <w:szCs w:val="18"/>
                    </w:rPr>
                    <w:t xml:space="preserve"> business </w:t>
                  </w:r>
                  <w:r>
                    <w:rPr>
                      <w:rFonts w:eastAsia="Calibri"/>
                      <w:b/>
                      <w:bCs/>
                      <w:color w:val="auto"/>
                      <w:sz w:val="18"/>
                      <w:szCs w:val="18"/>
                    </w:rPr>
                    <w:t>idea</w:t>
                  </w:r>
                  <w:r w:rsidRPr="00293DDA">
                    <w:rPr>
                      <w:rFonts w:eastAsia="Calibri"/>
                      <w:b/>
                      <w:bCs/>
                      <w:color w:val="auto"/>
                      <w:sz w:val="18"/>
                      <w:szCs w:val="18"/>
                    </w:rPr>
                    <w:t>?</w:t>
                  </w:r>
                </w:p>
                <w:p w14:paraId="4B8DE5B6" w14:textId="77777777" w:rsidR="00A70D6F" w:rsidRPr="008638D4" w:rsidRDefault="00A70D6F" w:rsidP="00086973">
                  <w:pPr>
                    <w:spacing w:after="120"/>
                    <w:jc w:val="center"/>
                    <w:rPr>
                      <w:rFonts w:ascii="Segoe Print" w:eastAsia="Calibri" w:hAnsi="Segoe Print"/>
                      <w:color w:val="7F7F7F" w:themeColor="text1" w:themeTint="80"/>
                      <w:sz w:val="17"/>
                      <w:szCs w:val="17"/>
                    </w:rPr>
                  </w:pPr>
                </w:p>
              </w:tc>
            </w:tr>
            <w:tr w:rsidR="00A70D6F" w14:paraId="0DB142E0" w14:textId="77777777" w:rsidTr="00086973">
              <w:trPr>
                <w:trHeight w:hRule="exact" w:val="65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C4D09A" w14:textId="77777777" w:rsidR="00A70D6F" w:rsidRDefault="00A70D6F" w:rsidP="00086973">
                  <w:pPr>
                    <w:rPr>
                      <w:rFonts w:eastAsia="Calibri"/>
                      <w:color w:val="auto"/>
                      <w:sz w:val="18"/>
                      <w:szCs w:val="18"/>
                    </w:rPr>
                  </w:pPr>
                  <w:r>
                    <w:rPr>
                      <w:rFonts w:eastAsia="Calibri"/>
                      <w:b/>
                      <w:bCs/>
                      <w:color w:val="auto"/>
                      <w:sz w:val="18"/>
                      <w:szCs w:val="18"/>
                    </w:rPr>
                    <w:t>If the b</w:t>
                  </w:r>
                  <w:r w:rsidRPr="00293DDA">
                    <w:rPr>
                      <w:rFonts w:eastAsia="Calibri"/>
                      <w:b/>
                      <w:bCs/>
                      <w:color w:val="auto"/>
                      <w:sz w:val="18"/>
                      <w:szCs w:val="18"/>
                    </w:rPr>
                    <w:t>usiness</w:t>
                  </w:r>
                  <w:r>
                    <w:rPr>
                      <w:rFonts w:eastAsia="Calibri"/>
                      <w:b/>
                      <w:bCs/>
                      <w:color w:val="auto"/>
                      <w:sz w:val="18"/>
                      <w:szCs w:val="18"/>
                    </w:rPr>
                    <w:t xml:space="preserve"> has a </w:t>
                  </w:r>
                  <w:proofErr w:type="gramStart"/>
                  <w:r>
                    <w:rPr>
                      <w:rFonts w:eastAsia="Calibri"/>
                      <w:b/>
                      <w:bCs/>
                      <w:color w:val="auto"/>
                      <w:sz w:val="18"/>
                      <w:szCs w:val="18"/>
                    </w:rPr>
                    <w:t>name</w:t>
                  </w:r>
                  <w:proofErr w:type="gramEnd"/>
                  <w:r>
                    <w:rPr>
                      <w:rFonts w:eastAsia="Calibri"/>
                      <w:b/>
                      <w:bCs/>
                      <w:color w:val="auto"/>
                      <w:sz w:val="18"/>
                      <w:szCs w:val="18"/>
                    </w:rPr>
                    <w:t xml:space="preserve"> what is it?</w:t>
                  </w:r>
                  <w:r>
                    <w:rPr>
                      <w:rFonts w:eastAsia="Calibri"/>
                      <w:color w:val="auto"/>
                      <w:sz w:val="18"/>
                      <w:szCs w:val="18"/>
                    </w:rPr>
                    <w:t xml:space="preserve"> </w:t>
                  </w:r>
                </w:p>
                <w:p w14:paraId="4B837877" w14:textId="77777777" w:rsidR="00A70D6F" w:rsidRPr="00A51D93" w:rsidRDefault="00A70D6F" w:rsidP="00086973">
                  <w:pPr>
                    <w:spacing w:after="120"/>
                    <w:jc w:val="center"/>
                    <w:rPr>
                      <w:rFonts w:ascii="Segoe Print" w:eastAsia="Calibri" w:hAnsi="Segoe Print"/>
                      <w:color w:val="7F7F7F" w:themeColor="text1" w:themeTint="80"/>
                      <w:sz w:val="17"/>
                      <w:szCs w:val="17"/>
                    </w:rPr>
                  </w:pPr>
                </w:p>
              </w:tc>
            </w:tr>
            <w:tr w:rsidR="00A70D6F" w14:paraId="4D4E2399" w14:textId="77777777" w:rsidTr="00086973">
              <w:trPr>
                <w:trHeight w:hRule="exact" w:val="65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F5674" w14:textId="77777777" w:rsidR="00A70D6F" w:rsidRDefault="00A70D6F" w:rsidP="00086973">
                  <w:pPr>
                    <w:rPr>
                      <w:rFonts w:eastAsia="Calibri"/>
                      <w:b/>
                      <w:bCs/>
                      <w:color w:val="auto"/>
                      <w:sz w:val="18"/>
                      <w:szCs w:val="18"/>
                    </w:rPr>
                  </w:pPr>
                  <w:r>
                    <w:rPr>
                      <w:rFonts w:eastAsia="Calibri"/>
                      <w:b/>
                      <w:bCs/>
                      <w:color w:val="auto"/>
                      <w:sz w:val="18"/>
                      <w:szCs w:val="18"/>
                    </w:rPr>
                    <w:t>What is the business organisation?</w:t>
                  </w:r>
                </w:p>
                <w:p w14:paraId="38847A21" w14:textId="77777777" w:rsidR="00A70D6F" w:rsidRDefault="00A70D6F" w:rsidP="00086973">
                  <w:pPr>
                    <w:spacing w:after="120"/>
                    <w:jc w:val="center"/>
                    <w:rPr>
                      <w:rFonts w:eastAsia="Calibri"/>
                      <w:b/>
                      <w:bCs/>
                      <w:color w:val="auto"/>
                      <w:sz w:val="18"/>
                      <w:szCs w:val="18"/>
                    </w:rPr>
                  </w:pPr>
                </w:p>
              </w:tc>
            </w:tr>
            <w:tr w:rsidR="00A70D6F" w14:paraId="63B1905A" w14:textId="77777777" w:rsidTr="00086973">
              <w:trPr>
                <w:trHeight w:hRule="exact" w:val="65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B875BB" w14:textId="77777777" w:rsidR="00A70D6F" w:rsidRPr="00293DDA" w:rsidRDefault="00A70D6F" w:rsidP="00086973">
                  <w:pPr>
                    <w:rPr>
                      <w:rFonts w:eastAsia="Calibri"/>
                      <w:b/>
                      <w:bCs/>
                      <w:color w:val="auto"/>
                      <w:sz w:val="18"/>
                      <w:szCs w:val="18"/>
                    </w:rPr>
                  </w:pPr>
                  <w:r w:rsidRPr="00293DDA">
                    <w:rPr>
                      <w:rFonts w:eastAsia="Calibri"/>
                      <w:b/>
                      <w:bCs/>
                      <w:color w:val="auto"/>
                      <w:sz w:val="18"/>
                      <w:szCs w:val="18"/>
                    </w:rPr>
                    <w:t>Where</w:t>
                  </w:r>
                  <w:r>
                    <w:rPr>
                      <w:rFonts w:eastAsia="Calibri"/>
                      <w:b/>
                      <w:bCs/>
                      <w:color w:val="auto"/>
                      <w:sz w:val="18"/>
                      <w:szCs w:val="18"/>
                    </w:rPr>
                    <w:t xml:space="preserve"> will</w:t>
                  </w:r>
                  <w:r w:rsidRPr="00293DDA">
                    <w:rPr>
                      <w:rFonts w:eastAsia="Calibri"/>
                      <w:b/>
                      <w:bCs/>
                      <w:color w:val="auto"/>
                      <w:sz w:val="18"/>
                      <w:szCs w:val="18"/>
                    </w:rPr>
                    <w:t xml:space="preserve"> the business</w:t>
                  </w:r>
                  <w:r>
                    <w:rPr>
                      <w:rFonts w:eastAsia="Calibri"/>
                      <w:b/>
                      <w:bCs/>
                      <w:color w:val="auto"/>
                      <w:sz w:val="18"/>
                      <w:szCs w:val="18"/>
                    </w:rPr>
                    <w:t xml:space="preserve"> be</w:t>
                  </w:r>
                  <w:r w:rsidRPr="00293DDA">
                    <w:rPr>
                      <w:rFonts w:eastAsia="Calibri"/>
                      <w:b/>
                      <w:bCs/>
                      <w:color w:val="auto"/>
                      <w:sz w:val="18"/>
                      <w:szCs w:val="18"/>
                    </w:rPr>
                    <w:t xml:space="preserve"> located?</w:t>
                  </w:r>
                </w:p>
                <w:p w14:paraId="448955E8" w14:textId="77777777" w:rsidR="00A70D6F" w:rsidRPr="00A51D93" w:rsidRDefault="00A70D6F" w:rsidP="00086973">
                  <w:pPr>
                    <w:spacing w:after="120"/>
                    <w:jc w:val="center"/>
                    <w:rPr>
                      <w:rFonts w:ascii="Segoe Print" w:eastAsia="Calibri" w:hAnsi="Segoe Print"/>
                      <w:color w:val="7F7F7F" w:themeColor="text1" w:themeTint="80"/>
                      <w:sz w:val="17"/>
                      <w:szCs w:val="17"/>
                    </w:rPr>
                  </w:pPr>
                </w:p>
              </w:tc>
            </w:tr>
            <w:tr w:rsidR="00A70D6F" w14:paraId="2511FDD8" w14:textId="77777777" w:rsidTr="00086973">
              <w:trPr>
                <w:trHeight w:hRule="exact" w:val="65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FBBC31" w14:textId="45219E7A" w:rsidR="00A70D6F" w:rsidRPr="00293DDA" w:rsidRDefault="00A70D6F" w:rsidP="00086973">
                  <w:pPr>
                    <w:rPr>
                      <w:rFonts w:eastAsia="Calibri"/>
                      <w:b/>
                      <w:bCs/>
                      <w:color w:val="auto"/>
                      <w:sz w:val="18"/>
                      <w:szCs w:val="18"/>
                    </w:rPr>
                  </w:pPr>
                  <w:r>
                    <w:rPr>
                      <w:rFonts w:eastAsia="Calibri"/>
                      <w:b/>
                      <w:bCs/>
                      <w:color w:val="auto"/>
                      <w:sz w:val="18"/>
                      <w:szCs w:val="18"/>
                    </w:rPr>
                    <w:t>What will be the b</w:t>
                  </w:r>
                  <w:r w:rsidRPr="00293DDA">
                    <w:rPr>
                      <w:rFonts w:eastAsia="Calibri"/>
                      <w:b/>
                      <w:bCs/>
                      <w:color w:val="auto"/>
                      <w:sz w:val="18"/>
                      <w:szCs w:val="18"/>
                    </w:rPr>
                    <w:t xml:space="preserve">usiness postal </w:t>
                  </w:r>
                  <w:r w:rsidR="0058567C" w:rsidRPr="00293DDA">
                    <w:rPr>
                      <w:rFonts w:eastAsia="Calibri"/>
                      <w:b/>
                      <w:bCs/>
                      <w:color w:val="auto"/>
                      <w:sz w:val="18"/>
                      <w:szCs w:val="18"/>
                    </w:rPr>
                    <w:t>address?</w:t>
                  </w:r>
                </w:p>
                <w:p w14:paraId="2D6F6211" w14:textId="77777777" w:rsidR="00A70D6F" w:rsidRPr="00293DDA" w:rsidRDefault="00A70D6F" w:rsidP="00086973">
                  <w:pPr>
                    <w:spacing w:after="120"/>
                    <w:jc w:val="center"/>
                    <w:rPr>
                      <w:rFonts w:eastAsia="Calibri"/>
                      <w:b/>
                      <w:bCs/>
                      <w:color w:val="auto"/>
                      <w:sz w:val="18"/>
                      <w:szCs w:val="18"/>
                    </w:rPr>
                  </w:pPr>
                </w:p>
              </w:tc>
            </w:tr>
            <w:tr w:rsidR="00A70D6F" w14:paraId="733145CC" w14:textId="77777777" w:rsidTr="00086973">
              <w:trPr>
                <w:trHeight w:hRule="exact" w:val="1191"/>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440EE0" w14:textId="0E8DA92D" w:rsidR="00A70D6F" w:rsidRPr="00293DDA" w:rsidRDefault="00A70D6F" w:rsidP="00086973">
                  <w:pPr>
                    <w:rPr>
                      <w:rFonts w:eastAsia="Calibri"/>
                      <w:b/>
                      <w:bCs/>
                      <w:color w:val="auto"/>
                      <w:sz w:val="18"/>
                      <w:szCs w:val="18"/>
                    </w:rPr>
                  </w:pPr>
                  <w:r>
                    <w:rPr>
                      <w:rFonts w:eastAsia="Calibri"/>
                      <w:b/>
                      <w:bCs/>
                      <w:color w:val="auto"/>
                      <w:sz w:val="18"/>
                      <w:szCs w:val="18"/>
                    </w:rPr>
                    <w:t>What will be the b</w:t>
                  </w:r>
                  <w:r w:rsidRPr="00293DDA">
                    <w:rPr>
                      <w:rFonts w:eastAsia="Calibri"/>
                      <w:b/>
                      <w:bCs/>
                      <w:color w:val="auto"/>
                      <w:sz w:val="18"/>
                      <w:szCs w:val="18"/>
                    </w:rPr>
                    <w:t xml:space="preserve">usiness contact details (mobile, email, </w:t>
                  </w:r>
                  <w:r w:rsidR="0058567C" w:rsidRPr="00293DDA">
                    <w:rPr>
                      <w:rFonts w:eastAsia="Calibri"/>
                      <w:b/>
                      <w:bCs/>
                      <w:color w:val="auto"/>
                      <w:sz w:val="18"/>
                      <w:szCs w:val="18"/>
                    </w:rPr>
                    <w:t>etc.)?</w:t>
                  </w:r>
                </w:p>
                <w:p w14:paraId="53FB852F" w14:textId="77777777" w:rsidR="00A70D6F" w:rsidRPr="00293DDA" w:rsidRDefault="00A70D6F" w:rsidP="00086973">
                  <w:pPr>
                    <w:jc w:val="center"/>
                    <w:rPr>
                      <w:rFonts w:eastAsia="Calibri"/>
                      <w:b/>
                      <w:bCs/>
                      <w:color w:val="auto"/>
                      <w:sz w:val="18"/>
                      <w:szCs w:val="18"/>
                    </w:rPr>
                  </w:pPr>
                </w:p>
              </w:tc>
            </w:tr>
          </w:tbl>
          <w:p w14:paraId="444F8843" w14:textId="77777777" w:rsidR="00A70D6F" w:rsidRPr="002816E3" w:rsidRDefault="00A70D6F" w:rsidP="00086973">
            <w:pPr>
              <w:rPr>
                <w:rFonts w:eastAsia="Calibri"/>
                <w:color w:val="auto"/>
              </w:rPr>
            </w:pPr>
          </w:p>
        </w:tc>
        <w:tc>
          <w:tcPr>
            <w:tcW w:w="2512" w:type="dxa"/>
            <w:tcBorders>
              <w:top w:val="nil"/>
            </w:tcBorders>
            <w:shd w:val="clear" w:color="auto" w:fill="F2F2F2" w:themeFill="background1" w:themeFillShade="F2"/>
          </w:tcPr>
          <w:p w14:paraId="3A2B5492" w14:textId="77777777" w:rsidR="00A70D6F" w:rsidRDefault="00A70D6F" w:rsidP="00086973">
            <w:pPr>
              <w:rPr>
                <w:rFonts w:ascii="Arial Narrow" w:eastAsia="Calibri" w:hAnsi="Arial Narrow"/>
                <w:iCs/>
                <w:color w:val="auto"/>
                <w:sz w:val="18"/>
                <w:szCs w:val="18"/>
              </w:rPr>
            </w:pPr>
          </w:p>
          <w:p w14:paraId="2B5843E6" w14:textId="77777777" w:rsidR="00A70D6F" w:rsidRDefault="00A70D6F" w:rsidP="00086973">
            <w:pPr>
              <w:rPr>
                <w:rFonts w:ascii="Arial Narrow" w:eastAsia="Calibri" w:hAnsi="Arial Narrow"/>
                <w:iCs/>
                <w:color w:val="auto"/>
                <w:sz w:val="18"/>
                <w:szCs w:val="18"/>
              </w:rPr>
            </w:pPr>
          </w:p>
          <w:p w14:paraId="7431A6BE" w14:textId="77777777" w:rsidR="00A70D6F" w:rsidRDefault="00A70D6F" w:rsidP="00086973">
            <w:pPr>
              <w:rPr>
                <w:rFonts w:ascii="Arial Narrow" w:eastAsia="Calibri" w:hAnsi="Arial Narrow"/>
                <w:iCs/>
                <w:color w:val="auto"/>
                <w:sz w:val="18"/>
                <w:szCs w:val="18"/>
              </w:rPr>
            </w:pPr>
          </w:p>
          <w:p w14:paraId="2FD6BF36" w14:textId="77777777" w:rsidR="00A70D6F" w:rsidRDefault="00A70D6F" w:rsidP="00086973">
            <w:pPr>
              <w:rPr>
                <w:rFonts w:ascii="Arial Narrow" w:eastAsia="Calibri" w:hAnsi="Arial Narrow"/>
                <w:iCs/>
                <w:color w:val="auto"/>
                <w:sz w:val="18"/>
                <w:szCs w:val="18"/>
              </w:rPr>
            </w:pPr>
          </w:p>
          <w:p w14:paraId="5C723B94" w14:textId="77777777" w:rsidR="00A70D6F" w:rsidRDefault="00A70D6F" w:rsidP="00086973">
            <w:pPr>
              <w:rPr>
                <w:rFonts w:ascii="Arial Narrow" w:eastAsia="Calibri" w:hAnsi="Arial Narrow"/>
                <w:iCs/>
                <w:color w:val="auto"/>
                <w:sz w:val="18"/>
                <w:szCs w:val="18"/>
              </w:rPr>
            </w:pPr>
          </w:p>
          <w:p w14:paraId="2564891D" w14:textId="77777777" w:rsidR="00A70D6F" w:rsidRDefault="00A70D6F" w:rsidP="00086973">
            <w:pPr>
              <w:rPr>
                <w:rFonts w:ascii="Arial Narrow" w:eastAsia="Calibri" w:hAnsi="Arial Narrow"/>
                <w:iCs/>
                <w:color w:val="auto"/>
                <w:sz w:val="18"/>
                <w:szCs w:val="18"/>
              </w:rPr>
            </w:pPr>
          </w:p>
          <w:p w14:paraId="1CECEA0A" w14:textId="77777777" w:rsidR="00A70D6F" w:rsidRDefault="00A70D6F" w:rsidP="00086973">
            <w:pPr>
              <w:spacing w:before="120"/>
              <w:rPr>
                <w:rFonts w:ascii="Arial Narrow" w:eastAsia="Calibri" w:hAnsi="Arial Narrow"/>
                <w:iCs/>
                <w:color w:val="auto"/>
                <w:sz w:val="18"/>
                <w:szCs w:val="18"/>
              </w:rPr>
            </w:pPr>
          </w:p>
          <w:p w14:paraId="47DB4691" w14:textId="77777777" w:rsidR="00A70D6F" w:rsidRPr="002260EF" w:rsidRDefault="00A70D6F" w:rsidP="00086973">
            <w:pPr>
              <w:rPr>
                <w:rFonts w:ascii="Arial Narrow" w:eastAsia="Calibri" w:hAnsi="Arial Narrow"/>
                <w:iCs/>
                <w:color w:val="auto"/>
                <w:sz w:val="16"/>
                <w:szCs w:val="16"/>
              </w:rPr>
            </w:pPr>
          </w:p>
          <w:p w14:paraId="422F06B6" w14:textId="4F4B8318" w:rsidR="00A70D6F" w:rsidRPr="001518DF" w:rsidRDefault="00A70D6F" w:rsidP="00086973">
            <w:pPr>
              <w:spacing w:before="80"/>
              <w:rPr>
                <w:rFonts w:ascii="Arial Narrow" w:eastAsia="Calibri" w:hAnsi="Arial Narrow"/>
                <w:iCs/>
                <w:color w:val="auto"/>
                <w:sz w:val="18"/>
                <w:szCs w:val="18"/>
              </w:rPr>
            </w:pPr>
            <w:r>
              <w:rPr>
                <w:rFonts w:ascii="Arial Narrow" w:eastAsia="Calibri" w:hAnsi="Arial Narrow"/>
                <w:iCs/>
                <w:color w:val="auto"/>
                <w:sz w:val="18"/>
                <w:szCs w:val="18"/>
              </w:rPr>
              <w:t xml:space="preserve">What is the business organisation? Is it a family business or a farmer group or a women’s group </w:t>
            </w:r>
            <w:proofErr w:type="spellStart"/>
            <w:r>
              <w:rPr>
                <w:rFonts w:ascii="Arial Narrow" w:eastAsia="Calibri" w:hAnsi="Arial Narrow"/>
                <w:i/>
                <w:color w:val="auto"/>
                <w:sz w:val="18"/>
                <w:szCs w:val="18"/>
              </w:rPr>
              <w:t>o</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kain</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olsem</w:t>
            </w:r>
            <w:proofErr w:type="spellEnd"/>
            <w:r>
              <w:rPr>
                <w:rFonts w:ascii="Arial Narrow" w:eastAsia="Calibri" w:hAnsi="Arial Narrow"/>
                <w:i/>
                <w:color w:val="auto"/>
                <w:sz w:val="18"/>
                <w:szCs w:val="18"/>
              </w:rPr>
              <w:t xml:space="preserve">. </w:t>
            </w:r>
            <w:r>
              <w:rPr>
                <w:rFonts w:ascii="Arial Narrow" w:eastAsia="Calibri" w:hAnsi="Arial Narrow"/>
                <w:iCs/>
                <w:color w:val="auto"/>
                <w:sz w:val="18"/>
                <w:szCs w:val="18"/>
              </w:rPr>
              <w:t xml:space="preserve">If the business organisation has a </w:t>
            </w:r>
            <w:r w:rsidR="00C0310B">
              <w:rPr>
                <w:rFonts w:ascii="Arial Narrow" w:eastAsia="Calibri" w:hAnsi="Arial Narrow"/>
                <w:iCs/>
                <w:color w:val="auto"/>
                <w:sz w:val="18"/>
                <w:szCs w:val="18"/>
              </w:rPr>
              <w:t>name,</w:t>
            </w:r>
            <w:r>
              <w:rPr>
                <w:rFonts w:ascii="Arial Narrow" w:eastAsia="Calibri" w:hAnsi="Arial Narrow"/>
                <w:iCs/>
                <w:color w:val="auto"/>
                <w:sz w:val="18"/>
                <w:szCs w:val="18"/>
              </w:rPr>
              <w:t xml:space="preserve"> then also include it (for example, </w:t>
            </w:r>
            <w:r>
              <w:rPr>
                <w:rFonts w:ascii="Arial Narrow" w:eastAsia="Calibri" w:hAnsi="Arial Narrow"/>
                <w:i/>
                <w:color w:val="auto"/>
                <w:sz w:val="18"/>
                <w:szCs w:val="18"/>
              </w:rPr>
              <w:t xml:space="preserve">Mun Kopi </w:t>
            </w:r>
            <w:proofErr w:type="spellStart"/>
            <w:r>
              <w:rPr>
                <w:rFonts w:ascii="Arial Narrow" w:eastAsia="Calibri" w:hAnsi="Arial Narrow"/>
                <w:i/>
                <w:color w:val="auto"/>
                <w:sz w:val="18"/>
                <w:szCs w:val="18"/>
              </w:rPr>
              <w:t>Asosieson</w:t>
            </w:r>
            <w:proofErr w:type="spellEnd"/>
            <w:r>
              <w:rPr>
                <w:rFonts w:ascii="Arial Narrow" w:eastAsia="Calibri" w:hAnsi="Arial Narrow"/>
                <w:i/>
                <w:color w:val="auto"/>
                <w:sz w:val="18"/>
                <w:szCs w:val="18"/>
              </w:rPr>
              <w:t>).</w:t>
            </w:r>
          </w:p>
          <w:p w14:paraId="21214C63" w14:textId="77777777" w:rsidR="00A70D6F" w:rsidRPr="001518DF" w:rsidRDefault="00A70D6F" w:rsidP="00086973">
            <w:pPr>
              <w:spacing w:before="120"/>
              <w:rPr>
                <w:rFonts w:ascii="Arial Narrow" w:eastAsia="Calibri" w:hAnsi="Arial Narrow"/>
                <w:iCs/>
                <w:color w:val="auto"/>
                <w:sz w:val="18"/>
                <w:szCs w:val="18"/>
              </w:rPr>
            </w:pPr>
            <w:r w:rsidRPr="00657B26">
              <w:rPr>
                <w:rFonts w:ascii="Arial Narrow" w:eastAsia="Calibri" w:hAnsi="Arial Narrow"/>
                <w:iCs/>
                <w:color w:val="auto"/>
                <w:sz w:val="18"/>
                <w:szCs w:val="18"/>
              </w:rPr>
              <w:t xml:space="preserve">The </w:t>
            </w:r>
            <w:r>
              <w:rPr>
                <w:rFonts w:ascii="Arial Narrow" w:eastAsia="Calibri" w:hAnsi="Arial Narrow"/>
                <w:iCs/>
                <w:color w:val="auto"/>
                <w:sz w:val="18"/>
                <w:szCs w:val="18"/>
              </w:rPr>
              <w:t>finance</w:t>
            </w:r>
            <w:r w:rsidRPr="00657B26">
              <w:rPr>
                <w:rFonts w:ascii="Arial Narrow" w:eastAsia="Calibri" w:hAnsi="Arial Narrow"/>
                <w:iCs/>
                <w:color w:val="auto"/>
                <w:sz w:val="18"/>
                <w:szCs w:val="18"/>
              </w:rPr>
              <w:t xml:space="preserve"> organisation that you want to get </w:t>
            </w:r>
            <w:r>
              <w:rPr>
                <w:rFonts w:ascii="Arial Narrow" w:eastAsia="Calibri" w:hAnsi="Arial Narrow"/>
                <w:iCs/>
                <w:color w:val="auto"/>
                <w:sz w:val="18"/>
                <w:szCs w:val="18"/>
              </w:rPr>
              <w:t>money</w:t>
            </w:r>
            <w:r w:rsidRPr="00657B26">
              <w:rPr>
                <w:rFonts w:ascii="Arial Narrow" w:eastAsia="Calibri" w:hAnsi="Arial Narrow"/>
                <w:iCs/>
                <w:color w:val="auto"/>
                <w:sz w:val="18"/>
                <w:szCs w:val="18"/>
              </w:rPr>
              <w:t xml:space="preserve"> from will </w:t>
            </w:r>
            <w:proofErr w:type="gramStart"/>
            <w:r w:rsidRPr="00657B26">
              <w:rPr>
                <w:rFonts w:ascii="Arial Narrow" w:eastAsia="Calibri" w:hAnsi="Arial Narrow"/>
                <w:iCs/>
                <w:color w:val="auto"/>
                <w:sz w:val="18"/>
                <w:szCs w:val="18"/>
              </w:rPr>
              <w:t>definitely contact</w:t>
            </w:r>
            <w:proofErr w:type="gramEnd"/>
            <w:r w:rsidRPr="00657B26">
              <w:rPr>
                <w:rFonts w:ascii="Arial Narrow" w:eastAsia="Calibri" w:hAnsi="Arial Narrow"/>
                <w:iCs/>
                <w:color w:val="auto"/>
                <w:sz w:val="18"/>
                <w:szCs w:val="18"/>
              </w:rPr>
              <w:t xml:space="preserve"> you to find out more about your business plan. </w:t>
            </w:r>
            <w:r>
              <w:rPr>
                <w:rFonts w:ascii="Arial Narrow" w:eastAsia="Calibri" w:hAnsi="Arial Narrow"/>
                <w:iCs/>
                <w:color w:val="auto"/>
                <w:sz w:val="18"/>
                <w:szCs w:val="18"/>
              </w:rPr>
              <w:t>This is why you need to i</w:t>
            </w:r>
            <w:r w:rsidRPr="00657B26">
              <w:rPr>
                <w:rFonts w:ascii="Arial Narrow" w:eastAsia="Calibri" w:hAnsi="Arial Narrow"/>
                <w:iCs/>
                <w:color w:val="auto"/>
                <w:sz w:val="18"/>
                <w:szCs w:val="18"/>
              </w:rPr>
              <w:t xml:space="preserve">nclude the best postal address and mobile number for them to </w:t>
            </w:r>
            <w:r>
              <w:rPr>
                <w:rFonts w:ascii="Arial Narrow" w:eastAsia="Calibri" w:hAnsi="Arial Narrow"/>
                <w:iCs/>
                <w:color w:val="auto"/>
                <w:sz w:val="18"/>
                <w:szCs w:val="18"/>
              </w:rPr>
              <w:t xml:space="preserve">contact </w:t>
            </w:r>
            <w:r w:rsidRPr="00657B26">
              <w:rPr>
                <w:rFonts w:ascii="Arial Narrow" w:eastAsia="Calibri" w:hAnsi="Arial Narrow"/>
                <w:iCs/>
                <w:color w:val="auto"/>
                <w:sz w:val="18"/>
                <w:szCs w:val="18"/>
              </w:rPr>
              <w:t>you</w:t>
            </w:r>
            <w:r>
              <w:rPr>
                <w:rFonts w:ascii="Arial Narrow" w:eastAsia="Calibri" w:hAnsi="Arial Narrow"/>
                <w:iCs/>
                <w:color w:val="auto"/>
                <w:sz w:val="18"/>
                <w:szCs w:val="18"/>
              </w:rPr>
              <w:t xml:space="preserve"> on</w:t>
            </w:r>
            <w:r w:rsidRPr="00657B26">
              <w:rPr>
                <w:rFonts w:ascii="Arial Narrow" w:eastAsia="Calibri" w:hAnsi="Arial Narrow"/>
                <w:iCs/>
                <w:color w:val="auto"/>
                <w:sz w:val="18"/>
                <w:szCs w:val="18"/>
              </w:rPr>
              <w:t xml:space="preserve">. If your business has an email or social networking </w:t>
            </w:r>
            <w:proofErr w:type="gramStart"/>
            <w:r w:rsidRPr="00657B26">
              <w:rPr>
                <w:rFonts w:ascii="Arial Narrow" w:eastAsia="Calibri" w:hAnsi="Arial Narrow"/>
                <w:iCs/>
                <w:color w:val="auto"/>
                <w:sz w:val="18"/>
                <w:szCs w:val="18"/>
              </w:rPr>
              <w:t>address</w:t>
            </w:r>
            <w:proofErr w:type="gramEnd"/>
            <w:r w:rsidRPr="00657B26">
              <w:rPr>
                <w:rFonts w:ascii="Arial Narrow" w:eastAsia="Calibri" w:hAnsi="Arial Narrow"/>
                <w:iCs/>
                <w:color w:val="auto"/>
                <w:sz w:val="18"/>
                <w:szCs w:val="18"/>
              </w:rPr>
              <w:t xml:space="preserve"> then also include it. </w:t>
            </w:r>
          </w:p>
        </w:tc>
      </w:tr>
      <w:tr w:rsidR="00A70D6F" w:rsidRPr="00963257" w14:paraId="25A31602" w14:textId="77777777" w:rsidTr="00086973">
        <w:trPr>
          <w:trHeight w:hRule="exact" w:val="7019"/>
        </w:trPr>
        <w:tc>
          <w:tcPr>
            <w:tcW w:w="7225" w:type="dxa"/>
          </w:tcPr>
          <w:p w14:paraId="568CF388" w14:textId="77777777" w:rsidR="00A70D6F" w:rsidRDefault="00A70D6F" w:rsidP="00086973">
            <w:pPr>
              <w:spacing w:before="120" w:after="120"/>
              <w:rPr>
                <w:rFonts w:eastAsia="Calibri"/>
                <w:b/>
                <w:color w:val="FFFFFF" w:themeColor="background1"/>
              </w:rPr>
            </w:pPr>
            <w:r>
              <w:rPr>
                <w:rFonts w:eastAsia="Calibri"/>
                <w:b/>
                <w:color w:val="FFFFFF" w:themeColor="background1"/>
                <w:highlight w:val="black"/>
              </w:rPr>
              <w:t xml:space="preserve">B. PRINCIPALS </w:t>
            </w:r>
          </w:p>
          <w:tbl>
            <w:tblPr>
              <w:tblStyle w:val="TableGrid"/>
              <w:tblW w:w="0" w:type="auto"/>
              <w:tblLook w:val="04A0" w:firstRow="1" w:lastRow="0" w:firstColumn="1" w:lastColumn="0" w:noHBand="0" w:noVBand="1"/>
            </w:tblPr>
            <w:tblGrid>
              <w:gridCol w:w="3650"/>
              <w:gridCol w:w="1134"/>
              <w:gridCol w:w="2375"/>
            </w:tblGrid>
            <w:tr w:rsidR="00A70D6F" w14:paraId="1B05B1AC" w14:textId="77777777" w:rsidTr="00086973">
              <w:trPr>
                <w:trHeight w:hRule="exact" w:val="312"/>
              </w:trPr>
              <w:tc>
                <w:tcPr>
                  <w:tcW w:w="3650" w:type="dxa"/>
                </w:tcPr>
                <w:p w14:paraId="78679520" w14:textId="77777777" w:rsidR="00A70D6F" w:rsidRPr="00B147CF" w:rsidRDefault="00A70D6F" w:rsidP="00086973">
                  <w:pPr>
                    <w:rPr>
                      <w:rFonts w:eastAsia="Calibri"/>
                      <w:color w:val="auto"/>
                      <w:sz w:val="18"/>
                      <w:szCs w:val="18"/>
                    </w:rPr>
                  </w:pPr>
                  <w:r w:rsidRPr="00293DDA">
                    <w:rPr>
                      <w:rFonts w:eastAsia="Calibri"/>
                      <w:b/>
                      <w:bCs/>
                      <w:color w:val="auto"/>
                      <w:sz w:val="18"/>
                      <w:szCs w:val="18"/>
                    </w:rPr>
                    <w:t>Name:</w:t>
                  </w:r>
                </w:p>
              </w:tc>
              <w:tc>
                <w:tcPr>
                  <w:tcW w:w="1134" w:type="dxa"/>
                </w:tcPr>
                <w:p w14:paraId="38D0DBF8" w14:textId="77777777" w:rsidR="00A70D6F" w:rsidRDefault="00A70D6F" w:rsidP="00086973">
                  <w:pPr>
                    <w:rPr>
                      <w:rFonts w:eastAsia="Calibri"/>
                      <w:color w:val="auto"/>
                      <w:sz w:val="18"/>
                      <w:szCs w:val="18"/>
                    </w:rPr>
                  </w:pPr>
                  <w:r w:rsidRPr="00293DDA">
                    <w:rPr>
                      <w:rFonts w:eastAsia="Calibri"/>
                      <w:b/>
                      <w:bCs/>
                      <w:color w:val="auto"/>
                      <w:sz w:val="18"/>
                      <w:szCs w:val="18"/>
                    </w:rPr>
                    <w:t>Age:</w:t>
                  </w:r>
                </w:p>
              </w:tc>
              <w:tc>
                <w:tcPr>
                  <w:tcW w:w="2375" w:type="dxa"/>
                </w:tcPr>
                <w:p w14:paraId="3F938FF0" w14:textId="77777777" w:rsidR="00A70D6F" w:rsidRDefault="00A70D6F" w:rsidP="00086973">
                  <w:pPr>
                    <w:rPr>
                      <w:rFonts w:eastAsia="Calibri"/>
                      <w:color w:val="auto"/>
                      <w:sz w:val="18"/>
                      <w:szCs w:val="18"/>
                    </w:rPr>
                  </w:pPr>
                  <w:r w:rsidRPr="00293DDA">
                    <w:rPr>
                      <w:rFonts w:eastAsia="Calibri"/>
                      <w:b/>
                      <w:bCs/>
                      <w:color w:val="auto"/>
                      <w:sz w:val="18"/>
                      <w:szCs w:val="18"/>
                    </w:rPr>
                    <w:t>Male or female:</w:t>
                  </w:r>
                </w:p>
              </w:tc>
            </w:tr>
            <w:tr w:rsidR="00A70D6F" w14:paraId="1C2BC610" w14:textId="77777777" w:rsidTr="00086973">
              <w:trPr>
                <w:trHeight w:hRule="exact" w:val="312"/>
              </w:trPr>
              <w:tc>
                <w:tcPr>
                  <w:tcW w:w="4784" w:type="dxa"/>
                  <w:gridSpan w:val="2"/>
                </w:tcPr>
                <w:p w14:paraId="447DD1E6" w14:textId="77777777" w:rsidR="00A70D6F" w:rsidRPr="00A77492" w:rsidRDefault="00A70D6F" w:rsidP="00086973">
                  <w:pPr>
                    <w:rPr>
                      <w:rFonts w:ascii="Segoe Print" w:eastAsia="Calibri" w:hAnsi="Segoe Print"/>
                      <w:color w:val="auto"/>
                      <w:sz w:val="17"/>
                      <w:szCs w:val="17"/>
                    </w:rPr>
                  </w:pPr>
                  <w:r w:rsidRPr="00293DDA">
                    <w:rPr>
                      <w:rFonts w:eastAsia="Calibri"/>
                      <w:b/>
                      <w:bCs/>
                      <w:color w:val="auto"/>
                      <w:sz w:val="18"/>
                      <w:szCs w:val="18"/>
                    </w:rPr>
                    <w:t>Position:</w:t>
                  </w:r>
                </w:p>
              </w:tc>
              <w:tc>
                <w:tcPr>
                  <w:tcW w:w="2375" w:type="dxa"/>
                </w:tcPr>
                <w:p w14:paraId="29EA4A29" w14:textId="77777777" w:rsidR="00A70D6F" w:rsidRDefault="00A70D6F" w:rsidP="00086973">
                  <w:pPr>
                    <w:rPr>
                      <w:rFonts w:eastAsia="Calibri"/>
                      <w:color w:val="auto"/>
                      <w:sz w:val="18"/>
                      <w:szCs w:val="18"/>
                    </w:rPr>
                  </w:pPr>
                  <w:r w:rsidRPr="00293DDA">
                    <w:rPr>
                      <w:rFonts w:eastAsia="Calibri"/>
                      <w:b/>
                      <w:bCs/>
                      <w:color w:val="auto"/>
                      <w:sz w:val="18"/>
                      <w:szCs w:val="18"/>
                    </w:rPr>
                    <w:t>Mobile:</w:t>
                  </w:r>
                </w:p>
              </w:tc>
            </w:tr>
            <w:tr w:rsidR="00A70D6F" w14:paraId="1F6FF717" w14:textId="77777777" w:rsidTr="00086973">
              <w:trPr>
                <w:trHeight w:hRule="exact" w:val="527"/>
              </w:trPr>
              <w:tc>
                <w:tcPr>
                  <w:tcW w:w="7159" w:type="dxa"/>
                  <w:gridSpan w:val="3"/>
                </w:tcPr>
                <w:p w14:paraId="565A0C02" w14:textId="77777777" w:rsidR="00A70D6F" w:rsidRDefault="00A70D6F" w:rsidP="00086973">
                  <w:pPr>
                    <w:rPr>
                      <w:rFonts w:eastAsia="Calibri"/>
                      <w:color w:val="auto"/>
                      <w:sz w:val="18"/>
                      <w:szCs w:val="18"/>
                    </w:rPr>
                  </w:pPr>
                  <w:r w:rsidRPr="00293DDA">
                    <w:rPr>
                      <w:rFonts w:eastAsia="Calibri"/>
                      <w:b/>
                      <w:bCs/>
                      <w:color w:val="auto"/>
                      <w:sz w:val="18"/>
                      <w:szCs w:val="18"/>
                    </w:rPr>
                    <w:t>Highest level education:</w:t>
                  </w:r>
                </w:p>
                <w:p w14:paraId="578B8B68" w14:textId="77777777" w:rsidR="00A70D6F" w:rsidRPr="00A51D93" w:rsidRDefault="00A70D6F" w:rsidP="00086973">
                  <w:pPr>
                    <w:rPr>
                      <w:rFonts w:eastAsia="Calibri"/>
                      <w:color w:val="auto"/>
                      <w:sz w:val="17"/>
                      <w:szCs w:val="17"/>
                    </w:rPr>
                  </w:pPr>
                </w:p>
              </w:tc>
            </w:tr>
            <w:tr w:rsidR="00A70D6F" w14:paraId="7B85839D" w14:textId="77777777" w:rsidTr="00086973">
              <w:trPr>
                <w:trHeight w:hRule="exact" w:val="828"/>
              </w:trPr>
              <w:tc>
                <w:tcPr>
                  <w:tcW w:w="7159" w:type="dxa"/>
                  <w:gridSpan w:val="3"/>
                </w:tcPr>
                <w:p w14:paraId="2566ECD2" w14:textId="77777777" w:rsidR="00A70D6F" w:rsidRDefault="00A70D6F" w:rsidP="00086973">
                  <w:pPr>
                    <w:rPr>
                      <w:rFonts w:eastAsia="Calibri"/>
                      <w:color w:val="auto"/>
                      <w:sz w:val="18"/>
                      <w:szCs w:val="18"/>
                    </w:rPr>
                  </w:pPr>
                  <w:r w:rsidRPr="00293DDA">
                    <w:rPr>
                      <w:rFonts w:eastAsia="Calibri"/>
                      <w:b/>
                      <w:bCs/>
                      <w:color w:val="auto"/>
                      <w:sz w:val="18"/>
                      <w:szCs w:val="18"/>
                    </w:rPr>
                    <w:t>Relevant training:</w:t>
                  </w:r>
                </w:p>
                <w:p w14:paraId="7898085B" w14:textId="77777777" w:rsidR="00A70D6F" w:rsidRPr="006A4B8B" w:rsidRDefault="00A70D6F" w:rsidP="00086973">
                  <w:pPr>
                    <w:rPr>
                      <w:rFonts w:eastAsia="Calibri"/>
                      <w:color w:val="auto"/>
                      <w:sz w:val="17"/>
                      <w:szCs w:val="17"/>
                    </w:rPr>
                  </w:pPr>
                </w:p>
              </w:tc>
            </w:tr>
            <w:tr w:rsidR="00A70D6F" w14:paraId="52BFDFDA" w14:textId="77777777" w:rsidTr="00086973">
              <w:trPr>
                <w:trHeight w:hRule="exact" w:val="1179"/>
              </w:trPr>
              <w:tc>
                <w:tcPr>
                  <w:tcW w:w="7159" w:type="dxa"/>
                  <w:gridSpan w:val="3"/>
                </w:tcPr>
                <w:p w14:paraId="4C172847" w14:textId="77777777" w:rsidR="00A70D6F" w:rsidRPr="00E76F49" w:rsidRDefault="00A70D6F" w:rsidP="00086973">
                  <w:pPr>
                    <w:rPr>
                      <w:rFonts w:ascii="Segoe Print" w:eastAsia="Calibri" w:hAnsi="Segoe Print"/>
                      <w:color w:val="auto"/>
                      <w:sz w:val="17"/>
                      <w:szCs w:val="17"/>
                    </w:rPr>
                  </w:pPr>
                  <w:r w:rsidRPr="00293DDA">
                    <w:rPr>
                      <w:rFonts w:eastAsia="Calibri"/>
                      <w:b/>
                      <w:bCs/>
                      <w:color w:val="auto"/>
                      <w:sz w:val="18"/>
                      <w:szCs w:val="18"/>
                    </w:rPr>
                    <w:t>Relevant experience:</w:t>
                  </w:r>
                </w:p>
                <w:p w14:paraId="2F710A94" w14:textId="77777777" w:rsidR="00A70D6F" w:rsidRDefault="00A70D6F" w:rsidP="00086973">
                  <w:pPr>
                    <w:rPr>
                      <w:rFonts w:eastAsia="Calibri"/>
                      <w:color w:val="auto"/>
                      <w:sz w:val="17"/>
                      <w:szCs w:val="17"/>
                    </w:rPr>
                  </w:pPr>
                </w:p>
                <w:p w14:paraId="1EAFA0FE" w14:textId="77777777" w:rsidR="00A70D6F" w:rsidRPr="006A4B8B" w:rsidRDefault="00A70D6F" w:rsidP="00086973">
                  <w:pPr>
                    <w:spacing w:after="100"/>
                    <w:rPr>
                      <w:rFonts w:eastAsia="Calibri"/>
                      <w:color w:val="auto"/>
                      <w:sz w:val="17"/>
                      <w:szCs w:val="17"/>
                    </w:rPr>
                  </w:pPr>
                </w:p>
              </w:tc>
            </w:tr>
          </w:tbl>
          <w:p w14:paraId="25FB9526" w14:textId="77777777" w:rsidR="00A70D6F" w:rsidRPr="00A3787C" w:rsidRDefault="00A70D6F" w:rsidP="00086973">
            <w:pPr>
              <w:rPr>
                <w:sz w:val="14"/>
                <w:szCs w:val="14"/>
              </w:rPr>
            </w:pPr>
          </w:p>
          <w:tbl>
            <w:tblPr>
              <w:tblStyle w:val="TableGrid"/>
              <w:tblW w:w="0" w:type="auto"/>
              <w:tblLook w:val="04A0" w:firstRow="1" w:lastRow="0" w:firstColumn="1" w:lastColumn="0" w:noHBand="0" w:noVBand="1"/>
            </w:tblPr>
            <w:tblGrid>
              <w:gridCol w:w="3650"/>
              <w:gridCol w:w="1134"/>
              <w:gridCol w:w="2375"/>
            </w:tblGrid>
            <w:tr w:rsidR="00A70D6F" w14:paraId="3BFD369F" w14:textId="77777777" w:rsidTr="00086973">
              <w:trPr>
                <w:trHeight w:hRule="exact" w:val="306"/>
              </w:trPr>
              <w:tc>
                <w:tcPr>
                  <w:tcW w:w="3650" w:type="dxa"/>
                </w:tcPr>
                <w:p w14:paraId="3F959C4F" w14:textId="77777777" w:rsidR="00A70D6F" w:rsidRPr="00B147CF" w:rsidRDefault="00A70D6F" w:rsidP="00086973">
                  <w:pPr>
                    <w:rPr>
                      <w:rFonts w:eastAsia="Calibri"/>
                      <w:color w:val="auto"/>
                      <w:sz w:val="18"/>
                      <w:szCs w:val="18"/>
                    </w:rPr>
                  </w:pPr>
                  <w:r w:rsidRPr="00293DDA">
                    <w:rPr>
                      <w:rFonts w:eastAsia="Calibri"/>
                      <w:b/>
                      <w:bCs/>
                      <w:color w:val="auto"/>
                      <w:sz w:val="18"/>
                      <w:szCs w:val="18"/>
                    </w:rPr>
                    <w:t>Name:</w:t>
                  </w:r>
                  <w:r>
                    <w:rPr>
                      <w:rFonts w:eastAsia="Calibri"/>
                      <w:color w:val="auto"/>
                      <w:sz w:val="18"/>
                      <w:szCs w:val="18"/>
                    </w:rPr>
                    <w:t xml:space="preserve"> </w:t>
                  </w:r>
                </w:p>
              </w:tc>
              <w:tc>
                <w:tcPr>
                  <w:tcW w:w="1134" w:type="dxa"/>
                </w:tcPr>
                <w:p w14:paraId="699A63CE" w14:textId="77777777" w:rsidR="00A70D6F" w:rsidRDefault="00A70D6F" w:rsidP="00086973">
                  <w:pPr>
                    <w:rPr>
                      <w:rFonts w:eastAsia="Calibri"/>
                      <w:color w:val="auto"/>
                      <w:sz w:val="18"/>
                      <w:szCs w:val="18"/>
                    </w:rPr>
                  </w:pPr>
                  <w:r w:rsidRPr="00293DDA">
                    <w:rPr>
                      <w:rFonts w:eastAsia="Calibri"/>
                      <w:b/>
                      <w:bCs/>
                      <w:color w:val="auto"/>
                      <w:sz w:val="18"/>
                      <w:szCs w:val="18"/>
                    </w:rPr>
                    <w:t>Age:</w:t>
                  </w:r>
                  <w:r>
                    <w:rPr>
                      <w:rFonts w:eastAsia="Calibri"/>
                      <w:color w:val="auto"/>
                      <w:sz w:val="18"/>
                      <w:szCs w:val="18"/>
                    </w:rPr>
                    <w:t xml:space="preserve"> </w:t>
                  </w:r>
                </w:p>
              </w:tc>
              <w:tc>
                <w:tcPr>
                  <w:tcW w:w="2375" w:type="dxa"/>
                </w:tcPr>
                <w:p w14:paraId="62F3BF42" w14:textId="77777777" w:rsidR="00A70D6F" w:rsidRDefault="00A70D6F" w:rsidP="00086973">
                  <w:pPr>
                    <w:rPr>
                      <w:rFonts w:eastAsia="Calibri"/>
                      <w:color w:val="auto"/>
                      <w:sz w:val="18"/>
                      <w:szCs w:val="18"/>
                    </w:rPr>
                  </w:pPr>
                  <w:r w:rsidRPr="00293DDA">
                    <w:rPr>
                      <w:rFonts w:eastAsia="Calibri"/>
                      <w:b/>
                      <w:bCs/>
                      <w:color w:val="auto"/>
                      <w:sz w:val="18"/>
                      <w:szCs w:val="18"/>
                    </w:rPr>
                    <w:t>Male or female:</w:t>
                  </w:r>
                  <w:r>
                    <w:rPr>
                      <w:rFonts w:eastAsia="Calibri"/>
                      <w:color w:val="auto"/>
                      <w:sz w:val="18"/>
                      <w:szCs w:val="18"/>
                    </w:rPr>
                    <w:t xml:space="preserve"> </w:t>
                  </w:r>
                </w:p>
              </w:tc>
            </w:tr>
            <w:tr w:rsidR="00A70D6F" w14:paraId="5BC452B0" w14:textId="77777777" w:rsidTr="00086973">
              <w:trPr>
                <w:trHeight w:hRule="exact" w:val="312"/>
              </w:trPr>
              <w:tc>
                <w:tcPr>
                  <w:tcW w:w="4784" w:type="dxa"/>
                  <w:gridSpan w:val="2"/>
                </w:tcPr>
                <w:p w14:paraId="7C253DF6" w14:textId="77777777" w:rsidR="00A70D6F" w:rsidRPr="00A77492" w:rsidRDefault="00A70D6F" w:rsidP="00086973">
                  <w:pPr>
                    <w:rPr>
                      <w:rFonts w:ascii="Segoe Print" w:eastAsia="Calibri" w:hAnsi="Segoe Print"/>
                      <w:color w:val="auto"/>
                      <w:sz w:val="17"/>
                      <w:szCs w:val="17"/>
                    </w:rPr>
                  </w:pPr>
                  <w:r w:rsidRPr="00293DDA">
                    <w:rPr>
                      <w:rFonts w:eastAsia="Calibri"/>
                      <w:b/>
                      <w:bCs/>
                      <w:color w:val="auto"/>
                      <w:sz w:val="18"/>
                      <w:szCs w:val="18"/>
                    </w:rPr>
                    <w:t>Position:</w:t>
                  </w:r>
                  <w:r>
                    <w:rPr>
                      <w:rFonts w:eastAsia="Calibri"/>
                      <w:color w:val="auto"/>
                      <w:sz w:val="18"/>
                      <w:szCs w:val="18"/>
                    </w:rPr>
                    <w:t xml:space="preserve"> </w:t>
                  </w:r>
                </w:p>
              </w:tc>
              <w:tc>
                <w:tcPr>
                  <w:tcW w:w="2375" w:type="dxa"/>
                </w:tcPr>
                <w:p w14:paraId="3BC6FC28" w14:textId="77777777" w:rsidR="00A70D6F" w:rsidRDefault="00A70D6F" w:rsidP="00086973">
                  <w:pPr>
                    <w:rPr>
                      <w:rFonts w:eastAsia="Calibri"/>
                      <w:color w:val="auto"/>
                      <w:sz w:val="18"/>
                      <w:szCs w:val="18"/>
                    </w:rPr>
                  </w:pPr>
                  <w:r w:rsidRPr="00293DDA">
                    <w:rPr>
                      <w:rFonts w:eastAsia="Calibri"/>
                      <w:b/>
                      <w:bCs/>
                      <w:color w:val="auto"/>
                      <w:sz w:val="18"/>
                      <w:szCs w:val="18"/>
                    </w:rPr>
                    <w:t>Mobile:</w:t>
                  </w:r>
                </w:p>
              </w:tc>
            </w:tr>
            <w:tr w:rsidR="00A70D6F" w:rsidRPr="00A51D93" w14:paraId="1725EE2D" w14:textId="77777777" w:rsidTr="00086973">
              <w:trPr>
                <w:trHeight w:hRule="exact" w:val="527"/>
              </w:trPr>
              <w:tc>
                <w:tcPr>
                  <w:tcW w:w="7159" w:type="dxa"/>
                  <w:gridSpan w:val="3"/>
                </w:tcPr>
                <w:p w14:paraId="15A500B5" w14:textId="77777777" w:rsidR="00A70D6F" w:rsidRDefault="00A70D6F" w:rsidP="00086973">
                  <w:pPr>
                    <w:rPr>
                      <w:rFonts w:ascii="Segoe Print" w:eastAsia="Calibri" w:hAnsi="Segoe Print"/>
                      <w:color w:val="7F7F7F" w:themeColor="text1" w:themeTint="80"/>
                      <w:sz w:val="17"/>
                      <w:szCs w:val="17"/>
                    </w:rPr>
                  </w:pPr>
                  <w:r w:rsidRPr="00293DDA">
                    <w:rPr>
                      <w:rFonts w:eastAsia="Calibri"/>
                      <w:b/>
                      <w:bCs/>
                      <w:color w:val="auto"/>
                      <w:sz w:val="18"/>
                      <w:szCs w:val="18"/>
                    </w:rPr>
                    <w:t>Highest level education:</w:t>
                  </w:r>
                  <w:r>
                    <w:rPr>
                      <w:rFonts w:eastAsia="Calibri"/>
                      <w:color w:val="auto"/>
                      <w:sz w:val="18"/>
                      <w:szCs w:val="18"/>
                    </w:rPr>
                    <w:t xml:space="preserve"> </w:t>
                  </w:r>
                </w:p>
                <w:p w14:paraId="7618E044" w14:textId="77777777" w:rsidR="00A70D6F" w:rsidRDefault="00A70D6F" w:rsidP="00086973">
                  <w:pPr>
                    <w:rPr>
                      <w:rFonts w:eastAsia="Calibri"/>
                      <w:color w:val="auto"/>
                      <w:sz w:val="18"/>
                      <w:szCs w:val="18"/>
                    </w:rPr>
                  </w:pPr>
                </w:p>
                <w:p w14:paraId="3360799B" w14:textId="77777777" w:rsidR="00A70D6F" w:rsidRPr="00A51D93" w:rsidRDefault="00A70D6F" w:rsidP="00086973">
                  <w:pPr>
                    <w:rPr>
                      <w:rFonts w:eastAsia="Calibri"/>
                      <w:color w:val="auto"/>
                      <w:sz w:val="17"/>
                      <w:szCs w:val="17"/>
                    </w:rPr>
                  </w:pPr>
                </w:p>
              </w:tc>
            </w:tr>
            <w:tr w:rsidR="00A70D6F" w:rsidRPr="006A4B8B" w14:paraId="30125059" w14:textId="77777777" w:rsidTr="00086973">
              <w:trPr>
                <w:trHeight w:hRule="exact" w:val="828"/>
              </w:trPr>
              <w:tc>
                <w:tcPr>
                  <w:tcW w:w="7159" w:type="dxa"/>
                  <w:gridSpan w:val="3"/>
                </w:tcPr>
                <w:p w14:paraId="252EF709" w14:textId="673A5E80" w:rsidR="00A70D6F" w:rsidRDefault="00A70D6F" w:rsidP="00086973">
                  <w:pPr>
                    <w:rPr>
                      <w:rFonts w:eastAsia="Calibri"/>
                      <w:color w:val="auto"/>
                      <w:sz w:val="18"/>
                      <w:szCs w:val="18"/>
                    </w:rPr>
                  </w:pPr>
                  <w:r w:rsidRPr="00293DDA">
                    <w:rPr>
                      <w:rFonts w:eastAsia="Calibri"/>
                      <w:b/>
                      <w:bCs/>
                      <w:color w:val="auto"/>
                      <w:sz w:val="18"/>
                      <w:szCs w:val="18"/>
                    </w:rPr>
                    <w:t>Relevant training:</w:t>
                  </w:r>
                </w:p>
                <w:p w14:paraId="15C7E113" w14:textId="77777777" w:rsidR="00A70D6F" w:rsidRPr="006A4B8B" w:rsidRDefault="00A70D6F" w:rsidP="00086973">
                  <w:pPr>
                    <w:rPr>
                      <w:rFonts w:eastAsia="Calibri"/>
                      <w:color w:val="auto"/>
                      <w:sz w:val="17"/>
                      <w:szCs w:val="17"/>
                    </w:rPr>
                  </w:pPr>
                </w:p>
              </w:tc>
            </w:tr>
            <w:tr w:rsidR="00A70D6F" w:rsidRPr="006A4B8B" w14:paraId="17D67B35" w14:textId="77777777" w:rsidTr="00086973">
              <w:trPr>
                <w:trHeight w:hRule="exact" w:val="1174"/>
              </w:trPr>
              <w:tc>
                <w:tcPr>
                  <w:tcW w:w="7159" w:type="dxa"/>
                  <w:gridSpan w:val="3"/>
                </w:tcPr>
                <w:p w14:paraId="49A133E2" w14:textId="77777777" w:rsidR="00A70D6F" w:rsidRPr="00E76F49" w:rsidRDefault="00A70D6F" w:rsidP="00086973">
                  <w:pPr>
                    <w:rPr>
                      <w:rFonts w:ascii="Segoe Print" w:eastAsia="Calibri" w:hAnsi="Segoe Print"/>
                      <w:color w:val="auto"/>
                      <w:sz w:val="17"/>
                      <w:szCs w:val="17"/>
                    </w:rPr>
                  </w:pPr>
                  <w:r w:rsidRPr="00293DDA">
                    <w:rPr>
                      <w:rFonts w:eastAsia="Calibri"/>
                      <w:b/>
                      <w:bCs/>
                      <w:color w:val="auto"/>
                      <w:sz w:val="18"/>
                      <w:szCs w:val="18"/>
                    </w:rPr>
                    <w:t>Relevant experience:</w:t>
                  </w:r>
                  <w:r>
                    <w:rPr>
                      <w:rFonts w:eastAsia="Calibri"/>
                      <w:color w:val="auto"/>
                      <w:sz w:val="18"/>
                      <w:szCs w:val="18"/>
                    </w:rPr>
                    <w:t xml:space="preserve"> </w:t>
                  </w:r>
                </w:p>
                <w:p w14:paraId="48503EDE" w14:textId="77777777" w:rsidR="00A70D6F" w:rsidRDefault="00A70D6F" w:rsidP="00086973">
                  <w:pPr>
                    <w:rPr>
                      <w:rFonts w:eastAsia="Calibri"/>
                      <w:color w:val="auto"/>
                      <w:sz w:val="17"/>
                      <w:szCs w:val="17"/>
                    </w:rPr>
                  </w:pPr>
                </w:p>
                <w:p w14:paraId="4988955A" w14:textId="77777777" w:rsidR="00A70D6F" w:rsidRPr="006A4B8B" w:rsidRDefault="00A70D6F" w:rsidP="00086973">
                  <w:pPr>
                    <w:spacing w:after="100"/>
                    <w:rPr>
                      <w:rFonts w:eastAsia="Calibri"/>
                      <w:color w:val="auto"/>
                      <w:sz w:val="17"/>
                      <w:szCs w:val="17"/>
                    </w:rPr>
                  </w:pPr>
                </w:p>
              </w:tc>
            </w:tr>
          </w:tbl>
          <w:p w14:paraId="1A416E1B" w14:textId="77777777" w:rsidR="00A70D6F" w:rsidRPr="002816E3" w:rsidRDefault="00A70D6F" w:rsidP="00086973">
            <w:pPr>
              <w:spacing w:before="120"/>
              <w:rPr>
                <w:rFonts w:eastAsia="Calibri"/>
                <w:color w:val="auto"/>
              </w:rPr>
            </w:pPr>
          </w:p>
        </w:tc>
        <w:tc>
          <w:tcPr>
            <w:tcW w:w="2512" w:type="dxa"/>
            <w:shd w:val="clear" w:color="auto" w:fill="F2F2F2" w:themeFill="background1" w:themeFillShade="F2"/>
          </w:tcPr>
          <w:p w14:paraId="5B29D115" w14:textId="77777777" w:rsidR="00A70D6F" w:rsidRDefault="00A70D6F" w:rsidP="00086973">
            <w:pPr>
              <w:rPr>
                <w:rFonts w:ascii="Arial Narrow" w:eastAsia="Calibri" w:hAnsi="Arial Narrow"/>
                <w:iCs/>
                <w:color w:val="auto"/>
                <w:sz w:val="18"/>
                <w:szCs w:val="18"/>
              </w:rPr>
            </w:pPr>
          </w:p>
          <w:p w14:paraId="6E46F335" w14:textId="77777777" w:rsidR="00A70D6F" w:rsidRDefault="00A70D6F" w:rsidP="00086973">
            <w:pPr>
              <w:rPr>
                <w:rFonts w:ascii="Arial Narrow" w:eastAsia="Calibri" w:hAnsi="Arial Narrow"/>
                <w:iCs/>
                <w:color w:val="auto"/>
                <w:sz w:val="18"/>
                <w:szCs w:val="18"/>
              </w:rPr>
            </w:pPr>
          </w:p>
          <w:p w14:paraId="32ED3DA1" w14:textId="1EB833C1" w:rsidR="00A70D6F" w:rsidRPr="00657B26" w:rsidRDefault="00A70D6F" w:rsidP="002260EF">
            <w:pPr>
              <w:spacing w:before="100"/>
              <w:rPr>
                <w:rFonts w:ascii="Arial Narrow" w:eastAsia="Calibri" w:hAnsi="Arial Narrow"/>
                <w:iCs/>
                <w:color w:val="auto"/>
                <w:sz w:val="18"/>
                <w:szCs w:val="18"/>
              </w:rPr>
            </w:pPr>
            <w:r w:rsidRPr="00657B26">
              <w:rPr>
                <w:rFonts w:ascii="Arial Narrow" w:eastAsia="Calibri" w:hAnsi="Arial Narrow"/>
                <w:iCs/>
                <w:color w:val="auto"/>
                <w:sz w:val="18"/>
                <w:szCs w:val="18"/>
              </w:rPr>
              <w:t xml:space="preserve">Principal means </w:t>
            </w:r>
            <w:r w:rsidRPr="00916F60">
              <w:rPr>
                <w:rFonts w:ascii="Arial Narrow" w:eastAsia="Calibri" w:hAnsi="Arial Narrow"/>
                <w:i/>
                <w:color w:val="auto"/>
                <w:sz w:val="18"/>
                <w:szCs w:val="18"/>
              </w:rPr>
              <w:t xml:space="preserve">‘go </w:t>
            </w:r>
            <w:proofErr w:type="gramStart"/>
            <w:r w:rsidRPr="00916F60">
              <w:rPr>
                <w:rFonts w:ascii="Arial Narrow" w:eastAsia="Calibri" w:hAnsi="Arial Narrow"/>
                <w:i/>
                <w:color w:val="auto"/>
                <w:sz w:val="18"/>
                <w:szCs w:val="18"/>
              </w:rPr>
              <w:t>pas’</w:t>
            </w:r>
            <w:proofErr w:type="gramEnd"/>
            <w:r w:rsidRPr="00657B26">
              <w:rPr>
                <w:rFonts w:ascii="Arial Narrow" w:eastAsia="Calibri" w:hAnsi="Arial Narrow"/>
                <w:iCs/>
                <w:color w:val="auto"/>
                <w:sz w:val="18"/>
                <w:szCs w:val="18"/>
              </w:rPr>
              <w:t xml:space="preserve">. Who are the </w:t>
            </w:r>
            <w:r w:rsidRPr="00916F60">
              <w:rPr>
                <w:rFonts w:ascii="Arial Narrow" w:eastAsia="Calibri" w:hAnsi="Arial Narrow"/>
                <w:i/>
                <w:color w:val="auto"/>
                <w:sz w:val="18"/>
                <w:szCs w:val="18"/>
              </w:rPr>
              <w:t xml:space="preserve">go </w:t>
            </w:r>
            <w:proofErr w:type="gramStart"/>
            <w:r w:rsidRPr="00916F60">
              <w:rPr>
                <w:rFonts w:ascii="Arial Narrow" w:eastAsia="Calibri" w:hAnsi="Arial Narrow"/>
                <w:i/>
                <w:color w:val="auto"/>
                <w:sz w:val="18"/>
                <w:szCs w:val="18"/>
              </w:rPr>
              <w:t>pas</w:t>
            </w:r>
            <w:proofErr w:type="gramEnd"/>
            <w:r w:rsidRPr="00657B26">
              <w:rPr>
                <w:rFonts w:ascii="Arial Narrow" w:eastAsia="Calibri" w:hAnsi="Arial Narrow"/>
                <w:iCs/>
                <w:color w:val="auto"/>
                <w:sz w:val="18"/>
                <w:szCs w:val="18"/>
              </w:rPr>
              <w:t xml:space="preserve"> people in your business? They might </w:t>
            </w:r>
            <w:r w:rsidRPr="00916F60">
              <w:rPr>
                <w:rFonts w:ascii="Arial Narrow" w:eastAsia="Calibri" w:hAnsi="Arial Narrow"/>
                <w:i/>
                <w:color w:val="auto"/>
                <w:sz w:val="18"/>
                <w:szCs w:val="18"/>
              </w:rPr>
              <w:t xml:space="preserve">go </w:t>
            </w:r>
            <w:proofErr w:type="spellStart"/>
            <w:r w:rsidRPr="00916F60">
              <w:rPr>
                <w:rFonts w:ascii="Arial Narrow" w:eastAsia="Calibri" w:hAnsi="Arial Narrow"/>
                <w:i/>
                <w:color w:val="auto"/>
                <w:sz w:val="18"/>
                <w:szCs w:val="18"/>
              </w:rPr>
              <w:t>pas</w:t>
            </w:r>
            <w:proofErr w:type="spellEnd"/>
            <w:r w:rsidRPr="00657B26">
              <w:rPr>
                <w:rFonts w:ascii="Arial Narrow" w:eastAsia="Calibri" w:hAnsi="Arial Narrow"/>
                <w:iCs/>
                <w:color w:val="auto"/>
                <w:sz w:val="18"/>
                <w:szCs w:val="18"/>
              </w:rPr>
              <w:t xml:space="preserve"> because of their experience running a business, or their experience making your product, or their experience as a manager. If you are not sure who the </w:t>
            </w:r>
            <w:r w:rsidR="00C0310B" w:rsidRPr="00657B26">
              <w:rPr>
                <w:rFonts w:ascii="Arial Narrow" w:eastAsia="Calibri" w:hAnsi="Arial Narrow"/>
                <w:iCs/>
                <w:color w:val="auto"/>
                <w:sz w:val="18"/>
                <w:szCs w:val="18"/>
              </w:rPr>
              <w:t>principals</w:t>
            </w:r>
            <w:r w:rsidRPr="00657B26">
              <w:rPr>
                <w:rFonts w:ascii="Arial Narrow" w:eastAsia="Calibri" w:hAnsi="Arial Narrow"/>
                <w:iCs/>
                <w:color w:val="auto"/>
                <w:sz w:val="18"/>
                <w:szCs w:val="18"/>
              </w:rPr>
              <w:t xml:space="preserve"> are then just select the t</w:t>
            </w:r>
            <w:r>
              <w:rPr>
                <w:rFonts w:ascii="Arial Narrow" w:eastAsia="Calibri" w:hAnsi="Arial Narrow"/>
                <w:iCs/>
                <w:color w:val="auto"/>
                <w:sz w:val="18"/>
                <w:szCs w:val="18"/>
              </w:rPr>
              <w:t>wo</w:t>
            </w:r>
            <w:r w:rsidRPr="00657B26">
              <w:rPr>
                <w:rFonts w:ascii="Arial Narrow" w:eastAsia="Calibri" w:hAnsi="Arial Narrow"/>
                <w:iCs/>
                <w:color w:val="auto"/>
                <w:sz w:val="18"/>
                <w:szCs w:val="18"/>
              </w:rPr>
              <w:t xml:space="preserve"> most experience</w:t>
            </w:r>
            <w:r>
              <w:rPr>
                <w:rFonts w:ascii="Arial Narrow" w:eastAsia="Calibri" w:hAnsi="Arial Narrow"/>
                <w:iCs/>
                <w:color w:val="auto"/>
                <w:sz w:val="18"/>
                <w:szCs w:val="18"/>
              </w:rPr>
              <w:t>d</w:t>
            </w:r>
            <w:r w:rsidRPr="00657B26">
              <w:rPr>
                <w:rFonts w:ascii="Arial Narrow" w:eastAsia="Calibri" w:hAnsi="Arial Narrow"/>
                <w:iCs/>
                <w:color w:val="auto"/>
                <w:sz w:val="18"/>
                <w:szCs w:val="18"/>
              </w:rPr>
              <w:t xml:space="preserve"> members of your business organisation.</w:t>
            </w:r>
          </w:p>
          <w:p w14:paraId="52620940" w14:textId="77777777" w:rsidR="00A70D6F" w:rsidRDefault="00A70D6F" w:rsidP="00086973">
            <w:pPr>
              <w:spacing w:before="120"/>
              <w:rPr>
                <w:rFonts w:ascii="Arial Narrow" w:eastAsia="Calibri" w:hAnsi="Arial Narrow"/>
                <w:iCs/>
                <w:color w:val="auto"/>
                <w:sz w:val="18"/>
                <w:szCs w:val="18"/>
              </w:rPr>
            </w:pPr>
            <w:r w:rsidRPr="00657B26">
              <w:rPr>
                <w:rFonts w:ascii="Arial Narrow" w:eastAsia="Calibri" w:hAnsi="Arial Narrow"/>
                <w:iCs/>
                <w:color w:val="auto"/>
                <w:sz w:val="18"/>
                <w:szCs w:val="18"/>
              </w:rPr>
              <w:t>You can have more than t</w:t>
            </w:r>
            <w:r>
              <w:rPr>
                <w:rFonts w:ascii="Arial Narrow" w:eastAsia="Calibri" w:hAnsi="Arial Narrow"/>
                <w:iCs/>
                <w:color w:val="auto"/>
                <w:sz w:val="18"/>
                <w:szCs w:val="18"/>
              </w:rPr>
              <w:t xml:space="preserve">wo </w:t>
            </w:r>
            <w:r w:rsidRPr="00657B26">
              <w:rPr>
                <w:rFonts w:ascii="Arial Narrow" w:eastAsia="Calibri" w:hAnsi="Arial Narrow"/>
                <w:iCs/>
                <w:color w:val="auto"/>
                <w:sz w:val="18"/>
                <w:szCs w:val="18"/>
              </w:rPr>
              <w:t>Principals.</w:t>
            </w:r>
            <w:r>
              <w:rPr>
                <w:rFonts w:ascii="Arial Narrow" w:eastAsia="Calibri" w:hAnsi="Arial Narrow"/>
                <w:iCs/>
                <w:color w:val="auto"/>
                <w:sz w:val="18"/>
                <w:szCs w:val="18"/>
              </w:rPr>
              <w:t xml:space="preserve"> If you have more than two Principals then write “see attachment” at the bottom of this section, and then use extra paper and include it as an attachment at the end of the business plan form (and say clearly that the attachment is for section B). </w:t>
            </w:r>
          </w:p>
          <w:p w14:paraId="1609CC32" w14:textId="77777777" w:rsidR="00A70D6F" w:rsidRPr="00D60C79" w:rsidRDefault="00A70D6F" w:rsidP="00086973">
            <w:pPr>
              <w:rPr>
                <w:rFonts w:ascii="Arial Narrow" w:eastAsia="Calibri" w:hAnsi="Arial Narrow"/>
                <w:sz w:val="18"/>
                <w:szCs w:val="18"/>
              </w:rPr>
            </w:pPr>
          </w:p>
          <w:p w14:paraId="10EB5BE1" w14:textId="77777777" w:rsidR="00A70D6F" w:rsidRPr="00D60C79" w:rsidRDefault="00A70D6F" w:rsidP="00086973">
            <w:pPr>
              <w:rPr>
                <w:rFonts w:ascii="Arial Narrow" w:eastAsia="Calibri" w:hAnsi="Arial Narrow"/>
                <w:sz w:val="18"/>
                <w:szCs w:val="18"/>
              </w:rPr>
            </w:pPr>
          </w:p>
          <w:p w14:paraId="303085AE" w14:textId="77777777" w:rsidR="00A70D6F" w:rsidRPr="00D60C79" w:rsidRDefault="00A70D6F" w:rsidP="00086973">
            <w:pPr>
              <w:rPr>
                <w:rFonts w:ascii="Arial Narrow" w:eastAsia="Calibri" w:hAnsi="Arial Narrow"/>
                <w:sz w:val="18"/>
                <w:szCs w:val="18"/>
              </w:rPr>
            </w:pPr>
          </w:p>
          <w:p w14:paraId="50852DDD" w14:textId="77777777" w:rsidR="00A70D6F" w:rsidRPr="00D60C79" w:rsidRDefault="00A70D6F" w:rsidP="00086973">
            <w:pPr>
              <w:rPr>
                <w:rFonts w:ascii="Arial Narrow" w:eastAsia="Calibri" w:hAnsi="Arial Narrow"/>
                <w:sz w:val="18"/>
                <w:szCs w:val="18"/>
              </w:rPr>
            </w:pPr>
          </w:p>
          <w:p w14:paraId="203D6655" w14:textId="77777777" w:rsidR="00A70D6F" w:rsidRPr="00D60C79" w:rsidRDefault="00A70D6F" w:rsidP="00086973">
            <w:pPr>
              <w:rPr>
                <w:rFonts w:ascii="Arial Narrow" w:eastAsia="Calibri" w:hAnsi="Arial Narrow"/>
                <w:sz w:val="18"/>
                <w:szCs w:val="18"/>
              </w:rPr>
            </w:pPr>
          </w:p>
          <w:p w14:paraId="6E8B85B2" w14:textId="77777777" w:rsidR="00A70D6F" w:rsidRPr="00D60C79" w:rsidRDefault="00A70D6F" w:rsidP="00086973">
            <w:pPr>
              <w:rPr>
                <w:rFonts w:ascii="Arial Narrow" w:eastAsia="Calibri" w:hAnsi="Arial Narrow"/>
                <w:sz w:val="18"/>
                <w:szCs w:val="18"/>
              </w:rPr>
            </w:pPr>
          </w:p>
          <w:p w14:paraId="7994EE0E" w14:textId="77777777" w:rsidR="00A70D6F" w:rsidRPr="00D60C79" w:rsidRDefault="00A70D6F" w:rsidP="00086973">
            <w:pPr>
              <w:rPr>
                <w:rFonts w:ascii="Arial Narrow" w:eastAsia="Calibri" w:hAnsi="Arial Narrow"/>
                <w:sz w:val="18"/>
                <w:szCs w:val="18"/>
              </w:rPr>
            </w:pPr>
          </w:p>
          <w:p w14:paraId="617D7A9B" w14:textId="77777777" w:rsidR="00A70D6F" w:rsidRPr="00D60C79" w:rsidRDefault="00A70D6F" w:rsidP="00086973">
            <w:pPr>
              <w:rPr>
                <w:rFonts w:ascii="Arial Narrow" w:eastAsia="Calibri" w:hAnsi="Arial Narrow"/>
                <w:sz w:val="18"/>
                <w:szCs w:val="18"/>
              </w:rPr>
            </w:pPr>
          </w:p>
          <w:p w14:paraId="25D57F53" w14:textId="77777777" w:rsidR="00A70D6F" w:rsidRPr="00D60C79" w:rsidRDefault="00A70D6F" w:rsidP="00086973">
            <w:pPr>
              <w:rPr>
                <w:rFonts w:ascii="Arial Narrow" w:eastAsia="Calibri" w:hAnsi="Arial Narrow"/>
                <w:sz w:val="18"/>
                <w:szCs w:val="18"/>
              </w:rPr>
            </w:pPr>
          </w:p>
          <w:p w14:paraId="0A826607" w14:textId="77777777" w:rsidR="00A70D6F" w:rsidRPr="00D60C79" w:rsidRDefault="00A70D6F" w:rsidP="00086973">
            <w:pPr>
              <w:rPr>
                <w:rFonts w:ascii="Arial Narrow" w:eastAsia="Calibri" w:hAnsi="Arial Narrow"/>
                <w:sz w:val="18"/>
                <w:szCs w:val="18"/>
              </w:rPr>
            </w:pPr>
          </w:p>
          <w:p w14:paraId="4790C9F9" w14:textId="77777777" w:rsidR="00A70D6F" w:rsidRPr="00D60C79" w:rsidRDefault="00A70D6F" w:rsidP="00086973">
            <w:pPr>
              <w:rPr>
                <w:rFonts w:ascii="Arial Narrow" w:eastAsia="Calibri" w:hAnsi="Arial Narrow"/>
                <w:sz w:val="18"/>
                <w:szCs w:val="18"/>
              </w:rPr>
            </w:pPr>
          </w:p>
          <w:p w14:paraId="18A12E79" w14:textId="77777777" w:rsidR="00A70D6F" w:rsidRPr="00D60C79" w:rsidRDefault="00A70D6F" w:rsidP="00086973">
            <w:pPr>
              <w:rPr>
                <w:rFonts w:ascii="Arial Narrow" w:eastAsia="Calibri" w:hAnsi="Arial Narrow"/>
                <w:sz w:val="18"/>
                <w:szCs w:val="18"/>
              </w:rPr>
            </w:pPr>
          </w:p>
          <w:p w14:paraId="7A80A9B3" w14:textId="77777777" w:rsidR="00A70D6F" w:rsidRDefault="00A70D6F" w:rsidP="00086973">
            <w:pPr>
              <w:rPr>
                <w:rFonts w:ascii="Arial Narrow" w:eastAsia="Calibri" w:hAnsi="Arial Narrow"/>
                <w:iCs/>
                <w:color w:val="auto"/>
                <w:sz w:val="18"/>
                <w:szCs w:val="18"/>
              </w:rPr>
            </w:pPr>
          </w:p>
          <w:p w14:paraId="34FB3EC0" w14:textId="77777777" w:rsidR="00A70D6F" w:rsidRPr="00D60C79" w:rsidRDefault="00A70D6F" w:rsidP="00086973">
            <w:pPr>
              <w:rPr>
                <w:rFonts w:ascii="Arial Narrow" w:eastAsia="Calibri" w:hAnsi="Arial Narrow"/>
                <w:sz w:val="18"/>
                <w:szCs w:val="18"/>
              </w:rPr>
            </w:pPr>
          </w:p>
        </w:tc>
      </w:tr>
      <w:tr w:rsidR="00A70D6F" w:rsidRPr="00963257" w14:paraId="5D3B666A" w14:textId="77777777" w:rsidTr="00086973">
        <w:trPr>
          <w:trHeight w:hRule="exact" w:val="5534"/>
        </w:trPr>
        <w:tc>
          <w:tcPr>
            <w:tcW w:w="7225" w:type="dxa"/>
          </w:tcPr>
          <w:p w14:paraId="7C8FFE6C" w14:textId="77777777" w:rsidR="00A70D6F" w:rsidRDefault="00A70D6F" w:rsidP="00086973">
            <w:pPr>
              <w:spacing w:before="120" w:after="120"/>
              <w:rPr>
                <w:rFonts w:eastAsia="Calibri"/>
                <w:b/>
                <w:color w:val="FFFFFF" w:themeColor="background1"/>
              </w:rPr>
            </w:pPr>
            <w:r>
              <w:rPr>
                <w:rFonts w:eastAsia="Calibri"/>
                <w:b/>
                <w:color w:val="FFFFFF" w:themeColor="background1"/>
                <w:highlight w:val="black"/>
              </w:rPr>
              <w:lastRenderedPageBreak/>
              <w:t>C. OUR CUSTOMERS</w:t>
            </w:r>
          </w:p>
          <w:p w14:paraId="3B20822D" w14:textId="77777777" w:rsidR="00A70D6F" w:rsidRPr="00060352" w:rsidRDefault="00A70D6F" w:rsidP="00086973">
            <w:pPr>
              <w:spacing w:after="120"/>
              <w:rPr>
                <w:rFonts w:ascii="Segoe Print" w:hAnsi="Segoe Print"/>
                <w:bCs/>
                <w:color w:val="7F7F7F" w:themeColor="text1" w:themeTint="80"/>
                <w:sz w:val="17"/>
                <w:szCs w:val="17"/>
                <w:lang w:eastAsia="en-AU"/>
              </w:rPr>
            </w:pPr>
            <w:r w:rsidRPr="00060352">
              <w:rPr>
                <w:rFonts w:ascii="Segoe Print" w:hAnsi="Segoe Print"/>
                <w:bCs/>
                <w:color w:val="7F7F7F" w:themeColor="text1" w:themeTint="80"/>
                <w:sz w:val="17"/>
                <w:szCs w:val="17"/>
                <w:lang w:eastAsia="en-AU"/>
              </w:rPr>
              <w:t xml:space="preserve"> </w:t>
            </w:r>
          </w:p>
          <w:p w14:paraId="692EC572" w14:textId="77777777" w:rsidR="00A70D6F" w:rsidRPr="00511468" w:rsidRDefault="00A70D6F" w:rsidP="00086973">
            <w:pPr>
              <w:spacing w:before="120" w:after="120"/>
              <w:rPr>
                <w:rFonts w:eastAsia="Calibri"/>
                <w:b/>
                <w:color w:val="FFFFFF" w:themeColor="background1"/>
              </w:rPr>
            </w:pPr>
          </w:p>
          <w:p w14:paraId="4259A318" w14:textId="77777777" w:rsidR="00A70D6F" w:rsidRPr="006F76E5" w:rsidRDefault="00A70D6F" w:rsidP="00086973">
            <w:pPr>
              <w:spacing w:before="120"/>
              <w:rPr>
                <w:rFonts w:eastAsia="Calibri"/>
                <w:color w:val="auto"/>
              </w:rPr>
            </w:pPr>
          </w:p>
        </w:tc>
        <w:tc>
          <w:tcPr>
            <w:tcW w:w="2512" w:type="dxa"/>
            <w:shd w:val="clear" w:color="auto" w:fill="F2F2F2" w:themeFill="background1" w:themeFillShade="F2"/>
          </w:tcPr>
          <w:p w14:paraId="03D2B327" w14:textId="77777777" w:rsidR="00A70D6F" w:rsidRDefault="00A70D6F" w:rsidP="00086973">
            <w:pPr>
              <w:rPr>
                <w:rFonts w:ascii="Arial Narrow" w:eastAsia="Calibri" w:hAnsi="Arial Narrow"/>
                <w:iCs/>
                <w:color w:val="auto"/>
                <w:sz w:val="18"/>
                <w:szCs w:val="18"/>
              </w:rPr>
            </w:pPr>
          </w:p>
          <w:p w14:paraId="452F9411" w14:textId="77777777" w:rsidR="00A70D6F" w:rsidRPr="006F4271" w:rsidRDefault="00A70D6F" w:rsidP="00086973">
            <w:pPr>
              <w:rPr>
                <w:rFonts w:ascii="Arial Narrow" w:eastAsia="Calibri" w:hAnsi="Arial Narrow"/>
                <w:iCs/>
                <w:color w:val="auto"/>
                <w:sz w:val="18"/>
                <w:szCs w:val="18"/>
              </w:rPr>
            </w:pPr>
          </w:p>
          <w:p w14:paraId="4D503328" w14:textId="77777777" w:rsidR="00A70D6F" w:rsidRDefault="00A70D6F" w:rsidP="002260EF">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1) List the </w:t>
            </w:r>
            <w:r w:rsidRPr="00657B26">
              <w:rPr>
                <w:rFonts w:ascii="Arial Narrow" w:eastAsia="Calibri" w:hAnsi="Arial Narrow"/>
                <w:iCs/>
                <w:color w:val="auto"/>
                <w:sz w:val="18"/>
                <w:szCs w:val="18"/>
              </w:rPr>
              <w:t>product or products you plan to sell</w:t>
            </w:r>
            <w:r>
              <w:rPr>
                <w:rFonts w:ascii="Arial Narrow" w:eastAsia="Calibri" w:hAnsi="Arial Narrow"/>
                <w:iCs/>
                <w:color w:val="auto"/>
                <w:sz w:val="18"/>
                <w:szCs w:val="18"/>
              </w:rPr>
              <w:t>.</w:t>
            </w:r>
            <w:r w:rsidRPr="00657B26">
              <w:rPr>
                <w:rFonts w:ascii="Arial Narrow" w:eastAsia="Calibri" w:hAnsi="Arial Narrow"/>
                <w:iCs/>
                <w:color w:val="auto"/>
                <w:sz w:val="18"/>
                <w:szCs w:val="18"/>
              </w:rPr>
              <w:t xml:space="preserve"> Products are either goods or services. </w:t>
            </w:r>
            <w:r w:rsidRPr="00657B26">
              <w:rPr>
                <w:rFonts w:ascii="Arial Narrow" w:eastAsia="Times New Roman" w:hAnsi="Arial Narrow"/>
                <w:bCs/>
                <w:iCs/>
                <w:color w:val="333333"/>
                <w:sz w:val="18"/>
                <w:szCs w:val="18"/>
                <w:lang w:eastAsia="en-AU" w:bidi="th-TH"/>
              </w:rPr>
              <w:t xml:space="preserve">Goods are things you can hold – like scones or meat birds or </w:t>
            </w:r>
            <w:proofErr w:type="spellStart"/>
            <w:r w:rsidRPr="001B4C56">
              <w:rPr>
                <w:rFonts w:ascii="Arial Narrow" w:eastAsia="Times New Roman" w:hAnsi="Arial Narrow"/>
                <w:bCs/>
                <w:i/>
                <w:color w:val="333333"/>
                <w:sz w:val="18"/>
                <w:szCs w:val="18"/>
                <w:lang w:eastAsia="en-AU" w:bidi="th-TH"/>
              </w:rPr>
              <w:t>buai</w:t>
            </w:r>
            <w:proofErr w:type="spellEnd"/>
            <w:r w:rsidRPr="00657B26">
              <w:rPr>
                <w:rFonts w:ascii="Arial Narrow" w:eastAsia="Times New Roman" w:hAnsi="Arial Narrow"/>
                <w:bCs/>
                <w:iCs/>
                <w:color w:val="333333"/>
                <w:sz w:val="18"/>
                <w:szCs w:val="18"/>
                <w:lang w:eastAsia="en-AU" w:bidi="th-TH"/>
              </w:rPr>
              <w:t>. A service is work that you (or something you own) performs for someone – like car repairs or generator hire or security or PMV.</w:t>
            </w:r>
            <w:r>
              <w:rPr>
                <w:rFonts w:ascii="Arial Narrow" w:eastAsia="Times New Roman" w:hAnsi="Arial Narrow"/>
                <w:bCs/>
                <w:iCs/>
                <w:color w:val="333333"/>
                <w:sz w:val="18"/>
                <w:szCs w:val="18"/>
                <w:lang w:eastAsia="en-AU" w:bidi="th-TH"/>
              </w:rPr>
              <w:t xml:space="preserve"> </w:t>
            </w:r>
            <w:r w:rsidRPr="00657B26">
              <w:rPr>
                <w:rFonts w:ascii="Arial Narrow" w:eastAsia="Calibri" w:hAnsi="Arial Narrow"/>
                <w:iCs/>
                <w:color w:val="auto"/>
                <w:sz w:val="18"/>
                <w:szCs w:val="18"/>
              </w:rPr>
              <w:t xml:space="preserve">List each of the product or products that you plan to sell. </w:t>
            </w:r>
          </w:p>
          <w:p w14:paraId="18C75D5A" w14:textId="77777777" w:rsidR="00A70D6F" w:rsidRPr="00EE7452" w:rsidRDefault="00A70D6F" w:rsidP="00086973">
            <w:pPr>
              <w:spacing w:before="120"/>
              <w:rPr>
                <w:rFonts w:ascii="Arial Narrow" w:eastAsia="Times New Roman" w:hAnsi="Arial Narrow"/>
                <w:bCs/>
                <w:iCs/>
                <w:color w:val="333333"/>
                <w:sz w:val="18"/>
                <w:szCs w:val="18"/>
                <w:lang w:eastAsia="en-AU" w:bidi="th-TH"/>
              </w:rPr>
            </w:pPr>
            <w:r>
              <w:rPr>
                <w:rFonts w:ascii="Arial Narrow" w:eastAsia="Calibri" w:hAnsi="Arial Narrow"/>
                <w:iCs/>
                <w:color w:val="auto"/>
                <w:sz w:val="18"/>
                <w:szCs w:val="18"/>
              </w:rPr>
              <w:t xml:space="preserve">(2) </w:t>
            </w:r>
            <w:r w:rsidRPr="00657B26">
              <w:rPr>
                <w:rFonts w:ascii="Arial Narrow" w:eastAsia="Calibri" w:hAnsi="Arial Narrow"/>
                <w:iCs/>
                <w:color w:val="auto"/>
                <w:sz w:val="18"/>
                <w:szCs w:val="18"/>
              </w:rPr>
              <w:t>F</w:t>
            </w:r>
            <w:r w:rsidRPr="00657B26">
              <w:rPr>
                <w:rFonts w:ascii="Arial Narrow" w:eastAsia="Times New Roman" w:hAnsi="Arial Narrow"/>
                <w:bCs/>
                <w:iCs/>
                <w:color w:val="333333"/>
                <w:sz w:val="18"/>
                <w:szCs w:val="18"/>
                <w:lang w:eastAsia="en-AU" w:bidi="th-TH"/>
              </w:rPr>
              <w:t>or each product, explain</w:t>
            </w:r>
            <w:r>
              <w:rPr>
                <w:rFonts w:ascii="Arial Narrow" w:eastAsia="Times New Roman" w:hAnsi="Arial Narrow"/>
                <w:bCs/>
                <w:iCs/>
                <w:color w:val="333333"/>
                <w:sz w:val="18"/>
                <w:szCs w:val="18"/>
                <w:lang w:eastAsia="en-AU" w:bidi="th-TH"/>
              </w:rPr>
              <w:t xml:space="preserve"> </w:t>
            </w:r>
            <w:r>
              <w:rPr>
                <w:rFonts w:ascii="Arial Narrow" w:eastAsia="Calibri" w:hAnsi="Arial Narrow"/>
                <w:iCs/>
                <w:color w:val="auto"/>
                <w:sz w:val="18"/>
                <w:szCs w:val="18"/>
              </w:rPr>
              <w:t>w</w:t>
            </w:r>
            <w:r w:rsidRPr="00EE7452">
              <w:rPr>
                <w:rFonts w:ascii="Arial Narrow" w:eastAsia="Calibri" w:hAnsi="Arial Narrow"/>
                <w:iCs/>
                <w:color w:val="auto"/>
                <w:sz w:val="18"/>
                <w:szCs w:val="18"/>
              </w:rPr>
              <w:t xml:space="preserve">ho you think the customer groups will be for the product? For example, men buying for themselves or women buying for their family or young people or ‘middlemen’ or schools or buyers from factories or </w:t>
            </w:r>
            <w:proofErr w:type="spellStart"/>
            <w:r w:rsidRPr="00EE7452">
              <w:rPr>
                <w:rFonts w:ascii="Arial Narrow" w:eastAsia="Calibri" w:hAnsi="Arial Narrow"/>
                <w:i/>
                <w:color w:val="auto"/>
                <w:sz w:val="18"/>
                <w:szCs w:val="18"/>
              </w:rPr>
              <w:t>taun</w:t>
            </w:r>
            <w:proofErr w:type="spellEnd"/>
            <w:r w:rsidRPr="00EE7452">
              <w:rPr>
                <w:rFonts w:ascii="Arial Narrow" w:eastAsia="Calibri" w:hAnsi="Arial Narrow"/>
                <w:i/>
                <w:color w:val="auto"/>
                <w:sz w:val="18"/>
                <w:szCs w:val="18"/>
              </w:rPr>
              <w:t xml:space="preserve"> lain? </w:t>
            </w:r>
            <w:r w:rsidRPr="00EE7452">
              <w:rPr>
                <w:rFonts w:ascii="Arial Narrow" w:eastAsia="Calibri" w:hAnsi="Arial Narrow"/>
                <w:iCs/>
                <w:color w:val="auto"/>
                <w:sz w:val="18"/>
                <w:szCs w:val="18"/>
              </w:rPr>
              <w:t xml:space="preserve">These customer groups should be the same ones that you include in your product profile (section </w:t>
            </w:r>
            <w:r>
              <w:rPr>
                <w:rFonts w:ascii="Arial Narrow" w:eastAsia="Calibri" w:hAnsi="Arial Narrow"/>
                <w:iCs/>
                <w:color w:val="auto"/>
                <w:sz w:val="18"/>
                <w:szCs w:val="18"/>
              </w:rPr>
              <w:t>K</w:t>
            </w:r>
            <w:r w:rsidRPr="00EE7452">
              <w:rPr>
                <w:rFonts w:ascii="Arial Narrow" w:eastAsia="Calibri" w:hAnsi="Arial Narrow"/>
                <w:iCs/>
                <w:color w:val="auto"/>
                <w:sz w:val="18"/>
                <w:szCs w:val="18"/>
              </w:rPr>
              <w:t>).</w:t>
            </w:r>
          </w:p>
          <w:p w14:paraId="3354F4AD" w14:textId="77777777" w:rsidR="00A70D6F" w:rsidRPr="00293DDA"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3) For each product, explain h</w:t>
            </w:r>
            <w:r w:rsidRPr="00EE7452">
              <w:rPr>
                <w:rFonts w:ascii="Arial Narrow" w:eastAsia="Calibri" w:hAnsi="Arial Narrow"/>
                <w:iCs/>
                <w:color w:val="auto"/>
                <w:sz w:val="18"/>
                <w:szCs w:val="18"/>
              </w:rPr>
              <w:t>ow</w:t>
            </w:r>
            <w:r>
              <w:rPr>
                <w:rFonts w:ascii="Arial Narrow" w:eastAsia="Calibri" w:hAnsi="Arial Narrow"/>
                <w:iCs/>
                <w:color w:val="auto"/>
                <w:sz w:val="18"/>
                <w:szCs w:val="18"/>
              </w:rPr>
              <w:t xml:space="preserve"> </w:t>
            </w:r>
            <w:r w:rsidRPr="00EE7452">
              <w:rPr>
                <w:rFonts w:ascii="Arial Narrow" w:eastAsia="Calibri" w:hAnsi="Arial Narrow"/>
                <w:iCs/>
                <w:color w:val="auto"/>
                <w:sz w:val="18"/>
                <w:szCs w:val="18"/>
              </w:rPr>
              <w:t>the customer</w:t>
            </w:r>
            <w:r>
              <w:rPr>
                <w:rFonts w:ascii="Arial Narrow" w:eastAsia="Calibri" w:hAnsi="Arial Narrow"/>
                <w:iCs/>
                <w:color w:val="auto"/>
                <w:sz w:val="18"/>
                <w:szCs w:val="18"/>
              </w:rPr>
              <w:t xml:space="preserve"> groups</w:t>
            </w:r>
            <w:r w:rsidRPr="00EE7452">
              <w:rPr>
                <w:rFonts w:ascii="Arial Narrow" w:eastAsia="Calibri" w:hAnsi="Arial Narrow"/>
                <w:iCs/>
                <w:color w:val="auto"/>
                <w:sz w:val="18"/>
                <w:szCs w:val="18"/>
              </w:rPr>
              <w:t xml:space="preserve"> </w:t>
            </w:r>
            <w:r>
              <w:rPr>
                <w:rFonts w:ascii="Arial Narrow" w:eastAsia="Calibri" w:hAnsi="Arial Narrow"/>
                <w:iCs/>
                <w:color w:val="auto"/>
                <w:sz w:val="18"/>
                <w:szCs w:val="18"/>
              </w:rPr>
              <w:t xml:space="preserve">will </w:t>
            </w:r>
            <w:r w:rsidRPr="00EE7452">
              <w:rPr>
                <w:rFonts w:ascii="Arial Narrow" w:eastAsia="Calibri" w:hAnsi="Arial Narrow"/>
                <w:iCs/>
                <w:color w:val="auto"/>
                <w:sz w:val="18"/>
                <w:szCs w:val="18"/>
              </w:rPr>
              <w:t>find out about the product (how will you advertise</w:t>
            </w:r>
            <w:r>
              <w:rPr>
                <w:rFonts w:ascii="Arial Narrow" w:eastAsia="Calibri" w:hAnsi="Arial Narrow"/>
                <w:iCs/>
                <w:color w:val="auto"/>
                <w:sz w:val="18"/>
                <w:szCs w:val="18"/>
              </w:rPr>
              <w:t>)?</w:t>
            </w:r>
          </w:p>
        </w:tc>
      </w:tr>
      <w:tr w:rsidR="00A70D6F" w:rsidRPr="00963257" w14:paraId="49196584" w14:textId="77777777" w:rsidTr="00086973">
        <w:trPr>
          <w:trHeight w:hRule="exact" w:val="4332"/>
        </w:trPr>
        <w:tc>
          <w:tcPr>
            <w:tcW w:w="7225" w:type="dxa"/>
          </w:tcPr>
          <w:p w14:paraId="4AD4DAFB"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t>D. OUR COMPETITION</w:t>
            </w:r>
          </w:p>
          <w:p w14:paraId="62E1AD4B" w14:textId="77777777" w:rsidR="00A70D6F" w:rsidRPr="00511468" w:rsidRDefault="00A70D6F" w:rsidP="00086973">
            <w:pPr>
              <w:spacing w:before="120" w:after="120"/>
              <w:rPr>
                <w:rFonts w:eastAsia="Calibri"/>
                <w:b/>
                <w:color w:val="FFFFFF" w:themeColor="background1"/>
                <w:highlight w:val="black"/>
              </w:rPr>
            </w:pPr>
          </w:p>
          <w:p w14:paraId="06C1F57C" w14:textId="77777777" w:rsidR="00A70D6F" w:rsidRPr="00FF126D" w:rsidRDefault="00A70D6F" w:rsidP="00086973">
            <w:pPr>
              <w:rPr>
                <w:rFonts w:eastAsia="Calibri"/>
                <w:color w:val="FFFFFF" w:themeColor="background1"/>
                <w:highlight w:val="black"/>
              </w:rPr>
            </w:pPr>
          </w:p>
        </w:tc>
        <w:tc>
          <w:tcPr>
            <w:tcW w:w="2512" w:type="dxa"/>
            <w:shd w:val="clear" w:color="auto" w:fill="F2F2F2" w:themeFill="background1" w:themeFillShade="F2"/>
          </w:tcPr>
          <w:p w14:paraId="59F3445A" w14:textId="77777777" w:rsidR="00A70D6F" w:rsidRDefault="00A70D6F" w:rsidP="00086973">
            <w:pPr>
              <w:rPr>
                <w:rFonts w:ascii="Arial Narrow" w:eastAsia="Calibri" w:hAnsi="Arial Narrow"/>
                <w:iCs/>
                <w:color w:val="auto"/>
                <w:sz w:val="18"/>
                <w:szCs w:val="18"/>
              </w:rPr>
            </w:pPr>
          </w:p>
          <w:p w14:paraId="64921446" w14:textId="77777777" w:rsidR="00A70D6F" w:rsidRDefault="00A70D6F" w:rsidP="00086973">
            <w:pPr>
              <w:rPr>
                <w:rFonts w:ascii="Arial Narrow" w:eastAsia="Calibri" w:hAnsi="Arial Narrow"/>
                <w:iCs/>
                <w:color w:val="auto"/>
                <w:sz w:val="18"/>
                <w:szCs w:val="18"/>
              </w:rPr>
            </w:pPr>
          </w:p>
          <w:p w14:paraId="5320AAA1" w14:textId="77777777" w:rsidR="00A70D6F" w:rsidRDefault="00A70D6F" w:rsidP="002260EF">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1) </w:t>
            </w:r>
            <w:r w:rsidRPr="00657B26">
              <w:rPr>
                <w:rFonts w:ascii="Arial Narrow" w:eastAsia="Calibri" w:hAnsi="Arial Narrow"/>
                <w:iCs/>
                <w:color w:val="auto"/>
                <w:sz w:val="18"/>
                <w:szCs w:val="18"/>
              </w:rPr>
              <w:t>List the product or products that you plan to sell.</w:t>
            </w:r>
          </w:p>
          <w:p w14:paraId="273EBD3A"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2) For each product, h</w:t>
            </w:r>
            <w:r w:rsidRPr="00370751">
              <w:rPr>
                <w:rFonts w:ascii="Arial Narrow" w:eastAsia="Calibri" w:hAnsi="Arial Narrow"/>
                <w:iCs/>
                <w:color w:val="auto"/>
                <w:sz w:val="18"/>
                <w:szCs w:val="18"/>
              </w:rPr>
              <w:t xml:space="preserve">ow many competitors </w:t>
            </w:r>
            <w:r>
              <w:rPr>
                <w:rFonts w:ascii="Arial Narrow" w:eastAsia="Calibri" w:hAnsi="Arial Narrow"/>
                <w:iCs/>
                <w:color w:val="auto"/>
                <w:sz w:val="18"/>
                <w:szCs w:val="18"/>
              </w:rPr>
              <w:t xml:space="preserve">will you </w:t>
            </w:r>
            <w:r w:rsidRPr="00370751">
              <w:rPr>
                <w:rFonts w:ascii="Arial Narrow" w:eastAsia="Calibri" w:hAnsi="Arial Narrow"/>
                <w:iCs/>
                <w:color w:val="auto"/>
                <w:sz w:val="18"/>
                <w:szCs w:val="18"/>
              </w:rPr>
              <w:t>have?</w:t>
            </w:r>
            <w:r>
              <w:rPr>
                <w:rFonts w:ascii="Arial Narrow" w:eastAsia="Calibri" w:hAnsi="Arial Narrow"/>
                <w:iCs/>
                <w:color w:val="auto"/>
                <w:sz w:val="18"/>
                <w:szCs w:val="18"/>
              </w:rPr>
              <w:t xml:space="preserve"> W</w:t>
            </w:r>
            <w:r w:rsidRPr="00370751">
              <w:rPr>
                <w:rFonts w:ascii="Arial Narrow" w:eastAsia="Calibri" w:hAnsi="Arial Narrow"/>
                <w:iCs/>
                <w:color w:val="auto"/>
                <w:sz w:val="18"/>
                <w:szCs w:val="18"/>
              </w:rPr>
              <w:t>rite ‘none’ or ‘one’ or ‘two’ or ‘three’ or ‘four’ or ‘five or more’?</w:t>
            </w:r>
          </w:p>
          <w:p w14:paraId="2CEE32A3" w14:textId="77777777" w:rsidR="00A70D6F" w:rsidRPr="00293DDA"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3) </w:t>
            </w:r>
            <w:r w:rsidRPr="00657B26">
              <w:rPr>
                <w:rFonts w:ascii="Arial Narrow" w:eastAsia="Calibri" w:hAnsi="Arial Narrow"/>
                <w:iCs/>
                <w:color w:val="auto"/>
                <w:sz w:val="18"/>
                <w:szCs w:val="18"/>
              </w:rPr>
              <w:t>F</w:t>
            </w:r>
            <w:r w:rsidRPr="00657B26">
              <w:rPr>
                <w:rFonts w:ascii="Arial Narrow" w:eastAsia="Times New Roman" w:hAnsi="Arial Narrow"/>
                <w:bCs/>
                <w:iCs/>
                <w:color w:val="333333"/>
                <w:sz w:val="18"/>
                <w:szCs w:val="18"/>
                <w:lang w:eastAsia="en-AU" w:bidi="th-TH"/>
              </w:rPr>
              <w:t>or each product, explain</w:t>
            </w:r>
            <w:r>
              <w:rPr>
                <w:rFonts w:ascii="Arial Narrow" w:eastAsia="Times New Roman" w:hAnsi="Arial Narrow"/>
                <w:bCs/>
                <w:iCs/>
                <w:color w:val="333333"/>
                <w:sz w:val="18"/>
                <w:szCs w:val="18"/>
                <w:lang w:eastAsia="en-AU" w:bidi="th-TH"/>
              </w:rPr>
              <w:t xml:space="preserve"> w</w:t>
            </w:r>
            <w:r w:rsidRPr="00370751">
              <w:rPr>
                <w:rFonts w:ascii="Arial Narrow" w:eastAsia="Calibri" w:hAnsi="Arial Narrow"/>
                <w:iCs/>
                <w:color w:val="auto"/>
                <w:sz w:val="18"/>
                <w:szCs w:val="18"/>
              </w:rPr>
              <w:t>ho your</w:t>
            </w:r>
            <w:r>
              <w:rPr>
                <w:rFonts w:ascii="Arial Narrow" w:eastAsia="Calibri" w:hAnsi="Arial Narrow"/>
                <w:iCs/>
                <w:color w:val="auto"/>
                <w:sz w:val="18"/>
                <w:szCs w:val="18"/>
              </w:rPr>
              <w:t xml:space="preserve"> main</w:t>
            </w:r>
            <w:r w:rsidRPr="00370751">
              <w:rPr>
                <w:rFonts w:ascii="Arial Narrow" w:eastAsia="Calibri" w:hAnsi="Arial Narrow"/>
                <w:iCs/>
                <w:color w:val="auto"/>
                <w:sz w:val="18"/>
                <w:szCs w:val="18"/>
              </w:rPr>
              <w:t xml:space="preserve"> competitors </w:t>
            </w:r>
            <w:r>
              <w:rPr>
                <w:rFonts w:ascii="Arial Narrow" w:eastAsia="Calibri" w:hAnsi="Arial Narrow"/>
                <w:iCs/>
                <w:color w:val="auto"/>
                <w:sz w:val="18"/>
                <w:szCs w:val="18"/>
              </w:rPr>
              <w:t xml:space="preserve">will </w:t>
            </w:r>
            <w:r w:rsidRPr="00370751">
              <w:rPr>
                <w:rFonts w:ascii="Arial Narrow" w:eastAsia="Calibri" w:hAnsi="Arial Narrow"/>
                <w:iCs/>
                <w:color w:val="auto"/>
                <w:sz w:val="18"/>
                <w:szCs w:val="18"/>
              </w:rPr>
              <w:t>be</w:t>
            </w:r>
            <w:r>
              <w:rPr>
                <w:rFonts w:ascii="Arial Narrow" w:eastAsia="Calibri" w:hAnsi="Arial Narrow"/>
                <w:iCs/>
                <w:color w:val="auto"/>
                <w:sz w:val="18"/>
                <w:szCs w:val="18"/>
              </w:rPr>
              <w:t>?</w:t>
            </w:r>
          </w:p>
        </w:tc>
      </w:tr>
      <w:tr w:rsidR="00A70D6F" w:rsidRPr="00963257" w14:paraId="056F146C" w14:textId="77777777" w:rsidTr="00086973">
        <w:trPr>
          <w:trHeight w:hRule="exact" w:val="2211"/>
        </w:trPr>
        <w:tc>
          <w:tcPr>
            <w:tcW w:w="7225" w:type="dxa"/>
          </w:tcPr>
          <w:p w14:paraId="6E584BAC"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t>E. OUR SUPPORT</w:t>
            </w:r>
          </w:p>
          <w:p w14:paraId="4C5BF3B4" w14:textId="77777777" w:rsidR="00A70D6F" w:rsidRPr="00F81983" w:rsidRDefault="00A70D6F" w:rsidP="00086973">
            <w:pPr>
              <w:spacing w:after="120"/>
              <w:rPr>
                <w:rFonts w:eastAsia="Calibri"/>
                <w:b/>
                <w:bCs/>
                <w:color w:val="auto"/>
                <w:sz w:val="18"/>
                <w:szCs w:val="18"/>
              </w:rPr>
            </w:pPr>
            <w:r>
              <w:rPr>
                <w:rFonts w:eastAsia="Calibri"/>
                <w:b/>
                <w:bCs/>
                <w:color w:val="auto"/>
                <w:sz w:val="18"/>
                <w:szCs w:val="18"/>
              </w:rPr>
              <w:t>Do</w:t>
            </w:r>
            <w:r w:rsidRPr="00F81983">
              <w:rPr>
                <w:rFonts w:eastAsia="Calibri"/>
                <w:b/>
                <w:bCs/>
                <w:color w:val="auto"/>
                <w:sz w:val="18"/>
                <w:szCs w:val="18"/>
              </w:rPr>
              <w:t xml:space="preserve"> the members of your </w:t>
            </w:r>
            <w:r>
              <w:rPr>
                <w:rFonts w:eastAsia="Calibri"/>
                <w:b/>
                <w:bCs/>
                <w:color w:val="auto"/>
                <w:sz w:val="18"/>
                <w:szCs w:val="18"/>
              </w:rPr>
              <w:t xml:space="preserve">business </w:t>
            </w:r>
            <w:r w:rsidRPr="00F81983">
              <w:rPr>
                <w:rFonts w:eastAsia="Calibri"/>
                <w:b/>
                <w:bCs/>
                <w:color w:val="auto"/>
                <w:sz w:val="18"/>
                <w:szCs w:val="18"/>
              </w:rPr>
              <w:t xml:space="preserve">organisation support </w:t>
            </w:r>
            <w:r>
              <w:rPr>
                <w:rFonts w:eastAsia="Calibri"/>
                <w:b/>
                <w:bCs/>
                <w:color w:val="auto"/>
                <w:sz w:val="18"/>
                <w:szCs w:val="18"/>
              </w:rPr>
              <w:t>this</w:t>
            </w:r>
            <w:r w:rsidRPr="00F81983">
              <w:rPr>
                <w:rFonts w:eastAsia="Calibri"/>
                <w:b/>
                <w:bCs/>
                <w:color w:val="auto"/>
                <w:sz w:val="18"/>
                <w:szCs w:val="18"/>
              </w:rPr>
              <w:t xml:space="preserve"> idea? </w:t>
            </w:r>
          </w:p>
          <w:p w14:paraId="7EA121B8" w14:textId="77777777" w:rsidR="00A70D6F" w:rsidRDefault="00A70D6F" w:rsidP="00086973">
            <w:pPr>
              <w:spacing w:after="120"/>
              <w:rPr>
                <w:rFonts w:ascii="Segoe Print" w:hAnsi="Segoe Print"/>
                <w:bCs/>
                <w:color w:val="7F7F7F" w:themeColor="text1" w:themeTint="80"/>
                <w:sz w:val="17"/>
                <w:szCs w:val="17"/>
                <w:lang w:eastAsia="en-AU"/>
              </w:rPr>
            </w:pPr>
          </w:p>
          <w:p w14:paraId="06978E2D" w14:textId="77777777" w:rsidR="00A70D6F" w:rsidRPr="00511468" w:rsidRDefault="00A70D6F" w:rsidP="00086973">
            <w:pPr>
              <w:spacing w:after="180"/>
              <w:rPr>
                <w:rFonts w:ascii="Segoe Print" w:hAnsi="Segoe Print"/>
                <w:bCs/>
                <w:color w:val="7F7F7F" w:themeColor="text1" w:themeTint="80"/>
                <w:sz w:val="17"/>
                <w:szCs w:val="17"/>
                <w:lang w:eastAsia="en-AU"/>
              </w:rPr>
            </w:pPr>
          </w:p>
        </w:tc>
        <w:tc>
          <w:tcPr>
            <w:tcW w:w="2512" w:type="dxa"/>
            <w:shd w:val="clear" w:color="auto" w:fill="F2F2F2" w:themeFill="background1" w:themeFillShade="F2"/>
          </w:tcPr>
          <w:p w14:paraId="7F361169" w14:textId="77777777" w:rsidR="00A70D6F" w:rsidRDefault="00A70D6F" w:rsidP="00086973">
            <w:pPr>
              <w:rPr>
                <w:rFonts w:ascii="Arial Narrow" w:eastAsia="Calibri" w:hAnsi="Arial Narrow"/>
                <w:iCs/>
                <w:color w:val="auto"/>
                <w:sz w:val="18"/>
                <w:szCs w:val="18"/>
              </w:rPr>
            </w:pPr>
          </w:p>
          <w:p w14:paraId="5846EAC5" w14:textId="77777777" w:rsidR="00A70D6F" w:rsidRPr="006F4271" w:rsidRDefault="00A70D6F" w:rsidP="00086973">
            <w:pPr>
              <w:rPr>
                <w:rFonts w:ascii="Arial Narrow" w:eastAsia="Calibri" w:hAnsi="Arial Narrow"/>
                <w:iCs/>
                <w:color w:val="auto"/>
                <w:sz w:val="18"/>
                <w:szCs w:val="18"/>
              </w:rPr>
            </w:pPr>
          </w:p>
          <w:p w14:paraId="33A96AB3" w14:textId="77777777" w:rsidR="00A70D6F" w:rsidRDefault="00A70D6F" w:rsidP="002260EF">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Your business organisation might be a family business or a women’s group or a community or a church group or a landowner group or a farmer group. </w:t>
            </w:r>
            <w:r>
              <w:rPr>
                <w:rFonts w:ascii="Arial Narrow" w:eastAsia="Calibri" w:hAnsi="Arial Narrow"/>
                <w:i/>
                <w:color w:val="auto"/>
                <w:sz w:val="18"/>
                <w:szCs w:val="18"/>
              </w:rPr>
              <w:t xml:space="preserve">Kain </w:t>
            </w:r>
            <w:proofErr w:type="spellStart"/>
            <w:r>
              <w:rPr>
                <w:rFonts w:ascii="Arial Narrow" w:eastAsia="Calibri" w:hAnsi="Arial Narrow"/>
                <w:i/>
                <w:color w:val="auto"/>
                <w:sz w:val="18"/>
                <w:szCs w:val="18"/>
              </w:rPr>
              <w:t>kain</w:t>
            </w:r>
            <w:proofErr w:type="spellEnd"/>
            <w:r>
              <w:rPr>
                <w:rFonts w:ascii="Arial Narrow" w:eastAsia="Calibri" w:hAnsi="Arial Narrow"/>
                <w:i/>
                <w:color w:val="auto"/>
                <w:sz w:val="18"/>
                <w:szCs w:val="18"/>
              </w:rPr>
              <w:t xml:space="preserve">. </w:t>
            </w:r>
            <w:r>
              <w:rPr>
                <w:rFonts w:ascii="Arial Narrow" w:eastAsia="Calibri" w:hAnsi="Arial Narrow"/>
                <w:iCs/>
                <w:color w:val="auto"/>
                <w:sz w:val="18"/>
                <w:szCs w:val="18"/>
              </w:rPr>
              <w:t>Do the members of your business organisation support this business idea? Do you have any evidence?</w:t>
            </w:r>
          </w:p>
        </w:tc>
      </w:tr>
      <w:tr w:rsidR="00A70D6F" w:rsidRPr="00963257" w14:paraId="42EBEAC2" w14:textId="77777777" w:rsidTr="00086973">
        <w:trPr>
          <w:trHeight w:hRule="exact" w:val="1814"/>
        </w:trPr>
        <w:tc>
          <w:tcPr>
            <w:tcW w:w="7225" w:type="dxa"/>
          </w:tcPr>
          <w:p w14:paraId="116F19FA" w14:textId="77777777" w:rsidR="00A70D6F" w:rsidRPr="00F81983" w:rsidRDefault="00A70D6F" w:rsidP="00086973">
            <w:pPr>
              <w:spacing w:after="120"/>
              <w:rPr>
                <w:rFonts w:eastAsia="Calibri"/>
                <w:b/>
                <w:bCs/>
                <w:color w:val="auto"/>
                <w:sz w:val="18"/>
                <w:szCs w:val="18"/>
              </w:rPr>
            </w:pPr>
            <w:r w:rsidRPr="00F81983">
              <w:rPr>
                <w:rFonts w:eastAsia="Calibri"/>
                <w:b/>
                <w:bCs/>
                <w:color w:val="auto"/>
                <w:sz w:val="18"/>
                <w:szCs w:val="18"/>
              </w:rPr>
              <w:t>How will this business idea also benefit women and youth?</w:t>
            </w:r>
          </w:p>
          <w:p w14:paraId="6E443BC6" w14:textId="77777777" w:rsidR="00A70D6F" w:rsidRPr="00511468" w:rsidRDefault="00A70D6F" w:rsidP="00086973">
            <w:pPr>
              <w:rPr>
                <w:rFonts w:eastAsia="Calibri"/>
                <w:b/>
                <w:color w:val="FFFFFF" w:themeColor="background1"/>
                <w:highlight w:val="black"/>
              </w:rPr>
            </w:pPr>
          </w:p>
        </w:tc>
        <w:tc>
          <w:tcPr>
            <w:tcW w:w="2512" w:type="dxa"/>
            <w:shd w:val="clear" w:color="auto" w:fill="F2F2F2" w:themeFill="background1" w:themeFillShade="F2"/>
          </w:tcPr>
          <w:p w14:paraId="4AB5FE5C" w14:textId="77777777" w:rsidR="00A70D6F" w:rsidRDefault="00A70D6F" w:rsidP="00086973">
            <w:pPr>
              <w:rPr>
                <w:rFonts w:ascii="Arial Narrow" w:eastAsia="Calibri" w:hAnsi="Arial Narrow"/>
                <w:iCs/>
                <w:color w:val="auto"/>
                <w:sz w:val="18"/>
                <w:szCs w:val="18"/>
              </w:rPr>
            </w:pPr>
            <w:r>
              <w:rPr>
                <w:rFonts w:ascii="Arial Narrow" w:eastAsia="Calibri" w:hAnsi="Arial Narrow"/>
                <w:iCs/>
                <w:color w:val="auto"/>
                <w:sz w:val="18"/>
                <w:szCs w:val="18"/>
              </w:rPr>
              <w:t xml:space="preserve">The </w:t>
            </w:r>
            <w:proofErr w:type="spellStart"/>
            <w:r>
              <w:rPr>
                <w:rFonts w:ascii="Arial Narrow" w:eastAsia="Calibri" w:hAnsi="Arial Narrow"/>
                <w:i/>
                <w:color w:val="auto"/>
                <w:sz w:val="18"/>
                <w:szCs w:val="18"/>
              </w:rPr>
              <w:t>kumul</w:t>
            </w:r>
            <w:proofErr w:type="spellEnd"/>
            <w:r>
              <w:rPr>
                <w:rFonts w:ascii="Arial Narrow" w:eastAsia="Calibri" w:hAnsi="Arial Narrow"/>
                <w:i/>
                <w:color w:val="auto"/>
                <w:sz w:val="18"/>
                <w:szCs w:val="18"/>
              </w:rPr>
              <w:t xml:space="preserve"> </w:t>
            </w:r>
            <w:r>
              <w:rPr>
                <w:rFonts w:ascii="Arial Narrow" w:eastAsia="Calibri" w:hAnsi="Arial Narrow"/>
                <w:iCs/>
                <w:color w:val="auto"/>
                <w:sz w:val="18"/>
                <w:szCs w:val="18"/>
              </w:rPr>
              <w:t>needs two wings to fly. The next generation needs to learn how to fly. A priority for PNG is for women and youth to have more choices and opportunities. How will this business idea also benefit women and youth?</w:t>
            </w:r>
          </w:p>
        </w:tc>
      </w:tr>
      <w:tr w:rsidR="00A70D6F" w:rsidRPr="00963257" w14:paraId="504D6DA4" w14:textId="77777777" w:rsidTr="00086973">
        <w:trPr>
          <w:trHeight w:hRule="exact" w:val="13937"/>
        </w:trPr>
        <w:tc>
          <w:tcPr>
            <w:tcW w:w="7225" w:type="dxa"/>
          </w:tcPr>
          <w:p w14:paraId="6F99FE6C"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lastRenderedPageBreak/>
              <w:t>F. OUR UPSTREAM SUPPLY CHAIN</w:t>
            </w:r>
          </w:p>
          <w:p w14:paraId="01C26F4C" w14:textId="77777777" w:rsidR="00A70D6F" w:rsidRPr="00E85DE5" w:rsidRDefault="00A70D6F" w:rsidP="00086973">
            <w:pPr>
              <w:spacing w:before="120" w:after="120"/>
              <w:rPr>
                <w:rFonts w:eastAsia="Calibri"/>
                <w:b/>
                <w:color w:val="FFFFFF" w:themeColor="background1"/>
                <w:highlight w:val="black"/>
              </w:rPr>
            </w:pPr>
          </w:p>
          <w:p w14:paraId="1B34660B" w14:textId="77777777" w:rsidR="00A70D6F" w:rsidRPr="00FF126D" w:rsidRDefault="00A70D6F" w:rsidP="00086973">
            <w:pPr>
              <w:rPr>
                <w:rFonts w:eastAsia="Calibri"/>
                <w:color w:val="FFFFFF" w:themeColor="background1"/>
                <w:highlight w:val="black"/>
              </w:rPr>
            </w:pPr>
          </w:p>
        </w:tc>
        <w:tc>
          <w:tcPr>
            <w:tcW w:w="2512" w:type="dxa"/>
            <w:shd w:val="clear" w:color="auto" w:fill="F2F2F2" w:themeFill="background1" w:themeFillShade="F2"/>
          </w:tcPr>
          <w:p w14:paraId="443B66A6" w14:textId="77777777" w:rsidR="00A70D6F" w:rsidRDefault="00A70D6F" w:rsidP="00086973">
            <w:pPr>
              <w:rPr>
                <w:rFonts w:ascii="Arial Narrow" w:eastAsia="Calibri" w:hAnsi="Arial Narrow"/>
                <w:iCs/>
                <w:color w:val="auto"/>
                <w:sz w:val="18"/>
                <w:szCs w:val="18"/>
              </w:rPr>
            </w:pPr>
          </w:p>
          <w:p w14:paraId="35DDD70E" w14:textId="77777777" w:rsidR="00A70D6F" w:rsidRDefault="00A70D6F" w:rsidP="00086973">
            <w:pPr>
              <w:rPr>
                <w:rFonts w:ascii="Arial Narrow" w:eastAsia="Calibri" w:hAnsi="Arial Narrow"/>
                <w:iCs/>
                <w:color w:val="auto"/>
                <w:sz w:val="18"/>
                <w:szCs w:val="18"/>
              </w:rPr>
            </w:pPr>
          </w:p>
          <w:p w14:paraId="5F327BF6" w14:textId="668F6772" w:rsidR="00547F43"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1) </w:t>
            </w:r>
            <w:r w:rsidRPr="00657B26">
              <w:rPr>
                <w:rFonts w:ascii="Arial Narrow" w:eastAsia="Calibri" w:hAnsi="Arial Narrow"/>
                <w:iCs/>
                <w:color w:val="auto"/>
                <w:sz w:val="18"/>
                <w:szCs w:val="18"/>
              </w:rPr>
              <w:t xml:space="preserve">List down all the people and other businesses </w:t>
            </w:r>
            <w:r w:rsidR="00E87CC6">
              <w:rPr>
                <w:rFonts w:ascii="Arial Narrow" w:eastAsia="Calibri" w:hAnsi="Arial Narrow"/>
                <w:iCs/>
                <w:color w:val="auto"/>
                <w:sz w:val="18"/>
                <w:szCs w:val="18"/>
              </w:rPr>
              <w:t xml:space="preserve">you plan to use to </w:t>
            </w:r>
            <w:r w:rsidRPr="00657B26">
              <w:rPr>
                <w:rFonts w:ascii="Arial Narrow" w:eastAsia="Calibri" w:hAnsi="Arial Narrow"/>
                <w:iCs/>
                <w:color w:val="auto"/>
                <w:sz w:val="18"/>
                <w:szCs w:val="18"/>
              </w:rPr>
              <w:t xml:space="preserve">supply </w:t>
            </w:r>
            <w:r w:rsidR="00E87CC6">
              <w:rPr>
                <w:rFonts w:ascii="Arial Narrow" w:eastAsia="Calibri" w:hAnsi="Arial Narrow"/>
                <w:iCs/>
                <w:color w:val="auto"/>
                <w:sz w:val="18"/>
                <w:szCs w:val="18"/>
              </w:rPr>
              <w:t>the things you need</w:t>
            </w:r>
            <w:r w:rsidRPr="00657B26">
              <w:rPr>
                <w:rFonts w:ascii="Arial Narrow" w:eastAsia="Calibri" w:hAnsi="Arial Narrow"/>
                <w:iCs/>
                <w:color w:val="auto"/>
                <w:sz w:val="18"/>
                <w:szCs w:val="18"/>
              </w:rPr>
              <w:t xml:space="preserve"> (the goods and services) </w:t>
            </w:r>
            <w:r w:rsidR="00E87CC6">
              <w:rPr>
                <w:rFonts w:ascii="Arial Narrow" w:eastAsia="Calibri" w:hAnsi="Arial Narrow"/>
                <w:iCs/>
                <w:color w:val="auto"/>
                <w:sz w:val="18"/>
                <w:szCs w:val="18"/>
              </w:rPr>
              <w:t>to</w:t>
            </w:r>
            <w:r w:rsidRPr="00657B26">
              <w:rPr>
                <w:rFonts w:ascii="Arial Narrow" w:eastAsia="Calibri" w:hAnsi="Arial Narrow"/>
                <w:iCs/>
                <w:color w:val="auto"/>
                <w:sz w:val="18"/>
                <w:szCs w:val="18"/>
              </w:rPr>
              <w:t xml:space="preserve"> </w:t>
            </w:r>
            <w:r>
              <w:rPr>
                <w:rFonts w:ascii="Arial Narrow" w:eastAsia="Calibri" w:hAnsi="Arial Narrow"/>
                <w:iCs/>
                <w:color w:val="auto"/>
                <w:sz w:val="18"/>
                <w:szCs w:val="18"/>
              </w:rPr>
              <w:t>PRODUCE</w:t>
            </w:r>
            <w:r w:rsidRPr="00657B26">
              <w:rPr>
                <w:rFonts w:ascii="Arial Narrow" w:eastAsia="Calibri" w:hAnsi="Arial Narrow"/>
                <w:iCs/>
                <w:color w:val="auto"/>
                <w:sz w:val="18"/>
                <w:szCs w:val="18"/>
              </w:rPr>
              <w:t xml:space="preserve"> your </w:t>
            </w:r>
            <w:r w:rsidR="00017C18">
              <w:rPr>
                <w:rFonts w:ascii="Arial Narrow" w:eastAsia="Calibri" w:hAnsi="Arial Narrow"/>
                <w:iCs/>
                <w:color w:val="auto"/>
                <w:sz w:val="18"/>
                <w:szCs w:val="18"/>
              </w:rPr>
              <w:t xml:space="preserve">finished </w:t>
            </w:r>
            <w:r w:rsidRPr="00657B26">
              <w:rPr>
                <w:rFonts w:ascii="Arial Narrow" w:eastAsia="Calibri" w:hAnsi="Arial Narrow"/>
                <w:iCs/>
                <w:color w:val="auto"/>
                <w:sz w:val="18"/>
                <w:szCs w:val="18"/>
              </w:rPr>
              <w:t>product</w:t>
            </w:r>
            <w:r>
              <w:rPr>
                <w:rFonts w:ascii="Arial Narrow" w:eastAsia="Calibri" w:hAnsi="Arial Narrow"/>
                <w:iCs/>
                <w:color w:val="auto"/>
                <w:sz w:val="18"/>
                <w:szCs w:val="18"/>
              </w:rPr>
              <w:t>.</w:t>
            </w:r>
            <w:r w:rsidRPr="00657B26">
              <w:rPr>
                <w:rFonts w:ascii="Arial Narrow" w:eastAsia="Calibri" w:hAnsi="Arial Narrow"/>
                <w:iCs/>
                <w:color w:val="auto"/>
                <w:sz w:val="18"/>
                <w:szCs w:val="18"/>
              </w:rPr>
              <w:t xml:space="preserve"> </w:t>
            </w:r>
            <w:r w:rsidR="00E87CC6" w:rsidRPr="00657B26">
              <w:rPr>
                <w:rFonts w:ascii="Arial Narrow" w:eastAsia="Calibri" w:hAnsi="Arial Narrow"/>
                <w:iCs/>
                <w:color w:val="auto"/>
                <w:sz w:val="18"/>
                <w:szCs w:val="18"/>
              </w:rPr>
              <w:t>This is called your upstream supply chain.</w:t>
            </w:r>
            <w:r w:rsidR="00E87CC6">
              <w:rPr>
                <w:rFonts w:ascii="Arial Narrow" w:eastAsia="Calibri" w:hAnsi="Arial Narrow"/>
                <w:iCs/>
                <w:color w:val="auto"/>
                <w:sz w:val="18"/>
                <w:szCs w:val="18"/>
              </w:rPr>
              <w:t xml:space="preserve"> </w:t>
            </w:r>
            <w:r w:rsidR="00654CB8">
              <w:rPr>
                <w:rFonts w:ascii="Arial Narrow" w:eastAsia="Calibri" w:hAnsi="Arial Narrow"/>
                <w:iCs/>
                <w:color w:val="auto"/>
                <w:sz w:val="18"/>
                <w:szCs w:val="18"/>
              </w:rPr>
              <w:t xml:space="preserve">In your </w:t>
            </w:r>
            <w:r w:rsidR="00547F43">
              <w:rPr>
                <w:rFonts w:ascii="Arial Narrow" w:eastAsia="Calibri" w:hAnsi="Arial Narrow"/>
                <w:iCs/>
                <w:color w:val="auto"/>
                <w:sz w:val="18"/>
                <w:szCs w:val="18"/>
              </w:rPr>
              <w:t xml:space="preserve">upstream </w:t>
            </w:r>
            <w:r w:rsidR="00654CB8">
              <w:rPr>
                <w:rFonts w:ascii="Arial Narrow" w:eastAsia="Calibri" w:hAnsi="Arial Narrow"/>
                <w:iCs/>
                <w:color w:val="auto"/>
                <w:sz w:val="18"/>
                <w:szCs w:val="18"/>
              </w:rPr>
              <w:t>supply chain just include t</w:t>
            </w:r>
            <w:r w:rsidR="00654CB8" w:rsidRPr="00657B26">
              <w:rPr>
                <w:rFonts w:ascii="Arial Narrow" w:eastAsia="Calibri" w:hAnsi="Arial Narrow"/>
                <w:iCs/>
                <w:color w:val="auto"/>
                <w:sz w:val="18"/>
                <w:szCs w:val="18"/>
              </w:rPr>
              <w:t xml:space="preserve">he things </w:t>
            </w:r>
            <w:r w:rsidR="00654CB8">
              <w:rPr>
                <w:rFonts w:ascii="Arial Narrow" w:eastAsia="Calibri" w:hAnsi="Arial Narrow"/>
                <w:iCs/>
                <w:color w:val="auto"/>
                <w:sz w:val="18"/>
                <w:szCs w:val="18"/>
              </w:rPr>
              <w:t xml:space="preserve">you will use-up </w:t>
            </w:r>
            <w:r w:rsidR="00654CB8">
              <w:rPr>
                <w:rFonts w:ascii="Arial Narrow" w:eastAsia="Calibri" w:hAnsi="Arial Narrow"/>
                <w:i/>
                <w:color w:val="auto"/>
                <w:sz w:val="18"/>
                <w:szCs w:val="18"/>
              </w:rPr>
              <w:t xml:space="preserve">(kaikai) </w:t>
            </w:r>
            <w:r w:rsidR="00654CB8">
              <w:rPr>
                <w:rFonts w:ascii="Arial Narrow" w:eastAsia="Calibri" w:hAnsi="Arial Narrow"/>
                <w:iCs/>
                <w:color w:val="auto"/>
                <w:sz w:val="18"/>
                <w:szCs w:val="18"/>
              </w:rPr>
              <w:t>each year</w:t>
            </w:r>
            <w:r w:rsidR="00654CB8" w:rsidRPr="00657B26">
              <w:rPr>
                <w:rFonts w:ascii="Arial Narrow" w:eastAsia="Calibri" w:hAnsi="Arial Narrow"/>
                <w:iCs/>
                <w:color w:val="auto"/>
                <w:sz w:val="18"/>
                <w:szCs w:val="18"/>
              </w:rPr>
              <w:t xml:space="preserve"> to </w:t>
            </w:r>
            <w:r w:rsidR="00654CB8">
              <w:rPr>
                <w:rFonts w:ascii="Arial Narrow" w:eastAsia="Calibri" w:hAnsi="Arial Narrow"/>
                <w:iCs/>
                <w:color w:val="auto"/>
                <w:sz w:val="18"/>
                <w:szCs w:val="18"/>
              </w:rPr>
              <w:t xml:space="preserve">produce your </w:t>
            </w:r>
            <w:r w:rsidR="00017C18">
              <w:rPr>
                <w:rFonts w:ascii="Arial Narrow" w:eastAsia="Calibri" w:hAnsi="Arial Narrow"/>
                <w:iCs/>
                <w:color w:val="auto"/>
                <w:sz w:val="18"/>
                <w:szCs w:val="18"/>
              </w:rPr>
              <w:t xml:space="preserve">finished </w:t>
            </w:r>
            <w:r w:rsidR="00654CB8">
              <w:rPr>
                <w:rFonts w:ascii="Arial Narrow" w:eastAsia="Calibri" w:hAnsi="Arial Narrow"/>
                <w:iCs/>
                <w:color w:val="auto"/>
                <w:sz w:val="18"/>
                <w:szCs w:val="18"/>
              </w:rPr>
              <w:t>product.</w:t>
            </w:r>
            <w:r w:rsidR="00547F43">
              <w:rPr>
                <w:rFonts w:ascii="Arial Narrow" w:eastAsia="Calibri" w:hAnsi="Arial Narrow"/>
                <w:iCs/>
                <w:color w:val="auto"/>
                <w:sz w:val="18"/>
                <w:szCs w:val="18"/>
              </w:rPr>
              <w:t xml:space="preserve"> </w:t>
            </w:r>
            <w:r w:rsidR="00E87CC6">
              <w:rPr>
                <w:rFonts w:ascii="Arial Narrow" w:eastAsia="Calibri" w:hAnsi="Arial Narrow"/>
                <w:iCs/>
                <w:color w:val="auto"/>
                <w:sz w:val="18"/>
                <w:szCs w:val="18"/>
              </w:rPr>
              <w:t>Don’t include assets</w:t>
            </w:r>
            <w:r w:rsidR="00D5793E">
              <w:rPr>
                <w:rFonts w:ascii="Arial Narrow" w:eastAsia="Calibri" w:hAnsi="Arial Narrow"/>
                <w:iCs/>
                <w:color w:val="auto"/>
                <w:sz w:val="18"/>
                <w:szCs w:val="18"/>
              </w:rPr>
              <w:t xml:space="preserve"> in your upstream supply chain</w:t>
            </w:r>
            <w:r w:rsidR="00E87CC6">
              <w:rPr>
                <w:rFonts w:ascii="Arial Narrow" w:eastAsia="Calibri" w:hAnsi="Arial Narrow"/>
                <w:iCs/>
                <w:color w:val="auto"/>
                <w:sz w:val="18"/>
                <w:szCs w:val="18"/>
              </w:rPr>
              <w:t xml:space="preserve"> (like a sewing machine or coffee pulper) as these are big things that </w:t>
            </w:r>
            <w:r w:rsidR="00547F43">
              <w:rPr>
                <w:rFonts w:ascii="Arial Narrow" w:eastAsia="Calibri" w:hAnsi="Arial Narrow"/>
                <w:iCs/>
                <w:color w:val="auto"/>
                <w:sz w:val="18"/>
                <w:szCs w:val="18"/>
              </w:rPr>
              <w:t xml:space="preserve">you won’t use up </w:t>
            </w:r>
            <w:r w:rsidR="00547F43">
              <w:rPr>
                <w:rFonts w:ascii="Arial Narrow" w:eastAsia="Calibri" w:hAnsi="Arial Narrow"/>
                <w:i/>
                <w:color w:val="auto"/>
                <w:sz w:val="18"/>
                <w:szCs w:val="18"/>
              </w:rPr>
              <w:t xml:space="preserve">(kaikai) </w:t>
            </w:r>
            <w:r w:rsidR="00547F43">
              <w:rPr>
                <w:rFonts w:ascii="Arial Narrow" w:eastAsia="Calibri" w:hAnsi="Arial Narrow"/>
                <w:iCs/>
                <w:color w:val="auto"/>
                <w:sz w:val="18"/>
                <w:szCs w:val="18"/>
              </w:rPr>
              <w:t xml:space="preserve">each year </w:t>
            </w:r>
            <w:r w:rsidR="00731835">
              <w:rPr>
                <w:rFonts w:ascii="Arial Narrow" w:eastAsia="Calibri" w:hAnsi="Arial Narrow"/>
                <w:iCs/>
                <w:color w:val="auto"/>
                <w:sz w:val="18"/>
                <w:szCs w:val="18"/>
              </w:rPr>
              <w:t xml:space="preserve">to produce your </w:t>
            </w:r>
            <w:r w:rsidR="00017C18">
              <w:rPr>
                <w:rFonts w:ascii="Arial Narrow" w:eastAsia="Calibri" w:hAnsi="Arial Narrow"/>
                <w:iCs/>
                <w:color w:val="auto"/>
                <w:sz w:val="18"/>
                <w:szCs w:val="18"/>
              </w:rPr>
              <w:t>finished</w:t>
            </w:r>
            <w:r w:rsidR="00731835">
              <w:rPr>
                <w:rFonts w:ascii="Arial Narrow" w:eastAsia="Calibri" w:hAnsi="Arial Narrow"/>
                <w:iCs/>
                <w:color w:val="auto"/>
                <w:sz w:val="18"/>
                <w:szCs w:val="18"/>
              </w:rPr>
              <w:t xml:space="preserve"> product.</w:t>
            </w:r>
          </w:p>
          <w:p w14:paraId="2311532B" w14:textId="18E33344"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2) </w:t>
            </w:r>
            <w:r w:rsidRPr="00657B26">
              <w:rPr>
                <w:rFonts w:ascii="Arial Narrow" w:eastAsia="Calibri" w:hAnsi="Arial Narrow"/>
                <w:iCs/>
                <w:color w:val="auto"/>
                <w:sz w:val="18"/>
                <w:szCs w:val="18"/>
              </w:rPr>
              <w:t>For each person or other business that you list down</w:t>
            </w:r>
            <w:r>
              <w:rPr>
                <w:rFonts w:ascii="Arial Narrow" w:eastAsia="Calibri" w:hAnsi="Arial Narrow"/>
                <w:iCs/>
                <w:color w:val="auto"/>
                <w:sz w:val="18"/>
                <w:szCs w:val="18"/>
              </w:rPr>
              <w:t>, explain w</w:t>
            </w:r>
            <w:r w:rsidRPr="006D1E44">
              <w:rPr>
                <w:rFonts w:ascii="Arial Narrow" w:eastAsia="Calibri" w:hAnsi="Arial Narrow"/>
                <w:iCs/>
                <w:color w:val="auto"/>
                <w:sz w:val="18"/>
                <w:szCs w:val="18"/>
              </w:rPr>
              <w:t>hat you need from them?</w:t>
            </w:r>
          </w:p>
          <w:p w14:paraId="6AB064AC"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3) For each person or other business that you list down, explain how reliable they are? </w:t>
            </w:r>
          </w:p>
          <w:p w14:paraId="0C130257" w14:textId="77777777" w:rsidR="00A70D6F" w:rsidRPr="00657B26"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4) </w:t>
            </w:r>
            <w:r w:rsidRPr="007B224C">
              <w:rPr>
                <w:rFonts w:ascii="Arial Narrow" w:eastAsia="Calibri" w:hAnsi="Arial Narrow"/>
                <w:iCs/>
                <w:color w:val="auto"/>
                <w:sz w:val="18"/>
                <w:szCs w:val="18"/>
              </w:rPr>
              <w:t>For each person or other business that you list down, explain if there is an alternati</w:t>
            </w:r>
            <w:r>
              <w:rPr>
                <w:rFonts w:ascii="Arial Narrow" w:eastAsia="Calibri" w:hAnsi="Arial Narrow"/>
                <w:iCs/>
                <w:color w:val="auto"/>
                <w:sz w:val="18"/>
                <w:szCs w:val="18"/>
              </w:rPr>
              <w:t>ve</w:t>
            </w:r>
            <w:r w:rsidRPr="007B224C">
              <w:rPr>
                <w:rFonts w:ascii="Arial Narrow" w:eastAsia="Calibri" w:hAnsi="Arial Narrow"/>
                <w:iCs/>
                <w:color w:val="auto"/>
                <w:sz w:val="18"/>
                <w:szCs w:val="18"/>
              </w:rPr>
              <w:t xml:space="preserve"> person or business </w:t>
            </w:r>
            <w:r>
              <w:rPr>
                <w:rFonts w:ascii="Arial Narrow" w:eastAsia="Calibri" w:hAnsi="Arial Narrow"/>
                <w:iCs/>
                <w:color w:val="auto"/>
                <w:sz w:val="18"/>
                <w:szCs w:val="18"/>
              </w:rPr>
              <w:t>that</w:t>
            </w:r>
            <w:r w:rsidRPr="007B224C">
              <w:rPr>
                <w:rFonts w:ascii="Arial Narrow" w:eastAsia="Calibri" w:hAnsi="Arial Narrow"/>
                <w:iCs/>
                <w:color w:val="auto"/>
                <w:sz w:val="18"/>
                <w:szCs w:val="18"/>
              </w:rPr>
              <w:t xml:space="preserve"> could supply you with the</w:t>
            </w:r>
            <w:r>
              <w:rPr>
                <w:rFonts w:ascii="Arial Narrow" w:eastAsia="Calibri" w:hAnsi="Arial Narrow"/>
                <w:iCs/>
                <w:color w:val="auto"/>
                <w:sz w:val="18"/>
                <w:szCs w:val="18"/>
              </w:rPr>
              <w:t xml:space="preserve"> same</w:t>
            </w:r>
            <w:r w:rsidRPr="007B224C">
              <w:rPr>
                <w:rFonts w:ascii="Arial Narrow" w:eastAsia="Calibri" w:hAnsi="Arial Narrow"/>
                <w:iCs/>
                <w:color w:val="auto"/>
                <w:sz w:val="18"/>
                <w:szCs w:val="18"/>
              </w:rPr>
              <w:t xml:space="preserve"> </w:t>
            </w:r>
            <w:r>
              <w:rPr>
                <w:rFonts w:ascii="Arial Narrow" w:eastAsia="Calibri" w:hAnsi="Arial Narrow"/>
                <w:iCs/>
                <w:color w:val="auto"/>
                <w:sz w:val="18"/>
                <w:szCs w:val="18"/>
              </w:rPr>
              <w:t>goods or services that you</w:t>
            </w:r>
            <w:r w:rsidRPr="007B224C">
              <w:rPr>
                <w:rFonts w:ascii="Arial Narrow" w:eastAsia="Calibri" w:hAnsi="Arial Narrow"/>
                <w:iCs/>
                <w:color w:val="auto"/>
                <w:sz w:val="18"/>
                <w:szCs w:val="18"/>
              </w:rPr>
              <w:t xml:space="preserve"> need.</w:t>
            </w:r>
          </w:p>
        </w:tc>
      </w:tr>
      <w:tr w:rsidR="00A70D6F" w:rsidRPr="00963257" w14:paraId="0FAB5CF4" w14:textId="77777777" w:rsidTr="00086973">
        <w:trPr>
          <w:trHeight w:hRule="exact" w:val="13937"/>
        </w:trPr>
        <w:tc>
          <w:tcPr>
            <w:tcW w:w="7225" w:type="dxa"/>
          </w:tcPr>
          <w:p w14:paraId="45740299"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lastRenderedPageBreak/>
              <w:t>G. OUR DOWNSTREAM SUPPLY CHAIN</w:t>
            </w:r>
          </w:p>
          <w:p w14:paraId="0E946F24" w14:textId="77777777" w:rsidR="00A70D6F" w:rsidRPr="00E85DE5" w:rsidRDefault="00A70D6F" w:rsidP="00086973">
            <w:pPr>
              <w:spacing w:before="120" w:after="120"/>
              <w:rPr>
                <w:rFonts w:eastAsia="Calibri"/>
                <w:b/>
                <w:color w:val="FFFFFF" w:themeColor="background1"/>
                <w:highlight w:val="black"/>
              </w:rPr>
            </w:pPr>
          </w:p>
          <w:p w14:paraId="0B185E81" w14:textId="77777777" w:rsidR="00A70D6F" w:rsidRDefault="00A70D6F" w:rsidP="00086973">
            <w:pPr>
              <w:spacing w:before="120"/>
              <w:rPr>
                <w:rFonts w:eastAsia="Calibri"/>
                <w:b/>
                <w:color w:val="FFFFFF" w:themeColor="background1"/>
                <w:highlight w:val="black"/>
              </w:rPr>
            </w:pPr>
          </w:p>
          <w:p w14:paraId="0BBC998F" w14:textId="77777777" w:rsidR="0076301F" w:rsidRPr="0076301F" w:rsidRDefault="0076301F" w:rsidP="0076301F">
            <w:pPr>
              <w:rPr>
                <w:rFonts w:eastAsia="Calibri"/>
                <w:highlight w:val="black"/>
              </w:rPr>
            </w:pPr>
          </w:p>
          <w:p w14:paraId="21A90E53" w14:textId="77777777" w:rsidR="0076301F" w:rsidRPr="0076301F" w:rsidRDefault="0076301F" w:rsidP="0076301F">
            <w:pPr>
              <w:rPr>
                <w:rFonts w:eastAsia="Calibri"/>
                <w:highlight w:val="black"/>
              </w:rPr>
            </w:pPr>
          </w:p>
          <w:p w14:paraId="60760589" w14:textId="77777777" w:rsidR="0076301F" w:rsidRPr="0076301F" w:rsidRDefault="0076301F" w:rsidP="0076301F">
            <w:pPr>
              <w:rPr>
                <w:rFonts w:eastAsia="Calibri"/>
                <w:highlight w:val="black"/>
              </w:rPr>
            </w:pPr>
          </w:p>
          <w:p w14:paraId="04615836" w14:textId="77777777" w:rsidR="0076301F" w:rsidRPr="0076301F" w:rsidRDefault="0076301F" w:rsidP="0076301F">
            <w:pPr>
              <w:rPr>
                <w:rFonts w:eastAsia="Calibri"/>
                <w:highlight w:val="black"/>
              </w:rPr>
            </w:pPr>
          </w:p>
          <w:p w14:paraId="7B911F22" w14:textId="77777777" w:rsidR="0076301F" w:rsidRPr="0076301F" w:rsidRDefault="0076301F" w:rsidP="0076301F">
            <w:pPr>
              <w:rPr>
                <w:rFonts w:eastAsia="Calibri"/>
                <w:highlight w:val="black"/>
              </w:rPr>
            </w:pPr>
          </w:p>
          <w:p w14:paraId="6858BC81" w14:textId="77777777" w:rsidR="0076301F" w:rsidRPr="0076301F" w:rsidRDefault="0076301F" w:rsidP="0076301F">
            <w:pPr>
              <w:rPr>
                <w:rFonts w:eastAsia="Calibri"/>
                <w:highlight w:val="black"/>
              </w:rPr>
            </w:pPr>
          </w:p>
          <w:p w14:paraId="76797FA1" w14:textId="77777777" w:rsidR="0076301F" w:rsidRPr="0076301F" w:rsidRDefault="0076301F" w:rsidP="0076301F">
            <w:pPr>
              <w:rPr>
                <w:rFonts w:eastAsia="Calibri"/>
                <w:highlight w:val="black"/>
              </w:rPr>
            </w:pPr>
          </w:p>
          <w:p w14:paraId="7355116D" w14:textId="77777777" w:rsidR="0076301F" w:rsidRPr="0076301F" w:rsidRDefault="0076301F" w:rsidP="0076301F">
            <w:pPr>
              <w:rPr>
                <w:rFonts w:eastAsia="Calibri"/>
                <w:highlight w:val="black"/>
              </w:rPr>
            </w:pPr>
          </w:p>
          <w:p w14:paraId="59F3E25A" w14:textId="77777777" w:rsidR="0076301F" w:rsidRPr="0076301F" w:rsidRDefault="0076301F" w:rsidP="0076301F">
            <w:pPr>
              <w:rPr>
                <w:rFonts w:eastAsia="Calibri"/>
                <w:highlight w:val="black"/>
              </w:rPr>
            </w:pPr>
          </w:p>
          <w:p w14:paraId="2D0E786E" w14:textId="77777777" w:rsidR="0076301F" w:rsidRPr="0076301F" w:rsidRDefault="0076301F" w:rsidP="0076301F">
            <w:pPr>
              <w:rPr>
                <w:rFonts w:eastAsia="Calibri"/>
                <w:highlight w:val="black"/>
              </w:rPr>
            </w:pPr>
          </w:p>
          <w:p w14:paraId="623E12FE" w14:textId="77777777" w:rsidR="0076301F" w:rsidRPr="0076301F" w:rsidRDefault="0076301F" w:rsidP="0076301F">
            <w:pPr>
              <w:rPr>
                <w:rFonts w:eastAsia="Calibri"/>
                <w:highlight w:val="black"/>
              </w:rPr>
            </w:pPr>
          </w:p>
          <w:p w14:paraId="738B1D94" w14:textId="77777777" w:rsidR="0076301F" w:rsidRPr="0076301F" w:rsidRDefault="0076301F" w:rsidP="0076301F">
            <w:pPr>
              <w:rPr>
                <w:rFonts w:eastAsia="Calibri"/>
                <w:highlight w:val="black"/>
              </w:rPr>
            </w:pPr>
          </w:p>
          <w:p w14:paraId="3CFA0B69" w14:textId="77777777" w:rsidR="0076301F" w:rsidRPr="0076301F" w:rsidRDefault="0076301F" w:rsidP="0076301F">
            <w:pPr>
              <w:rPr>
                <w:rFonts w:eastAsia="Calibri"/>
                <w:highlight w:val="black"/>
              </w:rPr>
            </w:pPr>
          </w:p>
          <w:p w14:paraId="6175011B" w14:textId="77777777" w:rsidR="0076301F" w:rsidRPr="0076301F" w:rsidRDefault="0076301F" w:rsidP="0076301F">
            <w:pPr>
              <w:rPr>
                <w:rFonts w:eastAsia="Calibri"/>
                <w:highlight w:val="black"/>
              </w:rPr>
            </w:pPr>
          </w:p>
          <w:p w14:paraId="1AFDE828" w14:textId="77777777" w:rsidR="0076301F" w:rsidRPr="0076301F" w:rsidRDefault="0076301F" w:rsidP="0076301F">
            <w:pPr>
              <w:rPr>
                <w:rFonts w:eastAsia="Calibri"/>
                <w:highlight w:val="black"/>
              </w:rPr>
            </w:pPr>
          </w:p>
          <w:p w14:paraId="763D0101" w14:textId="77777777" w:rsidR="0076301F" w:rsidRPr="0076301F" w:rsidRDefault="0076301F" w:rsidP="0076301F">
            <w:pPr>
              <w:rPr>
                <w:rFonts w:eastAsia="Calibri"/>
                <w:highlight w:val="black"/>
              </w:rPr>
            </w:pPr>
          </w:p>
          <w:p w14:paraId="025DF5C6" w14:textId="77777777" w:rsidR="0076301F" w:rsidRPr="0076301F" w:rsidRDefault="0076301F" w:rsidP="0076301F">
            <w:pPr>
              <w:rPr>
                <w:rFonts w:eastAsia="Calibri"/>
                <w:highlight w:val="black"/>
              </w:rPr>
            </w:pPr>
          </w:p>
          <w:p w14:paraId="4694FABA" w14:textId="77777777" w:rsidR="0076301F" w:rsidRPr="0076301F" w:rsidRDefault="0076301F" w:rsidP="0076301F">
            <w:pPr>
              <w:rPr>
                <w:rFonts w:eastAsia="Calibri"/>
                <w:highlight w:val="black"/>
              </w:rPr>
            </w:pPr>
          </w:p>
          <w:p w14:paraId="6F9227B7" w14:textId="77777777" w:rsidR="0076301F" w:rsidRPr="0076301F" w:rsidRDefault="0076301F" w:rsidP="0076301F">
            <w:pPr>
              <w:rPr>
                <w:rFonts w:eastAsia="Calibri"/>
                <w:highlight w:val="black"/>
              </w:rPr>
            </w:pPr>
          </w:p>
          <w:p w14:paraId="0E92D28E" w14:textId="77777777" w:rsidR="0076301F" w:rsidRPr="0076301F" w:rsidRDefault="0076301F" w:rsidP="0076301F">
            <w:pPr>
              <w:rPr>
                <w:rFonts w:eastAsia="Calibri"/>
                <w:highlight w:val="black"/>
              </w:rPr>
            </w:pPr>
          </w:p>
          <w:p w14:paraId="05732E91" w14:textId="77777777" w:rsidR="0076301F" w:rsidRPr="0076301F" w:rsidRDefault="0076301F" w:rsidP="0076301F">
            <w:pPr>
              <w:rPr>
                <w:rFonts w:eastAsia="Calibri"/>
                <w:highlight w:val="black"/>
              </w:rPr>
            </w:pPr>
          </w:p>
          <w:p w14:paraId="35845B62" w14:textId="77777777" w:rsidR="0076301F" w:rsidRPr="0076301F" w:rsidRDefault="0076301F" w:rsidP="0076301F">
            <w:pPr>
              <w:rPr>
                <w:rFonts w:eastAsia="Calibri"/>
                <w:highlight w:val="black"/>
              </w:rPr>
            </w:pPr>
          </w:p>
          <w:p w14:paraId="2B415C37" w14:textId="77777777" w:rsidR="0076301F" w:rsidRPr="0076301F" w:rsidRDefault="0076301F" w:rsidP="0076301F">
            <w:pPr>
              <w:rPr>
                <w:rFonts w:eastAsia="Calibri"/>
                <w:highlight w:val="black"/>
              </w:rPr>
            </w:pPr>
          </w:p>
          <w:p w14:paraId="6DD90854" w14:textId="77777777" w:rsidR="0076301F" w:rsidRPr="0076301F" w:rsidRDefault="0076301F" w:rsidP="0076301F">
            <w:pPr>
              <w:rPr>
                <w:rFonts w:eastAsia="Calibri"/>
                <w:highlight w:val="black"/>
              </w:rPr>
            </w:pPr>
          </w:p>
          <w:p w14:paraId="32AB0325" w14:textId="77777777" w:rsidR="0076301F" w:rsidRPr="0076301F" w:rsidRDefault="0076301F" w:rsidP="0076301F">
            <w:pPr>
              <w:rPr>
                <w:rFonts w:eastAsia="Calibri"/>
                <w:highlight w:val="black"/>
              </w:rPr>
            </w:pPr>
          </w:p>
          <w:p w14:paraId="717A50C0" w14:textId="77777777" w:rsidR="0076301F" w:rsidRPr="0076301F" w:rsidRDefault="0076301F" w:rsidP="0076301F">
            <w:pPr>
              <w:rPr>
                <w:rFonts w:eastAsia="Calibri"/>
                <w:highlight w:val="black"/>
              </w:rPr>
            </w:pPr>
          </w:p>
          <w:p w14:paraId="3F424B04" w14:textId="77777777" w:rsidR="0076301F" w:rsidRPr="0076301F" w:rsidRDefault="0076301F" w:rsidP="0076301F">
            <w:pPr>
              <w:rPr>
                <w:rFonts w:eastAsia="Calibri"/>
                <w:highlight w:val="black"/>
              </w:rPr>
            </w:pPr>
          </w:p>
          <w:p w14:paraId="7F4ABAFC" w14:textId="77777777" w:rsidR="0076301F" w:rsidRPr="0076301F" w:rsidRDefault="0076301F" w:rsidP="0076301F">
            <w:pPr>
              <w:rPr>
                <w:rFonts w:eastAsia="Calibri"/>
                <w:highlight w:val="black"/>
              </w:rPr>
            </w:pPr>
          </w:p>
          <w:p w14:paraId="66E10BA3" w14:textId="77777777" w:rsidR="0076301F" w:rsidRPr="0076301F" w:rsidRDefault="0076301F" w:rsidP="0076301F">
            <w:pPr>
              <w:rPr>
                <w:rFonts w:eastAsia="Calibri"/>
                <w:highlight w:val="black"/>
              </w:rPr>
            </w:pPr>
          </w:p>
          <w:p w14:paraId="215BD41B" w14:textId="77777777" w:rsidR="0076301F" w:rsidRPr="0076301F" w:rsidRDefault="0076301F" w:rsidP="0076301F">
            <w:pPr>
              <w:rPr>
                <w:rFonts w:eastAsia="Calibri"/>
                <w:highlight w:val="black"/>
              </w:rPr>
            </w:pPr>
          </w:p>
          <w:p w14:paraId="15D6D12D" w14:textId="77777777" w:rsidR="0076301F" w:rsidRPr="0076301F" w:rsidRDefault="0076301F" w:rsidP="0076301F">
            <w:pPr>
              <w:rPr>
                <w:rFonts w:eastAsia="Calibri"/>
                <w:highlight w:val="black"/>
              </w:rPr>
            </w:pPr>
          </w:p>
          <w:p w14:paraId="02DC809A" w14:textId="77777777" w:rsidR="0076301F" w:rsidRPr="0076301F" w:rsidRDefault="0076301F" w:rsidP="0076301F">
            <w:pPr>
              <w:rPr>
                <w:rFonts w:eastAsia="Calibri"/>
                <w:highlight w:val="black"/>
              </w:rPr>
            </w:pPr>
          </w:p>
          <w:p w14:paraId="4FF64F87" w14:textId="049BA7CF" w:rsidR="0076301F" w:rsidRDefault="0076301F" w:rsidP="0076301F">
            <w:pPr>
              <w:rPr>
                <w:rFonts w:eastAsia="Calibri"/>
                <w:highlight w:val="black"/>
              </w:rPr>
            </w:pPr>
          </w:p>
          <w:p w14:paraId="62816938" w14:textId="19AE6BF4" w:rsidR="0076301F" w:rsidRDefault="0076301F" w:rsidP="0076301F">
            <w:pPr>
              <w:rPr>
                <w:rFonts w:eastAsia="Calibri"/>
                <w:highlight w:val="black"/>
              </w:rPr>
            </w:pPr>
          </w:p>
          <w:p w14:paraId="5370249D" w14:textId="103984FD" w:rsidR="0076301F" w:rsidRDefault="0076301F" w:rsidP="0076301F">
            <w:pPr>
              <w:rPr>
                <w:rFonts w:eastAsia="Calibri"/>
                <w:highlight w:val="black"/>
              </w:rPr>
            </w:pPr>
          </w:p>
          <w:p w14:paraId="09AF8B3F" w14:textId="2E7D9F3E" w:rsidR="0076301F" w:rsidRDefault="0076301F" w:rsidP="0076301F">
            <w:pPr>
              <w:rPr>
                <w:rFonts w:eastAsia="Calibri"/>
                <w:highlight w:val="black"/>
              </w:rPr>
            </w:pPr>
          </w:p>
          <w:p w14:paraId="2452DF92" w14:textId="1A57B9E9" w:rsidR="0076301F" w:rsidRDefault="0076301F" w:rsidP="0076301F">
            <w:pPr>
              <w:rPr>
                <w:rFonts w:eastAsia="Calibri"/>
                <w:highlight w:val="black"/>
              </w:rPr>
            </w:pPr>
          </w:p>
          <w:p w14:paraId="3283D944" w14:textId="0732D355" w:rsidR="0076301F" w:rsidRDefault="0076301F" w:rsidP="0076301F">
            <w:pPr>
              <w:rPr>
                <w:rFonts w:eastAsia="Calibri"/>
                <w:highlight w:val="black"/>
              </w:rPr>
            </w:pPr>
          </w:p>
          <w:p w14:paraId="43E21E40" w14:textId="54AF43D5" w:rsidR="0076301F" w:rsidRDefault="0076301F" w:rsidP="0076301F">
            <w:pPr>
              <w:rPr>
                <w:rFonts w:eastAsia="Calibri"/>
                <w:highlight w:val="black"/>
              </w:rPr>
            </w:pPr>
          </w:p>
          <w:p w14:paraId="62CA2043" w14:textId="7F449B07" w:rsidR="0076301F" w:rsidRDefault="0076301F" w:rsidP="0076301F">
            <w:pPr>
              <w:rPr>
                <w:rFonts w:eastAsia="Calibri"/>
                <w:highlight w:val="black"/>
              </w:rPr>
            </w:pPr>
          </w:p>
          <w:p w14:paraId="05FC62F1" w14:textId="3E6C73B8" w:rsidR="0076301F" w:rsidRDefault="0076301F" w:rsidP="0076301F">
            <w:pPr>
              <w:rPr>
                <w:rFonts w:eastAsia="Calibri"/>
                <w:highlight w:val="black"/>
              </w:rPr>
            </w:pPr>
          </w:p>
          <w:p w14:paraId="61A02E36" w14:textId="5919BBB0" w:rsidR="0076301F" w:rsidRDefault="0076301F" w:rsidP="0076301F">
            <w:pPr>
              <w:rPr>
                <w:rFonts w:eastAsia="Calibri"/>
                <w:highlight w:val="black"/>
              </w:rPr>
            </w:pPr>
          </w:p>
          <w:p w14:paraId="4B422242" w14:textId="43291737" w:rsidR="0076301F" w:rsidRDefault="0076301F" w:rsidP="0076301F">
            <w:pPr>
              <w:rPr>
                <w:rFonts w:eastAsia="Calibri"/>
                <w:highlight w:val="black"/>
              </w:rPr>
            </w:pPr>
          </w:p>
          <w:p w14:paraId="1A6C7FA3" w14:textId="4F693DD8" w:rsidR="0076301F" w:rsidRDefault="0076301F" w:rsidP="0076301F">
            <w:pPr>
              <w:rPr>
                <w:rFonts w:eastAsia="Calibri"/>
                <w:highlight w:val="black"/>
              </w:rPr>
            </w:pPr>
          </w:p>
          <w:p w14:paraId="13767910" w14:textId="77777777" w:rsidR="0076301F" w:rsidRPr="0076301F" w:rsidRDefault="0076301F" w:rsidP="0076301F">
            <w:pPr>
              <w:rPr>
                <w:rFonts w:eastAsia="Calibri"/>
                <w:highlight w:val="black"/>
              </w:rPr>
            </w:pPr>
          </w:p>
          <w:p w14:paraId="744EB353" w14:textId="77777777" w:rsidR="0076301F" w:rsidRPr="0076301F" w:rsidRDefault="0076301F" w:rsidP="0076301F">
            <w:pPr>
              <w:rPr>
                <w:rFonts w:eastAsia="Calibri"/>
                <w:highlight w:val="black"/>
              </w:rPr>
            </w:pPr>
          </w:p>
          <w:p w14:paraId="34344102" w14:textId="77777777" w:rsidR="0076301F" w:rsidRPr="0076301F" w:rsidRDefault="0076301F" w:rsidP="0076301F">
            <w:pPr>
              <w:rPr>
                <w:rFonts w:eastAsia="Calibri"/>
                <w:highlight w:val="black"/>
              </w:rPr>
            </w:pPr>
          </w:p>
          <w:p w14:paraId="728E8379" w14:textId="77777777" w:rsidR="0076301F" w:rsidRPr="0076301F" w:rsidRDefault="0076301F" w:rsidP="0076301F">
            <w:pPr>
              <w:rPr>
                <w:rFonts w:eastAsia="Calibri"/>
                <w:highlight w:val="black"/>
              </w:rPr>
            </w:pPr>
          </w:p>
          <w:p w14:paraId="7A97053A" w14:textId="77777777" w:rsidR="0076301F" w:rsidRPr="0076301F" w:rsidRDefault="0076301F" w:rsidP="0076301F">
            <w:pPr>
              <w:rPr>
                <w:rFonts w:eastAsia="Calibri"/>
                <w:highlight w:val="black"/>
              </w:rPr>
            </w:pPr>
          </w:p>
          <w:p w14:paraId="22ED3B7D" w14:textId="77777777" w:rsidR="0076301F" w:rsidRPr="0076301F" w:rsidRDefault="0076301F" w:rsidP="0076301F">
            <w:pPr>
              <w:rPr>
                <w:rFonts w:eastAsia="Calibri"/>
                <w:highlight w:val="black"/>
              </w:rPr>
            </w:pPr>
          </w:p>
          <w:p w14:paraId="389D1E29" w14:textId="77777777" w:rsidR="0076301F" w:rsidRPr="0076301F" w:rsidRDefault="0076301F" w:rsidP="0076301F">
            <w:pPr>
              <w:rPr>
                <w:rFonts w:eastAsia="Calibri"/>
                <w:highlight w:val="black"/>
              </w:rPr>
            </w:pPr>
          </w:p>
          <w:p w14:paraId="14F2E3BF" w14:textId="77777777" w:rsidR="0076301F" w:rsidRPr="0076301F" w:rsidRDefault="0076301F" w:rsidP="0076301F">
            <w:pPr>
              <w:rPr>
                <w:rFonts w:eastAsia="Calibri"/>
                <w:highlight w:val="black"/>
              </w:rPr>
            </w:pPr>
          </w:p>
          <w:p w14:paraId="3C9C757A" w14:textId="77777777" w:rsidR="0076301F" w:rsidRPr="0076301F" w:rsidRDefault="0076301F" w:rsidP="0076301F">
            <w:pPr>
              <w:rPr>
                <w:rFonts w:eastAsia="Calibri"/>
                <w:highlight w:val="black"/>
              </w:rPr>
            </w:pPr>
          </w:p>
          <w:p w14:paraId="754E941A" w14:textId="77777777" w:rsidR="0076301F" w:rsidRPr="0076301F" w:rsidRDefault="0076301F" w:rsidP="0076301F">
            <w:pPr>
              <w:rPr>
                <w:rFonts w:eastAsia="Calibri"/>
                <w:highlight w:val="black"/>
              </w:rPr>
            </w:pPr>
          </w:p>
          <w:p w14:paraId="6F787D76" w14:textId="0B8B9339" w:rsidR="0076301F" w:rsidRPr="0076301F" w:rsidRDefault="0076301F" w:rsidP="0076301F">
            <w:pPr>
              <w:tabs>
                <w:tab w:val="left" w:pos="4178"/>
              </w:tabs>
              <w:rPr>
                <w:rFonts w:eastAsia="Calibri"/>
                <w:highlight w:val="black"/>
              </w:rPr>
            </w:pPr>
          </w:p>
        </w:tc>
        <w:tc>
          <w:tcPr>
            <w:tcW w:w="2512" w:type="dxa"/>
            <w:shd w:val="clear" w:color="auto" w:fill="F2F2F2" w:themeFill="background1" w:themeFillShade="F2"/>
          </w:tcPr>
          <w:p w14:paraId="7C71F958" w14:textId="77777777" w:rsidR="00A70D6F" w:rsidRDefault="00A70D6F" w:rsidP="00086973">
            <w:pPr>
              <w:rPr>
                <w:rFonts w:ascii="Arial Narrow" w:eastAsia="Calibri" w:hAnsi="Arial Narrow"/>
                <w:iCs/>
                <w:color w:val="auto"/>
                <w:sz w:val="18"/>
                <w:szCs w:val="18"/>
              </w:rPr>
            </w:pPr>
          </w:p>
          <w:p w14:paraId="3B77B14F" w14:textId="77777777" w:rsidR="00A70D6F" w:rsidRDefault="00A70D6F" w:rsidP="00086973">
            <w:pPr>
              <w:rPr>
                <w:rFonts w:ascii="Arial Narrow" w:eastAsia="Calibri" w:hAnsi="Arial Narrow"/>
                <w:iCs/>
                <w:color w:val="auto"/>
                <w:sz w:val="18"/>
                <w:szCs w:val="18"/>
              </w:rPr>
            </w:pPr>
          </w:p>
          <w:p w14:paraId="7FA49B4B" w14:textId="006F33F7" w:rsidR="00D5793E" w:rsidRPr="00547F43" w:rsidRDefault="00A70D6F" w:rsidP="002260EF">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1) </w:t>
            </w:r>
            <w:r w:rsidRPr="00657B26">
              <w:rPr>
                <w:rFonts w:ascii="Arial Narrow" w:eastAsia="Calibri" w:hAnsi="Arial Narrow"/>
                <w:iCs/>
                <w:color w:val="auto"/>
                <w:sz w:val="18"/>
                <w:szCs w:val="18"/>
              </w:rPr>
              <w:t xml:space="preserve">List down all the people and other businesses </w:t>
            </w:r>
            <w:r w:rsidR="00654CB8">
              <w:rPr>
                <w:rFonts w:ascii="Arial Narrow" w:eastAsia="Calibri" w:hAnsi="Arial Narrow"/>
                <w:iCs/>
                <w:color w:val="auto"/>
                <w:sz w:val="18"/>
                <w:szCs w:val="18"/>
              </w:rPr>
              <w:t>y</w:t>
            </w:r>
            <w:r w:rsidR="00E87CC6">
              <w:rPr>
                <w:rFonts w:ascii="Arial Narrow" w:eastAsia="Calibri" w:hAnsi="Arial Narrow"/>
                <w:iCs/>
                <w:color w:val="auto"/>
                <w:sz w:val="18"/>
                <w:szCs w:val="18"/>
              </w:rPr>
              <w:t xml:space="preserve">ou </w:t>
            </w:r>
            <w:r w:rsidR="00654CB8">
              <w:rPr>
                <w:rFonts w:ascii="Arial Narrow" w:eastAsia="Calibri" w:hAnsi="Arial Narrow"/>
                <w:iCs/>
                <w:color w:val="auto"/>
                <w:sz w:val="18"/>
                <w:szCs w:val="18"/>
              </w:rPr>
              <w:t xml:space="preserve">plan to use </w:t>
            </w:r>
            <w:r w:rsidRPr="00657B26">
              <w:rPr>
                <w:rFonts w:ascii="Arial Narrow" w:eastAsia="Calibri" w:hAnsi="Arial Narrow"/>
                <w:iCs/>
                <w:color w:val="auto"/>
                <w:sz w:val="18"/>
                <w:szCs w:val="18"/>
              </w:rPr>
              <w:t>to supply</w:t>
            </w:r>
            <w:r w:rsidR="00654CB8">
              <w:rPr>
                <w:rFonts w:ascii="Arial Narrow" w:eastAsia="Calibri" w:hAnsi="Arial Narrow"/>
                <w:iCs/>
                <w:color w:val="auto"/>
                <w:sz w:val="18"/>
                <w:szCs w:val="18"/>
              </w:rPr>
              <w:t xml:space="preserve"> the things you need</w:t>
            </w:r>
            <w:r w:rsidRPr="00657B26">
              <w:rPr>
                <w:rFonts w:ascii="Arial Narrow" w:eastAsia="Calibri" w:hAnsi="Arial Narrow"/>
                <w:iCs/>
                <w:color w:val="auto"/>
                <w:sz w:val="18"/>
                <w:szCs w:val="18"/>
              </w:rPr>
              <w:t xml:space="preserve"> (the goods and services) </w:t>
            </w:r>
            <w:r w:rsidR="00654CB8">
              <w:rPr>
                <w:rFonts w:ascii="Arial Narrow" w:eastAsia="Calibri" w:hAnsi="Arial Narrow"/>
                <w:iCs/>
                <w:color w:val="auto"/>
                <w:sz w:val="18"/>
                <w:szCs w:val="18"/>
              </w:rPr>
              <w:t xml:space="preserve">to </w:t>
            </w:r>
            <w:r>
              <w:rPr>
                <w:rFonts w:ascii="Arial Narrow" w:eastAsia="Calibri" w:hAnsi="Arial Narrow"/>
                <w:iCs/>
                <w:color w:val="auto"/>
                <w:sz w:val="18"/>
                <w:szCs w:val="18"/>
              </w:rPr>
              <w:t>SELL</w:t>
            </w:r>
            <w:r w:rsidRPr="00657B26">
              <w:rPr>
                <w:rFonts w:ascii="Arial Narrow" w:eastAsia="Calibri" w:hAnsi="Arial Narrow"/>
                <w:iCs/>
                <w:color w:val="auto"/>
                <w:sz w:val="18"/>
                <w:szCs w:val="18"/>
              </w:rPr>
              <w:t xml:space="preserve"> your </w:t>
            </w:r>
            <w:r w:rsidR="00654CB8">
              <w:rPr>
                <w:rFonts w:ascii="Arial Narrow" w:eastAsia="Calibri" w:hAnsi="Arial Narrow"/>
                <w:iCs/>
                <w:color w:val="auto"/>
                <w:sz w:val="18"/>
                <w:szCs w:val="18"/>
              </w:rPr>
              <w:t xml:space="preserve">finished </w:t>
            </w:r>
            <w:r w:rsidRPr="00657B26">
              <w:rPr>
                <w:rFonts w:ascii="Arial Narrow" w:eastAsia="Calibri" w:hAnsi="Arial Narrow"/>
                <w:iCs/>
                <w:color w:val="auto"/>
                <w:sz w:val="18"/>
                <w:szCs w:val="18"/>
              </w:rPr>
              <w:t>product</w:t>
            </w:r>
            <w:r w:rsidR="00654CB8">
              <w:rPr>
                <w:rFonts w:ascii="Arial Narrow" w:eastAsia="Calibri" w:hAnsi="Arial Narrow"/>
                <w:iCs/>
                <w:color w:val="auto"/>
                <w:sz w:val="18"/>
                <w:szCs w:val="18"/>
              </w:rPr>
              <w:t xml:space="preserve"> to customers</w:t>
            </w:r>
            <w:r>
              <w:rPr>
                <w:rFonts w:ascii="Arial Narrow" w:eastAsia="Calibri" w:hAnsi="Arial Narrow"/>
                <w:iCs/>
                <w:color w:val="auto"/>
                <w:sz w:val="18"/>
                <w:szCs w:val="18"/>
              </w:rPr>
              <w:t>.</w:t>
            </w:r>
            <w:r w:rsidRPr="00657B26">
              <w:rPr>
                <w:rFonts w:ascii="Arial Narrow" w:eastAsia="Calibri" w:hAnsi="Arial Narrow"/>
                <w:iCs/>
                <w:color w:val="auto"/>
                <w:sz w:val="18"/>
                <w:szCs w:val="18"/>
              </w:rPr>
              <w:t xml:space="preserve"> </w:t>
            </w:r>
            <w:r w:rsidR="00654CB8" w:rsidRPr="00657B26">
              <w:rPr>
                <w:rFonts w:ascii="Arial Narrow" w:eastAsia="Calibri" w:hAnsi="Arial Narrow"/>
                <w:iCs/>
                <w:color w:val="auto"/>
                <w:sz w:val="18"/>
                <w:szCs w:val="18"/>
              </w:rPr>
              <w:t xml:space="preserve">This is called your </w:t>
            </w:r>
            <w:r w:rsidR="00654CB8">
              <w:rPr>
                <w:rFonts w:ascii="Arial Narrow" w:eastAsia="Calibri" w:hAnsi="Arial Narrow"/>
                <w:iCs/>
                <w:color w:val="auto"/>
                <w:sz w:val="18"/>
                <w:szCs w:val="18"/>
              </w:rPr>
              <w:t>down</w:t>
            </w:r>
            <w:r w:rsidR="00654CB8" w:rsidRPr="00657B26">
              <w:rPr>
                <w:rFonts w:ascii="Arial Narrow" w:eastAsia="Calibri" w:hAnsi="Arial Narrow"/>
                <w:iCs/>
                <w:color w:val="auto"/>
                <w:sz w:val="18"/>
                <w:szCs w:val="18"/>
              </w:rPr>
              <w:t>stream supply chain.</w:t>
            </w:r>
            <w:r w:rsidR="00654CB8">
              <w:rPr>
                <w:rFonts w:ascii="Arial Narrow" w:eastAsia="Calibri" w:hAnsi="Arial Narrow"/>
                <w:iCs/>
                <w:color w:val="auto"/>
                <w:sz w:val="18"/>
                <w:szCs w:val="18"/>
              </w:rPr>
              <w:t xml:space="preserve"> These are the people and other businesses you need </w:t>
            </w:r>
            <w:r w:rsidR="00654CB8">
              <w:rPr>
                <w:rFonts w:ascii="Arial Narrow" w:eastAsia="Calibri" w:hAnsi="Arial Narrow"/>
                <w:i/>
                <w:color w:val="auto"/>
                <w:sz w:val="18"/>
                <w:szCs w:val="18"/>
              </w:rPr>
              <w:t xml:space="preserve">after </w:t>
            </w:r>
            <w:r w:rsidR="00654CB8">
              <w:rPr>
                <w:rFonts w:ascii="Arial Narrow" w:eastAsia="Calibri" w:hAnsi="Arial Narrow"/>
                <w:iCs/>
                <w:color w:val="auto"/>
                <w:sz w:val="18"/>
                <w:szCs w:val="18"/>
              </w:rPr>
              <w:t xml:space="preserve">you have produced your </w:t>
            </w:r>
            <w:r w:rsidR="00017C18">
              <w:rPr>
                <w:rFonts w:ascii="Arial Narrow" w:eastAsia="Calibri" w:hAnsi="Arial Narrow"/>
                <w:iCs/>
                <w:color w:val="auto"/>
                <w:sz w:val="18"/>
                <w:szCs w:val="18"/>
              </w:rPr>
              <w:t xml:space="preserve">finished </w:t>
            </w:r>
            <w:r w:rsidR="00654CB8">
              <w:rPr>
                <w:rFonts w:ascii="Arial Narrow" w:eastAsia="Calibri" w:hAnsi="Arial Narrow"/>
                <w:iCs/>
                <w:color w:val="auto"/>
                <w:sz w:val="18"/>
                <w:szCs w:val="18"/>
              </w:rPr>
              <w:t>product (your upstream supply chain) to then SELL</w:t>
            </w:r>
            <w:r w:rsidR="00654CB8" w:rsidRPr="00657B26">
              <w:rPr>
                <w:rFonts w:ascii="Arial Narrow" w:eastAsia="Calibri" w:hAnsi="Arial Narrow"/>
                <w:iCs/>
                <w:color w:val="auto"/>
                <w:sz w:val="18"/>
                <w:szCs w:val="18"/>
              </w:rPr>
              <w:t xml:space="preserve"> your </w:t>
            </w:r>
            <w:r w:rsidR="00654CB8">
              <w:rPr>
                <w:rFonts w:ascii="Arial Narrow" w:eastAsia="Calibri" w:hAnsi="Arial Narrow"/>
                <w:iCs/>
                <w:color w:val="auto"/>
                <w:sz w:val="18"/>
                <w:szCs w:val="18"/>
              </w:rPr>
              <w:t xml:space="preserve">finished </w:t>
            </w:r>
            <w:r w:rsidR="00654CB8" w:rsidRPr="00657B26">
              <w:rPr>
                <w:rFonts w:ascii="Arial Narrow" w:eastAsia="Calibri" w:hAnsi="Arial Narrow"/>
                <w:iCs/>
                <w:color w:val="auto"/>
                <w:sz w:val="18"/>
                <w:szCs w:val="18"/>
              </w:rPr>
              <w:t>product</w:t>
            </w:r>
            <w:r w:rsidR="00654CB8">
              <w:rPr>
                <w:rFonts w:ascii="Arial Narrow" w:eastAsia="Calibri" w:hAnsi="Arial Narrow"/>
                <w:iCs/>
                <w:color w:val="auto"/>
                <w:sz w:val="18"/>
                <w:szCs w:val="18"/>
              </w:rPr>
              <w:t xml:space="preserve"> to customers. In your </w:t>
            </w:r>
            <w:r w:rsidR="00547F43">
              <w:rPr>
                <w:rFonts w:ascii="Arial Narrow" w:eastAsia="Calibri" w:hAnsi="Arial Narrow"/>
                <w:iCs/>
                <w:color w:val="auto"/>
                <w:sz w:val="18"/>
                <w:szCs w:val="18"/>
              </w:rPr>
              <w:t xml:space="preserve">downstream </w:t>
            </w:r>
            <w:r w:rsidR="00654CB8">
              <w:rPr>
                <w:rFonts w:ascii="Arial Narrow" w:eastAsia="Calibri" w:hAnsi="Arial Narrow"/>
                <w:iCs/>
                <w:color w:val="auto"/>
                <w:sz w:val="18"/>
                <w:szCs w:val="18"/>
              </w:rPr>
              <w:t>supply chain just include t</w:t>
            </w:r>
            <w:r w:rsidR="00654CB8" w:rsidRPr="00657B26">
              <w:rPr>
                <w:rFonts w:ascii="Arial Narrow" w:eastAsia="Calibri" w:hAnsi="Arial Narrow"/>
                <w:iCs/>
                <w:color w:val="auto"/>
                <w:sz w:val="18"/>
                <w:szCs w:val="18"/>
              </w:rPr>
              <w:t xml:space="preserve">he things </w:t>
            </w:r>
            <w:r w:rsidR="00654CB8">
              <w:rPr>
                <w:rFonts w:ascii="Arial Narrow" w:eastAsia="Calibri" w:hAnsi="Arial Narrow"/>
                <w:iCs/>
                <w:color w:val="auto"/>
                <w:sz w:val="18"/>
                <w:szCs w:val="18"/>
              </w:rPr>
              <w:t xml:space="preserve">you will use-up </w:t>
            </w:r>
            <w:r w:rsidR="00654CB8">
              <w:rPr>
                <w:rFonts w:ascii="Arial Narrow" w:eastAsia="Calibri" w:hAnsi="Arial Narrow"/>
                <w:i/>
                <w:color w:val="auto"/>
                <w:sz w:val="18"/>
                <w:szCs w:val="18"/>
              </w:rPr>
              <w:t xml:space="preserve">(kaikai) </w:t>
            </w:r>
            <w:r w:rsidR="00654CB8">
              <w:rPr>
                <w:rFonts w:ascii="Arial Narrow" w:eastAsia="Calibri" w:hAnsi="Arial Narrow"/>
                <w:iCs/>
                <w:color w:val="auto"/>
                <w:sz w:val="18"/>
                <w:szCs w:val="18"/>
              </w:rPr>
              <w:t>each year</w:t>
            </w:r>
            <w:r w:rsidR="00654CB8" w:rsidRPr="00657B26">
              <w:rPr>
                <w:rFonts w:ascii="Arial Narrow" w:eastAsia="Calibri" w:hAnsi="Arial Narrow"/>
                <w:iCs/>
                <w:color w:val="auto"/>
                <w:sz w:val="18"/>
                <w:szCs w:val="18"/>
              </w:rPr>
              <w:t xml:space="preserve"> to </w:t>
            </w:r>
            <w:r w:rsidR="00654CB8">
              <w:rPr>
                <w:rFonts w:ascii="Arial Narrow" w:eastAsia="Calibri" w:hAnsi="Arial Narrow"/>
                <w:iCs/>
                <w:color w:val="auto"/>
                <w:sz w:val="18"/>
                <w:szCs w:val="18"/>
              </w:rPr>
              <w:t xml:space="preserve">sell your </w:t>
            </w:r>
            <w:r w:rsidR="00547F43">
              <w:rPr>
                <w:rFonts w:ascii="Arial Narrow" w:eastAsia="Calibri" w:hAnsi="Arial Narrow"/>
                <w:iCs/>
                <w:color w:val="auto"/>
                <w:sz w:val="18"/>
                <w:szCs w:val="18"/>
              </w:rPr>
              <w:t xml:space="preserve">finished </w:t>
            </w:r>
            <w:r w:rsidR="00654CB8">
              <w:rPr>
                <w:rFonts w:ascii="Arial Narrow" w:eastAsia="Calibri" w:hAnsi="Arial Narrow"/>
                <w:iCs/>
                <w:color w:val="auto"/>
                <w:sz w:val="18"/>
                <w:szCs w:val="18"/>
              </w:rPr>
              <w:t>product</w:t>
            </w:r>
            <w:r w:rsidR="00731835">
              <w:rPr>
                <w:rFonts w:ascii="Arial Narrow" w:eastAsia="Calibri" w:hAnsi="Arial Narrow"/>
                <w:iCs/>
                <w:color w:val="auto"/>
                <w:sz w:val="18"/>
                <w:szCs w:val="18"/>
              </w:rPr>
              <w:t xml:space="preserve"> to customers</w:t>
            </w:r>
            <w:r w:rsidR="00654CB8">
              <w:rPr>
                <w:rFonts w:ascii="Arial Narrow" w:eastAsia="Calibri" w:hAnsi="Arial Narrow"/>
                <w:iCs/>
                <w:color w:val="auto"/>
                <w:sz w:val="18"/>
                <w:szCs w:val="18"/>
              </w:rPr>
              <w:t xml:space="preserve">. Don’t include assets </w:t>
            </w:r>
            <w:r w:rsidR="00D5793E">
              <w:rPr>
                <w:rFonts w:ascii="Arial Narrow" w:eastAsia="Calibri" w:hAnsi="Arial Narrow"/>
                <w:iCs/>
                <w:color w:val="auto"/>
                <w:sz w:val="18"/>
                <w:szCs w:val="18"/>
              </w:rPr>
              <w:t xml:space="preserve">in your downstream supply chain </w:t>
            </w:r>
            <w:r w:rsidR="00654CB8">
              <w:rPr>
                <w:rFonts w:ascii="Arial Narrow" w:eastAsia="Calibri" w:hAnsi="Arial Narrow"/>
                <w:iCs/>
                <w:color w:val="auto"/>
                <w:sz w:val="18"/>
                <w:szCs w:val="18"/>
              </w:rPr>
              <w:t xml:space="preserve">(like a drum oven or a car) as these are big things that you </w:t>
            </w:r>
            <w:r w:rsidR="00547F43">
              <w:rPr>
                <w:rFonts w:ascii="Arial Narrow" w:eastAsia="Calibri" w:hAnsi="Arial Narrow"/>
                <w:iCs/>
                <w:color w:val="auto"/>
                <w:sz w:val="18"/>
                <w:szCs w:val="18"/>
              </w:rPr>
              <w:t xml:space="preserve">won’t use up </w:t>
            </w:r>
            <w:r w:rsidR="00547F43">
              <w:rPr>
                <w:rFonts w:ascii="Arial Narrow" w:eastAsia="Calibri" w:hAnsi="Arial Narrow"/>
                <w:i/>
                <w:color w:val="auto"/>
                <w:sz w:val="18"/>
                <w:szCs w:val="18"/>
              </w:rPr>
              <w:t xml:space="preserve">(kaikai) </w:t>
            </w:r>
            <w:r w:rsidR="00547F43">
              <w:rPr>
                <w:rFonts w:ascii="Arial Narrow" w:eastAsia="Calibri" w:hAnsi="Arial Narrow"/>
                <w:iCs/>
                <w:color w:val="auto"/>
                <w:sz w:val="18"/>
                <w:szCs w:val="18"/>
              </w:rPr>
              <w:t xml:space="preserve">each year </w:t>
            </w:r>
            <w:r w:rsidR="00731835">
              <w:rPr>
                <w:rFonts w:ascii="Arial Narrow" w:eastAsia="Calibri" w:hAnsi="Arial Narrow"/>
                <w:iCs/>
                <w:color w:val="auto"/>
                <w:sz w:val="18"/>
                <w:szCs w:val="18"/>
              </w:rPr>
              <w:t>to sell your finished product to customers.</w:t>
            </w:r>
          </w:p>
          <w:p w14:paraId="3C1C9A94"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2) </w:t>
            </w:r>
            <w:r w:rsidRPr="00657B26">
              <w:rPr>
                <w:rFonts w:ascii="Arial Narrow" w:eastAsia="Calibri" w:hAnsi="Arial Narrow"/>
                <w:iCs/>
                <w:color w:val="auto"/>
                <w:sz w:val="18"/>
                <w:szCs w:val="18"/>
              </w:rPr>
              <w:t>For each person or other business that you list down</w:t>
            </w:r>
            <w:r>
              <w:rPr>
                <w:rFonts w:ascii="Arial Narrow" w:eastAsia="Calibri" w:hAnsi="Arial Narrow"/>
                <w:iCs/>
                <w:color w:val="auto"/>
                <w:sz w:val="18"/>
                <w:szCs w:val="18"/>
              </w:rPr>
              <w:t>, explain w</w:t>
            </w:r>
            <w:r w:rsidRPr="006D1E44">
              <w:rPr>
                <w:rFonts w:ascii="Arial Narrow" w:eastAsia="Calibri" w:hAnsi="Arial Narrow"/>
                <w:iCs/>
                <w:color w:val="auto"/>
                <w:sz w:val="18"/>
                <w:szCs w:val="18"/>
              </w:rPr>
              <w:t>hat you need from them?</w:t>
            </w:r>
          </w:p>
          <w:p w14:paraId="30630033"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3) For each person or other business that you list down, explain how reliable they are? </w:t>
            </w:r>
          </w:p>
          <w:p w14:paraId="610B7599" w14:textId="77777777" w:rsidR="00A70D6F" w:rsidRPr="00657B26"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4) </w:t>
            </w:r>
            <w:r w:rsidRPr="007B224C">
              <w:rPr>
                <w:rFonts w:ascii="Arial Narrow" w:eastAsia="Calibri" w:hAnsi="Arial Narrow"/>
                <w:iCs/>
                <w:color w:val="auto"/>
                <w:sz w:val="18"/>
                <w:szCs w:val="18"/>
              </w:rPr>
              <w:t>For each person or other business that you list down, explain if there is an alternati</w:t>
            </w:r>
            <w:r>
              <w:rPr>
                <w:rFonts w:ascii="Arial Narrow" w:eastAsia="Calibri" w:hAnsi="Arial Narrow"/>
                <w:iCs/>
                <w:color w:val="auto"/>
                <w:sz w:val="18"/>
                <w:szCs w:val="18"/>
              </w:rPr>
              <w:t>ve</w:t>
            </w:r>
            <w:r w:rsidRPr="007B224C">
              <w:rPr>
                <w:rFonts w:ascii="Arial Narrow" w:eastAsia="Calibri" w:hAnsi="Arial Narrow"/>
                <w:iCs/>
                <w:color w:val="auto"/>
                <w:sz w:val="18"/>
                <w:szCs w:val="18"/>
              </w:rPr>
              <w:t xml:space="preserve"> person or business </w:t>
            </w:r>
            <w:r>
              <w:rPr>
                <w:rFonts w:ascii="Arial Narrow" w:eastAsia="Calibri" w:hAnsi="Arial Narrow"/>
                <w:iCs/>
                <w:color w:val="auto"/>
                <w:sz w:val="18"/>
                <w:szCs w:val="18"/>
              </w:rPr>
              <w:t>that</w:t>
            </w:r>
            <w:r w:rsidRPr="007B224C">
              <w:rPr>
                <w:rFonts w:ascii="Arial Narrow" w:eastAsia="Calibri" w:hAnsi="Arial Narrow"/>
                <w:iCs/>
                <w:color w:val="auto"/>
                <w:sz w:val="18"/>
                <w:szCs w:val="18"/>
              </w:rPr>
              <w:t xml:space="preserve"> could supply the</w:t>
            </w:r>
            <w:r>
              <w:rPr>
                <w:rFonts w:ascii="Arial Narrow" w:eastAsia="Calibri" w:hAnsi="Arial Narrow"/>
                <w:iCs/>
                <w:color w:val="auto"/>
                <w:sz w:val="18"/>
                <w:szCs w:val="18"/>
              </w:rPr>
              <w:t xml:space="preserve"> same</w:t>
            </w:r>
            <w:r w:rsidRPr="007B224C">
              <w:rPr>
                <w:rFonts w:ascii="Arial Narrow" w:eastAsia="Calibri" w:hAnsi="Arial Narrow"/>
                <w:iCs/>
                <w:color w:val="auto"/>
                <w:sz w:val="18"/>
                <w:szCs w:val="18"/>
              </w:rPr>
              <w:t xml:space="preserve"> </w:t>
            </w:r>
            <w:r>
              <w:rPr>
                <w:rFonts w:ascii="Arial Narrow" w:eastAsia="Calibri" w:hAnsi="Arial Narrow"/>
                <w:iCs/>
                <w:color w:val="auto"/>
                <w:sz w:val="18"/>
                <w:szCs w:val="18"/>
              </w:rPr>
              <w:t>goods or services that you</w:t>
            </w:r>
            <w:r w:rsidRPr="007B224C">
              <w:rPr>
                <w:rFonts w:ascii="Arial Narrow" w:eastAsia="Calibri" w:hAnsi="Arial Narrow"/>
                <w:iCs/>
                <w:color w:val="auto"/>
                <w:sz w:val="18"/>
                <w:szCs w:val="18"/>
              </w:rPr>
              <w:t xml:space="preserve"> need.</w:t>
            </w:r>
            <w:r w:rsidRPr="00657B26">
              <w:rPr>
                <w:rFonts w:ascii="Arial Narrow" w:eastAsia="Calibri" w:hAnsi="Arial Narrow"/>
                <w:iCs/>
                <w:color w:val="auto"/>
                <w:sz w:val="18"/>
                <w:szCs w:val="18"/>
              </w:rPr>
              <w:t xml:space="preserve"> </w:t>
            </w:r>
          </w:p>
        </w:tc>
      </w:tr>
      <w:tr w:rsidR="00A70D6F" w:rsidRPr="00963257" w14:paraId="08B7C6D2" w14:textId="77777777" w:rsidTr="00086973">
        <w:trPr>
          <w:trHeight w:hRule="exact" w:val="8953"/>
        </w:trPr>
        <w:tc>
          <w:tcPr>
            <w:tcW w:w="7225" w:type="dxa"/>
            <w:tcBorders>
              <w:bottom w:val="single" w:sz="4" w:space="0" w:color="auto"/>
            </w:tcBorders>
          </w:tcPr>
          <w:p w14:paraId="3C19C579"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lastRenderedPageBreak/>
              <w:t>H. OUR CAPACITY</w:t>
            </w:r>
          </w:p>
          <w:p w14:paraId="43B97BB6" w14:textId="77777777" w:rsidR="00A70D6F" w:rsidRPr="00C62404" w:rsidRDefault="00A70D6F" w:rsidP="00086973">
            <w:pPr>
              <w:spacing w:after="120"/>
              <w:rPr>
                <w:rFonts w:eastAsia="Calibri"/>
                <w:b/>
                <w:bCs/>
                <w:color w:val="auto"/>
                <w:sz w:val="18"/>
                <w:szCs w:val="18"/>
              </w:rPr>
            </w:pPr>
            <w:r w:rsidRPr="00293DDA">
              <w:rPr>
                <w:rFonts w:eastAsia="Calibri"/>
                <w:b/>
                <w:bCs/>
                <w:color w:val="auto"/>
                <w:sz w:val="18"/>
                <w:szCs w:val="18"/>
              </w:rPr>
              <w:t xml:space="preserve">What </w:t>
            </w:r>
            <w:r>
              <w:rPr>
                <w:rFonts w:eastAsia="Calibri"/>
                <w:b/>
                <w:bCs/>
                <w:color w:val="auto"/>
                <w:sz w:val="18"/>
                <w:szCs w:val="18"/>
              </w:rPr>
              <w:t xml:space="preserve">skills and knowledge and </w:t>
            </w:r>
            <w:proofErr w:type="spellStart"/>
            <w:r>
              <w:rPr>
                <w:rFonts w:eastAsia="Calibri"/>
                <w:b/>
                <w:bCs/>
                <w:i/>
                <w:iCs/>
                <w:color w:val="auto"/>
                <w:sz w:val="18"/>
                <w:szCs w:val="18"/>
              </w:rPr>
              <w:t>pasin</w:t>
            </w:r>
            <w:proofErr w:type="spellEnd"/>
            <w:r>
              <w:rPr>
                <w:rFonts w:eastAsia="Calibri"/>
                <w:b/>
                <w:bCs/>
                <w:color w:val="auto"/>
                <w:sz w:val="18"/>
                <w:szCs w:val="18"/>
              </w:rPr>
              <w:t xml:space="preserve"> do you already have that will help you?</w:t>
            </w:r>
          </w:p>
          <w:p w14:paraId="3DCBDD45" w14:textId="77777777" w:rsidR="00A70D6F" w:rsidRDefault="00A70D6F" w:rsidP="00086973">
            <w:pPr>
              <w:pStyle w:val="ListParagraph"/>
              <w:spacing w:after="120"/>
              <w:ind w:left="375"/>
              <w:contextualSpacing w:val="0"/>
              <w:rPr>
                <w:rFonts w:eastAsia="Calibri"/>
                <w:b/>
                <w:color w:val="FFFFFF" w:themeColor="background1"/>
                <w:highlight w:val="black"/>
              </w:rPr>
            </w:pPr>
          </w:p>
        </w:tc>
        <w:tc>
          <w:tcPr>
            <w:tcW w:w="2512" w:type="dxa"/>
            <w:tcBorders>
              <w:bottom w:val="single" w:sz="4" w:space="0" w:color="auto"/>
            </w:tcBorders>
            <w:shd w:val="clear" w:color="auto" w:fill="F2F2F2" w:themeFill="background1" w:themeFillShade="F2"/>
          </w:tcPr>
          <w:p w14:paraId="50F465F9" w14:textId="77777777" w:rsidR="00A70D6F" w:rsidRDefault="00A70D6F" w:rsidP="00086973">
            <w:pPr>
              <w:rPr>
                <w:rFonts w:ascii="Arial Narrow" w:eastAsia="Calibri" w:hAnsi="Arial Narrow"/>
                <w:iCs/>
                <w:color w:val="auto"/>
                <w:sz w:val="18"/>
                <w:szCs w:val="18"/>
              </w:rPr>
            </w:pPr>
          </w:p>
          <w:p w14:paraId="4AF8ED5A" w14:textId="77777777" w:rsidR="00A70D6F" w:rsidRDefault="00A70D6F" w:rsidP="00086973">
            <w:pPr>
              <w:rPr>
                <w:rFonts w:ascii="Arial Narrow" w:eastAsia="Calibri" w:hAnsi="Arial Narrow"/>
                <w:iCs/>
                <w:color w:val="auto"/>
                <w:sz w:val="18"/>
                <w:szCs w:val="18"/>
              </w:rPr>
            </w:pPr>
          </w:p>
          <w:p w14:paraId="4AB6851D" w14:textId="77777777" w:rsidR="00A70D6F" w:rsidRDefault="00A70D6F" w:rsidP="002260EF">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List the skills and knowledge </w:t>
            </w:r>
            <w:r w:rsidRPr="00657B26">
              <w:rPr>
                <w:rFonts w:ascii="Arial Narrow" w:eastAsia="Calibri" w:hAnsi="Arial Narrow"/>
                <w:iCs/>
                <w:color w:val="auto"/>
                <w:sz w:val="18"/>
                <w:szCs w:val="18"/>
              </w:rPr>
              <w:t xml:space="preserve">that you </w:t>
            </w:r>
            <w:r>
              <w:rPr>
                <w:rFonts w:ascii="Arial Narrow" w:eastAsia="Calibri" w:hAnsi="Arial Narrow"/>
                <w:iCs/>
                <w:color w:val="auto"/>
                <w:sz w:val="18"/>
                <w:szCs w:val="18"/>
              </w:rPr>
              <w:t xml:space="preserve">already have that </w:t>
            </w:r>
            <w:r w:rsidRPr="00657B26">
              <w:rPr>
                <w:rFonts w:ascii="Arial Narrow" w:eastAsia="Calibri" w:hAnsi="Arial Narrow"/>
                <w:iCs/>
                <w:color w:val="auto"/>
                <w:sz w:val="18"/>
                <w:szCs w:val="18"/>
              </w:rPr>
              <w:t xml:space="preserve">will </w:t>
            </w:r>
            <w:r>
              <w:rPr>
                <w:rFonts w:ascii="Arial Narrow" w:eastAsia="Calibri" w:hAnsi="Arial Narrow"/>
                <w:iCs/>
                <w:color w:val="auto"/>
                <w:sz w:val="18"/>
                <w:szCs w:val="18"/>
              </w:rPr>
              <w:t>help your business succeed. Skills and knowledge</w:t>
            </w:r>
            <w:r w:rsidRPr="00657B26">
              <w:rPr>
                <w:rFonts w:ascii="Arial Narrow" w:eastAsia="Calibri" w:hAnsi="Arial Narrow"/>
                <w:iCs/>
                <w:color w:val="auto"/>
                <w:sz w:val="18"/>
                <w:szCs w:val="18"/>
              </w:rPr>
              <w:t xml:space="preserve"> might include things like management skills or negotiation skills or production skills or money management skills or </w:t>
            </w:r>
            <w:r>
              <w:rPr>
                <w:rFonts w:ascii="Arial Narrow" w:eastAsia="Calibri" w:hAnsi="Arial Narrow"/>
                <w:iCs/>
                <w:color w:val="auto"/>
                <w:sz w:val="18"/>
                <w:szCs w:val="18"/>
              </w:rPr>
              <w:t xml:space="preserve">governance skills or leadership skills </w:t>
            </w:r>
            <w:r>
              <w:rPr>
                <w:rFonts w:ascii="Arial Narrow" w:eastAsia="Calibri" w:hAnsi="Arial Narrow"/>
                <w:i/>
                <w:color w:val="auto"/>
                <w:sz w:val="18"/>
                <w:szCs w:val="18"/>
              </w:rPr>
              <w:t xml:space="preserve">o </w:t>
            </w:r>
            <w:proofErr w:type="spellStart"/>
            <w:r>
              <w:rPr>
                <w:rFonts w:ascii="Arial Narrow" w:eastAsia="Calibri" w:hAnsi="Arial Narrow"/>
                <w:i/>
                <w:color w:val="auto"/>
                <w:sz w:val="18"/>
                <w:szCs w:val="18"/>
              </w:rPr>
              <w:t>kain</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olsem</w:t>
            </w:r>
            <w:proofErr w:type="spellEnd"/>
            <w:r>
              <w:rPr>
                <w:rFonts w:ascii="Arial Narrow" w:eastAsia="Calibri" w:hAnsi="Arial Narrow"/>
                <w:iCs/>
                <w:color w:val="auto"/>
                <w:sz w:val="18"/>
                <w:szCs w:val="18"/>
              </w:rPr>
              <w:t>. If you have any evidence that you have the skill or knowledge</w:t>
            </w:r>
            <w:r>
              <w:rPr>
                <w:rFonts w:ascii="Arial Narrow" w:eastAsia="Calibri" w:hAnsi="Arial Narrow"/>
                <w:i/>
                <w:color w:val="auto"/>
                <w:sz w:val="18"/>
                <w:szCs w:val="18"/>
              </w:rPr>
              <w:t xml:space="preserve"> </w:t>
            </w:r>
            <w:r>
              <w:rPr>
                <w:rFonts w:ascii="Arial Narrow" w:eastAsia="Calibri" w:hAnsi="Arial Narrow"/>
                <w:iCs/>
                <w:color w:val="auto"/>
                <w:sz w:val="18"/>
                <w:szCs w:val="18"/>
              </w:rPr>
              <w:t>then include it as an attachment (for example, training certificate or letter of support).</w:t>
            </w:r>
          </w:p>
          <w:p w14:paraId="571D8732"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Also list the </w:t>
            </w:r>
            <w:proofErr w:type="spellStart"/>
            <w:r>
              <w:rPr>
                <w:rFonts w:ascii="Arial Narrow" w:eastAsia="Calibri" w:hAnsi="Arial Narrow"/>
                <w:i/>
                <w:color w:val="auto"/>
                <w:sz w:val="18"/>
                <w:szCs w:val="18"/>
              </w:rPr>
              <w:t>pasin</w:t>
            </w:r>
            <w:proofErr w:type="spellEnd"/>
            <w:r>
              <w:rPr>
                <w:rFonts w:ascii="Arial Narrow" w:eastAsia="Calibri" w:hAnsi="Arial Narrow"/>
                <w:i/>
                <w:color w:val="auto"/>
                <w:sz w:val="18"/>
                <w:szCs w:val="18"/>
              </w:rPr>
              <w:t xml:space="preserve"> </w:t>
            </w:r>
            <w:r>
              <w:rPr>
                <w:rFonts w:ascii="Arial Narrow" w:eastAsia="Calibri" w:hAnsi="Arial Narrow"/>
                <w:iCs/>
                <w:color w:val="auto"/>
                <w:sz w:val="18"/>
                <w:szCs w:val="18"/>
              </w:rPr>
              <w:t xml:space="preserve">that you already have that will help your business succeed. </w:t>
            </w:r>
            <w:r>
              <w:rPr>
                <w:rFonts w:ascii="Arial Narrow" w:eastAsia="Calibri" w:hAnsi="Arial Narrow"/>
                <w:i/>
                <w:color w:val="auto"/>
                <w:sz w:val="18"/>
                <w:szCs w:val="18"/>
              </w:rPr>
              <w:t xml:space="preserve">Pasin </w:t>
            </w:r>
            <w:r>
              <w:rPr>
                <w:rFonts w:ascii="Arial Narrow" w:eastAsia="Calibri" w:hAnsi="Arial Narrow"/>
                <w:iCs/>
                <w:color w:val="auto"/>
                <w:sz w:val="18"/>
                <w:szCs w:val="18"/>
              </w:rPr>
              <w:t xml:space="preserve">might include things like transparency or honesty or </w:t>
            </w:r>
            <w:r>
              <w:rPr>
                <w:rFonts w:ascii="Arial Narrow" w:eastAsia="Calibri" w:hAnsi="Arial Narrow"/>
                <w:i/>
                <w:color w:val="auto"/>
                <w:sz w:val="18"/>
                <w:szCs w:val="18"/>
              </w:rPr>
              <w:t xml:space="preserve">wok bung o </w:t>
            </w:r>
            <w:proofErr w:type="spellStart"/>
            <w:r>
              <w:rPr>
                <w:rFonts w:ascii="Arial Narrow" w:eastAsia="Calibri" w:hAnsi="Arial Narrow"/>
                <w:i/>
                <w:color w:val="auto"/>
                <w:sz w:val="18"/>
                <w:szCs w:val="18"/>
              </w:rPr>
              <w:t>kain</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olsem</w:t>
            </w:r>
            <w:proofErr w:type="spellEnd"/>
            <w:r>
              <w:rPr>
                <w:rFonts w:ascii="Arial Narrow" w:eastAsia="Calibri" w:hAnsi="Arial Narrow"/>
                <w:iCs/>
                <w:color w:val="auto"/>
                <w:sz w:val="18"/>
                <w:szCs w:val="18"/>
              </w:rPr>
              <w:t xml:space="preserve">. If you have any evidence that you have this </w:t>
            </w:r>
            <w:proofErr w:type="spellStart"/>
            <w:r>
              <w:rPr>
                <w:rFonts w:ascii="Arial Narrow" w:eastAsia="Calibri" w:hAnsi="Arial Narrow"/>
                <w:i/>
                <w:color w:val="auto"/>
                <w:sz w:val="18"/>
                <w:szCs w:val="18"/>
              </w:rPr>
              <w:t>pasin</w:t>
            </w:r>
            <w:proofErr w:type="spellEnd"/>
            <w:r>
              <w:rPr>
                <w:rFonts w:ascii="Arial Narrow" w:eastAsia="Calibri" w:hAnsi="Arial Narrow"/>
                <w:i/>
                <w:color w:val="auto"/>
                <w:sz w:val="18"/>
                <w:szCs w:val="18"/>
              </w:rPr>
              <w:t xml:space="preserve"> </w:t>
            </w:r>
            <w:r>
              <w:rPr>
                <w:rFonts w:ascii="Arial Narrow" w:eastAsia="Calibri" w:hAnsi="Arial Narrow"/>
                <w:iCs/>
                <w:color w:val="auto"/>
                <w:sz w:val="18"/>
                <w:szCs w:val="18"/>
              </w:rPr>
              <w:t>then include it as an attachment (for example, training certificate or letter of support).</w:t>
            </w:r>
          </w:p>
          <w:p w14:paraId="22D864F4"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Don’t forget, if you need more space then write “see attachment” at the bottom of this section, and then use extra paper and include it as an attachment at the end of the business plan form (and say clearly that the attachment is for section G).</w:t>
            </w:r>
          </w:p>
          <w:p w14:paraId="62A5ABAC" w14:textId="77777777" w:rsidR="00A70D6F" w:rsidRPr="00CC022D" w:rsidRDefault="00A70D6F" w:rsidP="00086973">
            <w:pPr>
              <w:spacing w:before="120"/>
              <w:rPr>
                <w:rFonts w:ascii="Arial Narrow" w:eastAsia="Calibri" w:hAnsi="Arial Narrow"/>
                <w:iCs/>
                <w:sz w:val="18"/>
                <w:szCs w:val="18"/>
              </w:rPr>
            </w:pPr>
          </w:p>
        </w:tc>
      </w:tr>
      <w:tr w:rsidR="00A70D6F" w:rsidRPr="00963257" w14:paraId="79F3726A" w14:textId="77777777" w:rsidTr="00086973">
        <w:trPr>
          <w:trHeight w:hRule="exact" w:val="4990"/>
        </w:trPr>
        <w:tc>
          <w:tcPr>
            <w:tcW w:w="7225" w:type="dxa"/>
            <w:tcBorders>
              <w:top w:val="single" w:sz="4" w:space="0" w:color="auto"/>
              <w:bottom w:val="single" w:sz="4" w:space="0" w:color="auto"/>
            </w:tcBorders>
          </w:tcPr>
          <w:p w14:paraId="0D5317E5" w14:textId="77777777" w:rsidR="00A70D6F" w:rsidRPr="002E149E" w:rsidRDefault="00A70D6F" w:rsidP="00086973">
            <w:pPr>
              <w:spacing w:after="120"/>
              <w:rPr>
                <w:rFonts w:eastAsia="Calibri"/>
                <w:b/>
                <w:bCs/>
                <w:color w:val="auto"/>
                <w:sz w:val="18"/>
                <w:szCs w:val="18"/>
              </w:rPr>
            </w:pPr>
            <w:r w:rsidRPr="00293DDA">
              <w:rPr>
                <w:rFonts w:eastAsia="Calibri"/>
                <w:b/>
                <w:bCs/>
                <w:color w:val="auto"/>
                <w:sz w:val="18"/>
                <w:szCs w:val="18"/>
              </w:rPr>
              <w:t>What</w:t>
            </w:r>
            <w:r>
              <w:rPr>
                <w:rFonts w:eastAsia="Calibri"/>
                <w:b/>
                <w:bCs/>
                <w:color w:val="auto"/>
                <w:sz w:val="18"/>
                <w:szCs w:val="18"/>
              </w:rPr>
              <w:t xml:space="preserve"> more</w:t>
            </w:r>
            <w:r w:rsidRPr="00293DDA">
              <w:rPr>
                <w:rFonts w:eastAsia="Calibri"/>
                <w:b/>
                <w:bCs/>
                <w:color w:val="auto"/>
                <w:sz w:val="18"/>
                <w:szCs w:val="18"/>
              </w:rPr>
              <w:t xml:space="preserve"> </w:t>
            </w:r>
            <w:r>
              <w:rPr>
                <w:rFonts w:eastAsia="Calibri"/>
                <w:b/>
                <w:bCs/>
                <w:color w:val="auto"/>
                <w:sz w:val="18"/>
                <w:szCs w:val="18"/>
              </w:rPr>
              <w:t xml:space="preserve">skills and knowledge and </w:t>
            </w:r>
            <w:proofErr w:type="spellStart"/>
            <w:r>
              <w:rPr>
                <w:rFonts w:eastAsia="Calibri"/>
                <w:b/>
                <w:bCs/>
                <w:i/>
                <w:iCs/>
                <w:color w:val="auto"/>
                <w:sz w:val="18"/>
                <w:szCs w:val="18"/>
              </w:rPr>
              <w:t>pasin</w:t>
            </w:r>
            <w:proofErr w:type="spellEnd"/>
            <w:r>
              <w:rPr>
                <w:rFonts w:eastAsia="Calibri"/>
                <w:b/>
                <w:bCs/>
                <w:i/>
                <w:iCs/>
                <w:color w:val="auto"/>
                <w:sz w:val="18"/>
                <w:szCs w:val="18"/>
              </w:rPr>
              <w:t xml:space="preserve"> </w:t>
            </w:r>
            <w:r>
              <w:rPr>
                <w:rFonts w:eastAsia="Calibri"/>
                <w:b/>
                <w:bCs/>
                <w:color w:val="auto"/>
                <w:sz w:val="18"/>
                <w:szCs w:val="18"/>
              </w:rPr>
              <w:t>will you need – and how will you get it?</w:t>
            </w:r>
          </w:p>
          <w:p w14:paraId="47C8691C" w14:textId="77777777" w:rsidR="00A70D6F" w:rsidRDefault="00A70D6F" w:rsidP="00086973">
            <w:pPr>
              <w:spacing w:before="120" w:after="120"/>
              <w:rPr>
                <w:rFonts w:eastAsia="Calibri"/>
                <w:b/>
                <w:color w:val="FFFFFF" w:themeColor="background1"/>
                <w:highlight w:val="black"/>
              </w:rPr>
            </w:pPr>
          </w:p>
          <w:p w14:paraId="6E75247F" w14:textId="77777777" w:rsidR="00A70D6F" w:rsidRDefault="00A70D6F" w:rsidP="00086973">
            <w:pPr>
              <w:spacing w:before="120" w:after="320"/>
              <w:rPr>
                <w:rFonts w:eastAsia="Calibri"/>
                <w:b/>
                <w:color w:val="FFFFFF" w:themeColor="background1"/>
                <w:highlight w:val="black"/>
              </w:rPr>
            </w:pPr>
          </w:p>
          <w:p w14:paraId="1F06075D" w14:textId="77777777" w:rsidR="00A70D6F" w:rsidRDefault="00A70D6F" w:rsidP="00086973">
            <w:pPr>
              <w:spacing w:before="120" w:after="120"/>
              <w:rPr>
                <w:rFonts w:eastAsia="Calibri"/>
                <w:b/>
                <w:color w:val="FFFFFF" w:themeColor="background1"/>
                <w:highlight w:val="black"/>
              </w:rPr>
            </w:pPr>
          </w:p>
        </w:tc>
        <w:tc>
          <w:tcPr>
            <w:tcW w:w="2512" w:type="dxa"/>
            <w:tcBorders>
              <w:top w:val="single" w:sz="4" w:space="0" w:color="auto"/>
              <w:bottom w:val="single" w:sz="4" w:space="0" w:color="auto"/>
            </w:tcBorders>
            <w:shd w:val="clear" w:color="auto" w:fill="F2F2F2" w:themeFill="background1" w:themeFillShade="F2"/>
          </w:tcPr>
          <w:p w14:paraId="45552B90" w14:textId="77777777" w:rsidR="00A70D6F" w:rsidRDefault="00A70D6F" w:rsidP="00086973">
            <w:pPr>
              <w:rPr>
                <w:rFonts w:ascii="Arial Narrow" w:eastAsia="Calibri" w:hAnsi="Arial Narrow"/>
                <w:iCs/>
                <w:color w:val="auto"/>
                <w:sz w:val="18"/>
                <w:szCs w:val="18"/>
              </w:rPr>
            </w:pPr>
            <w:r>
              <w:rPr>
                <w:rFonts w:ascii="Arial Narrow" w:eastAsia="Calibri" w:hAnsi="Arial Narrow"/>
                <w:iCs/>
                <w:color w:val="auto"/>
                <w:sz w:val="18"/>
                <w:szCs w:val="18"/>
              </w:rPr>
              <w:t xml:space="preserve">List down any more skills and knowledge and </w:t>
            </w:r>
            <w:proofErr w:type="spellStart"/>
            <w:r>
              <w:rPr>
                <w:rFonts w:ascii="Arial Narrow" w:eastAsia="Calibri" w:hAnsi="Arial Narrow"/>
                <w:i/>
                <w:color w:val="auto"/>
                <w:sz w:val="18"/>
                <w:szCs w:val="18"/>
              </w:rPr>
              <w:t>pasin</w:t>
            </w:r>
            <w:proofErr w:type="spellEnd"/>
            <w:r>
              <w:rPr>
                <w:rFonts w:ascii="Arial Narrow" w:eastAsia="Calibri" w:hAnsi="Arial Narrow"/>
                <w:i/>
                <w:color w:val="auto"/>
                <w:sz w:val="18"/>
                <w:szCs w:val="18"/>
              </w:rPr>
              <w:t xml:space="preserve"> </w:t>
            </w:r>
            <w:r>
              <w:rPr>
                <w:rFonts w:ascii="Arial Narrow" w:eastAsia="Calibri" w:hAnsi="Arial Narrow"/>
                <w:iCs/>
                <w:color w:val="auto"/>
                <w:sz w:val="18"/>
                <w:szCs w:val="18"/>
              </w:rPr>
              <w:t xml:space="preserve">that you think you will need to make your business successful. Skills and knowledge and </w:t>
            </w:r>
            <w:proofErr w:type="spellStart"/>
            <w:r>
              <w:rPr>
                <w:rFonts w:ascii="Arial Narrow" w:eastAsia="Calibri" w:hAnsi="Arial Narrow"/>
                <w:i/>
                <w:color w:val="auto"/>
                <w:sz w:val="18"/>
                <w:szCs w:val="18"/>
              </w:rPr>
              <w:t>pasin</w:t>
            </w:r>
            <w:proofErr w:type="spellEnd"/>
            <w:r>
              <w:rPr>
                <w:rFonts w:ascii="Arial Narrow" w:eastAsia="Calibri" w:hAnsi="Arial Narrow"/>
                <w:i/>
                <w:color w:val="auto"/>
                <w:sz w:val="18"/>
                <w:szCs w:val="18"/>
              </w:rPr>
              <w:t xml:space="preserve"> </w:t>
            </w:r>
            <w:r>
              <w:rPr>
                <w:rFonts w:ascii="Arial Narrow" w:eastAsia="Calibri" w:hAnsi="Arial Narrow"/>
                <w:iCs/>
                <w:color w:val="auto"/>
                <w:sz w:val="18"/>
                <w:szCs w:val="18"/>
              </w:rPr>
              <w:t xml:space="preserve">you don’t have – or that you need more of. If you have a plan for how to get the skill or knowledge or </w:t>
            </w:r>
            <w:proofErr w:type="spellStart"/>
            <w:r>
              <w:rPr>
                <w:rFonts w:ascii="Arial Narrow" w:eastAsia="Calibri" w:hAnsi="Arial Narrow"/>
                <w:i/>
                <w:color w:val="auto"/>
                <w:sz w:val="18"/>
                <w:szCs w:val="18"/>
              </w:rPr>
              <w:t>pasin</w:t>
            </w:r>
            <w:proofErr w:type="spellEnd"/>
            <w:r>
              <w:rPr>
                <w:rFonts w:ascii="Arial Narrow" w:eastAsia="Calibri" w:hAnsi="Arial Narrow"/>
                <w:iCs/>
                <w:color w:val="auto"/>
                <w:sz w:val="18"/>
                <w:szCs w:val="18"/>
              </w:rPr>
              <w:t xml:space="preserve"> then say what it is.</w:t>
            </w:r>
          </w:p>
          <w:p w14:paraId="6F7516AA" w14:textId="77777777" w:rsidR="00A70D6F" w:rsidRDefault="00A70D6F" w:rsidP="00086973">
            <w:pPr>
              <w:rPr>
                <w:rFonts w:ascii="Arial Narrow" w:eastAsia="Calibri" w:hAnsi="Arial Narrow"/>
                <w:iCs/>
                <w:color w:val="auto"/>
                <w:sz w:val="18"/>
                <w:szCs w:val="18"/>
              </w:rPr>
            </w:pPr>
          </w:p>
        </w:tc>
      </w:tr>
      <w:tr w:rsidR="00676A4F" w:rsidRPr="00963257" w14:paraId="4730C62C" w14:textId="77777777" w:rsidTr="00086973">
        <w:trPr>
          <w:trHeight w:hRule="exact" w:val="4536"/>
        </w:trPr>
        <w:tc>
          <w:tcPr>
            <w:tcW w:w="7225" w:type="dxa"/>
            <w:tcBorders>
              <w:top w:val="single" w:sz="4" w:space="0" w:color="auto"/>
            </w:tcBorders>
          </w:tcPr>
          <w:p w14:paraId="0B7933B0" w14:textId="325688B4" w:rsidR="00676A4F" w:rsidRPr="00680F8F" w:rsidRDefault="00676A4F" w:rsidP="00676A4F">
            <w:pPr>
              <w:rPr>
                <w:rFonts w:eastAsia="Calibri"/>
                <w:b/>
                <w:bCs/>
                <w:color w:val="auto"/>
                <w:sz w:val="18"/>
                <w:szCs w:val="18"/>
              </w:rPr>
            </w:pPr>
            <w:r w:rsidRPr="00293DDA">
              <w:rPr>
                <w:rFonts w:eastAsia="Calibri"/>
                <w:b/>
                <w:bCs/>
                <w:color w:val="auto"/>
                <w:sz w:val="18"/>
                <w:szCs w:val="18"/>
              </w:rPr>
              <w:lastRenderedPageBreak/>
              <w:t xml:space="preserve">What </w:t>
            </w:r>
            <w:r>
              <w:rPr>
                <w:rFonts w:eastAsia="Calibri"/>
                <w:b/>
                <w:bCs/>
                <w:color w:val="auto"/>
                <w:sz w:val="18"/>
                <w:szCs w:val="18"/>
              </w:rPr>
              <w:t>assets and other resources do you already have that will help you?</w:t>
            </w:r>
          </w:p>
          <w:p w14:paraId="43C09F0F" w14:textId="77777777" w:rsidR="00676A4F" w:rsidRPr="00D60C79" w:rsidRDefault="00676A4F" w:rsidP="00676A4F">
            <w:pPr>
              <w:rPr>
                <w:rFonts w:eastAsia="Calibri"/>
                <w:b/>
                <w:color w:val="FFFFFF" w:themeColor="background1"/>
                <w:highlight w:val="black"/>
              </w:rPr>
            </w:pPr>
          </w:p>
        </w:tc>
        <w:tc>
          <w:tcPr>
            <w:tcW w:w="2512" w:type="dxa"/>
            <w:tcBorders>
              <w:top w:val="single" w:sz="4" w:space="0" w:color="auto"/>
            </w:tcBorders>
            <w:shd w:val="clear" w:color="auto" w:fill="F2F2F2" w:themeFill="background1" w:themeFillShade="F2"/>
          </w:tcPr>
          <w:p w14:paraId="07894F5B" w14:textId="77777777" w:rsidR="00676A4F" w:rsidRPr="001572B9" w:rsidRDefault="00676A4F" w:rsidP="00676A4F">
            <w:pPr>
              <w:rPr>
                <w:rFonts w:ascii="Arial Narrow" w:eastAsia="Calibri" w:hAnsi="Arial Narrow"/>
                <w:iCs/>
                <w:color w:val="auto"/>
                <w:sz w:val="18"/>
                <w:szCs w:val="18"/>
              </w:rPr>
            </w:pPr>
            <w:r>
              <w:rPr>
                <w:rFonts w:ascii="Arial Narrow" w:eastAsia="Calibri" w:hAnsi="Arial Narrow"/>
                <w:iCs/>
                <w:color w:val="auto"/>
                <w:sz w:val="18"/>
                <w:szCs w:val="18"/>
              </w:rPr>
              <w:t xml:space="preserve">List down the resources that you already have </w:t>
            </w:r>
            <w:r w:rsidRPr="001572B9">
              <w:rPr>
                <w:rFonts w:ascii="Arial Narrow" w:eastAsia="Calibri" w:hAnsi="Arial Narrow"/>
                <w:iCs/>
                <w:color w:val="auto"/>
                <w:sz w:val="18"/>
                <w:szCs w:val="18"/>
              </w:rPr>
              <w:t xml:space="preserve">that will help your business succeed. </w:t>
            </w:r>
            <w:r>
              <w:rPr>
                <w:rFonts w:ascii="Arial Narrow" w:eastAsia="Calibri" w:hAnsi="Arial Narrow"/>
                <w:iCs/>
                <w:color w:val="auto"/>
                <w:sz w:val="18"/>
                <w:szCs w:val="18"/>
              </w:rPr>
              <w:t>Resources</w:t>
            </w:r>
            <w:r w:rsidRPr="001572B9">
              <w:rPr>
                <w:rFonts w:ascii="Arial Narrow" w:eastAsia="Calibri" w:hAnsi="Arial Narrow"/>
                <w:iCs/>
                <w:color w:val="auto"/>
                <w:sz w:val="18"/>
                <w:szCs w:val="18"/>
              </w:rPr>
              <w:t xml:space="preserve"> are the big things you use or depend on year after year. Resources include: </w:t>
            </w:r>
          </w:p>
          <w:p w14:paraId="39B5F920" w14:textId="77777777" w:rsidR="00676A4F" w:rsidRDefault="00676A4F" w:rsidP="00676A4F">
            <w:pPr>
              <w:pStyle w:val="ListParagraph"/>
              <w:numPr>
                <w:ilvl w:val="0"/>
                <w:numId w:val="11"/>
              </w:numPr>
              <w:spacing w:before="80"/>
              <w:ind w:left="113" w:hanging="113"/>
              <w:contextualSpacing w:val="0"/>
              <w:rPr>
                <w:rFonts w:ascii="Arial Narrow" w:eastAsia="Calibri" w:hAnsi="Arial Narrow"/>
                <w:iCs/>
                <w:sz w:val="18"/>
                <w:szCs w:val="18"/>
              </w:rPr>
            </w:pPr>
            <w:r>
              <w:rPr>
                <w:rFonts w:ascii="Arial Narrow" w:eastAsia="Calibri" w:hAnsi="Arial Narrow"/>
                <w:iCs/>
                <w:color w:val="auto"/>
                <w:sz w:val="18"/>
                <w:szCs w:val="18"/>
              </w:rPr>
              <w:t>A</w:t>
            </w:r>
            <w:r w:rsidRPr="00810AA4">
              <w:rPr>
                <w:rFonts w:ascii="Arial Narrow" w:eastAsia="Calibri" w:hAnsi="Arial Narrow"/>
                <w:iCs/>
                <w:color w:val="auto"/>
                <w:sz w:val="18"/>
                <w:szCs w:val="18"/>
              </w:rPr>
              <w:t xml:space="preserve">ssets (machinery, office, vehicle, generator, </w:t>
            </w:r>
            <w:r w:rsidRPr="00810AA4">
              <w:rPr>
                <w:rFonts w:ascii="Arial Narrow" w:eastAsia="Calibri" w:hAnsi="Arial Narrow"/>
                <w:iCs/>
                <w:sz w:val="18"/>
                <w:szCs w:val="18"/>
              </w:rPr>
              <w:t>lanterns, computer, coffee pulper, sewing machine, chicken feeders, chairs, phone)</w:t>
            </w:r>
          </w:p>
          <w:p w14:paraId="15231AC4" w14:textId="77777777" w:rsidR="00676A4F" w:rsidRPr="00810AA4" w:rsidRDefault="00676A4F" w:rsidP="00676A4F">
            <w:pPr>
              <w:pStyle w:val="ListParagraph"/>
              <w:numPr>
                <w:ilvl w:val="0"/>
                <w:numId w:val="11"/>
              </w:numPr>
              <w:spacing w:before="80"/>
              <w:ind w:left="113" w:hanging="113"/>
              <w:contextualSpacing w:val="0"/>
              <w:rPr>
                <w:rFonts w:ascii="Arial Narrow" w:eastAsia="Calibri" w:hAnsi="Arial Narrow"/>
                <w:iCs/>
                <w:sz w:val="18"/>
                <w:szCs w:val="18"/>
              </w:rPr>
            </w:pPr>
            <w:r>
              <w:rPr>
                <w:rFonts w:ascii="Arial Narrow" w:eastAsia="Calibri" w:hAnsi="Arial Narrow"/>
                <w:iCs/>
                <w:color w:val="auto"/>
                <w:sz w:val="18"/>
                <w:szCs w:val="18"/>
              </w:rPr>
              <w:t>H</w:t>
            </w:r>
            <w:r w:rsidRPr="00810AA4">
              <w:rPr>
                <w:rFonts w:ascii="Arial Narrow" w:eastAsia="Calibri" w:hAnsi="Arial Narrow"/>
                <w:iCs/>
                <w:color w:val="auto"/>
                <w:sz w:val="18"/>
                <w:szCs w:val="18"/>
              </w:rPr>
              <w:t xml:space="preserve">uman resources (a big family, </w:t>
            </w:r>
            <w:r>
              <w:rPr>
                <w:rFonts w:ascii="Arial Narrow" w:eastAsia="Calibri" w:hAnsi="Arial Narrow"/>
                <w:iCs/>
                <w:color w:val="auto"/>
                <w:sz w:val="18"/>
                <w:szCs w:val="18"/>
              </w:rPr>
              <w:t>local experts</w:t>
            </w:r>
            <w:r w:rsidRPr="00810AA4">
              <w:rPr>
                <w:rFonts w:ascii="Arial Narrow" w:eastAsia="Calibri" w:hAnsi="Arial Narrow"/>
                <w:iCs/>
                <w:color w:val="auto"/>
                <w:sz w:val="18"/>
                <w:szCs w:val="18"/>
              </w:rPr>
              <w:t xml:space="preserve">, </w:t>
            </w:r>
            <w:proofErr w:type="spellStart"/>
            <w:r w:rsidRPr="00810AA4">
              <w:rPr>
                <w:rFonts w:ascii="Arial Narrow" w:eastAsia="Calibri" w:hAnsi="Arial Narrow"/>
                <w:i/>
                <w:color w:val="auto"/>
                <w:sz w:val="18"/>
                <w:szCs w:val="18"/>
              </w:rPr>
              <w:t>haus</w:t>
            </w:r>
            <w:proofErr w:type="spellEnd"/>
            <w:r w:rsidRPr="00810AA4">
              <w:rPr>
                <w:rFonts w:ascii="Arial Narrow" w:eastAsia="Calibri" w:hAnsi="Arial Narrow"/>
                <w:i/>
                <w:color w:val="auto"/>
                <w:sz w:val="18"/>
                <w:szCs w:val="18"/>
              </w:rPr>
              <w:t xml:space="preserve"> lain)</w:t>
            </w:r>
          </w:p>
          <w:p w14:paraId="7EC69862" w14:textId="77777777" w:rsidR="00676A4F" w:rsidRPr="00810AA4" w:rsidRDefault="00676A4F" w:rsidP="00676A4F">
            <w:pPr>
              <w:pStyle w:val="ListParagraph"/>
              <w:numPr>
                <w:ilvl w:val="0"/>
                <w:numId w:val="11"/>
              </w:numPr>
              <w:spacing w:before="80"/>
              <w:ind w:left="113" w:hanging="113"/>
              <w:contextualSpacing w:val="0"/>
              <w:rPr>
                <w:rFonts w:ascii="Arial Narrow" w:eastAsia="Calibri" w:hAnsi="Arial Narrow"/>
                <w:iCs/>
                <w:sz w:val="18"/>
                <w:szCs w:val="18"/>
              </w:rPr>
            </w:pPr>
            <w:r>
              <w:rPr>
                <w:rFonts w:ascii="Arial Narrow" w:eastAsia="Calibri" w:hAnsi="Arial Narrow"/>
                <w:iCs/>
                <w:color w:val="auto"/>
                <w:sz w:val="18"/>
                <w:szCs w:val="18"/>
              </w:rPr>
              <w:t>N</w:t>
            </w:r>
            <w:r w:rsidRPr="00810AA4">
              <w:rPr>
                <w:rFonts w:ascii="Arial Narrow" w:eastAsia="Calibri" w:hAnsi="Arial Narrow"/>
                <w:iCs/>
                <w:color w:val="auto"/>
                <w:sz w:val="18"/>
                <w:szCs w:val="18"/>
              </w:rPr>
              <w:t xml:space="preserve">atural resources (water and land and </w:t>
            </w:r>
            <w:r w:rsidRPr="00810AA4">
              <w:rPr>
                <w:rFonts w:ascii="Arial Narrow" w:eastAsia="Calibri" w:hAnsi="Arial Narrow"/>
                <w:i/>
                <w:color w:val="auto"/>
                <w:sz w:val="18"/>
                <w:szCs w:val="18"/>
              </w:rPr>
              <w:t xml:space="preserve">kunai </w:t>
            </w:r>
            <w:r w:rsidRPr="00810AA4">
              <w:rPr>
                <w:rFonts w:ascii="Arial Narrow" w:eastAsia="Calibri" w:hAnsi="Arial Narrow"/>
                <w:iCs/>
                <w:color w:val="auto"/>
                <w:sz w:val="18"/>
                <w:szCs w:val="18"/>
              </w:rPr>
              <w:t xml:space="preserve">and timber and </w:t>
            </w:r>
            <w:r w:rsidRPr="00810AA4">
              <w:rPr>
                <w:rFonts w:ascii="Arial Narrow" w:eastAsia="Calibri" w:hAnsi="Arial Narrow"/>
                <w:i/>
                <w:color w:val="auto"/>
                <w:sz w:val="18"/>
                <w:szCs w:val="18"/>
              </w:rPr>
              <w:t xml:space="preserve">wait </w:t>
            </w:r>
            <w:proofErr w:type="spellStart"/>
            <w:r w:rsidRPr="00810AA4">
              <w:rPr>
                <w:rFonts w:ascii="Arial Narrow" w:eastAsia="Calibri" w:hAnsi="Arial Narrow"/>
                <w:i/>
                <w:color w:val="auto"/>
                <w:sz w:val="18"/>
                <w:szCs w:val="18"/>
              </w:rPr>
              <w:t>san</w:t>
            </w:r>
            <w:proofErr w:type="spellEnd"/>
            <w:r w:rsidRPr="00810AA4">
              <w:rPr>
                <w:rFonts w:ascii="Arial Narrow" w:eastAsia="Calibri" w:hAnsi="Arial Narrow"/>
                <w:i/>
                <w:color w:val="auto"/>
                <w:sz w:val="18"/>
                <w:szCs w:val="18"/>
              </w:rPr>
              <w:t>)</w:t>
            </w:r>
          </w:p>
          <w:p w14:paraId="6EE0F556" w14:textId="23D0D6DF" w:rsidR="00676A4F" w:rsidRPr="00CC022D" w:rsidRDefault="00676A4F" w:rsidP="00676A4F">
            <w:pPr>
              <w:pStyle w:val="ListParagraph"/>
              <w:numPr>
                <w:ilvl w:val="0"/>
                <w:numId w:val="11"/>
              </w:numPr>
              <w:spacing w:before="80"/>
              <w:ind w:left="113" w:hanging="113"/>
              <w:contextualSpacing w:val="0"/>
              <w:rPr>
                <w:rFonts w:ascii="Arial Narrow" w:eastAsia="Calibri" w:hAnsi="Arial Narrow"/>
                <w:iCs/>
                <w:sz w:val="18"/>
                <w:szCs w:val="18"/>
              </w:rPr>
            </w:pPr>
            <w:r w:rsidRPr="00CC022D">
              <w:rPr>
                <w:rFonts w:ascii="Arial Narrow" w:eastAsia="Calibri" w:hAnsi="Arial Narrow"/>
                <w:iCs/>
                <w:sz w:val="18"/>
                <w:szCs w:val="18"/>
              </w:rPr>
              <w:t>Services (road, footbridge, mobile reception, banks, law and justice committee, power supply, schools). If you pay for the service each time you produce your product or take it to market and sell it, then be sure to include it in your supply chain.</w:t>
            </w:r>
          </w:p>
        </w:tc>
      </w:tr>
      <w:tr w:rsidR="00A70D6F" w:rsidRPr="00963257" w14:paraId="433E887C" w14:textId="77777777" w:rsidTr="00086973">
        <w:trPr>
          <w:trHeight w:hRule="exact" w:val="7088"/>
        </w:trPr>
        <w:tc>
          <w:tcPr>
            <w:tcW w:w="7225" w:type="dxa"/>
          </w:tcPr>
          <w:p w14:paraId="352F6F69"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t>I. OUR RISKS</w:t>
            </w:r>
          </w:p>
          <w:p w14:paraId="77D1D86C" w14:textId="77777777" w:rsidR="00A70D6F" w:rsidRPr="00E85DE5" w:rsidRDefault="00A70D6F" w:rsidP="00086973">
            <w:pPr>
              <w:spacing w:before="120" w:after="120"/>
              <w:rPr>
                <w:rFonts w:eastAsia="Calibri"/>
                <w:b/>
                <w:color w:val="FFFFFF" w:themeColor="background1"/>
                <w:highlight w:val="black"/>
              </w:rPr>
            </w:pPr>
          </w:p>
          <w:p w14:paraId="486899CD" w14:textId="77777777" w:rsidR="00A70D6F" w:rsidRDefault="00A70D6F" w:rsidP="00086973">
            <w:pPr>
              <w:spacing w:before="120"/>
              <w:rPr>
                <w:rFonts w:eastAsia="Calibri"/>
                <w:b/>
                <w:color w:val="FFFFFF" w:themeColor="background1"/>
                <w:highlight w:val="black"/>
              </w:rPr>
            </w:pPr>
          </w:p>
          <w:p w14:paraId="6FE11CF8" w14:textId="77777777" w:rsidR="00A70D6F" w:rsidRDefault="00A70D6F" w:rsidP="00086973">
            <w:pPr>
              <w:spacing w:before="120"/>
              <w:rPr>
                <w:rFonts w:eastAsia="Calibri"/>
                <w:b/>
                <w:color w:val="FFFFFF" w:themeColor="background1"/>
                <w:highlight w:val="black"/>
              </w:rPr>
            </w:pPr>
          </w:p>
          <w:p w14:paraId="2A214B95" w14:textId="77777777" w:rsidR="00A70D6F" w:rsidRDefault="00A70D6F" w:rsidP="00086973">
            <w:pPr>
              <w:spacing w:before="120"/>
              <w:rPr>
                <w:rFonts w:eastAsia="Calibri"/>
                <w:b/>
                <w:color w:val="FFFFFF" w:themeColor="background1"/>
                <w:highlight w:val="black"/>
              </w:rPr>
            </w:pPr>
          </w:p>
          <w:p w14:paraId="5A5D65C6" w14:textId="77777777" w:rsidR="00A70D6F" w:rsidRDefault="00A70D6F" w:rsidP="00086973">
            <w:pPr>
              <w:spacing w:before="120"/>
              <w:rPr>
                <w:rFonts w:eastAsia="Calibri"/>
                <w:b/>
                <w:color w:val="FFFFFF" w:themeColor="background1"/>
                <w:highlight w:val="black"/>
              </w:rPr>
            </w:pPr>
          </w:p>
          <w:p w14:paraId="4C16442E" w14:textId="77777777" w:rsidR="00A70D6F" w:rsidRDefault="00A70D6F" w:rsidP="00086973">
            <w:pPr>
              <w:spacing w:before="120"/>
              <w:rPr>
                <w:rFonts w:eastAsia="Calibri"/>
                <w:b/>
                <w:color w:val="FFFFFF" w:themeColor="background1"/>
                <w:highlight w:val="black"/>
              </w:rPr>
            </w:pPr>
          </w:p>
          <w:p w14:paraId="0D427E18" w14:textId="77777777" w:rsidR="00A70D6F" w:rsidRDefault="00A70D6F" w:rsidP="00086973">
            <w:pPr>
              <w:spacing w:before="120"/>
              <w:rPr>
                <w:rFonts w:eastAsia="Calibri"/>
                <w:b/>
                <w:color w:val="FFFFFF" w:themeColor="background1"/>
                <w:highlight w:val="black"/>
              </w:rPr>
            </w:pPr>
          </w:p>
          <w:p w14:paraId="4AEC08FA" w14:textId="77777777" w:rsidR="00A70D6F" w:rsidRDefault="00A70D6F" w:rsidP="00086973">
            <w:pPr>
              <w:spacing w:before="120"/>
              <w:rPr>
                <w:rFonts w:eastAsia="Calibri"/>
                <w:b/>
                <w:color w:val="FFFFFF" w:themeColor="background1"/>
                <w:highlight w:val="black"/>
              </w:rPr>
            </w:pPr>
          </w:p>
          <w:p w14:paraId="5C2149BE" w14:textId="77777777" w:rsidR="00A70D6F" w:rsidRDefault="00A70D6F" w:rsidP="00086973">
            <w:pPr>
              <w:spacing w:before="120"/>
              <w:rPr>
                <w:rFonts w:eastAsia="Calibri"/>
                <w:b/>
                <w:color w:val="FFFFFF" w:themeColor="background1"/>
                <w:highlight w:val="black"/>
              </w:rPr>
            </w:pPr>
          </w:p>
          <w:p w14:paraId="0416DF96" w14:textId="77777777" w:rsidR="00A70D6F" w:rsidRDefault="00A70D6F" w:rsidP="00086973">
            <w:pPr>
              <w:spacing w:before="120"/>
              <w:rPr>
                <w:rFonts w:eastAsia="Calibri"/>
                <w:b/>
                <w:color w:val="FFFFFF" w:themeColor="background1"/>
                <w:highlight w:val="black"/>
              </w:rPr>
            </w:pPr>
          </w:p>
        </w:tc>
        <w:tc>
          <w:tcPr>
            <w:tcW w:w="2512" w:type="dxa"/>
            <w:shd w:val="clear" w:color="auto" w:fill="F2F2F2" w:themeFill="background1" w:themeFillShade="F2"/>
          </w:tcPr>
          <w:p w14:paraId="7C8C1DA2" w14:textId="77777777" w:rsidR="00A70D6F" w:rsidRDefault="00A70D6F" w:rsidP="00086973">
            <w:pPr>
              <w:rPr>
                <w:rFonts w:ascii="Arial Narrow" w:eastAsia="Calibri" w:hAnsi="Arial Narrow"/>
                <w:iCs/>
                <w:color w:val="auto"/>
                <w:sz w:val="18"/>
                <w:szCs w:val="18"/>
              </w:rPr>
            </w:pPr>
          </w:p>
          <w:p w14:paraId="2659CD22" w14:textId="77777777" w:rsidR="00A70D6F" w:rsidRDefault="00A70D6F" w:rsidP="00086973">
            <w:pPr>
              <w:rPr>
                <w:rFonts w:ascii="Arial Narrow" w:eastAsia="Calibri" w:hAnsi="Arial Narrow"/>
                <w:iCs/>
                <w:color w:val="auto"/>
                <w:sz w:val="18"/>
                <w:szCs w:val="18"/>
              </w:rPr>
            </w:pPr>
          </w:p>
          <w:p w14:paraId="5E1F5FCD" w14:textId="77777777" w:rsidR="00A70D6F" w:rsidRDefault="00A70D6F" w:rsidP="002260EF">
            <w:pPr>
              <w:spacing w:before="100"/>
              <w:rPr>
                <w:rFonts w:ascii="Arial Narrow" w:eastAsia="Calibri" w:hAnsi="Arial Narrow"/>
                <w:iCs/>
                <w:color w:val="auto"/>
                <w:sz w:val="18"/>
                <w:szCs w:val="18"/>
              </w:rPr>
            </w:pPr>
            <w:r w:rsidRPr="00657B26">
              <w:rPr>
                <w:rFonts w:ascii="Arial Narrow" w:eastAsia="Calibri" w:hAnsi="Arial Narrow"/>
                <w:iCs/>
                <w:color w:val="auto"/>
                <w:sz w:val="18"/>
                <w:szCs w:val="18"/>
              </w:rPr>
              <w:t>What are the things that could go wrong with the busine</w:t>
            </w:r>
            <w:r>
              <w:rPr>
                <w:rFonts w:ascii="Arial Narrow" w:eastAsia="Calibri" w:hAnsi="Arial Narrow"/>
                <w:iCs/>
                <w:color w:val="auto"/>
                <w:sz w:val="18"/>
                <w:szCs w:val="18"/>
              </w:rPr>
              <w:t>ss? The things that could go wrong are called ‘</w:t>
            </w:r>
            <w:proofErr w:type="gramStart"/>
            <w:r>
              <w:rPr>
                <w:rFonts w:ascii="Arial Narrow" w:eastAsia="Calibri" w:hAnsi="Arial Narrow"/>
                <w:iCs/>
                <w:color w:val="auto"/>
                <w:sz w:val="18"/>
                <w:szCs w:val="18"/>
              </w:rPr>
              <w:t>risks’</w:t>
            </w:r>
            <w:proofErr w:type="gramEnd"/>
            <w:r>
              <w:rPr>
                <w:rFonts w:ascii="Arial Narrow" w:eastAsia="Calibri" w:hAnsi="Arial Narrow"/>
                <w:iCs/>
                <w:color w:val="auto"/>
                <w:sz w:val="18"/>
                <w:szCs w:val="18"/>
              </w:rPr>
              <w:t>.</w:t>
            </w:r>
          </w:p>
          <w:p w14:paraId="74AB1C21"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1) List down all the risks that you worry about.</w:t>
            </w:r>
          </w:p>
          <w:p w14:paraId="636303F7"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2) For each risk, explain w</w:t>
            </w:r>
            <w:r w:rsidRPr="00CE35F0">
              <w:rPr>
                <w:rFonts w:ascii="Arial Narrow" w:eastAsia="Calibri" w:hAnsi="Arial Narrow"/>
                <w:iCs/>
                <w:color w:val="auto"/>
                <w:sz w:val="18"/>
                <w:szCs w:val="18"/>
              </w:rPr>
              <w:t xml:space="preserve">hat you will do to reduce the chance </w:t>
            </w:r>
            <w:r>
              <w:rPr>
                <w:rFonts w:ascii="Arial Narrow" w:eastAsia="Calibri" w:hAnsi="Arial Narrow"/>
                <w:iCs/>
                <w:color w:val="auto"/>
                <w:sz w:val="18"/>
                <w:szCs w:val="18"/>
              </w:rPr>
              <w:t xml:space="preserve">that </w:t>
            </w:r>
            <w:r w:rsidRPr="00CE35F0">
              <w:rPr>
                <w:rFonts w:ascii="Arial Narrow" w:eastAsia="Calibri" w:hAnsi="Arial Narrow"/>
                <w:iCs/>
                <w:color w:val="auto"/>
                <w:sz w:val="18"/>
                <w:szCs w:val="18"/>
              </w:rPr>
              <w:t>it will go wrong</w:t>
            </w:r>
            <w:r>
              <w:rPr>
                <w:rFonts w:ascii="Arial Narrow" w:eastAsia="Calibri" w:hAnsi="Arial Narrow"/>
                <w:iCs/>
                <w:color w:val="auto"/>
                <w:sz w:val="18"/>
                <w:szCs w:val="18"/>
              </w:rPr>
              <w:t>, and w</w:t>
            </w:r>
            <w:r w:rsidRPr="00CE35F0">
              <w:rPr>
                <w:rFonts w:ascii="Arial Narrow" w:eastAsia="Calibri" w:hAnsi="Arial Narrow"/>
                <w:iCs/>
                <w:color w:val="auto"/>
                <w:sz w:val="18"/>
                <w:szCs w:val="18"/>
              </w:rPr>
              <w:t xml:space="preserve">hat you will do </w:t>
            </w:r>
            <w:r>
              <w:rPr>
                <w:rFonts w:ascii="Arial Narrow" w:eastAsia="Calibri" w:hAnsi="Arial Narrow"/>
                <w:iCs/>
                <w:color w:val="auto"/>
                <w:sz w:val="18"/>
                <w:szCs w:val="18"/>
              </w:rPr>
              <w:t>to manage if it does</w:t>
            </w:r>
            <w:r w:rsidRPr="00CE35F0">
              <w:rPr>
                <w:rFonts w:ascii="Arial Narrow" w:eastAsia="Calibri" w:hAnsi="Arial Narrow"/>
                <w:iCs/>
                <w:color w:val="auto"/>
                <w:sz w:val="18"/>
                <w:szCs w:val="18"/>
              </w:rPr>
              <w:t xml:space="preserve"> go wrong</w:t>
            </w:r>
            <w:r>
              <w:rPr>
                <w:rFonts w:ascii="Arial Narrow" w:eastAsia="Calibri" w:hAnsi="Arial Narrow"/>
                <w:iCs/>
                <w:color w:val="auto"/>
                <w:sz w:val="18"/>
                <w:szCs w:val="18"/>
              </w:rPr>
              <w:t>.</w:t>
            </w:r>
          </w:p>
          <w:p w14:paraId="689BFCCF" w14:textId="77777777" w:rsidR="00A70D6F" w:rsidRPr="00CC022D"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Don’t forget, if you need more space then write “see attachment” at the bottom of this section, and then use extra paper and include it as an attachment at the end of the business plan form (and say clearly that the attachment is for section I).</w:t>
            </w:r>
          </w:p>
        </w:tc>
      </w:tr>
      <w:tr w:rsidR="00A70D6F" w:rsidRPr="00963257" w14:paraId="64891B7E" w14:textId="77777777" w:rsidTr="00086973">
        <w:trPr>
          <w:trHeight w:hRule="exact" w:val="2325"/>
        </w:trPr>
        <w:tc>
          <w:tcPr>
            <w:tcW w:w="7225" w:type="dxa"/>
          </w:tcPr>
          <w:p w14:paraId="5106DD7B" w14:textId="77777777" w:rsidR="00A70D6F" w:rsidRPr="00645EB3" w:rsidRDefault="00A70D6F" w:rsidP="00086973">
            <w:pPr>
              <w:rPr>
                <w:rFonts w:eastAsia="Calibri"/>
                <w:b/>
                <w:bCs/>
                <w:color w:val="auto"/>
                <w:sz w:val="18"/>
                <w:szCs w:val="18"/>
              </w:rPr>
            </w:pPr>
            <w:r w:rsidRPr="00645EB3">
              <w:rPr>
                <w:rFonts w:eastAsia="Calibri"/>
                <w:b/>
                <w:bCs/>
                <w:color w:val="auto"/>
                <w:sz w:val="18"/>
                <w:szCs w:val="18"/>
              </w:rPr>
              <w:t xml:space="preserve">What will you do to manage </w:t>
            </w:r>
            <w:r>
              <w:rPr>
                <w:rFonts w:eastAsia="Calibri"/>
                <w:b/>
                <w:bCs/>
                <w:color w:val="auto"/>
                <w:sz w:val="18"/>
                <w:szCs w:val="18"/>
              </w:rPr>
              <w:t>demands from friends and family (social obligations)?</w:t>
            </w:r>
          </w:p>
          <w:p w14:paraId="0F6B88C2" w14:textId="77777777" w:rsidR="00A70D6F" w:rsidRPr="00511468" w:rsidRDefault="00A70D6F" w:rsidP="00086973">
            <w:pPr>
              <w:spacing w:after="120"/>
              <w:rPr>
                <w:rFonts w:eastAsia="Calibri"/>
                <w:b/>
                <w:color w:val="FFFFFF" w:themeColor="background1"/>
                <w:highlight w:val="black"/>
              </w:rPr>
            </w:pPr>
          </w:p>
        </w:tc>
        <w:tc>
          <w:tcPr>
            <w:tcW w:w="2512" w:type="dxa"/>
            <w:shd w:val="clear" w:color="auto" w:fill="F2F2F2" w:themeFill="background1" w:themeFillShade="F2"/>
          </w:tcPr>
          <w:p w14:paraId="2B6A427C" w14:textId="695CE332" w:rsidR="00A70D6F" w:rsidRPr="00BA1577" w:rsidRDefault="00A70D6F" w:rsidP="00086973">
            <w:pPr>
              <w:rPr>
                <w:rFonts w:ascii="Arial Narrow" w:eastAsia="Calibri" w:hAnsi="Arial Narrow"/>
                <w:iCs/>
                <w:color w:val="auto"/>
                <w:sz w:val="18"/>
                <w:szCs w:val="18"/>
              </w:rPr>
            </w:pPr>
            <w:r>
              <w:rPr>
                <w:rFonts w:ascii="Arial Narrow" w:eastAsia="Calibri" w:hAnsi="Arial Narrow"/>
                <w:iCs/>
                <w:color w:val="auto"/>
                <w:sz w:val="18"/>
                <w:szCs w:val="18"/>
              </w:rPr>
              <w:t xml:space="preserve">A big risk for any business </w:t>
            </w:r>
            <w:r w:rsidR="00AF3FE5">
              <w:rPr>
                <w:rFonts w:ascii="Arial Narrow" w:eastAsia="Calibri" w:hAnsi="Arial Narrow"/>
                <w:iCs/>
                <w:color w:val="auto"/>
                <w:sz w:val="18"/>
                <w:szCs w:val="18"/>
              </w:rPr>
              <w:t>is</w:t>
            </w:r>
            <w:r>
              <w:rPr>
                <w:rFonts w:ascii="Arial Narrow" w:eastAsia="Calibri" w:hAnsi="Arial Narrow"/>
                <w:iCs/>
                <w:color w:val="auto"/>
                <w:sz w:val="18"/>
                <w:szCs w:val="18"/>
              </w:rPr>
              <w:t xml:space="preserve"> demands from friends and family for money or for use of your assets (the things the business owns)</w:t>
            </w:r>
            <w:r>
              <w:rPr>
                <w:rFonts w:ascii="Arial Narrow" w:eastAsia="Calibri" w:hAnsi="Arial Narrow"/>
                <w:i/>
                <w:color w:val="auto"/>
                <w:sz w:val="18"/>
                <w:szCs w:val="18"/>
              </w:rPr>
              <w:t xml:space="preserve">. </w:t>
            </w:r>
            <w:r>
              <w:rPr>
                <w:rFonts w:ascii="Arial Narrow" w:eastAsia="Calibri" w:hAnsi="Arial Narrow"/>
                <w:iCs/>
                <w:color w:val="auto"/>
                <w:sz w:val="18"/>
                <w:szCs w:val="18"/>
              </w:rPr>
              <w:t>You need to meet your social obligations, but how will you find a balance so that you meet your social obligations without destroying your business?</w:t>
            </w:r>
          </w:p>
          <w:p w14:paraId="268557E1" w14:textId="77777777" w:rsidR="00A70D6F" w:rsidRDefault="00A70D6F" w:rsidP="00086973">
            <w:pPr>
              <w:rPr>
                <w:rFonts w:ascii="Arial Narrow" w:eastAsia="Calibri" w:hAnsi="Arial Narrow"/>
                <w:iCs/>
                <w:color w:val="auto"/>
                <w:sz w:val="18"/>
                <w:szCs w:val="18"/>
              </w:rPr>
            </w:pPr>
          </w:p>
        </w:tc>
      </w:tr>
      <w:tr w:rsidR="00A70D6F" w:rsidRPr="00963257" w14:paraId="3A844F57" w14:textId="77777777" w:rsidTr="00086973">
        <w:trPr>
          <w:trHeight w:hRule="exact" w:val="2495"/>
        </w:trPr>
        <w:tc>
          <w:tcPr>
            <w:tcW w:w="7225" w:type="dxa"/>
          </w:tcPr>
          <w:p w14:paraId="7AF098EC" w14:textId="77777777" w:rsidR="00A70D6F" w:rsidRPr="00BA1577" w:rsidRDefault="00A70D6F" w:rsidP="00086973">
            <w:pPr>
              <w:spacing w:after="120"/>
              <w:rPr>
                <w:rFonts w:eastAsia="Calibri"/>
                <w:b/>
                <w:bCs/>
                <w:color w:val="auto"/>
                <w:sz w:val="18"/>
                <w:szCs w:val="18"/>
              </w:rPr>
            </w:pPr>
            <w:r w:rsidRPr="00BA1577">
              <w:rPr>
                <w:rFonts w:eastAsia="Calibri"/>
                <w:b/>
                <w:bCs/>
                <w:color w:val="auto"/>
                <w:sz w:val="18"/>
                <w:szCs w:val="18"/>
              </w:rPr>
              <w:lastRenderedPageBreak/>
              <w:t>How will you put the principle of transparency into practice?</w:t>
            </w:r>
          </w:p>
          <w:p w14:paraId="7B278201" w14:textId="77777777" w:rsidR="00A70D6F" w:rsidRDefault="00A70D6F" w:rsidP="00086973">
            <w:pPr>
              <w:rPr>
                <w:rFonts w:eastAsia="Calibri"/>
                <w:b/>
                <w:color w:val="FFFFFF" w:themeColor="background1"/>
                <w:highlight w:val="black"/>
              </w:rPr>
            </w:pPr>
          </w:p>
        </w:tc>
        <w:tc>
          <w:tcPr>
            <w:tcW w:w="2512" w:type="dxa"/>
            <w:shd w:val="clear" w:color="auto" w:fill="F2F2F2" w:themeFill="background1" w:themeFillShade="F2"/>
          </w:tcPr>
          <w:p w14:paraId="35B34C56" w14:textId="77777777" w:rsidR="00A70D6F" w:rsidRDefault="00A70D6F" w:rsidP="00086973">
            <w:pPr>
              <w:rPr>
                <w:rFonts w:ascii="Arial Narrow" w:eastAsia="Calibri" w:hAnsi="Arial Narrow"/>
                <w:iCs/>
                <w:color w:val="auto"/>
                <w:sz w:val="18"/>
                <w:szCs w:val="18"/>
              </w:rPr>
            </w:pPr>
            <w:r>
              <w:rPr>
                <w:rFonts w:ascii="Arial Narrow" w:eastAsia="Calibri" w:hAnsi="Arial Narrow"/>
                <w:color w:val="auto"/>
                <w:sz w:val="18"/>
                <w:szCs w:val="18"/>
              </w:rPr>
              <w:t xml:space="preserve">Transparency means </w:t>
            </w:r>
            <w:proofErr w:type="spellStart"/>
            <w:r>
              <w:rPr>
                <w:rFonts w:ascii="Arial Narrow" w:eastAsia="Calibri" w:hAnsi="Arial Narrow"/>
                <w:i/>
                <w:iCs/>
                <w:color w:val="auto"/>
                <w:sz w:val="18"/>
                <w:szCs w:val="18"/>
              </w:rPr>
              <w:t>klia</w:t>
            </w:r>
            <w:proofErr w:type="spellEnd"/>
            <w:r>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glas</w:t>
            </w:r>
            <w:proofErr w:type="spellEnd"/>
            <w:r>
              <w:rPr>
                <w:rFonts w:ascii="Arial Narrow" w:eastAsia="Calibri" w:hAnsi="Arial Narrow"/>
                <w:color w:val="auto"/>
                <w:sz w:val="18"/>
                <w:szCs w:val="18"/>
              </w:rPr>
              <w:t xml:space="preserve">. </w:t>
            </w:r>
            <w:r>
              <w:rPr>
                <w:rFonts w:ascii="Arial Narrow" w:eastAsia="Calibri" w:hAnsi="Arial Narrow"/>
                <w:i/>
                <w:iCs/>
                <w:color w:val="auto"/>
                <w:sz w:val="18"/>
                <w:szCs w:val="18"/>
              </w:rPr>
              <w:t xml:space="preserve">Pasin </w:t>
            </w:r>
            <w:proofErr w:type="spellStart"/>
            <w:r>
              <w:rPr>
                <w:rFonts w:ascii="Arial Narrow" w:eastAsia="Calibri" w:hAnsi="Arial Narrow"/>
                <w:i/>
                <w:iCs/>
                <w:color w:val="auto"/>
                <w:sz w:val="18"/>
                <w:szCs w:val="18"/>
              </w:rPr>
              <w:t>bilong</w:t>
            </w:r>
            <w:proofErr w:type="spellEnd"/>
            <w:r>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mekim</w:t>
            </w:r>
            <w:proofErr w:type="spellEnd"/>
            <w:r>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na</w:t>
            </w:r>
            <w:proofErr w:type="spellEnd"/>
            <w:r>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putim</w:t>
            </w:r>
            <w:proofErr w:type="spellEnd"/>
            <w:r>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olgeta</w:t>
            </w:r>
            <w:proofErr w:type="spellEnd"/>
            <w:r>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samting</w:t>
            </w:r>
            <w:proofErr w:type="spellEnd"/>
            <w:r>
              <w:rPr>
                <w:rFonts w:ascii="Arial Narrow" w:eastAsia="Calibri" w:hAnsi="Arial Narrow"/>
                <w:i/>
                <w:iCs/>
                <w:color w:val="auto"/>
                <w:sz w:val="18"/>
                <w:szCs w:val="18"/>
              </w:rPr>
              <w:t xml:space="preserve"> long </w:t>
            </w:r>
            <w:proofErr w:type="spellStart"/>
            <w:r>
              <w:rPr>
                <w:rFonts w:ascii="Arial Narrow" w:eastAsia="Calibri" w:hAnsi="Arial Narrow"/>
                <w:i/>
                <w:iCs/>
                <w:color w:val="auto"/>
                <w:sz w:val="18"/>
                <w:szCs w:val="18"/>
              </w:rPr>
              <w:t>ples</w:t>
            </w:r>
            <w:proofErr w:type="spellEnd"/>
            <w:r>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klia</w:t>
            </w:r>
            <w:proofErr w:type="spellEnd"/>
            <w:r>
              <w:rPr>
                <w:rFonts w:ascii="Arial Narrow" w:eastAsia="Calibri" w:hAnsi="Arial Narrow"/>
                <w:i/>
                <w:iCs/>
                <w:color w:val="auto"/>
                <w:sz w:val="18"/>
                <w:szCs w:val="18"/>
              </w:rPr>
              <w:t xml:space="preserve">. </w:t>
            </w:r>
            <w:r>
              <w:rPr>
                <w:rFonts w:ascii="Arial Narrow" w:eastAsia="Calibri" w:hAnsi="Arial Narrow"/>
                <w:color w:val="auto"/>
                <w:sz w:val="18"/>
                <w:szCs w:val="18"/>
              </w:rPr>
              <w:t xml:space="preserve">A big risk for any business is </w:t>
            </w:r>
            <w:r>
              <w:rPr>
                <w:rFonts w:ascii="Arial Narrow" w:eastAsia="Calibri" w:hAnsi="Arial Narrow"/>
                <w:i/>
                <w:iCs/>
                <w:color w:val="auto"/>
                <w:sz w:val="18"/>
                <w:szCs w:val="18"/>
              </w:rPr>
              <w:t xml:space="preserve">dak </w:t>
            </w:r>
            <w:proofErr w:type="spellStart"/>
            <w:r>
              <w:rPr>
                <w:rFonts w:ascii="Arial Narrow" w:eastAsia="Calibri" w:hAnsi="Arial Narrow"/>
                <w:i/>
                <w:iCs/>
                <w:color w:val="auto"/>
                <w:sz w:val="18"/>
                <w:szCs w:val="18"/>
              </w:rPr>
              <w:t>glas</w:t>
            </w:r>
            <w:proofErr w:type="spellEnd"/>
            <w:r>
              <w:rPr>
                <w:rFonts w:ascii="Arial Narrow" w:eastAsia="Calibri" w:hAnsi="Arial Narrow"/>
                <w:i/>
                <w:iCs/>
                <w:color w:val="auto"/>
                <w:sz w:val="18"/>
                <w:szCs w:val="18"/>
              </w:rPr>
              <w:t xml:space="preserve">. </w:t>
            </w:r>
            <w:r>
              <w:rPr>
                <w:rFonts w:ascii="Arial Narrow" w:eastAsia="Calibri" w:hAnsi="Arial Narrow"/>
                <w:color w:val="auto"/>
                <w:sz w:val="18"/>
                <w:szCs w:val="18"/>
              </w:rPr>
              <w:t xml:space="preserve">Problems grow in darkness. Let the sunshine. </w:t>
            </w:r>
            <w:r>
              <w:rPr>
                <w:rFonts w:ascii="Arial Narrow" w:eastAsia="Calibri" w:hAnsi="Arial Narrow"/>
                <w:i/>
                <w:iCs/>
                <w:color w:val="auto"/>
                <w:sz w:val="18"/>
                <w:szCs w:val="18"/>
              </w:rPr>
              <w:t xml:space="preserve">San save kilim </w:t>
            </w:r>
            <w:proofErr w:type="spellStart"/>
            <w:r>
              <w:rPr>
                <w:rFonts w:ascii="Arial Narrow" w:eastAsia="Calibri" w:hAnsi="Arial Narrow"/>
                <w:i/>
                <w:iCs/>
                <w:color w:val="auto"/>
                <w:sz w:val="18"/>
                <w:szCs w:val="18"/>
              </w:rPr>
              <w:t>binatang</w:t>
            </w:r>
            <w:proofErr w:type="spellEnd"/>
            <w:r>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nogut</w:t>
            </w:r>
            <w:proofErr w:type="spellEnd"/>
            <w:r>
              <w:rPr>
                <w:rFonts w:ascii="Arial Narrow" w:eastAsia="Calibri" w:hAnsi="Arial Narrow"/>
                <w:i/>
                <w:iCs/>
                <w:color w:val="auto"/>
                <w:sz w:val="18"/>
                <w:szCs w:val="18"/>
              </w:rPr>
              <w:t xml:space="preserve">. </w:t>
            </w:r>
            <w:r>
              <w:rPr>
                <w:rFonts w:ascii="Arial Narrow" w:eastAsia="Calibri" w:hAnsi="Arial Narrow"/>
                <w:color w:val="auto"/>
                <w:sz w:val="18"/>
                <w:szCs w:val="18"/>
              </w:rPr>
              <w:t xml:space="preserve">The PNG Government wants every organisation to put the principle of transparency into practice. What will you do to when you run your business to </w:t>
            </w:r>
            <w:proofErr w:type="spellStart"/>
            <w:r w:rsidRPr="003D36D8">
              <w:rPr>
                <w:rFonts w:ascii="Arial Narrow" w:eastAsia="Calibri" w:hAnsi="Arial Narrow"/>
                <w:i/>
                <w:iCs/>
                <w:color w:val="auto"/>
                <w:sz w:val="18"/>
                <w:szCs w:val="18"/>
              </w:rPr>
              <w:t>mekim</w:t>
            </w:r>
            <w:proofErr w:type="spellEnd"/>
            <w:r w:rsidRPr="003D36D8">
              <w:rPr>
                <w:rFonts w:ascii="Arial Narrow" w:eastAsia="Calibri" w:hAnsi="Arial Narrow"/>
                <w:i/>
                <w:iCs/>
                <w:color w:val="auto"/>
                <w:sz w:val="18"/>
                <w:szCs w:val="18"/>
              </w:rPr>
              <w:t xml:space="preserve"> </w:t>
            </w:r>
            <w:proofErr w:type="spellStart"/>
            <w:r w:rsidRPr="003D36D8">
              <w:rPr>
                <w:rFonts w:ascii="Arial Narrow" w:eastAsia="Calibri" w:hAnsi="Arial Narrow"/>
                <w:i/>
                <w:iCs/>
                <w:color w:val="auto"/>
                <w:sz w:val="18"/>
                <w:szCs w:val="18"/>
              </w:rPr>
              <w:t>na</w:t>
            </w:r>
            <w:proofErr w:type="spellEnd"/>
            <w:r w:rsidRPr="003D36D8">
              <w:rPr>
                <w:rFonts w:ascii="Arial Narrow" w:eastAsia="Calibri" w:hAnsi="Arial Narrow"/>
                <w:i/>
                <w:iCs/>
                <w:color w:val="auto"/>
                <w:sz w:val="18"/>
                <w:szCs w:val="18"/>
              </w:rPr>
              <w:t xml:space="preserve"> </w:t>
            </w:r>
            <w:proofErr w:type="spellStart"/>
            <w:r w:rsidRPr="003D36D8">
              <w:rPr>
                <w:rFonts w:ascii="Arial Narrow" w:eastAsia="Calibri" w:hAnsi="Arial Narrow"/>
                <w:i/>
                <w:iCs/>
                <w:color w:val="auto"/>
                <w:sz w:val="18"/>
                <w:szCs w:val="18"/>
              </w:rPr>
              <w:t>putim</w:t>
            </w:r>
            <w:proofErr w:type="spellEnd"/>
            <w:r w:rsidRPr="003D36D8">
              <w:rPr>
                <w:rFonts w:ascii="Arial Narrow" w:eastAsia="Calibri" w:hAnsi="Arial Narrow"/>
                <w:i/>
                <w:iCs/>
                <w:color w:val="auto"/>
                <w:sz w:val="18"/>
                <w:szCs w:val="18"/>
              </w:rPr>
              <w:t xml:space="preserve"> </w:t>
            </w:r>
            <w:proofErr w:type="spellStart"/>
            <w:r>
              <w:rPr>
                <w:rFonts w:ascii="Arial Narrow" w:eastAsia="Calibri" w:hAnsi="Arial Narrow"/>
                <w:i/>
                <w:iCs/>
                <w:color w:val="auto"/>
                <w:sz w:val="18"/>
                <w:szCs w:val="18"/>
              </w:rPr>
              <w:t>olgeta</w:t>
            </w:r>
            <w:proofErr w:type="spellEnd"/>
            <w:r>
              <w:rPr>
                <w:rFonts w:ascii="Arial Narrow" w:eastAsia="Calibri" w:hAnsi="Arial Narrow"/>
                <w:i/>
                <w:iCs/>
                <w:color w:val="auto"/>
                <w:sz w:val="18"/>
                <w:szCs w:val="18"/>
              </w:rPr>
              <w:t xml:space="preserve"> </w:t>
            </w:r>
            <w:proofErr w:type="spellStart"/>
            <w:r w:rsidRPr="003D36D8">
              <w:rPr>
                <w:rFonts w:ascii="Arial Narrow" w:eastAsia="Calibri" w:hAnsi="Arial Narrow"/>
                <w:i/>
                <w:iCs/>
                <w:color w:val="auto"/>
                <w:sz w:val="18"/>
                <w:szCs w:val="18"/>
              </w:rPr>
              <w:t>samting</w:t>
            </w:r>
            <w:proofErr w:type="spellEnd"/>
            <w:r w:rsidRPr="003D36D8">
              <w:rPr>
                <w:rFonts w:ascii="Arial Narrow" w:eastAsia="Calibri" w:hAnsi="Arial Narrow"/>
                <w:i/>
                <w:iCs/>
                <w:color w:val="auto"/>
                <w:sz w:val="18"/>
                <w:szCs w:val="18"/>
              </w:rPr>
              <w:t xml:space="preserve"> long </w:t>
            </w:r>
            <w:proofErr w:type="spellStart"/>
            <w:r w:rsidRPr="003D36D8">
              <w:rPr>
                <w:rFonts w:ascii="Arial Narrow" w:eastAsia="Calibri" w:hAnsi="Arial Narrow"/>
                <w:i/>
                <w:iCs/>
                <w:color w:val="auto"/>
                <w:sz w:val="18"/>
                <w:szCs w:val="18"/>
              </w:rPr>
              <w:t>ples</w:t>
            </w:r>
            <w:proofErr w:type="spellEnd"/>
            <w:r w:rsidRPr="003D36D8">
              <w:rPr>
                <w:rFonts w:ascii="Arial Narrow" w:eastAsia="Calibri" w:hAnsi="Arial Narrow"/>
                <w:i/>
                <w:iCs/>
                <w:color w:val="auto"/>
                <w:sz w:val="18"/>
                <w:szCs w:val="18"/>
              </w:rPr>
              <w:t xml:space="preserve"> </w:t>
            </w:r>
            <w:proofErr w:type="spellStart"/>
            <w:r w:rsidRPr="003D36D8">
              <w:rPr>
                <w:rFonts w:ascii="Arial Narrow" w:eastAsia="Calibri" w:hAnsi="Arial Narrow"/>
                <w:i/>
                <w:iCs/>
                <w:color w:val="auto"/>
                <w:sz w:val="18"/>
                <w:szCs w:val="18"/>
              </w:rPr>
              <w:t>klia</w:t>
            </w:r>
            <w:proofErr w:type="spellEnd"/>
            <w:r>
              <w:rPr>
                <w:rFonts w:ascii="Arial Narrow" w:eastAsia="Calibri" w:hAnsi="Arial Narrow"/>
                <w:i/>
                <w:iCs/>
                <w:color w:val="auto"/>
                <w:sz w:val="18"/>
                <w:szCs w:val="18"/>
              </w:rPr>
              <w:t>?</w:t>
            </w:r>
          </w:p>
        </w:tc>
      </w:tr>
      <w:tr w:rsidR="00A70D6F" w:rsidRPr="00963257" w14:paraId="3915C304" w14:textId="77777777" w:rsidTr="00086973">
        <w:trPr>
          <w:trHeight w:hRule="exact" w:val="3878"/>
        </w:trPr>
        <w:tc>
          <w:tcPr>
            <w:tcW w:w="7225" w:type="dxa"/>
          </w:tcPr>
          <w:p w14:paraId="00E49D1E"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t>J. OUR COMPETITIVE ADVANTAGE</w:t>
            </w:r>
          </w:p>
          <w:p w14:paraId="5D6C3993" w14:textId="77777777" w:rsidR="00A70D6F" w:rsidRDefault="00A70D6F" w:rsidP="00086973">
            <w:pPr>
              <w:spacing w:before="120"/>
              <w:rPr>
                <w:rFonts w:eastAsia="Calibri"/>
                <w:b/>
                <w:color w:val="FFFFFF" w:themeColor="background1"/>
                <w:highlight w:val="black"/>
              </w:rPr>
            </w:pPr>
          </w:p>
          <w:p w14:paraId="1BE9A6A8" w14:textId="77777777" w:rsidR="00A70D6F" w:rsidRDefault="00A70D6F" w:rsidP="00086973">
            <w:pPr>
              <w:spacing w:before="120"/>
              <w:rPr>
                <w:rFonts w:eastAsia="Calibri"/>
                <w:b/>
                <w:color w:val="FFFFFF" w:themeColor="background1"/>
                <w:highlight w:val="black"/>
              </w:rPr>
            </w:pPr>
          </w:p>
        </w:tc>
        <w:tc>
          <w:tcPr>
            <w:tcW w:w="2512" w:type="dxa"/>
            <w:shd w:val="clear" w:color="auto" w:fill="F2F2F2" w:themeFill="background1" w:themeFillShade="F2"/>
          </w:tcPr>
          <w:p w14:paraId="6DAB2956" w14:textId="77777777" w:rsidR="00A70D6F" w:rsidRDefault="00A70D6F" w:rsidP="00086973">
            <w:pPr>
              <w:rPr>
                <w:rFonts w:ascii="Arial Narrow" w:eastAsia="Calibri" w:hAnsi="Arial Narrow"/>
                <w:iCs/>
                <w:color w:val="auto"/>
                <w:sz w:val="18"/>
                <w:szCs w:val="18"/>
              </w:rPr>
            </w:pPr>
          </w:p>
          <w:p w14:paraId="5A5DABD2" w14:textId="77777777" w:rsidR="00A70D6F" w:rsidRDefault="00A70D6F" w:rsidP="00086973">
            <w:pPr>
              <w:rPr>
                <w:rFonts w:ascii="Arial Narrow" w:eastAsia="Calibri" w:hAnsi="Arial Narrow"/>
                <w:iCs/>
                <w:color w:val="auto"/>
                <w:sz w:val="18"/>
                <w:szCs w:val="18"/>
              </w:rPr>
            </w:pPr>
          </w:p>
          <w:p w14:paraId="56958090" w14:textId="53567BAB" w:rsidR="00A70D6F" w:rsidRDefault="00A70D6F" w:rsidP="002260EF">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Normally customers choose one product over another product because of </w:t>
            </w:r>
            <w:r w:rsidRPr="006433E9">
              <w:rPr>
                <w:rFonts w:ascii="Arial Narrow" w:eastAsia="Calibri" w:hAnsi="Arial Narrow"/>
                <w:iCs/>
                <w:color w:val="auto"/>
                <w:sz w:val="18"/>
                <w:szCs w:val="18"/>
                <w:u w:val="single"/>
              </w:rPr>
              <w:t>price</w:t>
            </w:r>
            <w:r>
              <w:rPr>
                <w:rFonts w:ascii="Arial Narrow" w:eastAsia="Calibri" w:hAnsi="Arial Narrow"/>
                <w:iCs/>
                <w:color w:val="auto"/>
                <w:sz w:val="18"/>
                <w:szCs w:val="18"/>
              </w:rPr>
              <w:t xml:space="preserve"> (it is cheaper tha</w:t>
            </w:r>
            <w:r w:rsidR="00211648">
              <w:rPr>
                <w:rFonts w:ascii="Arial Narrow" w:eastAsia="Calibri" w:hAnsi="Arial Narrow"/>
                <w:iCs/>
                <w:color w:val="auto"/>
                <w:sz w:val="18"/>
                <w:szCs w:val="18"/>
              </w:rPr>
              <w:t>n</w:t>
            </w:r>
            <w:r>
              <w:rPr>
                <w:rFonts w:ascii="Arial Narrow" w:eastAsia="Calibri" w:hAnsi="Arial Narrow"/>
                <w:iCs/>
                <w:color w:val="auto"/>
                <w:sz w:val="18"/>
                <w:szCs w:val="18"/>
              </w:rPr>
              <w:t xml:space="preserve"> another product) or </w:t>
            </w:r>
            <w:r w:rsidRPr="006433E9">
              <w:rPr>
                <w:rFonts w:ascii="Arial Narrow" w:eastAsia="Calibri" w:hAnsi="Arial Narrow"/>
                <w:iCs/>
                <w:color w:val="auto"/>
                <w:sz w:val="18"/>
                <w:szCs w:val="18"/>
                <w:u w:val="single"/>
              </w:rPr>
              <w:t>convenience</w:t>
            </w:r>
            <w:r>
              <w:rPr>
                <w:rFonts w:ascii="Arial Narrow" w:eastAsia="Calibri" w:hAnsi="Arial Narrow"/>
                <w:iCs/>
                <w:color w:val="auto"/>
                <w:sz w:val="18"/>
                <w:szCs w:val="18"/>
              </w:rPr>
              <w:t xml:space="preserve"> (it is easier to buy </w:t>
            </w:r>
            <w:r w:rsidR="005A1278">
              <w:rPr>
                <w:rFonts w:ascii="Arial Narrow" w:eastAsia="Calibri" w:hAnsi="Arial Narrow"/>
                <w:iCs/>
                <w:color w:val="auto"/>
                <w:sz w:val="18"/>
                <w:szCs w:val="18"/>
              </w:rPr>
              <w:t>when they want it</w:t>
            </w:r>
            <w:r>
              <w:rPr>
                <w:rFonts w:ascii="Arial Narrow" w:eastAsia="Calibri" w:hAnsi="Arial Narrow"/>
                <w:iCs/>
                <w:color w:val="auto"/>
                <w:sz w:val="18"/>
                <w:szCs w:val="18"/>
              </w:rPr>
              <w:t xml:space="preserve">) or </w:t>
            </w:r>
            <w:r w:rsidRPr="006433E9">
              <w:rPr>
                <w:rFonts w:ascii="Arial Narrow" w:eastAsia="Calibri" w:hAnsi="Arial Narrow"/>
                <w:iCs/>
                <w:color w:val="auto"/>
                <w:sz w:val="18"/>
                <w:szCs w:val="18"/>
                <w:u w:val="single"/>
              </w:rPr>
              <w:t>relationship</w:t>
            </w:r>
            <w:r>
              <w:rPr>
                <w:rFonts w:ascii="Arial Narrow" w:eastAsia="Calibri" w:hAnsi="Arial Narrow"/>
                <w:iCs/>
                <w:color w:val="auto"/>
                <w:sz w:val="18"/>
                <w:szCs w:val="18"/>
              </w:rPr>
              <w:t xml:space="preserve"> (the customers </w:t>
            </w:r>
            <w:r w:rsidR="00C0310B">
              <w:rPr>
                <w:rFonts w:ascii="Arial Narrow" w:eastAsia="Calibri" w:hAnsi="Arial Narrow"/>
                <w:iCs/>
                <w:color w:val="auto"/>
                <w:sz w:val="18"/>
                <w:szCs w:val="18"/>
              </w:rPr>
              <w:t>know</w:t>
            </w:r>
            <w:r>
              <w:rPr>
                <w:rFonts w:ascii="Arial Narrow" w:eastAsia="Calibri" w:hAnsi="Arial Narrow"/>
                <w:iCs/>
                <w:color w:val="auto"/>
                <w:sz w:val="18"/>
                <w:szCs w:val="18"/>
              </w:rPr>
              <w:t xml:space="preserve"> you) or </w:t>
            </w:r>
            <w:r w:rsidRPr="006433E9">
              <w:rPr>
                <w:rFonts w:ascii="Arial Narrow" w:eastAsia="Calibri" w:hAnsi="Arial Narrow"/>
                <w:iCs/>
                <w:color w:val="auto"/>
                <w:sz w:val="18"/>
                <w:szCs w:val="18"/>
                <w:u w:val="single"/>
              </w:rPr>
              <w:t>difference</w:t>
            </w:r>
            <w:r>
              <w:rPr>
                <w:rFonts w:ascii="Arial Narrow" w:eastAsia="Calibri" w:hAnsi="Arial Narrow"/>
                <w:iCs/>
                <w:color w:val="auto"/>
                <w:sz w:val="18"/>
                <w:szCs w:val="18"/>
              </w:rPr>
              <w:t xml:space="preserve"> (it is different and better than another product).</w:t>
            </w:r>
          </w:p>
          <w:p w14:paraId="4071F605"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1) List each of the products you are going to sell. </w:t>
            </w:r>
          </w:p>
          <w:p w14:paraId="6EF7F242" w14:textId="3C526D70" w:rsidR="00A70D6F" w:rsidRPr="00657B26"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2) For each product, explain why you think customers will buy your product instead of your competitors</w:t>
            </w:r>
            <w:r w:rsidR="005A1278">
              <w:rPr>
                <w:rFonts w:ascii="Arial Narrow" w:eastAsia="Calibri" w:hAnsi="Arial Narrow"/>
                <w:iCs/>
                <w:color w:val="auto"/>
                <w:sz w:val="18"/>
                <w:szCs w:val="18"/>
              </w:rPr>
              <w:t>’</w:t>
            </w:r>
            <w:r>
              <w:rPr>
                <w:rFonts w:ascii="Arial Narrow" w:eastAsia="Calibri" w:hAnsi="Arial Narrow"/>
                <w:iCs/>
                <w:color w:val="auto"/>
                <w:sz w:val="18"/>
                <w:szCs w:val="18"/>
              </w:rPr>
              <w:t xml:space="preserve"> product. What is your competitive advantage?</w:t>
            </w:r>
          </w:p>
        </w:tc>
      </w:tr>
      <w:tr w:rsidR="00A70D6F" w:rsidRPr="00F81536" w14:paraId="492CDEBC" w14:textId="77777777" w:rsidTr="00086973">
        <w:trPr>
          <w:trHeight w:hRule="exact" w:val="7552"/>
        </w:trPr>
        <w:tc>
          <w:tcPr>
            <w:tcW w:w="7225" w:type="dxa"/>
          </w:tcPr>
          <w:p w14:paraId="12E73FCE"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t>K</w:t>
            </w:r>
            <w:r w:rsidRPr="00F81536">
              <w:rPr>
                <w:rFonts w:eastAsia="Calibri"/>
                <w:b/>
                <w:color w:val="FFFFFF" w:themeColor="background1"/>
                <w:highlight w:val="black"/>
              </w:rPr>
              <w:t>. PRODUCT PROFILE</w:t>
            </w:r>
          </w:p>
          <w:p w14:paraId="4C878306" w14:textId="77777777" w:rsidR="00A70D6F" w:rsidRPr="00E85DE5" w:rsidRDefault="00A70D6F" w:rsidP="00086973">
            <w:pPr>
              <w:spacing w:before="120" w:after="120"/>
              <w:rPr>
                <w:rFonts w:eastAsia="Calibri"/>
                <w:b/>
                <w:color w:val="FFFFFF" w:themeColor="background1"/>
                <w:highlight w:val="black"/>
              </w:rPr>
            </w:pPr>
          </w:p>
          <w:p w14:paraId="05BA5812" w14:textId="77777777" w:rsidR="00A70D6F" w:rsidRPr="00F81536" w:rsidRDefault="00A70D6F" w:rsidP="00086973">
            <w:pPr>
              <w:rPr>
                <w:rFonts w:eastAsia="Calibri"/>
                <w:b/>
                <w:color w:val="FFFFFF" w:themeColor="background1"/>
                <w:highlight w:val="black"/>
              </w:rPr>
            </w:pPr>
          </w:p>
        </w:tc>
        <w:tc>
          <w:tcPr>
            <w:tcW w:w="2512" w:type="dxa"/>
            <w:shd w:val="clear" w:color="auto" w:fill="F2F2F2" w:themeFill="background1" w:themeFillShade="F2"/>
          </w:tcPr>
          <w:p w14:paraId="58D16AAD" w14:textId="77777777" w:rsidR="00A70D6F" w:rsidRDefault="00A70D6F" w:rsidP="00086973">
            <w:pPr>
              <w:rPr>
                <w:rFonts w:ascii="Arial Narrow" w:eastAsia="Calibri" w:hAnsi="Arial Narrow"/>
                <w:iCs/>
                <w:color w:val="auto"/>
                <w:sz w:val="18"/>
                <w:szCs w:val="18"/>
              </w:rPr>
            </w:pPr>
          </w:p>
          <w:p w14:paraId="74F65B44" w14:textId="77777777" w:rsidR="00A70D6F" w:rsidRDefault="00A70D6F" w:rsidP="00086973">
            <w:pPr>
              <w:rPr>
                <w:rFonts w:ascii="Arial Narrow" w:eastAsia="Calibri" w:hAnsi="Arial Narrow"/>
                <w:iCs/>
                <w:color w:val="auto"/>
                <w:sz w:val="18"/>
                <w:szCs w:val="18"/>
              </w:rPr>
            </w:pPr>
          </w:p>
          <w:p w14:paraId="2A18398A" w14:textId="77777777" w:rsidR="00A70D6F" w:rsidRDefault="00A70D6F" w:rsidP="002260EF">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1) </w:t>
            </w:r>
            <w:r w:rsidRPr="00657B26">
              <w:rPr>
                <w:rFonts w:ascii="Arial Narrow" w:eastAsia="Calibri" w:hAnsi="Arial Narrow"/>
                <w:iCs/>
                <w:color w:val="auto"/>
                <w:sz w:val="18"/>
                <w:szCs w:val="18"/>
              </w:rPr>
              <w:t xml:space="preserve">Identify each of the different products (the goods or services) that you plan to sell. </w:t>
            </w:r>
          </w:p>
          <w:p w14:paraId="7E642418" w14:textId="77777777" w:rsidR="00A70D6F" w:rsidRDefault="00A70D6F" w:rsidP="00086973">
            <w:pPr>
              <w:spacing w:before="120"/>
              <w:rPr>
                <w:rFonts w:ascii="Arial Narrow" w:eastAsia="Calibri" w:hAnsi="Arial Narrow"/>
                <w:iCs/>
                <w:color w:val="auto"/>
                <w:sz w:val="18"/>
                <w:szCs w:val="18"/>
              </w:rPr>
            </w:pPr>
            <w:r>
              <w:rPr>
                <w:rFonts w:ascii="Arial Narrow" w:eastAsia="Calibri" w:hAnsi="Arial Narrow"/>
                <w:iCs/>
                <w:color w:val="auto"/>
                <w:sz w:val="18"/>
                <w:szCs w:val="18"/>
              </w:rPr>
              <w:t xml:space="preserve">(2) </w:t>
            </w:r>
            <w:r w:rsidRPr="00657B26">
              <w:rPr>
                <w:rFonts w:ascii="Arial Narrow" w:eastAsia="Calibri" w:hAnsi="Arial Narrow"/>
                <w:iCs/>
                <w:color w:val="auto"/>
                <w:sz w:val="18"/>
                <w:szCs w:val="18"/>
              </w:rPr>
              <w:t>Then for each product ask yourself four questions:</w:t>
            </w:r>
          </w:p>
          <w:p w14:paraId="62C99910" w14:textId="77777777" w:rsidR="00A70D6F" w:rsidRPr="00023032" w:rsidRDefault="00A70D6F" w:rsidP="001204EC">
            <w:pPr>
              <w:pStyle w:val="ListParagraph"/>
              <w:numPr>
                <w:ilvl w:val="0"/>
                <w:numId w:val="72"/>
              </w:numPr>
              <w:spacing w:before="120"/>
              <w:ind w:left="255" w:hanging="142"/>
              <w:contextualSpacing w:val="0"/>
              <w:rPr>
                <w:rFonts w:ascii="Arial Narrow" w:eastAsia="Calibri" w:hAnsi="Arial Narrow"/>
                <w:b/>
                <w:bCs/>
                <w:iCs/>
                <w:color w:val="auto"/>
                <w:sz w:val="18"/>
                <w:szCs w:val="18"/>
              </w:rPr>
            </w:pPr>
            <w:r w:rsidRPr="00023032">
              <w:rPr>
                <w:rFonts w:ascii="Arial Narrow" w:eastAsia="Calibri" w:hAnsi="Arial Narrow"/>
                <w:b/>
                <w:bCs/>
                <w:iCs/>
                <w:color w:val="auto"/>
                <w:sz w:val="18"/>
                <w:szCs w:val="18"/>
              </w:rPr>
              <w:t>What will be the price for this product?</w:t>
            </w:r>
          </w:p>
          <w:p w14:paraId="6B01EDD3" w14:textId="77777777" w:rsidR="00A70D6F" w:rsidRPr="00023032" w:rsidRDefault="00A70D6F" w:rsidP="001204EC">
            <w:pPr>
              <w:pStyle w:val="ListParagraph"/>
              <w:numPr>
                <w:ilvl w:val="0"/>
                <w:numId w:val="72"/>
              </w:numPr>
              <w:spacing w:before="120"/>
              <w:ind w:left="255" w:hanging="142"/>
              <w:contextualSpacing w:val="0"/>
              <w:rPr>
                <w:rFonts w:ascii="Arial Narrow" w:eastAsia="Calibri" w:hAnsi="Arial Narrow"/>
                <w:b/>
                <w:bCs/>
                <w:iCs/>
                <w:color w:val="auto"/>
                <w:sz w:val="18"/>
                <w:szCs w:val="18"/>
              </w:rPr>
            </w:pPr>
            <w:r w:rsidRPr="00023032">
              <w:rPr>
                <w:rFonts w:ascii="Arial Narrow" w:eastAsia="Calibri" w:hAnsi="Arial Narrow"/>
                <w:b/>
                <w:bCs/>
                <w:iCs/>
                <w:color w:val="auto"/>
                <w:sz w:val="18"/>
                <w:szCs w:val="18"/>
              </w:rPr>
              <w:t>What will be the main customer groups for this product?</w:t>
            </w:r>
          </w:p>
          <w:p w14:paraId="440DB0E3" w14:textId="4D2BEBB4" w:rsidR="00A70D6F" w:rsidRPr="00023032" w:rsidRDefault="00A70D6F" w:rsidP="001204EC">
            <w:pPr>
              <w:pStyle w:val="ListParagraph"/>
              <w:numPr>
                <w:ilvl w:val="0"/>
                <w:numId w:val="72"/>
              </w:numPr>
              <w:spacing w:before="120"/>
              <w:ind w:left="255" w:hanging="142"/>
              <w:contextualSpacing w:val="0"/>
              <w:rPr>
                <w:rFonts w:ascii="Arial Narrow" w:eastAsia="Calibri" w:hAnsi="Arial Narrow"/>
                <w:b/>
                <w:bCs/>
                <w:iCs/>
                <w:color w:val="auto"/>
                <w:sz w:val="18"/>
                <w:szCs w:val="18"/>
              </w:rPr>
            </w:pPr>
            <w:r w:rsidRPr="00023032">
              <w:rPr>
                <w:rFonts w:ascii="Arial Narrow" w:eastAsia="Calibri" w:hAnsi="Arial Narrow"/>
                <w:b/>
                <w:bCs/>
                <w:iCs/>
                <w:color w:val="auto"/>
                <w:sz w:val="18"/>
                <w:szCs w:val="18"/>
              </w:rPr>
              <w:t xml:space="preserve">How much product will </w:t>
            </w:r>
            <w:r w:rsidR="00C42421">
              <w:rPr>
                <w:rFonts w:ascii="Arial Narrow" w:eastAsia="Calibri" w:hAnsi="Arial Narrow"/>
                <w:b/>
                <w:bCs/>
                <w:iCs/>
                <w:color w:val="auto"/>
                <w:sz w:val="18"/>
                <w:szCs w:val="18"/>
              </w:rPr>
              <w:t>a</w:t>
            </w:r>
            <w:r>
              <w:rPr>
                <w:rFonts w:ascii="Arial Narrow" w:eastAsia="Calibri" w:hAnsi="Arial Narrow"/>
                <w:b/>
                <w:bCs/>
                <w:iCs/>
                <w:color w:val="auto"/>
                <w:sz w:val="18"/>
                <w:szCs w:val="18"/>
              </w:rPr>
              <w:t xml:space="preserve"> </w:t>
            </w:r>
            <w:r w:rsidRPr="00023032">
              <w:rPr>
                <w:rFonts w:ascii="Arial Narrow" w:eastAsia="Calibri" w:hAnsi="Arial Narrow"/>
                <w:b/>
                <w:bCs/>
                <w:iCs/>
                <w:color w:val="auto"/>
                <w:sz w:val="18"/>
                <w:szCs w:val="18"/>
              </w:rPr>
              <w:t>customer in each customer group buy in a year?</w:t>
            </w:r>
          </w:p>
          <w:p w14:paraId="5C47CA68" w14:textId="77777777" w:rsidR="00A70D6F" w:rsidRPr="00922AB3" w:rsidRDefault="00A70D6F" w:rsidP="001204EC">
            <w:pPr>
              <w:pStyle w:val="ListParagraph"/>
              <w:numPr>
                <w:ilvl w:val="0"/>
                <w:numId w:val="72"/>
              </w:numPr>
              <w:spacing w:before="120"/>
              <w:ind w:left="255" w:hanging="142"/>
              <w:contextualSpacing w:val="0"/>
              <w:rPr>
                <w:rFonts w:ascii="Arial Narrow" w:eastAsia="Calibri" w:hAnsi="Arial Narrow"/>
                <w:iCs/>
                <w:color w:val="auto"/>
                <w:sz w:val="18"/>
                <w:szCs w:val="18"/>
              </w:rPr>
            </w:pPr>
            <w:r w:rsidRPr="00023032">
              <w:rPr>
                <w:rFonts w:ascii="Arial Narrow" w:eastAsia="Calibri" w:hAnsi="Arial Narrow"/>
                <w:b/>
                <w:bCs/>
                <w:iCs/>
                <w:color w:val="auto"/>
                <w:sz w:val="18"/>
                <w:szCs w:val="18"/>
              </w:rPr>
              <w:t>How many customers are there in each customer group?</w:t>
            </w:r>
          </w:p>
        </w:tc>
      </w:tr>
      <w:tr w:rsidR="00A70D6F" w:rsidRPr="00963257" w14:paraId="4584A5FE" w14:textId="77777777" w:rsidTr="00086973">
        <w:trPr>
          <w:trHeight w:hRule="exact" w:val="4309"/>
        </w:trPr>
        <w:tc>
          <w:tcPr>
            <w:tcW w:w="7225" w:type="dxa"/>
          </w:tcPr>
          <w:p w14:paraId="59699BCD"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lastRenderedPageBreak/>
              <w:t xml:space="preserve"> L. FORECAST ANNUAL PRODUCTION</w:t>
            </w:r>
          </w:p>
          <w:p w14:paraId="438AE894" w14:textId="77777777" w:rsidR="00A70D6F" w:rsidRDefault="00A70D6F" w:rsidP="00086973">
            <w:pPr>
              <w:jc w:val="center"/>
              <w:outlineLvl w:val="0"/>
              <w:rPr>
                <w:rFonts w:eastAsia="Calibri"/>
                <w:b/>
                <w:color w:val="FFFFFF" w:themeColor="background1"/>
                <w:highlight w:val="black"/>
              </w:rPr>
            </w:pPr>
          </w:p>
        </w:tc>
        <w:tc>
          <w:tcPr>
            <w:tcW w:w="2512" w:type="dxa"/>
            <w:shd w:val="clear" w:color="auto" w:fill="F2F2F2" w:themeFill="background1" w:themeFillShade="F2"/>
          </w:tcPr>
          <w:p w14:paraId="43095F31" w14:textId="77777777" w:rsidR="00A70D6F" w:rsidRDefault="00A70D6F" w:rsidP="00086973">
            <w:pPr>
              <w:rPr>
                <w:rFonts w:ascii="Arial Narrow" w:eastAsia="Calibri" w:hAnsi="Arial Narrow"/>
                <w:iCs/>
                <w:color w:val="auto"/>
                <w:sz w:val="18"/>
                <w:szCs w:val="18"/>
              </w:rPr>
            </w:pPr>
          </w:p>
          <w:p w14:paraId="5995A414" w14:textId="77777777" w:rsidR="00A70D6F" w:rsidRDefault="00A70D6F" w:rsidP="00086973">
            <w:pPr>
              <w:rPr>
                <w:rFonts w:ascii="Arial Narrow" w:eastAsia="Calibri" w:hAnsi="Arial Narrow"/>
                <w:iCs/>
                <w:color w:val="auto"/>
                <w:sz w:val="18"/>
                <w:szCs w:val="18"/>
              </w:rPr>
            </w:pPr>
          </w:p>
          <w:p w14:paraId="5CC485D4" w14:textId="77777777" w:rsidR="00A70D6F" w:rsidRPr="00922AB3" w:rsidRDefault="00A70D6F" w:rsidP="002260EF">
            <w:pPr>
              <w:spacing w:before="100"/>
              <w:rPr>
                <w:rFonts w:ascii="Arial Narrow" w:eastAsia="Calibri" w:hAnsi="Arial Narrow"/>
                <w:iCs/>
                <w:noProof/>
                <w:sz w:val="18"/>
                <w:szCs w:val="18"/>
                <w:lang w:eastAsia="en-AU"/>
              </w:rPr>
            </w:pPr>
            <w:r>
              <w:rPr>
                <w:rFonts w:ascii="Arial Narrow" w:eastAsia="Calibri" w:hAnsi="Arial Narrow"/>
                <w:iCs/>
                <w:color w:val="auto"/>
                <w:sz w:val="18"/>
                <w:szCs w:val="18"/>
              </w:rPr>
              <w:t xml:space="preserve">(1) </w:t>
            </w:r>
            <w:r w:rsidRPr="00657B26">
              <w:rPr>
                <w:rFonts w:ascii="Arial Narrow" w:eastAsia="Calibri" w:hAnsi="Arial Narrow"/>
                <w:iCs/>
                <w:color w:val="auto"/>
                <w:sz w:val="18"/>
                <w:szCs w:val="18"/>
              </w:rPr>
              <w:t>List the different products</w:t>
            </w:r>
            <w:r w:rsidRPr="00657B26">
              <w:rPr>
                <w:rFonts w:ascii="Arial Narrow" w:eastAsia="Calibri" w:hAnsi="Arial Narrow"/>
                <w:iCs/>
                <w:noProof/>
                <w:sz w:val="18"/>
                <w:szCs w:val="18"/>
                <w:lang w:eastAsia="en-AU"/>
              </w:rPr>
              <w:t xml:space="preserve"> </w:t>
            </w:r>
            <w:r>
              <w:rPr>
                <w:rFonts w:ascii="Arial Narrow" w:eastAsia="Calibri" w:hAnsi="Arial Narrow"/>
                <w:iCs/>
                <w:noProof/>
                <w:sz w:val="18"/>
                <w:szCs w:val="18"/>
                <w:lang w:eastAsia="en-AU"/>
              </w:rPr>
              <w:t xml:space="preserve">you plan to sell. </w:t>
            </w:r>
            <w:r w:rsidRPr="00657B26">
              <w:rPr>
                <w:rFonts w:ascii="Arial Narrow" w:eastAsia="Calibri" w:hAnsi="Arial Narrow"/>
                <w:iCs/>
                <w:noProof/>
                <w:sz w:val="18"/>
                <w:szCs w:val="18"/>
                <w:lang w:eastAsia="en-AU"/>
              </w:rPr>
              <w:t xml:space="preserve">To work out how much product you will need, look at the product profile </w:t>
            </w:r>
            <w:r>
              <w:rPr>
                <w:rFonts w:ascii="Arial Narrow" w:eastAsia="Calibri" w:hAnsi="Arial Narrow"/>
                <w:iCs/>
                <w:noProof/>
                <w:sz w:val="18"/>
                <w:szCs w:val="18"/>
                <w:lang w:eastAsia="en-AU"/>
              </w:rPr>
              <w:t xml:space="preserve">(section K) </w:t>
            </w:r>
            <w:r w:rsidRPr="00657B26">
              <w:rPr>
                <w:rFonts w:ascii="Arial Narrow" w:eastAsia="Calibri" w:hAnsi="Arial Narrow"/>
                <w:iCs/>
                <w:noProof/>
                <w:sz w:val="18"/>
                <w:szCs w:val="18"/>
                <w:lang w:eastAsia="en-AU"/>
              </w:rPr>
              <w:t>for each of the products you want to sell and multiply your answers for question 3 and question 4. If there is more than one customer group for a product, you need to multiply question 3 and question 4 for each customer group first and then add them together.</w:t>
            </w:r>
          </w:p>
          <w:p w14:paraId="7A4F0BCD" w14:textId="77777777" w:rsidR="00A70D6F" w:rsidRPr="00657B26" w:rsidRDefault="00A70D6F" w:rsidP="00086973">
            <w:pPr>
              <w:spacing w:before="120"/>
              <w:rPr>
                <w:rFonts w:ascii="Arial Narrow" w:eastAsia="Calibri" w:hAnsi="Arial Narrow"/>
                <w:iCs/>
                <w:color w:val="auto"/>
                <w:sz w:val="18"/>
                <w:szCs w:val="18"/>
              </w:rPr>
            </w:pPr>
          </w:p>
        </w:tc>
      </w:tr>
      <w:tr w:rsidR="00A70D6F" w:rsidRPr="00963257" w14:paraId="652BA698" w14:textId="77777777" w:rsidTr="00086973">
        <w:trPr>
          <w:trHeight w:hRule="exact" w:val="2722"/>
        </w:trPr>
        <w:tc>
          <w:tcPr>
            <w:tcW w:w="7225" w:type="dxa"/>
          </w:tcPr>
          <w:p w14:paraId="0CE0D81E" w14:textId="77777777" w:rsidR="00A70D6F" w:rsidRPr="00291A4C"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t>M. FORECAST ANNUAL INCOME</w:t>
            </w:r>
          </w:p>
          <w:p w14:paraId="28CFBE62" w14:textId="77777777" w:rsidR="00A70D6F" w:rsidRPr="00CE1DDB" w:rsidRDefault="00A70D6F" w:rsidP="00086973">
            <w:pPr>
              <w:jc w:val="center"/>
              <w:outlineLvl w:val="0"/>
              <w:rPr>
                <w:rFonts w:ascii="Segoe Print" w:eastAsia="Calibri" w:hAnsi="Segoe Print"/>
                <w:noProof/>
                <w:color w:val="7F7F7F" w:themeColor="text1" w:themeTint="80"/>
                <w:sz w:val="17"/>
                <w:szCs w:val="17"/>
                <w:u w:val="single"/>
                <w:lang w:eastAsia="en-AU"/>
              </w:rPr>
            </w:pPr>
          </w:p>
        </w:tc>
        <w:tc>
          <w:tcPr>
            <w:tcW w:w="2512" w:type="dxa"/>
            <w:shd w:val="clear" w:color="auto" w:fill="F2F2F2" w:themeFill="background1" w:themeFillShade="F2"/>
          </w:tcPr>
          <w:p w14:paraId="44C77404" w14:textId="77777777" w:rsidR="00A70D6F" w:rsidRDefault="00A70D6F" w:rsidP="00086973">
            <w:pPr>
              <w:rPr>
                <w:rFonts w:ascii="Arial Narrow" w:eastAsia="Calibri" w:hAnsi="Arial Narrow"/>
                <w:iCs/>
                <w:noProof/>
                <w:sz w:val="18"/>
                <w:szCs w:val="18"/>
                <w:lang w:eastAsia="en-AU"/>
              </w:rPr>
            </w:pPr>
          </w:p>
          <w:p w14:paraId="32BAA30F" w14:textId="77777777" w:rsidR="00A70D6F" w:rsidRDefault="00A70D6F" w:rsidP="00086973">
            <w:pPr>
              <w:rPr>
                <w:rFonts w:ascii="Arial Narrow" w:eastAsia="Calibri" w:hAnsi="Arial Narrow"/>
                <w:iCs/>
                <w:noProof/>
                <w:sz w:val="18"/>
                <w:szCs w:val="18"/>
                <w:lang w:eastAsia="en-AU"/>
              </w:rPr>
            </w:pPr>
          </w:p>
          <w:p w14:paraId="3D0E359D" w14:textId="77777777" w:rsidR="00A70D6F" w:rsidRPr="00922AB3" w:rsidRDefault="00A70D6F" w:rsidP="002260EF">
            <w:pPr>
              <w:spacing w:before="100"/>
              <w:rPr>
                <w:rFonts w:ascii="Arial Narrow" w:eastAsia="Calibri" w:hAnsi="Arial Narrow"/>
                <w:iCs/>
                <w:noProof/>
                <w:sz w:val="18"/>
                <w:szCs w:val="18"/>
                <w:lang w:eastAsia="en-AU"/>
              </w:rPr>
            </w:pPr>
            <w:r w:rsidRPr="00657B26">
              <w:rPr>
                <w:rFonts w:ascii="Arial Narrow" w:eastAsia="Calibri" w:hAnsi="Arial Narrow"/>
                <w:iCs/>
                <w:noProof/>
                <w:sz w:val="18"/>
                <w:szCs w:val="18"/>
                <w:lang w:eastAsia="en-AU"/>
              </w:rPr>
              <w:t>To work out how much income you should get, multiple your forecast annual production for each product by the price for each product (question 1 in the product profile). If there is more than one product, you need to add the forecast annual income for each product together. This gives you the total forecast annual income.</w:t>
            </w:r>
          </w:p>
        </w:tc>
      </w:tr>
      <w:tr w:rsidR="00A70D6F" w:rsidRPr="00963257" w14:paraId="6E6388F4" w14:textId="77777777" w:rsidTr="00086973">
        <w:trPr>
          <w:trHeight w:hRule="exact" w:val="6906"/>
        </w:trPr>
        <w:tc>
          <w:tcPr>
            <w:tcW w:w="7225" w:type="dxa"/>
          </w:tcPr>
          <w:p w14:paraId="56A2F7E6" w14:textId="77777777" w:rsidR="00A70D6F"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t>N. FORECAST ANNUAL COSTS (maintenance costs)</w:t>
            </w:r>
          </w:p>
          <w:p w14:paraId="450D14DC" w14:textId="77777777" w:rsidR="00A70D6F" w:rsidRDefault="00A70D6F" w:rsidP="00086973">
            <w:pPr>
              <w:rPr>
                <w:rFonts w:ascii="Segoe Print" w:eastAsia="Calibri" w:hAnsi="Segoe Print"/>
                <w:color w:val="7F7F7F" w:themeColor="text1" w:themeTint="80"/>
                <w:sz w:val="17"/>
                <w:szCs w:val="17"/>
              </w:rPr>
            </w:pPr>
          </w:p>
          <w:p w14:paraId="21E621C0" w14:textId="77777777" w:rsidR="00A70D6F" w:rsidRPr="00E85DE5" w:rsidRDefault="00A70D6F" w:rsidP="00086973">
            <w:pPr>
              <w:spacing w:before="120" w:after="120"/>
              <w:rPr>
                <w:rFonts w:eastAsia="Calibri"/>
                <w:b/>
                <w:color w:val="FFFFFF" w:themeColor="background1"/>
                <w:highlight w:val="black"/>
              </w:rPr>
            </w:pPr>
          </w:p>
          <w:p w14:paraId="14A996D3" w14:textId="77777777" w:rsidR="00A70D6F" w:rsidRDefault="00A70D6F" w:rsidP="00086973">
            <w:pPr>
              <w:spacing w:before="120"/>
              <w:rPr>
                <w:rFonts w:eastAsia="Calibri"/>
                <w:b/>
                <w:color w:val="FFFFFF" w:themeColor="background1"/>
                <w:highlight w:val="black"/>
              </w:rPr>
            </w:pPr>
          </w:p>
        </w:tc>
        <w:tc>
          <w:tcPr>
            <w:tcW w:w="2512" w:type="dxa"/>
            <w:shd w:val="clear" w:color="auto" w:fill="F2F2F2" w:themeFill="background1" w:themeFillShade="F2"/>
          </w:tcPr>
          <w:p w14:paraId="490BC87C" w14:textId="77777777" w:rsidR="00A70D6F" w:rsidRDefault="00A70D6F" w:rsidP="00086973">
            <w:pPr>
              <w:rPr>
                <w:rFonts w:ascii="Arial Narrow" w:hAnsi="Arial Narrow"/>
                <w:iCs/>
                <w:sz w:val="18"/>
                <w:szCs w:val="18"/>
                <w:lang w:eastAsia="en-AU" w:bidi="th-TH"/>
              </w:rPr>
            </w:pPr>
          </w:p>
          <w:p w14:paraId="641720D9" w14:textId="77777777" w:rsidR="00A70D6F" w:rsidRDefault="00A70D6F" w:rsidP="00086973">
            <w:pPr>
              <w:rPr>
                <w:rFonts w:ascii="Arial Narrow" w:hAnsi="Arial Narrow"/>
                <w:iCs/>
                <w:sz w:val="18"/>
                <w:szCs w:val="18"/>
                <w:lang w:eastAsia="en-AU" w:bidi="th-TH"/>
              </w:rPr>
            </w:pPr>
          </w:p>
          <w:p w14:paraId="665422EF" w14:textId="77777777" w:rsidR="00A70D6F" w:rsidRPr="00657B26" w:rsidRDefault="00A70D6F" w:rsidP="002260EF">
            <w:pPr>
              <w:spacing w:before="100"/>
              <w:rPr>
                <w:rFonts w:ascii="Arial Narrow" w:hAnsi="Arial Narrow"/>
                <w:iCs/>
                <w:sz w:val="18"/>
                <w:szCs w:val="18"/>
                <w:lang w:eastAsia="en-AU" w:bidi="th-TH"/>
              </w:rPr>
            </w:pPr>
            <w:r w:rsidRPr="00657B26">
              <w:rPr>
                <w:rFonts w:ascii="Arial Narrow" w:hAnsi="Arial Narrow"/>
                <w:iCs/>
                <w:sz w:val="18"/>
                <w:szCs w:val="18"/>
                <w:lang w:eastAsia="en-AU" w:bidi="th-TH"/>
              </w:rPr>
              <w:t>When you start a business,</w:t>
            </w:r>
            <w:r>
              <w:rPr>
                <w:rFonts w:ascii="Arial Narrow" w:hAnsi="Arial Narrow"/>
                <w:iCs/>
                <w:sz w:val="18"/>
                <w:szCs w:val="18"/>
                <w:lang w:eastAsia="en-AU" w:bidi="th-TH"/>
              </w:rPr>
              <w:t xml:space="preserve"> or if you are not sure what your maintenance costs are, then</w:t>
            </w:r>
            <w:r w:rsidRPr="00657B26">
              <w:rPr>
                <w:rFonts w:ascii="Arial Narrow" w:hAnsi="Arial Narrow"/>
                <w:iCs/>
                <w:sz w:val="18"/>
                <w:szCs w:val="18"/>
                <w:lang w:eastAsia="en-AU" w:bidi="th-TH"/>
              </w:rPr>
              <w:t xml:space="preserve"> </w:t>
            </w:r>
            <w:r>
              <w:rPr>
                <w:rFonts w:ascii="Arial Narrow" w:hAnsi="Arial Narrow"/>
                <w:iCs/>
                <w:sz w:val="18"/>
                <w:szCs w:val="18"/>
                <w:lang w:eastAsia="en-AU" w:bidi="th-TH"/>
              </w:rPr>
              <w:t>one</w:t>
            </w:r>
            <w:r w:rsidRPr="00657B26">
              <w:rPr>
                <w:rFonts w:ascii="Arial Narrow" w:hAnsi="Arial Narrow"/>
                <w:iCs/>
                <w:sz w:val="18"/>
                <w:szCs w:val="18"/>
                <w:lang w:eastAsia="en-AU" w:bidi="th-TH"/>
              </w:rPr>
              <w:t xml:space="preserve"> way to forecast your annual </w:t>
            </w:r>
            <w:r w:rsidRPr="00024C75">
              <w:rPr>
                <w:rFonts w:ascii="Arial Narrow" w:hAnsi="Arial Narrow"/>
                <w:iCs/>
                <w:sz w:val="18"/>
                <w:szCs w:val="18"/>
                <w:lang w:eastAsia="en-AU" w:bidi="th-TH"/>
              </w:rPr>
              <w:t>maintenance costs</w:t>
            </w:r>
            <w:r w:rsidRPr="00657B26">
              <w:rPr>
                <w:rFonts w:ascii="Arial Narrow" w:hAnsi="Arial Narrow"/>
                <w:iCs/>
                <w:sz w:val="18"/>
                <w:szCs w:val="18"/>
                <w:lang w:eastAsia="en-AU" w:bidi="th-TH"/>
              </w:rPr>
              <w:t xml:space="preserve"> is:</w:t>
            </w:r>
          </w:p>
          <w:p w14:paraId="44CD1F90" w14:textId="77777777" w:rsidR="00A70D6F" w:rsidRDefault="00A70D6F" w:rsidP="00086973">
            <w:pPr>
              <w:spacing w:before="120"/>
              <w:rPr>
                <w:rFonts w:ascii="Arial Narrow" w:eastAsia="Calibri" w:hAnsi="Arial Narrow"/>
                <w:iCs/>
                <w:sz w:val="18"/>
                <w:szCs w:val="18"/>
              </w:rPr>
            </w:pPr>
            <w:r w:rsidRPr="00657B26">
              <w:rPr>
                <w:rFonts w:ascii="Arial Narrow" w:hAnsi="Arial Narrow"/>
                <w:iCs/>
                <w:sz w:val="18"/>
                <w:szCs w:val="18"/>
                <w:lang w:eastAsia="en-AU" w:bidi="th-TH"/>
              </w:rPr>
              <w:t xml:space="preserve">(1) </w:t>
            </w:r>
            <w:r>
              <w:rPr>
                <w:rFonts w:ascii="Arial Narrow" w:hAnsi="Arial Narrow"/>
                <w:iCs/>
                <w:sz w:val="18"/>
                <w:szCs w:val="18"/>
                <w:lang w:eastAsia="en-AU" w:bidi="th-TH"/>
              </w:rPr>
              <w:t>List the</w:t>
            </w:r>
            <w:r w:rsidRPr="00657B26">
              <w:rPr>
                <w:rFonts w:ascii="Arial Narrow" w:hAnsi="Arial Narrow"/>
                <w:iCs/>
                <w:sz w:val="18"/>
                <w:szCs w:val="18"/>
                <w:lang w:eastAsia="en-AU" w:bidi="th-TH"/>
              </w:rPr>
              <w:t xml:space="preserve"> assets you will need for your business. </w:t>
            </w:r>
            <w:r>
              <w:rPr>
                <w:rFonts w:ascii="Arial Narrow" w:eastAsia="Calibri" w:hAnsi="Arial Narrow"/>
                <w:iCs/>
                <w:color w:val="auto"/>
                <w:sz w:val="18"/>
                <w:szCs w:val="18"/>
              </w:rPr>
              <w:t>Asset</w:t>
            </w:r>
            <w:r w:rsidRPr="00E93284">
              <w:rPr>
                <w:rFonts w:ascii="Arial Narrow" w:eastAsia="Calibri" w:hAnsi="Arial Narrow"/>
                <w:iCs/>
                <w:color w:val="auto"/>
                <w:sz w:val="18"/>
                <w:szCs w:val="18"/>
              </w:rPr>
              <w:t xml:space="preserve">s </w:t>
            </w:r>
            <w:r>
              <w:rPr>
                <w:rFonts w:ascii="Arial Narrow" w:eastAsia="Calibri" w:hAnsi="Arial Narrow"/>
                <w:iCs/>
                <w:color w:val="auto"/>
                <w:sz w:val="18"/>
                <w:szCs w:val="18"/>
              </w:rPr>
              <w:t xml:space="preserve">are the big things you need to have </w:t>
            </w:r>
            <w:proofErr w:type="spellStart"/>
            <w:r>
              <w:rPr>
                <w:rFonts w:ascii="Arial Narrow" w:eastAsia="Calibri" w:hAnsi="Arial Narrow"/>
                <w:iCs/>
                <w:color w:val="auto"/>
                <w:sz w:val="18"/>
                <w:szCs w:val="18"/>
              </w:rPr>
              <w:t>or</w:t>
            </w:r>
            <w:proofErr w:type="spellEnd"/>
            <w:r>
              <w:rPr>
                <w:rFonts w:ascii="Arial Narrow" w:eastAsia="Calibri" w:hAnsi="Arial Narrow"/>
                <w:iCs/>
                <w:color w:val="auto"/>
                <w:sz w:val="18"/>
                <w:szCs w:val="18"/>
              </w:rPr>
              <w:t xml:space="preserve"> own that you need year after year - </w:t>
            </w:r>
            <w:proofErr w:type="spellStart"/>
            <w:r>
              <w:rPr>
                <w:rFonts w:ascii="Arial Narrow" w:eastAsia="Calibri" w:hAnsi="Arial Narrow"/>
                <w:i/>
                <w:color w:val="auto"/>
                <w:sz w:val="18"/>
                <w:szCs w:val="18"/>
              </w:rPr>
              <w:t>ino</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ol</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samting</w:t>
            </w:r>
            <w:proofErr w:type="spellEnd"/>
            <w:r>
              <w:rPr>
                <w:rFonts w:ascii="Arial Narrow" w:eastAsia="Calibri" w:hAnsi="Arial Narrow"/>
                <w:i/>
                <w:color w:val="auto"/>
                <w:sz w:val="18"/>
                <w:szCs w:val="18"/>
              </w:rPr>
              <w:t xml:space="preserve"> wan </w:t>
            </w:r>
            <w:proofErr w:type="spellStart"/>
            <w:r>
              <w:rPr>
                <w:rFonts w:ascii="Arial Narrow" w:eastAsia="Calibri" w:hAnsi="Arial Narrow"/>
                <w:i/>
                <w:color w:val="auto"/>
                <w:sz w:val="18"/>
                <w:szCs w:val="18"/>
              </w:rPr>
              <w:t>raun</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na</w:t>
            </w:r>
            <w:proofErr w:type="spellEnd"/>
            <w:r>
              <w:rPr>
                <w:rFonts w:ascii="Arial Narrow" w:eastAsia="Calibri" w:hAnsi="Arial Narrow"/>
                <w:i/>
                <w:color w:val="auto"/>
                <w:sz w:val="18"/>
                <w:szCs w:val="18"/>
              </w:rPr>
              <w:t xml:space="preserve"> </w:t>
            </w:r>
            <w:proofErr w:type="spellStart"/>
            <w:r>
              <w:rPr>
                <w:rFonts w:ascii="Arial Narrow" w:eastAsia="Calibri" w:hAnsi="Arial Narrow"/>
                <w:i/>
                <w:color w:val="auto"/>
                <w:sz w:val="18"/>
                <w:szCs w:val="18"/>
              </w:rPr>
              <w:t>painim</w:t>
            </w:r>
            <w:proofErr w:type="spellEnd"/>
            <w:r>
              <w:rPr>
                <w:rFonts w:ascii="Arial Narrow" w:eastAsia="Calibri" w:hAnsi="Arial Narrow"/>
                <w:i/>
                <w:color w:val="auto"/>
                <w:sz w:val="18"/>
                <w:szCs w:val="18"/>
              </w:rPr>
              <w:t xml:space="preserve"> gen</w:t>
            </w:r>
            <w:r>
              <w:rPr>
                <w:rFonts w:ascii="Arial Narrow" w:eastAsia="Calibri" w:hAnsi="Arial Narrow"/>
                <w:iCs/>
                <w:color w:val="auto"/>
                <w:sz w:val="18"/>
                <w:szCs w:val="18"/>
              </w:rPr>
              <w:t>. Assets might</w:t>
            </w:r>
            <w:r w:rsidRPr="00E93284">
              <w:rPr>
                <w:rFonts w:ascii="Arial Narrow" w:eastAsia="Calibri" w:hAnsi="Arial Narrow"/>
                <w:iCs/>
                <w:color w:val="auto"/>
                <w:sz w:val="18"/>
                <w:szCs w:val="18"/>
              </w:rPr>
              <w:t xml:space="preserve"> include things like</w:t>
            </w:r>
            <w:r>
              <w:rPr>
                <w:rFonts w:ascii="Arial Narrow" w:eastAsia="Calibri" w:hAnsi="Arial Narrow"/>
                <w:iCs/>
                <w:color w:val="auto"/>
                <w:sz w:val="18"/>
                <w:szCs w:val="18"/>
              </w:rPr>
              <w:t xml:space="preserve"> land, machinery, office, vehicle,</w:t>
            </w:r>
            <w:r w:rsidRPr="00E93284">
              <w:rPr>
                <w:rFonts w:ascii="Arial Narrow" w:eastAsia="Calibri" w:hAnsi="Arial Narrow"/>
                <w:iCs/>
                <w:color w:val="auto"/>
                <w:sz w:val="18"/>
                <w:szCs w:val="18"/>
              </w:rPr>
              <w:t xml:space="preserve"> </w:t>
            </w:r>
            <w:r>
              <w:rPr>
                <w:rFonts w:ascii="Arial Narrow" w:eastAsia="Calibri" w:hAnsi="Arial Narrow"/>
                <w:iCs/>
                <w:color w:val="auto"/>
                <w:sz w:val="18"/>
                <w:szCs w:val="18"/>
              </w:rPr>
              <w:t xml:space="preserve">generator, </w:t>
            </w:r>
            <w:r w:rsidRPr="00657B26">
              <w:rPr>
                <w:rFonts w:ascii="Arial Narrow" w:eastAsia="Calibri" w:hAnsi="Arial Narrow"/>
                <w:iCs/>
                <w:sz w:val="18"/>
                <w:szCs w:val="18"/>
              </w:rPr>
              <w:t>lanterns</w:t>
            </w:r>
            <w:r>
              <w:rPr>
                <w:rFonts w:ascii="Arial Narrow" w:eastAsia="Calibri" w:hAnsi="Arial Narrow"/>
                <w:iCs/>
                <w:sz w:val="18"/>
                <w:szCs w:val="18"/>
              </w:rPr>
              <w:t>, computer,</w:t>
            </w:r>
            <w:r w:rsidRPr="00657B26">
              <w:rPr>
                <w:rFonts w:ascii="Arial Narrow" w:eastAsia="Calibri" w:hAnsi="Arial Narrow"/>
                <w:iCs/>
                <w:sz w:val="18"/>
                <w:szCs w:val="18"/>
              </w:rPr>
              <w:t xml:space="preserve"> coffee pulper</w:t>
            </w:r>
            <w:r>
              <w:rPr>
                <w:rFonts w:ascii="Arial Narrow" w:eastAsia="Calibri" w:hAnsi="Arial Narrow"/>
                <w:iCs/>
                <w:sz w:val="18"/>
                <w:szCs w:val="18"/>
              </w:rPr>
              <w:t xml:space="preserve">, </w:t>
            </w:r>
            <w:r w:rsidRPr="00657B26">
              <w:rPr>
                <w:rFonts w:ascii="Arial Narrow" w:eastAsia="Calibri" w:hAnsi="Arial Narrow"/>
                <w:iCs/>
                <w:sz w:val="18"/>
                <w:szCs w:val="18"/>
              </w:rPr>
              <w:t>sewing machine</w:t>
            </w:r>
            <w:r>
              <w:rPr>
                <w:rFonts w:ascii="Arial Narrow" w:eastAsia="Calibri" w:hAnsi="Arial Narrow"/>
                <w:iCs/>
                <w:sz w:val="18"/>
                <w:szCs w:val="18"/>
              </w:rPr>
              <w:t xml:space="preserve">, </w:t>
            </w:r>
            <w:r w:rsidRPr="00657B26">
              <w:rPr>
                <w:rFonts w:ascii="Arial Narrow" w:eastAsia="Calibri" w:hAnsi="Arial Narrow"/>
                <w:iCs/>
                <w:sz w:val="18"/>
                <w:szCs w:val="18"/>
              </w:rPr>
              <w:t>chicken feeders</w:t>
            </w:r>
            <w:r>
              <w:rPr>
                <w:rFonts w:ascii="Arial Narrow" w:eastAsia="Calibri" w:hAnsi="Arial Narrow"/>
                <w:iCs/>
                <w:sz w:val="18"/>
                <w:szCs w:val="18"/>
              </w:rPr>
              <w:t xml:space="preserve">, chairs, mobile phone. </w:t>
            </w:r>
            <w:r>
              <w:rPr>
                <w:rFonts w:ascii="Arial Narrow" w:eastAsia="Calibri" w:hAnsi="Arial Narrow"/>
                <w:iCs/>
                <w:color w:val="auto"/>
                <w:sz w:val="18"/>
                <w:szCs w:val="18"/>
              </w:rPr>
              <w:t>Include assets you already have.</w:t>
            </w:r>
          </w:p>
          <w:p w14:paraId="0C40B101" w14:textId="77777777" w:rsidR="00A70D6F" w:rsidRPr="00A309BA" w:rsidRDefault="00A70D6F" w:rsidP="00086973">
            <w:pPr>
              <w:spacing w:before="120"/>
              <w:rPr>
                <w:rFonts w:ascii="Arial Narrow" w:eastAsia="Calibri" w:hAnsi="Arial Narrow"/>
                <w:iCs/>
                <w:sz w:val="18"/>
                <w:szCs w:val="18"/>
              </w:rPr>
            </w:pPr>
            <w:r>
              <w:rPr>
                <w:rFonts w:ascii="Arial Narrow" w:hAnsi="Arial Narrow"/>
                <w:iCs/>
                <w:sz w:val="18"/>
                <w:szCs w:val="18"/>
                <w:lang w:eastAsia="en-AU" w:bidi="th-TH"/>
              </w:rPr>
              <w:t>(2) For each asset that your business will need, write the cost to buy it (or if you already own it write its value).</w:t>
            </w:r>
          </w:p>
          <w:p w14:paraId="28D3371A" w14:textId="77777777" w:rsidR="00A70D6F" w:rsidRDefault="00A70D6F" w:rsidP="00086973">
            <w:pPr>
              <w:spacing w:before="120"/>
              <w:rPr>
                <w:rFonts w:ascii="Arial Narrow" w:hAnsi="Arial Narrow"/>
                <w:iCs/>
                <w:sz w:val="18"/>
                <w:szCs w:val="18"/>
                <w:lang w:eastAsia="en-AU" w:bidi="th-TH"/>
              </w:rPr>
            </w:pPr>
            <w:r w:rsidRPr="00657B26">
              <w:rPr>
                <w:rFonts w:ascii="Arial Narrow" w:hAnsi="Arial Narrow"/>
                <w:iCs/>
                <w:sz w:val="18"/>
                <w:szCs w:val="18"/>
                <w:lang w:eastAsia="en-AU" w:bidi="th-TH"/>
              </w:rPr>
              <w:t>(</w:t>
            </w:r>
            <w:r>
              <w:rPr>
                <w:rFonts w:ascii="Arial Narrow" w:hAnsi="Arial Narrow"/>
                <w:iCs/>
                <w:sz w:val="18"/>
                <w:szCs w:val="18"/>
                <w:lang w:eastAsia="en-AU" w:bidi="th-TH"/>
              </w:rPr>
              <w:t>3</w:t>
            </w:r>
            <w:r w:rsidRPr="00657B26">
              <w:rPr>
                <w:rFonts w:ascii="Arial Narrow" w:hAnsi="Arial Narrow"/>
                <w:iCs/>
                <w:sz w:val="18"/>
                <w:szCs w:val="18"/>
                <w:lang w:eastAsia="en-AU" w:bidi="th-TH"/>
              </w:rPr>
              <w:t xml:space="preserve">) </w:t>
            </w:r>
            <w:r>
              <w:rPr>
                <w:rFonts w:ascii="Arial Narrow" w:hAnsi="Arial Narrow"/>
                <w:iCs/>
                <w:sz w:val="18"/>
                <w:szCs w:val="18"/>
                <w:lang w:eastAsia="en-AU" w:bidi="th-TH"/>
              </w:rPr>
              <w:t>T</w:t>
            </w:r>
            <w:r w:rsidRPr="00657B26">
              <w:rPr>
                <w:rFonts w:ascii="Arial Narrow" w:hAnsi="Arial Narrow"/>
                <w:iCs/>
                <w:sz w:val="18"/>
                <w:szCs w:val="18"/>
                <w:lang w:eastAsia="en-AU" w:bidi="th-TH"/>
              </w:rPr>
              <w:t>otal the costs for all the assets</w:t>
            </w:r>
            <w:r>
              <w:rPr>
                <w:rFonts w:ascii="Arial Narrow" w:hAnsi="Arial Narrow"/>
                <w:iCs/>
                <w:sz w:val="18"/>
                <w:szCs w:val="18"/>
                <w:lang w:eastAsia="en-AU" w:bidi="th-TH"/>
              </w:rPr>
              <w:t>.</w:t>
            </w:r>
          </w:p>
          <w:p w14:paraId="49F59BB7" w14:textId="77777777" w:rsidR="00A70D6F" w:rsidRPr="00D54703" w:rsidRDefault="00A70D6F" w:rsidP="00086973">
            <w:pPr>
              <w:spacing w:before="120"/>
              <w:rPr>
                <w:rFonts w:ascii="Arial Narrow" w:eastAsia="Calibri" w:hAnsi="Arial Narrow"/>
                <w:iCs/>
                <w:sz w:val="18"/>
                <w:szCs w:val="18"/>
                <w:lang w:eastAsia="en-AU"/>
              </w:rPr>
            </w:pPr>
            <w:r>
              <w:rPr>
                <w:rFonts w:ascii="Arial Narrow" w:hAnsi="Arial Narrow"/>
                <w:iCs/>
                <w:sz w:val="18"/>
                <w:szCs w:val="18"/>
                <w:lang w:eastAsia="en-AU" w:bidi="th-TH"/>
              </w:rPr>
              <w:t>(4) Then</w:t>
            </w:r>
            <w:r w:rsidRPr="00657B26">
              <w:rPr>
                <w:rFonts w:ascii="Arial Narrow" w:hAnsi="Arial Narrow"/>
                <w:iCs/>
                <w:sz w:val="18"/>
                <w:szCs w:val="18"/>
                <w:lang w:eastAsia="en-AU" w:bidi="th-TH"/>
              </w:rPr>
              <w:t xml:space="preserve"> work out what </w:t>
            </w:r>
            <w:r>
              <w:rPr>
                <w:rFonts w:ascii="Arial Narrow" w:hAnsi="Arial Narrow"/>
                <w:iCs/>
                <w:sz w:val="18"/>
                <w:szCs w:val="18"/>
                <w:lang w:eastAsia="en-AU" w:bidi="th-TH"/>
              </w:rPr>
              <w:t>10</w:t>
            </w:r>
            <w:r w:rsidRPr="00657B26">
              <w:rPr>
                <w:rFonts w:ascii="Arial Narrow" w:hAnsi="Arial Narrow"/>
                <w:iCs/>
                <w:sz w:val="18"/>
                <w:szCs w:val="18"/>
                <w:lang w:eastAsia="en-AU" w:bidi="th-TH"/>
              </w:rPr>
              <w:t xml:space="preserve">% of the total cost for all the assets is. </w:t>
            </w:r>
            <w:r>
              <w:rPr>
                <w:rFonts w:ascii="Arial Narrow" w:hAnsi="Arial Narrow"/>
                <w:iCs/>
                <w:sz w:val="18"/>
                <w:szCs w:val="18"/>
                <w:lang w:eastAsia="en-AU" w:bidi="th-TH"/>
              </w:rPr>
              <w:t>10</w:t>
            </w:r>
            <w:r w:rsidRPr="00657B26">
              <w:rPr>
                <w:rFonts w:ascii="Arial Narrow" w:hAnsi="Arial Narrow"/>
                <w:iCs/>
                <w:sz w:val="18"/>
                <w:szCs w:val="18"/>
                <w:lang w:eastAsia="en-AU" w:bidi="th-TH"/>
              </w:rPr>
              <w:t>% of the total cost for all the assets gives you an estimate (best guess) for what you can expect the annual maintenance costs to be</w:t>
            </w:r>
            <w:r>
              <w:rPr>
                <w:rFonts w:ascii="Arial Narrow" w:hAnsi="Arial Narrow"/>
                <w:iCs/>
                <w:sz w:val="18"/>
                <w:szCs w:val="18"/>
                <w:lang w:eastAsia="en-AU" w:bidi="th-TH"/>
              </w:rPr>
              <w:t xml:space="preserve"> (if you look after your assets!) </w:t>
            </w:r>
            <w:r w:rsidRPr="00657B26">
              <w:rPr>
                <w:rFonts w:ascii="Arial Narrow" w:hAnsi="Arial Narrow"/>
                <w:iCs/>
                <w:sz w:val="18"/>
                <w:szCs w:val="18"/>
                <w:lang w:eastAsia="en-AU" w:bidi="th-TH"/>
              </w:rPr>
              <w:t xml:space="preserve">To work out what </w:t>
            </w:r>
            <w:r>
              <w:rPr>
                <w:rFonts w:ascii="Arial Narrow" w:hAnsi="Arial Narrow"/>
                <w:iCs/>
                <w:sz w:val="18"/>
                <w:szCs w:val="18"/>
                <w:lang w:eastAsia="en-AU" w:bidi="th-TH"/>
              </w:rPr>
              <w:t>10</w:t>
            </w:r>
            <w:r w:rsidRPr="00657B26">
              <w:rPr>
                <w:rFonts w:ascii="Arial Narrow" w:hAnsi="Arial Narrow"/>
                <w:iCs/>
                <w:sz w:val="18"/>
                <w:szCs w:val="18"/>
                <w:lang w:eastAsia="en-AU" w:bidi="th-TH"/>
              </w:rPr>
              <w:t>% is</w:t>
            </w:r>
            <w:r>
              <w:rPr>
                <w:rFonts w:ascii="Arial Narrow" w:hAnsi="Arial Narrow"/>
                <w:iCs/>
                <w:sz w:val="18"/>
                <w:szCs w:val="18"/>
                <w:lang w:eastAsia="en-AU" w:bidi="th-TH"/>
              </w:rPr>
              <w:t>,</w:t>
            </w:r>
            <w:r w:rsidRPr="00657B26">
              <w:rPr>
                <w:rFonts w:ascii="Arial Narrow" w:hAnsi="Arial Narrow"/>
                <w:iCs/>
                <w:sz w:val="18"/>
                <w:szCs w:val="18"/>
                <w:lang w:eastAsia="en-AU" w:bidi="th-TH"/>
              </w:rPr>
              <w:t xml:space="preserve"> multiply the total cost for all the assets by 0.</w:t>
            </w:r>
            <w:r>
              <w:rPr>
                <w:rFonts w:ascii="Arial Narrow" w:hAnsi="Arial Narrow"/>
                <w:iCs/>
                <w:sz w:val="18"/>
                <w:szCs w:val="18"/>
                <w:lang w:eastAsia="en-AU" w:bidi="th-TH"/>
              </w:rPr>
              <w:t>1</w:t>
            </w:r>
            <w:r w:rsidRPr="00657B26">
              <w:rPr>
                <w:rFonts w:ascii="Arial Narrow" w:hAnsi="Arial Narrow"/>
                <w:iCs/>
                <w:sz w:val="18"/>
                <w:szCs w:val="18"/>
                <w:lang w:eastAsia="en-AU" w:bidi="th-TH"/>
              </w:rPr>
              <w:t>.</w:t>
            </w:r>
          </w:p>
        </w:tc>
      </w:tr>
      <w:tr w:rsidR="00A70D6F" w:rsidRPr="00963257" w14:paraId="0D78EF6C" w14:textId="77777777" w:rsidTr="00086973">
        <w:trPr>
          <w:trHeight w:hRule="exact" w:val="13937"/>
        </w:trPr>
        <w:tc>
          <w:tcPr>
            <w:tcW w:w="7225" w:type="dxa"/>
          </w:tcPr>
          <w:p w14:paraId="7B89F1CC" w14:textId="77777777" w:rsidR="00A70D6F" w:rsidRPr="00291A4C" w:rsidRDefault="00A70D6F" w:rsidP="00086973">
            <w:pPr>
              <w:spacing w:before="120" w:after="120"/>
              <w:rPr>
                <w:rFonts w:eastAsia="Calibri"/>
                <w:b/>
                <w:color w:val="FFFFFF" w:themeColor="background1"/>
                <w:highlight w:val="black"/>
              </w:rPr>
            </w:pPr>
            <w:r>
              <w:rPr>
                <w:rFonts w:eastAsia="Calibri"/>
                <w:b/>
                <w:color w:val="FFFFFF" w:themeColor="background1"/>
                <w:highlight w:val="black"/>
              </w:rPr>
              <w:lastRenderedPageBreak/>
              <w:t>O. FORECAST ANNUAL COSTS (operation costs)</w:t>
            </w:r>
          </w:p>
          <w:p w14:paraId="760E145F" w14:textId="77777777" w:rsidR="00A70D6F" w:rsidRPr="000F0E12" w:rsidRDefault="00A70D6F" w:rsidP="00086973">
            <w:pPr>
              <w:rPr>
                <w:rFonts w:ascii="Segoe Print" w:eastAsia="Calibri" w:hAnsi="Segoe Print"/>
                <w:color w:val="auto"/>
                <w:sz w:val="18"/>
                <w:szCs w:val="18"/>
              </w:rPr>
            </w:pPr>
          </w:p>
          <w:p w14:paraId="153064B2" w14:textId="77777777" w:rsidR="00A70D6F" w:rsidRPr="000F0E12" w:rsidRDefault="00A70D6F" w:rsidP="00086973">
            <w:pPr>
              <w:rPr>
                <w:rFonts w:ascii="Segoe Print" w:eastAsia="Calibri" w:hAnsi="Segoe Print"/>
                <w:color w:val="auto"/>
                <w:sz w:val="18"/>
                <w:szCs w:val="18"/>
              </w:rPr>
            </w:pPr>
          </w:p>
          <w:p w14:paraId="7C93AE97" w14:textId="77777777" w:rsidR="00A70D6F" w:rsidRPr="000F0E12" w:rsidRDefault="00A70D6F" w:rsidP="00086973">
            <w:pPr>
              <w:rPr>
                <w:rFonts w:ascii="Segoe Print" w:eastAsia="Calibri" w:hAnsi="Segoe Print"/>
                <w:color w:val="auto"/>
                <w:sz w:val="18"/>
                <w:szCs w:val="18"/>
              </w:rPr>
            </w:pPr>
          </w:p>
          <w:p w14:paraId="489DE452" w14:textId="77777777" w:rsidR="00A70D6F" w:rsidRPr="000F0E12" w:rsidRDefault="00A70D6F" w:rsidP="00086973">
            <w:pPr>
              <w:rPr>
                <w:rFonts w:ascii="Segoe Print" w:eastAsia="Calibri" w:hAnsi="Segoe Print"/>
                <w:color w:val="auto"/>
                <w:sz w:val="18"/>
                <w:szCs w:val="18"/>
              </w:rPr>
            </w:pPr>
          </w:p>
          <w:p w14:paraId="6C4CF53A" w14:textId="77777777" w:rsidR="00A70D6F" w:rsidRPr="000F0E12" w:rsidRDefault="00A70D6F" w:rsidP="00086973">
            <w:pPr>
              <w:rPr>
                <w:rFonts w:ascii="Segoe Print" w:eastAsia="Calibri" w:hAnsi="Segoe Print"/>
                <w:color w:val="auto"/>
                <w:sz w:val="18"/>
                <w:szCs w:val="18"/>
              </w:rPr>
            </w:pPr>
          </w:p>
          <w:p w14:paraId="5F68B14C" w14:textId="77777777" w:rsidR="00A70D6F" w:rsidRPr="00E85DE5" w:rsidRDefault="00A70D6F" w:rsidP="00086973">
            <w:pPr>
              <w:spacing w:before="120" w:after="120"/>
              <w:rPr>
                <w:rFonts w:eastAsia="Calibri"/>
                <w:b/>
                <w:color w:val="FFFFFF" w:themeColor="background1"/>
                <w:highlight w:val="black"/>
              </w:rPr>
            </w:pPr>
          </w:p>
          <w:p w14:paraId="4E669AEF" w14:textId="77777777" w:rsidR="00A70D6F" w:rsidRDefault="00A70D6F" w:rsidP="00086973">
            <w:pPr>
              <w:spacing w:before="120" w:after="120"/>
              <w:rPr>
                <w:rFonts w:eastAsia="Calibri"/>
                <w:b/>
                <w:color w:val="FFFFFF" w:themeColor="background1"/>
                <w:highlight w:val="black"/>
              </w:rPr>
            </w:pPr>
          </w:p>
        </w:tc>
        <w:tc>
          <w:tcPr>
            <w:tcW w:w="2512" w:type="dxa"/>
            <w:shd w:val="clear" w:color="auto" w:fill="F2F2F2" w:themeFill="background1" w:themeFillShade="F2"/>
          </w:tcPr>
          <w:p w14:paraId="515292FF" w14:textId="77777777" w:rsidR="00A70D6F" w:rsidRDefault="00A70D6F" w:rsidP="00086973">
            <w:pPr>
              <w:rPr>
                <w:rFonts w:ascii="Arial Narrow" w:hAnsi="Arial Narrow"/>
                <w:iCs/>
                <w:sz w:val="18"/>
                <w:szCs w:val="18"/>
                <w:lang w:eastAsia="en-AU" w:bidi="th-TH"/>
              </w:rPr>
            </w:pPr>
          </w:p>
          <w:p w14:paraId="67DE281C" w14:textId="77777777" w:rsidR="00A70D6F" w:rsidRDefault="00A70D6F" w:rsidP="00086973">
            <w:pPr>
              <w:rPr>
                <w:rFonts w:ascii="Arial Narrow" w:hAnsi="Arial Narrow"/>
                <w:iCs/>
                <w:sz w:val="18"/>
                <w:szCs w:val="18"/>
                <w:lang w:eastAsia="en-AU" w:bidi="th-TH"/>
              </w:rPr>
            </w:pPr>
          </w:p>
          <w:p w14:paraId="50B5B474" w14:textId="439E975F" w:rsidR="00A70D6F" w:rsidRDefault="00A70D6F" w:rsidP="002260EF">
            <w:pPr>
              <w:spacing w:before="100"/>
              <w:rPr>
                <w:rFonts w:ascii="Arial Narrow" w:hAnsi="Arial Narrow"/>
                <w:iCs/>
                <w:sz w:val="18"/>
                <w:szCs w:val="18"/>
                <w:lang w:eastAsia="en-AU" w:bidi="th-TH"/>
              </w:rPr>
            </w:pPr>
            <w:r w:rsidRPr="00024C75">
              <w:rPr>
                <w:rFonts w:ascii="Arial Narrow" w:hAnsi="Arial Narrow"/>
                <w:iCs/>
                <w:noProof/>
                <w:sz w:val="18"/>
                <w:szCs w:val="18"/>
                <w:lang w:eastAsia="en-AU" w:bidi="th-TH"/>
              </w:rPr>
              <w:t>Operation costs</w:t>
            </w:r>
            <w:r w:rsidRPr="00657B26">
              <w:rPr>
                <w:rFonts w:ascii="Arial Narrow" w:hAnsi="Arial Narrow"/>
                <w:iCs/>
                <w:sz w:val="18"/>
                <w:szCs w:val="18"/>
                <w:lang w:eastAsia="en-AU" w:bidi="th-TH"/>
              </w:rPr>
              <w:t xml:space="preserve"> are the costs for the things you need each year to run your business. Operation costs are fixed. This means they don’t change much from year to year. </w:t>
            </w:r>
            <w:r>
              <w:rPr>
                <w:rFonts w:ascii="Arial Narrow" w:hAnsi="Arial Narrow"/>
                <w:iCs/>
                <w:sz w:val="18"/>
                <w:szCs w:val="18"/>
                <w:lang w:eastAsia="en-AU" w:bidi="th-TH"/>
              </w:rPr>
              <w:t>O</w:t>
            </w:r>
            <w:r w:rsidRPr="00657B26">
              <w:rPr>
                <w:rFonts w:ascii="Arial Narrow" w:hAnsi="Arial Narrow"/>
                <w:iCs/>
                <w:sz w:val="18"/>
                <w:szCs w:val="18"/>
                <w:lang w:eastAsia="en-AU" w:bidi="th-TH"/>
              </w:rPr>
              <w:t xml:space="preserve">peration costs grow slowly as your business slowly grows. In </w:t>
            </w:r>
            <w:proofErr w:type="spellStart"/>
            <w:r w:rsidRPr="00657B26">
              <w:rPr>
                <w:rFonts w:ascii="Arial Narrow" w:hAnsi="Arial Narrow"/>
                <w:i/>
                <w:sz w:val="18"/>
                <w:szCs w:val="18"/>
                <w:lang w:eastAsia="en-AU" w:bidi="th-TH"/>
              </w:rPr>
              <w:t>tok</w:t>
            </w:r>
            <w:proofErr w:type="spellEnd"/>
            <w:r w:rsidRPr="00657B26">
              <w:rPr>
                <w:rFonts w:ascii="Arial Narrow" w:hAnsi="Arial Narrow"/>
                <w:i/>
                <w:sz w:val="18"/>
                <w:szCs w:val="18"/>
                <w:lang w:eastAsia="en-AU" w:bidi="th-TH"/>
              </w:rPr>
              <w:t xml:space="preserve"> </w:t>
            </w:r>
            <w:proofErr w:type="spellStart"/>
            <w:r w:rsidRPr="00657B26">
              <w:rPr>
                <w:rFonts w:ascii="Arial Narrow" w:hAnsi="Arial Narrow"/>
                <w:i/>
                <w:sz w:val="18"/>
                <w:szCs w:val="18"/>
                <w:lang w:eastAsia="en-AU" w:bidi="th-TH"/>
              </w:rPr>
              <w:t>bisnis</w:t>
            </w:r>
            <w:proofErr w:type="spellEnd"/>
            <w:r w:rsidRPr="00657B26">
              <w:rPr>
                <w:rFonts w:ascii="Arial Narrow" w:hAnsi="Arial Narrow"/>
                <w:iCs/>
                <w:sz w:val="18"/>
                <w:szCs w:val="18"/>
                <w:lang w:eastAsia="en-AU" w:bidi="th-TH"/>
              </w:rPr>
              <w:t xml:space="preserve"> operation costs are often called ‘fixed </w:t>
            </w:r>
            <w:proofErr w:type="gramStart"/>
            <w:r w:rsidRPr="00657B26">
              <w:rPr>
                <w:rFonts w:ascii="Arial Narrow" w:hAnsi="Arial Narrow"/>
                <w:iCs/>
                <w:sz w:val="18"/>
                <w:szCs w:val="18"/>
                <w:lang w:eastAsia="en-AU" w:bidi="th-TH"/>
              </w:rPr>
              <w:t>costs’</w:t>
            </w:r>
            <w:proofErr w:type="gramEnd"/>
            <w:r w:rsidRPr="00657B26">
              <w:rPr>
                <w:rFonts w:ascii="Arial Narrow" w:hAnsi="Arial Narrow"/>
                <w:iCs/>
                <w:sz w:val="18"/>
                <w:szCs w:val="18"/>
                <w:lang w:eastAsia="en-AU" w:bidi="th-TH"/>
              </w:rPr>
              <w:t>.</w:t>
            </w:r>
          </w:p>
          <w:p w14:paraId="65D8B0C3" w14:textId="77777777" w:rsidR="00A70D6F" w:rsidRPr="003776AB" w:rsidRDefault="00A70D6F" w:rsidP="00086973">
            <w:pPr>
              <w:autoSpaceDE w:val="0"/>
              <w:autoSpaceDN w:val="0"/>
              <w:adjustRightInd w:val="0"/>
              <w:spacing w:before="120"/>
              <w:rPr>
                <w:rFonts w:ascii="Arial Narrow" w:eastAsia="Calibri" w:hAnsi="Arial Narrow"/>
                <w:iCs/>
                <w:sz w:val="18"/>
                <w:szCs w:val="18"/>
                <w:lang w:eastAsia="en-AU"/>
              </w:rPr>
            </w:pPr>
            <w:r>
              <w:rPr>
                <w:rFonts w:ascii="Arial Narrow" w:eastAsia="Calibri" w:hAnsi="Arial Narrow"/>
                <w:iCs/>
                <w:sz w:val="18"/>
                <w:szCs w:val="18"/>
                <w:lang w:eastAsia="en-AU"/>
              </w:rPr>
              <w:t>The</w:t>
            </w:r>
            <w:r w:rsidRPr="00657B26">
              <w:rPr>
                <w:rFonts w:ascii="Arial Narrow" w:eastAsia="Calibri" w:hAnsi="Arial Narrow"/>
                <w:iCs/>
                <w:sz w:val="18"/>
                <w:szCs w:val="18"/>
                <w:lang w:eastAsia="en-AU"/>
              </w:rPr>
              <w:t xml:space="preserve"> </w:t>
            </w:r>
            <w:r>
              <w:rPr>
                <w:rFonts w:ascii="Arial Narrow" w:eastAsia="Calibri" w:hAnsi="Arial Narrow"/>
                <w:iCs/>
                <w:sz w:val="18"/>
                <w:szCs w:val="18"/>
                <w:lang w:eastAsia="en-AU"/>
              </w:rPr>
              <w:t>costs for any ‘fixed’ permanent or part-time employees are operation costs. These are people you need regardless of how much product you produce and sell. But if the person you employ is only to help you with the work when you produce or sell your product, then it is better to include their cost as a production cost. This is because this cost is ‘flexible’ - it depends on how much product you produce and sell.</w:t>
            </w:r>
          </w:p>
          <w:p w14:paraId="450214E3" w14:textId="52358935" w:rsidR="00A70D6F" w:rsidRDefault="00A70D6F" w:rsidP="00086973">
            <w:pPr>
              <w:autoSpaceDE w:val="0"/>
              <w:autoSpaceDN w:val="0"/>
              <w:adjustRightInd w:val="0"/>
              <w:spacing w:before="120"/>
              <w:rPr>
                <w:rFonts w:ascii="Arial Narrow" w:hAnsi="Arial Narrow"/>
                <w:iCs/>
                <w:sz w:val="18"/>
                <w:szCs w:val="18"/>
                <w:lang w:eastAsia="en-AU" w:bidi="th-TH"/>
              </w:rPr>
            </w:pPr>
            <w:r w:rsidRPr="00657B26">
              <w:rPr>
                <w:rFonts w:ascii="Arial Narrow" w:hAnsi="Arial Narrow"/>
                <w:iCs/>
                <w:sz w:val="18"/>
                <w:szCs w:val="18"/>
                <w:lang w:eastAsia="en-AU" w:bidi="th-TH"/>
              </w:rPr>
              <w:t xml:space="preserve">Operation costs are not the costs for what you need to buy or get from </w:t>
            </w:r>
            <w:r>
              <w:rPr>
                <w:rFonts w:ascii="Arial Narrow" w:hAnsi="Arial Narrow"/>
                <w:iCs/>
                <w:sz w:val="18"/>
                <w:szCs w:val="18"/>
                <w:lang w:eastAsia="en-AU" w:bidi="th-TH"/>
              </w:rPr>
              <w:t xml:space="preserve">the </w:t>
            </w:r>
            <w:r w:rsidRPr="00657B26">
              <w:rPr>
                <w:rFonts w:ascii="Arial Narrow" w:hAnsi="Arial Narrow"/>
                <w:iCs/>
                <w:sz w:val="18"/>
                <w:szCs w:val="18"/>
                <w:lang w:eastAsia="en-AU" w:bidi="th-TH"/>
              </w:rPr>
              <w:t xml:space="preserve">people </w:t>
            </w:r>
            <w:r>
              <w:rPr>
                <w:rFonts w:ascii="Arial Narrow" w:hAnsi="Arial Narrow"/>
                <w:iCs/>
                <w:sz w:val="18"/>
                <w:szCs w:val="18"/>
                <w:lang w:eastAsia="en-AU" w:bidi="th-TH"/>
              </w:rPr>
              <w:t>and other businesses in your upstream and your downstream supply chain. These are ‘flexible’ costs because they depend on how much product you produce and sell.</w:t>
            </w:r>
          </w:p>
          <w:p w14:paraId="7BE81F74" w14:textId="77777777" w:rsidR="00A70D6F" w:rsidRDefault="00A70D6F" w:rsidP="00086973">
            <w:pPr>
              <w:autoSpaceDE w:val="0"/>
              <w:autoSpaceDN w:val="0"/>
              <w:adjustRightInd w:val="0"/>
              <w:spacing w:before="120"/>
              <w:rPr>
                <w:rFonts w:ascii="Arial Narrow" w:hAnsi="Arial Narrow"/>
                <w:iCs/>
                <w:sz w:val="18"/>
                <w:szCs w:val="18"/>
                <w:lang w:eastAsia="en-AU" w:bidi="th-TH"/>
              </w:rPr>
            </w:pPr>
            <w:r>
              <w:rPr>
                <w:rFonts w:ascii="Arial Narrow" w:hAnsi="Arial Narrow"/>
                <w:iCs/>
                <w:sz w:val="18"/>
                <w:szCs w:val="18"/>
                <w:lang w:eastAsia="en-AU" w:bidi="th-TH"/>
              </w:rPr>
              <w:t xml:space="preserve">Don’t include the costs to buy assets as operation costs - </w:t>
            </w:r>
            <w:r w:rsidRPr="00657B26">
              <w:rPr>
                <w:rFonts w:ascii="Arial Narrow" w:hAnsi="Arial Narrow"/>
                <w:iCs/>
                <w:sz w:val="18"/>
                <w:szCs w:val="18"/>
                <w:lang w:eastAsia="en-AU" w:bidi="th-TH"/>
              </w:rPr>
              <w:t>you buy new assets with start-up funding or savings or profit</w:t>
            </w:r>
            <w:r>
              <w:rPr>
                <w:rFonts w:ascii="Arial Narrow" w:hAnsi="Arial Narrow"/>
                <w:iCs/>
                <w:sz w:val="18"/>
                <w:szCs w:val="18"/>
                <w:lang w:eastAsia="en-AU" w:bidi="th-TH"/>
              </w:rPr>
              <w:t xml:space="preserve">. And don’t include costs </w:t>
            </w:r>
            <w:r w:rsidRPr="00657B26">
              <w:rPr>
                <w:rFonts w:ascii="Arial Narrow" w:eastAsia="Calibri" w:hAnsi="Arial Narrow"/>
                <w:iCs/>
                <w:sz w:val="18"/>
                <w:szCs w:val="18"/>
              </w:rPr>
              <w:t xml:space="preserve">to repair your assets or to replace them if they </w:t>
            </w:r>
            <w:proofErr w:type="spellStart"/>
            <w:r w:rsidRPr="00657B26">
              <w:rPr>
                <w:rFonts w:ascii="Arial Narrow" w:eastAsia="Calibri" w:hAnsi="Arial Narrow"/>
                <w:i/>
                <w:sz w:val="18"/>
                <w:szCs w:val="18"/>
              </w:rPr>
              <w:t>bagarap</w:t>
            </w:r>
            <w:proofErr w:type="spellEnd"/>
            <w:r w:rsidRPr="00657B26">
              <w:rPr>
                <w:rFonts w:ascii="Arial Narrow" w:eastAsia="Calibri" w:hAnsi="Arial Narrow"/>
                <w:iCs/>
                <w:sz w:val="18"/>
                <w:szCs w:val="18"/>
              </w:rPr>
              <w:t xml:space="preserve"> </w:t>
            </w:r>
            <w:r>
              <w:rPr>
                <w:rFonts w:ascii="Arial Narrow" w:eastAsia="Calibri" w:hAnsi="Arial Narrow"/>
                <w:iCs/>
                <w:sz w:val="18"/>
                <w:szCs w:val="18"/>
              </w:rPr>
              <w:t xml:space="preserve">- </w:t>
            </w:r>
            <w:r w:rsidRPr="00657B26">
              <w:rPr>
                <w:rFonts w:ascii="Arial Narrow" w:hAnsi="Arial Narrow"/>
                <w:iCs/>
                <w:sz w:val="18"/>
                <w:szCs w:val="18"/>
                <w:lang w:eastAsia="en-AU" w:bidi="th-TH"/>
              </w:rPr>
              <w:t>these are maintenance costs</w:t>
            </w:r>
            <w:r>
              <w:rPr>
                <w:rFonts w:ascii="Arial Narrow" w:hAnsi="Arial Narrow"/>
                <w:iCs/>
                <w:sz w:val="18"/>
                <w:szCs w:val="18"/>
                <w:lang w:eastAsia="en-AU" w:bidi="th-TH"/>
              </w:rPr>
              <w:t xml:space="preserve"> (and you have already included these costs).</w:t>
            </w:r>
          </w:p>
          <w:p w14:paraId="130BA0ED" w14:textId="33F05524" w:rsidR="00A70D6F" w:rsidRDefault="00A70D6F" w:rsidP="00086973">
            <w:pPr>
              <w:autoSpaceDE w:val="0"/>
              <w:autoSpaceDN w:val="0"/>
              <w:adjustRightInd w:val="0"/>
              <w:spacing w:before="120"/>
              <w:rPr>
                <w:rFonts w:ascii="Arial Narrow" w:hAnsi="Arial Narrow"/>
                <w:iCs/>
                <w:sz w:val="18"/>
                <w:szCs w:val="18"/>
                <w:lang w:eastAsia="en-AU" w:bidi="th-TH"/>
              </w:rPr>
            </w:pPr>
            <w:r>
              <w:rPr>
                <w:rFonts w:ascii="Arial Narrow" w:hAnsi="Arial Narrow"/>
                <w:iCs/>
                <w:sz w:val="18"/>
                <w:szCs w:val="18"/>
                <w:lang w:eastAsia="en-AU" w:bidi="th-TH"/>
              </w:rPr>
              <w:t xml:space="preserve">To forecast your annual operation </w:t>
            </w:r>
            <w:r w:rsidR="00C0310B">
              <w:rPr>
                <w:rFonts w:ascii="Arial Narrow" w:hAnsi="Arial Narrow"/>
                <w:iCs/>
                <w:sz w:val="18"/>
                <w:szCs w:val="18"/>
                <w:lang w:eastAsia="en-AU" w:bidi="th-TH"/>
              </w:rPr>
              <w:t>costs,</w:t>
            </w:r>
            <w:r>
              <w:rPr>
                <w:rFonts w:ascii="Arial Narrow" w:hAnsi="Arial Narrow"/>
                <w:iCs/>
                <w:sz w:val="18"/>
                <w:szCs w:val="18"/>
                <w:lang w:eastAsia="en-AU" w:bidi="th-TH"/>
              </w:rPr>
              <w:t xml:space="preserve"> do the following:</w:t>
            </w:r>
          </w:p>
          <w:p w14:paraId="40295A45" w14:textId="77777777" w:rsidR="00A70D6F" w:rsidRPr="005069A9" w:rsidRDefault="00A70D6F" w:rsidP="00086973">
            <w:pPr>
              <w:autoSpaceDE w:val="0"/>
              <w:autoSpaceDN w:val="0"/>
              <w:adjustRightInd w:val="0"/>
              <w:spacing w:before="120"/>
              <w:rPr>
                <w:rFonts w:ascii="Arial Narrow" w:hAnsi="Arial Narrow"/>
                <w:iCs/>
                <w:sz w:val="18"/>
                <w:szCs w:val="18"/>
                <w:lang w:eastAsia="en-AU" w:bidi="th-TH"/>
              </w:rPr>
            </w:pPr>
            <w:r>
              <w:rPr>
                <w:rFonts w:ascii="Arial Narrow" w:hAnsi="Arial Narrow"/>
                <w:iCs/>
                <w:sz w:val="18"/>
                <w:szCs w:val="18"/>
                <w:lang w:eastAsia="en-AU" w:bidi="th-TH"/>
              </w:rPr>
              <w:t xml:space="preserve">(1) List the things your business will need to operate. (2) For each thing that your business will need to operate, write the cost. (3) Total </w:t>
            </w:r>
            <w:proofErr w:type="gramStart"/>
            <w:r>
              <w:rPr>
                <w:rFonts w:ascii="Arial Narrow" w:hAnsi="Arial Narrow"/>
                <w:iCs/>
                <w:sz w:val="18"/>
                <w:szCs w:val="18"/>
                <w:lang w:eastAsia="en-AU" w:bidi="th-TH"/>
              </w:rPr>
              <w:t>all of</w:t>
            </w:r>
            <w:proofErr w:type="gramEnd"/>
            <w:r>
              <w:rPr>
                <w:rFonts w:ascii="Arial Narrow" w:hAnsi="Arial Narrow"/>
                <w:iCs/>
                <w:sz w:val="18"/>
                <w:szCs w:val="18"/>
                <w:lang w:eastAsia="en-AU" w:bidi="th-TH"/>
              </w:rPr>
              <w:t xml:space="preserve"> the operation costs.</w:t>
            </w:r>
          </w:p>
        </w:tc>
      </w:tr>
      <w:tr w:rsidR="00C83F17" w:rsidRPr="00963257" w14:paraId="6B280644" w14:textId="77777777" w:rsidTr="00086973">
        <w:trPr>
          <w:trHeight w:hRule="exact" w:val="13937"/>
        </w:trPr>
        <w:tc>
          <w:tcPr>
            <w:tcW w:w="7225" w:type="dxa"/>
          </w:tcPr>
          <w:p w14:paraId="7385BA5A" w14:textId="77777777" w:rsidR="00C83F17" w:rsidRPr="00291A4C" w:rsidRDefault="00C83F17" w:rsidP="00C83F17">
            <w:pPr>
              <w:spacing w:before="120" w:after="120"/>
              <w:rPr>
                <w:rFonts w:eastAsia="Calibri"/>
                <w:b/>
                <w:color w:val="FFFFFF" w:themeColor="background1"/>
                <w:highlight w:val="black"/>
              </w:rPr>
            </w:pPr>
            <w:r>
              <w:rPr>
                <w:rFonts w:eastAsia="Calibri"/>
                <w:b/>
                <w:color w:val="FFFFFF" w:themeColor="background1"/>
                <w:highlight w:val="black"/>
              </w:rPr>
              <w:lastRenderedPageBreak/>
              <w:t>P. FORECAST ANNUAL COSTS (production costs)</w:t>
            </w:r>
          </w:p>
          <w:p w14:paraId="6C4B10C5" w14:textId="77777777" w:rsidR="00C83F17" w:rsidRPr="004C639C" w:rsidRDefault="00C83F17" w:rsidP="00C83F17">
            <w:pPr>
              <w:spacing w:after="60"/>
              <w:rPr>
                <w:rFonts w:ascii="Segoe Print" w:eastAsia="Calibri" w:hAnsi="Segoe Print"/>
                <w:color w:val="7F7F7F" w:themeColor="text1" w:themeTint="80"/>
                <w:sz w:val="17"/>
                <w:szCs w:val="17"/>
              </w:rPr>
            </w:pPr>
          </w:p>
          <w:p w14:paraId="16CF3BFF" w14:textId="77777777" w:rsidR="00C83F17" w:rsidRPr="00E85DE5" w:rsidRDefault="00C83F17" w:rsidP="00C83F17">
            <w:pPr>
              <w:spacing w:before="120" w:after="120"/>
              <w:rPr>
                <w:rFonts w:eastAsia="Calibri"/>
                <w:b/>
                <w:color w:val="FFFFFF" w:themeColor="background1"/>
                <w:highlight w:val="black"/>
              </w:rPr>
            </w:pPr>
          </w:p>
          <w:p w14:paraId="273D64CE" w14:textId="77777777" w:rsidR="00C83F17" w:rsidRDefault="00C83F17" w:rsidP="00C83F17">
            <w:pPr>
              <w:spacing w:before="120" w:after="120"/>
              <w:rPr>
                <w:rFonts w:eastAsia="Calibri"/>
                <w:b/>
                <w:color w:val="FFFFFF" w:themeColor="background1"/>
                <w:highlight w:val="black"/>
              </w:rPr>
            </w:pPr>
          </w:p>
        </w:tc>
        <w:tc>
          <w:tcPr>
            <w:tcW w:w="2512" w:type="dxa"/>
            <w:shd w:val="clear" w:color="auto" w:fill="F2F2F2" w:themeFill="background1" w:themeFillShade="F2"/>
          </w:tcPr>
          <w:p w14:paraId="29885B83" w14:textId="77777777" w:rsidR="00C83F17" w:rsidRDefault="00C83F17" w:rsidP="00C83F17">
            <w:pPr>
              <w:rPr>
                <w:rFonts w:ascii="Arial Narrow" w:hAnsi="Arial Narrow"/>
                <w:iCs/>
                <w:sz w:val="18"/>
                <w:szCs w:val="18"/>
                <w:lang w:eastAsia="en-AU" w:bidi="th-TH"/>
              </w:rPr>
            </w:pPr>
          </w:p>
          <w:p w14:paraId="6F2B7D50" w14:textId="77777777" w:rsidR="00C83F17" w:rsidRDefault="00C83F17" w:rsidP="00C83F17">
            <w:pPr>
              <w:rPr>
                <w:rFonts w:ascii="Arial Narrow" w:hAnsi="Arial Narrow"/>
                <w:iCs/>
                <w:sz w:val="18"/>
                <w:szCs w:val="18"/>
                <w:lang w:eastAsia="en-AU" w:bidi="th-TH"/>
              </w:rPr>
            </w:pPr>
          </w:p>
          <w:p w14:paraId="72736643" w14:textId="6F6D73E0" w:rsidR="00C83F17" w:rsidRDefault="00C83F17" w:rsidP="00C83F17">
            <w:pPr>
              <w:spacing w:before="100"/>
              <w:rPr>
                <w:rFonts w:ascii="Arial Narrow" w:hAnsi="Arial Narrow"/>
                <w:iCs/>
                <w:sz w:val="18"/>
                <w:szCs w:val="18"/>
                <w:lang w:eastAsia="en-AU" w:bidi="th-TH"/>
              </w:rPr>
            </w:pPr>
            <w:r w:rsidRPr="00024C75">
              <w:rPr>
                <w:rFonts w:ascii="Arial Narrow" w:hAnsi="Arial Narrow"/>
                <w:iCs/>
                <w:noProof/>
                <w:sz w:val="18"/>
                <w:szCs w:val="18"/>
                <w:lang w:eastAsia="en-AU" w:bidi="th-TH"/>
              </w:rPr>
              <w:t>Production costs</w:t>
            </w:r>
            <w:r w:rsidRPr="00657B26">
              <w:rPr>
                <w:rFonts w:ascii="Arial Narrow" w:hAnsi="Arial Narrow"/>
                <w:iCs/>
                <w:sz w:val="18"/>
                <w:szCs w:val="18"/>
                <w:lang w:eastAsia="en-AU" w:bidi="th-TH"/>
              </w:rPr>
              <w:t xml:space="preserve"> are the</w:t>
            </w:r>
            <w:r>
              <w:rPr>
                <w:rFonts w:ascii="Arial Narrow" w:hAnsi="Arial Narrow"/>
                <w:iCs/>
                <w:sz w:val="18"/>
                <w:szCs w:val="18"/>
                <w:lang w:eastAsia="en-AU" w:bidi="th-TH"/>
              </w:rPr>
              <w:t xml:space="preserve"> costs to produce and sell your product. They are ‘flexible’ because they depend on how much product you produce or sell. To forecast your annual production </w:t>
            </w:r>
            <w:r w:rsidR="00C0310B">
              <w:rPr>
                <w:rFonts w:ascii="Arial Narrow" w:hAnsi="Arial Narrow"/>
                <w:iCs/>
                <w:sz w:val="18"/>
                <w:szCs w:val="18"/>
                <w:lang w:eastAsia="en-AU" w:bidi="th-TH"/>
              </w:rPr>
              <w:t>costs,</w:t>
            </w:r>
            <w:r>
              <w:rPr>
                <w:rFonts w:ascii="Arial Narrow" w:hAnsi="Arial Narrow"/>
                <w:iCs/>
                <w:sz w:val="18"/>
                <w:szCs w:val="18"/>
                <w:lang w:eastAsia="en-AU" w:bidi="th-TH"/>
              </w:rPr>
              <w:t xml:space="preserve"> you need to work out what your supply chain will cost each year. Do the following:</w:t>
            </w:r>
          </w:p>
          <w:p w14:paraId="50271073" w14:textId="06C9C1DC" w:rsidR="00C83F17" w:rsidRDefault="00C83F17" w:rsidP="00C83F17">
            <w:pPr>
              <w:autoSpaceDE w:val="0"/>
              <w:autoSpaceDN w:val="0"/>
              <w:adjustRightInd w:val="0"/>
              <w:spacing w:before="120"/>
              <w:rPr>
                <w:rFonts w:ascii="Arial Narrow" w:hAnsi="Arial Narrow"/>
                <w:iCs/>
                <w:sz w:val="18"/>
                <w:szCs w:val="18"/>
                <w:lang w:eastAsia="en-AU" w:bidi="th-TH"/>
              </w:rPr>
            </w:pPr>
            <w:r>
              <w:rPr>
                <w:rFonts w:ascii="Arial Narrow" w:hAnsi="Arial Narrow"/>
                <w:iCs/>
                <w:sz w:val="18"/>
                <w:szCs w:val="18"/>
                <w:lang w:eastAsia="en-AU" w:bidi="th-TH"/>
              </w:rPr>
              <w:t xml:space="preserve">(1) Look at section F (Our upstream supply chain) and copy down the names of the people and businesses that will supply the things you need to PRODUCE your </w:t>
            </w:r>
            <w:r w:rsidR="004E34CD">
              <w:rPr>
                <w:rFonts w:ascii="Arial Narrow" w:hAnsi="Arial Narrow"/>
                <w:iCs/>
                <w:sz w:val="18"/>
                <w:szCs w:val="18"/>
                <w:lang w:eastAsia="en-AU" w:bidi="th-TH"/>
              </w:rPr>
              <w:t xml:space="preserve">finished </w:t>
            </w:r>
            <w:r>
              <w:rPr>
                <w:rFonts w:ascii="Arial Narrow" w:hAnsi="Arial Narrow"/>
                <w:iCs/>
                <w:sz w:val="18"/>
                <w:szCs w:val="18"/>
                <w:lang w:eastAsia="en-AU" w:bidi="th-TH"/>
              </w:rPr>
              <w:t xml:space="preserve">product. Write down what things (goods or services) you need from each of these people or businesses (each link). Then write down what each link will cost </w:t>
            </w:r>
            <w:r w:rsidRPr="00297D98">
              <w:rPr>
                <w:rFonts w:ascii="Arial Narrow" w:hAnsi="Arial Narrow"/>
                <w:iCs/>
                <w:sz w:val="18"/>
                <w:szCs w:val="18"/>
                <w:u w:val="single"/>
                <w:lang w:eastAsia="en-AU" w:bidi="th-TH"/>
              </w:rPr>
              <w:t>each year</w:t>
            </w:r>
            <w:r>
              <w:rPr>
                <w:rFonts w:ascii="Arial Narrow" w:hAnsi="Arial Narrow"/>
                <w:iCs/>
                <w:sz w:val="18"/>
                <w:szCs w:val="18"/>
                <w:lang w:eastAsia="en-AU" w:bidi="th-TH"/>
              </w:rPr>
              <w:t xml:space="preserve"> to get the goods and services you need to achieve your forecast annual production (see section L).</w:t>
            </w:r>
          </w:p>
          <w:p w14:paraId="05AEEC37" w14:textId="693C8A85" w:rsidR="00C83F17" w:rsidRDefault="00C83F17" w:rsidP="00C83F17">
            <w:pPr>
              <w:autoSpaceDE w:val="0"/>
              <w:autoSpaceDN w:val="0"/>
              <w:adjustRightInd w:val="0"/>
              <w:spacing w:before="120"/>
              <w:rPr>
                <w:rFonts w:ascii="Arial Narrow" w:hAnsi="Arial Narrow"/>
                <w:iCs/>
                <w:sz w:val="18"/>
                <w:szCs w:val="18"/>
                <w:lang w:eastAsia="en-AU" w:bidi="th-TH"/>
              </w:rPr>
            </w:pPr>
            <w:r>
              <w:rPr>
                <w:rFonts w:ascii="Arial Narrow" w:hAnsi="Arial Narrow"/>
                <w:iCs/>
                <w:sz w:val="18"/>
                <w:szCs w:val="18"/>
                <w:lang w:eastAsia="en-AU" w:bidi="th-TH"/>
              </w:rPr>
              <w:t>(2) Next, include your own business in the middle</w:t>
            </w:r>
            <w:r w:rsidRPr="00C94D1B">
              <w:rPr>
                <w:rFonts w:ascii="Arial Narrow" w:hAnsi="Arial Narrow"/>
                <w:iCs/>
                <w:sz w:val="18"/>
                <w:szCs w:val="18"/>
                <w:lang w:eastAsia="en-AU" w:bidi="th-TH"/>
              </w:rPr>
              <w:t xml:space="preserve">. </w:t>
            </w:r>
            <w:r>
              <w:rPr>
                <w:rFonts w:ascii="Arial Narrow" w:hAnsi="Arial Narrow"/>
                <w:iCs/>
                <w:sz w:val="18"/>
                <w:szCs w:val="18"/>
                <w:lang w:eastAsia="en-AU" w:bidi="th-TH"/>
              </w:rPr>
              <w:t>Y</w:t>
            </w:r>
            <w:r w:rsidRPr="00C94D1B">
              <w:rPr>
                <w:rFonts w:ascii="Arial Narrow" w:hAnsi="Arial Narrow"/>
                <w:sz w:val="18"/>
                <w:szCs w:val="18"/>
              </w:rPr>
              <w:t>our</w:t>
            </w:r>
            <w:r>
              <w:rPr>
                <w:rFonts w:ascii="Arial Narrow" w:hAnsi="Arial Narrow"/>
                <w:sz w:val="18"/>
                <w:szCs w:val="18"/>
              </w:rPr>
              <w:t xml:space="preserve"> production costs are shown in your upstream or downstream supply chain. </w:t>
            </w:r>
            <w:r w:rsidRPr="00C94D1B">
              <w:rPr>
                <w:rFonts w:ascii="Arial Narrow" w:hAnsi="Arial Narrow"/>
                <w:sz w:val="18"/>
                <w:szCs w:val="18"/>
              </w:rPr>
              <w:t xml:space="preserve">But if there is a production cost that </w:t>
            </w:r>
            <w:r>
              <w:rPr>
                <w:rFonts w:ascii="Arial Narrow" w:hAnsi="Arial Narrow"/>
                <w:sz w:val="18"/>
                <w:szCs w:val="18"/>
              </w:rPr>
              <w:t xml:space="preserve">you don’t know where to include, you can </w:t>
            </w:r>
            <w:r w:rsidRPr="00C94D1B">
              <w:rPr>
                <w:rFonts w:ascii="Arial Narrow" w:hAnsi="Arial Narrow"/>
                <w:sz w:val="18"/>
                <w:szCs w:val="18"/>
              </w:rPr>
              <w:t>include it here</w:t>
            </w:r>
            <w:r>
              <w:rPr>
                <w:rFonts w:ascii="Arial Narrow" w:hAnsi="Arial Narrow"/>
                <w:sz w:val="18"/>
                <w:szCs w:val="18"/>
              </w:rPr>
              <w:t xml:space="preserve"> (but make sure it is not a maintenance cost or operation cost). If you do </w:t>
            </w:r>
            <w:r w:rsidR="00C0310B">
              <w:rPr>
                <w:rFonts w:ascii="Arial Narrow" w:hAnsi="Arial Narrow"/>
                <w:sz w:val="18"/>
                <w:szCs w:val="18"/>
              </w:rPr>
              <w:t>this,</w:t>
            </w:r>
            <w:r>
              <w:rPr>
                <w:rFonts w:ascii="Arial Narrow" w:hAnsi="Arial Narrow"/>
                <w:sz w:val="18"/>
                <w:szCs w:val="18"/>
              </w:rPr>
              <w:t xml:space="preserve"> then write down what </w:t>
            </w:r>
            <w:r>
              <w:rPr>
                <w:rFonts w:ascii="Arial Narrow" w:hAnsi="Arial Narrow"/>
                <w:iCs/>
                <w:sz w:val="18"/>
                <w:szCs w:val="18"/>
                <w:lang w:eastAsia="en-AU" w:bidi="th-TH"/>
              </w:rPr>
              <w:t xml:space="preserve">this production cost will cost </w:t>
            </w:r>
            <w:r w:rsidRPr="00297D98">
              <w:rPr>
                <w:rFonts w:ascii="Arial Narrow" w:hAnsi="Arial Narrow"/>
                <w:iCs/>
                <w:sz w:val="18"/>
                <w:szCs w:val="18"/>
                <w:u w:val="single"/>
                <w:lang w:eastAsia="en-AU" w:bidi="th-TH"/>
              </w:rPr>
              <w:t>each year</w:t>
            </w:r>
            <w:r>
              <w:rPr>
                <w:rFonts w:ascii="Arial Narrow" w:hAnsi="Arial Narrow"/>
                <w:iCs/>
                <w:sz w:val="18"/>
                <w:szCs w:val="18"/>
                <w:lang w:eastAsia="en-AU" w:bidi="th-TH"/>
              </w:rPr>
              <w:t xml:space="preserve"> to achieve your forecast annual production (see section L).</w:t>
            </w:r>
          </w:p>
          <w:p w14:paraId="22A8A4B1" w14:textId="051EC3C2" w:rsidR="00C83F17" w:rsidRDefault="00C83F17" w:rsidP="00C83F17">
            <w:pPr>
              <w:autoSpaceDE w:val="0"/>
              <w:autoSpaceDN w:val="0"/>
              <w:adjustRightInd w:val="0"/>
              <w:spacing w:before="120"/>
              <w:rPr>
                <w:rFonts w:ascii="Arial Narrow" w:hAnsi="Arial Narrow"/>
                <w:iCs/>
                <w:sz w:val="18"/>
                <w:szCs w:val="18"/>
                <w:lang w:eastAsia="en-AU" w:bidi="th-TH"/>
              </w:rPr>
            </w:pPr>
            <w:r>
              <w:rPr>
                <w:rFonts w:ascii="Arial Narrow" w:hAnsi="Arial Narrow"/>
                <w:iCs/>
                <w:sz w:val="18"/>
                <w:szCs w:val="18"/>
                <w:lang w:eastAsia="en-AU" w:bidi="th-TH"/>
              </w:rPr>
              <w:t xml:space="preserve">(3) Next, look at section G (Our downstream supply chain) and copy down the names of the people and businesses that will supply the things you need to SELL your finished product. Write down what things (goods or services) you need from each of these people or businesses (each link). Then write down what each link will cost </w:t>
            </w:r>
            <w:r w:rsidRPr="00297D98">
              <w:rPr>
                <w:rFonts w:ascii="Arial Narrow" w:hAnsi="Arial Narrow"/>
                <w:iCs/>
                <w:sz w:val="18"/>
                <w:szCs w:val="18"/>
                <w:u w:val="single"/>
                <w:lang w:eastAsia="en-AU" w:bidi="th-TH"/>
              </w:rPr>
              <w:t>each year</w:t>
            </w:r>
            <w:r>
              <w:rPr>
                <w:rFonts w:ascii="Arial Narrow" w:hAnsi="Arial Narrow"/>
                <w:iCs/>
                <w:sz w:val="18"/>
                <w:szCs w:val="18"/>
                <w:lang w:eastAsia="en-AU" w:bidi="th-TH"/>
              </w:rPr>
              <w:t xml:space="preserve"> to get the goods and services you need to achieve your forecast annual production (see section L).</w:t>
            </w:r>
          </w:p>
          <w:p w14:paraId="3AC2E24F" w14:textId="77777777" w:rsidR="00C83F17" w:rsidRPr="00CA5E61" w:rsidRDefault="00C83F17" w:rsidP="00C83F17">
            <w:pPr>
              <w:autoSpaceDE w:val="0"/>
              <w:autoSpaceDN w:val="0"/>
              <w:adjustRightInd w:val="0"/>
              <w:spacing w:before="120"/>
              <w:rPr>
                <w:rFonts w:ascii="Arial Narrow" w:hAnsi="Arial Narrow"/>
                <w:iCs/>
                <w:sz w:val="18"/>
                <w:szCs w:val="18"/>
                <w:lang w:eastAsia="en-AU" w:bidi="th-TH"/>
              </w:rPr>
            </w:pPr>
            <w:r>
              <w:rPr>
                <w:rFonts w:ascii="Arial Narrow" w:eastAsia="Calibri" w:hAnsi="Arial Narrow"/>
                <w:iCs/>
                <w:sz w:val="18"/>
                <w:szCs w:val="18"/>
              </w:rPr>
              <w:t>(4) Finally, add up the cost for each link in your supply chain. This is your total annual production cost.</w:t>
            </w:r>
          </w:p>
          <w:p w14:paraId="6170B987" w14:textId="77777777" w:rsidR="00C83F17" w:rsidRPr="005D4222" w:rsidRDefault="00C83F17" w:rsidP="00C83F17">
            <w:pPr>
              <w:rPr>
                <w:rFonts w:ascii="Arial Narrow" w:eastAsia="Calibri" w:hAnsi="Arial Narrow"/>
                <w:iCs/>
                <w:color w:val="auto"/>
                <w:sz w:val="12"/>
                <w:szCs w:val="12"/>
              </w:rPr>
            </w:pPr>
          </w:p>
          <w:tbl>
            <w:tblPr>
              <w:tblStyle w:val="TableGrid"/>
              <w:tblW w:w="0" w:type="auto"/>
              <w:tblLook w:val="04A0" w:firstRow="1" w:lastRow="0" w:firstColumn="1" w:lastColumn="0" w:noHBand="0" w:noVBand="1"/>
            </w:tblPr>
            <w:tblGrid>
              <w:gridCol w:w="2446"/>
            </w:tblGrid>
            <w:tr w:rsidR="00C83F17" w:rsidRPr="00657B26" w14:paraId="2371900C" w14:textId="77777777" w:rsidTr="00CB1A28">
              <w:tc>
                <w:tcPr>
                  <w:tcW w:w="2446" w:type="dxa"/>
                  <w:shd w:val="clear" w:color="auto" w:fill="FFFFFF" w:themeFill="background1"/>
                </w:tcPr>
                <w:p w14:paraId="3C8A5F2A" w14:textId="77777777" w:rsidR="00C83F17" w:rsidRPr="002138F5" w:rsidRDefault="00C83F17" w:rsidP="00C83F17">
                  <w:pPr>
                    <w:rPr>
                      <w:rFonts w:ascii="Arial Narrow" w:eastAsia="Calibri" w:hAnsi="Arial Narrow"/>
                      <w:iCs/>
                      <w:sz w:val="18"/>
                      <w:szCs w:val="18"/>
                    </w:rPr>
                  </w:pPr>
                  <w:r w:rsidRPr="002138F5">
                    <w:rPr>
                      <w:rFonts w:ascii="Arial Narrow" w:eastAsia="Calibri" w:hAnsi="Arial Narrow"/>
                      <w:iCs/>
                      <w:color w:val="auto"/>
                      <w:sz w:val="18"/>
                      <w:szCs w:val="18"/>
                    </w:rPr>
                    <w:t xml:space="preserve">Be careful. Don’t double count costs. Don’t include a cost as a production cost if </w:t>
                  </w:r>
                  <w:r>
                    <w:rPr>
                      <w:rFonts w:ascii="Arial Narrow" w:eastAsia="Calibri" w:hAnsi="Arial Narrow"/>
                      <w:iCs/>
                      <w:color w:val="auto"/>
                      <w:sz w:val="18"/>
                      <w:szCs w:val="18"/>
                    </w:rPr>
                    <w:t>it has</w:t>
                  </w:r>
                  <w:r w:rsidRPr="002138F5">
                    <w:rPr>
                      <w:rFonts w:ascii="Arial Narrow" w:eastAsia="Calibri" w:hAnsi="Arial Narrow"/>
                      <w:iCs/>
                      <w:color w:val="auto"/>
                      <w:sz w:val="18"/>
                      <w:szCs w:val="18"/>
                    </w:rPr>
                    <w:t xml:space="preserve"> already </w:t>
                  </w:r>
                  <w:r>
                    <w:rPr>
                      <w:rFonts w:ascii="Arial Narrow" w:eastAsia="Calibri" w:hAnsi="Arial Narrow"/>
                      <w:iCs/>
                      <w:color w:val="auto"/>
                      <w:sz w:val="18"/>
                      <w:szCs w:val="18"/>
                    </w:rPr>
                    <w:t xml:space="preserve">been </w:t>
                  </w:r>
                  <w:r w:rsidRPr="002138F5">
                    <w:rPr>
                      <w:rFonts w:ascii="Arial Narrow" w:eastAsia="Calibri" w:hAnsi="Arial Narrow"/>
                      <w:iCs/>
                      <w:color w:val="auto"/>
                      <w:sz w:val="18"/>
                      <w:szCs w:val="18"/>
                    </w:rPr>
                    <w:t xml:space="preserve">included as an operation cost. </w:t>
                  </w:r>
                  <w:r>
                    <w:rPr>
                      <w:rFonts w:ascii="Arial Narrow" w:eastAsia="Calibri" w:hAnsi="Arial Narrow"/>
                      <w:iCs/>
                      <w:color w:val="auto"/>
                      <w:sz w:val="18"/>
                      <w:szCs w:val="18"/>
                    </w:rPr>
                    <w:t>D</w:t>
                  </w:r>
                  <w:r w:rsidRPr="002138F5">
                    <w:rPr>
                      <w:rFonts w:ascii="Arial Narrow" w:eastAsia="Calibri" w:hAnsi="Arial Narrow"/>
                      <w:iCs/>
                      <w:color w:val="auto"/>
                      <w:sz w:val="18"/>
                      <w:szCs w:val="18"/>
                    </w:rPr>
                    <w:t xml:space="preserve">on’t include </w:t>
                  </w:r>
                  <w:r>
                    <w:rPr>
                      <w:rFonts w:ascii="Arial Narrow" w:eastAsia="Calibri" w:hAnsi="Arial Narrow"/>
                      <w:iCs/>
                      <w:color w:val="auto"/>
                      <w:sz w:val="18"/>
                      <w:szCs w:val="18"/>
                    </w:rPr>
                    <w:t xml:space="preserve">the </w:t>
                  </w:r>
                  <w:r w:rsidRPr="002138F5">
                    <w:rPr>
                      <w:rFonts w:ascii="Arial Narrow" w:eastAsia="Calibri" w:hAnsi="Arial Narrow"/>
                      <w:iCs/>
                      <w:color w:val="auto"/>
                      <w:sz w:val="18"/>
                      <w:szCs w:val="18"/>
                    </w:rPr>
                    <w:t>cost to buy</w:t>
                  </w:r>
                  <w:r>
                    <w:rPr>
                      <w:rFonts w:ascii="Arial Narrow" w:eastAsia="Calibri" w:hAnsi="Arial Narrow"/>
                      <w:iCs/>
                      <w:color w:val="auto"/>
                      <w:sz w:val="18"/>
                      <w:szCs w:val="18"/>
                    </w:rPr>
                    <w:t xml:space="preserve"> an</w:t>
                  </w:r>
                  <w:r w:rsidRPr="002138F5">
                    <w:rPr>
                      <w:rFonts w:ascii="Arial Narrow" w:eastAsia="Calibri" w:hAnsi="Arial Narrow"/>
                      <w:iCs/>
                      <w:color w:val="auto"/>
                      <w:sz w:val="18"/>
                      <w:szCs w:val="18"/>
                    </w:rPr>
                    <w:t xml:space="preserve"> asset</w:t>
                  </w:r>
                  <w:r>
                    <w:rPr>
                      <w:rFonts w:ascii="Arial Narrow" w:eastAsia="Calibri" w:hAnsi="Arial Narrow"/>
                      <w:iCs/>
                      <w:color w:val="auto"/>
                      <w:sz w:val="18"/>
                      <w:szCs w:val="18"/>
                    </w:rPr>
                    <w:t xml:space="preserve"> </w:t>
                  </w:r>
                  <w:r w:rsidRPr="002138F5">
                    <w:rPr>
                      <w:rFonts w:ascii="Arial Narrow" w:eastAsia="Calibri" w:hAnsi="Arial Narrow"/>
                      <w:iCs/>
                      <w:color w:val="auto"/>
                      <w:sz w:val="18"/>
                      <w:szCs w:val="18"/>
                    </w:rPr>
                    <w:t xml:space="preserve">as </w:t>
                  </w:r>
                  <w:r>
                    <w:rPr>
                      <w:rFonts w:ascii="Arial Narrow" w:eastAsia="Calibri" w:hAnsi="Arial Narrow"/>
                      <w:iCs/>
                      <w:color w:val="auto"/>
                      <w:sz w:val="18"/>
                      <w:szCs w:val="18"/>
                    </w:rPr>
                    <w:t xml:space="preserve">a </w:t>
                  </w:r>
                  <w:r w:rsidRPr="002138F5">
                    <w:rPr>
                      <w:rFonts w:ascii="Arial Narrow" w:eastAsia="Calibri" w:hAnsi="Arial Narrow"/>
                      <w:iCs/>
                      <w:color w:val="auto"/>
                      <w:sz w:val="18"/>
                      <w:szCs w:val="18"/>
                    </w:rPr>
                    <w:t xml:space="preserve">production cost – the costs to buy assets will be included in the section ‘forecast start-up </w:t>
                  </w:r>
                  <w:proofErr w:type="gramStart"/>
                  <w:r w:rsidRPr="002138F5">
                    <w:rPr>
                      <w:rFonts w:ascii="Arial Narrow" w:eastAsia="Calibri" w:hAnsi="Arial Narrow"/>
                      <w:iCs/>
                      <w:color w:val="auto"/>
                      <w:sz w:val="18"/>
                      <w:szCs w:val="18"/>
                    </w:rPr>
                    <w:t>costs’</w:t>
                  </w:r>
                  <w:proofErr w:type="gramEnd"/>
                  <w:r w:rsidRPr="002138F5">
                    <w:rPr>
                      <w:rFonts w:ascii="Arial Narrow" w:eastAsia="Calibri" w:hAnsi="Arial Narrow"/>
                      <w:iCs/>
                      <w:color w:val="auto"/>
                      <w:sz w:val="18"/>
                      <w:szCs w:val="18"/>
                    </w:rPr>
                    <w:t xml:space="preserve">. </w:t>
                  </w:r>
                  <w:r>
                    <w:rPr>
                      <w:rFonts w:ascii="Arial Narrow" w:eastAsia="Calibri" w:hAnsi="Arial Narrow"/>
                      <w:iCs/>
                      <w:color w:val="auto"/>
                      <w:sz w:val="18"/>
                      <w:szCs w:val="18"/>
                    </w:rPr>
                    <w:t>D</w:t>
                  </w:r>
                  <w:r w:rsidRPr="002138F5">
                    <w:rPr>
                      <w:rFonts w:ascii="Arial Narrow" w:eastAsia="Calibri" w:hAnsi="Arial Narrow"/>
                      <w:iCs/>
                      <w:color w:val="auto"/>
                      <w:sz w:val="18"/>
                      <w:szCs w:val="18"/>
                    </w:rPr>
                    <w:t xml:space="preserve">on’t count the same production cost twice </w:t>
                  </w:r>
                  <w:r>
                    <w:rPr>
                      <w:rFonts w:ascii="Arial Narrow" w:eastAsia="Calibri" w:hAnsi="Arial Narrow"/>
                      <w:iCs/>
                      <w:color w:val="auto"/>
                      <w:sz w:val="18"/>
                      <w:szCs w:val="18"/>
                    </w:rPr>
                    <w:t>in two different links. And don’t count the cost t</w:t>
                  </w:r>
                  <w:r w:rsidRPr="002138F5">
                    <w:rPr>
                      <w:rFonts w:ascii="Arial Narrow" w:eastAsia="Calibri" w:hAnsi="Arial Narrow"/>
                      <w:iCs/>
                      <w:color w:val="auto"/>
                      <w:sz w:val="18"/>
                      <w:szCs w:val="18"/>
                    </w:rPr>
                    <w:t xml:space="preserve">o go to town twice if you can combine and make </w:t>
                  </w:r>
                  <w:r>
                    <w:rPr>
                      <w:rFonts w:ascii="Arial Narrow" w:eastAsia="Calibri" w:hAnsi="Arial Narrow"/>
                      <w:iCs/>
                      <w:color w:val="auto"/>
                      <w:sz w:val="18"/>
                      <w:szCs w:val="18"/>
                    </w:rPr>
                    <w:t xml:space="preserve">just </w:t>
                  </w:r>
                  <w:r w:rsidRPr="002138F5">
                    <w:rPr>
                      <w:rFonts w:ascii="Arial Narrow" w:eastAsia="Calibri" w:hAnsi="Arial Narrow"/>
                      <w:iCs/>
                      <w:color w:val="auto"/>
                      <w:sz w:val="18"/>
                      <w:szCs w:val="18"/>
                    </w:rPr>
                    <w:t>one trip.</w:t>
                  </w:r>
                </w:p>
              </w:tc>
            </w:tr>
          </w:tbl>
          <w:p w14:paraId="16F25EB5" w14:textId="77777777" w:rsidR="00C83F17" w:rsidRPr="005069A9" w:rsidRDefault="00C83F17" w:rsidP="00C83F17">
            <w:pPr>
              <w:autoSpaceDE w:val="0"/>
              <w:autoSpaceDN w:val="0"/>
              <w:adjustRightInd w:val="0"/>
              <w:spacing w:before="120"/>
              <w:rPr>
                <w:rFonts w:ascii="Arial Narrow" w:eastAsia="Calibri" w:hAnsi="Arial Narrow"/>
                <w:iCs/>
                <w:color w:val="auto"/>
                <w:sz w:val="18"/>
                <w:szCs w:val="18"/>
              </w:rPr>
            </w:pPr>
          </w:p>
        </w:tc>
      </w:tr>
      <w:tr w:rsidR="00C83F17" w:rsidRPr="00963257" w14:paraId="218B4DBC" w14:textId="77777777" w:rsidTr="00086973">
        <w:trPr>
          <w:trHeight w:hRule="exact" w:val="1752"/>
        </w:trPr>
        <w:tc>
          <w:tcPr>
            <w:tcW w:w="7225" w:type="dxa"/>
          </w:tcPr>
          <w:p w14:paraId="79855E9A" w14:textId="77777777" w:rsidR="00C83F17" w:rsidRPr="00E85DE5" w:rsidRDefault="00C83F17" w:rsidP="00C83F17">
            <w:pPr>
              <w:spacing w:before="120" w:after="120"/>
              <w:rPr>
                <w:rFonts w:eastAsia="Calibri"/>
                <w:b/>
                <w:color w:val="FFFFFF" w:themeColor="background1"/>
                <w:highlight w:val="black"/>
              </w:rPr>
            </w:pPr>
            <w:r>
              <w:rPr>
                <w:rFonts w:eastAsia="Calibri"/>
                <w:b/>
                <w:color w:val="FFFFFF" w:themeColor="background1"/>
                <w:highlight w:val="black"/>
              </w:rPr>
              <w:lastRenderedPageBreak/>
              <w:t>Q. TOTAL FORECAST ANNUAL COSTS</w:t>
            </w:r>
          </w:p>
          <w:p w14:paraId="0C8B3C8C" w14:textId="77777777" w:rsidR="00C83F17" w:rsidRPr="005A2D32" w:rsidRDefault="00C83F17" w:rsidP="00C83F17">
            <w:pPr>
              <w:jc w:val="center"/>
              <w:rPr>
                <w:rFonts w:ascii="Segoe Print" w:hAnsi="Segoe Print"/>
                <w:color w:val="7F7F7F" w:themeColor="text1" w:themeTint="80"/>
                <w:sz w:val="17"/>
                <w:szCs w:val="17"/>
              </w:rPr>
            </w:pPr>
          </w:p>
        </w:tc>
        <w:tc>
          <w:tcPr>
            <w:tcW w:w="2512" w:type="dxa"/>
            <w:shd w:val="clear" w:color="auto" w:fill="F2F2F2" w:themeFill="background1" w:themeFillShade="F2"/>
          </w:tcPr>
          <w:p w14:paraId="549E9169" w14:textId="77777777" w:rsidR="00C83F17" w:rsidRDefault="00C83F17" w:rsidP="00C83F17">
            <w:pPr>
              <w:rPr>
                <w:rFonts w:ascii="Arial Narrow" w:hAnsi="Arial Narrow"/>
                <w:iCs/>
                <w:sz w:val="18"/>
                <w:szCs w:val="18"/>
                <w:lang w:eastAsia="en-AU" w:bidi="th-TH"/>
              </w:rPr>
            </w:pPr>
          </w:p>
          <w:p w14:paraId="623D5F14" w14:textId="77777777" w:rsidR="00C83F17" w:rsidRPr="00657B26" w:rsidRDefault="00C83F17" w:rsidP="00C83F17">
            <w:pPr>
              <w:rPr>
                <w:rFonts w:ascii="Arial Narrow" w:eastAsia="Calibri" w:hAnsi="Arial Narrow"/>
                <w:iCs/>
                <w:color w:val="auto"/>
                <w:sz w:val="18"/>
                <w:szCs w:val="18"/>
              </w:rPr>
            </w:pPr>
          </w:p>
          <w:p w14:paraId="67757EB8" w14:textId="77777777" w:rsidR="00C83F17" w:rsidRPr="006878E5" w:rsidRDefault="00C83F17" w:rsidP="00C83F17">
            <w:pPr>
              <w:spacing w:before="100"/>
              <w:rPr>
                <w:rFonts w:ascii="Arial Narrow" w:eastAsia="Calibri" w:hAnsi="Arial Narrow"/>
                <w:iCs/>
                <w:color w:val="auto"/>
                <w:sz w:val="18"/>
                <w:szCs w:val="18"/>
              </w:rPr>
            </w:pPr>
            <w:r w:rsidRPr="00657B26">
              <w:rPr>
                <w:rFonts w:ascii="Arial Narrow" w:eastAsia="Calibri" w:hAnsi="Arial Narrow"/>
                <w:iCs/>
                <w:color w:val="auto"/>
                <w:sz w:val="18"/>
                <w:szCs w:val="18"/>
              </w:rPr>
              <w:t xml:space="preserve">To work out your total forecast annual costs, add </w:t>
            </w:r>
            <w:r>
              <w:rPr>
                <w:rFonts w:ascii="Arial Narrow" w:eastAsia="Calibri" w:hAnsi="Arial Narrow"/>
                <w:iCs/>
                <w:color w:val="auto"/>
                <w:sz w:val="18"/>
                <w:szCs w:val="18"/>
              </w:rPr>
              <w:t xml:space="preserve">the </w:t>
            </w:r>
            <w:r w:rsidRPr="00657B26">
              <w:rPr>
                <w:rFonts w:ascii="Arial Narrow" w:eastAsia="Calibri" w:hAnsi="Arial Narrow"/>
                <w:iCs/>
                <w:color w:val="auto"/>
                <w:sz w:val="18"/>
                <w:szCs w:val="18"/>
              </w:rPr>
              <w:t>forecast annual maintenance costs</w:t>
            </w:r>
            <w:r>
              <w:rPr>
                <w:rFonts w:ascii="Arial Narrow" w:eastAsia="Calibri" w:hAnsi="Arial Narrow"/>
                <w:iCs/>
                <w:color w:val="auto"/>
                <w:sz w:val="18"/>
                <w:szCs w:val="18"/>
              </w:rPr>
              <w:t xml:space="preserve"> (see section N) and </w:t>
            </w:r>
            <w:r w:rsidRPr="00657B26">
              <w:rPr>
                <w:rFonts w:ascii="Arial Narrow" w:eastAsia="Calibri" w:hAnsi="Arial Narrow"/>
                <w:iCs/>
                <w:color w:val="auto"/>
                <w:sz w:val="18"/>
                <w:szCs w:val="18"/>
              </w:rPr>
              <w:t xml:space="preserve">forecast annual operation costs </w:t>
            </w:r>
            <w:r>
              <w:rPr>
                <w:rFonts w:ascii="Arial Narrow" w:eastAsia="Calibri" w:hAnsi="Arial Narrow"/>
                <w:iCs/>
                <w:color w:val="auto"/>
                <w:sz w:val="18"/>
                <w:szCs w:val="18"/>
              </w:rPr>
              <w:t xml:space="preserve">(see section O) and </w:t>
            </w:r>
            <w:r w:rsidRPr="00657B26">
              <w:rPr>
                <w:rFonts w:ascii="Arial Narrow" w:eastAsia="Calibri" w:hAnsi="Arial Narrow"/>
                <w:iCs/>
                <w:color w:val="auto"/>
                <w:sz w:val="18"/>
                <w:szCs w:val="18"/>
              </w:rPr>
              <w:t>forecast annual production costs</w:t>
            </w:r>
            <w:r>
              <w:rPr>
                <w:rFonts w:ascii="Arial Narrow" w:eastAsia="Calibri" w:hAnsi="Arial Narrow"/>
                <w:iCs/>
                <w:color w:val="auto"/>
                <w:sz w:val="18"/>
                <w:szCs w:val="18"/>
              </w:rPr>
              <w:t xml:space="preserve"> (see section P)</w:t>
            </w:r>
            <w:r w:rsidRPr="00657B26">
              <w:rPr>
                <w:rFonts w:ascii="Arial Narrow" w:eastAsia="Calibri" w:hAnsi="Arial Narrow"/>
                <w:iCs/>
                <w:color w:val="auto"/>
                <w:sz w:val="18"/>
                <w:szCs w:val="18"/>
              </w:rPr>
              <w:t>.</w:t>
            </w:r>
          </w:p>
        </w:tc>
      </w:tr>
      <w:tr w:rsidR="00C83F17" w:rsidRPr="00963257" w14:paraId="6B5FC393" w14:textId="77777777" w:rsidTr="00307D01">
        <w:trPr>
          <w:trHeight w:hRule="exact" w:val="1588"/>
        </w:trPr>
        <w:tc>
          <w:tcPr>
            <w:tcW w:w="7225" w:type="dxa"/>
            <w:tcBorders>
              <w:bottom w:val="single" w:sz="4" w:space="0" w:color="000000" w:themeColor="text1"/>
            </w:tcBorders>
          </w:tcPr>
          <w:p w14:paraId="7831E68E" w14:textId="77777777" w:rsidR="00C83F17" w:rsidRPr="00E85DE5" w:rsidRDefault="00C83F17" w:rsidP="00C83F17">
            <w:pPr>
              <w:spacing w:before="120" w:after="120"/>
              <w:rPr>
                <w:rFonts w:eastAsia="Calibri"/>
                <w:b/>
                <w:color w:val="FFFFFF" w:themeColor="background1"/>
                <w:highlight w:val="black"/>
              </w:rPr>
            </w:pPr>
            <w:r>
              <w:rPr>
                <w:rFonts w:eastAsia="Calibri"/>
                <w:b/>
                <w:color w:val="FFFFFF" w:themeColor="background1"/>
                <w:highlight w:val="black"/>
              </w:rPr>
              <w:t>R. FORECAST ANNUAL PROFIT (OR LOSS)</w:t>
            </w:r>
          </w:p>
          <w:p w14:paraId="2D66DDCF" w14:textId="77777777" w:rsidR="00C83F17" w:rsidRPr="005A2D32" w:rsidRDefault="00C83F17" w:rsidP="00C83F17">
            <w:pPr>
              <w:jc w:val="center"/>
              <w:rPr>
                <w:rFonts w:ascii="Segoe Print" w:hAnsi="Segoe Print"/>
                <w:color w:val="7F7F7F" w:themeColor="text1" w:themeTint="80"/>
                <w:sz w:val="17"/>
                <w:szCs w:val="17"/>
              </w:rPr>
            </w:pPr>
          </w:p>
        </w:tc>
        <w:tc>
          <w:tcPr>
            <w:tcW w:w="2512" w:type="dxa"/>
            <w:shd w:val="clear" w:color="auto" w:fill="F2F2F2" w:themeFill="background1" w:themeFillShade="F2"/>
          </w:tcPr>
          <w:p w14:paraId="5E580A5D" w14:textId="77777777" w:rsidR="00C83F17" w:rsidRDefault="00C83F17" w:rsidP="00C83F17">
            <w:pPr>
              <w:rPr>
                <w:rFonts w:ascii="Arial Narrow" w:hAnsi="Arial Narrow"/>
                <w:iCs/>
                <w:sz w:val="18"/>
                <w:szCs w:val="18"/>
              </w:rPr>
            </w:pPr>
          </w:p>
          <w:p w14:paraId="72928C84" w14:textId="77777777" w:rsidR="00C83F17" w:rsidRDefault="00C83F17" w:rsidP="00C83F17">
            <w:pPr>
              <w:rPr>
                <w:rFonts w:ascii="Arial Narrow" w:hAnsi="Arial Narrow"/>
                <w:iCs/>
                <w:sz w:val="18"/>
                <w:szCs w:val="18"/>
              </w:rPr>
            </w:pPr>
          </w:p>
          <w:p w14:paraId="7B259205" w14:textId="77777777" w:rsidR="00C83F17" w:rsidRPr="00657B26" w:rsidRDefault="00C83F17" w:rsidP="00C83F17">
            <w:pPr>
              <w:spacing w:before="100"/>
              <w:rPr>
                <w:rFonts w:ascii="Arial Narrow" w:hAnsi="Arial Narrow"/>
                <w:iCs/>
                <w:sz w:val="18"/>
                <w:szCs w:val="18"/>
              </w:rPr>
            </w:pPr>
            <w:r>
              <w:rPr>
                <w:rFonts w:ascii="Arial Narrow" w:hAnsi="Arial Narrow"/>
                <w:iCs/>
                <w:sz w:val="18"/>
                <w:szCs w:val="18"/>
              </w:rPr>
              <w:t>Subtract your forecast annual costs (see section Q) from your forecast annual income (see section M). This will give you your forecast annual profit (or loss).</w:t>
            </w:r>
          </w:p>
        </w:tc>
      </w:tr>
      <w:tr w:rsidR="00C83F17" w:rsidRPr="00963257" w14:paraId="55A56E05" w14:textId="77777777" w:rsidTr="00086973">
        <w:tc>
          <w:tcPr>
            <w:tcW w:w="7225" w:type="dxa"/>
            <w:tcBorders>
              <w:right w:val="single" w:sz="4" w:space="0" w:color="000000" w:themeColor="text1"/>
            </w:tcBorders>
            <w:shd w:val="clear" w:color="auto" w:fill="F2F2F2" w:themeFill="background1" w:themeFillShade="F2"/>
            <w:vAlign w:val="center"/>
          </w:tcPr>
          <w:p w14:paraId="53DEBEAF" w14:textId="77777777" w:rsidR="00C83F17" w:rsidRPr="00657B26" w:rsidRDefault="00C83F17" w:rsidP="00C83F17">
            <w:pPr>
              <w:rPr>
                <w:rFonts w:eastAsia="Calibri"/>
                <w:b/>
                <w:color w:val="FFFFFF" w:themeColor="background1"/>
                <w:highlight w:val="black"/>
              </w:rPr>
            </w:pPr>
            <w:r>
              <w:rPr>
                <w:rFonts w:ascii="Arial Narrow" w:hAnsi="Arial Narrow"/>
                <w:i/>
                <w:iCs/>
                <w:sz w:val="18"/>
                <w:szCs w:val="18"/>
              </w:rPr>
              <w:t xml:space="preserve">Tok save. </w:t>
            </w:r>
            <w:r w:rsidRPr="00657B26">
              <w:rPr>
                <w:rFonts w:ascii="Arial Narrow" w:hAnsi="Arial Narrow"/>
                <w:sz w:val="18"/>
                <w:szCs w:val="18"/>
              </w:rPr>
              <w:t>You profit is not just for spending. You need to use your profit to make savings.</w:t>
            </w:r>
            <w:r>
              <w:rPr>
                <w:rFonts w:ascii="Arial Narrow" w:hAnsi="Arial Narrow"/>
                <w:sz w:val="18"/>
                <w:szCs w:val="18"/>
              </w:rPr>
              <w:t xml:space="preserve"> </w:t>
            </w:r>
            <w:r w:rsidRPr="00657B26">
              <w:rPr>
                <w:rFonts w:ascii="Arial Narrow" w:hAnsi="Arial Narrow"/>
                <w:sz w:val="18"/>
                <w:szCs w:val="18"/>
              </w:rPr>
              <w:t>You should always try and grow your savings by 10% each year.</w:t>
            </w:r>
          </w:p>
        </w:tc>
        <w:tc>
          <w:tcPr>
            <w:tcW w:w="2512" w:type="dxa"/>
            <w:tcBorders>
              <w:left w:val="single" w:sz="4" w:space="0" w:color="000000" w:themeColor="text1"/>
            </w:tcBorders>
            <w:shd w:val="clear" w:color="auto" w:fill="F2F2F2" w:themeFill="background1" w:themeFillShade="F2"/>
          </w:tcPr>
          <w:p w14:paraId="23462926" w14:textId="06ACE05D" w:rsidR="00C83F17" w:rsidRPr="00657B26" w:rsidRDefault="00000000" w:rsidP="00C83F17">
            <w:pPr>
              <w:jc w:val="center"/>
              <w:rPr>
                <w:rFonts w:ascii="Arial Narrow" w:hAnsi="Arial Narrow"/>
                <w:i/>
                <w:sz w:val="18"/>
                <w:szCs w:val="18"/>
              </w:rPr>
            </w:pPr>
            <w:r>
              <w:rPr>
                <w:lang w:val="en-US"/>
              </w:rPr>
            </w:r>
            <w:r>
              <w:rPr>
                <w:lang w:val="en-US"/>
              </w:rPr>
              <w:pict w14:anchorId="69303F02">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38514" type="#_x0000_t13" style="width:111.7pt;height:27.6pt;rotation:180;visibility:visible;mso-wrap-style:square;mso-left-percent:-10001;mso-top-percent:-10001;mso-position-horizontal:absolute;mso-position-horizontal-relative:char;mso-position-vertical:absolute;mso-position-vertical-relative:line;mso-left-percent:-10001;mso-top-percent:-10001;v-text-anchor:middle" adj="18932" fillcolor="black [3213]" strokecolor="black [3213]" strokeweight="2pt">
                  <w10:wrap type="none"/>
                  <w10:anchorlock/>
                </v:shape>
              </w:pict>
            </w:r>
          </w:p>
        </w:tc>
      </w:tr>
      <w:tr w:rsidR="00C83F17" w:rsidRPr="00963257" w14:paraId="50E449AD" w14:textId="77777777" w:rsidTr="00086973">
        <w:trPr>
          <w:trHeight w:hRule="exact" w:val="9157"/>
        </w:trPr>
        <w:tc>
          <w:tcPr>
            <w:tcW w:w="7225" w:type="dxa"/>
          </w:tcPr>
          <w:p w14:paraId="467AA024" w14:textId="77777777" w:rsidR="00C83F17" w:rsidRDefault="00C83F17" w:rsidP="00C83F17">
            <w:pPr>
              <w:spacing w:before="120" w:after="120"/>
              <w:rPr>
                <w:rFonts w:eastAsia="Calibri"/>
                <w:b/>
                <w:color w:val="FFFFFF" w:themeColor="background1"/>
                <w:highlight w:val="black"/>
              </w:rPr>
            </w:pPr>
            <w:r>
              <w:rPr>
                <w:rFonts w:eastAsia="Calibri"/>
                <w:b/>
                <w:color w:val="FFFFFF" w:themeColor="background1"/>
                <w:highlight w:val="black"/>
              </w:rPr>
              <w:t>S. FORECAST START-UP COSTS</w:t>
            </w:r>
          </w:p>
          <w:p w14:paraId="695E5540" w14:textId="77777777" w:rsidR="00C83F17" w:rsidRDefault="00C83F17" w:rsidP="00C83F17">
            <w:pPr>
              <w:spacing w:after="120"/>
              <w:rPr>
                <w:rFonts w:ascii="Segoe Print" w:hAnsi="Segoe Print"/>
                <w:color w:val="7F7F7F" w:themeColor="text1" w:themeTint="80"/>
                <w:sz w:val="18"/>
                <w:szCs w:val="18"/>
              </w:rPr>
            </w:pPr>
          </w:p>
          <w:p w14:paraId="62F95FB9" w14:textId="77777777" w:rsidR="00C83F17" w:rsidRDefault="00C83F17" w:rsidP="00C83F17">
            <w:pPr>
              <w:spacing w:after="360"/>
              <w:rPr>
                <w:rFonts w:ascii="Segoe Print" w:hAnsi="Segoe Print"/>
                <w:color w:val="7F7F7F" w:themeColor="text1" w:themeTint="80"/>
                <w:sz w:val="18"/>
                <w:szCs w:val="18"/>
              </w:rPr>
            </w:pPr>
          </w:p>
          <w:p w14:paraId="13DA367E" w14:textId="77777777" w:rsidR="00C83F17" w:rsidRPr="00E85DE5" w:rsidRDefault="00C83F17" w:rsidP="00C83F17">
            <w:pPr>
              <w:spacing w:before="120" w:after="120"/>
              <w:rPr>
                <w:rFonts w:eastAsia="Calibri"/>
                <w:b/>
                <w:color w:val="FFFFFF" w:themeColor="background1"/>
                <w:highlight w:val="black"/>
              </w:rPr>
            </w:pPr>
          </w:p>
          <w:p w14:paraId="35694409" w14:textId="77777777" w:rsidR="00C83F17" w:rsidRDefault="00C83F17" w:rsidP="00C83F17">
            <w:pPr>
              <w:spacing w:before="120"/>
              <w:rPr>
                <w:rFonts w:eastAsia="Calibri"/>
                <w:b/>
                <w:color w:val="FFFFFF" w:themeColor="background1"/>
                <w:highlight w:val="black"/>
              </w:rPr>
            </w:pPr>
          </w:p>
        </w:tc>
        <w:tc>
          <w:tcPr>
            <w:tcW w:w="2512" w:type="dxa"/>
            <w:shd w:val="clear" w:color="auto" w:fill="F2F2F2" w:themeFill="background1" w:themeFillShade="F2"/>
          </w:tcPr>
          <w:p w14:paraId="2263D2F4" w14:textId="77777777" w:rsidR="00C83F17" w:rsidRDefault="00C83F17" w:rsidP="00C83F17">
            <w:pPr>
              <w:rPr>
                <w:rFonts w:ascii="Arial Narrow" w:hAnsi="Arial Narrow"/>
                <w:iCs/>
                <w:sz w:val="18"/>
                <w:szCs w:val="18"/>
              </w:rPr>
            </w:pPr>
          </w:p>
          <w:p w14:paraId="6AA0B1A1" w14:textId="77777777" w:rsidR="00C83F17" w:rsidRDefault="00C83F17" w:rsidP="00C83F17">
            <w:pPr>
              <w:rPr>
                <w:rFonts w:ascii="Arial Narrow" w:hAnsi="Arial Narrow"/>
                <w:iCs/>
                <w:sz w:val="18"/>
                <w:szCs w:val="18"/>
              </w:rPr>
            </w:pPr>
          </w:p>
          <w:p w14:paraId="31CB6945" w14:textId="77777777" w:rsidR="00C83F17" w:rsidRDefault="00C83F17" w:rsidP="00C83F17">
            <w:pPr>
              <w:spacing w:before="100"/>
              <w:rPr>
                <w:rFonts w:ascii="Arial Narrow" w:eastAsia="Calibri" w:hAnsi="Arial Narrow"/>
                <w:iCs/>
                <w:sz w:val="18"/>
                <w:szCs w:val="18"/>
              </w:rPr>
            </w:pPr>
            <w:r>
              <w:rPr>
                <w:rFonts w:ascii="Arial Narrow" w:eastAsia="Calibri" w:hAnsi="Arial Narrow"/>
                <w:iCs/>
                <w:sz w:val="18"/>
                <w:szCs w:val="18"/>
              </w:rPr>
              <w:t>To forecast your start-up costs for one year, do the following:</w:t>
            </w:r>
          </w:p>
          <w:p w14:paraId="6392589A" w14:textId="77777777" w:rsidR="00C83F17" w:rsidRDefault="00C83F17" w:rsidP="00C83F17">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1) </w:t>
            </w:r>
            <w:r w:rsidRPr="00797052">
              <w:rPr>
                <w:rFonts w:ascii="Arial Narrow" w:eastAsia="Calibri" w:hAnsi="Arial Narrow"/>
                <w:iCs/>
                <w:color w:val="auto"/>
                <w:sz w:val="18"/>
                <w:szCs w:val="18"/>
              </w:rPr>
              <w:t xml:space="preserve">Get the total cost of the </w:t>
            </w:r>
            <w:r>
              <w:rPr>
                <w:rFonts w:ascii="Arial Narrow" w:eastAsia="Calibri" w:hAnsi="Arial Narrow"/>
                <w:iCs/>
                <w:color w:val="auto"/>
                <w:sz w:val="18"/>
                <w:szCs w:val="18"/>
              </w:rPr>
              <w:t xml:space="preserve">new </w:t>
            </w:r>
            <w:r w:rsidRPr="00797052">
              <w:rPr>
                <w:rFonts w:ascii="Arial Narrow" w:eastAsia="Calibri" w:hAnsi="Arial Narrow"/>
                <w:iCs/>
                <w:color w:val="auto"/>
                <w:sz w:val="18"/>
                <w:szCs w:val="18"/>
              </w:rPr>
              <w:t xml:space="preserve">assets you need (see section </w:t>
            </w:r>
            <w:r>
              <w:rPr>
                <w:rFonts w:ascii="Arial Narrow" w:eastAsia="Calibri" w:hAnsi="Arial Narrow"/>
                <w:iCs/>
                <w:color w:val="auto"/>
                <w:sz w:val="18"/>
                <w:szCs w:val="18"/>
              </w:rPr>
              <w:t>N</w:t>
            </w:r>
            <w:r w:rsidRPr="00797052">
              <w:rPr>
                <w:rFonts w:ascii="Arial Narrow" w:eastAsia="Calibri" w:hAnsi="Arial Narrow"/>
                <w:iCs/>
                <w:color w:val="auto"/>
                <w:sz w:val="18"/>
                <w:szCs w:val="18"/>
              </w:rPr>
              <w:t>)</w:t>
            </w:r>
            <w:r>
              <w:rPr>
                <w:rFonts w:ascii="Arial Narrow" w:eastAsia="Calibri" w:hAnsi="Arial Narrow"/>
                <w:iCs/>
                <w:color w:val="auto"/>
                <w:sz w:val="18"/>
                <w:szCs w:val="18"/>
              </w:rPr>
              <w:t>. Don’t include the cost for those assets that you already own.</w:t>
            </w:r>
          </w:p>
          <w:p w14:paraId="005DF24D" w14:textId="77777777" w:rsidR="00C83F17" w:rsidRDefault="00C83F17" w:rsidP="00C83F17">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2) </w:t>
            </w:r>
            <w:r w:rsidRPr="00797052">
              <w:rPr>
                <w:rFonts w:ascii="Arial Narrow" w:eastAsia="Calibri" w:hAnsi="Arial Narrow"/>
                <w:iCs/>
                <w:color w:val="auto"/>
                <w:sz w:val="18"/>
                <w:szCs w:val="18"/>
              </w:rPr>
              <w:t xml:space="preserve">Work out any other one-off start-up costs </w:t>
            </w:r>
            <w:r>
              <w:rPr>
                <w:rFonts w:ascii="Arial Narrow" w:eastAsia="Calibri" w:hAnsi="Arial Narrow"/>
                <w:iCs/>
                <w:color w:val="auto"/>
                <w:sz w:val="18"/>
                <w:szCs w:val="18"/>
              </w:rPr>
              <w:t>(</w:t>
            </w:r>
            <w:r w:rsidRPr="00797052">
              <w:rPr>
                <w:rFonts w:ascii="Arial Narrow" w:eastAsia="Calibri" w:hAnsi="Arial Narrow"/>
                <w:iCs/>
                <w:color w:val="auto"/>
                <w:sz w:val="18"/>
                <w:szCs w:val="18"/>
              </w:rPr>
              <w:t>like transport for assets after you buy them</w:t>
            </w:r>
            <w:r>
              <w:rPr>
                <w:rFonts w:ascii="Arial Narrow" w:eastAsia="Calibri" w:hAnsi="Arial Narrow"/>
                <w:iCs/>
                <w:color w:val="auto"/>
                <w:sz w:val="18"/>
                <w:szCs w:val="18"/>
              </w:rPr>
              <w:t>)</w:t>
            </w:r>
            <w:r w:rsidRPr="00797052">
              <w:rPr>
                <w:rFonts w:ascii="Arial Narrow" w:eastAsia="Calibri" w:hAnsi="Arial Narrow"/>
                <w:iCs/>
                <w:color w:val="auto"/>
                <w:sz w:val="18"/>
                <w:szCs w:val="18"/>
              </w:rPr>
              <w:t>.</w:t>
            </w:r>
          </w:p>
          <w:p w14:paraId="2F252C18" w14:textId="77777777" w:rsidR="00C83F17" w:rsidRPr="00797052" w:rsidRDefault="00C83F17" w:rsidP="00C83F17">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3) </w:t>
            </w:r>
            <w:r w:rsidRPr="00797052">
              <w:rPr>
                <w:rFonts w:ascii="Arial Narrow" w:eastAsia="Calibri" w:hAnsi="Arial Narrow"/>
                <w:iCs/>
                <w:color w:val="auto"/>
                <w:sz w:val="18"/>
                <w:szCs w:val="18"/>
              </w:rPr>
              <w:t xml:space="preserve">Get the </w:t>
            </w:r>
            <w:r>
              <w:rPr>
                <w:rFonts w:ascii="Arial Narrow" w:eastAsia="Calibri" w:hAnsi="Arial Narrow"/>
                <w:iCs/>
                <w:color w:val="auto"/>
                <w:sz w:val="18"/>
                <w:szCs w:val="18"/>
              </w:rPr>
              <w:t xml:space="preserve">total </w:t>
            </w:r>
            <w:r w:rsidRPr="00797052">
              <w:rPr>
                <w:rFonts w:ascii="Arial Narrow" w:eastAsia="Calibri" w:hAnsi="Arial Narrow"/>
                <w:iCs/>
                <w:sz w:val="18"/>
                <w:szCs w:val="18"/>
              </w:rPr>
              <w:t xml:space="preserve">forecast annual costs </w:t>
            </w:r>
            <w:r w:rsidRPr="00797052">
              <w:rPr>
                <w:rFonts w:ascii="Arial Narrow" w:eastAsia="Calibri" w:hAnsi="Arial Narrow"/>
                <w:iCs/>
                <w:color w:val="auto"/>
                <w:sz w:val="18"/>
                <w:szCs w:val="18"/>
              </w:rPr>
              <w:t xml:space="preserve">(see section </w:t>
            </w:r>
            <w:r>
              <w:rPr>
                <w:rFonts w:ascii="Arial Narrow" w:eastAsia="Calibri" w:hAnsi="Arial Narrow"/>
                <w:iCs/>
                <w:color w:val="auto"/>
                <w:sz w:val="18"/>
                <w:szCs w:val="18"/>
              </w:rPr>
              <w:t>Q</w:t>
            </w:r>
            <w:r w:rsidRPr="00797052">
              <w:rPr>
                <w:rFonts w:ascii="Arial Narrow" w:eastAsia="Calibri" w:hAnsi="Arial Narrow"/>
                <w:iCs/>
                <w:color w:val="auto"/>
                <w:sz w:val="18"/>
                <w:szCs w:val="18"/>
              </w:rPr>
              <w:t>)</w:t>
            </w:r>
            <w:r>
              <w:rPr>
                <w:rFonts w:ascii="Arial Narrow" w:eastAsia="Calibri" w:hAnsi="Arial Narrow"/>
                <w:iCs/>
                <w:color w:val="auto"/>
                <w:sz w:val="18"/>
                <w:szCs w:val="18"/>
              </w:rPr>
              <w:t>.</w:t>
            </w:r>
          </w:p>
          <w:p w14:paraId="4019706F" w14:textId="77777777" w:rsidR="00C83F17" w:rsidRDefault="00C83F17" w:rsidP="00C83F17">
            <w:pPr>
              <w:spacing w:before="100"/>
              <w:rPr>
                <w:rFonts w:ascii="Arial Narrow" w:eastAsia="Calibri" w:hAnsi="Arial Narrow"/>
                <w:iCs/>
                <w:color w:val="auto"/>
                <w:sz w:val="18"/>
                <w:szCs w:val="18"/>
              </w:rPr>
            </w:pPr>
            <w:r>
              <w:rPr>
                <w:rFonts w:ascii="Arial Narrow" w:eastAsia="Calibri" w:hAnsi="Arial Narrow"/>
                <w:iCs/>
                <w:color w:val="auto"/>
                <w:sz w:val="18"/>
                <w:szCs w:val="18"/>
              </w:rPr>
              <w:t xml:space="preserve">(4) </w:t>
            </w:r>
            <w:r w:rsidRPr="00797052">
              <w:rPr>
                <w:rFonts w:ascii="Arial Narrow" w:eastAsia="Calibri" w:hAnsi="Arial Narrow"/>
                <w:iCs/>
                <w:color w:val="auto"/>
                <w:sz w:val="18"/>
                <w:szCs w:val="18"/>
              </w:rPr>
              <w:t>Add it all together (1-</w:t>
            </w:r>
            <w:r>
              <w:rPr>
                <w:rFonts w:ascii="Arial Narrow" w:eastAsia="Calibri" w:hAnsi="Arial Narrow"/>
                <w:iCs/>
                <w:color w:val="auto"/>
                <w:sz w:val="18"/>
                <w:szCs w:val="18"/>
              </w:rPr>
              <w:t>3</w:t>
            </w:r>
            <w:r w:rsidRPr="00797052">
              <w:rPr>
                <w:rFonts w:ascii="Arial Narrow" w:eastAsia="Calibri" w:hAnsi="Arial Narrow"/>
                <w:iCs/>
                <w:color w:val="auto"/>
                <w:sz w:val="18"/>
                <w:szCs w:val="18"/>
              </w:rPr>
              <w:t>) and this gives you your total forecast start-up costs for one year.</w:t>
            </w:r>
          </w:p>
          <w:p w14:paraId="2AFB20C7" w14:textId="77777777" w:rsidR="00C83F17" w:rsidRPr="00F10968" w:rsidRDefault="00C83F17" w:rsidP="00C83F17">
            <w:pPr>
              <w:spacing w:before="100"/>
              <w:rPr>
                <w:rFonts w:ascii="Arial Narrow" w:hAnsi="Arial Narrow"/>
                <w:iCs/>
                <w:sz w:val="18"/>
                <w:szCs w:val="18"/>
                <w:lang w:eastAsia="en-AU" w:bidi="th-TH"/>
              </w:rPr>
            </w:pPr>
            <w:r>
              <w:rPr>
                <w:rFonts w:ascii="Arial Narrow" w:eastAsia="Calibri" w:hAnsi="Arial Narrow"/>
                <w:iCs/>
                <w:color w:val="auto"/>
                <w:sz w:val="18"/>
                <w:szCs w:val="18"/>
              </w:rPr>
              <w:t xml:space="preserve">(5) Now is a good time to include 10% </w:t>
            </w:r>
            <w:r>
              <w:rPr>
                <w:rFonts w:ascii="Arial Narrow" w:hAnsi="Arial Narrow"/>
                <w:iCs/>
                <w:sz w:val="18"/>
                <w:szCs w:val="18"/>
                <w:lang w:eastAsia="en-AU" w:bidi="th-TH"/>
              </w:rPr>
              <w:t xml:space="preserve">contingency </w:t>
            </w:r>
            <w:r>
              <w:rPr>
                <w:rFonts w:ascii="Arial Narrow" w:hAnsi="Arial Narrow"/>
                <w:i/>
                <w:sz w:val="18"/>
                <w:szCs w:val="18"/>
                <w:lang w:eastAsia="en-AU" w:bidi="th-TH"/>
              </w:rPr>
              <w:t>(</w:t>
            </w:r>
            <w:proofErr w:type="spellStart"/>
            <w:r>
              <w:rPr>
                <w:rFonts w:ascii="Arial Narrow" w:hAnsi="Arial Narrow"/>
                <w:i/>
                <w:sz w:val="18"/>
                <w:szCs w:val="18"/>
                <w:lang w:eastAsia="en-AU" w:bidi="th-TH"/>
              </w:rPr>
              <w:t>sefti</w:t>
            </w:r>
            <w:proofErr w:type="spellEnd"/>
            <w:r>
              <w:rPr>
                <w:rFonts w:ascii="Arial Narrow" w:hAnsi="Arial Narrow"/>
                <w:i/>
                <w:sz w:val="18"/>
                <w:szCs w:val="18"/>
                <w:lang w:eastAsia="en-AU" w:bidi="th-TH"/>
              </w:rPr>
              <w:t xml:space="preserve"> </w:t>
            </w:r>
            <w:proofErr w:type="spellStart"/>
            <w:r>
              <w:rPr>
                <w:rFonts w:ascii="Arial Narrow" w:hAnsi="Arial Narrow"/>
                <w:i/>
                <w:sz w:val="18"/>
                <w:szCs w:val="18"/>
                <w:lang w:eastAsia="en-AU" w:bidi="th-TH"/>
              </w:rPr>
              <w:t>moni</w:t>
            </w:r>
            <w:proofErr w:type="spellEnd"/>
            <w:r>
              <w:rPr>
                <w:rFonts w:ascii="Arial Narrow" w:hAnsi="Arial Narrow"/>
                <w:i/>
                <w:sz w:val="18"/>
                <w:szCs w:val="18"/>
                <w:lang w:eastAsia="en-AU" w:bidi="th-TH"/>
              </w:rPr>
              <w:t xml:space="preserve">) </w:t>
            </w:r>
            <w:r>
              <w:rPr>
                <w:rFonts w:ascii="Arial Narrow" w:hAnsi="Arial Narrow"/>
                <w:iCs/>
                <w:sz w:val="18"/>
                <w:szCs w:val="18"/>
                <w:lang w:eastAsia="en-AU" w:bidi="th-TH"/>
              </w:rPr>
              <w:t xml:space="preserve">just in case prices change or something goes wrong. </w:t>
            </w:r>
            <w:r w:rsidRPr="00CA5E61">
              <w:rPr>
                <w:rFonts w:ascii="Arial Narrow" w:hAnsi="Arial Narrow"/>
                <w:iCs/>
                <w:sz w:val="18"/>
                <w:szCs w:val="18"/>
                <w:lang w:eastAsia="en-AU" w:bidi="th-TH"/>
              </w:rPr>
              <w:t xml:space="preserve">To work out what 10% </w:t>
            </w:r>
            <w:r>
              <w:rPr>
                <w:rFonts w:ascii="Arial Narrow" w:hAnsi="Arial Narrow"/>
                <w:iCs/>
                <w:sz w:val="18"/>
                <w:szCs w:val="18"/>
                <w:lang w:eastAsia="en-AU" w:bidi="th-TH"/>
              </w:rPr>
              <w:t xml:space="preserve">contingency </w:t>
            </w:r>
            <w:r w:rsidRPr="00CA5E61">
              <w:rPr>
                <w:rFonts w:ascii="Arial Narrow" w:hAnsi="Arial Narrow"/>
                <w:iCs/>
                <w:sz w:val="18"/>
                <w:szCs w:val="18"/>
                <w:lang w:eastAsia="en-AU" w:bidi="th-TH"/>
              </w:rPr>
              <w:t xml:space="preserve">is, multiply the total forecast start-up costs </w:t>
            </w:r>
            <w:r>
              <w:rPr>
                <w:rFonts w:ascii="Arial Narrow" w:hAnsi="Arial Narrow"/>
                <w:iCs/>
                <w:sz w:val="18"/>
                <w:szCs w:val="18"/>
                <w:lang w:eastAsia="en-AU" w:bidi="th-TH"/>
              </w:rPr>
              <w:t xml:space="preserve">for one year </w:t>
            </w:r>
            <w:r w:rsidRPr="00CA5E61">
              <w:rPr>
                <w:rFonts w:ascii="Arial Narrow" w:hAnsi="Arial Narrow"/>
                <w:iCs/>
                <w:sz w:val="18"/>
                <w:szCs w:val="18"/>
                <w:lang w:eastAsia="en-AU" w:bidi="th-TH"/>
              </w:rPr>
              <w:t>by 0.1.</w:t>
            </w:r>
            <w:r>
              <w:rPr>
                <w:rFonts w:ascii="Arial Narrow" w:hAnsi="Arial Narrow"/>
                <w:iCs/>
                <w:sz w:val="18"/>
                <w:szCs w:val="18"/>
                <w:lang w:eastAsia="en-AU" w:bidi="th-TH"/>
              </w:rPr>
              <w:t xml:space="preserve"> Don’t worry about </w:t>
            </w:r>
            <w:r>
              <w:rPr>
                <w:rFonts w:ascii="Arial Narrow" w:hAnsi="Arial Narrow"/>
                <w:i/>
                <w:sz w:val="18"/>
                <w:szCs w:val="18"/>
                <w:lang w:eastAsia="en-AU" w:bidi="th-TH"/>
              </w:rPr>
              <w:t xml:space="preserve">toea - </w:t>
            </w:r>
            <w:r>
              <w:rPr>
                <w:rFonts w:ascii="Arial Narrow" w:hAnsi="Arial Narrow"/>
                <w:iCs/>
                <w:sz w:val="18"/>
                <w:szCs w:val="18"/>
                <w:lang w:eastAsia="en-AU" w:bidi="th-TH"/>
              </w:rPr>
              <w:t>just round it up or down.</w:t>
            </w:r>
          </w:p>
          <w:p w14:paraId="7F252C95" w14:textId="77777777" w:rsidR="00C83F17" w:rsidRDefault="00C83F17" w:rsidP="00C83F17">
            <w:pPr>
              <w:spacing w:before="100"/>
              <w:rPr>
                <w:rFonts w:ascii="Arial Narrow" w:hAnsi="Arial Narrow"/>
                <w:iCs/>
                <w:sz w:val="18"/>
                <w:szCs w:val="18"/>
                <w:lang w:eastAsia="en-AU" w:bidi="th-TH"/>
              </w:rPr>
            </w:pPr>
            <w:r>
              <w:rPr>
                <w:rFonts w:ascii="Arial Narrow" w:hAnsi="Arial Narrow"/>
                <w:iCs/>
                <w:sz w:val="18"/>
                <w:szCs w:val="18"/>
                <w:lang w:eastAsia="en-AU" w:bidi="th-TH"/>
              </w:rPr>
              <w:t>(6) Finally, add this amount to the total forecast start-up costs for one year. This gives you the total forecast start-up costs for one year (plus 10% contingency).</w:t>
            </w:r>
          </w:p>
          <w:p w14:paraId="502C5C78" w14:textId="0A1CA9E8" w:rsidR="00C83F17" w:rsidRPr="005C38D5" w:rsidRDefault="00C83F17" w:rsidP="00C83F17">
            <w:pPr>
              <w:spacing w:before="120"/>
              <w:rPr>
                <w:rFonts w:ascii="Arial Narrow" w:hAnsi="Arial Narrow"/>
                <w:i/>
                <w:sz w:val="18"/>
                <w:szCs w:val="18"/>
                <w:lang w:eastAsia="en-AU" w:bidi="th-TH"/>
              </w:rPr>
            </w:pPr>
            <w:r>
              <w:rPr>
                <w:rFonts w:ascii="Arial Narrow" w:eastAsia="Calibri" w:hAnsi="Arial Narrow"/>
                <w:iCs/>
                <w:sz w:val="18"/>
                <w:szCs w:val="18"/>
              </w:rPr>
              <w:t xml:space="preserve">If you need two years to start-up your business, then add the forecast annual costs again for a second year (your answer for section Q plus 10% </w:t>
            </w:r>
            <w:r w:rsidRPr="00D94A3D">
              <w:rPr>
                <w:rFonts w:ascii="Arial Narrow" w:eastAsia="Calibri" w:hAnsi="Arial Narrow"/>
                <w:iCs/>
                <w:sz w:val="18"/>
                <w:szCs w:val="18"/>
              </w:rPr>
              <w:t xml:space="preserve">contingency). </w:t>
            </w:r>
            <w:r w:rsidRPr="00D94A3D">
              <w:rPr>
                <w:rFonts w:ascii="Arial Narrow" w:eastAsia="Calibri" w:hAnsi="Arial Narrow"/>
                <w:noProof/>
                <w:sz w:val="18"/>
                <w:szCs w:val="18"/>
                <w:lang w:eastAsia="en-AU" w:bidi="th-TH"/>
              </w:rPr>
              <w:t xml:space="preserve">You don’t need to include again the cost of the assets you need to purchase (you </w:t>
            </w:r>
            <w:r>
              <w:rPr>
                <w:rFonts w:ascii="Arial Narrow" w:eastAsia="Calibri" w:hAnsi="Arial Narrow"/>
                <w:noProof/>
                <w:sz w:val="18"/>
                <w:szCs w:val="18"/>
                <w:lang w:eastAsia="en-AU" w:bidi="th-TH"/>
              </w:rPr>
              <w:t>already bought them</w:t>
            </w:r>
            <w:r w:rsidRPr="00D94A3D">
              <w:rPr>
                <w:rFonts w:ascii="Arial Narrow" w:eastAsia="Calibri" w:hAnsi="Arial Narrow"/>
                <w:noProof/>
                <w:sz w:val="18"/>
                <w:szCs w:val="18"/>
                <w:lang w:eastAsia="en-AU" w:bidi="th-TH"/>
              </w:rPr>
              <w:t xml:space="preserve">) </w:t>
            </w:r>
            <w:r>
              <w:rPr>
                <w:rFonts w:ascii="Arial Narrow" w:eastAsia="Calibri" w:hAnsi="Arial Narrow"/>
                <w:noProof/>
                <w:sz w:val="18"/>
                <w:szCs w:val="18"/>
                <w:lang w:eastAsia="en-AU" w:bidi="th-TH"/>
              </w:rPr>
              <w:t xml:space="preserve">or any </w:t>
            </w:r>
            <w:r w:rsidRPr="00D94A3D">
              <w:rPr>
                <w:rFonts w:ascii="Arial Narrow" w:eastAsia="Calibri" w:hAnsi="Arial Narrow"/>
                <w:noProof/>
                <w:sz w:val="18"/>
                <w:szCs w:val="18"/>
                <w:lang w:eastAsia="en-AU" w:bidi="th-TH"/>
              </w:rPr>
              <w:t>on</w:t>
            </w:r>
            <w:r>
              <w:rPr>
                <w:rFonts w:ascii="Arial Narrow" w:eastAsia="Calibri" w:hAnsi="Arial Narrow"/>
                <w:noProof/>
                <w:sz w:val="18"/>
                <w:szCs w:val="18"/>
                <w:lang w:eastAsia="en-AU" w:bidi="th-TH"/>
              </w:rPr>
              <w:t>e</w:t>
            </w:r>
            <w:r w:rsidRPr="00D94A3D">
              <w:rPr>
                <w:rFonts w:ascii="Arial Narrow" w:eastAsia="Calibri" w:hAnsi="Arial Narrow"/>
                <w:noProof/>
                <w:sz w:val="18"/>
                <w:szCs w:val="18"/>
                <w:lang w:eastAsia="en-AU" w:bidi="th-TH"/>
              </w:rPr>
              <w:t>-off start</w:t>
            </w:r>
            <w:r>
              <w:rPr>
                <w:rFonts w:ascii="Arial Narrow" w:eastAsia="Calibri" w:hAnsi="Arial Narrow"/>
                <w:noProof/>
                <w:sz w:val="18"/>
                <w:szCs w:val="18"/>
                <w:lang w:eastAsia="en-AU" w:bidi="th-TH"/>
              </w:rPr>
              <w:t>-up</w:t>
            </w:r>
            <w:r w:rsidRPr="00D94A3D">
              <w:rPr>
                <w:rFonts w:ascii="Arial Narrow" w:eastAsia="Calibri" w:hAnsi="Arial Narrow"/>
                <w:noProof/>
                <w:sz w:val="18"/>
                <w:szCs w:val="18"/>
                <w:lang w:eastAsia="en-AU" w:bidi="th-TH"/>
              </w:rPr>
              <w:t xml:space="preserve"> costs (they were once-off).</w:t>
            </w:r>
            <w:r>
              <w:rPr>
                <w:rFonts w:ascii="Arial Narrow" w:eastAsia="Calibri" w:hAnsi="Arial Narrow"/>
                <w:noProof/>
                <w:sz w:val="18"/>
                <w:szCs w:val="18"/>
                <w:lang w:eastAsia="en-AU" w:bidi="th-TH"/>
              </w:rPr>
              <w:t xml:space="preserve"> </w:t>
            </w:r>
            <w:r w:rsidRPr="00202A4A">
              <w:rPr>
                <w:rFonts w:ascii="Arial Narrow" w:eastAsia="Calibri" w:hAnsi="Arial Narrow"/>
                <w:iCs/>
                <w:sz w:val="18"/>
                <w:szCs w:val="18"/>
              </w:rPr>
              <w:t>If you need three years</w:t>
            </w:r>
            <w:r>
              <w:rPr>
                <w:rFonts w:ascii="Arial Narrow" w:eastAsia="Calibri" w:hAnsi="Arial Narrow"/>
                <w:iCs/>
                <w:sz w:val="18"/>
                <w:szCs w:val="18"/>
              </w:rPr>
              <w:t>,</w:t>
            </w:r>
            <w:r w:rsidRPr="00202A4A">
              <w:rPr>
                <w:rFonts w:ascii="Arial Narrow" w:eastAsia="Calibri" w:hAnsi="Arial Narrow"/>
                <w:iCs/>
                <w:sz w:val="18"/>
                <w:szCs w:val="18"/>
              </w:rPr>
              <w:t xml:space="preserve"> then do the same thing again</w:t>
            </w:r>
            <w:r>
              <w:rPr>
                <w:rFonts w:ascii="Arial Narrow" w:eastAsia="Calibri" w:hAnsi="Arial Narrow"/>
                <w:iCs/>
                <w:sz w:val="18"/>
                <w:szCs w:val="18"/>
              </w:rPr>
              <w:t xml:space="preserve"> for the third year.</w:t>
            </w:r>
          </w:p>
        </w:tc>
      </w:tr>
      <w:tr w:rsidR="00C83F17" w:rsidRPr="00963257" w14:paraId="4B08B112" w14:textId="77777777" w:rsidTr="00086973">
        <w:tc>
          <w:tcPr>
            <w:tcW w:w="7225" w:type="dxa"/>
            <w:shd w:val="clear" w:color="auto" w:fill="F2F2F2" w:themeFill="background1" w:themeFillShade="F2"/>
            <w:vAlign w:val="center"/>
          </w:tcPr>
          <w:p w14:paraId="60EB42C5" w14:textId="77777777" w:rsidR="00C83F17" w:rsidRPr="004001E0" w:rsidRDefault="00C83F17" w:rsidP="00C83F17">
            <w:pPr>
              <w:rPr>
                <w:rFonts w:ascii="Arial Narrow" w:eastAsia="Calibri" w:hAnsi="Arial Narrow"/>
                <w:iCs/>
                <w:color w:val="auto"/>
                <w:sz w:val="18"/>
                <w:szCs w:val="18"/>
              </w:rPr>
            </w:pPr>
            <w:r w:rsidRPr="00400D1C">
              <w:rPr>
                <w:rFonts w:ascii="Arial Narrow" w:eastAsia="Calibri" w:hAnsi="Arial Narrow"/>
                <w:i/>
                <w:color w:val="auto"/>
                <w:sz w:val="18"/>
                <w:szCs w:val="18"/>
              </w:rPr>
              <w:t>Tok save.</w:t>
            </w:r>
            <w:r w:rsidRPr="00400D1C">
              <w:rPr>
                <w:rFonts w:ascii="Arial Narrow" w:eastAsia="Calibri" w:hAnsi="Arial Narrow"/>
                <w:iCs/>
                <w:color w:val="auto"/>
                <w:sz w:val="18"/>
                <w:szCs w:val="18"/>
              </w:rPr>
              <w:t xml:space="preserve"> You won’t need to put aside money for paying tax until you start to earn profit. To find out about what tax you will need to pay talk to a financial organisation or the Government.</w:t>
            </w:r>
          </w:p>
        </w:tc>
        <w:tc>
          <w:tcPr>
            <w:tcW w:w="2512" w:type="dxa"/>
            <w:shd w:val="clear" w:color="auto" w:fill="F2F2F2" w:themeFill="background1" w:themeFillShade="F2"/>
            <w:vAlign w:val="center"/>
          </w:tcPr>
          <w:p w14:paraId="3C6D6000" w14:textId="662EDD3A" w:rsidR="00C83F17" w:rsidRDefault="00000000" w:rsidP="00C83F17">
            <w:pPr>
              <w:jc w:val="center"/>
              <w:rPr>
                <w:rFonts w:ascii="Arial Narrow" w:hAnsi="Arial Narrow"/>
                <w:iCs/>
                <w:sz w:val="18"/>
                <w:szCs w:val="18"/>
              </w:rPr>
            </w:pPr>
            <w:r>
              <w:rPr>
                <w:lang w:val="en-US"/>
              </w:rPr>
            </w:r>
            <w:r>
              <w:rPr>
                <w:lang w:val="en-US"/>
              </w:rPr>
              <w:pict w14:anchorId="192FEAA7">
                <v:shape id="Arrow: Right 16" o:spid="_x0000_s38513" type="#_x0000_t13" style="width:111.7pt;height:27.6pt;rotation:180;visibility:visible;mso-wrap-style:square;mso-left-percent:-10001;mso-top-percent:-10001;mso-position-horizontal:absolute;mso-position-horizontal-relative:char;mso-position-vertical:absolute;mso-position-vertical-relative:line;mso-left-percent:-10001;mso-top-percent:-10001;v-text-anchor:middle" adj="18932" fillcolor="black [3213]" strokecolor="black [3213]" strokeweight="2pt">
                  <w10:wrap type="none"/>
                  <w10:anchorlock/>
                </v:shape>
              </w:pict>
            </w:r>
          </w:p>
        </w:tc>
      </w:tr>
      <w:tr w:rsidR="00C83F17" w:rsidRPr="00963257" w14:paraId="36E30C2C" w14:textId="77777777" w:rsidTr="00086973">
        <w:trPr>
          <w:trHeight w:hRule="exact" w:val="3623"/>
        </w:trPr>
        <w:tc>
          <w:tcPr>
            <w:tcW w:w="7225" w:type="dxa"/>
          </w:tcPr>
          <w:p w14:paraId="277DEDE9" w14:textId="77777777" w:rsidR="00C83F17" w:rsidRPr="00291A4C" w:rsidRDefault="00C83F17" w:rsidP="00C83F17">
            <w:pPr>
              <w:spacing w:before="120" w:after="120"/>
              <w:rPr>
                <w:rFonts w:eastAsia="Calibri"/>
                <w:b/>
                <w:color w:val="FFFFFF" w:themeColor="background1"/>
                <w:highlight w:val="black"/>
              </w:rPr>
            </w:pPr>
            <w:r>
              <w:rPr>
                <w:rFonts w:eastAsia="Calibri"/>
                <w:b/>
                <w:color w:val="FFFFFF" w:themeColor="background1"/>
                <w:highlight w:val="black"/>
              </w:rPr>
              <w:lastRenderedPageBreak/>
              <w:t>T. CONTRIBUTION AMOUNT AND LOAN REQUESTED</w:t>
            </w:r>
          </w:p>
          <w:p w14:paraId="251CCC7A" w14:textId="77777777" w:rsidR="00C83F17" w:rsidRPr="005A2D32" w:rsidRDefault="00C83F17" w:rsidP="00C83F17">
            <w:pPr>
              <w:rPr>
                <w:rFonts w:eastAsia="Calibri"/>
                <w:b/>
                <w:color w:val="FFFFFF" w:themeColor="background1"/>
                <w:highlight w:val="black"/>
              </w:rPr>
            </w:pPr>
          </w:p>
        </w:tc>
        <w:tc>
          <w:tcPr>
            <w:tcW w:w="2512" w:type="dxa"/>
            <w:shd w:val="clear" w:color="auto" w:fill="F2F2F2" w:themeFill="background1" w:themeFillShade="F2"/>
          </w:tcPr>
          <w:p w14:paraId="5CDD2D13" w14:textId="77777777" w:rsidR="00C83F17" w:rsidRDefault="00C83F17" w:rsidP="00C83F17">
            <w:pPr>
              <w:rPr>
                <w:rFonts w:ascii="Arial Narrow" w:hAnsi="Arial Narrow"/>
                <w:iCs/>
                <w:sz w:val="18"/>
                <w:szCs w:val="18"/>
              </w:rPr>
            </w:pPr>
          </w:p>
          <w:p w14:paraId="2C171A0E" w14:textId="77777777" w:rsidR="00C83F17" w:rsidRDefault="00C83F17" w:rsidP="00C83F17">
            <w:pPr>
              <w:rPr>
                <w:rFonts w:ascii="Arial Narrow" w:hAnsi="Arial Narrow"/>
                <w:iCs/>
                <w:sz w:val="18"/>
                <w:szCs w:val="18"/>
              </w:rPr>
            </w:pPr>
          </w:p>
          <w:p w14:paraId="0D4F50FF" w14:textId="2F62E049" w:rsidR="00C83F17" w:rsidRPr="00163865" w:rsidRDefault="00C83F17" w:rsidP="00C83F17">
            <w:pPr>
              <w:spacing w:before="100"/>
              <w:rPr>
                <w:rFonts w:ascii="Arial Narrow" w:eastAsia="Calibri" w:hAnsi="Arial Narrow"/>
                <w:iCs/>
                <w:noProof/>
                <w:sz w:val="18"/>
                <w:szCs w:val="18"/>
                <w:lang w:eastAsia="en-AU"/>
              </w:rPr>
            </w:pPr>
            <w:r>
              <w:rPr>
                <w:rFonts w:ascii="Arial Narrow" w:hAnsi="Arial Narrow"/>
                <w:iCs/>
                <w:sz w:val="18"/>
                <w:szCs w:val="18"/>
              </w:rPr>
              <w:t xml:space="preserve">First, list the total amount required to start your business. Will you need start-up funding for 1 or 2 or 3 years? </w:t>
            </w:r>
            <w:r>
              <w:rPr>
                <w:rFonts w:ascii="Arial Narrow" w:eastAsia="Calibri" w:hAnsi="Arial Narrow"/>
                <w:iCs/>
                <w:sz w:val="18"/>
                <w:szCs w:val="18"/>
              </w:rPr>
              <w:t xml:space="preserve">Next, work out how much money your community will contribute. Often the finance organisation will require you to contribute a set amount before they will lend you any money. Find out from them what contribution they require. If you are not </w:t>
            </w:r>
            <w:r w:rsidR="00C0310B">
              <w:rPr>
                <w:rFonts w:ascii="Arial Narrow" w:eastAsia="Calibri" w:hAnsi="Arial Narrow"/>
                <w:iCs/>
                <w:sz w:val="18"/>
                <w:szCs w:val="18"/>
              </w:rPr>
              <w:t>sure,</w:t>
            </w:r>
            <w:r>
              <w:rPr>
                <w:rFonts w:ascii="Arial Narrow" w:eastAsia="Calibri" w:hAnsi="Arial Narrow"/>
                <w:iCs/>
                <w:sz w:val="18"/>
                <w:szCs w:val="18"/>
              </w:rPr>
              <w:t xml:space="preserve"> then contribute 20% (the total forecast start-up costs x 0.2). </w:t>
            </w:r>
            <w:r>
              <w:rPr>
                <w:rFonts w:ascii="Arial Narrow" w:hAnsi="Arial Narrow"/>
                <w:iCs/>
                <w:sz w:val="18"/>
                <w:szCs w:val="18"/>
              </w:rPr>
              <w:t>Finally, subtract your contribution from the total forecast start-up costs This gives you how much money you need to loan.</w:t>
            </w:r>
          </w:p>
        </w:tc>
      </w:tr>
      <w:tr w:rsidR="00C83F17" w:rsidRPr="00963257" w14:paraId="58C14708" w14:textId="77777777" w:rsidTr="00086973">
        <w:tc>
          <w:tcPr>
            <w:tcW w:w="7225" w:type="dxa"/>
            <w:shd w:val="clear" w:color="auto" w:fill="F2F2F2" w:themeFill="background1" w:themeFillShade="F2"/>
          </w:tcPr>
          <w:p w14:paraId="3F56BD0A" w14:textId="77777777" w:rsidR="00C83F17" w:rsidRDefault="00C83F17" w:rsidP="00C83F17">
            <w:pPr>
              <w:rPr>
                <w:rFonts w:eastAsia="Calibri"/>
                <w:b/>
                <w:color w:val="FFFFFF" w:themeColor="background1"/>
                <w:highlight w:val="black"/>
              </w:rPr>
            </w:pPr>
            <w:r w:rsidRPr="00400D1C">
              <w:rPr>
                <w:rFonts w:ascii="Arial Narrow" w:eastAsia="Calibri" w:hAnsi="Arial Narrow"/>
                <w:i/>
                <w:color w:val="auto"/>
                <w:sz w:val="18"/>
                <w:szCs w:val="18"/>
              </w:rPr>
              <w:t>Tok save.</w:t>
            </w:r>
            <w:r w:rsidRPr="00400D1C">
              <w:rPr>
                <w:rFonts w:ascii="Arial Narrow" w:eastAsia="Calibri" w:hAnsi="Arial Narrow"/>
                <w:iCs/>
                <w:color w:val="auto"/>
                <w:sz w:val="18"/>
                <w:szCs w:val="18"/>
              </w:rPr>
              <w:t xml:space="preserve"> </w:t>
            </w:r>
            <w:r>
              <w:rPr>
                <w:rFonts w:ascii="Arial Narrow" w:eastAsia="Calibri" w:hAnsi="Arial Narrow"/>
                <w:iCs/>
                <w:color w:val="auto"/>
                <w:sz w:val="18"/>
                <w:szCs w:val="18"/>
              </w:rPr>
              <w:t>If you are successful in getting a loan, the financial organisation will need to be repaid. Definitely</w:t>
            </w:r>
            <w:r w:rsidRPr="00400D1C">
              <w:rPr>
                <w:rFonts w:ascii="Arial Narrow" w:eastAsia="Calibri" w:hAnsi="Arial Narrow"/>
                <w:iCs/>
                <w:color w:val="auto"/>
                <w:sz w:val="18"/>
                <w:szCs w:val="18"/>
              </w:rPr>
              <w:t>.</w:t>
            </w:r>
            <w:r w:rsidRPr="00163865">
              <w:rPr>
                <w:rFonts w:ascii="Arial Narrow" w:eastAsia="Calibri" w:hAnsi="Arial Narrow"/>
                <w:iCs/>
                <w:noProof/>
                <w:sz w:val="18"/>
                <w:szCs w:val="18"/>
                <w:lang w:eastAsia="en-AU"/>
              </w:rPr>
              <w:t xml:space="preserve"> A loan is repaid by paying back the original loan amount</w:t>
            </w:r>
            <w:r>
              <w:rPr>
                <w:rFonts w:ascii="Arial Narrow" w:eastAsia="Calibri" w:hAnsi="Arial Narrow"/>
                <w:iCs/>
                <w:noProof/>
                <w:sz w:val="18"/>
                <w:szCs w:val="18"/>
                <w:lang w:eastAsia="en-AU"/>
              </w:rPr>
              <w:t xml:space="preserve"> (called the ‘principal’ amount) </w:t>
            </w:r>
            <w:r w:rsidRPr="00163865">
              <w:rPr>
                <w:rFonts w:ascii="Arial Narrow" w:eastAsia="Calibri" w:hAnsi="Arial Narrow"/>
                <w:iCs/>
                <w:noProof/>
                <w:sz w:val="18"/>
                <w:szCs w:val="18"/>
                <w:lang w:eastAsia="en-AU"/>
              </w:rPr>
              <w:t>and the interest.</w:t>
            </w:r>
            <w:r>
              <w:rPr>
                <w:rFonts w:ascii="Arial Narrow" w:eastAsia="Calibri" w:hAnsi="Arial Narrow"/>
                <w:iCs/>
                <w:noProof/>
                <w:sz w:val="18"/>
                <w:szCs w:val="18"/>
                <w:lang w:eastAsia="en-AU"/>
              </w:rPr>
              <w:t xml:space="preserve"> Interest is the </w:t>
            </w:r>
            <w:r>
              <w:rPr>
                <w:rFonts w:ascii="Arial Narrow" w:eastAsia="Calibri" w:hAnsi="Arial Narrow"/>
                <w:i/>
                <w:noProof/>
                <w:sz w:val="18"/>
                <w:szCs w:val="18"/>
                <w:lang w:eastAsia="en-AU"/>
              </w:rPr>
              <w:t>antap</w:t>
            </w:r>
            <w:r>
              <w:rPr>
                <w:rFonts w:ascii="Arial Narrow" w:eastAsia="Calibri" w:hAnsi="Arial Narrow"/>
                <w:iCs/>
                <w:noProof/>
                <w:sz w:val="18"/>
                <w:szCs w:val="18"/>
                <w:lang w:eastAsia="en-AU"/>
              </w:rPr>
              <w:t xml:space="preserve"> money the finance organisation charges you for using their money. </w:t>
            </w:r>
            <w:r w:rsidRPr="00163865">
              <w:rPr>
                <w:rFonts w:ascii="Arial Narrow" w:eastAsia="Calibri" w:hAnsi="Arial Narrow"/>
                <w:iCs/>
                <w:noProof/>
                <w:sz w:val="18"/>
                <w:szCs w:val="18"/>
                <w:lang w:eastAsia="en-AU"/>
              </w:rPr>
              <w:t>If you are successful in getting a loan, the finance organisation will set the minimum monthly</w:t>
            </w:r>
            <w:r>
              <w:rPr>
                <w:rFonts w:ascii="Arial Narrow" w:eastAsia="Calibri" w:hAnsi="Arial Narrow"/>
                <w:iCs/>
                <w:noProof/>
                <w:sz w:val="18"/>
                <w:szCs w:val="18"/>
                <w:lang w:eastAsia="en-AU"/>
              </w:rPr>
              <w:t xml:space="preserve"> or quarterly</w:t>
            </w:r>
            <w:r w:rsidRPr="00163865">
              <w:rPr>
                <w:rFonts w:ascii="Arial Narrow" w:eastAsia="Calibri" w:hAnsi="Arial Narrow"/>
                <w:iCs/>
                <w:noProof/>
                <w:sz w:val="18"/>
                <w:szCs w:val="18"/>
                <w:lang w:eastAsia="en-AU"/>
              </w:rPr>
              <w:t xml:space="preserve"> repayments. This means </w:t>
            </w:r>
            <w:r>
              <w:rPr>
                <w:rFonts w:ascii="Arial Narrow" w:eastAsia="Calibri" w:hAnsi="Arial Narrow"/>
                <w:iCs/>
                <w:noProof/>
                <w:sz w:val="18"/>
                <w:szCs w:val="18"/>
                <w:lang w:eastAsia="en-AU"/>
              </w:rPr>
              <w:t>they</w:t>
            </w:r>
            <w:r w:rsidRPr="00163865">
              <w:rPr>
                <w:rFonts w:ascii="Arial Narrow" w:eastAsia="Calibri" w:hAnsi="Arial Narrow"/>
                <w:iCs/>
                <w:noProof/>
                <w:sz w:val="18"/>
                <w:szCs w:val="18"/>
                <w:lang w:eastAsia="en-AU"/>
              </w:rPr>
              <w:t xml:space="preserve"> will tell you how much you have to pay back each month</w:t>
            </w:r>
            <w:r>
              <w:rPr>
                <w:rFonts w:ascii="Arial Narrow" w:eastAsia="Calibri" w:hAnsi="Arial Narrow"/>
                <w:iCs/>
                <w:noProof/>
                <w:sz w:val="18"/>
                <w:szCs w:val="18"/>
                <w:lang w:eastAsia="en-AU"/>
              </w:rPr>
              <w:t xml:space="preserve"> or each quarter</w:t>
            </w:r>
            <w:r w:rsidRPr="00163865">
              <w:rPr>
                <w:rFonts w:ascii="Arial Narrow" w:eastAsia="Calibri" w:hAnsi="Arial Narrow"/>
                <w:iCs/>
                <w:noProof/>
                <w:sz w:val="18"/>
                <w:szCs w:val="18"/>
                <w:lang w:eastAsia="en-AU"/>
              </w:rPr>
              <w:t>. Normally the repayment will come from your income.</w:t>
            </w:r>
            <w:r>
              <w:rPr>
                <w:rFonts w:ascii="Arial Narrow" w:eastAsia="Calibri" w:hAnsi="Arial Narrow"/>
                <w:iCs/>
                <w:noProof/>
                <w:sz w:val="18"/>
                <w:szCs w:val="18"/>
                <w:lang w:eastAsia="en-AU"/>
              </w:rPr>
              <w:t xml:space="preserve"> This repayment amount becomes one of your operating costs. </w:t>
            </w:r>
            <w:r>
              <w:rPr>
                <w:rFonts w:ascii="Arial Narrow" w:eastAsia="Calibri" w:hAnsi="Arial Narrow"/>
                <w:i/>
                <w:noProof/>
                <w:sz w:val="18"/>
                <w:szCs w:val="18"/>
                <w:lang w:eastAsia="en-AU"/>
              </w:rPr>
              <w:t>Tingim.</w:t>
            </w:r>
          </w:p>
        </w:tc>
        <w:tc>
          <w:tcPr>
            <w:tcW w:w="2512" w:type="dxa"/>
            <w:shd w:val="clear" w:color="auto" w:fill="F2F2F2" w:themeFill="background1" w:themeFillShade="F2"/>
            <w:vAlign w:val="center"/>
          </w:tcPr>
          <w:p w14:paraId="7D9F064A" w14:textId="5E2DE3E3" w:rsidR="00C83F17" w:rsidRPr="00163865" w:rsidRDefault="00000000" w:rsidP="00C83F17">
            <w:pPr>
              <w:spacing w:before="120"/>
              <w:rPr>
                <w:rFonts w:ascii="Arial Narrow" w:eastAsia="Calibri" w:hAnsi="Arial Narrow"/>
                <w:iCs/>
                <w:noProof/>
                <w:sz w:val="18"/>
                <w:szCs w:val="18"/>
                <w:lang w:eastAsia="en-AU"/>
              </w:rPr>
            </w:pPr>
            <w:r>
              <w:rPr>
                <w:lang w:val="en-US"/>
              </w:rPr>
            </w:r>
            <w:r>
              <w:rPr>
                <w:lang w:val="en-US"/>
              </w:rPr>
              <w:pict w14:anchorId="55CCBB63">
                <v:shape id="Arrow: Right 19" o:spid="_x0000_s38512" type="#_x0000_t13" style="width:111.7pt;height:27.6pt;rotation:180;visibility:visible;mso-wrap-style:square;mso-left-percent:-10001;mso-top-percent:-10001;mso-position-horizontal:absolute;mso-position-horizontal-relative:char;mso-position-vertical:absolute;mso-position-vertical-relative:line;mso-left-percent:-10001;mso-top-percent:-10001;v-text-anchor:middle" adj="18932" fillcolor="black [3213]" strokecolor="black [3213]" strokeweight="2pt">
                  <w10:wrap type="none"/>
                  <w10:anchorlock/>
                </v:shape>
              </w:pict>
            </w:r>
          </w:p>
        </w:tc>
      </w:tr>
      <w:tr w:rsidR="00C83F17" w:rsidRPr="00963257" w14:paraId="13C46E52" w14:textId="77777777" w:rsidTr="00086973">
        <w:trPr>
          <w:trHeight w:hRule="exact" w:val="4224"/>
        </w:trPr>
        <w:tc>
          <w:tcPr>
            <w:tcW w:w="7225" w:type="dxa"/>
          </w:tcPr>
          <w:p w14:paraId="09CEEB61" w14:textId="77777777" w:rsidR="00C83F17" w:rsidRPr="00291A4C" w:rsidRDefault="00C83F17" w:rsidP="00C83F17">
            <w:pPr>
              <w:spacing w:before="120" w:after="120"/>
              <w:rPr>
                <w:rFonts w:eastAsia="Calibri"/>
                <w:b/>
                <w:color w:val="FFFFFF" w:themeColor="background1"/>
                <w:highlight w:val="black"/>
              </w:rPr>
            </w:pPr>
            <w:r>
              <w:rPr>
                <w:rFonts w:eastAsia="Calibri"/>
                <w:b/>
                <w:color w:val="FFFFFF" w:themeColor="background1"/>
                <w:highlight w:val="black"/>
              </w:rPr>
              <w:t xml:space="preserve">U. SECURITY </w:t>
            </w:r>
          </w:p>
          <w:p w14:paraId="6228AA2C" w14:textId="77777777" w:rsidR="00C83F17" w:rsidRDefault="00C83F17" w:rsidP="00C83F17">
            <w:pPr>
              <w:spacing w:before="120" w:after="120"/>
              <w:rPr>
                <w:rFonts w:eastAsia="Calibri"/>
                <w:b/>
                <w:color w:val="FFFFFF" w:themeColor="background1"/>
                <w:highlight w:val="black"/>
              </w:rPr>
            </w:pPr>
          </w:p>
        </w:tc>
        <w:tc>
          <w:tcPr>
            <w:tcW w:w="2512" w:type="dxa"/>
            <w:shd w:val="clear" w:color="auto" w:fill="F2F2F2" w:themeFill="background1" w:themeFillShade="F2"/>
          </w:tcPr>
          <w:p w14:paraId="4D155431" w14:textId="77777777" w:rsidR="00C83F17" w:rsidRDefault="00C83F17" w:rsidP="00C83F17">
            <w:pPr>
              <w:rPr>
                <w:rFonts w:ascii="Arial Narrow" w:eastAsia="Calibri" w:hAnsi="Arial Narrow"/>
                <w:iCs/>
                <w:noProof/>
                <w:sz w:val="18"/>
                <w:szCs w:val="18"/>
                <w:lang w:eastAsia="en-AU"/>
              </w:rPr>
            </w:pPr>
          </w:p>
          <w:p w14:paraId="464BBF75" w14:textId="77777777" w:rsidR="00C83F17" w:rsidRDefault="00C83F17" w:rsidP="00C83F17">
            <w:pPr>
              <w:rPr>
                <w:rFonts w:ascii="Arial Narrow" w:eastAsia="Calibri" w:hAnsi="Arial Narrow"/>
                <w:iCs/>
                <w:noProof/>
                <w:sz w:val="18"/>
                <w:szCs w:val="18"/>
                <w:lang w:eastAsia="en-AU"/>
              </w:rPr>
            </w:pPr>
          </w:p>
          <w:p w14:paraId="62FCB54E" w14:textId="3621F1CD" w:rsidR="00C83F17" w:rsidRDefault="00C83F17" w:rsidP="00C83F17">
            <w:pPr>
              <w:spacing w:before="100"/>
              <w:rPr>
                <w:rFonts w:ascii="Arial Narrow" w:eastAsia="Calibri" w:hAnsi="Arial Narrow"/>
                <w:iCs/>
                <w:noProof/>
                <w:sz w:val="18"/>
                <w:szCs w:val="18"/>
                <w:lang w:eastAsia="en-AU"/>
              </w:rPr>
            </w:pPr>
            <w:r>
              <w:rPr>
                <w:rFonts w:ascii="Arial Narrow" w:eastAsia="Calibri" w:hAnsi="Arial Narrow"/>
                <w:iCs/>
                <w:noProof/>
                <w:sz w:val="18"/>
                <w:szCs w:val="18"/>
                <w:lang w:eastAsia="en-AU"/>
              </w:rPr>
              <w:t xml:space="preserve">Financial organisations </w:t>
            </w:r>
            <w:r w:rsidRPr="00D21E4C">
              <w:rPr>
                <w:rFonts w:ascii="Arial Narrow" w:eastAsia="Calibri" w:hAnsi="Arial Narrow"/>
                <w:iCs/>
                <w:noProof/>
                <w:sz w:val="18"/>
                <w:szCs w:val="18"/>
                <w:lang w:eastAsia="en-AU"/>
              </w:rPr>
              <w:t xml:space="preserve">will need </w:t>
            </w:r>
            <w:r>
              <w:rPr>
                <w:rFonts w:ascii="Arial Narrow" w:eastAsia="Calibri" w:hAnsi="Arial Narrow"/>
                <w:iCs/>
                <w:noProof/>
                <w:sz w:val="18"/>
                <w:szCs w:val="18"/>
                <w:lang w:eastAsia="en-AU"/>
              </w:rPr>
              <w:t>a guarantee that i</w:t>
            </w:r>
            <w:r w:rsidRPr="00D21E4C">
              <w:rPr>
                <w:rFonts w:ascii="Arial Narrow" w:eastAsia="Calibri" w:hAnsi="Arial Narrow"/>
                <w:iCs/>
                <w:noProof/>
                <w:sz w:val="18"/>
                <w:szCs w:val="18"/>
                <w:lang w:eastAsia="en-AU"/>
              </w:rPr>
              <w:t>f</w:t>
            </w:r>
            <w:r>
              <w:rPr>
                <w:rFonts w:ascii="Arial Narrow" w:eastAsia="Calibri" w:hAnsi="Arial Narrow"/>
                <w:iCs/>
                <w:noProof/>
                <w:sz w:val="18"/>
                <w:szCs w:val="18"/>
                <w:lang w:eastAsia="en-AU"/>
              </w:rPr>
              <w:t xml:space="preserve"> you</w:t>
            </w:r>
            <w:r w:rsidRPr="00D21E4C">
              <w:rPr>
                <w:rFonts w:ascii="Arial Narrow" w:eastAsia="Calibri" w:hAnsi="Arial Narrow"/>
                <w:iCs/>
                <w:noProof/>
                <w:sz w:val="18"/>
                <w:szCs w:val="18"/>
                <w:lang w:eastAsia="en-AU"/>
              </w:rPr>
              <w:t xml:space="preserve"> ca</w:t>
            </w:r>
            <w:r>
              <w:rPr>
                <w:rFonts w:ascii="Arial Narrow" w:eastAsia="Calibri" w:hAnsi="Arial Narrow"/>
                <w:iCs/>
                <w:noProof/>
                <w:sz w:val="18"/>
                <w:szCs w:val="18"/>
                <w:lang w:eastAsia="en-AU"/>
              </w:rPr>
              <w:t xml:space="preserve">nnot </w:t>
            </w:r>
            <w:r w:rsidRPr="00D21E4C">
              <w:rPr>
                <w:rFonts w:ascii="Arial Narrow" w:eastAsia="Calibri" w:hAnsi="Arial Narrow"/>
                <w:iCs/>
                <w:noProof/>
                <w:sz w:val="18"/>
                <w:szCs w:val="18"/>
                <w:lang w:eastAsia="en-AU"/>
              </w:rPr>
              <w:t>repay the loan, the</w:t>
            </w:r>
            <w:r>
              <w:rPr>
                <w:rFonts w:ascii="Arial Narrow" w:eastAsia="Calibri" w:hAnsi="Arial Narrow"/>
                <w:iCs/>
                <w:noProof/>
                <w:sz w:val="18"/>
                <w:szCs w:val="18"/>
                <w:lang w:eastAsia="en-AU"/>
              </w:rPr>
              <w:t xml:space="preserve">n you have other items of value that they can take and sell to recover the loan. In </w:t>
            </w:r>
            <w:r>
              <w:rPr>
                <w:rFonts w:ascii="Arial Narrow" w:eastAsia="Calibri" w:hAnsi="Arial Narrow"/>
                <w:i/>
                <w:noProof/>
                <w:sz w:val="18"/>
                <w:szCs w:val="18"/>
                <w:lang w:eastAsia="en-AU"/>
              </w:rPr>
              <w:t xml:space="preserve">tok benk </w:t>
            </w:r>
            <w:r>
              <w:rPr>
                <w:rFonts w:ascii="Arial Narrow" w:eastAsia="Calibri" w:hAnsi="Arial Narrow"/>
                <w:iCs/>
                <w:noProof/>
                <w:sz w:val="18"/>
                <w:szCs w:val="18"/>
                <w:lang w:eastAsia="en-AU"/>
              </w:rPr>
              <w:t>this is called ‘security’. L</w:t>
            </w:r>
            <w:r w:rsidRPr="00D21E4C">
              <w:rPr>
                <w:rFonts w:ascii="Arial Narrow" w:eastAsia="Calibri" w:hAnsi="Arial Narrow"/>
                <w:iCs/>
                <w:noProof/>
                <w:sz w:val="18"/>
                <w:szCs w:val="18"/>
                <w:lang w:eastAsia="en-AU"/>
              </w:rPr>
              <w:t xml:space="preserve">ist anything </w:t>
            </w:r>
            <w:r>
              <w:rPr>
                <w:rFonts w:ascii="Arial Narrow" w:eastAsia="Calibri" w:hAnsi="Arial Narrow"/>
                <w:iCs/>
                <w:noProof/>
                <w:sz w:val="18"/>
                <w:szCs w:val="18"/>
                <w:lang w:eastAsia="en-AU"/>
              </w:rPr>
              <w:t>you have which is</w:t>
            </w:r>
            <w:r w:rsidRPr="00D21E4C">
              <w:rPr>
                <w:rFonts w:ascii="Arial Narrow" w:eastAsia="Calibri" w:hAnsi="Arial Narrow"/>
                <w:iCs/>
                <w:noProof/>
                <w:sz w:val="18"/>
                <w:szCs w:val="18"/>
                <w:lang w:eastAsia="en-AU"/>
              </w:rPr>
              <w:t xml:space="preserve"> a val</w:t>
            </w:r>
            <w:r>
              <w:rPr>
                <w:rFonts w:ascii="Arial Narrow" w:eastAsia="Calibri" w:hAnsi="Arial Narrow"/>
                <w:iCs/>
                <w:noProof/>
                <w:sz w:val="18"/>
                <w:szCs w:val="18"/>
                <w:lang w:eastAsia="en-AU"/>
              </w:rPr>
              <w:t>uable</w:t>
            </w:r>
            <w:r w:rsidRPr="00D21E4C">
              <w:rPr>
                <w:rFonts w:ascii="Arial Narrow" w:eastAsia="Calibri" w:hAnsi="Arial Narrow"/>
                <w:iCs/>
                <w:noProof/>
                <w:sz w:val="18"/>
                <w:szCs w:val="18"/>
                <w:lang w:eastAsia="en-AU"/>
              </w:rPr>
              <w:t xml:space="preserve"> asset</w:t>
            </w:r>
            <w:r>
              <w:rPr>
                <w:rFonts w:ascii="Arial Narrow" w:eastAsia="Calibri" w:hAnsi="Arial Narrow"/>
                <w:iCs/>
                <w:noProof/>
                <w:sz w:val="18"/>
                <w:szCs w:val="18"/>
                <w:lang w:eastAsia="en-AU"/>
              </w:rPr>
              <w:t xml:space="preserve">. Describe it and how old it is and what condition it is in and </w:t>
            </w:r>
            <w:r w:rsidRPr="00D21E4C">
              <w:rPr>
                <w:rFonts w:ascii="Arial Narrow" w:eastAsia="Calibri" w:hAnsi="Arial Narrow"/>
                <w:iCs/>
                <w:noProof/>
                <w:sz w:val="18"/>
                <w:szCs w:val="18"/>
                <w:lang w:eastAsia="en-AU"/>
              </w:rPr>
              <w:t xml:space="preserve">what you think the </w:t>
            </w:r>
            <w:r>
              <w:rPr>
                <w:rFonts w:ascii="Arial Narrow" w:eastAsia="Calibri" w:hAnsi="Arial Narrow"/>
                <w:iCs/>
                <w:noProof/>
                <w:sz w:val="18"/>
                <w:szCs w:val="18"/>
                <w:lang w:eastAsia="en-AU"/>
              </w:rPr>
              <w:t>asset is really worth</w:t>
            </w:r>
            <w:r w:rsidRPr="00D21E4C">
              <w:rPr>
                <w:rFonts w:ascii="Arial Narrow" w:eastAsia="Calibri" w:hAnsi="Arial Narrow"/>
                <w:iCs/>
                <w:noProof/>
                <w:sz w:val="18"/>
                <w:szCs w:val="18"/>
                <w:lang w:eastAsia="en-AU"/>
              </w:rPr>
              <w:t xml:space="preserve">. If you don’t know </w:t>
            </w:r>
            <w:r>
              <w:rPr>
                <w:rFonts w:ascii="Arial Narrow" w:eastAsia="Calibri" w:hAnsi="Arial Narrow"/>
                <w:iCs/>
                <w:noProof/>
                <w:sz w:val="18"/>
                <w:szCs w:val="18"/>
                <w:lang w:eastAsia="en-AU"/>
              </w:rPr>
              <w:t>the value don’t worry - t</w:t>
            </w:r>
            <w:r w:rsidRPr="00D21E4C">
              <w:rPr>
                <w:rFonts w:ascii="Arial Narrow" w:eastAsia="Calibri" w:hAnsi="Arial Narrow"/>
                <w:iCs/>
                <w:noProof/>
                <w:sz w:val="18"/>
                <w:szCs w:val="18"/>
                <w:lang w:eastAsia="en-AU"/>
              </w:rPr>
              <w:t xml:space="preserve">he </w:t>
            </w:r>
            <w:r>
              <w:rPr>
                <w:rFonts w:ascii="Arial Narrow" w:eastAsia="Calibri" w:hAnsi="Arial Narrow"/>
                <w:iCs/>
                <w:noProof/>
                <w:sz w:val="18"/>
                <w:szCs w:val="18"/>
                <w:lang w:eastAsia="en-AU"/>
              </w:rPr>
              <w:t>financial organisation</w:t>
            </w:r>
            <w:r w:rsidRPr="00D21E4C">
              <w:rPr>
                <w:rFonts w:ascii="Arial Narrow" w:eastAsia="Calibri" w:hAnsi="Arial Narrow"/>
                <w:iCs/>
                <w:noProof/>
                <w:sz w:val="18"/>
                <w:szCs w:val="18"/>
                <w:lang w:eastAsia="en-AU"/>
              </w:rPr>
              <w:t xml:space="preserve"> will check</w:t>
            </w:r>
            <w:r>
              <w:rPr>
                <w:rFonts w:ascii="Arial Narrow" w:eastAsia="Calibri" w:hAnsi="Arial Narrow"/>
                <w:iCs/>
                <w:noProof/>
                <w:sz w:val="18"/>
                <w:szCs w:val="18"/>
                <w:lang w:eastAsia="en-AU"/>
              </w:rPr>
              <w:t>. The total value of the items you list as security should be at least 30% of the loan requested (loan requested x 0.3). 50% is better. But d</w:t>
            </w:r>
            <w:r w:rsidRPr="00D21E4C">
              <w:rPr>
                <w:rFonts w:ascii="Arial Narrow" w:eastAsia="Calibri" w:hAnsi="Arial Narrow"/>
                <w:iCs/>
                <w:noProof/>
                <w:sz w:val="18"/>
                <w:szCs w:val="18"/>
                <w:lang w:eastAsia="en-AU"/>
              </w:rPr>
              <w:t xml:space="preserve">on’t list </w:t>
            </w:r>
            <w:r>
              <w:rPr>
                <w:rFonts w:ascii="Arial Narrow" w:eastAsia="Calibri" w:hAnsi="Arial Narrow"/>
                <w:iCs/>
                <w:noProof/>
                <w:sz w:val="18"/>
                <w:szCs w:val="18"/>
                <w:lang w:eastAsia="en-AU"/>
              </w:rPr>
              <w:t>something</w:t>
            </w:r>
            <w:r w:rsidRPr="00D21E4C">
              <w:rPr>
                <w:rFonts w:ascii="Arial Narrow" w:eastAsia="Calibri" w:hAnsi="Arial Narrow"/>
                <w:iCs/>
                <w:noProof/>
                <w:sz w:val="18"/>
                <w:szCs w:val="18"/>
                <w:lang w:eastAsia="en-AU"/>
              </w:rPr>
              <w:t xml:space="preserve"> that you are not prepared to lose.</w:t>
            </w:r>
            <w:r>
              <w:rPr>
                <w:rFonts w:ascii="Arial Narrow" w:eastAsia="Calibri" w:hAnsi="Arial Narrow"/>
                <w:iCs/>
                <w:noProof/>
                <w:sz w:val="18"/>
                <w:szCs w:val="18"/>
                <w:lang w:eastAsia="en-AU"/>
              </w:rPr>
              <w:t xml:space="preserve"> </w:t>
            </w:r>
            <w:r w:rsidRPr="00D21E4C">
              <w:rPr>
                <w:rFonts w:ascii="Arial Narrow" w:eastAsia="Calibri" w:hAnsi="Arial Narrow"/>
                <w:iCs/>
                <w:noProof/>
                <w:sz w:val="18"/>
                <w:szCs w:val="18"/>
                <w:lang w:eastAsia="en-AU"/>
              </w:rPr>
              <w:t>Getting a loan is a risk</w:t>
            </w:r>
            <w:r>
              <w:rPr>
                <w:rFonts w:ascii="Arial Narrow" w:eastAsia="Calibri" w:hAnsi="Arial Narrow"/>
                <w:iCs/>
                <w:noProof/>
                <w:sz w:val="18"/>
                <w:szCs w:val="18"/>
                <w:lang w:eastAsia="en-AU"/>
              </w:rPr>
              <w:t>.</w:t>
            </w:r>
          </w:p>
        </w:tc>
      </w:tr>
      <w:tr w:rsidR="00C83F17" w14:paraId="42460F58" w14:textId="77777777" w:rsidTr="00086973">
        <w:trPr>
          <w:trHeight w:hRule="exact" w:val="4814"/>
        </w:trPr>
        <w:tc>
          <w:tcPr>
            <w:tcW w:w="7225" w:type="dxa"/>
          </w:tcPr>
          <w:p w14:paraId="71C8F25D" w14:textId="77777777" w:rsidR="00C83F17" w:rsidRDefault="00C83F17" w:rsidP="00C83F17">
            <w:pPr>
              <w:spacing w:before="120" w:after="120"/>
              <w:rPr>
                <w:rFonts w:eastAsia="Calibri"/>
                <w:b/>
                <w:color w:val="FFFFFF" w:themeColor="background1"/>
                <w:highlight w:val="black"/>
              </w:rPr>
            </w:pPr>
            <w:r>
              <w:rPr>
                <w:rFonts w:eastAsia="Calibri"/>
                <w:b/>
                <w:color w:val="FFFFFF" w:themeColor="background1"/>
                <w:highlight w:val="black"/>
              </w:rPr>
              <w:t>V. SIGNATURES</w:t>
            </w:r>
          </w:p>
          <w:p w14:paraId="4506CAED" w14:textId="77777777" w:rsidR="00C83F17" w:rsidRPr="00884DB6" w:rsidRDefault="00C83F17" w:rsidP="00C83F17">
            <w:pPr>
              <w:pStyle w:val="ListParagraph"/>
              <w:numPr>
                <w:ilvl w:val="0"/>
                <w:numId w:val="10"/>
              </w:numPr>
              <w:spacing w:after="120"/>
              <w:ind w:left="238" w:hanging="142"/>
              <w:contextualSpacing w:val="0"/>
              <w:outlineLvl w:val="0"/>
              <w:rPr>
                <w:rFonts w:eastAsia="Calibri"/>
                <w:noProof/>
                <w:sz w:val="18"/>
                <w:szCs w:val="18"/>
                <w:lang w:eastAsia="en-AU"/>
              </w:rPr>
            </w:pPr>
            <w:r w:rsidRPr="00884DB6">
              <w:rPr>
                <w:rFonts w:eastAsia="Calibri"/>
                <w:noProof/>
                <w:sz w:val="18"/>
                <w:szCs w:val="18"/>
                <w:lang w:eastAsia="en-AU"/>
              </w:rPr>
              <w:t xml:space="preserve">We the Principles confirm that the information in this form is true and correct to the best of our knowledge. </w:t>
            </w:r>
          </w:p>
          <w:p w14:paraId="30A3CABA" w14:textId="77777777" w:rsidR="00C83F17" w:rsidRDefault="00C83F17" w:rsidP="00C83F17">
            <w:pPr>
              <w:pStyle w:val="ListParagraph"/>
              <w:numPr>
                <w:ilvl w:val="0"/>
                <w:numId w:val="10"/>
              </w:numPr>
              <w:spacing w:after="120"/>
              <w:ind w:left="239" w:hanging="142"/>
              <w:contextualSpacing w:val="0"/>
              <w:outlineLvl w:val="0"/>
              <w:rPr>
                <w:rFonts w:eastAsia="Calibri"/>
                <w:noProof/>
                <w:sz w:val="18"/>
                <w:szCs w:val="18"/>
                <w:lang w:eastAsia="en-AU"/>
              </w:rPr>
            </w:pPr>
            <w:r w:rsidRPr="00884DB6">
              <w:rPr>
                <w:rFonts w:eastAsia="Calibri"/>
                <w:noProof/>
                <w:sz w:val="18"/>
                <w:szCs w:val="18"/>
                <w:lang w:eastAsia="en-AU"/>
              </w:rPr>
              <w:t>We the Principles promise that we will be truthful and honest and transparent in all our dealings with the members of our organisation.</w:t>
            </w:r>
          </w:p>
          <w:p w14:paraId="16A5193D" w14:textId="77777777" w:rsidR="00C83F17" w:rsidRPr="00AA686A" w:rsidRDefault="00C83F17" w:rsidP="00C83F17">
            <w:pPr>
              <w:pStyle w:val="ListParagraph"/>
              <w:numPr>
                <w:ilvl w:val="0"/>
                <w:numId w:val="10"/>
              </w:numPr>
              <w:ind w:left="239" w:hanging="142"/>
              <w:outlineLvl w:val="0"/>
              <w:rPr>
                <w:rFonts w:eastAsia="Calibri"/>
                <w:noProof/>
                <w:sz w:val="18"/>
                <w:szCs w:val="18"/>
                <w:lang w:eastAsia="en-AU"/>
              </w:rPr>
            </w:pPr>
            <w:r w:rsidRPr="00884DB6">
              <w:rPr>
                <w:rFonts w:eastAsia="Calibri"/>
                <w:noProof/>
                <w:sz w:val="18"/>
                <w:szCs w:val="18"/>
                <w:lang w:eastAsia="en-AU"/>
              </w:rPr>
              <w:t xml:space="preserve">We the Principles promise that we will be truthful and honest and transparent in all our dealings with </w:t>
            </w:r>
            <w:r>
              <w:rPr>
                <w:rFonts w:eastAsia="Calibri"/>
                <w:noProof/>
                <w:sz w:val="18"/>
                <w:szCs w:val="18"/>
                <w:lang w:eastAsia="en-AU"/>
              </w:rPr>
              <w:t>any</w:t>
            </w:r>
            <w:r w:rsidRPr="00884DB6">
              <w:rPr>
                <w:rFonts w:eastAsia="Calibri"/>
                <w:noProof/>
                <w:sz w:val="18"/>
                <w:szCs w:val="18"/>
                <w:lang w:eastAsia="en-AU"/>
              </w:rPr>
              <w:t xml:space="preserve"> financial organisation.</w:t>
            </w:r>
          </w:p>
          <w:p w14:paraId="56C60091" w14:textId="77777777" w:rsidR="00C83F17" w:rsidRPr="00E85DE5" w:rsidRDefault="00C83F17" w:rsidP="00C83F17">
            <w:pPr>
              <w:rPr>
                <w:rFonts w:eastAsia="Calibri"/>
                <w:b/>
                <w:color w:val="FFFFFF" w:themeColor="background1"/>
                <w:highlight w:val="black"/>
              </w:rPr>
            </w:pPr>
          </w:p>
          <w:tbl>
            <w:tblPr>
              <w:tblStyle w:val="TableGrid"/>
              <w:tblW w:w="4977" w:type="pct"/>
              <w:tblLook w:val="04A0" w:firstRow="1" w:lastRow="0" w:firstColumn="1" w:lastColumn="0" w:noHBand="0" w:noVBand="1"/>
            </w:tblPr>
            <w:tblGrid>
              <w:gridCol w:w="3562"/>
              <w:gridCol w:w="3564"/>
            </w:tblGrid>
            <w:tr w:rsidR="00C83F17" w:rsidRPr="00107C63" w14:paraId="448E88B8" w14:textId="77777777" w:rsidTr="00086973">
              <w:tc>
                <w:tcPr>
                  <w:tcW w:w="2499" w:type="pct"/>
                </w:tcPr>
                <w:p w14:paraId="0510987D" w14:textId="77777777" w:rsidR="00C83F17" w:rsidRPr="00107C63" w:rsidRDefault="00C83F17" w:rsidP="00C83F17">
                  <w:pPr>
                    <w:jc w:val="center"/>
                    <w:rPr>
                      <w:rFonts w:eastAsia="Calibri"/>
                      <w:color w:val="auto"/>
                      <w:sz w:val="18"/>
                      <w:szCs w:val="18"/>
                    </w:rPr>
                  </w:pPr>
                  <w:r w:rsidRPr="00107C63">
                    <w:rPr>
                      <w:rFonts w:eastAsia="Calibri"/>
                      <w:color w:val="auto"/>
                      <w:sz w:val="18"/>
                      <w:szCs w:val="18"/>
                    </w:rPr>
                    <w:t>Name and position</w:t>
                  </w:r>
                </w:p>
              </w:tc>
              <w:tc>
                <w:tcPr>
                  <w:tcW w:w="2501" w:type="pct"/>
                </w:tcPr>
                <w:p w14:paraId="68B6B6C5" w14:textId="77777777" w:rsidR="00C83F17" w:rsidRPr="00107C63" w:rsidRDefault="00C83F17" w:rsidP="00C83F17">
                  <w:pPr>
                    <w:jc w:val="center"/>
                    <w:rPr>
                      <w:rFonts w:eastAsia="Calibri"/>
                      <w:color w:val="auto"/>
                      <w:sz w:val="18"/>
                      <w:szCs w:val="18"/>
                    </w:rPr>
                  </w:pPr>
                  <w:r w:rsidRPr="00107C63">
                    <w:rPr>
                      <w:rFonts w:eastAsia="Calibri"/>
                      <w:color w:val="auto"/>
                      <w:sz w:val="18"/>
                      <w:szCs w:val="18"/>
                    </w:rPr>
                    <w:t>Signature</w:t>
                  </w:r>
                </w:p>
              </w:tc>
            </w:tr>
            <w:tr w:rsidR="00C83F17" w:rsidRPr="001023F7" w14:paraId="76FC9152" w14:textId="77777777" w:rsidTr="00086973">
              <w:trPr>
                <w:trHeight w:hRule="exact" w:val="680"/>
              </w:trPr>
              <w:tc>
                <w:tcPr>
                  <w:tcW w:w="2499" w:type="pct"/>
                </w:tcPr>
                <w:p w14:paraId="2B1FDCED" w14:textId="77777777" w:rsidR="00C83F17" w:rsidRPr="00320AF2" w:rsidRDefault="00C83F17" w:rsidP="00C83F17">
                  <w:pPr>
                    <w:rPr>
                      <w:rFonts w:eastAsia="Calibri"/>
                      <w:color w:val="auto"/>
                      <w:sz w:val="12"/>
                      <w:szCs w:val="12"/>
                    </w:rPr>
                  </w:pPr>
                </w:p>
                <w:p w14:paraId="006B4106" w14:textId="77777777" w:rsidR="00C83F17" w:rsidRPr="00320AF2" w:rsidRDefault="00C83F17" w:rsidP="00C83F17">
                  <w:pPr>
                    <w:spacing w:after="40"/>
                    <w:rPr>
                      <w:rFonts w:eastAsia="Calibri"/>
                      <w:color w:val="auto"/>
                      <w:sz w:val="12"/>
                      <w:szCs w:val="12"/>
                    </w:rPr>
                  </w:pPr>
                </w:p>
              </w:tc>
              <w:tc>
                <w:tcPr>
                  <w:tcW w:w="2501" w:type="pct"/>
                </w:tcPr>
                <w:p w14:paraId="2DAA3D40" w14:textId="77777777" w:rsidR="00C83F17" w:rsidRPr="001023F7" w:rsidRDefault="00C83F17" w:rsidP="00C83F17">
                  <w:pPr>
                    <w:rPr>
                      <w:rFonts w:eastAsia="Calibri"/>
                      <w:color w:val="auto"/>
                      <w:sz w:val="17"/>
                      <w:szCs w:val="17"/>
                    </w:rPr>
                  </w:pPr>
                </w:p>
              </w:tc>
            </w:tr>
            <w:tr w:rsidR="00C83F17" w:rsidRPr="001023F7" w14:paraId="3516A444" w14:textId="77777777" w:rsidTr="00086973">
              <w:trPr>
                <w:trHeight w:hRule="exact" w:val="680"/>
              </w:trPr>
              <w:tc>
                <w:tcPr>
                  <w:tcW w:w="2499" w:type="pct"/>
                </w:tcPr>
                <w:p w14:paraId="525FF0A9" w14:textId="77777777" w:rsidR="00C83F17" w:rsidRPr="00320AF2" w:rsidRDefault="00C83F17" w:rsidP="00C83F17">
                  <w:pPr>
                    <w:rPr>
                      <w:rFonts w:eastAsia="Calibri"/>
                      <w:color w:val="auto"/>
                      <w:sz w:val="12"/>
                      <w:szCs w:val="12"/>
                    </w:rPr>
                  </w:pPr>
                </w:p>
                <w:p w14:paraId="45A05AFC" w14:textId="77777777" w:rsidR="00C83F17" w:rsidRPr="00320AF2" w:rsidRDefault="00C83F17" w:rsidP="00C83F17">
                  <w:pPr>
                    <w:spacing w:after="40"/>
                    <w:rPr>
                      <w:rFonts w:eastAsia="Calibri"/>
                      <w:color w:val="auto"/>
                      <w:sz w:val="12"/>
                      <w:szCs w:val="12"/>
                    </w:rPr>
                  </w:pPr>
                </w:p>
              </w:tc>
              <w:tc>
                <w:tcPr>
                  <w:tcW w:w="2501" w:type="pct"/>
                </w:tcPr>
                <w:p w14:paraId="33CF5C59" w14:textId="77777777" w:rsidR="00C83F17" w:rsidRPr="001023F7" w:rsidRDefault="00C83F17" w:rsidP="00C83F17">
                  <w:pPr>
                    <w:rPr>
                      <w:rFonts w:eastAsia="Calibri"/>
                      <w:color w:val="auto"/>
                      <w:sz w:val="17"/>
                      <w:szCs w:val="17"/>
                    </w:rPr>
                  </w:pPr>
                </w:p>
              </w:tc>
            </w:tr>
            <w:tr w:rsidR="00C83F17" w:rsidRPr="001023F7" w14:paraId="7B0713A2" w14:textId="77777777" w:rsidTr="00086973">
              <w:trPr>
                <w:trHeight w:hRule="exact" w:val="680"/>
              </w:trPr>
              <w:tc>
                <w:tcPr>
                  <w:tcW w:w="2499" w:type="pct"/>
                </w:tcPr>
                <w:p w14:paraId="40A887B0" w14:textId="77777777" w:rsidR="00C83F17" w:rsidRPr="00320AF2" w:rsidRDefault="00C83F17" w:rsidP="00C83F17">
                  <w:pPr>
                    <w:rPr>
                      <w:rFonts w:eastAsia="Calibri"/>
                      <w:color w:val="auto"/>
                      <w:sz w:val="12"/>
                      <w:szCs w:val="12"/>
                    </w:rPr>
                  </w:pPr>
                </w:p>
                <w:p w14:paraId="1C6A539D" w14:textId="32C5CBD3" w:rsidR="00C83F17" w:rsidRPr="000D2188" w:rsidRDefault="00C83F17" w:rsidP="00C83F17">
                  <w:pPr>
                    <w:spacing w:after="40"/>
                    <w:rPr>
                      <w:rFonts w:ascii="Segoe Print" w:eastAsia="Calibri" w:hAnsi="Segoe Print"/>
                      <w:color w:val="FFFFFF" w:themeColor="background1"/>
                      <w:sz w:val="17"/>
                      <w:szCs w:val="17"/>
                    </w:rPr>
                  </w:pPr>
                  <w:r w:rsidRPr="000D2188">
                    <w:rPr>
                      <w:rFonts w:ascii="Segoe Print" w:eastAsia="Calibri" w:hAnsi="Segoe Print"/>
                      <w:color w:val="FFFFFF" w:themeColor="background1"/>
                      <w:sz w:val="17"/>
                      <w:szCs w:val="17"/>
                    </w:rPr>
                    <w:t>Benny (Sales Manager)</w:t>
                  </w:r>
                </w:p>
                <w:p w14:paraId="36167E5C" w14:textId="77777777" w:rsidR="00C83F17" w:rsidRPr="00320AF2" w:rsidRDefault="00C83F17" w:rsidP="00C83F17">
                  <w:pPr>
                    <w:rPr>
                      <w:rFonts w:eastAsia="Calibri"/>
                      <w:color w:val="auto"/>
                      <w:sz w:val="12"/>
                      <w:szCs w:val="12"/>
                    </w:rPr>
                  </w:pPr>
                </w:p>
              </w:tc>
              <w:tc>
                <w:tcPr>
                  <w:tcW w:w="2501" w:type="pct"/>
                </w:tcPr>
                <w:p w14:paraId="17FA5E79" w14:textId="77777777" w:rsidR="00C83F17" w:rsidRPr="001023F7" w:rsidRDefault="00C83F17" w:rsidP="00C83F17">
                  <w:pPr>
                    <w:rPr>
                      <w:rFonts w:eastAsia="Calibri"/>
                      <w:color w:val="auto"/>
                      <w:sz w:val="17"/>
                      <w:szCs w:val="17"/>
                    </w:rPr>
                  </w:pPr>
                </w:p>
              </w:tc>
            </w:tr>
          </w:tbl>
          <w:p w14:paraId="59891939" w14:textId="77777777" w:rsidR="00C83F17" w:rsidRDefault="00C83F17" w:rsidP="00C83F17">
            <w:pPr>
              <w:spacing w:before="120" w:after="120"/>
              <w:rPr>
                <w:rFonts w:eastAsia="Calibri"/>
                <w:b/>
                <w:color w:val="FFFFFF" w:themeColor="background1"/>
                <w:highlight w:val="black"/>
              </w:rPr>
            </w:pPr>
          </w:p>
        </w:tc>
        <w:tc>
          <w:tcPr>
            <w:tcW w:w="2512" w:type="dxa"/>
            <w:shd w:val="clear" w:color="auto" w:fill="F2F2F2" w:themeFill="background1" w:themeFillShade="F2"/>
          </w:tcPr>
          <w:p w14:paraId="7B9984C8" w14:textId="77777777" w:rsidR="00C83F17" w:rsidRDefault="00C83F17" w:rsidP="00C83F17">
            <w:pPr>
              <w:rPr>
                <w:rFonts w:ascii="Arial Narrow" w:eastAsia="Calibri" w:hAnsi="Arial Narrow"/>
                <w:iCs/>
                <w:noProof/>
                <w:sz w:val="18"/>
                <w:szCs w:val="18"/>
                <w:lang w:eastAsia="en-AU"/>
              </w:rPr>
            </w:pPr>
          </w:p>
          <w:p w14:paraId="4B87EE22" w14:textId="77777777" w:rsidR="00C83F17" w:rsidRDefault="00C83F17" w:rsidP="00C83F17">
            <w:pPr>
              <w:rPr>
                <w:rFonts w:ascii="Arial Narrow" w:eastAsia="Calibri" w:hAnsi="Arial Narrow"/>
                <w:iCs/>
                <w:noProof/>
                <w:sz w:val="18"/>
                <w:szCs w:val="18"/>
                <w:lang w:eastAsia="en-AU"/>
              </w:rPr>
            </w:pPr>
          </w:p>
          <w:p w14:paraId="38C76365" w14:textId="77777777" w:rsidR="00C83F17" w:rsidRDefault="00C83F17" w:rsidP="00C83F17">
            <w:pPr>
              <w:spacing w:before="100"/>
              <w:rPr>
                <w:rFonts w:ascii="Arial Narrow" w:eastAsia="Calibri" w:hAnsi="Arial Narrow"/>
                <w:iCs/>
                <w:noProof/>
                <w:sz w:val="18"/>
                <w:szCs w:val="18"/>
                <w:lang w:eastAsia="en-AU"/>
              </w:rPr>
            </w:pPr>
            <w:r>
              <w:rPr>
                <w:rFonts w:ascii="Arial Narrow" w:eastAsia="Calibri" w:hAnsi="Arial Narrow"/>
                <w:iCs/>
                <w:noProof/>
                <w:sz w:val="18"/>
                <w:szCs w:val="18"/>
                <w:lang w:eastAsia="en-AU"/>
              </w:rPr>
              <w:t>All of the Principals that you listed in section B need to sign and date as evidence that they have read the statement and confirm that it is true. Each Principal should write their name, sign under their name, and then write the date that they signed.</w:t>
            </w:r>
          </w:p>
          <w:p w14:paraId="071289E8" w14:textId="77777777" w:rsidR="00C83F17" w:rsidRDefault="00C83F17" w:rsidP="00C83F17">
            <w:pPr>
              <w:spacing w:before="120"/>
              <w:rPr>
                <w:rFonts w:ascii="Arial Narrow" w:eastAsia="Calibri" w:hAnsi="Arial Narrow"/>
                <w:iCs/>
                <w:noProof/>
                <w:sz w:val="18"/>
                <w:szCs w:val="18"/>
                <w:lang w:eastAsia="en-AU"/>
              </w:rPr>
            </w:pPr>
          </w:p>
          <w:p w14:paraId="7CA79A6B" w14:textId="77777777" w:rsidR="00C83F17" w:rsidRPr="00307D01" w:rsidRDefault="00C83F17" w:rsidP="00C83F17">
            <w:pPr>
              <w:rPr>
                <w:rFonts w:ascii="Arial Narrow" w:eastAsia="Calibri" w:hAnsi="Arial Narrow"/>
                <w:sz w:val="18"/>
                <w:szCs w:val="18"/>
                <w:lang w:eastAsia="en-AU"/>
              </w:rPr>
            </w:pPr>
          </w:p>
          <w:p w14:paraId="45EB5D45" w14:textId="77777777" w:rsidR="00C83F17" w:rsidRPr="00307D01" w:rsidRDefault="00C83F17" w:rsidP="00C83F17">
            <w:pPr>
              <w:rPr>
                <w:rFonts w:ascii="Arial Narrow" w:eastAsia="Calibri" w:hAnsi="Arial Narrow"/>
                <w:sz w:val="18"/>
                <w:szCs w:val="18"/>
                <w:lang w:eastAsia="en-AU"/>
              </w:rPr>
            </w:pPr>
          </w:p>
          <w:p w14:paraId="71369F2F" w14:textId="77777777" w:rsidR="00C83F17" w:rsidRPr="00307D01" w:rsidRDefault="00C83F17" w:rsidP="00C83F17">
            <w:pPr>
              <w:rPr>
                <w:rFonts w:ascii="Arial Narrow" w:eastAsia="Calibri" w:hAnsi="Arial Narrow"/>
                <w:sz w:val="18"/>
                <w:szCs w:val="18"/>
                <w:lang w:eastAsia="en-AU"/>
              </w:rPr>
            </w:pPr>
          </w:p>
          <w:p w14:paraId="3EC3BF87" w14:textId="77777777" w:rsidR="00C83F17" w:rsidRPr="00307D01" w:rsidRDefault="00C83F17" w:rsidP="00C83F17">
            <w:pPr>
              <w:rPr>
                <w:rFonts w:ascii="Arial Narrow" w:eastAsia="Calibri" w:hAnsi="Arial Narrow"/>
                <w:sz w:val="18"/>
                <w:szCs w:val="18"/>
                <w:lang w:eastAsia="en-AU"/>
              </w:rPr>
            </w:pPr>
          </w:p>
          <w:p w14:paraId="2DE7335E" w14:textId="77777777" w:rsidR="00C83F17" w:rsidRPr="00307D01" w:rsidRDefault="00C83F17" w:rsidP="00C83F17">
            <w:pPr>
              <w:rPr>
                <w:rFonts w:ascii="Arial Narrow" w:eastAsia="Calibri" w:hAnsi="Arial Narrow"/>
                <w:sz w:val="18"/>
                <w:szCs w:val="18"/>
                <w:lang w:eastAsia="en-AU"/>
              </w:rPr>
            </w:pPr>
          </w:p>
          <w:p w14:paraId="3908B796" w14:textId="77777777" w:rsidR="00C83F17" w:rsidRPr="00307D01" w:rsidRDefault="00C83F17" w:rsidP="00C83F17">
            <w:pPr>
              <w:rPr>
                <w:rFonts w:ascii="Arial Narrow" w:eastAsia="Calibri" w:hAnsi="Arial Narrow"/>
                <w:sz w:val="18"/>
                <w:szCs w:val="18"/>
                <w:lang w:eastAsia="en-AU"/>
              </w:rPr>
            </w:pPr>
          </w:p>
          <w:p w14:paraId="74D5877F" w14:textId="77777777" w:rsidR="00C83F17" w:rsidRPr="00307D01" w:rsidRDefault="00C83F17" w:rsidP="00C83F17">
            <w:pPr>
              <w:rPr>
                <w:rFonts w:ascii="Arial Narrow" w:eastAsia="Calibri" w:hAnsi="Arial Narrow"/>
                <w:sz w:val="18"/>
                <w:szCs w:val="18"/>
                <w:lang w:eastAsia="en-AU"/>
              </w:rPr>
            </w:pPr>
          </w:p>
          <w:p w14:paraId="4FD74702" w14:textId="77777777" w:rsidR="00C83F17" w:rsidRPr="00307D01" w:rsidRDefault="00C83F17" w:rsidP="00C83F17">
            <w:pPr>
              <w:rPr>
                <w:rFonts w:ascii="Arial Narrow" w:eastAsia="Calibri" w:hAnsi="Arial Narrow"/>
                <w:sz w:val="18"/>
                <w:szCs w:val="18"/>
                <w:lang w:eastAsia="en-AU"/>
              </w:rPr>
            </w:pPr>
          </w:p>
          <w:p w14:paraId="7B35B6E3" w14:textId="77777777" w:rsidR="00C83F17" w:rsidRPr="00307D01" w:rsidRDefault="00C83F17" w:rsidP="00C83F17">
            <w:pPr>
              <w:rPr>
                <w:rFonts w:ascii="Arial Narrow" w:eastAsia="Calibri" w:hAnsi="Arial Narrow"/>
                <w:sz w:val="18"/>
                <w:szCs w:val="18"/>
                <w:lang w:eastAsia="en-AU"/>
              </w:rPr>
            </w:pPr>
          </w:p>
          <w:p w14:paraId="240F2F49" w14:textId="77777777" w:rsidR="00C83F17" w:rsidRPr="00307D01" w:rsidRDefault="00C83F17" w:rsidP="00C83F17">
            <w:pPr>
              <w:rPr>
                <w:rFonts w:ascii="Arial Narrow" w:eastAsia="Calibri" w:hAnsi="Arial Narrow"/>
                <w:sz w:val="18"/>
                <w:szCs w:val="18"/>
                <w:lang w:eastAsia="en-AU"/>
              </w:rPr>
            </w:pPr>
          </w:p>
          <w:p w14:paraId="10B60B78" w14:textId="77777777" w:rsidR="00C83F17" w:rsidRPr="00307D01" w:rsidRDefault="00C83F17" w:rsidP="00C83F17">
            <w:pPr>
              <w:rPr>
                <w:rFonts w:ascii="Arial Narrow" w:eastAsia="Calibri" w:hAnsi="Arial Narrow"/>
                <w:sz w:val="18"/>
                <w:szCs w:val="18"/>
                <w:lang w:eastAsia="en-AU"/>
              </w:rPr>
            </w:pPr>
          </w:p>
          <w:p w14:paraId="3DE372B6" w14:textId="77777777" w:rsidR="00C83F17" w:rsidRPr="00307D01" w:rsidRDefault="00C83F17" w:rsidP="00C83F17">
            <w:pPr>
              <w:rPr>
                <w:rFonts w:ascii="Arial Narrow" w:eastAsia="Calibri" w:hAnsi="Arial Narrow"/>
                <w:sz w:val="18"/>
                <w:szCs w:val="18"/>
                <w:lang w:eastAsia="en-AU"/>
              </w:rPr>
            </w:pPr>
          </w:p>
          <w:p w14:paraId="7CB8DDB5" w14:textId="77777777" w:rsidR="00C83F17" w:rsidRPr="00307D01" w:rsidRDefault="00C83F17" w:rsidP="00C83F17">
            <w:pPr>
              <w:rPr>
                <w:rFonts w:ascii="Arial Narrow" w:eastAsia="Calibri" w:hAnsi="Arial Narrow"/>
                <w:sz w:val="18"/>
                <w:szCs w:val="18"/>
                <w:lang w:eastAsia="en-AU"/>
              </w:rPr>
            </w:pPr>
          </w:p>
          <w:p w14:paraId="3A737C51" w14:textId="77777777" w:rsidR="00C83F17" w:rsidRPr="00307D01" w:rsidRDefault="00C83F17" w:rsidP="00C83F17">
            <w:pPr>
              <w:rPr>
                <w:rFonts w:ascii="Arial Narrow" w:eastAsia="Calibri" w:hAnsi="Arial Narrow"/>
                <w:sz w:val="18"/>
                <w:szCs w:val="18"/>
                <w:lang w:eastAsia="en-AU"/>
              </w:rPr>
            </w:pPr>
          </w:p>
          <w:p w14:paraId="55139A50" w14:textId="77777777" w:rsidR="00C83F17" w:rsidRPr="00307D01" w:rsidRDefault="00C83F17" w:rsidP="00C83F17">
            <w:pPr>
              <w:rPr>
                <w:rFonts w:ascii="Arial Narrow" w:eastAsia="Calibri" w:hAnsi="Arial Narrow"/>
                <w:sz w:val="18"/>
                <w:szCs w:val="18"/>
                <w:lang w:eastAsia="en-AU"/>
              </w:rPr>
            </w:pPr>
          </w:p>
          <w:p w14:paraId="4EDE0E47" w14:textId="77777777" w:rsidR="00C83F17" w:rsidRPr="00307D01" w:rsidRDefault="00C83F17" w:rsidP="00C83F17">
            <w:pPr>
              <w:rPr>
                <w:rFonts w:ascii="Arial Narrow" w:eastAsia="Calibri" w:hAnsi="Arial Narrow"/>
                <w:sz w:val="18"/>
                <w:szCs w:val="18"/>
                <w:lang w:eastAsia="en-AU"/>
              </w:rPr>
            </w:pPr>
          </w:p>
          <w:p w14:paraId="3F65EE74" w14:textId="77777777" w:rsidR="00C83F17" w:rsidRPr="00307D01" w:rsidRDefault="00C83F17" w:rsidP="00C83F17">
            <w:pPr>
              <w:rPr>
                <w:rFonts w:ascii="Arial Narrow" w:eastAsia="Calibri" w:hAnsi="Arial Narrow"/>
                <w:sz w:val="18"/>
                <w:szCs w:val="18"/>
                <w:lang w:eastAsia="en-AU"/>
              </w:rPr>
            </w:pPr>
          </w:p>
          <w:p w14:paraId="0A940888" w14:textId="77777777" w:rsidR="00C83F17" w:rsidRPr="00307D01" w:rsidRDefault="00C83F17" w:rsidP="00C83F17">
            <w:pPr>
              <w:rPr>
                <w:rFonts w:ascii="Arial Narrow" w:eastAsia="Calibri" w:hAnsi="Arial Narrow"/>
                <w:sz w:val="18"/>
                <w:szCs w:val="18"/>
                <w:lang w:eastAsia="en-AU"/>
              </w:rPr>
            </w:pPr>
          </w:p>
          <w:p w14:paraId="724419A1" w14:textId="77777777" w:rsidR="00C83F17" w:rsidRPr="00307D01" w:rsidRDefault="00C83F17" w:rsidP="00C83F17">
            <w:pPr>
              <w:rPr>
                <w:rFonts w:ascii="Arial Narrow" w:eastAsia="Calibri" w:hAnsi="Arial Narrow"/>
                <w:sz w:val="18"/>
                <w:szCs w:val="18"/>
                <w:lang w:eastAsia="en-AU"/>
              </w:rPr>
            </w:pPr>
          </w:p>
          <w:p w14:paraId="1D34315D" w14:textId="77777777" w:rsidR="00C83F17" w:rsidRPr="00307D01" w:rsidRDefault="00C83F17" w:rsidP="00C83F17">
            <w:pPr>
              <w:rPr>
                <w:rFonts w:ascii="Arial Narrow" w:eastAsia="Calibri" w:hAnsi="Arial Narrow"/>
                <w:sz w:val="18"/>
                <w:szCs w:val="18"/>
                <w:lang w:eastAsia="en-AU"/>
              </w:rPr>
            </w:pPr>
          </w:p>
          <w:p w14:paraId="6F3713D3" w14:textId="77777777" w:rsidR="00C83F17" w:rsidRPr="00307D01" w:rsidRDefault="00C83F17" w:rsidP="00C83F17">
            <w:pPr>
              <w:rPr>
                <w:rFonts w:ascii="Arial Narrow" w:eastAsia="Calibri" w:hAnsi="Arial Narrow"/>
                <w:sz w:val="18"/>
                <w:szCs w:val="18"/>
                <w:lang w:eastAsia="en-AU"/>
              </w:rPr>
            </w:pPr>
          </w:p>
          <w:p w14:paraId="418C3AC6" w14:textId="77777777" w:rsidR="00C83F17" w:rsidRPr="00307D01" w:rsidRDefault="00C83F17" w:rsidP="00C83F17">
            <w:pPr>
              <w:rPr>
                <w:rFonts w:ascii="Arial Narrow" w:eastAsia="Calibri" w:hAnsi="Arial Narrow"/>
                <w:sz w:val="18"/>
                <w:szCs w:val="18"/>
                <w:lang w:eastAsia="en-AU"/>
              </w:rPr>
            </w:pPr>
          </w:p>
          <w:p w14:paraId="0AA2B0A2" w14:textId="77777777" w:rsidR="00C83F17" w:rsidRPr="00307D01" w:rsidRDefault="00C83F17" w:rsidP="00C83F17">
            <w:pPr>
              <w:rPr>
                <w:rFonts w:ascii="Arial Narrow" w:eastAsia="Calibri" w:hAnsi="Arial Narrow"/>
                <w:sz w:val="18"/>
                <w:szCs w:val="18"/>
                <w:lang w:eastAsia="en-AU"/>
              </w:rPr>
            </w:pPr>
          </w:p>
          <w:p w14:paraId="3BA67ACC" w14:textId="77777777" w:rsidR="00C83F17" w:rsidRPr="00307D01" w:rsidRDefault="00C83F17" w:rsidP="00C83F17">
            <w:pPr>
              <w:rPr>
                <w:rFonts w:ascii="Arial Narrow" w:eastAsia="Calibri" w:hAnsi="Arial Narrow"/>
                <w:sz w:val="18"/>
                <w:szCs w:val="18"/>
                <w:lang w:eastAsia="en-AU"/>
              </w:rPr>
            </w:pPr>
          </w:p>
          <w:p w14:paraId="30CEB75F" w14:textId="77777777" w:rsidR="00C83F17" w:rsidRPr="00307D01" w:rsidRDefault="00C83F17" w:rsidP="00C83F17">
            <w:pPr>
              <w:rPr>
                <w:rFonts w:ascii="Arial Narrow" w:eastAsia="Calibri" w:hAnsi="Arial Narrow"/>
                <w:sz w:val="18"/>
                <w:szCs w:val="18"/>
                <w:lang w:eastAsia="en-AU"/>
              </w:rPr>
            </w:pPr>
          </w:p>
          <w:p w14:paraId="6FF48E81" w14:textId="77777777" w:rsidR="00C83F17" w:rsidRPr="00307D01" w:rsidRDefault="00C83F17" w:rsidP="00C83F17">
            <w:pPr>
              <w:rPr>
                <w:rFonts w:ascii="Arial Narrow" w:eastAsia="Calibri" w:hAnsi="Arial Narrow"/>
                <w:sz w:val="18"/>
                <w:szCs w:val="18"/>
                <w:lang w:eastAsia="en-AU"/>
              </w:rPr>
            </w:pPr>
          </w:p>
          <w:p w14:paraId="279F046D" w14:textId="77777777" w:rsidR="00C83F17" w:rsidRPr="00307D01" w:rsidRDefault="00C83F17" w:rsidP="00C83F17">
            <w:pPr>
              <w:rPr>
                <w:rFonts w:ascii="Arial Narrow" w:eastAsia="Calibri" w:hAnsi="Arial Narrow"/>
                <w:sz w:val="18"/>
                <w:szCs w:val="18"/>
                <w:lang w:eastAsia="en-AU"/>
              </w:rPr>
            </w:pPr>
          </w:p>
          <w:p w14:paraId="440D5910" w14:textId="77777777" w:rsidR="00C83F17" w:rsidRPr="00307D01" w:rsidRDefault="00C83F17" w:rsidP="00C83F17">
            <w:pPr>
              <w:rPr>
                <w:rFonts w:ascii="Arial Narrow" w:eastAsia="Calibri" w:hAnsi="Arial Narrow"/>
                <w:sz w:val="18"/>
                <w:szCs w:val="18"/>
                <w:lang w:eastAsia="en-AU"/>
              </w:rPr>
            </w:pPr>
          </w:p>
          <w:p w14:paraId="6308BE89" w14:textId="77777777" w:rsidR="00C83F17" w:rsidRPr="00307D01" w:rsidRDefault="00C83F17" w:rsidP="00C83F17">
            <w:pPr>
              <w:rPr>
                <w:rFonts w:ascii="Arial Narrow" w:eastAsia="Calibri" w:hAnsi="Arial Narrow"/>
                <w:sz w:val="18"/>
                <w:szCs w:val="18"/>
                <w:lang w:eastAsia="en-AU"/>
              </w:rPr>
            </w:pPr>
          </w:p>
          <w:p w14:paraId="677C476A" w14:textId="77777777" w:rsidR="00C83F17" w:rsidRPr="00307D01" w:rsidRDefault="00C83F17" w:rsidP="00C83F17">
            <w:pPr>
              <w:rPr>
                <w:rFonts w:ascii="Arial Narrow" w:eastAsia="Calibri" w:hAnsi="Arial Narrow"/>
                <w:sz w:val="18"/>
                <w:szCs w:val="18"/>
                <w:lang w:eastAsia="en-AU"/>
              </w:rPr>
            </w:pPr>
          </w:p>
          <w:p w14:paraId="338DC634" w14:textId="77777777" w:rsidR="00C83F17" w:rsidRPr="00307D01" w:rsidRDefault="00C83F17" w:rsidP="00C83F17">
            <w:pPr>
              <w:rPr>
                <w:rFonts w:ascii="Arial Narrow" w:eastAsia="Calibri" w:hAnsi="Arial Narrow"/>
                <w:sz w:val="18"/>
                <w:szCs w:val="18"/>
                <w:lang w:eastAsia="en-AU"/>
              </w:rPr>
            </w:pPr>
          </w:p>
          <w:p w14:paraId="5DC76C69" w14:textId="77777777" w:rsidR="00C83F17" w:rsidRPr="00307D01" w:rsidRDefault="00C83F17" w:rsidP="00C83F17">
            <w:pPr>
              <w:rPr>
                <w:rFonts w:ascii="Arial Narrow" w:eastAsia="Calibri" w:hAnsi="Arial Narrow"/>
                <w:sz w:val="18"/>
                <w:szCs w:val="18"/>
                <w:lang w:eastAsia="en-AU"/>
              </w:rPr>
            </w:pPr>
          </w:p>
          <w:p w14:paraId="26247E24" w14:textId="77777777" w:rsidR="00C83F17" w:rsidRPr="00307D01" w:rsidRDefault="00C83F17" w:rsidP="00C83F17">
            <w:pPr>
              <w:rPr>
                <w:rFonts w:ascii="Arial Narrow" w:eastAsia="Calibri" w:hAnsi="Arial Narrow"/>
                <w:sz w:val="18"/>
                <w:szCs w:val="18"/>
                <w:lang w:eastAsia="en-AU"/>
              </w:rPr>
            </w:pPr>
          </w:p>
          <w:p w14:paraId="060B9E19" w14:textId="77777777" w:rsidR="00C83F17" w:rsidRPr="00307D01" w:rsidRDefault="00C83F17" w:rsidP="00C83F17">
            <w:pPr>
              <w:rPr>
                <w:rFonts w:ascii="Arial Narrow" w:eastAsia="Calibri" w:hAnsi="Arial Narrow"/>
                <w:sz w:val="18"/>
                <w:szCs w:val="18"/>
                <w:lang w:eastAsia="en-AU"/>
              </w:rPr>
            </w:pPr>
          </w:p>
          <w:p w14:paraId="15EC5634" w14:textId="77777777" w:rsidR="00C83F17" w:rsidRPr="00307D01" w:rsidRDefault="00C83F17" w:rsidP="00C83F17">
            <w:pPr>
              <w:rPr>
                <w:rFonts w:ascii="Arial Narrow" w:eastAsia="Calibri" w:hAnsi="Arial Narrow"/>
                <w:sz w:val="18"/>
                <w:szCs w:val="18"/>
                <w:lang w:eastAsia="en-AU"/>
              </w:rPr>
            </w:pPr>
          </w:p>
          <w:p w14:paraId="5731A09F" w14:textId="77777777" w:rsidR="00C83F17" w:rsidRPr="00307D01" w:rsidRDefault="00C83F17" w:rsidP="00C83F17">
            <w:pPr>
              <w:rPr>
                <w:rFonts w:ascii="Arial Narrow" w:eastAsia="Calibri" w:hAnsi="Arial Narrow"/>
                <w:sz w:val="18"/>
                <w:szCs w:val="18"/>
                <w:lang w:eastAsia="en-AU"/>
              </w:rPr>
            </w:pPr>
          </w:p>
          <w:p w14:paraId="65D0555C" w14:textId="77777777" w:rsidR="00C83F17" w:rsidRPr="00307D01" w:rsidRDefault="00C83F17" w:rsidP="00C83F17">
            <w:pPr>
              <w:rPr>
                <w:rFonts w:ascii="Arial Narrow" w:eastAsia="Calibri" w:hAnsi="Arial Narrow"/>
                <w:sz w:val="18"/>
                <w:szCs w:val="18"/>
                <w:lang w:eastAsia="en-AU"/>
              </w:rPr>
            </w:pPr>
          </w:p>
          <w:p w14:paraId="166E804B" w14:textId="77777777" w:rsidR="00C83F17" w:rsidRPr="00307D01" w:rsidRDefault="00C83F17" w:rsidP="00C83F17">
            <w:pPr>
              <w:rPr>
                <w:rFonts w:ascii="Arial Narrow" w:eastAsia="Calibri" w:hAnsi="Arial Narrow"/>
                <w:sz w:val="18"/>
                <w:szCs w:val="18"/>
                <w:lang w:eastAsia="en-AU"/>
              </w:rPr>
            </w:pPr>
          </w:p>
          <w:p w14:paraId="33BFC3BB" w14:textId="77777777" w:rsidR="00C83F17" w:rsidRPr="00307D01" w:rsidRDefault="00C83F17" w:rsidP="00C83F17">
            <w:pPr>
              <w:rPr>
                <w:rFonts w:ascii="Arial Narrow" w:eastAsia="Calibri" w:hAnsi="Arial Narrow"/>
                <w:sz w:val="18"/>
                <w:szCs w:val="18"/>
                <w:lang w:eastAsia="en-AU"/>
              </w:rPr>
            </w:pPr>
          </w:p>
          <w:p w14:paraId="3A430B82" w14:textId="77777777" w:rsidR="00C83F17" w:rsidRPr="00307D01" w:rsidRDefault="00C83F17" w:rsidP="00C83F17">
            <w:pPr>
              <w:rPr>
                <w:rFonts w:ascii="Arial Narrow" w:eastAsia="Calibri" w:hAnsi="Arial Narrow"/>
                <w:sz w:val="18"/>
                <w:szCs w:val="18"/>
                <w:lang w:eastAsia="en-AU"/>
              </w:rPr>
            </w:pPr>
          </w:p>
          <w:p w14:paraId="3656F487" w14:textId="77777777" w:rsidR="00C83F17" w:rsidRPr="00307D01" w:rsidRDefault="00C83F17" w:rsidP="00C83F17">
            <w:pPr>
              <w:rPr>
                <w:rFonts w:ascii="Arial Narrow" w:eastAsia="Calibri" w:hAnsi="Arial Narrow"/>
                <w:sz w:val="18"/>
                <w:szCs w:val="18"/>
                <w:lang w:eastAsia="en-AU"/>
              </w:rPr>
            </w:pPr>
          </w:p>
          <w:p w14:paraId="47246CD1" w14:textId="77777777" w:rsidR="00C83F17" w:rsidRPr="00307D01" w:rsidRDefault="00C83F17" w:rsidP="00C83F17">
            <w:pPr>
              <w:rPr>
                <w:rFonts w:ascii="Arial Narrow" w:eastAsia="Calibri" w:hAnsi="Arial Narrow"/>
                <w:sz w:val="18"/>
                <w:szCs w:val="18"/>
                <w:lang w:eastAsia="en-AU"/>
              </w:rPr>
            </w:pPr>
          </w:p>
          <w:p w14:paraId="5CF2301B" w14:textId="77777777" w:rsidR="00C83F17" w:rsidRPr="00307D01" w:rsidRDefault="00C83F17" w:rsidP="00C83F17">
            <w:pPr>
              <w:rPr>
                <w:rFonts w:ascii="Arial Narrow" w:eastAsia="Calibri" w:hAnsi="Arial Narrow"/>
                <w:sz w:val="18"/>
                <w:szCs w:val="18"/>
                <w:lang w:eastAsia="en-AU"/>
              </w:rPr>
            </w:pPr>
          </w:p>
          <w:p w14:paraId="0B17E4E2" w14:textId="77777777" w:rsidR="00C83F17" w:rsidRPr="00307D01" w:rsidRDefault="00C83F17" w:rsidP="00C83F17">
            <w:pPr>
              <w:rPr>
                <w:rFonts w:ascii="Arial Narrow" w:eastAsia="Calibri" w:hAnsi="Arial Narrow"/>
                <w:sz w:val="18"/>
                <w:szCs w:val="18"/>
                <w:lang w:eastAsia="en-AU"/>
              </w:rPr>
            </w:pPr>
          </w:p>
          <w:p w14:paraId="5B44BDF1" w14:textId="77777777" w:rsidR="00C83F17" w:rsidRPr="00307D01" w:rsidRDefault="00C83F17" w:rsidP="00C83F17">
            <w:pPr>
              <w:rPr>
                <w:rFonts w:ascii="Arial Narrow" w:eastAsia="Calibri" w:hAnsi="Arial Narrow"/>
                <w:sz w:val="18"/>
                <w:szCs w:val="18"/>
                <w:lang w:eastAsia="en-AU"/>
              </w:rPr>
            </w:pPr>
          </w:p>
          <w:p w14:paraId="2FABA47D" w14:textId="77777777" w:rsidR="00C83F17" w:rsidRPr="00307D01" w:rsidRDefault="00C83F17" w:rsidP="00C83F17">
            <w:pPr>
              <w:rPr>
                <w:rFonts w:ascii="Arial Narrow" w:eastAsia="Calibri" w:hAnsi="Arial Narrow"/>
                <w:sz w:val="18"/>
                <w:szCs w:val="18"/>
                <w:lang w:eastAsia="en-AU"/>
              </w:rPr>
            </w:pPr>
          </w:p>
          <w:p w14:paraId="24B0EE84" w14:textId="77777777" w:rsidR="00C83F17" w:rsidRPr="00307D01" w:rsidRDefault="00C83F17" w:rsidP="00C83F17">
            <w:pPr>
              <w:rPr>
                <w:rFonts w:ascii="Arial Narrow" w:eastAsia="Calibri" w:hAnsi="Arial Narrow"/>
                <w:sz w:val="18"/>
                <w:szCs w:val="18"/>
                <w:lang w:eastAsia="en-AU"/>
              </w:rPr>
            </w:pPr>
          </w:p>
          <w:p w14:paraId="492316C1" w14:textId="77777777" w:rsidR="00C83F17" w:rsidRPr="00307D01" w:rsidRDefault="00C83F17" w:rsidP="00C83F17">
            <w:pPr>
              <w:rPr>
                <w:rFonts w:ascii="Arial Narrow" w:eastAsia="Calibri" w:hAnsi="Arial Narrow"/>
                <w:sz w:val="18"/>
                <w:szCs w:val="18"/>
                <w:lang w:eastAsia="en-AU"/>
              </w:rPr>
            </w:pPr>
          </w:p>
          <w:p w14:paraId="690D48D4" w14:textId="77777777" w:rsidR="00C83F17" w:rsidRPr="00307D01" w:rsidRDefault="00C83F17" w:rsidP="00C83F17">
            <w:pPr>
              <w:rPr>
                <w:rFonts w:ascii="Arial Narrow" w:eastAsia="Calibri" w:hAnsi="Arial Narrow"/>
                <w:sz w:val="18"/>
                <w:szCs w:val="18"/>
                <w:lang w:eastAsia="en-AU"/>
              </w:rPr>
            </w:pPr>
          </w:p>
          <w:p w14:paraId="207A1709" w14:textId="77777777" w:rsidR="00C83F17" w:rsidRPr="00307D01" w:rsidRDefault="00C83F17" w:rsidP="00C83F17">
            <w:pPr>
              <w:rPr>
                <w:rFonts w:ascii="Arial Narrow" w:eastAsia="Calibri" w:hAnsi="Arial Narrow"/>
                <w:sz w:val="18"/>
                <w:szCs w:val="18"/>
                <w:lang w:eastAsia="en-AU"/>
              </w:rPr>
            </w:pPr>
          </w:p>
          <w:p w14:paraId="549D311F" w14:textId="77777777" w:rsidR="00C83F17" w:rsidRPr="00307D01" w:rsidRDefault="00C83F17" w:rsidP="00C83F17">
            <w:pPr>
              <w:rPr>
                <w:rFonts w:ascii="Arial Narrow" w:eastAsia="Calibri" w:hAnsi="Arial Narrow"/>
                <w:sz w:val="18"/>
                <w:szCs w:val="18"/>
                <w:lang w:eastAsia="en-AU"/>
              </w:rPr>
            </w:pPr>
          </w:p>
          <w:p w14:paraId="16BB7DA7" w14:textId="77777777" w:rsidR="00C83F17" w:rsidRPr="00307D01" w:rsidRDefault="00C83F17" w:rsidP="00C83F17">
            <w:pPr>
              <w:rPr>
                <w:rFonts w:ascii="Arial Narrow" w:eastAsia="Calibri" w:hAnsi="Arial Narrow"/>
                <w:sz w:val="18"/>
                <w:szCs w:val="18"/>
                <w:lang w:eastAsia="en-AU"/>
              </w:rPr>
            </w:pPr>
          </w:p>
          <w:p w14:paraId="19C709C5" w14:textId="77777777" w:rsidR="00C83F17" w:rsidRDefault="00C83F17" w:rsidP="00C83F17">
            <w:pPr>
              <w:rPr>
                <w:rFonts w:ascii="Arial Narrow" w:eastAsia="Calibri" w:hAnsi="Arial Narrow"/>
                <w:iCs/>
                <w:noProof/>
                <w:sz w:val="18"/>
                <w:szCs w:val="18"/>
                <w:lang w:eastAsia="en-AU"/>
              </w:rPr>
            </w:pPr>
          </w:p>
          <w:p w14:paraId="260AE38C" w14:textId="77777777" w:rsidR="00C83F17" w:rsidRPr="00307D01" w:rsidRDefault="00C83F17" w:rsidP="00C83F17">
            <w:pPr>
              <w:rPr>
                <w:rFonts w:ascii="Arial Narrow" w:eastAsia="Calibri" w:hAnsi="Arial Narrow"/>
                <w:sz w:val="18"/>
                <w:szCs w:val="18"/>
                <w:lang w:eastAsia="en-AU"/>
              </w:rPr>
            </w:pPr>
          </w:p>
          <w:p w14:paraId="3CF692C6" w14:textId="77777777" w:rsidR="00C83F17" w:rsidRPr="00307D01" w:rsidRDefault="00C83F17" w:rsidP="00C83F17">
            <w:pPr>
              <w:rPr>
                <w:rFonts w:ascii="Arial Narrow" w:eastAsia="Calibri" w:hAnsi="Arial Narrow"/>
                <w:sz w:val="18"/>
                <w:szCs w:val="18"/>
                <w:lang w:eastAsia="en-AU"/>
              </w:rPr>
            </w:pPr>
          </w:p>
          <w:p w14:paraId="1F41844B" w14:textId="77777777" w:rsidR="00C83F17" w:rsidRPr="00307D01" w:rsidRDefault="00C83F17" w:rsidP="00C83F17">
            <w:pPr>
              <w:rPr>
                <w:rFonts w:ascii="Arial Narrow" w:eastAsia="Calibri" w:hAnsi="Arial Narrow"/>
                <w:sz w:val="18"/>
                <w:szCs w:val="18"/>
                <w:lang w:eastAsia="en-AU"/>
              </w:rPr>
            </w:pPr>
          </w:p>
          <w:p w14:paraId="65A45BC6" w14:textId="77777777" w:rsidR="00C83F17" w:rsidRDefault="00C83F17" w:rsidP="00C83F17">
            <w:pPr>
              <w:rPr>
                <w:rFonts w:ascii="Arial Narrow" w:eastAsia="Calibri" w:hAnsi="Arial Narrow"/>
                <w:iCs/>
                <w:noProof/>
                <w:sz w:val="18"/>
                <w:szCs w:val="18"/>
                <w:lang w:eastAsia="en-AU"/>
              </w:rPr>
            </w:pPr>
          </w:p>
          <w:p w14:paraId="543CF9C0" w14:textId="2F7CE685" w:rsidR="00C83F17" w:rsidRPr="00307D01" w:rsidRDefault="00C83F17" w:rsidP="00C83F17">
            <w:pPr>
              <w:rPr>
                <w:rFonts w:ascii="Arial Narrow" w:eastAsia="Calibri" w:hAnsi="Arial Narrow"/>
                <w:sz w:val="18"/>
                <w:szCs w:val="18"/>
                <w:lang w:eastAsia="en-AU"/>
              </w:rPr>
            </w:pPr>
          </w:p>
        </w:tc>
      </w:tr>
      <w:tr w:rsidR="00C83F17" w:rsidRPr="00963257" w14:paraId="059549B2" w14:textId="77777777" w:rsidTr="008B6C20">
        <w:trPr>
          <w:trHeight w:hRule="exact" w:val="13835"/>
        </w:trPr>
        <w:tc>
          <w:tcPr>
            <w:tcW w:w="7225" w:type="dxa"/>
          </w:tcPr>
          <w:p w14:paraId="14C77F95" w14:textId="723A6AAF" w:rsidR="00C83F17" w:rsidRPr="00D60C79" w:rsidRDefault="00C83F17" w:rsidP="00C83F17">
            <w:pPr>
              <w:spacing w:before="120" w:after="120"/>
              <w:rPr>
                <w:rFonts w:eastAsia="Calibri"/>
                <w:b/>
                <w:color w:val="FFFFFF" w:themeColor="background1"/>
                <w:highlight w:val="black"/>
              </w:rPr>
            </w:pPr>
            <w:r>
              <w:rPr>
                <w:rFonts w:eastAsia="Calibri"/>
                <w:b/>
                <w:color w:val="FFFFFF" w:themeColor="background1"/>
                <w:highlight w:val="black"/>
              </w:rPr>
              <w:lastRenderedPageBreak/>
              <w:t>W. ATTACHMENTS</w:t>
            </w:r>
          </w:p>
          <w:p w14:paraId="44763E16" w14:textId="77777777" w:rsidR="00C83F17" w:rsidRPr="00107C63" w:rsidRDefault="00C83F17" w:rsidP="00C83F17">
            <w:pPr>
              <w:rPr>
                <w:rFonts w:eastAsia="Calibri"/>
                <w:color w:val="auto"/>
                <w:sz w:val="18"/>
                <w:szCs w:val="18"/>
              </w:rPr>
            </w:pPr>
          </w:p>
          <w:p w14:paraId="0738AC5C" w14:textId="77777777" w:rsidR="00C83F17" w:rsidRPr="00E85DE5" w:rsidRDefault="00C83F17" w:rsidP="00C83F17">
            <w:pPr>
              <w:spacing w:before="120" w:after="120"/>
              <w:rPr>
                <w:rFonts w:eastAsia="Calibri"/>
                <w:b/>
                <w:color w:val="FFFFFF" w:themeColor="background1"/>
                <w:highlight w:val="black"/>
              </w:rPr>
            </w:pPr>
          </w:p>
          <w:p w14:paraId="7D41254D" w14:textId="77777777" w:rsidR="00C83F17" w:rsidRDefault="00C83F17" w:rsidP="00C83F17">
            <w:pPr>
              <w:spacing w:before="120" w:after="120"/>
              <w:rPr>
                <w:rFonts w:eastAsia="Calibri"/>
                <w:b/>
                <w:color w:val="FFFFFF" w:themeColor="background1"/>
                <w:highlight w:val="black"/>
              </w:rPr>
            </w:pPr>
          </w:p>
          <w:p w14:paraId="21E84AFF" w14:textId="77777777" w:rsidR="00C83F17" w:rsidRDefault="00C83F17" w:rsidP="00C83F17">
            <w:pPr>
              <w:spacing w:before="120" w:after="120"/>
              <w:rPr>
                <w:rFonts w:eastAsia="Calibri"/>
                <w:b/>
                <w:color w:val="FFFFFF" w:themeColor="background1"/>
                <w:highlight w:val="black"/>
              </w:rPr>
            </w:pPr>
          </w:p>
          <w:p w14:paraId="5F9DE2B7" w14:textId="77777777" w:rsidR="00C83F17" w:rsidRDefault="00C83F17" w:rsidP="00C83F17">
            <w:pPr>
              <w:spacing w:before="120" w:after="120"/>
              <w:rPr>
                <w:rFonts w:eastAsia="Calibri"/>
                <w:b/>
                <w:color w:val="FFFFFF" w:themeColor="background1"/>
                <w:highlight w:val="black"/>
              </w:rPr>
            </w:pPr>
          </w:p>
          <w:p w14:paraId="347055A4" w14:textId="77777777" w:rsidR="00C83F17" w:rsidRDefault="00C83F17" w:rsidP="00C83F17">
            <w:pPr>
              <w:spacing w:before="120" w:after="120"/>
              <w:rPr>
                <w:rFonts w:eastAsia="Calibri"/>
                <w:b/>
                <w:color w:val="FFFFFF" w:themeColor="background1"/>
                <w:highlight w:val="black"/>
              </w:rPr>
            </w:pPr>
          </w:p>
          <w:p w14:paraId="0CBA4654" w14:textId="77777777" w:rsidR="00C83F17" w:rsidRDefault="00C83F17" w:rsidP="00C83F17">
            <w:pPr>
              <w:spacing w:before="120" w:after="120"/>
              <w:rPr>
                <w:rFonts w:eastAsia="Calibri"/>
                <w:b/>
                <w:color w:val="FFFFFF" w:themeColor="background1"/>
                <w:highlight w:val="black"/>
              </w:rPr>
            </w:pPr>
          </w:p>
          <w:p w14:paraId="750A1BB5" w14:textId="77777777" w:rsidR="00C83F17" w:rsidRDefault="00C83F17" w:rsidP="00C83F17">
            <w:pPr>
              <w:spacing w:before="120" w:after="120"/>
              <w:rPr>
                <w:rFonts w:eastAsia="Calibri"/>
                <w:b/>
                <w:color w:val="FFFFFF" w:themeColor="background1"/>
                <w:highlight w:val="black"/>
              </w:rPr>
            </w:pPr>
          </w:p>
          <w:p w14:paraId="69ADC7D2" w14:textId="77777777" w:rsidR="00C83F17" w:rsidRDefault="00C83F17" w:rsidP="00C83F17">
            <w:pPr>
              <w:spacing w:before="120" w:after="120"/>
              <w:rPr>
                <w:rFonts w:eastAsia="Calibri"/>
                <w:b/>
                <w:color w:val="FFFFFF" w:themeColor="background1"/>
                <w:highlight w:val="black"/>
              </w:rPr>
            </w:pPr>
          </w:p>
          <w:p w14:paraId="4F06D1E4" w14:textId="77777777" w:rsidR="00C83F17" w:rsidRDefault="00C83F17" w:rsidP="00C83F17">
            <w:pPr>
              <w:spacing w:before="120" w:after="120"/>
              <w:rPr>
                <w:rFonts w:eastAsia="Calibri"/>
                <w:b/>
                <w:color w:val="FFFFFF" w:themeColor="background1"/>
                <w:highlight w:val="black"/>
              </w:rPr>
            </w:pPr>
          </w:p>
          <w:p w14:paraId="780CEF37" w14:textId="77777777" w:rsidR="00C83F17" w:rsidRDefault="00C83F17" w:rsidP="00C83F17">
            <w:pPr>
              <w:spacing w:before="120" w:after="120"/>
              <w:rPr>
                <w:rFonts w:eastAsia="Calibri"/>
                <w:b/>
                <w:color w:val="FFFFFF" w:themeColor="background1"/>
                <w:highlight w:val="black"/>
              </w:rPr>
            </w:pPr>
          </w:p>
          <w:p w14:paraId="367AC257" w14:textId="77777777" w:rsidR="00C83F17" w:rsidRDefault="00C83F17" w:rsidP="00C83F17">
            <w:pPr>
              <w:spacing w:before="120" w:after="120"/>
              <w:rPr>
                <w:rFonts w:eastAsia="Calibri"/>
                <w:b/>
                <w:color w:val="FFFFFF" w:themeColor="background1"/>
                <w:highlight w:val="black"/>
              </w:rPr>
            </w:pPr>
          </w:p>
          <w:p w14:paraId="6ED6E6F9" w14:textId="77777777" w:rsidR="00C83F17" w:rsidRDefault="00C83F17" w:rsidP="00C83F17">
            <w:pPr>
              <w:spacing w:before="120" w:after="120"/>
              <w:rPr>
                <w:rFonts w:eastAsia="Calibri"/>
                <w:b/>
                <w:color w:val="FFFFFF" w:themeColor="background1"/>
                <w:highlight w:val="black"/>
              </w:rPr>
            </w:pPr>
          </w:p>
          <w:p w14:paraId="3CD8AAF0" w14:textId="77777777" w:rsidR="00C83F17" w:rsidRDefault="00C83F17" w:rsidP="00C83F17">
            <w:pPr>
              <w:spacing w:before="120" w:after="120"/>
              <w:rPr>
                <w:rFonts w:eastAsia="Calibri"/>
                <w:b/>
                <w:color w:val="FFFFFF" w:themeColor="background1"/>
                <w:highlight w:val="black"/>
              </w:rPr>
            </w:pPr>
          </w:p>
          <w:p w14:paraId="4BBFED1A" w14:textId="77777777" w:rsidR="00C83F17" w:rsidRDefault="00C83F17" w:rsidP="00C83F17">
            <w:pPr>
              <w:spacing w:before="120" w:after="120"/>
              <w:rPr>
                <w:rFonts w:eastAsia="Calibri"/>
                <w:b/>
                <w:color w:val="FFFFFF" w:themeColor="background1"/>
                <w:highlight w:val="black"/>
              </w:rPr>
            </w:pPr>
          </w:p>
          <w:p w14:paraId="6E4D765E" w14:textId="77777777" w:rsidR="00C83F17" w:rsidRDefault="00C83F17" w:rsidP="00C83F17">
            <w:pPr>
              <w:spacing w:before="120" w:after="120"/>
              <w:rPr>
                <w:rFonts w:eastAsia="Calibri"/>
                <w:b/>
                <w:color w:val="FFFFFF" w:themeColor="background1"/>
                <w:highlight w:val="black"/>
              </w:rPr>
            </w:pPr>
          </w:p>
          <w:p w14:paraId="49BB4558" w14:textId="77777777" w:rsidR="00C83F17" w:rsidRDefault="00C83F17" w:rsidP="00C83F17">
            <w:pPr>
              <w:spacing w:before="120" w:after="120"/>
              <w:rPr>
                <w:rFonts w:eastAsia="Calibri"/>
                <w:b/>
                <w:color w:val="FFFFFF" w:themeColor="background1"/>
                <w:highlight w:val="black"/>
              </w:rPr>
            </w:pPr>
          </w:p>
          <w:p w14:paraId="6F760573" w14:textId="77777777" w:rsidR="00C83F17" w:rsidRDefault="00C83F17" w:rsidP="00C83F17">
            <w:pPr>
              <w:spacing w:before="120" w:after="120"/>
              <w:rPr>
                <w:rFonts w:eastAsia="Calibri"/>
                <w:b/>
                <w:color w:val="FFFFFF" w:themeColor="background1"/>
                <w:highlight w:val="black"/>
              </w:rPr>
            </w:pPr>
          </w:p>
          <w:p w14:paraId="50BB3CD5" w14:textId="77777777" w:rsidR="00C83F17" w:rsidRDefault="00C83F17" w:rsidP="00C83F17">
            <w:pPr>
              <w:spacing w:before="120" w:after="120"/>
              <w:rPr>
                <w:rFonts w:eastAsia="Calibri"/>
                <w:b/>
                <w:color w:val="FFFFFF" w:themeColor="background1"/>
                <w:highlight w:val="black"/>
              </w:rPr>
            </w:pPr>
          </w:p>
          <w:p w14:paraId="016F0852" w14:textId="77777777" w:rsidR="00C83F17" w:rsidRDefault="00C83F17" w:rsidP="00C83F17">
            <w:pPr>
              <w:spacing w:before="120" w:after="120"/>
              <w:rPr>
                <w:rFonts w:eastAsia="Calibri"/>
                <w:b/>
                <w:color w:val="FFFFFF" w:themeColor="background1"/>
                <w:highlight w:val="black"/>
              </w:rPr>
            </w:pPr>
          </w:p>
          <w:p w14:paraId="3C0FF962" w14:textId="77777777" w:rsidR="00C83F17" w:rsidRDefault="00C83F17" w:rsidP="00C83F17">
            <w:pPr>
              <w:spacing w:before="120" w:after="120"/>
              <w:rPr>
                <w:rFonts w:eastAsia="Calibri"/>
                <w:b/>
                <w:color w:val="FFFFFF" w:themeColor="background1"/>
                <w:highlight w:val="black"/>
              </w:rPr>
            </w:pPr>
          </w:p>
          <w:p w14:paraId="43150ACC" w14:textId="77777777" w:rsidR="00C83F17" w:rsidRDefault="00C83F17" w:rsidP="00C83F17">
            <w:pPr>
              <w:spacing w:before="120" w:after="120"/>
              <w:rPr>
                <w:rFonts w:eastAsia="Calibri"/>
                <w:b/>
                <w:color w:val="FFFFFF" w:themeColor="background1"/>
                <w:highlight w:val="black"/>
              </w:rPr>
            </w:pPr>
          </w:p>
          <w:p w14:paraId="13758F56" w14:textId="77777777" w:rsidR="00C83F17" w:rsidRDefault="00C83F17" w:rsidP="00C83F17">
            <w:pPr>
              <w:spacing w:before="120" w:after="120"/>
              <w:rPr>
                <w:rFonts w:eastAsia="Calibri"/>
                <w:b/>
                <w:color w:val="FFFFFF" w:themeColor="background1"/>
                <w:highlight w:val="black"/>
              </w:rPr>
            </w:pPr>
          </w:p>
          <w:p w14:paraId="02086FFC" w14:textId="77777777" w:rsidR="00C83F17" w:rsidRDefault="00C83F17" w:rsidP="00C83F17">
            <w:pPr>
              <w:spacing w:before="120" w:after="120"/>
              <w:rPr>
                <w:rFonts w:eastAsia="Calibri"/>
                <w:b/>
                <w:color w:val="FFFFFF" w:themeColor="background1"/>
                <w:highlight w:val="black"/>
              </w:rPr>
            </w:pPr>
          </w:p>
          <w:p w14:paraId="1FB0020F" w14:textId="77777777" w:rsidR="00C83F17" w:rsidRDefault="00C83F17" w:rsidP="00C83F17">
            <w:pPr>
              <w:spacing w:before="120" w:after="120"/>
              <w:rPr>
                <w:rFonts w:eastAsia="Calibri"/>
                <w:b/>
                <w:color w:val="FFFFFF" w:themeColor="background1"/>
                <w:highlight w:val="black"/>
              </w:rPr>
            </w:pPr>
          </w:p>
          <w:p w14:paraId="7CEFFB52" w14:textId="77777777" w:rsidR="00C83F17" w:rsidRDefault="00C83F17" w:rsidP="00C83F17">
            <w:pPr>
              <w:spacing w:before="120" w:after="120"/>
              <w:rPr>
                <w:rFonts w:eastAsia="Calibri"/>
                <w:b/>
                <w:color w:val="FFFFFF" w:themeColor="background1"/>
                <w:highlight w:val="black"/>
              </w:rPr>
            </w:pPr>
          </w:p>
          <w:p w14:paraId="3C97A9BE" w14:textId="77777777" w:rsidR="00C83F17" w:rsidRDefault="00C83F17" w:rsidP="00C83F17">
            <w:pPr>
              <w:spacing w:before="120" w:after="120"/>
              <w:rPr>
                <w:rFonts w:eastAsia="Calibri"/>
                <w:b/>
                <w:color w:val="FFFFFF" w:themeColor="background1"/>
                <w:highlight w:val="black"/>
              </w:rPr>
            </w:pPr>
          </w:p>
          <w:p w14:paraId="2438FB26" w14:textId="00BAD78D" w:rsidR="00C83F17" w:rsidRDefault="00C83F17" w:rsidP="00C83F17">
            <w:pPr>
              <w:spacing w:before="120" w:after="120"/>
              <w:rPr>
                <w:rFonts w:eastAsia="Calibri"/>
                <w:b/>
                <w:color w:val="FFFFFF" w:themeColor="background1"/>
                <w:highlight w:val="black"/>
              </w:rPr>
            </w:pPr>
          </w:p>
        </w:tc>
        <w:tc>
          <w:tcPr>
            <w:tcW w:w="2512" w:type="dxa"/>
            <w:shd w:val="clear" w:color="auto" w:fill="F2F2F2" w:themeFill="background1" w:themeFillShade="F2"/>
          </w:tcPr>
          <w:p w14:paraId="39079D59" w14:textId="77777777" w:rsidR="00C83F17" w:rsidRDefault="00C83F17" w:rsidP="00C83F17">
            <w:pPr>
              <w:rPr>
                <w:rFonts w:ascii="Arial Narrow" w:eastAsia="Calibri" w:hAnsi="Arial Narrow"/>
                <w:iCs/>
                <w:noProof/>
                <w:sz w:val="18"/>
                <w:szCs w:val="18"/>
                <w:lang w:eastAsia="en-AU"/>
              </w:rPr>
            </w:pPr>
          </w:p>
          <w:p w14:paraId="742C302D" w14:textId="77777777" w:rsidR="00C83F17" w:rsidRDefault="00C83F17" w:rsidP="00C83F17">
            <w:pPr>
              <w:rPr>
                <w:rFonts w:ascii="Arial Narrow" w:eastAsia="Calibri" w:hAnsi="Arial Narrow"/>
                <w:iCs/>
                <w:noProof/>
                <w:sz w:val="18"/>
                <w:szCs w:val="18"/>
                <w:lang w:eastAsia="en-AU"/>
              </w:rPr>
            </w:pPr>
          </w:p>
          <w:p w14:paraId="5E412E2C" w14:textId="7AC73B75" w:rsidR="00C83F17" w:rsidRDefault="00C83F17" w:rsidP="00C83F17">
            <w:pPr>
              <w:spacing w:before="100"/>
              <w:rPr>
                <w:rFonts w:ascii="Arial Narrow" w:eastAsia="Calibri" w:hAnsi="Arial Narrow"/>
                <w:iCs/>
                <w:noProof/>
                <w:sz w:val="18"/>
                <w:szCs w:val="18"/>
                <w:lang w:eastAsia="en-AU"/>
              </w:rPr>
            </w:pPr>
            <w:r>
              <w:rPr>
                <w:rFonts w:ascii="Arial Narrow" w:eastAsia="Calibri" w:hAnsi="Arial Narrow"/>
                <w:iCs/>
                <w:noProof/>
                <w:sz w:val="18"/>
                <w:szCs w:val="18"/>
                <w:lang w:eastAsia="en-AU"/>
              </w:rPr>
              <w:t xml:space="preserve">List the attachments you have included. Attachments might include your market research, your business analysis, evidence of what your organisation or business has done in the past, minutes from meetings, the story of how you completed this business plan form, your good governance policy (constitution), asset control policy, financial control policy, roles and responsibilities policy, behaviour policy (code of conduct), letters of support, a supply chain plan, a five-year plan, an organisation/business profile, any budgets or annual plans. </w:t>
            </w:r>
            <w:r>
              <w:rPr>
                <w:rFonts w:ascii="Arial Narrow" w:eastAsia="Calibri" w:hAnsi="Arial Narrow"/>
                <w:i/>
                <w:noProof/>
                <w:sz w:val="18"/>
                <w:szCs w:val="18"/>
                <w:lang w:eastAsia="en-AU"/>
              </w:rPr>
              <w:t>Kain kain.</w:t>
            </w:r>
            <w:r>
              <w:rPr>
                <w:rFonts w:ascii="Arial Narrow" w:eastAsia="Calibri" w:hAnsi="Arial Narrow"/>
                <w:iCs/>
                <w:noProof/>
                <w:sz w:val="18"/>
                <w:szCs w:val="18"/>
                <w:lang w:eastAsia="en-AU"/>
              </w:rPr>
              <w:t xml:space="preserve"> </w:t>
            </w:r>
          </w:p>
        </w:tc>
      </w:tr>
    </w:tbl>
    <w:p w14:paraId="77E35D3C" w14:textId="56EA5D50" w:rsidR="005B5024" w:rsidRPr="005B5024" w:rsidRDefault="005B5024">
      <w:pPr>
        <w:rPr>
          <w:sz w:val="2"/>
          <w:szCs w:val="2"/>
        </w:rPr>
      </w:pPr>
    </w:p>
    <w:sectPr w:rsidR="005B5024" w:rsidRPr="005B5024" w:rsidSect="00CA5B06">
      <w:headerReference w:type="default" r:id="rId8"/>
      <w:footerReference w:type="default" r:id="rId9"/>
      <w:pgSz w:w="11907" w:h="16840" w:code="9"/>
      <w:pgMar w:top="1440" w:right="1080" w:bottom="1440" w:left="1080" w:header="709" w:footer="624" w:gutter="0"/>
      <w:pgNumType w:start="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1DBA8" w14:textId="77777777" w:rsidR="009E035F" w:rsidRPr="00343DE8" w:rsidRDefault="009E035F" w:rsidP="00940AC8">
      <w:r>
        <w:separator/>
      </w:r>
    </w:p>
  </w:endnote>
  <w:endnote w:type="continuationSeparator" w:id="0">
    <w:p w14:paraId="1C56831F" w14:textId="77777777" w:rsidR="009E035F" w:rsidRPr="00343DE8" w:rsidRDefault="009E035F" w:rsidP="00940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 w:name="@BatangChe">
    <w:altName w:val="@Malgun Gothic Semilight"/>
    <w:charset w:val="81"/>
    <w:family w:val="modern"/>
    <w:pitch w:val="fixed"/>
    <w:sig w:usb0="B00002AF" w:usb1="69D77CFB" w:usb2="00000030" w:usb3="00000000" w:csb0="0008009F" w:csb1="00000000"/>
  </w:font>
  <w:font w:name="Leelawadee">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rdia New">
    <w:altName w:val="Leelawadee UI"/>
    <w:panose1 w:val="020B0304020202020204"/>
    <w:charset w:val="DE"/>
    <w:family w:val="swiss"/>
    <w:pitch w:val="variable"/>
    <w:sig w:usb0="81000003" w:usb1="00000000" w:usb2="00000000" w:usb3="00000000" w:csb0="00010001" w:csb1="00000000"/>
  </w:font>
  <w:font w:name="Comic Sans MS">
    <w:panose1 w:val="030F0702030302020204"/>
    <w:charset w:val="00"/>
    <w:family w:val="script"/>
    <w:pitch w:val="variable"/>
    <w:sig w:usb0="00000287" w:usb1="00000013"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egoe Print">
    <w:panose1 w:val="02000600000000000000"/>
    <w:charset w:val="00"/>
    <w:family w:val="auto"/>
    <w:pitch w:val="variable"/>
    <w:sig w:usb0="0000028F" w:usb1="00000000" w:usb2="00000000" w:usb3="00000000" w:csb0="0000009F" w:csb1="00000000"/>
  </w:font>
  <w:font w:name="Eras Bold ITC">
    <w:panose1 w:val="020B0907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A93A" w14:textId="77777777" w:rsidR="003F123D" w:rsidRDefault="003F12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C15CD" w14:textId="77777777" w:rsidR="009E035F" w:rsidRPr="00343DE8" w:rsidRDefault="009E035F" w:rsidP="00940AC8">
      <w:r>
        <w:separator/>
      </w:r>
    </w:p>
  </w:footnote>
  <w:footnote w:type="continuationSeparator" w:id="0">
    <w:p w14:paraId="30598ACD" w14:textId="77777777" w:rsidR="009E035F" w:rsidRPr="00343DE8" w:rsidRDefault="009E035F" w:rsidP="00940A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47381" w14:textId="70D2EC44" w:rsidR="003F123D" w:rsidRPr="0076301F" w:rsidRDefault="003F123D" w:rsidP="00F50FA7">
    <w:pPr>
      <w:pStyle w:val="Header"/>
      <w:jc w:val="center"/>
      <w:rPr>
        <w:sz w:val="32"/>
        <w:szCs w:val="32"/>
        <w:lang w:val="en-AU"/>
      </w:rPr>
    </w:pPr>
    <w:r w:rsidRPr="0076301F">
      <w:rPr>
        <w:rFonts w:ascii="Eras Bold ITC" w:hAnsi="Eras Bold ITC"/>
        <w:color w:val="000000" w:themeColor="text1"/>
        <w:sz w:val="32"/>
        <w:szCs w:val="32"/>
      </w:rPr>
      <w:t xml:space="preserve">Community-based organisation business plan form page </w:t>
    </w:r>
    <w:r w:rsidRPr="0076301F">
      <w:rPr>
        <w:rFonts w:ascii="Eras Bold ITC" w:hAnsi="Eras Bold ITC"/>
        <w:color w:val="000000" w:themeColor="text1"/>
        <w:sz w:val="32"/>
        <w:szCs w:val="32"/>
      </w:rPr>
      <w:fldChar w:fldCharType="begin"/>
    </w:r>
    <w:r w:rsidRPr="0076301F">
      <w:rPr>
        <w:rFonts w:ascii="Eras Bold ITC" w:hAnsi="Eras Bold ITC"/>
        <w:color w:val="000000" w:themeColor="text1"/>
        <w:sz w:val="32"/>
        <w:szCs w:val="32"/>
      </w:rPr>
      <w:instrText xml:space="preserve"> PAGE   \* MERGEFORMAT </w:instrText>
    </w:r>
    <w:r w:rsidRPr="0076301F">
      <w:rPr>
        <w:rFonts w:ascii="Eras Bold ITC" w:hAnsi="Eras Bold ITC"/>
        <w:color w:val="000000" w:themeColor="text1"/>
        <w:sz w:val="32"/>
        <w:szCs w:val="32"/>
      </w:rPr>
      <w:fldChar w:fldCharType="separate"/>
    </w:r>
    <w:r w:rsidRPr="0076301F">
      <w:rPr>
        <w:rFonts w:ascii="Eras Bold ITC" w:hAnsi="Eras Bold ITC"/>
        <w:noProof/>
        <w:color w:val="000000" w:themeColor="text1"/>
        <w:sz w:val="32"/>
        <w:szCs w:val="32"/>
      </w:rPr>
      <w:t>1</w:t>
    </w:r>
    <w:r w:rsidRPr="0076301F">
      <w:rPr>
        <w:rFonts w:ascii="Eras Bold ITC" w:hAnsi="Eras Bold ITC"/>
        <w:noProof/>
        <w:color w:val="000000" w:themeColor="text1"/>
        <w:sz w:val="32"/>
        <w:szCs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pt;height:8.5pt" o:bullet="t">
        <v:imagedata r:id="rId1" o:title="BD21299_"/>
      </v:shape>
    </w:pict>
  </w:numPicBullet>
  <w:abstractNum w:abstractNumId="0" w15:restartNumberingAfterBreak="0">
    <w:nsid w:val="022457D6"/>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015972"/>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104889"/>
    <w:multiLevelType w:val="singleLevel"/>
    <w:tmpl w:val="C608A640"/>
    <w:lvl w:ilvl="0">
      <w:start w:val="1"/>
      <w:numFmt w:val="bullet"/>
      <w:pStyle w:val="ListBullet"/>
      <w:lvlText w:val=""/>
      <w:lvlJc w:val="left"/>
      <w:pPr>
        <w:tabs>
          <w:tab w:val="num" w:pos="360"/>
        </w:tabs>
        <w:ind w:left="360" w:hanging="360"/>
      </w:pPr>
      <w:rPr>
        <w:rFonts w:ascii="Symbol" w:hAnsi="Symbol" w:hint="default"/>
        <w:b/>
        <w:i w:val="0"/>
        <w:vertAlign w:val="baseline"/>
      </w:rPr>
    </w:lvl>
  </w:abstractNum>
  <w:abstractNum w:abstractNumId="3" w15:restartNumberingAfterBreak="0">
    <w:nsid w:val="069F24AC"/>
    <w:multiLevelType w:val="multilevel"/>
    <w:tmpl w:val="7A6AD996"/>
    <w:lvl w:ilvl="0">
      <w:start w:val="1"/>
      <w:numFmt w:val="decimal"/>
      <w:lvlText w:val="%1."/>
      <w:lvlJc w:val="left"/>
      <w:pPr>
        <w:ind w:left="360" w:hanging="360"/>
      </w:pPr>
      <w:rPr>
        <w:rFonts w:hint="default"/>
      </w:rPr>
    </w:lvl>
    <w:lvl w:ilvl="1">
      <w:start w:val="1"/>
      <w:numFmt w:val="decimal"/>
      <w:lvlText w:val="%2."/>
      <w:lvlJc w:val="left"/>
      <w:pPr>
        <w:ind w:left="502"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F2636E"/>
    <w:multiLevelType w:val="hybridMultilevel"/>
    <w:tmpl w:val="7FD0D47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B437E5"/>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7E1C9A"/>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C5567C"/>
    <w:multiLevelType w:val="hybridMultilevel"/>
    <w:tmpl w:val="2138D4DE"/>
    <w:lvl w:ilvl="0" w:tplc="0C09000F">
      <w:start w:val="1"/>
      <w:numFmt w:val="decimal"/>
      <w:lvlText w:val="%1."/>
      <w:lvlJc w:val="left"/>
      <w:pPr>
        <w:ind w:left="1262" w:hanging="360"/>
      </w:pPr>
      <w:rPr>
        <w:rFonts w:hint="default"/>
      </w:rPr>
    </w:lvl>
    <w:lvl w:ilvl="1" w:tplc="0C090003" w:tentative="1">
      <w:start w:val="1"/>
      <w:numFmt w:val="bullet"/>
      <w:lvlText w:val="o"/>
      <w:lvlJc w:val="left"/>
      <w:pPr>
        <w:ind w:left="1982" w:hanging="360"/>
      </w:pPr>
      <w:rPr>
        <w:rFonts w:ascii="Courier New" w:hAnsi="Courier New" w:cs="Courier New" w:hint="default"/>
      </w:rPr>
    </w:lvl>
    <w:lvl w:ilvl="2" w:tplc="0C090005" w:tentative="1">
      <w:start w:val="1"/>
      <w:numFmt w:val="bullet"/>
      <w:lvlText w:val=""/>
      <w:lvlJc w:val="left"/>
      <w:pPr>
        <w:ind w:left="2702" w:hanging="360"/>
      </w:pPr>
      <w:rPr>
        <w:rFonts w:ascii="Wingdings" w:hAnsi="Wingdings" w:hint="default"/>
      </w:rPr>
    </w:lvl>
    <w:lvl w:ilvl="3" w:tplc="0C090001" w:tentative="1">
      <w:start w:val="1"/>
      <w:numFmt w:val="bullet"/>
      <w:lvlText w:val=""/>
      <w:lvlJc w:val="left"/>
      <w:pPr>
        <w:ind w:left="3422" w:hanging="360"/>
      </w:pPr>
      <w:rPr>
        <w:rFonts w:ascii="Symbol" w:hAnsi="Symbol" w:hint="default"/>
      </w:rPr>
    </w:lvl>
    <w:lvl w:ilvl="4" w:tplc="0C090003" w:tentative="1">
      <w:start w:val="1"/>
      <w:numFmt w:val="bullet"/>
      <w:lvlText w:val="o"/>
      <w:lvlJc w:val="left"/>
      <w:pPr>
        <w:ind w:left="4142" w:hanging="360"/>
      </w:pPr>
      <w:rPr>
        <w:rFonts w:ascii="Courier New" w:hAnsi="Courier New" w:cs="Courier New" w:hint="default"/>
      </w:rPr>
    </w:lvl>
    <w:lvl w:ilvl="5" w:tplc="0C090005" w:tentative="1">
      <w:start w:val="1"/>
      <w:numFmt w:val="bullet"/>
      <w:lvlText w:val=""/>
      <w:lvlJc w:val="left"/>
      <w:pPr>
        <w:ind w:left="4862" w:hanging="360"/>
      </w:pPr>
      <w:rPr>
        <w:rFonts w:ascii="Wingdings" w:hAnsi="Wingdings" w:hint="default"/>
      </w:rPr>
    </w:lvl>
    <w:lvl w:ilvl="6" w:tplc="0C090001" w:tentative="1">
      <w:start w:val="1"/>
      <w:numFmt w:val="bullet"/>
      <w:lvlText w:val=""/>
      <w:lvlJc w:val="left"/>
      <w:pPr>
        <w:ind w:left="5582" w:hanging="360"/>
      </w:pPr>
      <w:rPr>
        <w:rFonts w:ascii="Symbol" w:hAnsi="Symbol" w:hint="default"/>
      </w:rPr>
    </w:lvl>
    <w:lvl w:ilvl="7" w:tplc="0C090003" w:tentative="1">
      <w:start w:val="1"/>
      <w:numFmt w:val="bullet"/>
      <w:lvlText w:val="o"/>
      <w:lvlJc w:val="left"/>
      <w:pPr>
        <w:ind w:left="6302" w:hanging="360"/>
      </w:pPr>
      <w:rPr>
        <w:rFonts w:ascii="Courier New" w:hAnsi="Courier New" w:cs="Courier New" w:hint="default"/>
      </w:rPr>
    </w:lvl>
    <w:lvl w:ilvl="8" w:tplc="0C090005" w:tentative="1">
      <w:start w:val="1"/>
      <w:numFmt w:val="bullet"/>
      <w:lvlText w:val=""/>
      <w:lvlJc w:val="left"/>
      <w:pPr>
        <w:ind w:left="7022" w:hanging="360"/>
      </w:pPr>
      <w:rPr>
        <w:rFonts w:ascii="Wingdings" w:hAnsi="Wingdings" w:hint="default"/>
      </w:rPr>
    </w:lvl>
  </w:abstractNum>
  <w:abstractNum w:abstractNumId="8" w15:restartNumberingAfterBreak="0">
    <w:nsid w:val="1346056B"/>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5C020E1"/>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096920"/>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E04289D"/>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ECE6FE0"/>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EFB39C2"/>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036E86"/>
    <w:multiLevelType w:val="hybridMultilevel"/>
    <w:tmpl w:val="CD5032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0A63F42"/>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654D74"/>
    <w:multiLevelType w:val="hybridMultilevel"/>
    <w:tmpl w:val="52C0153E"/>
    <w:lvl w:ilvl="0" w:tplc="4FC6CC5A">
      <w:start w:val="1"/>
      <w:numFmt w:val="bullet"/>
      <w:pStyle w:val="Bullet"/>
      <w:lvlText w:val=""/>
      <w:lvlJc w:val="left"/>
      <w:pPr>
        <w:tabs>
          <w:tab w:val="num" w:pos="284"/>
        </w:tabs>
        <w:ind w:left="284" w:hanging="284"/>
      </w:pPr>
      <w:rPr>
        <w:rFonts w:ascii="Symbol" w:hAnsi="Symbol" w:hint="default"/>
        <w:color w:val="80808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8A75524"/>
    <w:multiLevelType w:val="hybridMultilevel"/>
    <w:tmpl w:val="D4BCDEB8"/>
    <w:lvl w:ilvl="0" w:tplc="D7BCECC2">
      <w:start w:val="1"/>
      <w:numFmt w:val="bullet"/>
      <w:lvlText w:val=""/>
      <w:lvlJc w:val="left"/>
      <w:pPr>
        <w:ind w:left="720" w:hanging="360"/>
      </w:pPr>
      <w:rPr>
        <w:rFonts w:ascii="Wingdings" w:hAnsi="Wingdings" w:hint="default"/>
        <w:sz w:val="32"/>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005099"/>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DF84800"/>
    <w:multiLevelType w:val="hybridMultilevel"/>
    <w:tmpl w:val="D056EE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E330CE2"/>
    <w:multiLevelType w:val="hybridMultilevel"/>
    <w:tmpl w:val="D24658E2"/>
    <w:lvl w:ilvl="0" w:tplc="42229234">
      <w:start w:val="1"/>
      <w:numFmt w:val="bullet"/>
      <w:lvlText w:val=""/>
      <w:lvlJc w:val="left"/>
      <w:pPr>
        <w:ind w:left="720" w:hanging="360"/>
      </w:pPr>
      <w:rPr>
        <w:rFonts w:ascii="Symbol" w:hAnsi="Symbol" w:hint="default"/>
        <w:color w:val="FFFFFF" w:themeColor="background1"/>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986F99"/>
    <w:multiLevelType w:val="hybridMultilevel"/>
    <w:tmpl w:val="FCC6E076"/>
    <w:lvl w:ilvl="0" w:tplc="8A1E0930">
      <w:start w:val="1"/>
      <w:numFmt w:val="bullet"/>
      <w:lvlText w:val=""/>
      <w:lvlJc w:val="left"/>
      <w:pPr>
        <w:ind w:left="720" w:hanging="360"/>
      </w:pPr>
      <w:rPr>
        <w:rFonts w:ascii="Wingdings" w:hAnsi="Wingdings" w:hint="default"/>
        <w:sz w:val="32"/>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0EC7C2F"/>
    <w:multiLevelType w:val="hybridMultilevel"/>
    <w:tmpl w:val="D056EE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72542FA"/>
    <w:multiLevelType w:val="hybridMultilevel"/>
    <w:tmpl w:val="CF06B27C"/>
    <w:lvl w:ilvl="0" w:tplc="ABD69C16">
      <w:start w:val="1"/>
      <w:numFmt w:val="bullet"/>
      <w:lvlText w:val=""/>
      <w:lvlJc w:val="left"/>
      <w:pPr>
        <w:ind w:left="786" w:hanging="360"/>
      </w:pPr>
      <w:rPr>
        <w:rFonts w:ascii="Wingdings" w:hAnsi="Wingdings" w:hint="default"/>
        <w:sz w:val="32"/>
        <w:szCs w:val="32"/>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4" w15:restartNumberingAfterBreak="0">
    <w:nsid w:val="39221FCB"/>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B446F31"/>
    <w:multiLevelType w:val="hybridMultilevel"/>
    <w:tmpl w:val="0E1834D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BBA170A"/>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CB5249E"/>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EEC25B6"/>
    <w:multiLevelType w:val="hybridMultilevel"/>
    <w:tmpl w:val="6136E62A"/>
    <w:lvl w:ilvl="0" w:tplc="56AA4C7E">
      <w:start w:val="1"/>
      <w:numFmt w:val="bullet"/>
      <w:lvlText w:val=""/>
      <w:lvlJc w:val="left"/>
      <w:pPr>
        <w:ind w:left="786" w:hanging="360"/>
      </w:pPr>
      <w:rPr>
        <w:rFonts w:ascii="Wingdings" w:hAnsi="Wingdings" w:hint="default"/>
        <w:sz w:val="32"/>
        <w:szCs w:val="32"/>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9" w15:restartNumberingAfterBreak="0">
    <w:nsid w:val="3F7A791E"/>
    <w:multiLevelType w:val="singleLevel"/>
    <w:tmpl w:val="ADA64D4C"/>
    <w:lvl w:ilvl="0">
      <w:start w:val="1"/>
      <w:numFmt w:val="bullet"/>
      <w:pStyle w:val="ListBullet2"/>
      <w:lvlText w:val=""/>
      <w:legacy w:legacy="1" w:legacySpace="0" w:legacyIndent="360"/>
      <w:lvlJc w:val="left"/>
      <w:pPr>
        <w:ind w:left="720" w:hanging="360"/>
      </w:pPr>
      <w:rPr>
        <w:rFonts w:ascii="Wingdings" w:hAnsi="Wingdings" w:hint="default"/>
      </w:rPr>
    </w:lvl>
  </w:abstractNum>
  <w:abstractNum w:abstractNumId="30" w15:restartNumberingAfterBreak="0">
    <w:nsid w:val="405706F9"/>
    <w:multiLevelType w:val="hybridMultilevel"/>
    <w:tmpl w:val="94421C1A"/>
    <w:lvl w:ilvl="0" w:tplc="7688B8F0">
      <w:start w:val="1"/>
      <w:numFmt w:val="decimal"/>
      <w:lvlText w:val="(%1)"/>
      <w:lvlJc w:val="left"/>
      <w:pPr>
        <w:ind w:left="720" w:hanging="360"/>
      </w:pPr>
      <w:rPr>
        <w:rFonts w:hint="default"/>
        <w:b w:val="0"/>
        <w:bCs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05E12DF"/>
    <w:multiLevelType w:val="hybridMultilevel"/>
    <w:tmpl w:val="2138D4D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195240D"/>
    <w:multiLevelType w:val="hybridMultilevel"/>
    <w:tmpl w:val="F6689154"/>
    <w:lvl w:ilvl="0" w:tplc="DC6816C4">
      <w:start w:val="1"/>
      <w:numFmt w:val="bullet"/>
      <w:lvlText w:val=""/>
      <w:lvlJc w:val="left"/>
      <w:pPr>
        <w:ind w:left="720" w:hanging="360"/>
      </w:pPr>
      <w:rPr>
        <w:rFonts w:ascii="Wingdings" w:hAnsi="Wingdings" w:hint="default"/>
        <w:color w:val="auto"/>
        <w:sz w:val="36"/>
        <w:szCs w:val="3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3AC4DF2"/>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3BE1E11"/>
    <w:multiLevelType w:val="hybridMultilevel"/>
    <w:tmpl w:val="447C9434"/>
    <w:lvl w:ilvl="0" w:tplc="0C09000F">
      <w:start w:val="1"/>
      <w:numFmt w:val="decimal"/>
      <w:lvlText w:val="%1."/>
      <w:lvlJc w:val="left"/>
      <w:pPr>
        <w:ind w:left="811" w:hanging="360"/>
      </w:pPr>
      <w:rPr>
        <w:rFonts w:hint="default"/>
      </w:rPr>
    </w:lvl>
    <w:lvl w:ilvl="1" w:tplc="0C090003" w:tentative="1">
      <w:start w:val="1"/>
      <w:numFmt w:val="bullet"/>
      <w:lvlText w:val="o"/>
      <w:lvlJc w:val="left"/>
      <w:pPr>
        <w:ind w:left="1531" w:hanging="360"/>
      </w:pPr>
      <w:rPr>
        <w:rFonts w:ascii="Courier New" w:hAnsi="Courier New" w:cs="Courier New" w:hint="default"/>
      </w:rPr>
    </w:lvl>
    <w:lvl w:ilvl="2" w:tplc="0C090005" w:tentative="1">
      <w:start w:val="1"/>
      <w:numFmt w:val="bullet"/>
      <w:lvlText w:val=""/>
      <w:lvlJc w:val="left"/>
      <w:pPr>
        <w:ind w:left="2251" w:hanging="360"/>
      </w:pPr>
      <w:rPr>
        <w:rFonts w:ascii="Wingdings" w:hAnsi="Wingdings" w:hint="default"/>
      </w:rPr>
    </w:lvl>
    <w:lvl w:ilvl="3" w:tplc="0C090001" w:tentative="1">
      <w:start w:val="1"/>
      <w:numFmt w:val="bullet"/>
      <w:lvlText w:val=""/>
      <w:lvlJc w:val="left"/>
      <w:pPr>
        <w:ind w:left="2971" w:hanging="360"/>
      </w:pPr>
      <w:rPr>
        <w:rFonts w:ascii="Symbol" w:hAnsi="Symbol" w:hint="default"/>
      </w:rPr>
    </w:lvl>
    <w:lvl w:ilvl="4" w:tplc="0C090003" w:tentative="1">
      <w:start w:val="1"/>
      <w:numFmt w:val="bullet"/>
      <w:lvlText w:val="o"/>
      <w:lvlJc w:val="left"/>
      <w:pPr>
        <w:ind w:left="3691" w:hanging="360"/>
      </w:pPr>
      <w:rPr>
        <w:rFonts w:ascii="Courier New" w:hAnsi="Courier New" w:cs="Courier New" w:hint="default"/>
      </w:rPr>
    </w:lvl>
    <w:lvl w:ilvl="5" w:tplc="0C090005" w:tentative="1">
      <w:start w:val="1"/>
      <w:numFmt w:val="bullet"/>
      <w:lvlText w:val=""/>
      <w:lvlJc w:val="left"/>
      <w:pPr>
        <w:ind w:left="4411" w:hanging="360"/>
      </w:pPr>
      <w:rPr>
        <w:rFonts w:ascii="Wingdings" w:hAnsi="Wingdings" w:hint="default"/>
      </w:rPr>
    </w:lvl>
    <w:lvl w:ilvl="6" w:tplc="0C090001" w:tentative="1">
      <w:start w:val="1"/>
      <w:numFmt w:val="bullet"/>
      <w:lvlText w:val=""/>
      <w:lvlJc w:val="left"/>
      <w:pPr>
        <w:ind w:left="5131" w:hanging="360"/>
      </w:pPr>
      <w:rPr>
        <w:rFonts w:ascii="Symbol" w:hAnsi="Symbol" w:hint="default"/>
      </w:rPr>
    </w:lvl>
    <w:lvl w:ilvl="7" w:tplc="0C090003" w:tentative="1">
      <w:start w:val="1"/>
      <w:numFmt w:val="bullet"/>
      <w:lvlText w:val="o"/>
      <w:lvlJc w:val="left"/>
      <w:pPr>
        <w:ind w:left="5851" w:hanging="360"/>
      </w:pPr>
      <w:rPr>
        <w:rFonts w:ascii="Courier New" w:hAnsi="Courier New" w:cs="Courier New" w:hint="default"/>
      </w:rPr>
    </w:lvl>
    <w:lvl w:ilvl="8" w:tplc="0C090005" w:tentative="1">
      <w:start w:val="1"/>
      <w:numFmt w:val="bullet"/>
      <w:lvlText w:val=""/>
      <w:lvlJc w:val="left"/>
      <w:pPr>
        <w:ind w:left="6571" w:hanging="360"/>
      </w:pPr>
      <w:rPr>
        <w:rFonts w:ascii="Wingdings" w:hAnsi="Wingdings" w:hint="default"/>
      </w:rPr>
    </w:lvl>
  </w:abstractNum>
  <w:abstractNum w:abstractNumId="35" w15:restartNumberingAfterBreak="0">
    <w:nsid w:val="44BB7C38"/>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9940934"/>
    <w:multiLevelType w:val="hybridMultilevel"/>
    <w:tmpl w:val="9418DA86"/>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37" w15:restartNumberingAfterBreak="0">
    <w:nsid w:val="4A41729B"/>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21C4ED5"/>
    <w:multiLevelType w:val="hybridMultilevel"/>
    <w:tmpl w:val="2138D4D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2682C13"/>
    <w:multiLevelType w:val="hybridMultilevel"/>
    <w:tmpl w:val="2FAAD99E"/>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0" w15:restartNumberingAfterBreak="0">
    <w:nsid w:val="54447A94"/>
    <w:multiLevelType w:val="multilevel"/>
    <w:tmpl w:val="C9E4D2E8"/>
    <w:lvl w:ilvl="0">
      <w:start w:val="1"/>
      <w:numFmt w:val="bullet"/>
      <w:lvlText w:val=""/>
      <w:lvlPicBulletId w:val="0"/>
      <w:lvlJc w:val="left"/>
      <w:pPr>
        <w:ind w:left="360" w:hanging="360"/>
      </w:pPr>
      <w:rPr>
        <w:rFonts w:ascii="Symbol" w:hAnsi="Symbol" w:hint="default"/>
        <w:color w:val="auto"/>
        <w:sz w:val="20"/>
        <w:szCs w:val="20"/>
      </w:rPr>
    </w:lvl>
    <w:lvl w:ilvl="1">
      <w:start w:val="1"/>
      <w:numFmt w:val="decimal"/>
      <w:lvlText w:val="%2."/>
      <w:lvlJc w:val="left"/>
      <w:pPr>
        <w:ind w:left="502" w:hanging="360"/>
      </w:pPr>
      <w:rPr>
        <w:rFonts w:hint="default"/>
        <w:b w:val="0"/>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6C76775"/>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6E54C97"/>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81D13F4"/>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9666E0E"/>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59EC07D2"/>
    <w:multiLevelType w:val="hybridMultilevel"/>
    <w:tmpl w:val="447C9434"/>
    <w:lvl w:ilvl="0" w:tplc="0C09000F">
      <w:start w:val="1"/>
      <w:numFmt w:val="decimal"/>
      <w:lvlText w:val="%1."/>
      <w:lvlJc w:val="left"/>
      <w:pPr>
        <w:ind w:left="811" w:hanging="360"/>
      </w:pPr>
      <w:rPr>
        <w:rFonts w:hint="default"/>
      </w:rPr>
    </w:lvl>
    <w:lvl w:ilvl="1" w:tplc="0C090003" w:tentative="1">
      <w:start w:val="1"/>
      <w:numFmt w:val="bullet"/>
      <w:lvlText w:val="o"/>
      <w:lvlJc w:val="left"/>
      <w:pPr>
        <w:ind w:left="1531" w:hanging="360"/>
      </w:pPr>
      <w:rPr>
        <w:rFonts w:ascii="Courier New" w:hAnsi="Courier New" w:cs="Courier New" w:hint="default"/>
      </w:rPr>
    </w:lvl>
    <w:lvl w:ilvl="2" w:tplc="0C090005" w:tentative="1">
      <w:start w:val="1"/>
      <w:numFmt w:val="bullet"/>
      <w:lvlText w:val=""/>
      <w:lvlJc w:val="left"/>
      <w:pPr>
        <w:ind w:left="2251" w:hanging="360"/>
      </w:pPr>
      <w:rPr>
        <w:rFonts w:ascii="Wingdings" w:hAnsi="Wingdings" w:hint="default"/>
      </w:rPr>
    </w:lvl>
    <w:lvl w:ilvl="3" w:tplc="0C090001" w:tentative="1">
      <w:start w:val="1"/>
      <w:numFmt w:val="bullet"/>
      <w:lvlText w:val=""/>
      <w:lvlJc w:val="left"/>
      <w:pPr>
        <w:ind w:left="2971" w:hanging="360"/>
      </w:pPr>
      <w:rPr>
        <w:rFonts w:ascii="Symbol" w:hAnsi="Symbol" w:hint="default"/>
      </w:rPr>
    </w:lvl>
    <w:lvl w:ilvl="4" w:tplc="0C090003" w:tentative="1">
      <w:start w:val="1"/>
      <w:numFmt w:val="bullet"/>
      <w:lvlText w:val="o"/>
      <w:lvlJc w:val="left"/>
      <w:pPr>
        <w:ind w:left="3691" w:hanging="360"/>
      </w:pPr>
      <w:rPr>
        <w:rFonts w:ascii="Courier New" w:hAnsi="Courier New" w:cs="Courier New" w:hint="default"/>
      </w:rPr>
    </w:lvl>
    <w:lvl w:ilvl="5" w:tplc="0C090005" w:tentative="1">
      <w:start w:val="1"/>
      <w:numFmt w:val="bullet"/>
      <w:lvlText w:val=""/>
      <w:lvlJc w:val="left"/>
      <w:pPr>
        <w:ind w:left="4411" w:hanging="360"/>
      </w:pPr>
      <w:rPr>
        <w:rFonts w:ascii="Wingdings" w:hAnsi="Wingdings" w:hint="default"/>
      </w:rPr>
    </w:lvl>
    <w:lvl w:ilvl="6" w:tplc="0C090001" w:tentative="1">
      <w:start w:val="1"/>
      <w:numFmt w:val="bullet"/>
      <w:lvlText w:val=""/>
      <w:lvlJc w:val="left"/>
      <w:pPr>
        <w:ind w:left="5131" w:hanging="360"/>
      </w:pPr>
      <w:rPr>
        <w:rFonts w:ascii="Symbol" w:hAnsi="Symbol" w:hint="default"/>
      </w:rPr>
    </w:lvl>
    <w:lvl w:ilvl="7" w:tplc="0C090003" w:tentative="1">
      <w:start w:val="1"/>
      <w:numFmt w:val="bullet"/>
      <w:lvlText w:val="o"/>
      <w:lvlJc w:val="left"/>
      <w:pPr>
        <w:ind w:left="5851" w:hanging="360"/>
      </w:pPr>
      <w:rPr>
        <w:rFonts w:ascii="Courier New" w:hAnsi="Courier New" w:cs="Courier New" w:hint="default"/>
      </w:rPr>
    </w:lvl>
    <w:lvl w:ilvl="8" w:tplc="0C090005" w:tentative="1">
      <w:start w:val="1"/>
      <w:numFmt w:val="bullet"/>
      <w:lvlText w:val=""/>
      <w:lvlJc w:val="left"/>
      <w:pPr>
        <w:ind w:left="6571" w:hanging="360"/>
      </w:pPr>
      <w:rPr>
        <w:rFonts w:ascii="Wingdings" w:hAnsi="Wingdings" w:hint="default"/>
      </w:rPr>
    </w:lvl>
  </w:abstractNum>
  <w:abstractNum w:abstractNumId="46" w15:restartNumberingAfterBreak="0">
    <w:nsid w:val="5A786A43"/>
    <w:multiLevelType w:val="hybridMultilevel"/>
    <w:tmpl w:val="C018D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AA07CB1"/>
    <w:multiLevelType w:val="hybridMultilevel"/>
    <w:tmpl w:val="B62A0A0C"/>
    <w:lvl w:ilvl="0" w:tplc="D8388F9A">
      <w:start w:val="1"/>
      <w:numFmt w:val="decimal"/>
      <w:lvlText w:val="%1."/>
      <w:lvlJc w:val="left"/>
      <w:pPr>
        <w:ind w:left="720" w:hanging="360"/>
      </w:pPr>
      <w:rPr>
        <w:rFont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BD139A1"/>
    <w:multiLevelType w:val="hybridMultilevel"/>
    <w:tmpl w:val="2138D4D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F691655"/>
    <w:multiLevelType w:val="hybridMultilevel"/>
    <w:tmpl w:val="71484F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34F28AA"/>
    <w:multiLevelType w:val="hybridMultilevel"/>
    <w:tmpl w:val="951841E0"/>
    <w:lvl w:ilvl="0" w:tplc="FC807534">
      <w:start w:val="1"/>
      <w:numFmt w:val="bullet"/>
      <w:lvlText w:val=""/>
      <w:lvlPicBulletId w:val="0"/>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4B94935"/>
    <w:multiLevelType w:val="hybridMultilevel"/>
    <w:tmpl w:val="2138D4D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6DB1E55"/>
    <w:multiLevelType w:val="hybridMultilevel"/>
    <w:tmpl w:val="9BC0A478"/>
    <w:lvl w:ilvl="0" w:tplc="55C83468">
      <w:start w:val="1"/>
      <w:numFmt w:val="bullet"/>
      <w:lvlText w:val=""/>
      <w:lvlJc w:val="left"/>
      <w:pPr>
        <w:ind w:left="720" w:hanging="360"/>
      </w:pPr>
      <w:rPr>
        <w:rFonts w:ascii="Symbol" w:hAnsi="Symbol" w:hint="default"/>
        <w:color w:val="auto"/>
        <w:sz w:val="32"/>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A9F3659"/>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AF4515F"/>
    <w:multiLevelType w:val="hybridMultilevel"/>
    <w:tmpl w:val="B62A0A0C"/>
    <w:lvl w:ilvl="0" w:tplc="D8388F9A">
      <w:start w:val="1"/>
      <w:numFmt w:val="decimal"/>
      <w:lvlText w:val="%1."/>
      <w:lvlJc w:val="left"/>
      <w:pPr>
        <w:ind w:left="720" w:hanging="360"/>
      </w:pPr>
      <w:rPr>
        <w:rFont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CB400AB"/>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6D8A0F9B"/>
    <w:multiLevelType w:val="hybridMultilevel"/>
    <w:tmpl w:val="8066409C"/>
    <w:lvl w:ilvl="0" w:tplc="2F5C4AA0">
      <w:start w:val="1"/>
      <w:numFmt w:val="bullet"/>
      <w:lvlText w:val=""/>
      <w:lvlJc w:val="left"/>
      <w:pPr>
        <w:ind w:left="720" w:hanging="360"/>
      </w:pPr>
      <w:rPr>
        <w:rFonts w:ascii="Wingdings" w:hAnsi="Wingdings" w:hint="default"/>
        <w:sz w:val="32"/>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F667828"/>
    <w:multiLevelType w:val="hybridMultilevel"/>
    <w:tmpl w:val="EC98114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00E1A1F"/>
    <w:multiLevelType w:val="hybridMultilevel"/>
    <w:tmpl w:val="AE7C3C0C"/>
    <w:lvl w:ilvl="0" w:tplc="070498D6">
      <w:start w:val="1"/>
      <w:numFmt w:val="bullet"/>
      <w:lvlText w:val=""/>
      <w:lvlJc w:val="left"/>
      <w:pPr>
        <w:ind w:left="786" w:hanging="360"/>
      </w:pPr>
      <w:rPr>
        <w:rFonts w:ascii="Wingdings" w:hAnsi="Wingdings" w:hint="default"/>
        <w:sz w:val="32"/>
        <w:szCs w:val="32"/>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59" w15:restartNumberingAfterBreak="0">
    <w:nsid w:val="71A10DDD"/>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72910254"/>
    <w:multiLevelType w:val="hybridMultilevel"/>
    <w:tmpl w:val="E48C6248"/>
    <w:lvl w:ilvl="0" w:tplc="0C09000F">
      <w:start w:val="1"/>
      <w:numFmt w:val="decimal"/>
      <w:lvlText w:val="%1."/>
      <w:lvlJc w:val="left"/>
      <w:pPr>
        <w:ind w:left="789" w:hanging="360"/>
      </w:pPr>
      <w:rPr>
        <w:rFonts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61" w15:restartNumberingAfterBreak="0">
    <w:nsid w:val="729761FC"/>
    <w:multiLevelType w:val="hybridMultilevel"/>
    <w:tmpl w:val="724414DC"/>
    <w:lvl w:ilvl="0" w:tplc="25A8F9D2">
      <w:start w:val="1"/>
      <w:numFmt w:val="decimal"/>
      <w:lvlText w:val="5.%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75F62FF4"/>
    <w:multiLevelType w:val="hybridMultilevel"/>
    <w:tmpl w:val="4E42C144"/>
    <w:lvl w:ilvl="0" w:tplc="8104E2C4">
      <w:start w:val="1"/>
      <w:numFmt w:val="decimal"/>
      <w:lvlText w:val="4.%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764343C6"/>
    <w:multiLevelType w:val="hybridMultilevel"/>
    <w:tmpl w:val="A8484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9852471"/>
    <w:multiLevelType w:val="hybridMultilevel"/>
    <w:tmpl w:val="B0FC3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79E06366"/>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9EC260F"/>
    <w:multiLevelType w:val="hybridMultilevel"/>
    <w:tmpl w:val="D0909E98"/>
    <w:lvl w:ilvl="0" w:tplc="C84A3E46">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BC75F8F"/>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C7B5EB5"/>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7C825830"/>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7C9D542D"/>
    <w:multiLevelType w:val="hybridMultilevel"/>
    <w:tmpl w:val="27904AA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CC96C22"/>
    <w:multiLevelType w:val="hybridMultilevel"/>
    <w:tmpl w:val="2E4679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CEB2255"/>
    <w:multiLevelType w:val="hybridMultilevel"/>
    <w:tmpl w:val="71484F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D807807"/>
    <w:multiLevelType w:val="hybridMultilevel"/>
    <w:tmpl w:val="D540AAF6"/>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469401320">
    <w:abstractNumId w:val="16"/>
  </w:num>
  <w:num w:numId="2" w16cid:durableId="1514104023">
    <w:abstractNumId w:val="2"/>
  </w:num>
  <w:num w:numId="3" w16cid:durableId="386608523">
    <w:abstractNumId w:val="29"/>
  </w:num>
  <w:num w:numId="4" w16cid:durableId="1901865057">
    <w:abstractNumId w:val="40"/>
  </w:num>
  <w:num w:numId="5" w16cid:durableId="145974462">
    <w:abstractNumId w:val="70"/>
  </w:num>
  <w:num w:numId="6" w16cid:durableId="1690835192">
    <w:abstractNumId w:val="4"/>
  </w:num>
  <w:num w:numId="7" w16cid:durableId="689067611">
    <w:abstractNumId w:val="57"/>
  </w:num>
  <w:num w:numId="8" w16cid:durableId="575744804">
    <w:abstractNumId w:val="50"/>
  </w:num>
  <w:num w:numId="9" w16cid:durableId="702946898">
    <w:abstractNumId w:val="30"/>
  </w:num>
  <w:num w:numId="10" w16cid:durableId="428820820">
    <w:abstractNumId w:val="63"/>
  </w:num>
  <w:num w:numId="11" w16cid:durableId="962420686">
    <w:abstractNumId w:val="36"/>
  </w:num>
  <w:num w:numId="12" w16cid:durableId="1445612763">
    <w:abstractNumId w:val="7"/>
  </w:num>
  <w:num w:numId="13" w16cid:durableId="1452627945">
    <w:abstractNumId w:val="60"/>
  </w:num>
  <w:num w:numId="14" w16cid:durableId="7490490">
    <w:abstractNumId w:val="31"/>
  </w:num>
  <w:num w:numId="15" w16cid:durableId="988557237">
    <w:abstractNumId w:val="38"/>
  </w:num>
  <w:num w:numId="16" w16cid:durableId="33579846">
    <w:abstractNumId w:val="54"/>
  </w:num>
  <w:num w:numId="17" w16cid:durableId="993879452">
    <w:abstractNumId w:val="34"/>
  </w:num>
  <w:num w:numId="18" w16cid:durableId="2145586799">
    <w:abstractNumId w:val="45"/>
  </w:num>
  <w:num w:numId="19" w16cid:durableId="1876699274">
    <w:abstractNumId w:val="20"/>
  </w:num>
  <w:num w:numId="20" w16cid:durableId="74017621">
    <w:abstractNumId w:val="19"/>
  </w:num>
  <w:num w:numId="21" w16cid:durableId="102893658">
    <w:abstractNumId w:val="22"/>
  </w:num>
  <w:num w:numId="22" w16cid:durableId="1649480733">
    <w:abstractNumId w:val="46"/>
  </w:num>
  <w:num w:numId="23" w16cid:durableId="448086301">
    <w:abstractNumId w:val="48"/>
  </w:num>
  <w:num w:numId="24" w16cid:durableId="1268196616">
    <w:abstractNumId w:val="73"/>
  </w:num>
  <w:num w:numId="25" w16cid:durableId="884173438">
    <w:abstractNumId w:val="62"/>
  </w:num>
  <w:num w:numId="26" w16cid:durableId="1038971951">
    <w:abstractNumId w:val="61"/>
  </w:num>
  <w:num w:numId="27" w16cid:durableId="1917351586">
    <w:abstractNumId w:val="3"/>
  </w:num>
  <w:num w:numId="28" w16cid:durableId="1302155484">
    <w:abstractNumId w:val="51"/>
  </w:num>
  <w:num w:numId="29" w16cid:durableId="319846707">
    <w:abstractNumId w:val="65"/>
  </w:num>
  <w:num w:numId="30" w16cid:durableId="1467505482">
    <w:abstractNumId w:val="14"/>
  </w:num>
  <w:num w:numId="31" w16cid:durableId="194274662">
    <w:abstractNumId w:val="26"/>
  </w:num>
  <w:num w:numId="32" w16cid:durableId="1540237769">
    <w:abstractNumId w:val="8"/>
  </w:num>
  <w:num w:numId="33" w16cid:durableId="1384522219">
    <w:abstractNumId w:val="53"/>
  </w:num>
  <w:num w:numId="34" w16cid:durableId="1828590644">
    <w:abstractNumId w:val="55"/>
  </w:num>
  <w:num w:numId="35" w16cid:durableId="21758303">
    <w:abstractNumId w:val="71"/>
  </w:num>
  <w:num w:numId="36" w16cid:durableId="321660959">
    <w:abstractNumId w:val="12"/>
  </w:num>
  <w:num w:numId="37" w16cid:durableId="451753083">
    <w:abstractNumId w:val="13"/>
  </w:num>
  <w:num w:numId="38" w16cid:durableId="522136004">
    <w:abstractNumId w:val="9"/>
  </w:num>
  <w:num w:numId="39" w16cid:durableId="759713076">
    <w:abstractNumId w:val="15"/>
  </w:num>
  <w:num w:numId="40" w16cid:durableId="348873168">
    <w:abstractNumId w:val="35"/>
  </w:num>
  <w:num w:numId="41" w16cid:durableId="1265335775">
    <w:abstractNumId w:val="43"/>
  </w:num>
  <w:num w:numId="42" w16cid:durableId="63070375">
    <w:abstractNumId w:val="0"/>
  </w:num>
  <w:num w:numId="43" w16cid:durableId="827483743">
    <w:abstractNumId w:val="41"/>
  </w:num>
  <w:num w:numId="44" w16cid:durableId="99957105">
    <w:abstractNumId w:val="27"/>
  </w:num>
  <w:num w:numId="45" w16cid:durableId="2104063126">
    <w:abstractNumId w:val="67"/>
  </w:num>
  <w:num w:numId="46" w16cid:durableId="496188157">
    <w:abstractNumId w:val="42"/>
  </w:num>
  <w:num w:numId="47" w16cid:durableId="1393311888">
    <w:abstractNumId w:val="33"/>
  </w:num>
  <w:num w:numId="48" w16cid:durableId="414326580">
    <w:abstractNumId w:val="24"/>
  </w:num>
  <w:num w:numId="49" w16cid:durableId="386536544">
    <w:abstractNumId w:val="68"/>
  </w:num>
  <w:num w:numId="50" w16cid:durableId="369765555">
    <w:abstractNumId w:val="5"/>
  </w:num>
  <w:num w:numId="51" w16cid:durableId="1870413586">
    <w:abstractNumId w:val="44"/>
  </w:num>
  <w:num w:numId="52" w16cid:durableId="575743121">
    <w:abstractNumId w:val="6"/>
  </w:num>
  <w:num w:numId="53" w16cid:durableId="1860776657">
    <w:abstractNumId w:val="49"/>
  </w:num>
  <w:num w:numId="54" w16cid:durableId="1676616302">
    <w:abstractNumId w:val="72"/>
  </w:num>
  <w:num w:numId="55" w16cid:durableId="28730052">
    <w:abstractNumId w:val="25"/>
  </w:num>
  <w:num w:numId="56" w16cid:durableId="2900671">
    <w:abstractNumId w:val="66"/>
  </w:num>
  <w:num w:numId="57" w16cid:durableId="2018145103">
    <w:abstractNumId w:val="37"/>
  </w:num>
  <w:num w:numId="58" w16cid:durableId="1895434435">
    <w:abstractNumId w:val="64"/>
  </w:num>
  <w:num w:numId="59" w16cid:durableId="42216161">
    <w:abstractNumId w:val="56"/>
  </w:num>
  <w:num w:numId="60" w16cid:durableId="1305501556">
    <w:abstractNumId w:val="23"/>
  </w:num>
  <w:num w:numId="61" w16cid:durableId="643655512">
    <w:abstractNumId w:val="21"/>
  </w:num>
  <w:num w:numId="62" w16cid:durableId="2095396679">
    <w:abstractNumId w:val="28"/>
  </w:num>
  <w:num w:numId="63" w16cid:durableId="99423189">
    <w:abstractNumId w:val="17"/>
  </w:num>
  <w:num w:numId="64" w16cid:durableId="626399279">
    <w:abstractNumId w:val="18"/>
  </w:num>
  <w:num w:numId="65" w16cid:durableId="400641150">
    <w:abstractNumId w:val="58"/>
  </w:num>
  <w:num w:numId="66" w16cid:durableId="30150675">
    <w:abstractNumId w:val="59"/>
  </w:num>
  <w:num w:numId="67" w16cid:durableId="521282442">
    <w:abstractNumId w:val="39"/>
  </w:num>
  <w:num w:numId="68" w16cid:durableId="1354263005">
    <w:abstractNumId w:val="11"/>
  </w:num>
  <w:num w:numId="69" w16cid:durableId="671832711">
    <w:abstractNumId w:val="10"/>
  </w:num>
  <w:num w:numId="70" w16cid:durableId="1278871890">
    <w:abstractNumId w:val="1"/>
  </w:num>
  <w:num w:numId="71" w16cid:durableId="892081229">
    <w:abstractNumId w:val="69"/>
  </w:num>
  <w:num w:numId="72" w16cid:durableId="569005785">
    <w:abstractNumId w:val="47"/>
  </w:num>
  <w:num w:numId="73" w16cid:durableId="173225093">
    <w:abstractNumId w:val="52"/>
  </w:num>
  <w:num w:numId="74" w16cid:durableId="1115056098">
    <w:abstractNumId w:val="3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drawingGridHorizontalSpacing w:val="120"/>
  <w:displayHorizontalDrawingGridEvery w:val="2"/>
  <w:characterSpacingControl w:val="doNotCompress"/>
  <w:hdrShapeDefaults>
    <o:shapedefaults v:ext="edit" spidmax="38515">
      <o:colormru v:ext="edit" colors="blue,#0c0"/>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DGzMDIyMzY2MrNQ0lEKTi0uzszPAykwt6wFAG45GnQtAAAA"/>
  </w:docVars>
  <w:rsids>
    <w:rsidRoot w:val="00A36CE8"/>
    <w:rsid w:val="0000075F"/>
    <w:rsid w:val="00000B6D"/>
    <w:rsid w:val="00000FEA"/>
    <w:rsid w:val="0000139F"/>
    <w:rsid w:val="000013C6"/>
    <w:rsid w:val="00001B12"/>
    <w:rsid w:val="00001F8F"/>
    <w:rsid w:val="00002134"/>
    <w:rsid w:val="0000215D"/>
    <w:rsid w:val="000021FE"/>
    <w:rsid w:val="00002705"/>
    <w:rsid w:val="00002782"/>
    <w:rsid w:val="00002BCF"/>
    <w:rsid w:val="00002D6E"/>
    <w:rsid w:val="00002E9C"/>
    <w:rsid w:val="000033C0"/>
    <w:rsid w:val="0000340A"/>
    <w:rsid w:val="000034F0"/>
    <w:rsid w:val="00003C48"/>
    <w:rsid w:val="00004103"/>
    <w:rsid w:val="000046C0"/>
    <w:rsid w:val="00004B1B"/>
    <w:rsid w:val="00005513"/>
    <w:rsid w:val="00005C90"/>
    <w:rsid w:val="00005EB6"/>
    <w:rsid w:val="0000616B"/>
    <w:rsid w:val="000062B8"/>
    <w:rsid w:val="000064F5"/>
    <w:rsid w:val="0000665E"/>
    <w:rsid w:val="00006B1F"/>
    <w:rsid w:val="00006DA3"/>
    <w:rsid w:val="00006F48"/>
    <w:rsid w:val="00007153"/>
    <w:rsid w:val="00007313"/>
    <w:rsid w:val="0000744E"/>
    <w:rsid w:val="000076B7"/>
    <w:rsid w:val="00007B67"/>
    <w:rsid w:val="0001057D"/>
    <w:rsid w:val="00010857"/>
    <w:rsid w:val="00011077"/>
    <w:rsid w:val="0001181C"/>
    <w:rsid w:val="00011B9F"/>
    <w:rsid w:val="00011DEC"/>
    <w:rsid w:val="000122E6"/>
    <w:rsid w:val="0001249C"/>
    <w:rsid w:val="000127B2"/>
    <w:rsid w:val="00012F11"/>
    <w:rsid w:val="00012FF0"/>
    <w:rsid w:val="00013223"/>
    <w:rsid w:val="000135D9"/>
    <w:rsid w:val="00013655"/>
    <w:rsid w:val="00014414"/>
    <w:rsid w:val="00014517"/>
    <w:rsid w:val="00014E10"/>
    <w:rsid w:val="00015001"/>
    <w:rsid w:val="000154BD"/>
    <w:rsid w:val="00015781"/>
    <w:rsid w:val="00015B38"/>
    <w:rsid w:val="00015E15"/>
    <w:rsid w:val="00016F68"/>
    <w:rsid w:val="000175B8"/>
    <w:rsid w:val="00017626"/>
    <w:rsid w:val="00017965"/>
    <w:rsid w:val="00017C18"/>
    <w:rsid w:val="0002000D"/>
    <w:rsid w:val="00020481"/>
    <w:rsid w:val="000208AD"/>
    <w:rsid w:val="0002091E"/>
    <w:rsid w:val="00020946"/>
    <w:rsid w:val="00020989"/>
    <w:rsid w:val="00020E1C"/>
    <w:rsid w:val="0002102D"/>
    <w:rsid w:val="000214BC"/>
    <w:rsid w:val="0002201D"/>
    <w:rsid w:val="000224C4"/>
    <w:rsid w:val="00022970"/>
    <w:rsid w:val="00022F2A"/>
    <w:rsid w:val="00022F62"/>
    <w:rsid w:val="0002341F"/>
    <w:rsid w:val="000234D4"/>
    <w:rsid w:val="00023666"/>
    <w:rsid w:val="00023A75"/>
    <w:rsid w:val="00023B7D"/>
    <w:rsid w:val="00024079"/>
    <w:rsid w:val="0002484E"/>
    <w:rsid w:val="000248A3"/>
    <w:rsid w:val="0002499F"/>
    <w:rsid w:val="00024A12"/>
    <w:rsid w:val="00024A75"/>
    <w:rsid w:val="00024D30"/>
    <w:rsid w:val="00024D6B"/>
    <w:rsid w:val="000252F3"/>
    <w:rsid w:val="0002533C"/>
    <w:rsid w:val="000254DE"/>
    <w:rsid w:val="0002556F"/>
    <w:rsid w:val="0002588D"/>
    <w:rsid w:val="000259B1"/>
    <w:rsid w:val="000259F0"/>
    <w:rsid w:val="00025B4A"/>
    <w:rsid w:val="00025B60"/>
    <w:rsid w:val="00025B87"/>
    <w:rsid w:val="00025D13"/>
    <w:rsid w:val="00025EB5"/>
    <w:rsid w:val="000260F3"/>
    <w:rsid w:val="000268B8"/>
    <w:rsid w:val="00026D29"/>
    <w:rsid w:val="000270AB"/>
    <w:rsid w:val="000270C3"/>
    <w:rsid w:val="000271D3"/>
    <w:rsid w:val="00027A38"/>
    <w:rsid w:val="00027A64"/>
    <w:rsid w:val="00027B0D"/>
    <w:rsid w:val="00027B39"/>
    <w:rsid w:val="00027E8B"/>
    <w:rsid w:val="00030270"/>
    <w:rsid w:val="00030372"/>
    <w:rsid w:val="000303EC"/>
    <w:rsid w:val="000304FE"/>
    <w:rsid w:val="00030625"/>
    <w:rsid w:val="00030893"/>
    <w:rsid w:val="00030B2C"/>
    <w:rsid w:val="00030B6F"/>
    <w:rsid w:val="00030D08"/>
    <w:rsid w:val="00030DB3"/>
    <w:rsid w:val="00031204"/>
    <w:rsid w:val="0003130C"/>
    <w:rsid w:val="000313A3"/>
    <w:rsid w:val="000314CF"/>
    <w:rsid w:val="00031AB2"/>
    <w:rsid w:val="00031AF6"/>
    <w:rsid w:val="00032250"/>
    <w:rsid w:val="000325E6"/>
    <w:rsid w:val="00032952"/>
    <w:rsid w:val="00032F0F"/>
    <w:rsid w:val="00032F3C"/>
    <w:rsid w:val="0003305F"/>
    <w:rsid w:val="000330AB"/>
    <w:rsid w:val="000330FC"/>
    <w:rsid w:val="000331C2"/>
    <w:rsid w:val="00033E9B"/>
    <w:rsid w:val="00034146"/>
    <w:rsid w:val="000344D9"/>
    <w:rsid w:val="00034CC4"/>
    <w:rsid w:val="000358C3"/>
    <w:rsid w:val="00035913"/>
    <w:rsid w:val="00035973"/>
    <w:rsid w:val="00035BCA"/>
    <w:rsid w:val="00035E9D"/>
    <w:rsid w:val="00036257"/>
    <w:rsid w:val="0003634C"/>
    <w:rsid w:val="000364A8"/>
    <w:rsid w:val="0003657D"/>
    <w:rsid w:val="00036EF1"/>
    <w:rsid w:val="00036F62"/>
    <w:rsid w:val="000375AC"/>
    <w:rsid w:val="0003763E"/>
    <w:rsid w:val="00037688"/>
    <w:rsid w:val="00037C8B"/>
    <w:rsid w:val="00037E0A"/>
    <w:rsid w:val="000400FF"/>
    <w:rsid w:val="00040490"/>
    <w:rsid w:val="00040638"/>
    <w:rsid w:val="000409D5"/>
    <w:rsid w:val="00040D1C"/>
    <w:rsid w:val="00041327"/>
    <w:rsid w:val="0004183C"/>
    <w:rsid w:val="000418C9"/>
    <w:rsid w:val="00041921"/>
    <w:rsid w:val="00041B15"/>
    <w:rsid w:val="00041C23"/>
    <w:rsid w:val="00041CC2"/>
    <w:rsid w:val="00041E56"/>
    <w:rsid w:val="000420E9"/>
    <w:rsid w:val="00042350"/>
    <w:rsid w:val="0004258C"/>
    <w:rsid w:val="00042951"/>
    <w:rsid w:val="00042B71"/>
    <w:rsid w:val="000430D1"/>
    <w:rsid w:val="00043149"/>
    <w:rsid w:val="0004317B"/>
    <w:rsid w:val="00043E20"/>
    <w:rsid w:val="00044896"/>
    <w:rsid w:val="00044FFD"/>
    <w:rsid w:val="0004503A"/>
    <w:rsid w:val="000459BF"/>
    <w:rsid w:val="00045A17"/>
    <w:rsid w:val="00045CAF"/>
    <w:rsid w:val="00045CD2"/>
    <w:rsid w:val="00045D04"/>
    <w:rsid w:val="00046422"/>
    <w:rsid w:val="0004647C"/>
    <w:rsid w:val="000466C7"/>
    <w:rsid w:val="000468A0"/>
    <w:rsid w:val="00046BD1"/>
    <w:rsid w:val="00046E1A"/>
    <w:rsid w:val="00047BA0"/>
    <w:rsid w:val="00047C47"/>
    <w:rsid w:val="000501DA"/>
    <w:rsid w:val="00050217"/>
    <w:rsid w:val="00050419"/>
    <w:rsid w:val="00050514"/>
    <w:rsid w:val="00050688"/>
    <w:rsid w:val="0005097C"/>
    <w:rsid w:val="00050BDC"/>
    <w:rsid w:val="00050C4A"/>
    <w:rsid w:val="00050C94"/>
    <w:rsid w:val="00050D0B"/>
    <w:rsid w:val="00050F8D"/>
    <w:rsid w:val="00050F98"/>
    <w:rsid w:val="000513E8"/>
    <w:rsid w:val="000515BC"/>
    <w:rsid w:val="00051651"/>
    <w:rsid w:val="0005191D"/>
    <w:rsid w:val="00051964"/>
    <w:rsid w:val="00051D75"/>
    <w:rsid w:val="0005255D"/>
    <w:rsid w:val="00052706"/>
    <w:rsid w:val="00052A99"/>
    <w:rsid w:val="00052C20"/>
    <w:rsid w:val="00052C78"/>
    <w:rsid w:val="0005309D"/>
    <w:rsid w:val="0005326A"/>
    <w:rsid w:val="0005328E"/>
    <w:rsid w:val="000534C2"/>
    <w:rsid w:val="000537D7"/>
    <w:rsid w:val="0005380E"/>
    <w:rsid w:val="00053AF2"/>
    <w:rsid w:val="00053F61"/>
    <w:rsid w:val="00053F9D"/>
    <w:rsid w:val="000541EB"/>
    <w:rsid w:val="00054312"/>
    <w:rsid w:val="000548D5"/>
    <w:rsid w:val="00054E3E"/>
    <w:rsid w:val="00055A48"/>
    <w:rsid w:val="00055B33"/>
    <w:rsid w:val="00056153"/>
    <w:rsid w:val="0005615C"/>
    <w:rsid w:val="00056314"/>
    <w:rsid w:val="000566D8"/>
    <w:rsid w:val="000572A1"/>
    <w:rsid w:val="0005739C"/>
    <w:rsid w:val="00057644"/>
    <w:rsid w:val="0005778E"/>
    <w:rsid w:val="000579FC"/>
    <w:rsid w:val="00057B4C"/>
    <w:rsid w:val="00057D80"/>
    <w:rsid w:val="00057DF1"/>
    <w:rsid w:val="0006085B"/>
    <w:rsid w:val="0006099E"/>
    <w:rsid w:val="00060C15"/>
    <w:rsid w:val="00060CC7"/>
    <w:rsid w:val="00060F08"/>
    <w:rsid w:val="000612E1"/>
    <w:rsid w:val="000613B9"/>
    <w:rsid w:val="000614E8"/>
    <w:rsid w:val="00061891"/>
    <w:rsid w:val="00061B7B"/>
    <w:rsid w:val="00061CA6"/>
    <w:rsid w:val="00061CD7"/>
    <w:rsid w:val="00061E59"/>
    <w:rsid w:val="000621B9"/>
    <w:rsid w:val="00062238"/>
    <w:rsid w:val="000627F2"/>
    <w:rsid w:val="00062A31"/>
    <w:rsid w:val="00063541"/>
    <w:rsid w:val="00063627"/>
    <w:rsid w:val="00063B02"/>
    <w:rsid w:val="00063BD8"/>
    <w:rsid w:val="00063FD9"/>
    <w:rsid w:val="00064239"/>
    <w:rsid w:val="0006423B"/>
    <w:rsid w:val="00064250"/>
    <w:rsid w:val="00064396"/>
    <w:rsid w:val="00064453"/>
    <w:rsid w:val="000647E1"/>
    <w:rsid w:val="00064A29"/>
    <w:rsid w:val="00064FA9"/>
    <w:rsid w:val="000658E1"/>
    <w:rsid w:val="00065B02"/>
    <w:rsid w:val="00065CFC"/>
    <w:rsid w:val="000662D7"/>
    <w:rsid w:val="000665FF"/>
    <w:rsid w:val="00066723"/>
    <w:rsid w:val="000672C8"/>
    <w:rsid w:val="000674F3"/>
    <w:rsid w:val="00067539"/>
    <w:rsid w:val="000679E7"/>
    <w:rsid w:val="00067AEF"/>
    <w:rsid w:val="00067E87"/>
    <w:rsid w:val="00067F18"/>
    <w:rsid w:val="000702B3"/>
    <w:rsid w:val="00070D95"/>
    <w:rsid w:val="00070F07"/>
    <w:rsid w:val="00071015"/>
    <w:rsid w:val="0007103E"/>
    <w:rsid w:val="00071950"/>
    <w:rsid w:val="00071ED5"/>
    <w:rsid w:val="00071EE5"/>
    <w:rsid w:val="000722E1"/>
    <w:rsid w:val="00072470"/>
    <w:rsid w:val="00072856"/>
    <w:rsid w:val="000728F4"/>
    <w:rsid w:val="00072AFD"/>
    <w:rsid w:val="00072C5C"/>
    <w:rsid w:val="0007317F"/>
    <w:rsid w:val="00073292"/>
    <w:rsid w:val="00073552"/>
    <w:rsid w:val="000736FE"/>
    <w:rsid w:val="00073E12"/>
    <w:rsid w:val="00073EB7"/>
    <w:rsid w:val="00074771"/>
    <w:rsid w:val="000747CE"/>
    <w:rsid w:val="0007497C"/>
    <w:rsid w:val="00075289"/>
    <w:rsid w:val="0007570F"/>
    <w:rsid w:val="00075AA8"/>
    <w:rsid w:val="00075D54"/>
    <w:rsid w:val="00075EEE"/>
    <w:rsid w:val="00075F0D"/>
    <w:rsid w:val="00075F32"/>
    <w:rsid w:val="000760C7"/>
    <w:rsid w:val="000762A9"/>
    <w:rsid w:val="00076710"/>
    <w:rsid w:val="000772F7"/>
    <w:rsid w:val="000773A0"/>
    <w:rsid w:val="0007769E"/>
    <w:rsid w:val="00077761"/>
    <w:rsid w:val="000779F1"/>
    <w:rsid w:val="00077E9E"/>
    <w:rsid w:val="00077FBB"/>
    <w:rsid w:val="00080443"/>
    <w:rsid w:val="00080691"/>
    <w:rsid w:val="00080EC3"/>
    <w:rsid w:val="00081B91"/>
    <w:rsid w:val="00082049"/>
    <w:rsid w:val="000820DE"/>
    <w:rsid w:val="00082153"/>
    <w:rsid w:val="0008220F"/>
    <w:rsid w:val="00082E76"/>
    <w:rsid w:val="0008308A"/>
    <w:rsid w:val="00083361"/>
    <w:rsid w:val="00083D2A"/>
    <w:rsid w:val="00084000"/>
    <w:rsid w:val="00084049"/>
    <w:rsid w:val="0008479A"/>
    <w:rsid w:val="000847A3"/>
    <w:rsid w:val="00084FA8"/>
    <w:rsid w:val="00085037"/>
    <w:rsid w:val="00085317"/>
    <w:rsid w:val="00085394"/>
    <w:rsid w:val="00085DBF"/>
    <w:rsid w:val="00085EE2"/>
    <w:rsid w:val="00086111"/>
    <w:rsid w:val="00086138"/>
    <w:rsid w:val="00086293"/>
    <w:rsid w:val="0008681A"/>
    <w:rsid w:val="00086973"/>
    <w:rsid w:val="000869EA"/>
    <w:rsid w:val="00086ACD"/>
    <w:rsid w:val="00086D70"/>
    <w:rsid w:val="000871CB"/>
    <w:rsid w:val="0008783C"/>
    <w:rsid w:val="00087912"/>
    <w:rsid w:val="00087B59"/>
    <w:rsid w:val="00087C5B"/>
    <w:rsid w:val="00087C8D"/>
    <w:rsid w:val="00087D21"/>
    <w:rsid w:val="00087E6A"/>
    <w:rsid w:val="0009044A"/>
    <w:rsid w:val="00090451"/>
    <w:rsid w:val="000908A3"/>
    <w:rsid w:val="000909A4"/>
    <w:rsid w:val="00091088"/>
    <w:rsid w:val="00091650"/>
    <w:rsid w:val="0009166E"/>
    <w:rsid w:val="000917F4"/>
    <w:rsid w:val="00092451"/>
    <w:rsid w:val="00092C95"/>
    <w:rsid w:val="00092E52"/>
    <w:rsid w:val="000933B6"/>
    <w:rsid w:val="000939AB"/>
    <w:rsid w:val="00093CF3"/>
    <w:rsid w:val="00093CF6"/>
    <w:rsid w:val="00093D33"/>
    <w:rsid w:val="00093E8A"/>
    <w:rsid w:val="00093FCE"/>
    <w:rsid w:val="0009436C"/>
    <w:rsid w:val="0009438A"/>
    <w:rsid w:val="000945FA"/>
    <w:rsid w:val="00094951"/>
    <w:rsid w:val="00094FC3"/>
    <w:rsid w:val="00094FEC"/>
    <w:rsid w:val="0009526D"/>
    <w:rsid w:val="0009577B"/>
    <w:rsid w:val="000965F9"/>
    <w:rsid w:val="0009671A"/>
    <w:rsid w:val="00096F4B"/>
    <w:rsid w:val="00097224"/>
    <w:rsid w:val="00097452"/>
    <w:rsid w:val="00097B71"/>
    <w:rsid w:val="00097B8D"/>
    <w:rsid w:val="000A00F3"/>
    <w:rsid w:val="000A0148"/>
    <w:rsid w:val="000A02A2"/>
    <w:rsid w:val="000A037B"/>
    <w:rsid w:val="000A06BC"/>
    <w:rsid w:val="000A0A61"/>
    <w:rsid w:val="000A0B5F"/>
    <w:rsid w:val="000A0BB8"/>
    <w:rsid w:val="000A0CB5"/>
    <w:rsid w:val="000A0F69"/>
    <w:rsid w:val="000A1061"/>
    <w:rsid w:val="000A1203"/>
    <w:rsid w:val="000A147F"/>
    <w:rsid w:val="000A165B"/>
    <w:rsid w:val="000A18DD"/>
    <w:rsid w:val="000A1AF4"/>
    <w:rsid w:val="000A264C"/>
    <w:rsid w:val="000A2B0D"/>
    <w:rsid w:val="000A2CE7"/>
    <w:rsid w:val="000A3BAF"/>
    <w:rsid w:val="000A3FD3"/>
    <w:rsid w:val="000A405E"/>
    <w:rsid w:val="000A4879"/>
    <w:rsid w:val="000A4937"/>
    <w:rsid w:val="000A49C6"/>
    <w:rsid w:val="000A4F05"/>
    <w:rsid w:val="000A4FCF"/>
    <w:rsid w:val="000A530A"/>
    <w:rsid w:val="000A5831"/>
    <w:rsid w:val="000A58A8"/>
    <w:rsid w:val="000A591B"/>
    <w:rsid w:val="000A59ED"/>
    <w:rsid w:val="000A5B77"/>
    <w:rsid w:val="000A65DC"/>
    <w:rsid w:val="000A68B6"/>
    <w:rsid w:val="000A69E2"/>
    <w:rsid w:val="000A6AAB"/>
    <w:rsid w:val="000A7039"/>
    <w:rsid w:val="000A7974"/>
    <w:rsid w:val="000A7B37"/>
    <w:rsid w:val="000B091D"/>
    <w:rsid w:val="000B0A20"/>
    <w:rsid w:val="000B0E98"/>
    <w:rsid w:val="000B0F22"/>
    <w:rsid w:val="000B0F9B"/>
    <w:rsid w:val="000B1121"/>
    <w:rsid w:val="000B13F0"/>
    <w:rsid w:val="000B1BFE"/>
    <w:rsid w:val="000B1CC3"/>
    <w:rsid w:val="000B1D94"/>
    <w:rsid w:val="000B1F4E"/>
    <w:rsid w:val="000B286B"/>
    <w:rsid w:val="000B2CE0"/>
    <w:rsid w:val="000B2E72"/>
    <w:rsid w:val="000B31C4"/>
    <w:rsid w:val="000B3892"/>
    <w:rsid w:val="000B3FEC"/>
    <w:rsid w:val="000B4273"/>
    <w:rsid w:val="000B46F3"/>
    <w:rsid w:val="000B475F"/>
    <w:rsid w:val="000B5029"/>
    <w:rsid w:val="000B51A2"/>
    <w:rsid w:val="000B52F2"/>
    <w:rsid w:val="000B590F"/>
    <w:rsid w:val="000B5F6B"/>
    <w:rsid w:val="000B6BC9"/>
    <w:rsid w:val="000B6D61"/>
    <w:rsid w:val="000B6DC8"/>
    <w:rsid w:val="000B7A7F"/>
    <w:rsid w:val="000C027B"/>
    <w:rsid w:val="000C027C"/>
    <w:rsid w:val="000C02DD"/>
    <w:rsid w:val="000C031A"/>
    <w:rsid w:val="000C0DCD"/>
    <w:rsid w:val="000C1777"/>
    <w:rsid w:val="000C17F4"/>
    <w:rsid w:val="000C2144"/>
    <w:rsid w:val="000C2FCA"/>
    <w:rsid w:val="000C3485"/>
    <w:rsid w:val="000C3923"/>
    <w:rsid w:val="000C3C20"/>
    <w:rsid w:val="000C439C"/>
    <w:rsid w:val="000C446C"/>
    <w:rsid w:val="000C45EC"/>
    <w:rsid w:val="000C4905"/>
    <w:rsid w:val="000C4BD0"/>
    <w:rsid w:val="000C4C72"/>
    <w:rsid w:val="000C4F2A"/>
    <w:rsid w:val="000C555B"/>
    <w:rsid w:val="000C5586"/>
    <w:rsid w:val="000C59F5"/>
    <w:rsid w:val="000C5C1D"/>
    <w:rsid w:val="000C5C76"/>
    <w:rsid w:val="000C623C"/>
    <w:rsid w:val="000C66E5"/>
    <w:rsid w:val="000C6802"/>
    <w:rsid w:val="000C693A"/>
    <w:rsid w:val="000C6992"/>
    <w:rsid w:val="000C70AE"/>
    <w:rsid w:val="000C7613"/>
    <w:rsid w:val="000C7787"/>
    <w:rsid w:val="000C7C4F"/>
    <w:rsid w:val="000C7F34"/>
    <w:rsid w:val="000D049B"/>
    <w:rsid w:val="000D049F"/>
    <w:rsid w:val="000D0559"/>
    <w:rsid w:val="000D05F4"/>
    <w:rsid w:val="000D0821"/>
    <w:rsid w:val="000D1028"/>
    <w:rsid w:val="000D1893"/>
    <w:rsid w:val="000D1D01"/>
    <w:rsid w:val="000D1FD2"/>
    <w:rsid w:val="000D23B4"/>
    <w:rsid w:val="000D276F"/>
    <w:rsid w:val="000D2934"/>
    <w:rsid w:val="000D2DE4"/>
    <w:rsid w:val="000D2E0D"/>
    <w:rsid w:val="000D3404"/>
    <w:rsid w:val="000D342E"/>
    <w:rsid w:val="000D34FE"/>
    <w:rsid w:val="000D35CC"/>
    <w:rsid w:val="000D3C44"/>
    <w:rsid w:val="000D455C"/>
    <w:rsid w:val="000D47C4"/>
    <w:rsid w:val="000D4862"/>
    <w:rsid w:val="000D488B"/>
    <w:rsid w:val="000D4A89"/>
    <w:rsid w:val="000D4C62"/>
    <w:rsid w:val="000D5134"/>
    <w:rsid w:val="000D572F"/>
    <w:rsid w:val="000D58CA"/>
    <w:rsid w:val="000D5C74"/>
    <w:rsid w:val="000D625C"/>
    <w:rsid w:val="000D62D7"/>
    <w:rsid w:val="000D6732"/>
    <w:rsid w:val="000D6E77"/>
    <w:rsid w:val="000D7496"/>
    <w:rsid w:val="000D778A"/>
    <w:rsid w:val="000E011B"/>
    <w:rsid w:val="000E02B2"/>
    <w:rsid w:val="000E0886"/>
    <w:rsid w:val="000E0D0C"/>
    <w:rsid w:val="000E14C6"/>
    <w:rsid w:val="000E15D1"/>
    <w:rsid w:val="000E1754"/>
    <w:rsid w:val="000E1AAC"/>
    <w:rsid w:val="000E25F9"/>
    <w:rsid w:val="000E2AFD"/>
    <w:rsid w:val="000E2B62"/>
    <w:rsid w:val="000E2DAA"/>
    <w:rsid w:val="000E2E9C"/>
    <w:rsid w:val="000E2EBE"/>
    <w:rsid w:val="000E33D6"/>
    <w:rsid w:val="000E3451"/>
    <w:rsid w:val="000E3565"/>
    <w:rsid w:val="000E393F"/>
    <w:rsid w:val="000E3CF5"/>
    <w:rsid w:val="000E410A"/>
    <w:rsid w:val="000E41C7"/>
    <w:rsid w:val="000E46E8"/>
    <w:rsid w:val="000E47C3"/>
    <w:rsid w:val="000E492B"/>
    <w:rsid w:val="000E494D"/>
    <w:rsid w:val="000E4A28"/>
    <w:rsid w:val="000E50CE"/>
    <w:rsid w:val="000E50F0"/>
    <w:rsid w:val="000E55C1"/>
    <w:rsid w:val="000E598A"/>
    <w:rsid w:val="000E59A4"/>
    <w:rsid w:val="000E59AC"/>
    <w:rsid w:val="000E5B76"/>
    <w:rsid w:val="000E5E77"/>
    <w:rsid w:val="000E6133"/>
    <w:rsid w:val="000E66FE"/>
    <w:rsid w:val="000E67E4"/>
    <w:rsid w:val="000E71A6"/>
    <w:rsid w:val="000E727D"/>
    <w:rsid w:val="000F0257"/>
    <w:rsid w:val="000F03E4"/>
    <w:rsid w:val="000F0718"/>
    <w:rsid w:val="000F0E2E"/>
    <w:rsid w:val="000F0F65"/>
    <w:rsid w:val="000F17EF"/>
    <w:rsid w:val="000F2205"/>
    <w:rsid w:val="000F28C9"/>
    <w:rsid w:val="000F2C07"/>
    <w:rsid w:val="000F2CB8"/>
    <w:rsid w:val="000F2E2B"/>
    <w:rsid w:val="000F3162"/>
    <w:rsid w:val="000F3171"/>
    <w:rsid w:val="000F37B7"/>
    <w:rsid w:val="000F3B07"/>
    <w:rsid w:val="000F3C51"/>
    <w:rsid w:val="000F480C"/>
    <w:rsid w:val="000F49C8"/>
    <w:rsid w:val="000F52AD"/>
    <w:rsid w:val="000F53F5"/>
    <w:rsid w:val="000F5B43"/>
    <w:rsid w:val="000F5CB0"/>
    <w:rsid w:val="000F5DB0"/>
    <w:rsid w:val="000F61C6"/>
    <w:rsid w:val="000F61CE"/>
    <w:rsid w:val="000F61D1"/>
    <w:rsid w:val="000F66F8"/>
    <w:rsid w:val="000F6890"/>
    <w:rsid w:val="000F69E8"/>
    <w:rsid w:val="000F6ABD"/>
    <w:rsid w:val="000F6BCF"/>
    <w:rsid w:val="000F6D19"/>
    <w:rsid w:val="000F6FAB"/>
    <w:rsid w:val="000F7102"/>
    <w:rsid w:val="000F782D"/>
    <w:rsid w:val="000F7D2B"/>
    <w:rsid w:val="001000DC"/>
    <w:rsid w:val="00100166"/>
    <w:rsid w:val="001002C7"/>
    <w:rsid w:val="0010037A"/>
    <w:rsid w:val="001003FE"/>
    <w:rsid w:val="00101D0F"/>
    <w:rsid w:val="00101D6F"/>
    <w:rsid w:val="00101E0C"/>
    <w:rsid w:val="00102044"/>
    <w:rsid w:val="00102082"/>
    <w:rsid w:val="001026A8"/>
    <w:rsid w:val="001030E0"/>
    <w:rsid w:val="00103517"/>
    <w:rsid w:val="0010393E"/>
    <w:rsid w:val="00103CD5"/>
    <w:rsid w:val="00103FCE"/>
    <w:rsid w:val="0010464A"/>
    <w:rsid w:val="00104D7B"/>
    <w:rsid w:val="001052AD"/>
    <w:rsid w:val="00105B4D"/>
    <w:rsid w:val="00105BC6"/>
    <w:rsid w:val="00105CC6"/>
    <w:rsid w:val="001061B8"/>
    <w:rsid w:val="0010635D"/>
    <w:rsid w:val="00106640"/>
    <w:rsid w:val="00107045"/>
    <w:rsid w:val="001070E3"/>
    <w:rsid w:val="00107E2C"/>
    <w:rsid w:val="00107EC3"/>
    <w:rsid w:val="00107EFA"/>
    <w:rsid w:val="00110085"/>
    <w:rsid w:val="001101E0"/>
    <w:rsid w:val="001106EA"/>
    <w:rsid w:val="0011071B"/>
    <w:rsid w:val="00110CBD"/>
    <w:rsid w:val="00110DDE"/>
    <w:rsid w:val="0011138F"/>
    <w:rsid w:val="0011166B"/>
    <w:rsid w:val="001117F0"/>
    <w:rsid w:val="00111E61"/>
    <w:rsid w:val="001120BE"/>
    <w:rsid w:val="001121DF"/>
    <w:rsid w:val="0011225F"/>
    <w:rsid w:val="001123BC"/>
    <w:rsid w:val="00112570"/>
    <w:rsid w:val="0011351A"/>
    <w:rsid w:val="00113639"/>
    <w:rsid w:val="001136FA"/>
    <w:rsid w:val="00113FDA"/>
    <w:rsid w:val="001141F0"/>
    <w:rsid w:val="001146EC"/>
    <w:rsid w:val="0011480F"/>
    <w:rsid w:val="0011497E"/>
    <w:rsid w:val="00114AD0"/>
    <w:rsid w:val="00115294"/>
    <w:rsid w:val="00115CFD"/>
    <w:rsid w:val="00115D2A"/>
    <w:rsid w:val="001160C7"/>
    <w:rsid w:val="001166F5"/>
    <w:rsid w:val="001167D3"/>
    <w:rsid w:val="00116AB3"/>
    <w:rsid w:val="00116AE5"/>
    <w:rsid w:val="00116BD5"/>
    <w:rsid w:val="00116C88"/>
    <w:rsid w:val="00117300"/>
    <w:rsid w:val="00117A37"/>
    <w:rsid w:val="00117B9A"/>
    <w:rsid w:val="00120478"/>
    <w:rsid w:val="001204EC"/>
    <w:rsid w:val="00120546"/>
    <w:rsid w:val="001209DF"/>
    <w:rsid w:val="00120EC3"/>
    <w:rsid w:val="001211F2"/>
    <w:rsid w:val="001213DC"/>
    <w:rsid w:val="00121534"/>
    <w:rsid w:val="001216FF"/>
    <w:rsid w:val="00121778"/>
    <w:rsid w:val="00121E5D"/>
    <w:rsid w:val="0012277D"/>
    <w:rsid w:val="00122827"/>
    <w:rsid w:val="00122927"/>
    <w:rsid w:val="00122A0C"/>
    <w:rsid w:val="00122C1D"/>
    <w:rsid w:val="0012366B"/>
    <w:rsid w:val="00123D74"/>
    <w:rsid w:val="001241A4"/>
    <w:rsid w:val="001247FF"/>
    <w:rsid w:val="00124D5C"/>
    <w:rsid w:val="0012515C"/>
    <w:rsid w:val="0012534B"/>
    <w:rsid w:val="001255E3"/>
    <w:rsid w:val="001255E6"/>
    <w:rsid w:val="00125C3E"/>
    <w:rsid w:val="001264C0"/>
    <w:rsid w:val="001264CC"/>
    <w:rsid w:val="001264F1"/>
    <w:rsid w:val="00126681"/>
    <w:rsid w:val="0012675D"/>
    <w:rsid w:val="001270E2"/>
    <w:rsid w:val="001274CC"/>
    <w:rsid w:val="00127A7E"/>
    <w:rsid w:val="00127C13"/>
    <w:rsid w:val="00127CCE"/>
    <w:rsid w:val="00130025"/>
    <w:rsid w:val="00130110"/>
    <w:rsid w:val="001301C2"/>
    <w:rsid w:val="00130334"/>
    <w:rsid w:val="001303BA"/>
    <w:rsid w:val="001304C1"/>
    <w:rsid w:val="0013096A"/>
    <w:rsid w:val="001309C3"/>
    <w:rsid w:val="00130B01"/>
    <w:rsid w:val="00130F89"/>
    <w:rsid w:val="00131B26"/>
    <w:rsid w:val="00131C6D"/>
    <w:rsid w:val="00131F31"/>
    <w:rsid w:val="001320F6"/>
    <w:rsid w:val="00132404"/>
    <w:rsid w:val="00132427"/>
    <w:rsid w:val="0013280E"/>
    <w:rsid w:val="00132B82"/>
    <w:rsid w:val="00132BC2"/>
    <w:rsid w:val="00133079"/>
    <w:rsid w:val="001330AF"/>
    <w:rsid w:val="001335CE"/>
    <w:rsid w:val="00133703"/>
    <w:rsid w:val="0013379A"/>
    <w:rsid w:val="001338FA"/>
    <w:rsid w:val="00134050"/>
    <w:rsid w:val="00134487"/>
    <w:rsid w:val="00134674"/>
    <w:rsid w:val="001346D3"/>
    <w:rsid w:val="00134B8A"/>
    <w:rsid w:val="00134CEA"/>
    <w:rsid w:val="00135037"/>
    <w:rsid w:val="001350AB"/>
    <w:rsid w:val="0013659F"/>
    <w:rsid w:val="00136867"/>
    <w:rsid w:val="00136C56"/>
    <w:rsid w:val="00136D30"/>
    <w:rsid w:val="00136D91"/>
    <w:rsid w:val="0013764D"/>
    <w:rsid w:val="00137AF4"/>
    <w:rsid w:val="00137E9A"/>
    <w:rsid w:val="00137FEC"/>
    <w:rsid w:val="001401B4"/>
    <w:rsid w:val="00140973"/>
    <w:rsid w:val="001409D3"/>
    <w:rsid w:val="00140A6D"/>
    <w:rsid w:val="00140ECF"/>
    <w:rsid w:val="001419FD"/>
    <w:rsid w:val="00141C17"/>
    <w:rsid w:val="00141EEE"/>
    <w:rsid w:val="0014220B"/>
    <w:rsid w:val="00142313"/>
    <w:rsid w:val="00142803"/>
    <w:rsid w:val="00142CFC"/>
    <w:rsid w:val="00142D63"/>
    <w:rsid w:val="00142F0D"/>
    <w:rsid w:val="0014314F"/>
    <w:rsid w:val="0014361F"/>
    <w:rsid w:val="00143668"/>
    <w:rsid w:val="001437BB"/>
    <w:rsid w:val="0014449B"/>
    <w:rsid w:val="0014452B"/>
    <w:rsid w:val="0014464B"/>
    <w:rsid w:val="00144A09"/>
    <w:rsid w:val="00144BE7"/>
    <w:rsid w:val="00144CB2"/>
    <w:rsid w:val="00144F55"/>
    <w:rsid w:val="001451F2"/>
    <w:rsid w:val="0014533F"/>
    <w:rsid w:val="00145720"/>
    <w:rsid w:val="00145B99"/>
    <w:rsid w:val="00145E76"/>
    <w:rsid w:val="00145EE9"/>
    <w:rsid w:val="00146222"/>
    <w:rsid w:val="0014645E"/>
    <w:rsid w:val="001465D9"/>
    <w:rsid w:val="001467D7"/>
    <w:rsid w:val="00146C66"/>
    <w:rsid w:val="00146DDD"/>
    <w:rsid w:val="0014720E"/>
    <w:rsid w:val="001472CF"/>
    <w:rsid w:val="001476FE"/>
    <w:rsid w:val="0014789F"/>
    <w:rsid w:val="001478EA"/>
    <w:rsid w:val="0014792B"/>
    <w:rsid w:val="00147AAD"/>
    <w:rsid w:val="00147B62"/>
    <w:rsid w:val="00147BFE"/>
    <w:rsid w:val="00147FC4"/>
    <w:rsid w:val="001504D9"/>
    <w:rsid w:val="00150883"/>
    <w:rsid w:val="00150938"/>
    <w:rsid w:val="00150F1D"/>
    <w:rsid w:val="00150F1E"/>
    <w:rsid w:val="0015101D"/>
    <w:rsid w:val="0015159E"/>
    <w:rsid w:val="001518B4"/>
    <w:rsid w:val="001518F2"/>
    <w:rsid w:val="00151F6C"/>
    <w:rsid w:val="00152319"/>
    <w:rsid w:val="00152528"/>
    <w:rsid w:val="001525E4"/>
    <w:rsid w:val="001527B1"/>
    <w:rsid w:val="001529C8"/>
    <w:rsid w:val="00152F64"/>
    <w:rsid w:val="00153037"/>
    <w:rsid w:val="00153A17"/>
    <w:rsid w:val="00153B69"/>
    <w:rsid w:val="00154737"/>
    <w:rsid w:val="00154C2E"/>
    <w:rsid w:val="00155542"/>
    <w:rsid w:val="001555D7"/>
    <w:rsid w:val="00155772"/>
    <w:rsid w:val="001557FF"/>
    <w:rsid w:val="00155AEC"/>
    <w:rsid w:val="00155B56"/>
    <w:rsid w:val="00155BA2"/>
    <w:rsid w:val="00155D52"/>
    <w:rsid w:val="00155D70"/>
    <w:rsid w:val="00156702"/>
    <w:rsid w:val="0015673A"/>
    <w:rsid w:val="00156B25"/>
    <w:rsid w:val="00156FA9"/>
    <w:rsid w:val="001570B8"/>
    <w:rsid w:val="00157253"/>
    <w:rsid w:val="001572B9"/>
    <w:rsid w:val="00157703"/>
    <w:rsid w:val="00157A60"/>
    <w:rsid w:val="00157E0F"/>
    <w:rsid w:val="00157FB5"/>
    <w:rsid w:val="0016017F"/>
    <w:rsid w:val="00160343"/>
    <w:rsid w:val="00160901"/>
    <w:rsid w:val="00160E29"/>
    <w:rsid w:val="00160EA6"/>
    <w:rsid w:val="00160ED8"/>
    <w:rsid w:val="001612BB"/>
    <w:rsid w:val="001614B0"/>
    <w:rsid w:val="00161916"/>
    <w:rsid w:val="00161A8C"/>
    <w:rsid w:val="00161ADE"/>
    <w:rsid w:val="0016222B"/>
    <w:rsid w:val="001624D1"/>
    <w:rsid w:val="00162504"/>
    <w:rsid w:val="001627F5"/>
    <w:rsid w:val="00162C8E"/>
    <w:rsid w:val="00162D14"/>
    <w:rsid w:val="00162F5A"/>
    <w:rsid w:val="00162FCE"/>
    <w:rsid w:val="001636EA"/>
    <w:rsid w:val="00163868"/>
    <w:rsid w:val="00163B36"/>
    <w:rsid w:val="0016406F"/>
    <w:rsid w:val="001644B8"/>
    <w:rsid w:val="001644C3"/>
    <w:rsid w:val="001646B8"/>
    <w:rsid w:val="0016486E"/>
    <w:rsid w:val="001649A0"/>
    <w:rsid w:val="001649C8"/>
    <w:rsid w:val="00164C12"/>
    <w:rsid w:val="00164C8C"/>
    <w:rsid w:val="00164F75"/>
    <w:rsid w:val="001653BA"/>
    <w:rsid w:val="001656D7"/>
    <w:rsid w:val="001658BC"/>
    <w:rsid w:val="00165BE9"/>
    <w:rsid w:val="00165FE3"/>
    <w:rsid w:val="00166686"/>
    <w:rsid w:val="00166949"/>
    <w:rsid w:val="001669C8"/>
    <w:rsid w:val="00166F6B"/>
    <w:rsid w:val="0016752E"/>
    <w:rsid w:val="001703A8"/>
    <w:rsid w:val="0017070A"/>
    <w:rsid w:val="001714E0"/>
    <w:rsid w:val="0017192B"/>
    <w:rsid w:val="0017198A"/>
    <w:rsid w:val="00171E6F"/>
    <w:rsid w:val="00172073"/>
    <w:rsid w:val="00172106"/>
    <w:rsid w:val="0017210A"/>
    <w:rsid w:val="0017218B"/>
    <w:rsid w:val="001722A2"/>
    <w:rsid w:val="0017235F"/>
    <w:rsid w:val="00172A78"/>
    <w:rsid w:val="00172F8E"/>
    <w:rsid w:val="00173C9C"/>
    <w:rsid w:val="00173CF3"/>
    <w:rsid w:val="00174390"/>
    <w:rsid w:val="00174E7D"/>
    <w:rsid w:val="001756A6"/>
    <w:rsid w:val="00175851"/>
    <w:rsid w:val="00175990"/>
    <w:rsid w:val="001759CE"/>
    <w:rsid w:val="00175E1F"/>
    <w:rsid w:val="0017613A"/>
    <w:rsid w:val="0017614C"/>
    <w:rsid w:val="001764F2"/>
    <w:rsid w:val="0017656F"/>
    <w:rsid w:val="00176A96"/>
    <w:rsid w:val="00176BF0"/>
    <w:rsid w:val="0017708A"/>
    <w:rsid w:val="001773D2"/>
    <w:rsid w:val="0017763F"/>
    <w:rsid w:val="001779A2"/>
    <w:rsid w:val="00177C7D"/>
    <w:rsid w:val="00177E61"/>
    <w:rsid w:val="001801D2"/>
    <w:rsid w:val="001802E3"/>
    <w:rsid w:val="001803E2"/>
    <w:rsid w:val="00180797"/>
    <w:rsid w:val="00180DAE"/>
    <w:rsid w:val="0018137C"/>
    <w:rsid w:val="00181AA7"/>
    <w:rsid w:val="001820AD"/>
    <w:rsid w:val="001828A0"/>
    <w:rsid w:val="001833B1"/>
    <w:rsid w:val="00183505"/>
    <w:rsid w:val="0018364E"/>
    <w:rsid w:val="00183AC8"/>
    <w:rsid w:val="00183ADA"/>
    <w:rsid w:val="00184178"/>
    <w:rsid w:val="00184251"/>
    <w:rsid w:val="0018456A"/>
    <w:rsid w:val="001849FD"/>
    <w:rsid w:val="00184BA1"/>
    <w:rsid w:val="00184DD0"/>
    <w:rsid w:val="0018503E"/>
    <w:rsid w:val="0018583E"/>
    <w:rsid w:val="00185A0D"/>
    <w:rsid w:val="00185AF1"/>
    <w:rsid w:val="00185EA1"/>
    <w:rsid w:val="001863D8"/>
    <w:rsid w:val="0018651E"/>
    <w:rsid w:val="00186DAE"/>
    <w:rsid w:val="00186EFA"/>
    <w:rsid w:val="0018760B"/>
    <w:rsid w:val="00187DFD"/>
    <w:rsid w:val="00190167"/>
    <w:rsid w:val="0019085B"/>
    <w:rsid w:val="00190D81"/>
    <w:rsid w:val="001913FE"/>
    <w:rsid w:val="0019149A"/>
    <w:rsid w:val="00191986"/>
    <w:rsid w:val="00191B20"/>
    <w:rsid w:val="001920F1"/>
    <w:rsid w:val="001921FC"/>
    <w:rsid w:val="00192452"/>
    <w:rsid w:val="0019247B"/>
    <w:rsid w:val="0019274C"/>
    <w:rsid w:val="001929EB"/>
    <w:rsid w:val="00192B50"/>
    <w:rsid w:val="00193424"/>
    <w:rsid w:val="00193689"/>
    <w:rsid w:val="001937A3"/>
    <w:rsid w:val="0019398C"/>
    <w:rsid w:val="00193A6F"/>
    <w:rsid w:val="00193BB1"/>
    <w:rsid w:val="00193E19"/>
    <w:rsid w:val="00194361"/>
    <w:rsid w:val="001943A6"/>
    <w:rsid w:val="00194416"/>
    <w:rsid w:val="001946B2"/>
    <w:rsid w:val="001949AE"/>
    <w:rsid w:val="00194B1C"/>
    <w:rsid w:val="00194D8C"/>
    <w:rsid w:val="00194E50"/>
    <w:rsid w:val="00194F13"/>
    <w:rsid w:val="0019531E"/>
    <w:rsid w:val="00195E11"/>
    <w:rsid w:val="001960AC"/>
    <w:rsid w:val="001960E6"/>
    <w:rsid w:val="00196386"/>
    <w:rsid w:val="001964FF"/>
    <w:rsid w:val="0019683C"/>
    <w:rsid w:val="001969A2"/>
    <w:rsid w:val="00196AF6"/>
    <w:rsid w:val="00196E44"/>
    <w:rsid w:val="00196F0A"/>
    <w:rsid w:val="0019732E"/>
    <w:rsid w:val="001979E7"/>
    <w:rsid w:val="00197A15"/>
    <w:rsid w:val="00197D3A"/>
    <w:rsid w:val="001A0527"/>
    <w:rsid w:val="001A0692"/>
    <w:rsid w:val="001A097C"/>
    <w:rsid w:val="001A0D31"/>
    <w:rsid w:val="001A0EAF"/>
    <w:rsid w:val="001A1AC6"/>
    <w:rsid w:val="001A1B25"/>
    <w:rsid w:val="001A1BCE"/>
    <w:rsid w:val="001A1E01"/>
    <w:rsid w:val="001A2236"/>
    <w:rsid w:val="001A2244"/>
    <w:rsid w:val="001A25DB"/>
    <w:rsid w:val="001A2A61"/>
    <w:rsid w:val="001A2C07"/>
    <w:rsid w:val="001A3650"/>
    <w:rsid w:val="001A4123"/>
    <w:rsid w:val="001A4178"/>
    <w:rsid w:val="001A4217"/>
    <w:rsid w:val="001A445E"/>
    <w:rsid w:val="001A4605"/>
    <w:rsid w:val="001A4B7D"/>
    <w:rsid w:val="001A4C2B"/>
    <w:rsid w:val="001A4C66"/>
    <w:rsid w:val="001A4CA3"/>
    <w:rsid w:val="001A4D17"/>
    <w:rsid w:val="001A5019"/>
    <w:rsid w:val="001A5C58"/>
    <w:rsid w:val="001A5DEF"/>
    <w:rsid w:val="001A67D1"/>
    <w:rsid w:val="001A68D7"/>
    <w:rsid w:val="001A6A06"/>
    <w:rsid w:val="001A6BCB"/>
    <w:rsid w:val="001A6F77"/>
    <w:rsid w:val="001A7CA4"/>
    <w:rsid w:val="001B03BB"/>
    <w:rsid w:val="001B0914"/>
    <w:rsid w:val="001B0C37"/>
    <w:rsid w:val="001B0CE9"/>
    <w:rsid w:val="001B0E20"/>
    <w:rsid w:val="001B0F4E"/>
    <w:rsid w:val="001B0F97"/>
    <w:rsid w:val="001B1105"/>
    <w:rsid w:val="001B1209"/>
    <w:rsid w:val="001B12A2"/>
    <w:rsid w:val="001B12AA"/>
    <w:rsid w:val="001B15CA"/>
    <w:rsid w:val="001B1760"/>
    <w:rsid w:val="001B1B27"/>
    <w:rsid w:val="001B1D43"/>
    <w:rsid w:val="001B1EEA"/>
    <w:rsid w:val="001B2146"/>
    <w:rsid w:val="001B2175"/>
    <w:rsid w:val="001B21F9"/>
    <w:rsid w:val="001B261F"/>
    <w:rsid w:val="001B2834"/>
    <w:rsid w:val="001B2ED4"/>
    <w:rsid w:val="001B32C8"/>
    <w:rsid w:val="001B345F"/>
    <w:rsid w:val="001B3A12"/>
    <w:rsid w:val="001B3AAD"/>
    <w:rsid w:val="001B46C4"/>
    <w:rsid w:val="001B4853"/>
    <w:rsid w:val="001B4DFB"/>
    <w:rsid w:val="001B4E01"/>
    <w:rsid w:val="001B5856"/>
    <w:rsid w:val="001B585D"/>
    <w:rsid w:val="001B5888"/>
    <w:rsid w:val="001B5EAD"/>
    <w:rsid w:val="001B6A99"/>
    <w:rsid w:val="001B6FE3"/>
    <w:rsid w:val="001B708E"/>
    <w:rsid w:val="001B7163"/>
    <w:rsid w:val="001B7238"/>
    <w:rsid w:val="001B73D6"/>
    <w:rsid w:val="001B74E8"/>
    <w:rsid w:val="001B776B"/>
    <w:rsid w:val="001C0399"/>
    <w:rsid w:val="001C03AE"/>
    <w:rsid w:val="001C0523"/>
    <w:rsid w:val="001C06B6"/>
    <w:rsid w:val="001C0C7E"/>
    <w:rsid w:val="001C13FB"/>
    <w:rsid w:val="001C17BC"/>
    <w:rsid w:val="001C1ABD"/>
    <w:rsid w:val="001C1E50"/>
    <w:rsid w:val="001C2150"/>
    <w:rsid w:val="001C273E"/>
    <w:rsid w:val="001C27DD"/>
    <w:rsid w:val="001C2A10"/>
    <w:rsid w:val="001C2F60"/>
    <w:rsid w:val="001C32D2"/>
    <w:rsid w:val="001C346F"/>
    <w:rsid w:val="001C3A14"/>
    <w:rsid w:val="001C421D"/>
    <w:rsid w:val="001C4AAC"/>
    <w:rsid w:val="001C4B4B"/>
    <w:rsid w:val="001C4CE6"/>
    <w:rsid w:val="001C5184"/>
    <w:rsid w:val="001C5805"/>
    <w:rsid w:val="001C59D5"/>
    <w:rsid w:val="001C5B75"/>
    <w:rsid w:val="001C5ED4"/>
    <w:rsid w:val="001C5EDB"/>
    <w:rsid w:val="001C6314"/>
    <w:rsid w:val="001C6366"/>
    <w:rsid w:val="001C698A"/>
    <w:rsid w:val="001C6992"/>
    <w:rsid w:val="001C6A10"/>
    <w:rsid w:val="001C70A1"/>
    <w:rsid w:val="001C7636"/>
    <w:rsid w:val="001C7920"/>
    <w:rsid w:val="001C7B0C"/>
    <w:rsid w:val="001D0028"/>
    <w:rsid w:val="001D01E4"/>
    <w:rsid w:val="001D02E5"/>
    <w:rsid w:val="001D0988"/>
    <w:rsid w:val="001D0ED3"/>
    <w:rsid w:val="001D0ED4"/>
    <w:rsid w:val="001D12FD"/>
    <w:rsid w:val="001D13AB"/>
    <w:rsid w:val="001D1636"/>
    <w:rsid w:val="001D1FF0"/>
    <w:rsid w:val="001D21F1"/>
    <w:rsid w:val="001D228A"/>
    <w:rsid w:val="001D27F4"/>
    <w:rsid w:val="001D2C9E"/>
    <w:rsid w:val="001D3055"/>
    <w:rsid w:val="001D3350"/>
    <w:rsid w:val="001D35C7"/>
    <w:rsid w:val="001D36FC"/>
    <w:rsid w:val="001D39A8"/>
    <w:rsid w:val="001D3BC7"/>
    <w:rsid w:val="001D3D1E"/>
    <w:rsid w:val="001D3D2B"/>
    <w:rsid w:val="001D3DFF"/>
    <w:rsid w:val="001D40A2"/>
    <w:rsid w:val="001D40B3"/>
    <w:rsid w:val="001D40E2"/>
    <w:rsid w:val="001D4405"/>
    <w:rsid w:val="001D44E0"/>
    <w:rsid w:val="001D471B"/>
    <w:rsid w:val="001D4E22"/>
    <w:rsid w:val="001D4FAD"/>
    <w:rsid w:val="001D52C9"/>
    <w:rsid w:val="001D5E08"/>
    <w:rsid w:val="001D60DC"/>
    <w:rsid w:val="001D61B7"/>
    <w:rsid w:val="001D6425"/>
    <w:rsid w:val="001D65B8"/>
    <w:rsid w:val="001D660D"/>
    <w:rsid w:val="001D662E"/>
    <w:rsid w:val="001D6B43"/>
    <w:rsid w:val="001D739A"/>
    <w:rsid w:val="001D79F2"/>
    <w:rsid w:val="001D7B86"/>
    <w:rsid w:val="001D7C99"/>
    <w:rsid w:val="001D7DA6"/>
    <w:rsid w:val="001D7F31"/>
    <w:rsid w:val="001D7FF9"/>
    <w:rsid w:val="001E04DC"/>
    <w:rsid w:val="001E06BD"/>
    <w:rsid w:val="001E0A2D"/>
    <w:rsid w:val="001E0B3A"/>
    <w:rsid w:val="001E11F3"/>
    <w:rsid w:val="001E132A"/>
    <w:rsid w:val="001E17EB"/>
    <w:rsid w:val="001E1A2F"/>
    <w:rsid w:val="001E1B00"/>
    <w:rsid w:val="001E231E"/>
    <w:rsid w:val="001E2BBD"/>
    <w:rsid w:val="001E35A8"/>
    <w:rsid w:val="001E37CB"/>
    <w:rsid w:val="001E388D"/>
    <w:rsid w:val="001E3900"/>
    <w:rsid w:val="001E3DFC"/>
    <w:rsid w:val="001E45B9"/>
    <w:rsid w:val="001E5217"/>
    <w:rsid w:val="001E5412"/>
    <w:rsid w:val="001E5581"/>
    <w:rsid w:val="001E6302"/>
    <w:rsid w:val="001E6B16"/>
    <w:rsid w:val="001E6E17"/>
    <w:rsid w:val="001E6F2A"/>
    <w:rsid w:val="001E7113"/>
    <w:rsid w:val="001E7330"/>
    <w:rsid w:val="001E7696"/>
    <w:rsid w:val="001E79F4"/>
    <w:rsid w:val="001E7A77"/>
    <w:rsid w:val="001E7B8C"/>
    <w:rsid w:val="001E7ED3"/>
    <w:rsid w:val="001E7EE2"/>
    <w:rsid w:val="001E7FFE"/>
    <w:rsid w:val="001F10C3"/>
    <w:rsid w:val="001F11E7"/>
    <w:rsid w:val="001F123F"/>
    <w:rsid w:val="001F12C2"/>
    <w:rsid w:val="001F1550"/>
    <w:rsid w:val="001F1781"/>
    <w:rsid w:val="001F18A7"/>
    <w:rsid w:val="001F21E6"/>
    <w:rsid w:val="001F2332"/>
    <w:rsid w:val="001F2535"/>
    <w:rsid w:val="001F25C8"/>
    <w:rsid w:val="001F27F0"/>
    <w:rsid w:val="001F2A9A"/>
    <w:rsid w:val="001F2B8D"/>
    <w:rsid w:val="001F2DAC"/>
    <w:rsid w:val="001F30AA"/>
    <w:rsid w:val="001F3174"/>
    <w:rsid w:val="001F343E"/>
    <w:rsid w:val="001F349A"/>
    <w:rsid w:val="001F350C"/>
    <w:rsid w:val="001F358A"/>
    <w:rsid w:val="001F3710"/>
    <w:rsid w:val="001F3E8F"/>
    <w:rsid w:val="001F4376"/>
    <w:rsid w:val="001F4539"/>
    <w:rsid w:val="001F4605"/>
    <w:rsid w:val="001F47EF"/>
    <w:rsid w:val="001F4DF4"/>
    <w:rsid w:val="001F52D5"/>
    <w:rsid w:val="001F53CD"/>
    <w:rsid w:val="001F5600"/>
    <w:rsid w:val="001F5649"/>
    <w:rsid w:val="001F575B"/>
    <w:rsid w:val="001F5EFF"/>
    <w:rsid w:val="001F619C"/>
    <w:rsid w:val="001F62B7"/>
    <w:rsid w:val="001F633F"/>
    <w:rsid w:val="001F6463"/>
    <w:rsid w:val="001F6651"/>
    <w:rsid w:val="001F666C"/>
    <w:rsid w:val="001F6729"/>
    <w:rsid w:val="001F72A7"/>
    <w:rsid w:val="001F72D4"/>
    <w:rsid w:val="001F731B"/>
    <w:rsid w:val="001F7502"/>
    <w:rsid w:val="001F78EB"/>
    <w:rsid w:val="001F798D"/>
    <w:rsid w:val="001F7E78"/>
    <w:rsid w:val="002001B6"/>
    <w:rsid w:val="00200347"/>
    <w:rsid w:val="0020053F"/>
    <w:rsid w:val="0020060E"/>
    <w:rsid w:val="00200BA4"/>
    <w:rsid w:val="00200D0D"/>
    <w:rsid w:val="00200E3B"/>
    <w:rsid w:val="002011F7"/>
    <w:rsid w:val="002014B0"/>
    <w:rsid w:val="00201AF4"/>
    <w:rsid w:val="00201B9C"/>
    <w:rsid w:val="00201C79"/>
    <w:rsid w:val="00201DB4"/>
    <w:rsid w:val="00202141"/>
    <w:rsid w:val="002025BF"/>
    <w:rsid w:val="0020283B"/>
    <w:rsid w:val="00202966"/>
    <w:rsid w:val="00203A6B"/>
    <w:rsid w:val="00204451"/>
    <w:rsid w:val="002044DD"/>
    <w:rsid w:val="00204A20"/>
    <w:rsid w:val="00204C41"/>
    <w:rsid w:val="00204D04"/>
    <w:rsid w:val="00204DD4"/>
    <w:rsid w:val="00204F58"/>
    <w:rsid w:val="00205009"/>
    <w:rsid w:val="002050DA"/>
    <w:rsid w:val="00205256"/>
    <w:rsid w:val="002056DD"/>
    <w:rsid w:val="00205A0D"/>
    <w:rsid w:val="00205F6C"/>
    <w:rsid w:val="0020603B"/>
    <w:rsid w:val="0020608D"/>
    <w:rsid w:val="00206A3E"/>
    <w:rsid w:val="00206BAC"/>
    <w:rsid w:val="00206BDE"/>
    <w:rsid w:val="00206CB6"/>
    <w:rsid w:val="002078CC"/>
    <w:rsid w:val="002079DB"/>
    <w:rsid w:val="00207B67"/>
    <w:rsid w:val="002100D7"/>
    <w:rsid w:val="00210205"/>
    <w:rsid w:val="002104C0"/>
    <w:rsid w:val="00210588"/>
    <w:rsid w:val="0021094B"/>
    <w:rsid w:val="002109D4"/>
    <w:rsid w:val="00210D6B"/>
    <w:rsid w:val="002111C1"/>
    <w:rsid w:val="002114A1"/>
    <w:rsid w:val="00211545"/>
    <w:rsid w:val="00211648"/>
    <w:rsid w:val="0021174D"/>
    <w:rsid w:val="002119C4"/>
    <w:rsid w:val="00211F66"/>
    <w:rsid w:val="00212114"/>
    <w:rsid w:val="00212669"/>
    <w:rsid w:val="0021267B"/>
    <w:rsid w:val="00212C3C"/>
    <w:rsid w:val="00212EEC"/>
    <w:rsid w:val="00212F4E"/>
    <w:rsid w:val="0021301D"/>
    <w:rsid w:val="0021306E"/>
    <w:rsid w:val="00213C25"/>
    <w:rsid w:val="00213C81"/>
    <w:rsid w:val="00213CD4"/>
    <w:rsid w:val="00214293"/>
    <w:rsid w:val="0021430E"/>
    <w:rsid w:val="00214D9B"/>
    <w:rsid w:val="00214DAB"/>
    <w:rsid w:val="00214F73"/>
    <w:rsid w:val="0021513D"/>
    <w:rsid w:val="00215374"/>
    <w:rsid w:val="0021564B"/>
    <w:rsid w:val="00215705"/>
    <w:rsid w:val="002157A0"/>
    <w:rsid w:val="00215B72"/>
    <w:rsid w:val="00215D04"/>
    <w:rsid w:val="00215D39"/>
    <w:rsid w:val="0021629D"/>
    <w:rsid w:val="002163CF"/>
    <w:rsid w:val="0021649D"/>
    <w:rsid w:val="0021658B"/>
    <w:rsid w:val="002176EC"/>
    <w:rsid w:val="00217AB5"/>
    <w:rsid w:val="00217E36"/>
    <w:rsid w:val="00220476"/>
    <w:rsid w:val="0022049D"/>
    <w:rsid w:val="002204AF"/>
    <w:rsid w:val="00220750"/>
    <w:rsid w:val="00220895"/>
    <w:rsid w:val="00220EDE"/>
    <w:rsid w:val="00221134"/>
    <w:rsid w:val="00221314"/>
    <w:rsid w:val="00221A82"/>
    <w:rsid w:val="002220BD"/>
    <w:rsid w:val="00222130"/>
    <w:rsid w:val="002221F6"/>
    <w:rsid w:val="002225EA"/>
    <w:rsid w:val="002227D4"/>
    <w:rsid w:val="00222889"/>
    <w:rsid w:val="00222C4A"/>
    <w:rsid w:val="00222D33"/>
    <w:rsid w:val="00222FCB"/>
    <w:rsid w:val="00223395"/>
    <w:rsid w:val="002234E6"/>
    <w:rsid w:val="002235BB"/>
    <w:rsid w:val="00223886"/>
    <w:rsid w:val="00223D38"/>
    <w:rsid w:val="00223DDF"/>
    <w:rsid w:val="002241F0"/>
    <w:rsid w:val="002243A4"/>
    <w:rsid w:val="00224487"/>
    <w:rsid w:val="00224569"/>
    <w:rsid w:val="002247B8"/>
    <w:rsid w:val="002248AE"/>
    <w:rsid w:val="00224A72"/>
    <w:rsid w:val="00224D06"/>
    <w:rsid w:val="00224D6F"/>
    <w:rsid w:val="00225063"/>
    <w:rsid w:val="002251DA"/>
    <w:rsid w:val="0022521D"/>
    <w:rsid w:val="00226098"/>
    <w:rsid w:val="002260EF"/>
    <w:rsid w:val="002262BD"/>
    <w:rsid w:val="002262F6"/>
    <w:rsid w:val="002266C5"/>
    <w:rsid w:val="002268B5"/>
    <w:rsid w:val="00226BF2"/>
    <w:rsid w:val="00226C46"/>
    <w:rsid w:val="00227926"/>
    <w:rsid w:val="00227B29"/>
    <w:rsid w:val="00227C79"/>
    <w:rsid w:val="002308FB"/>
    <w:rsid w:val="00230AA7"/>
    <w:rsid w:val="00230F8E"/>
    <w:rsid w:val="00231992"/>
    <w:rsid w:val="00231D68"/>
    <w:rsid w:val="00232200"/>
    <w:rsid w:val="00232221"/>
    <w:rsid w:val="002322E7"/>
    <w:rsid w:val="0023238D"/>
    <w:rsid w:val="002326B2"/>
    <w:rsid w:val="0023272B"/>
    <w:rsid w:val="0023293A"/>
    <w:rsid w:val="00232D0B"/>
    <w:rsid w:val="00232F27"/>
    <w:rsid w:val="00232F94"/>
    <w:rsid w:val="00232FD0"/>
    <w:rsid w:val="002338F9"/>
    <w:rsid w:val="00233E63"/>
    <w:rsid w:val="0023438E"/>
    <w:rsid w:val="00234751"/>
    <w:rsid w:val="00234AEF"/>
    <w:rsid w:val="00234F9D"/>
    <w:rsid w:val="0023511A"/>
    <w:rsid w:val="0023555E"/>
    <w:rsid w:val="0023559F"/>
    <w:rsid w:val="00235FC7"/>
    <w:rsid w:val="00236559"/>
    <w:rsid w:val="0023665C"/>
    <w:rsid w:val="00236A02"/>
    <w:rsid w:val="00236F7A"/>
    <w:rsid w:val="00237049"/>
    <w:rsid w:val="0023714D"/>
    <w:rsid w:val="00237262"/>
    <w:rsid w:val="002376A3"/>
    <w:rsid w:val="00237D60"/>
    <w:rsid w:val="00237EF4"/>
    <w:rsid w:val="00237FD7"/>
    <w:rsid w:val="00237FE3"/>
    <w:rsid w:val="0024088F"/>
    <w:rsid w:val="002410F7"/>
    <w:rsid w:val="002411BC"/>
    <w:rsid w:val="0024169D"/>
    <w:rsid w:val="00241847"/>
    <w:rsid w:val="00241ACD"/>
    <w:rsid w:val="00241B96"/>
    <w:rsid w:val="00241BA0"/>
    <w:rsid w:val="00241C20"/>
    <w:rsid w:val="00241DC4"/>
    <w:rsid w:val="00241E58"/>
    <w:rsid w:val="002424C1"/>
    <w:rsid w:val="002429C8"/>
    <w:rsid w:val="00242EDD"/>
    <w:rsid w:val="002430C5"/>
    <w:rsid w:val="002432D8"/>
    <w:rsid w:val="002435A9"/>
    <w:rsid w:val="00243624"/>
    <w:rsid w:val="00243B5B"/>
    <w:rsid w:val="00243D41"/>
    <w:rsid w:val="00243EBE"/>
    <w:rsid w:val="00243F6E"/>
    <w:rsid w:val="00244368"/>
    <w:rsid w:val="0024465E"/>
    <w:rsid w:val="002447A2"/>
    <w:rsid w:val="00244805"/>
    <w:rsid w:val="002449BD"/>
    <w:rsid w:val="00244A53"/>
    <w:rsid w:val="00245518"/>
    <w:rsid w:val="00245EB6"/>
    <w:rsid w:val="00245ED3"/>
    <w:rsid w:val="002460C7"/>
    <w:rsid w:val="0024630E"/>
    <w:rsid w:val="002464A3"/>
    <w:rsid w:val="00246800"/>
    <w:rsid w:val="00247035"/>
    <w:rsid w:val="002477D5"/>
    <w:rsid w:val="002478D2"/>
    <w:rsid w:val="00247F43"/>
    <w:rsid w:val="00250B64"/>
    <w:rsid w:val="00250CE0"/>
    <w:rsid w:val="00250CE6"/>
    <w:rsid w:val="00251005"/>
    <w:rsid w:val="0025184C"/>
    <w:rsid w:val="00251871"/>
    <w:rsid w:val="0025194A"/>
    <w:rsid w:val="00251B1E"/>
    <w:rsid w:val="00251B9D"/>
    <w:rsid w:val="00251C6B"/>
    <w:rsid w:val="00252607"/>
    <w:rsid w:val="00252A22"/>
    <w:rsid w:val="00252C15"/>
    <w:rsid w:val="00252F26"/>
    <w:rsid w:val="0025333D"/>
    <w:rsid w:val="00253359"/>
    <w:rsid w:val="002534B5"/>
    <w:rsid w:val="002539E6"/>
    <w:rsid w:val="00253FDA"/>
    <w:rsid w:val="002540EF"/>
    <w:rsid w:val="0025417F"/>
    <w:rsid w:val="0025490E"/>
    <w:rsid w:val="00254C8F"/>
    <w:rsid w:val="00254DCF"/>
    <w:rsid w:val="00254ED9"/>
    <w:rsid w:val="00255093"/>
    <w:rsid w:val="00255604"/>
    <w:rsid w:val="00255DC3"/>
    <w:rsid w:val="002563F0"/>
    <w:rsid w:val="00256859"/>
    <w:rsid w:val="00256DE1"/>
    <w:rsid w:val="00256FDF"/>
    <w:rsid w:val="00257251"/>
    <w:rsid w:val="002579E9"/>
    <w:rsid w:val="00257A70"/>
    <w:rsid w:val="00257B15"/>
    <w:rsid w:val="0026000D"/>
    <w:rsid w:val="00260104"/>
    <w:rsid w:val="002601FA"/>
    <w:rsid w:val="00260540"/>
    <w:rsid w:val="00260AA0"/>
    <w:rsid w:val="00260B03"/>
    <w:rsid w:val="00260C91"/>
    <w:rsid w:val="00260D69"/>
    <w:rsid w:val="00260F15"/>
    <w:rsid w:val="002611EA"/>
    <w:rsid w:val="00261A3D"/>
    <w:rsid w:val="00261E34"/>
    <w:rsid w:val="00261F45"/>
    <w:rsid w:val="00262092"/>
    <w:rsid w:val="0026283A"/>
    <w:rsid w:val="00262C13"/>
    <w:rsid w:val="00263198"/>
    <w:rsid w:val="00263312"/>
    <w:rsid w:val="002633F2"/>
    <w:rsid w:val="002635D9"/>
    <w:rsid w:val="002640ED"/>
    <w:rsid w:val="002643E1"/>
    <w:rsid w:val="002644C0"/>
    <w:rsid w:val="0026450A"/>
    <w:rsid w:val="00264778"/>
    <w:rsid w:val="00264CAE"/>
    <w:rsid w:val="00264D0B"/>
    <w:rsid w:val="002651BE"/>
    <w:rsid w:val="002651E9"/>
    <w:rsid w:val="002655FE"/>
    <w:rsid w:val="00265A76"/>
    <w:rsid w:val="00265EE1"/>
    <w:rsid w:val="00265F34"/>
    <w:rsid w:val="00265F66"/>
    <w:rsid w:val="00265FB2"/>
    <w:rsid w:val="002663AD"/>
    <w:rsid w:val="00266BB1"/>
    <w:rsid w:val="00266C61"/>
    <w:rsid w:val="00266EA1"/>
    <w:rsid w:val="00266EAD"/>
    <w:rsid w:val="00267100"/>
    <w:rsid w:val="00267242"/>
    <w:rsid w:val="00267296"/>
    <w:rsid w:val="002678FC"/>
    <w:rsid w:val="0026793C"/>
    <w:rsid w:val="0027042E"/>
    <w:rsid w:val="0027092C"/>
    <w:rsid w:val="00270B1A"/>
    <w:rsid w:val="00270CC9"/>
    <w:rsid w:val="00270FD2"/>
    <w:rsid w:val="002714B6"/>
    <w:rsid w:val="00271B72"/>
    <w:rsid w:val="00271C08"/>
    <w:rsid w:val="00271DB0"/>
    <w:rsid w:val="0027211B"/>
    <w:rsid w:val="002721C2"/>
    <w:rsid w:val="0027229E"/>
    <w:rsid w:val="00272884"/>
    <w:rsid w:val="002729CA"/>
    <w:rsid w:val="00272B67"/>
    <w:rsid w:val="0027305E"/>
    <w:rsid w:val="00273295"/>
    <w:rsid w:val="00273876"/>
    <w:rsid w:val="00273A1D"/>
    <w:rsid w:val="00274434"/>
    <w:rsid w:val="002745C4"/>
    <w:rsid w:val="00274801"/>
    <w:rsid w:val="00274834"/>
    <w:rsid w:val="00274A04"/>
    <w:rsid w:val="00274DC3"/>
    <w:rsid w:val="00275872"/>
    <w:rsid w:val="0027589A"/>
    <w:rsid w:val="002759D2"/>
    <w:rsid w:val="00275B53"/>
    <w:rsid w:val="00275E8E"/>
    <w:rsid w:val="002760AC"/>
    <w:rsid w:val="00276446"/>
    <w:rsid w:val="0027660A"/>
    <w:rsid w:val="00276AFE"/>
    <w:rsid w:val="00276D91"/>
    <w:rsid w:val="00276DB9"/>
    <w:rsid w:val="00276E2D"/>
    <w:rsid w:val="00276EB3"/>
    <w:rsid w:val="0027722B"/>
    <w:rsid w:val="00277309"/>
    <w:rsid w:val="002774DB"/>
    <w:rsid w:val="002774FC"/>
    <w:rsid w:val="00277776"/>
    <w:rsid w:val="00277FA0"/>
    <w:rsid w:val="00280031"/>
    <w:rsid w:val="002805A6"/>
    <w:rsid w:val="002805D6"/>
    <w:rsid w:val="00280E65"/>
    <w:rsid w:val="00281675"/>
    <w:rsid w:val="002819C3"/>
    <w:rsid w:val="00281C3F"/>
    <w:rsid w:val="00281E3A"/>
    <w:rsid w:val="00282065"/>
    <w:rsid w:val="0028206D"/>
    <w:rsid w:val="00282076"/>
    <w:rsid w:val="002824E6"/>
    <w:rsid w:val="00282896"/>
    <w:rsid w:val="002828B3"/>
    <w:rsid w:val="0028308E"/>
    <w:rsid w:val="00283291"/>
    <w:rsid w:val="00283557"/>
    <w:rsid w:val="00283662"/>
    <w:rsid w:val="00283DD1"/>
    <w:rsid w:val="0028406C"/>
    <w:rsid w:val="002841AD"/>
    <w:rsid w:val="0028422E"/>
    <w:rsid w:val="00284421"/>
    <w:rsid w:val="002847B9"/>
    <w:rsid w:val="00285482"/>
    <w:rsid w:val="002856BC"/>
    <w:rsid w:val="002856EF"/>
    <w:rsid w:val="00285876"/>
    <w:rsid w:val="00285F99"/>
    <w:rsid w:val="00286062"/>
    <w:rsid w:val="00286331"/>
    <w:rsid w:val="00286D80"/>
    <w:rsid w:val="00286DC5"/>
    <w:rsid w:val="00287BAD"/>
    <w:rsid w:val="00287BCF"/>
    <w:rsid w:val="00287D68"/>
    <w:rsid w:val="00287EBC"/>
    <w:rsid w:val="00290267"/>
    <w:rsid w:val="0029086D"/>
    <w:rsid w:val="00290BBD"/>
    <w:rsid w:val="00290EE9"/>
    <w:rsid w:val="00290F9F"/>
    <w:rsid w:val="0029128E"/>
    <w:rsid w:val="002912A4"/>
    <w:rsid w:val="0029171D"/>
    <w:rsid w:val="00291B01"/>
    <w:rsid w:val="00291E0F"/>
    <w:rsid w:val="002926BB"/>
    <w:rsid w:val="00292894"/>
    <w:rsid w:val="00292EFF"/>
    <w:rsid w:val="00293002"/>
    <w:rsid w:val="002932BD"/>
    <w:rsid w:val="00293AC6"/>
    <w:rsid w:val="00293B65"/>
    <w:rsid w:val="002944AD"/>
    <w:rsid w:val="0029455E"/>
    <w:rsid w:val="002945B7"/>
    <w:rsid w:val="0029477D"/>
    <w:rsid w:val="0029516E"/>
    <w:rsid w:val="002951F0"/>
    <w:rsid w:val="002956F9"/>
    <w:rsid w:val="002956FB"/>
    <w:rsid w:val="00295CA4"/>
    <w:rsid w:val="00295E03"/>
    <w:rsid w:val="00295F3D"/>
    <w:rsid w:val="00296A86"/>
    <w:rsid w:val="00296C62"/>
    <w:rsid w:val="00296D22"/>
    <w:rsid w:val="00297290"/>
    <w:rsid w:val="002972EA"/>
    <w:rsid w:val="002977AE"/>
    <w:rsid w:val="00297AEF"/>
    <w:rsid w:val="00297D3D"/>
    <w:rsid w:val="00297E22"/>
    <w:rsid w:val="00297F6F"/>
    <w:rsid w:val="002A0076"/>
    <w:rsid w:val="002A01EE"/>
    <w:rsid w:val="002A0343"/>
    <w:rsid w:val="002A0349"/>
    <w:rsid w:val="002A09EC"/>
    <w:rsid w:val="002A0D4D"/>
    <w:rsid w:val="002A0E1F"/>
    <w:rsid w:val="002A15A2"/>
    <w:rsid w:val="002A1CA6"/>
    <w:rsid w:val="002A1CF0"/>
    <w:rsid w:val="002A1D19"/>
    <w:rsid w:val="002A1DD0"/>
    <w:rsid w:val="002A1F84"/>
    <w:rsid w:val="002A299B"/>
    <w:rsid w:val="002A2B3A"/>
    <w:rsid w:val="002A2F68"/>
    <w:rsid w:val="002A3962"/>
    <w:rsid w:val="002A3A34"/>
    <w:rsid w:val="002A3B0D"/>
    <w:rsid w:val="002A3CB3"/>
    <w:rsid w:val="002A459A"/>
    <w:rsid w:val="002A4E5D"/>
    <w:rsid w:val="002A53F0"/>
    <w:rsid w:val="002A5610"/>
    <w:rsid w:val="002A56DD"/>
    <w:rsid w:val="002A5F0A"/>
    <w:rsid w:val="002A6214"/>
    <w:rsid w:val="002A6613"/>
    <w:rsid w:val="002A6668"/>
    <w:rsid w:val="002A68D9"/>
    <w:rsid w:val="002A705A"/>
    <w:rsid w:val="002A76E4"/>
    <w:rsid w:val="002A7989"/>
    <w:rsid w:val="002A7B30"/>
    <w:rsid w:val="002A7F2E"/>
    <w:rsid w:val="002B00E7"/>
    <w:rsid w:val="002B0455"/>
    <w:rsid w:val="002B0A11"/>
    <w:rsid w:val="002B0AEA"/>
    <w:rsid w:val="002B1090"/>
    <w:rsid w:val="002B11FA"/>
    <w:rsid w:val="002B14D2"/>
    <w:rsid w:val="002B17D2"/>
    <w:rsid w:val="002B19AA"/>
    <w:rsid w:val="002B1BCC"/>
    <w:rsid w:val="002B1DF1"/>
    <w:rsid w:val="002B1E45"/>
    <w:rsid w:val="002B266F"/>
    <w:rsid w:val="002B290A"/>
    <w:rsid w:val="002B2998"/>
    <w:rsid w:val="002B2CAB"/>
    <w:rsid w:val="002B2E86"/>
    <w:rsid w:val="002B31B0"/>
    <w:rsid w:val="002B39BF"/>
    <w:rsid w:val="002B40C5"/>
    <w:rsid w:val="002B4367"/>
    <w:rsid w:val="002B443D"/>
    <w:rsid w:val="002B500E"/>
    <w:rsid w:val="002B5047"/>
    <w:rsid w:val="002B5297"/>
    <w:rsid w:val="002B5358"/>
    <w:rsid w:val="002B594D"/>
    <w:rsid w:val="002B6387"/>
    <w:rsid w:val="002B7399"/>
    <w:rsid w:val="002B7479"/>
    <w:rsid w:val="002B75BE"/>
    <w:rsid w:val="002B78CA"/>
    <w:rsid w:val="002B7C58"/>
    <w:rsid w:val="002B7CDA"/>
    <w:rsid w:val="002C0687"/>
    <w:rsid w:val="002C074E"/>
    <w:rsid w:val="002C0A71"/>
    <w:rsid w:val="002C0E50"/>
    <w:rsid w:val="002C1076"/>
    <w:rsid w:val="002C14FB"/>
    <w:rsid w:val="002C1588"/>
    <w:rsid w:val="002C1A14"/>
    <w:rsid w:val="002C1DF7"/>
    <w:rsid w:val="002C1E41"/>
    <w:rsid w:val="002C2107"/>
    <w:rsid w:val="002C26E9"/>
    <w:rsid w:val="002C2DB2"/>
    <w:rsid w:val="002C2F98"/>
    <w:rsid w:val="002C32D6"/>
    <w:rsid w:val="002C335B"/>
    <w:rsid w:val="002C33D8"/>
    <w:rsid w:val="002C3539"/>
    <w:rsid w:val="002C3A87"/>
    <w:rsid w:val="002C3AE7"/>
    <w:rsid w:val="002C3AED"/>
    <w:rsid w:val="002C3FB8"/>
    <w:rsid w:val="002C4107"/>
    <w:rsid w:val="002C4150"/>
    <w:rsid w:val="002C419C"/>
    <w:rsid w:val="002C4397"/>
    <w:rsid w:val="002C43F2"/>
    <w:rsid w:val="002C4523"/>
    <w:rsid w:val="002C46FA"/>
    <w:rsid w:val="002C49F2"/>
    <w:rsid w:val="002C4B2F"/>
    <w:rsid w:val="002C4B53"/>
    <w:rsid w:val="002C4B78"/>
    <w:rsid w:val="002C4DA2"/>
    <w:rsid w:val="002C4ECF"/>
    <w:rsid w:val="002C513E"/>
    <w:rsid w:val="002C53AE"/>
    <w:rsid w:val="002C58B7"/>
    <w:rsid w:val="002C5CAE"/>
    <w:rsid w:val="002C5F5B"/>
    <w:rsid w:val="002C610D"/>
    <w:rsid w:val="002C644E"/>
    <w:rsid w:val="002C6960"/>
    <w:rsid w:val="002C6AAD"/>
    <w:rsid w:val="002C6D9E"/>
    <w:rsid w:val="002C6DC3"/>
    <w:rsid w:val="002C71A5"/>
    <w:rsid w:val="002C72E0"/>
    <w:rsid w:val="002C7412"/>
    <w:rsid w:val="002C74FF"/>
    <w:rsid w:val="002C7537"/>
    <w:rsid w:val="002C75A8"/>
    <w:rsid w:val="002C77BC"/>
    <w:rsid w:val="002C7A05"/>
    <w:rsid w:val="002C7CE7"/>
    <w:rsid w:val="002D00E2"/>
    <w:rsid w:val="002D035F"/>
    <w:rsid w:val="002D07C7"/>
    <w:rsid w:val="002D0C63"/>
    <w:rsid w:val="002D0D95"/>
    <w:rsid w:val="002D1294"/>
    <w:rsid w:val="002D14AE"/>
    <w:rsid w:val="002D1578"/>
    <w:rsid w:val="002D16A5"/>
    <w:rsid w:val="002D1A06"/>
    <w:rsid w:val="002D1EE4"/>
    <w:rsid w:val="002D20BD"/>
    <w:rsid w:val="002D2268"/>
    <w:rsid w:val="002D25C5"/>
    <w:rsid w:val="002D29BC"/>
    <w:rsid w:val="002D2B03"/>
    <w:rsid w:val="002D3965"/>
    <w:rsid w:val="002D3AEE"/>
    <w:rsid w:val="002D3D6F"/>
    <w:rsid w:val="002D4678"/>
    <w:rsid w:val="002D46FC"/>
    <w:rsid w:val="002D5120"/>
    <w:rsid w:val="002D519E"/>
    <w:rsid w:val="002D5688"/>
    <w:rsid w:val="002D58F1"/>
    <w:rsid w:val="002D5D76"/>
    <w:rsid w:val="002D5E6B"/>
    <w:rsid w:val="002D5F8C"/>
    <w:rsid w:val="002D5F9D"/>
    <w:rsid w:val="002D629D"/>
    <w:rsid w:val="002D634A"/>
    <w:rsid w:val="002D6A08"/>
    <w:rsid w:val="002D6AE2"/>
    <w:rsid w:val="002D6D87"/>
    <w:rsid w:val="002D734F"/>
    <w:rsid w:val="002D73E9"/>
    <w:rsid w:val="002D74C1"/>
    <w:rsid w:val="002D7C2A"/>
    <w:rsid w:val="002E013D"/>
    <w:rsid w:val="002E0456"/>
    <w:rsid w:val="002E0474"/>
    <w:rsid w:val="002E0715"/>
    <w:rsid w:val="002E09A8"/>
    <w:rsid w:val="002E0DD8"/>
    <w:rsid w:val="002E0E20"/>
    <w:rsid w:val="002E0FF9"/>
    <w:rsid w:val="002E1143"/>
    <w:rsid w:val="002E18E8"/>
    <w:rsid w:val="002E1C2E"/>
    <w:rsid w:val="002E1E82"/>
    <w:rsid w:val="002E2770"/>
    <w:rsid w:val="002E2804"/>
    <w:rsid w:val="002E2ED3"/>
    <w:rsid w:val="002E2F8E"/>
    <w:rsid w:val="002E2FE8"/>
    <w:rsid w:val="002E307B"/>
    <w:rsid w:val="002E3613"/>
    <w:rsid w:val="002E406B"/>
    <w:rsid w:val="002E411E"/>
    <w:rsid w:val="002E4350"/>
    <w:rsid w:val="002E47A0"/>
    <w:rsid w:val="002E47BB"/>
    <w:rsid w:val="002E4BDC"/>
    <w:rsid w:val="002E5408"/>
    <w:rsid w:val="002E5730"/>
    <w:rsid w:val="002E585E"/>
    <w:rsid w:val="002E586A"/>
    <w:rsid w:val="002E59F1"/>
    <w:rsid w:val="002E5F58"/>
    <w:rsid w:val="002E662B"/>
    <w:rsid w:val="002E6686"/>
    <w:rsid w:val="002E6C7C"/>
    <w:rsid w:val="002E70AA"/>
    <w:rsid w:val="002E73B0"/>
    <w:rsid w:val="002E7A7C"/>
    <w:rsid w:val="002F02EC"/>
    <w:rsid w:val="002F052F"/>
    <w:rsid w:val="002F0F86"/>
    <w:rsid w:val="002F108A"/>
    <w:rsid w:val="002F1450"/>
    <w:rsid w:val="002F168B"/>
    <w:rsid w:val="002F16D7"/>
    <w:rsid w:val="002F17B3"/>
    <w:rsid w:val="002F18FF"/>
    <w:rsid w:val="002F19B6"/>
    <w:rsid w:val="002F22A5"/>
    <w:rsid w:val="002F2560"/>
    <w:rsid w:val="002F2965"/>
    <w:rsid w:val="002F2DAB"/>
    <w:rsid w:val="002F2FCB"/>
    <w:rsid w:val="002F3186"/>
    <w:rsid w:val="002F3478"/>
    <w:rsid w:val="002F35BC"/>
    <w:rsid w:val="002F3C7C"/>
    <w:rsid w:val="002F3D99"/>
    <w:rsid w:val="002F3F32"/>
    <w:rsid w:val="002F40F2"/>
    <w:rsid w:val="002F49AB"/>
    <w:rsid w:val="002F49C8"/>
    <w:rsid w:val="002F4BC9"/>
    <w:rsid w:val="002F4D94"/>
    <w:rsid w:val="002F502C"/>
    <w:rsid w:val="002F568C"/>
    <w:rsid w:val="002F5EBF"/>
    <w:rsid w:val="002F6106"/>
    <w:rsid w:val="002F6289"/>
    <w:rsid w:val="002F659A"/>
    <w:rsid w:val="002F6C78"/>
    <w:rsid w:val="002F6D3F"/>
    <w:rsid w:val="002F7887"/>
    <w:rsid w:val="002F7908"/>
    <w:rsid w:val="0030055C"/>
    <w:rsid w:val="003008DA"/>
    <w:rsid w:val="00300ABB"/>
    <w:rsid w:val="00301205"/>
    <w:rsid w:val="003016B3"/>
    <w:rsid w:val="003018E6"/>
    <w:rsid w:val="00301E2B"/>
    <w:rsid w:val="00301EDA"/>
    <w:rsid w:val="00301F4C"/>
    <w:rsid w:val="00301FBE"/>
    <w:rsid w:val="00302099"/>
    <w:rsid w:val="00302160"/>
    <w:rsid w:val="00302232"/>
    <w:rsid w:val="0030245F"/>
    <w:rsid w:val="00302688"/>
    <w:rsid w:val="003027EC"/>
    <w:rsid w:val="00302D99"/>
    <w:rsid w:val="00302DFA"/>
    <w:rsid w:val="00302F0C"/>
    <w:rsid w:val="0030311A"/>
    <w:rsid w:val="00303432"/>
    <w:rsid w:val="003034E4"/>
    <w:rsid w:val="00303556"/>
    <w:rsid w:val="003036C8"/>
    <w:rsid w:val="00303E5E"/>
    <w:rsid w:val="00303FD4"/>
    <w:rsid w:val="00304420"/>
    <w:rsid w:val="00304F73"/>
    <w:rsid w:val="003051BE"/>
    <w:rsid w:val="0030544E"/>
    <w:rsid w:val="003056DB"/>
    <w:rsid w:val="00305E88"/>
    <w:rsid w:val="00305EC7"/>
    <w:rsid w:val="0030637A"/>
    <w:rsid w:val="003064B3"/>
    <w:rsid w:val="003067B1"/>
    <w:rsid w:val="00306812"/>
    <w:rsid w:val="003069A9"/>
    <w:rsid w:val="00306C8A"/>
    <w:rsid w:val="00306FCF"/>
    <w:rsid w:val="00307838"/>
    <w:rsid w:val="0030795A"/>
    <w:rsid w:val="00307BC1"/>
    <w:rsid w:val="00307D01"/>
    <w:rsid w:val="00307E63"/>
    <w:rsid w:val="00310188"/>
    <w:rsid w:val="003107E7"/>
    <w:rsid w:val="00310A26"/>
    <w:rsid w:val="00310BCA"/>
    <w:rsid w:val="00310E73"/>
    <w:rsid w:val="00310FFD"/>
    <w:rsid w:val="0031113C"/>
    <w:rsid w:val="00311663"/>
    <w:rsid w:val="00311901"/>
    <w:rsid w:val="00311C30"/>
    <w:rsid w:val="00311D0B"/>
    <w:rsid w:val="00311E09"/>
    <w:rsid w:val="00311F3C"/>
    <w:rsid w:val="0031245B"/>
    <w:rsid w:val="00312689"/>
    <w:rsid w:val="00313222"/>
    <w:rsid w:val="0031338F"/>
    <w:rsid w:val="003135C4"/>
    <w:rsid w:val="00313B48"/>
    <w:rsid w:val="00313D0D"/>
    <w:rsid w:val="00313E99"/>
    <w:rsid w:val="00313F09"/>
    <w:rsid w:val="00314093"/>
    <w:rsid w:val="003145DD"/>
    <w:rsid w:val="0031466B"/>
    <w:rsid w:val="00314AD3"/>
    <w:rsid w:val="00314B0C"/>
    <w:rsid w:val="00314CF4"/>
    <w:rsid w:val="00314F08"/>
    <w:rsid w:val="003155C9"/>
    <w:rsid w:val="00315CAB"/>
    <w:rsid w:val="00315D03"/>
    <w:rsid w:val="00315E34"/>
    <w:rsid w:val="0031616E"/>
    <w:rsid w:val="00316191"/>
    <w:rsid w:val="003164F9"/>
    <w:rsid w:val="003168CE"/>
    <w:rsid w:val="00316D5B"/>
    <w:rsid w:val="00317131"/>
    <w:rsid w:val="00317484"/>
    <w:rsid w:val="003174EB"/>
    <w:rsid w:val="00317ABE"/>
    <w:rsid w:val="00317D8D"/>
    <w:rsid w:val="0032072B"/>
    <w:rsid w:val="00320B7D"/>
    <w:rsid w:val="003210A1"/>
    <w:rsid w:val="00321120"/>
    <w:rsid w:val="0032113E"/>
    <w:rsid w:val="00321546"/>
    <w:rsid w:val="003219F9"/>
    <w:rsid w:val="00321AB1"/>
    <w:rsid w:val="00321B7F"/>
    <w:rsid w:val="00321C66"/>
    <w:rsid w:val="00321D85"/>
    <w:rsid w:val="00321E0F"/>
    <w:rsid w:val="00321F80"/>
    <w:rsid w:val="00322270"/>
    <w:rsid w:val="00322512"/>
    <w:rsid w:val="00322871"/>
    <w:rsid w:val="00322A32"/>
    <w:rsid w:val="00322AFA"/>
    <w:rsid w:val="00322BD2"/>
    <w:rsid w:val="00322DF6"/>
    <w:rsid w:val="00322E1E"/>
    <w:rsid w:val="0032330D"/>
    <w:rsid w:val="00323671"/>
    <w:rsid w:val="0032377A"/>
    <w:rsid w:val="00323A46"/>
    <w:rsid w:val="00323C3F"/>
    <w:rsid w:val="00324186"/>
    <w:rsid w:val="0032438E"/>
    <w:rsid w:val="003243C8"/>
    <w:rsid w:val="00324DEF"/>
    <w:rsid w:val="00324FA0"/>
    <w:rsid w:val="0032530B"/>
    <w:rsid w:val="003257E8"/>
    <w:rsid w:val="00325964"/>
    <w:rsid w:val="003259E9"/>
    <w:rsid w:val="00325EF7"/>
    <w:rsid w:val="00326369"/>
    <w:rsid w:val="00326846"/>
    <w:rsid w:val="00326CAD"/>
    <w:rsid w:val="00326ECC"/>
    <w:rsid w:val="00327445"/>
    <w:rsid w:val="00327832"/>
    <w:rsid w:val="00327883"/>
    <w:rsid w:val="00330C5D"/>
    <w:rsid w:val="00331202"/>
    <w:rsid w:val="003316E5"/>
    <w:rsid w:val="00331B4E"/>
    <w:rsid w:val="00331C99"/>
    <w:rsid w:val="00331FF1"/>
    <w:rsid w:val="00332161"/>
    <w:rsid w:val="003327A3"/>
    <w:rsid w:val="00332825"/>
    <w:rsid w:val="00332AE0"/>
    <w:rsid w:val="00332D5B"/>
    <w:rsid w:val="00333152"/>
    <w:rsid w:val="003334A0"/>
    <w:rsid w:val="00333A00"/>
    <w:rsid w:val="00333B50"/>
    <w:rsid w:val="00334322"/>
    <w:rsid w:val="00334B25"/>
    <w:rsid w:val="00334D4D"/>
    <w:rsid w:val="003351E1"/>
    <w:rsid w:val="00335206"/>
    <w:rsid w:val="00335309"/>
    <w:rsid w:val="00335437"/>
    <w:rsid w:val="003355CB"/>
    <w:rsid w:val="0033568B"/>
    <w:rsid w:val="00335E75"/>
    <w:rsid w:val="003360D4"/>
    <w:rsid w:val="00336140"/>
    <w:rsid w:val="003361B3"/>
    <w:rsid w:val="00336581"/>
    <w:rsid w:val="0033671C"/>
    <w:rsid w:val="00336D2A"/>
    <w:rsid w:val="003371C3"/>
    <w:rsid w:val="003374DC"/>
    <w:rsid w:val="0033752B"/>
    <w:rsid w:val="00337545"/>
    <w:rsid w:val="00337704"/>
    <w:rsid w:val="0033779F"/>
    <w:rsid w:val="00337978"/>
    <w:rsid w:val="0033799D"/>
    <w:rsid w:val="00337ACB"/>
    <w:rsid w:val="00340210"/>
    <w:rsid w:val="00340303"/>
    <w:rsid w:val="00340929"/>
    <w:rsid w:val="00340CDE"/>
    <w:rsid w:val="00341501"/>
    <w:rsid w:val="003419CF"/>
    <w:rsid w:val="00341B6E"/>
    <w:rsid w:val="00341CA3"/>
    <w:rsid w:val="00341CDC"/>
    <w:rsid w:val="00341D78"/>
    <w:rsid w:val="00342014"/>
    <w:rsid w:val="0034208B"/>
    <w:rsid w:val="0034230D"/>
    <w:rsid w:val="00342402"/>
    <w:rsid w:val="00342671"/>
    <w:rsid w:val="00342CB3"/>
    <w:rsid w:val="00342FB2"/>
    <w:rsid w:val="003430E7"/>
    <w:rsid w:val="0034317B"/>
    <w:rsid w:val="00343263"/>
    <w:rsid w:val="0034329A"/>
    <w:rsid w:val="00343411"/>
    <w:rsid w:val="003434F7"/>
    <w:rsid w:val="00343A2A"/>
    <w:rsid w:val="00343BD0"/>
    <w:rsid w:val="00344264"/>
    <w:rsid w:val="00344A15"/>
    <w:rsid w:val="00344A17"/>
    <w:rsid w:val="00344B0F"/>
    <w:rsid w:val="00344E08"/>
    <w:rsid w:val="00345448"/>
    <w:rsid w:val="003462BA"/>
    <w:rsid w:val="00346364"/>
    <w:rsid w:val="003463D0"/>
    <w:rsid w:val="00346899"/>
    <w:rsid w:val="00346A18"/>
    <w:rsid w:val="00346ABB"/>
    <w:rsid w:val="00346CD2"/>
    <w:rsid w:val="00346D0E"/>
    <w:rsid w:val="00346E58"/>
    <w:rsid w:val="00346E9C"/>
    <w:rsid w:val="003471C1"/>
    <w:rsid w:val="003472C0"/>
    <w:rsid w:val="00347A1A"/>
    <w:rsid w:val="00347F56"/>
    <w:rsid w:val="003501CB"/>
    <w:rsid w:val="00350664"/>
    <w:rsid w:val="00350DEA"/>
    <w:rsid w:val="00351276"/>
    <w:rsid w:val="003512E4"/>
    <w:rsid w:val="0035136D"/>
    <w:rsid w:val="0035146A"/>
    <w:rsid w:val="003516B9"/>
    <w:rsid w:val="003516D5"/>
    <w:rsid w:val="00351819"/>
    <w:rsid w:val="00351968"/>
    <w:rsid w:val="00351B25"/>
    <w:rsid w:val="00351CB8"/>
    <w:rsid w:val="00352581"/>
    <w:rsid w:val="00352835"/>
    <w:rsid w:val="00352F69"/>
    <w:rsid w:val="00353A2F"/>
    <w:rsid w:val="00353AA6"/>
    <w:rsid w:val="00353DCC"/>
    <w:rsid w:val="00353F15"/>
    <w:rsid w:val="0035418A"/>
    <w:rsid w:val="003543EA"/>
    <w:rsid w:val="00354518"/>
    <w:rsid w:val="003552D0"/>
    <w:rsid w:val="003555CA"/>
    <w:rsid w:val="00355D75"/>
    <w:rsid w:val="00356402"/>
    <w:rsid w:val="00356410"/>
    <w:rsid w:val="0035669C"/>
    <w:rsid w:val="00356826"/>
    <w:rsid w:val="00356B5C"/>
    <w:rsid w:val="00356EB6"/>
    <w:rsid w:val="00356F0A"/>
    <w:rsid w:val="00356F98"/>
    <w:rsid w:val="00356FDE"/>
    <w:rsid w:val="00357228"/>
    <w:rsid w:val="00357525"/>
    <w:rsid w:val="00357B8F"/>
    <w:rsid w:val="00357F97"/>
    <w:rsid w:val="00360316"/>
    <w:rsid w:val="003603AF"/>
    <w:rsid w:val="00360402"/>
    <w:rsid w:val="0036095B"/>
    <w:rsid w:val="003610C2"/>
    <w:rsid w:val="00361E57"/>
    <w:rsid w:val="00361EA4"/>
    <w:rsid w:val="00361F6F"/>
    <w:rsid w:val="0036288F"/>
    <w:rsid w:val="00363119"/>
    <w:rsid w:val="0036327E"/>
    <w:rsid w:val="00363C2D"/>
    <w:rsid w:val="003640B0"/>
    <w:rsid w:val="00364146"/>
    <w:rsid w:val="003644AD"/>
    <w:rsid w:val="00364542"/>
    <w:rsid w:val="003645A7"/>
    <w:rsid w:val="003647AD"/>
    <w:rsid w:val="00364E82"/>
    <w:rsid w:val="00365B49"/>
    <w:rsid w:val="00366653"/>
    <w:rsid w:val="00366952"/>
    <w:rsid w:val="00366A39"/>
    <w:rsid w:val="00366C50"/>
    <w:rsid w:val="00366CF7"/>
    <w:rsid w:val="00366F6E"/>
    <w:rsid w:val="003671FC"/>
    <w:rsid w:val="003672FE"/>
    <w:rsid w:val="003674F0"/>
    <w:rsid w:val="0036763A"/>
    <w:rsid w:val="00367B60"/>
    <w:rsid w:val="00370229"/>
    <w:rsid w:val="00370795"/>
    <w:rsid w:val="00370A7D"/>
    <w:rsid w:val="0037148C"/>
    <w:rsid w:val="00371670"/>
    <w:rsid w:val="0037193C"/>
    <w:rsid w:val="00371B34"/>
    <w:rsid w:val="00371C0B"/>
    <w:rsid w:val="0037209F"/>
    <w:rsid w:val="0037315C"/>
    <w:rsid w:val="00373277"/>
    <w:rsid w:val="0037337A"/>
    <w:rsid w:val="003734D0"/>
    <w:rsid w:val="00373888"/>
    <w:rsid w:val="00373967"/>
    <w:rsid w:val="00373AA9"/>
    <w:rsid w:val="00373C1B"/>
    <w:rsid w:val="003740DA"/>
    <w:rsid w:val="003740FB"/>
    <w:rsid w:val="003747DA"/>
    <w:rsid w:val="00374AEF"/>
    <w:rsid w:val="00374C3F"/>
    <w:rsid w:val="00375556"/>
    <w:rsid w:val="00375B68"/>
    <w:rsid w:val="00375C22"/>
    <w:rsid w:val="00375C97"/>
    <w:rsid w:val="00375DD5"/>
    <w:rsid w:val="00376660"/>
    <w:rsid w:val="00376709"/>
    <w:rsid w:val="003767B9"/>
    <w:rsid w:val="0037686E"/>
    <w:rsid w:val="00376F3A"/>
    <w:rsid w:val="00377A11"/>
    <w:rsid w:val="00377A18"/>
    <w:rsid w:val="00377B96"/>
    <w:rsid w:val="00380043"/>
    <w:rsid w:val="003800AD"/>
    <w:rsid w:val="0038025F"/>
    <w:rsid w:val="003806FF"/>
    <w:rsid w:val="003807DF"/>
    <w:rsid w:val="003808AD"/>
    <w:rsid w:val="00381196"/>
    <w:rsid w:val="003811B1"/>
    <w:rsid w:val="003821D8"/>
    <w:rsid w:val="0038241E"/>
    <w:rsid w:val="00382BEC"/>
    <w:rsid w:val="0038349F"/>
    <w:rsid w:val="0038363A"/>
    <w:rsid w:val="00383C3C"/>
    <w:rsid w:val="0038402B"/>
    <w:rsid w:val="00384255"/>
    <w:rsid w:val="00384522"/>
    <w:rsid w:val="00384643"/>
    <w:rsid w:val="003849D6"/>
    <w:rsid w:val="00384C68"/>
    <w:rsid w:val="0038516D"/>
    <w:rsid w:val="0038579F"/>
    <w:rsid w:val="00385EB7"/>
    <w:rsid w:val="00385FC3"/>
    <w:rsid w:val="0038606B"/>
    <w:rsid w:val="0038698A"/>
    <w:rsid w:val="00386DED"/>
    <w:rsid w:val="00386FAF"/>
    <w:rsid w:val="003873A2"/>
    <w:rsid w:val="0038746D"/>
    <w:rsid w:val="003876F9"/>
    <w:rsid w:val="003877BB"/>
    <w:rsid w:val="0038791D"/>
    <w:rsid w:val="00387963"/>
    <w:rsid w:val="00387AB8"/>
    <w:rsid w:val="00387F8B"/>
    <w:rsid w:val="00390139"/>
    <w:rsid w:val="0039035C"/>
    <w:rsid w:val="0039040E"/>
    <w:rsid w:val="0039063A"/>
    <w:rsid w:val="00390A63"/>
    <w:rsid w:val="00390EB0"/>
    <w:rsid w:val="00390FF7"/>
    <w:rsid w:val="00391069"/>
    <w:rsid w:val="003911B8"/>
    <w:rsid w:val="00391920"/>
    <w:rsid w:val="00391982"/>
    <w:rsid w:val="00391E9C"/>
    <w:rsid w:val="00391FF3"/>
    <w:rsid w:val="0039267E"/>
    <w:rsid w:val="00392AC9"/>
    <w:rsid w:val="00392B21"/>
    <w:rsid w:val="00393103"/>
    <w:rsid w:val="00393196"/>
    <w:rsid w:val="00393614"/>
    <w:rsid w:val="003937C8"/>
    <w:rsid w:val="0039397F"/>
    <w:rsid w:val="00393BD8"/>
    <w:rsid w:val="003951BD"/>
    <w:rsid w:val="003952B9"/>
    <w:rsid w:val="003958B4"/>
    <w:rsid w:val="00395C8B"/>
    <w:rsid w:val="00395D26"/>
    <w:rsid w:val="00396027"/>
    <w:rsid w:val="0039626D"/>
    <w:rsid w:val="003967F0"/>
    <w:rsid w:val="00396B00"/>
    <w:rsid w:val="00396C17"/>
    <w:rsid w:val="00396C4A"/>
    <w:rsid w:val="00396DE0"/>
    <w:rsid w:val="0039744B"/>
    <w:rsid w:val="00397644"/>
    <w:rsid w:val="003978DB"/>
    <w:rsid w:val="00397BAB"/>
    <w:rsid w:val="00397DB3"/>
    <w:rsid w:val="003A0212"/>
    <w:rsid w:val="003A0AA0"/>
    <w:rsid w:val="003A0CAF"/>
    <w:rsid w:val="003A0D56"/>
    <w:rsid w:val="003A1023"/>
    <w:rsid w:val="003A105F"/>
    <w:rsid w:val="003A128E"/>
    <w:rsid w:val="003A1A95"/>
    <w:rsid w:val="003A1D66"/>
    <w:rsid w:val="003A1E46"/>
    <w:rsid w:val="003A1E60"/>
    <w:rsid w:val="003A1E8E"/>
    <w:rsid w:val="003A2248"/>
    <w:rsid w:val="003A26CD"/>
    <w:rsid w:val="003A2831"/>
    <w:rsid w:val="003A294D"/>
    <w:rsid w:val="003A2AA1"/>
    <w:rsid w:val="003A34F2"/>
    <w:rsid w:val="003A369E"/>
    <w:rsid w:val="003A3DB1"/>
    <w:rsid w:val="003A4EEC"/>
    <w:rsid w:val="003A5149"/>
    <w:rsid w:val="003A5160"/>
    <w:rsid w:val="003A5356"/>
    <w:rsid w:val="003A5708"/>
    <w:rsid w:val="003A5D77"/>
    <w:rsid w:val="003A5E81"/>
    <w:rsid w:val="003A604F"/>
    <w:rsid w:val="003A6236"/>
    <w:rsid w:val="003A660C"/>
    <w:rsid w:val="003A6B3A"/>
    <w:rsid w:val="003A6F69"/>
    <w:rsid w:val="003A70A0"/>
    <w:rsid w:val="003A72C9"/>
    <w:rsid w:val="003A7536"/>
    <w:rsid w:val="003A7D1D"/>
    <w:rsid w:val="003A7D65"/>
    <w:rsid w:val="003A7DB4"/>
    <w:rsid w:val="003B035F"/>
    <w:rsid w:val="003B0465"/>
    <w:rsid w:val="003B065B"/>
    <w:rsid w:val="003B0693"/>
    <w:rsid w:val="003B0785"/>
    <w:rsid w:val="003B07EE"/>
    <w:rsid w:val="003B0817"/>
    <w:rsid w:val="003B0C48"/>
    <w:rsid w:val="003B0CE7"/>
    <w:rsid w:val="003B0D67"/>
    <w:rsid w:val="003B1067"/>
    <w:rsid w:val="003B1E41"/>
    <w:rsid w:val="003B2046"/>
    <w:rsid w:val="003B209E"/>
    <w:rsid w:val="003B2612"/>
    <w:rsid w:val="003B2699"/>
    <w:rsid w:val="003B273B"/>
    <w:rsid w:val="003B2E6E"/>
    <w:rsid w:val="003B3067"/>
    <w:rsid w:val="003B30A3"/>
    <w:rsid w:val="003B30C0"/>
    <w:rsid w:val="003B3386"/>
    <w:rsid w:val="003B36E8"/>
    <w:rsid w:val="003B400A"/>
    <w:rsid w:val="003B428A"/>
    <w:rsid w:val="003B4A43"/>
    <w:rsid w:val="003B4AF6"/>
    <w:rsid w:val="003B4D2B"/>
    <w:rsid w:val="003B5092"/>
    <w:rsid w:val="003B53B2"/>
    <w:rsid w:val="003B572F"/>
    <w:rsid w:val="003B5936"/>
    <w:rsid w:val="003B5D07"/>
    <w:rsid w:val="003B5D15"/>
    <w:rsid w:val="003B5D29"/>
    <w:rsid w:val="003B5F49"/>
    <w:rsid w:val="003B5FC5"/>
    <w:rsid w:val="003B6122"/>
    <w:rsid w:val="003B6165"/>
    <w:rsid w:val="003B69B3"/>
    <w:rsid w:val="003B712A"/>
    <w:rsid w:val="003B734D"/>
    <w:rsid w:val="003B7948"/>
    <w:rsid w:val="003B7BCE"/>
    <w:rsid w:val="003B7D82"/>
    <w:rsid w:val="003B7F6F"/>
    <w:rsid w:val="003C02DB"/>
    <w:rsid w:val="003C0544"/>
    <w:rsid w:val="003C07DF"/>
    <w:rsid w:val="003C086F"/>
    <w:rsid w:val="003C0A32"/>
    <w:rsid w:val="003C1519"/>
    <w:rsid w:val="003C17D2"/>
    <w:rsid w:val="003C180B"/>
    <w:rsid w:val="003C199D"/>
    <w:rsid w:val="003C1B85"/>
    <w:rsid w:val="003C1BA2"/>
    <w:rsid w:val="003C1D69"/>
    <w:rsid w:val="003C1E6D"/>
    <w:rsid w:val="003C2402"/>
    <w:rsid w:val="003C2525"/>
    <w:rsid w:val="003C2866"/>
    <w:rsid w:val="003C291F"/>
    <w:rsid w:val="003C2971"/>
    <w:rsid w:val="003C2F7C"/>
    <w:rsid w:val="003C300B"/>
    <w:rsid w:val="003C308D"/>
    <w:rsid w:val="003C33F1"/>
    <w:rsid w:val="003C3A85"/>
    <w:rsid w:val="003C3BF6"/>
    <w:rsid w:val="003C3C01"/>
    <w:rsid w:val="003C3DDF"/>
    <w:rsid w:val="003C4169"/>
    <w:rsid w:val="003C44CA"/>
    <w:rsid w:val="003C4E1C"/>
    <w:rsid w:val="003C512E"/>
    <w:rsid w:val="003C517F"/>
    <w:rsid w:val="003C53E8"/>
    <w:rsid w:val="003C5EB5"/>
    <w:rsid w:val="003C623B"/>
    <w:rsid w:val="003C659A"/>
    <w:rsid w:val="003C66AC"/>
    <w:rsid w:val="003C70B1"/>
    <w:rsid w:val="003C7C5F"/>
    <w:rsid w:val="003C7E00"/>
    <w:rsid w:val="003C7F93"/>
    <w:rsid w:val="003C7FAB"/>
    <w:rsid w:val="003D043B"/>
    <w:rsid w:val="003D047A"/>
    <w:rsid w:val="003D10B0"/>
    <w:rsid w:val="003D1468"/>
    <w:rsid w:val="003D1B34"/>
    <w:rsid w:val="003D21B3"/>
    <w:rsid w:val="003D2457"/>
    <w:rsid w:val="003D24B2"/>
    <w:rsid w:val="003D29E9"/>
    <w:rsid w:val="003D3453"/>
    <w:rsid w:val="003D3595"/>
    <w:rsid w:val="003D3690"/>
    <w:rsid w:val="003D4259"/>
    <w:rsid w:val="003D42D6"/>
    <w:rsid w:val="003D4443"/>
    <w:rsid w:val="003D4452"/>
    <w:rsid w:val="003D4464"/>
    <w:rsid w:val="003D487D"/>
    <w:rsid w:val="003D49B5"/>
    <w:rsid w:val="003D4ADE"/>
    <w:rsid w:val="003D4F1A"/>
    <w:rsid w:val="003D56A1"/>
    <w:rsid w:val="003D5FDB"/>
    <w:rsid w:val="003D613E"/>
    <w:rsid w:val="003D61C5"/>
    <w:rsid w:val="003D6351"/>
    <w:rsid w:val="003D63E0"/>
    <w:rsid w:val="003D6633"/>
    <w:rsid w:val="003D6C15"/>
    <w:rsid w:val="003D6D08"/>
    <w:rsid w:val="003D6E23"/>
    <w:rsid w:val="003D7213"/>
    <w:rsid w:val="003D7BEE"/>
    <w:rsid w:val="003D7EC5"/>
    <w:rsid w:val="003D7F9A"/>
    <w:rsid w:val="003E0870"/>
    <w:rsid w:val="003E1452"/>
    <w:rsid w:val="003E168F"/>
    <w:rsid w:val="003E1800"/>
    <w:rsid w:val="003E18CB"/>
    <w:rsid w:val="003E197E"/>
    <w:rsid w:val="003E19EC"/>
    <w:rsid w:val="003E1D24"/>
    <w:rsid w:val="003E1DA9"/>
    <w:rsid w:val="003E2855"/>
    <w:rsid w:val="003E31C8"/>
    <w:rsid w:val="003E3495"/>
    <w:rsid w:val="003E3C21"/>
    <w:rsid w:val="003E40C4"/>
    <w:rsid w:val="003E43CB"/>
    <w:rsid w:val="003E446B"/>
    <w:rsid w:val="003E44EB"/>
    <w:rsid w:val="003E5264"/>
    <w:rsid w:val="003E55C2"/>
    <w:rsid w:val="003E5B3C"/>
    <w:rsid w:val="003E5C34"/>
    <w:rsid w:val="003E5CB5"/>
    <w:rsid w:val="003E5D77"/>
    <w:rsid w:val="003E682E"/>
    <w:rsid w:val="003E6A26"/>
    <w:rsid w:val="003E6A6C"/>
    <w:rsid w:val="003E6B2A"/>
    <w:rsid w:val="003E71FC"/>
    <w:rsid w:val="003E7214"/>
    <w:rsid w:val="003E7383"/>
    <w:rsid w:val="003E75E0"/>
    <w:rsid w:val="003E7A60"/>
    <w:rsid w:val="003E7B03"/>
    <w:rsid w:val="003F018C"/>
    <w:rsid w:val="003F0C15"/>
    <w:rsid w:val="003F0D09"/>
    <w:rsid w:val="003F0F7C"/>
    <w:rsid w:val="003F1084"/>
    <w:rsid w:val="003F1171"/>
    <w:rsid w:val="003F123D"/>
    <w:rsid w:val="003F1545"/>
    <w:rsid w:val="003F1BD0"/>
    <w:rsid w:val="003F1C31"/>
    <w:rsid w:val="003F1CBF"/>
    <w:rsid w:val="003F1EFE"/>
    <w:rsid w:val="003F2366"/>
    <w:rsid w:val="003F2500"/>
    <w:rsid w:val="003F28EF"/>
    <w:rsid w:val="003F2DE8"/>
    <w:rsid w:val="003F3119"/>
    <w:rsid w:val="003F34DE"/>
    <w:rsid w:val="003F3888"/>
    <w:rsid w:val="003F4070"/>
    <w:rsid w:val="003F43B2"/>
    <w:rsid w:val="003F465F"/>
    <w:rsid w:val="003F4B8E"/>
    <w:rsid w:val="003F513D"/>
    <w:rsid w:val="003F51E4"/>
    <w:rsid w:val="003F5732"/>
    <w:rsid w:val="003F5A44"/>
    <w:rsid w:val="003F5A9A"/>
    <w:rsid w:val="003F5B2A"/>
    <w:rsid w:val="003F5BC9"/>
    <w:rsid w:val="003F5EC0"/>
    <w:rsid w:val="003F5FC3"/>
    <w:rsid w:val="003F628C"/>
    <w:rsid w:val="003F6692"/>
    <w:rsid w:val="003F687B"/>
    <w:rsid w:val="003F6A82"/>
    <w:rsid w:val="003F6BD6"/>
    <w:rsid w:val="003F714A"/>
    <w:rsid w:val="003F72E7"/>
    <w:rsid w:val="003F7547"/>
    <w:rsid w:val="003F770C"/>
    <w:rsid w:val="003F79D6"/>
    <w:rsid w:val="003F7F9B"/>
    <w:rsid w:val="004007E1"/>
    <w:rsid w:val="00400C51"/>
    <w:rsid w:val="004012F4"/>
    <w:rsid w:val="0040154E"/>
    <w:rsid w:val="00401634"/>
    <w:rsid w:val="004017A7"/>
    <w:rsid w:val="00401960"/>
    <w:rsid w:val="00401996"/>
    <w:rsid w:val="00401AB9"/>
    <w:rsid w:val="00402313"/>
    <w:rsid w:val="00402337"/>
    <w:rsid w:val="0040253A"/>
    <w:rsid w:val="004028EB"/>
    <w:rsid w:val="00402CB1"/>
    <w:rsid w:val="00403295"/>
    <w:rsid w:val="004032B9"/>
    <w:rsid w:val="0040350F"/>
    <w:rsid w:val="0040354B"/>
    <w:rsid w:val="004035FA"/>
    <w:rsid w:val="0040360D"/>
    <w:rsid w:val="004036F7"/>
    <w:rsid w:val="004038EA"/>
    <w:rsid w:val="00403984"/>
    <w:rsid w:val="00403ED6"/>
    <w:rsid w:val="00404EDE"/>
    <w:rsid w:val="00405317"/>
    <w:rsid w:val="00405591"/>
    <w:rsid w:val="00405682"/>
    <w:rsid w:val="0040586B"/>
    <w:rsid w:val="00405E72"/>
    <w:rsid w:val="00406100"/>
    <w:rsid w:val="0040673C"/>
    <w:rsid w:val="004067DE"/>
    <w:rsid w:val="00406878"/>
    <w:rsid w:val="00406C90"/>
    <w:rsid w:val="00406FDD"/>
    <w:rsid w:val="004073D2"/>
    <w:rsid w:val="00407ECA"/>
    <w:rsid w:val="004107DA"/>
    <w:rsid w:val="004108B7"/>
    <w:rsid w:val="004110E6"/>
    <w:rsid w:val="004114C1"/>
    <w:rsid w:val="004115F3"/>
    <w:rsid w:val="00411604"/>
    <w:rsid w:val="004116DB"/>
    <w:rsid w:val="00411FEE"/>
    <w:rsid w:val="004127DF"/>
    <w:rsid w:val="00412801"/>
    <w:rsid w:val="004128B8"/>
    <w:rsid w:val="00412F42"/>
    <w:rsid w:val="004130E5"/>
    <w:rsid w:val="004137B3"/>
    <w:rsid w:val="004139E9"/>
    <w:rsid w:val="00413A35"/>
    <w:rsid w:val="004146A3"/>
    <w:rsid w:val="00414A4D"/>
    <w:rsid w:val="0041511A"/>
    <w:rsid w:val="00415207"/>
    <w:rsid w:val="004154D1"/>
    <w:rsid w:val="0041593C"/>
    <w:rsid w:val="00415B8E"/>
    <w:rsid w:val="00415F70"/>
    <w:rsid w:val="0041641D"/>
    <w:rsid w:val="00416A69"/>
    <w:rsid w:val="00416C08"/>
    <w:rsid w:val="00417396"/>
    <w:rsid w:val="004173E1"/>
    <w:rsid w:val="004177FC"/>
    <w:rsid w:val="00420B69"/>
    <w:rsid w:val="00420FF7"/>
    <w:rsid w:val="004210D2"/>
    <w:rsid w:val="004213B2"/>
    <w:rsid w:val="0042146A"/>
    <w:rsid w:val="00421A75"/>
    <w:rsid w:val="00421BC4"/>
    <w:rsid w:val="0042218D"/>
    <w:rsid w:val="00422714"/>
    <w:rsid w:val="00422AB7"/>
    <w:rsid w:val="00422BE7"/>
    <w:rsid w:val="00422CB3"/>
    <w:rsid w:val="00422EF5"/>
    <w:rsid w:val="004234D8"/>
    <w:rsid w:val="00423558"/>
    <w:rsid w:val="00423779"/>
    <w:rsid w:val="00423A5E"/>
    <w:rsid w:val="00424130"/>
    <w:rsid w:val="00424878"/>
    <w:rsid w:val="0042487C"/>
    <w:rsid w:val="004248E0"/>
    <w:rsid w:val="00424AA8"/>
    <w:rsid w:val="00424CB1"/>
    <w:rsid w:val="00424DCE"/>
    <w:rsid w:val="00424DD2"/>
    <w:rsid w:val="00424F46"/>
    <w:rsid w:val="00425429"/>
    <w:rsid w:val="004255A9"/>
    <w:rsid w:val="00425661"/>
    <w:rsid w:val="0042575F"/>
    <w:rsid w:val="00425C7E"/>
    <w:rsid w:val="0042651C"/>
    <w:rsid w:val="00426A91"/>
    <w:rsid w:val="00427529"/>
    <w:rsid w:val="00427588"/>
    <w:rsid w:val="004300AD"/>
    <w:rsid w:val="004302FD"/>
    <w:rsid w:val="00430573"/>
    <w:rsid w:val="0043057B"/>
    <w:rsid w:val="004306BC"/>
    <w:rsid w:val="00430721"/>
    <w:rsid w:val="00430B9D"/>
    <w:rsid w:val="00430D72"/>
    <w:rsid w:val="00431620"/>
    <w:rsid w:val="00431986"/>
    <w:rsid w:val="00431D42"/>
    <w:rsid w:val="00432506"/>
    <w:rsid w:val="004326D1"/>
    <w:rsid w:val="004326F7"/>
    <w:rsid w:val="004328F6"/>
    <w:rsid w:val="004329A8"/>
    <w:rsid w:val="00432B6F"/>
    <w:rsid w:val="00432E5A"/>
    <w:rsid w:val="00432F53"/>
    <w:rsid w:val="0043396E"/>
    <w:rsid w:val="00433EF4"/>
    <w:rsid w:val="00434137"/>
    <w:rsid w:val="00434678"/>
    <w:rsid w:val="004348DF"/>
    <w:rsid w:val="00434BCB"/>
    <w:rsid w:val="00435227"/>
    <w:rsid w:val="0043535C"/>
    <w:rsid w:val="0043561F"/>
    <w:rsid w:val="00435D82"/>
    <w:rsid w:val="00435E95"/>
    <w:rsid w:val="00435FE0"/>
    <w:rsid w:val="004360E0"/>
    <w:rsid w:val="0043621E"/>
    <w:rsid w:val="00436535"/>
    <w:rsid w:val="0043693D"/>
    <w:rsid w:val="00436A23"/>
    <w:rsid w:val="00436A7F"/>
    <w:rsid w:val="00436C31"/>
    <w:rsid w:val="00436CE1"/>
    <w:rsid w:val="004374E9"/>
    <w:rsid w:val="00437BF0"/>
    <w:rsid w:val="004400F3"/>
    <w:rsid w:val="00440125"/>
    <w:rsid w:val="004403D1"/>
    <w:rsid w:val="00440651"/>
    <w:rsid w:val="0044107B"/>
    <w:rsid w:val="00441232"/>
    <w:rsid w:val="00441AEB"/>
    <w:rsid w:val="00441B87"/>
    <w:rsid w:val="00441D84"/>
    <w:rsid w:val="00441DBD"/>
    <w:rsid w:val="00441F02"/>
    <w:rsid w:val="0044290A"/>
    <w:rsid w:val="00443CDD"/>
    <w:rsid w:val="00443DDA"/>
    <w:rsid w:val="004441A8"/>
    <w:rsid w:val="00444B49"/>
    <w:rsid w:val="00444BE4"/>
    <w:rsid w:val="00444F41"/>
    <w:rsid w:val="00444F6F"/>
    <w:rsid w:val="0044631B"/>
    <w:rsid w:val="0044639E"/>
    <w:rsid w:val="00446411"/>
    <w:rsid w:val="004469E3"/>
    <w:rsid w:val="00446AA5"/>
    <w:rsid w:val="00446CBF"/>
    <w:rsid w:val="004472AD"/>
    <w:rsid w:val="004475E7"/>
    <w:rsid w:val="00447C0F"/>
    <w:rsid w:val="00447D27"/>
    <w:rsid w:val="00447FB1"/>
    <w:rsid w:val="00447FBA"/>
    <w:rsid w:val="004508E3"/>
    <w:rsid w:val="00450CC0"/>
    <w:rsid w:val="00450D35"/>
    <w:rsid w:val="00451073"/>
    <w:rsid w:val="004513D1"/>
    <w:rsid w:val="0045143F"/>
    <w:rsid w:val="0045148B"/>
    <w:rsid w:val="0045176D"/>
    <w:rsid w:val="00451FF0"/>
    <w:rsid w:val="00452195"/>
    <w:rsid w:val="00452622"/>
    <w:rsid w:val="00452AD1"/>
    <w:rsid w:val="00452B07"/>
    <w:rsid w:val="00452F4E"/>
    <w:rsid w:val="00452F8C"/>
    <w:rsid w:val="00453136"/>
    <w:rsid w:val="00453203"/>
    <w:rsid w:val="00453481"/>
    <w:rsid w:val="00453CEC"/>
    <w:rsid w:val="00453DAD"/>
    <w:rsid w:val="00454351"/>
    <w:rsid w:val="0045467C"/>
    <w:rsid w:val="00454761"/>
    <w:rsid w:val="00454A7D"/>
    <w:rsid w:val="00454AE2"/>
    <w:rsid w:val="00454C0F"/>
    <w:rsid w:val="00454C49"/>
    <w:rsid w:val="004552E7"/>
    <w:rsid w:val="0045576C"/>
    <w:rsid w:val="00455837"/>
    <w:rsid w:val="0045590F"/>
    <w:rsid w:val="00455B8B"/>
    <w:rsid w:val="00455EDC"/>
    <w:rsid w:val="0045628A"/>
    <w:rsid w:val="0045631E"/>
    <w:rsid w:val="0045688D"/>
    <w:rsid w:val="0045718A"/>
    <w:rsid w:val="004571E2"/>
    <w:rsid w:val="00457336"/>
    <w:rsid w:val="00457396"/>
    <w:rsid w:val="004575DA"/>
    <w:rsid w:val="0045767D"/>
    <w:rsid w:val="0045779B"/>
    <w:rsid w:val="004577A5"/>
    <w:rsid w:val="00457FFD"/>
    <w:rsid w:val="00460058"/>
    <w:rsid w:val="004606AD"/>
    <w:rsid w:val="004607AA"/>
    <w:rsid w:val="00460A22"/>
    <w:rsid w:val="00460BB1"/>
    <w:rsid w:val="00461195"/>
    <w:rsid w:val="00461236"/>
    <w:rsid w:val="00461314"/>
    <w:rsid w:val="004613D9"/>
    <w:rsid w:val="00461482"/>
    <w:rsid w:val="00461588"/>
    <w:rsid w:val="00461ABE"/>
    <w:rsid w:val="00461DD2"/>
    <w:rsid w:val="004627B9"/>
    <w:rsid w:val="004629B5"/>
    <w:rsid w:val="00462F52"/>
    <w:rsid w:val="0046348E"/>
    <w:rsid w:val="00464296"/>
    <w:rsid w:val="004644D1"/>
    <w:rsid w:val="00464A3A"/>
    <w:rsid w:val="00464B69"/>
    <w:rsid w:val="0046502B"/>
    <w:rsid w:val="004653B7"/>
    <w:rsid w:val="004654E1"/>
    <w:rsid w:val="0046551F"/>
    <w:rsid w:val="00465737"/>
    <w:rsid w:val="00465E2A"/>
    <w:rsid w:val="004661EB"/>
    <w:rsid w:val="00466FEB"/>
    <w:rsid w:val="0046734E"/>
    <w:rsid w:val="00467C71"/>
    <w:rsid w:val="0047016A"/>
    <w:rsid w:val="00470329"/>
    <w:rsid w:val="00470519"/>
    <w:rsid w:val="0047061F"/>
    <w:rsid w:val="00470BD1"/>
    <w:rsid w:val="00470D82"/>
    <w:rsid w:val="00470D8C"/>
    <w:rsid w:val="0047119F"/>
    <w:rsid w:val="00471BEF"/>
    <w:rsid w:val="004722ED"/>
    <w:rsid w:val="00472312"/>
    <w:rsid w:val="004728F8"/>
    <w:rsid w:val="00472B64"/>
    <w:rsid w:val="00472E22"/>
    <w:rsid w:val="00473005"/>
    <w:rsid w:val="00473148"/>
    <w:rsid w:val="004732DE"/>
    <w:rsid w:val="004736AE"/>
    <w:rsid w:val="004736E9"/>
    <w:rsid w:val="0047370A"/>
    <w:rsid w:val="00473749"/>
    <w:rsid w:val="0047379E"/>
    <w:rsid w:val="0047393C"/>
    <w:rsid w:val="00473B00"/>
    <w:rsid w:val="00473B9A"/>
    <w:rsid w:val="00473DE8"/>
    <w:rsid w:val="00473E4B"/>
    <w:rsid w:val="0047408E"/>
    <w:rsid w:val="004741D9"/>
    <w:rsid w:val="004742DF"/>
    <w:rsid w:val="0047450C"/>
    <w:rsid w:val="00474BC8"/>
    <w:rsid w:val="00474FCC"/>
    <w:rsid w:val="004753C5"/>
    <w:rsid w:val="004756E0"/>
    <w:rsid w:val="0047597E"/>
    <w:rsid w:val="00475D5F"/>
    <w:rsid w:val="00475D7F"/>
    <w:rsid w:val="00475E39"/>
    <w:rsid w:val="00476073"/>
    <w:rsid w:val="0047617E"/>
    <w:rsid w:val="00476196"/>
    <w:rsid w:val="00476A3F"/>
    <w:rsid w:val="00476A98"/>
    <w:rsid w:val="00476ADB"/>
    <w:rsid w:val="00476E77"/>
    <w:rsid w:val="00476F07"/>
    <w:rsid w:val="00477168"/>
    <w:rsid w:val="00477740"/>
    <w:rsid w:val="00477B77"/>
    <w:rsid w:val="00477C3E"/>
    <w:rsid w:val="00477D21"/>
    <w:rsid w:val="00477DC5"/>
    <w:rsid w:val="00480454"/>
    <w:rsid w:val="004804F7"/>
    <w:rsid w:val="00480592"/>
    <w:rsid w:val="00480818"/>
    <w:rsid w:val="0048089D"/>
    <w:rsid w:val="00480979"/>
    <w:rsid w:val="00480A01"/>
    <w:rsid w:val="00480C36"/>
    <w:rsid w:val="00481547"/>
    <w:rsid w:val="0048168A"/>
    <w:rsid w:val="004819CC"/>
    <w:rsid w:val="00481E40"/>
    <w:rsid w:val="00481FCE"/>
    <w:rsid w:val="00482256"/>
    <w:rsid w:val="004822EB"/>
    <w:rsid w:val="0048275D"/>
    <w:rsid w:val="0048276F"/>
    <w:rsid w:val="00482A23"/>
    <w:rsid w:val="00482B93"/>
    <w:rsid w:val="00482FDB"/>
    <w:rsid w:val="00483022"/>
    <w:rsid w:val="0048364E"/>
    <w:rsid w:val="00483BB8"/>
    <w:rsid w:val="00483BF7"/>
    <w:rsid w:val="00483DC0"/>
    <w:rsid w:val="004840A3"/>
    <w:rsid w:val="004840C6"/>
    <w:rsid w:val="00484259"/>
    <w:rsid w:val="00484B0F"/>
    <w:rsid w:val="00484DD4"/>
    <w:rsid w:val="00484FBD"/>
    <w:rsid w:val="00485553"/>
    <w:rsid w:val="00486281"/>
    <w:rsid w:val="00486359"/>
    <w:rsid w:val="004865B6"/>
    <w:rsid w:val="00486894"/>
    <w:rsid w:val="00486BE8"/>
    <w:rsid w:val="00486CBC"/>
    <w:rsid w:val="00486CD3"/>
    <w:rsid w:val="00486E81"/>
    <w:rsid w:val="00487222"/>
    <w:rsid w:val="0048726F"/>
    <w:rsid w:val="004872DA"/>
    <w:rsid w:val="004900C4"/>
    <w:rsid w:val="00490469"/>
    <w:rsid w:val="00490497"/>
    <w:rsid w:val="00490E82"/>
    <w:rsid w:val="00490FCF"/>
    <w:rsid w:val="0049105B"/>
    <w:rsid w:val="004911BB"/>
    <w:rsid w:val="0049121E"/>
    <w:rsid w:val="00491C95"/>
    <w:rsid w:val="00491D4C"/>
    <w:rsid w:val="00492422"/>
    <w:rsid w:val="004930A7"/>
    <w:rsid w:val="004930C3"/>
    <w:rsid w:val="004935AC"/>
    <w:rsid w:val="004937B4"/>
    <w:rsid w:val="00493925"/>
    <w:rsid w:val="00493E17"/>
    <w:rsid w:val="00493F49"/>
    <w:rsid w:val="0049400D"/>
    <w:rsid w:val="00494140"/>
    <w:rsid w:val="004944B0"/>
    <w:rsid w:val="004946A0"/>
    <w:rsid w:val="00494736"/>
    <w:rsid w:val="004949BB"/>
    <w:rsid w:val="00494CE6"/>
    <w:rsid w:val="00494ED4"/>
    <w:rsid w:val="00494F2F"/>
    <w:rsid w:val="0049505D"/>
    <w:rsid w:val="00495524"/>
    <w:rsid w:val="00495AB6"/>
    <w:rsid w:val="004962D1"/>
    <w:rsid w:val="00496402"/>
    <w:rsid w:val="00496483"/>
    <w:rsid w:val="004964E1"/>
    <w:rsid w:val="00496621"/>
    <w:rsid w:val="0049664C"/>
    <w:rsid w:val="004970DE"/>
    <w:rsid w:val="00497554"/>
    <w:rsid w:val="00497B16"/>
    <w:rsid w:val="00497BDA"/>
    <w:rsid w:val="004A00E6"/>
    <w:rsid w:val="004A0196"/>
    <w:rsid w:val="004A03FA"/>
    <w:rsid w:val="004A0917"/>
    <w:rsid w:val="004A0ABA"/>
    <w:rsid w:val="004A0CA2"/>
    <w:rsid w:val="004A0D7A"/>
    <w:rsid w:val="004A1248"/>
    <w:rsid w:val="004A1945"/>
    <w:rsid w:val="004A1975"/>
    <w:rsid w:val="004A197D"/>
    <w:rsid w:val="004A1C67"/>
    <w:rsid w:val="004A234C"/>
    <w:rsid w:val="004A2C0F"/>
    <w:rsid w:val="004A2C2F"/>
    <w:rsid w:val="004A2ECD"/>
    <w:rsid w:val="004A2F11"/>
    <w:rsid w:val="004A2F2E"/>
    <w:rsid w:val="004A30F8"/>
    <w:rsid w:val="004A31BE"/>
    <w:rsid w:val="004A394D"/>
    <w:rsid w:val="004A3CD1"/>
    <w:rsid w:val="004A3CFF"/>
    <w:rsid w:val="004A3ECD"/>
    <w:rsid w:val="004A4039"/>
    <w:rsid w:val="004A41D5"/>
    <w:rsid w:val="004A4601"/>
    <w:rsid w:val="004A4959"/>
    <w:rsid w:val="004A4AF8"/>
    <w:rsid w:val="004A4F28"/>
    <w:rsid w:val="004A4F51"/>
    <w:rsid w:val="004A515A"/>
    <w:rsid w:val="004A51C4"/>
    <w:rsid w:val="004A5703"/>
    <w:rsid w:val="004A5A44"/>
    <w:rsid w:val="004A5BD1"/>
    <w:rsid w:val="004A5C86"/>
    <w:rsid w:val="004A5EF1"/>
    <w:rsid w:val="004A61FF"/>
    <w:rsid w:val="004A646B"/>
    <w:rsid w:val="004A66A7"/>
    <w:rsid w:val="004A66D5"/>
    <w:rsid w:val="004A6884"/>
    <w:rsid w:val="004A6F65"/>
    <w:rsid w:val="004A7086"/>
    <w:rsid w:val="004A70E1"/>
    <w:rsid w:val="004A71E7"/>
    <w:rsid w:val="004A750A"/>
    <w:rsid w:val="004A787E"/>
    <w:rsid w:val="004A78F2"/>
    <w:rsid w:val="004A7941"/>
    <w:rsid w:val="004B000E"/>
    <w:rsid w:val="004B002B"/>
    <w:rsid w:val="004B025D"/>
    <w:rsid w:val="004B04E8"/>
    <w:rsid w:val="004B050A"/>
    <w:rsid w:val="004B05C8"/>
    <w:rsid w:val="004B072B"/>
    <w:rsid w:val="004B085C"/>
    <w:rsid w:val="004B0869"/>
    <w:rsid w:val="004B0D63"/>
    <w:rsid w:val="004B0DEB"/>
    <w:rsid w:val="004B0E8E"/>
    <w:rsid w:val="004B14BA"/>
    <w:rsid w:val="004B14E1"/>
    <w:rsid w:val="004B1509"/>
    <w:rsid w:val="004B17E9"/>
    <w:rsid w:val="004B19A2"/>
    <w:rsid w:val="004B1BB7"/>
    <w:rsid w:val="004B1F7B"/>
    <w:rsid w:val="004B20D9"/>
    <w:rsid w:val="004B2361"/>
    <w:rsid w:val="004B23B8"/>
    <w:rsid w:val="004B243C"/>
    <w:rsid w:val="004B25D8"/>
    <w:rsid w:val="004B266C"/>
    <w:rsid w:val="004B271C"/>
    <w:rsid w:val="004B2DBB"/>
    <w:rsid w:val="004B2EAF"/>
    <w:rsid w:val="004B33B5"/>
    <w:rsid w:val="004B3435"/>
    <w:rsid w:val="004B4485"/>
    <w:rsid w:val="004B45FE"/>
    <w:rsid w:val="004B4D83"/>
    <w:rsid w:val="004B5915"/>
    <w:rsid w:val="004B5C1E"/>
    <w:rsid w:val="004B5DC2"/>
    <w:rsid w:val="004B64B5"/>
    <w:rsid w:val="004B65AA"/>
    <w:rsid w:val="004B6802"/>
    <w:rsid w:val="004B6BE2"/>
    <w:rsid w:val="004B748D"/>
    <w:rsid w:val="004B775B"/>
    <w:rsid w:val="004B77CD"/>
    <w:rsid w:val="004B77FD"/>
    <w:rsid w:val="004B79A3"/>
    <w:rsid w:val="004C00EA"/>
    <w:rsid w:val="004C01D9"/>
    <w:rsid w:val="004C03C1"/>
    <w:rsid w:val="004C07CB"/>
    <w:rsid w:val="004C07D4"/>
    <w:rsid w:val="004C082E"/>
    <w:rsid w:val="004C0E91"/>
    <w:rsid w:val="004C0EC1"/>
    <w:rsid w:val="004C1203"/>
    <w:rsid w:val="004C1309"/>
    <w:rsid w:val="004C1815"/>
    <w:rsid w:val="004C1CBC"/>
    <w:rsid w:val="004C1DCB"/>
    <w:rsid w:val="004C2AD6"/>
    <w:rsid w:val="004C2B27"/>
    <w:rsid w:val="004C2C33"/>
    <w:rsid w:val="004C2C44"/>
    <w:rsid w:val="004C352F"/>
    <w:rsid w:val="004C3B4D"/>
    <w:rsid w:val="004C3C35"/>
    <w:rsid w:val="004C3D3C"/>
    <w:rsid w:val="004C3EB2"/>
    <w:rsid w:val="004C416B"/>
    <w:rsid w:val="004C4268"/>
    <w:rsid w:val="004C45E2"/>
    <w:rsid w:val="004C4CEF"/>
    <w:rsid w:val="004C4D72"/>
    <w:rsid w:val="004C4EA0"/>
    <w:rsid w:val="004C5476"/>
    <w:rsid w:val="004C56A9"/>
    <w:rsid w:val="004C56E8"/>
    <w:rsid w:val="004C571F"/>
    <w:rsid w:val="004C5961"/>
    <w:rsid w:val="004C59DC"/>
    <w:rsid w:val="004C5A77"/>
    <w:rsid w:val="004C5C20"/>
    <w:rsid w:val="004C5F5A"/>
    <w:rsid w:val="004C61BC"/>
    <w:rsid w:val="004C6201"/>
    <w:rsid w:val="004C651A"/>
    <w:rsid w:val="004C66C6"/>
    <w:rsid w:val="004C6840"/>
    <w:rsid w:val="004C7190"/>
    <w:rsid w:val="004C7959"/>
    <w:rsid w:val="004C7B30"/>
    <w:rsid w:val="004D005A"/>
    <w:rsid w:val="004D0565"/>
    <w:rsid w:val="004D09C1"/>
    <w:rsid w:val="004D0A8D"/>
    <w:rsid w:val="004D0BA4"/>
    <w:rsid w:val="004D0CF4"/>
    <w:rsid w:val="004D1022"/>
    <w:rsid w:val="004D1029"/>
    <w:rsid w:val="004D1491"/>
    <w:rsid w:val="004D177C"/>
    <w:rsid w:val="004D19B7"/>
    <w:rsid w:val="004D2AA3"/>
    <w:rsid w:val="004D33C4"/>
    <w:rsid w:val="004D36F5"/>
    <w:rsid w:val="004D3759"/>
    <w:rsid w:val="004D38A2"/>
    <w:rsid w:val="004D3ADC"/>
    <w:rsid w:val="004D3B0B"/>
    <w:rsid w:val="004D3EB3"/>
    <w:rsid w:val="004D3FA2"/>
    <w:rsid w:val="004D403D"/>
    <w:rsid w:val="004D41CD"/>
    <w:rsid w:val="004D4CAD"/>
    <w:rsid w:val="004D4CC0"/>
    <w:rsid w:val="004D4CFD"/>
    <w:rsid w:val="004D55A7"/>
    <w:rsid w:val="004D55E3"/>
    <w:rsid w:val="004D580B"/>
    <w:rsid w:val="004D6195"/>
    <w:rsid w:val="004D623E"/>
    <w:rsid w:val="004D66ED"/>
    <w:rsid w:val="004D6AB5"/>
    <w:rsid w:val="004D6B5E"/>
    <w:rsid w:val="004D6CEF"/>
    <w:rsid w:val="004D744F"/>
    <w:rsid w:val="004D768E"/>
    <w:rsid w:val="004D7DB4"/>
    <w:rsid w:val="004D7FDE"/>
    <w:rsid w:val="004E00B9"/>
    <w:rsid w:val="004E0261"/>
    <w:rsid w:val="004E027C"/>
    <w:rsid w:val="004E03B3"/>
    <w:rsid w:val="004E0427"/>
    <w:rsid w:val="004E1532"/>
    <w:rsid w:val="004E1A6B"/>
    <w:rsid w:val="004E1DF1"/>
    <w:rsid w:val="004E1DFC"/>
    <w:rsid w:val="004E1ECE"/>
    <w:rsid w:val="004E22FA"/>
    <w:rsid w:val="004E2434"/>
    <w:rsid w:val="004E262C"/>
    <w:rsid w:val="004E2740"/>
    <w:rsid w:val="004E2786"/>
    <w:rsid w:val="004E2809"/>
    <w:rsid w:val="004E2A3B"/>
    <w:rsid w:val="004E2FF9"/>
    <w:rsid w:val="004E34CD"/>
    <w:rsid w:val="004E3A32"/>
    <w:rsid w:val="004E3BEF"/>
    <w:rsid w:val="004E3D3B"/>
    <w:rsid w:val="004E3D6D"/>
    <w:rsid w:val="004E3E29"/>
    <w:rsid w:val="004E49A2"/>
    <w:rsid w:val="004E4B08"/>
    <w:rsid w:val="004E4E96"/>
    <w:rsid w:val="004E5C0C"/>
    <w:rsid w:val="004E60BC"/>
    <w:rsid w:val="004E6121"/>
    <w:rsid w:val="004E688F"/>
    <w:rsid w:val="004E6A63"/>
    <w:rsid w:val="004E74C0"/>
    <w:rsid w:val="004E7537"/>
    <w:rsid w:val="004E7915"/>
    <w:rsid w:val="004E7A27"/>
    <w:rsid w:val="004E7AB7"/>
    <w:rsid w:val="004E7F8C"/>
    <w:rsid w:val="004F00E9"/>
    <w:rsid w:val="004F00FE"/>
    <w:rsid w:val="004F03BA"/>
    <w:rsid w:val="004F0B9C"/>
    <w:rsid w:val="004F0F07"/>
    <w:rsid w:val="004F136B"/>
    <w:rsid w:val="004F1C20"/>
    <w:rsid w:val="004F1C67"/>
    <w:rsid w:val="004F1E08"/>
    <w:rsid w:val="004F2225"/>
    <w:rsid w:val="004F246A"/>
    <w:rsid w:val="004F29C4"/>
    <w:rsid w:val="004F2B0E"/>
    <w:rsid w:val="004F2D24"/>
    <w:rsid w:val="004F422B"/>
    <w:rsid w:val="004F47C9"/>
    <w:rsid w:val="004F4A02"/>
    <w:rsid w:val="004F4A04"/>
    <w:rsid w:val="004F4A1B"/>
    <w:rsid w:val="004F4ABE"/>
    <w:rsid w:val="004F4D81"/>
    <w:rsid w:val="004F50F2"/>
    <w:rsid w:val="004F53CF"/>
    <w:rsid w:val="004F53D6"/>
    <w:rsid w:val="004F55A2"/>
    <w:rsid w:val="004F5EC1"/>
    <w:rsid w:val="004F5F96"/>
    <w:rsid w:val="004F6013"/>
    <w:rsid w:val="004F61A5"/>
    <w:rsid w:val="004F61F9"/>
    <w:rsid w:val="004F62C2"/>
    <w:rsid w:val="004F6AD6"/>
    <w:rsid w:val="004F6E22"/>
    <w:rsid w:val="004F6E6E"/>
    <w:rsid w:val="004F6F32"/>
    <w:rsid w:val="004F71D1"/>
    <w:rsid w:val="004F783B"/>
    <w:rsid w:val="004F791F"/>
    <w:rsid w:val="004F79D3"/>
    <w:rsid w:val="005005CC"/>
    <w:rsid w:val="0050060E"/>
    <w:rsid w:val="005006F5"/>
    <w:rsid w:val="00500740"/>
    <w:rsid w:val="00500760"/>
    <w:rsid w:val="00500C3A"/>
    <w:rsid w:val="00500D12"/>
    <w:rsid w:val="00500F39"/>
    <w:rsid w:val="00500FF2"/>
    <w:rsid w:val="00501175"/>
    <w:rsid w:val="005011ED"/>
    <w:rsid w:val="005013D4"/>
    <w:rsid w:val="005014C6"/>
    <w:rsid w:val="00501BCF"/>
    <w:rsid w:val="00502943"/>
    <w:rsid w:val="0050296C"/>
    <w:rsid w:val="00502A2A"/>
    <w:rsid w:val="00502A79"/>
    <w:rsid w:val="00502B94"/>
    <w:rsid w:val="00502EC2"/>
    <w:rsid w:val="00503F81"/>
    <w:rsid w:val="00504190"/>
    <w:rsid w:val="005042E7"/>
    <w:rsid w:val="005044A9"/>
    <w:rsid w:val="00504747"/>
    <w:rsid w:val="00504F04"/>
    <w:rsid w:val="0050542A"/>
    <w:rsid w:val="0050544C"/>
    <w:rsid w:val="0050553F"/>
    <w:rsid w:val="005058A1"/>
    <w:rsid w:val="00505945"/>
    <w:rsid w:val="00505D14"/>
    <w:rsid w:val="00505F65"/>
    <w:rsid w:val="005060D2"/>
    <w:rsid w:val="0050628A"/>
    <w:rsid w:val="005065DA"/>
    <w:rsid w:val="0050670A"/>
    <w:rsid w:val="00506771"/>
    <w:rsid w:val="005069FA"/>
    <w:rsid w:val="00506EE9"/>
    <w:rsid w:val="00507064"/>
    <w:rsid w:val="00507224"/>
    <w:rsid w:val="005072BF"/>
    <w:rsid w:val="00507622"/>
    <w:rsid w:val="00507BA1"/>
    <w:rsid w:val="00507BE0"/>
    <w:rsid w:val="00507C5B"/>
    <w:rsid w:val="00507F96"/>
    <w:rsid w:val="00510095"/>
    <w:rsid w:val="005101FB"/>
    <w:rsid w:val="005102C3"/>
    <w:rsid w:val="0051064D"/>
    <w:rsid w:val="0051088E"/>
    <w:rsid w:val="005108A8"/>
    <w:rsid w:val="00510CD0"/>
    <w:rsid w:val="005110FE"/>
    <w:rsid w:val="00511636"/>
    <w:rsid w:val="00511FF6"/>
    <w:rsid w:val="005123AF"/>
    <w:rsid w:val="005124E2"/>
    <w:rsid w:val="00512A6C"/>
    <w:rsid w:val="00512BAB"/>
    <w:rsid w:val="00512F53"/>
    <w:rsid w:val="0051338E"/>
    <w:rsid w:val="005138FB"/>
    <w:rsid w:val="00513A6D"/>
    <w:rsid w:val="00513FC2"/>
    <w:rsid w:val="00514358"/>
    <w:rsid w:val="005146A8"/>
    <w:rsid w:val="005146B4"/>
    <w:rsid w:val="00514D9C"/>
    <w:rsid w:val="005150D8"/>
    <w:rsid w:val="005151CA"/>
    <w:rsid w:val="00515B38"/>
    <w:rsid w:val="005169F7"/>
    <w:rsid w:val="00517CE6"/>
    <w:rsid w:val="00517E82"/>
    <w:rsid w:val="00517F55"/>
    <w:rsid w:val="00520449"/>
    <w:rsid w:val="005204EC"/>
    <w:rsid w:val="00520573"/>
    <w:rsid w:val="00520F5D"/>
    <w:rsid w:val="00521E57"/>
    <w:rsid w:val="00521F42"/>
    <w:rsid w:val="0052204C"/>
    <w:rsid w:val="00522D42"/>
    <w:rsid w:val="00522E9D"/>
    <w:rsid w:val="00522F86"/>
    <w:rsid w:val="0052398F"/>
    <w:rsid w:val="00523A8F"/>
    <w:rsid w:val="00523B0F"/>
    <w:rsid w:val="00523BD3"/>
    <w:rsid w:val="00523F9F"/>
    <w:rsid w:val="005240DB"/>
    <w:rsid w:val="005243E9"/>
    <w:rsid w:val="005244E9"/>
    <w:rsid w:val="0052465C"/>
    <w:rsid w:val="005247E4"/>
    <w:rsid w:val="00524A5D"/>
    <w:rsid w:val="00525042"/>
    <w:rsid w:val="0052511B"/>
    <w:rsid w:val="00525132"/>
    <w:rsid w:val="00525213"/>
    <w:rsid w:val="0052574D"/>
    <w:rsid w:val="00525A9A"/>
    <w:rsid w:val="00525CBE"/>
    <w:rsid w:val="00525EEE"/>
    <w:rsid w:val="00526549"/>
    <w:rsid w:val="00526790"/>
    <w:rsid w:val="0052693B"/>
    <w:rsid w:val="00527307"/>
    <w:rsid w:val="005273B1"/>
    <w:rsid w:val="005273E6"/>
    <w:rsid w:val="0053003C"/>
    <w:rsid w:val="00530043"/>
    <w:rsid w:val="0053008D"/>
    <w:rsid w:val="00530602"/>
    <w:rsid w:val="005309A5"/>
    <w:rsid w:val="00530E19"/>
    <w:rsid w:val="005311E3"/>
    <w:rsid w:val="00531204"/>
    <w:rsid w:val="0053127C"/>
    <w:rsid w:val="0053147F"/>
    <w:rsid w:val="00531669"/>
    <w:rsid w:val="005316E7"/>
    <w:rsid w:val="00531A88"/>
    <w:rsid w:val="00531D67"/>
    <w:rsid w:val="00532173"/>
    <w:rsid w:val="00532366"/>
    <w:rsid w:val="005326F2"/>
    <w:rsid w:val="00532E28"/>
    <w:rsid w:val="00532E94"/>
    <w:rsid w:val="00533014"/>
    <w:rsid w:val="005339E7"/>
    <w:rsid w:val="00533BAB"/>
    <w:rsid w:val="00534071"/>
    <w:rsid w:val="00534314"/>
    <w:rsid w:val="00534741"/>
    <w:rsid w:val="00534E3E"/>
    <w:rsid w:val="00535463"/>
    <w:rsid w:val="00535E19"/>
    <w:rsid w:val="00535F0C"/>
    <w:rsid w:val="005364A0"/>
    <w:rsid w:val="00536866"/>
    <w:rsid w:val="005369FE"/>
    <w:rsid w:val="00536C52"/>
    <w:rsid w:val="005370C2"/>
    <w:rsid w:val="00537243"/>
    <w:rsid w:val="005377BF"/>
    <w:rsid w:val="0053794F"/>
    <w:rsid w:val="00537B1D"/>
    <w:rsid w:val="00537D4F"/>
    <w:rsid w:val="00537D9C"/>
    <w:rsid w:val="00537E29"/>
    <w:rsid w:val="00537ED4"/>
    <w:rsid w:val="00537FC7"/>
    <w:rsid w:val="00540597"/>
    <w:rsid w:val="0054099A"/>
    <w:rsid w:val="00540AB7"/>
    <w:rsid w:val="00540DD3"/>
    <w:rsid w:val="00541C67"/>
    <w:rsid w:val="00541F4B"/>
    <w:rsid w:val="005423BC"/>
    <w:rsid w:val="0054292F"/>
    <w:rsid w:val="00542BBD"/>
    <w:rsid w:val="00542DFD"/>
    <w:rsid w:val="00542E32"/>
    <w:rsid w:val="005430E6"/>
    <w:rsid w:val="00543612"/>
    <w:rsid w:val="00543904"/>
    <w:rsid w:val="00543BF1"/>
    <w:rsid w:val="00543CBD"/>
    <w:rsid w:val="005441EF"/>
    <w:rsid w:val="005442AF"/>
    <w:rsid w:val="005445E3"/>
    <w:rsid w:val="00544D44"/>
    <w:rsid w:val="00544DC6"/>
    <w:rsid w:val="00544E6F"/>
    <w:rsid w:val="00545442"/>
    <w:rsid w:val="005455B1"/>
    <w:rsid w:val="00545804"/>
    <w:rsid w:val="005458D9"/>
    <w:rsid w:val="00545943"/>
    <w:rsid w:val="00545AF2"/>
    <w:rsid w:val="005463E2"/>
    <w:rsid w:val="00546E7E"/>
    <w:rsid w:val="00547054"/>
    <w:rsid w:val="005471A4"/>
    <w:rsid w:val="005472B5"/>
    <w:rsid w:val="005474B2"/>
    <w:rsid w:val="0054759D"/>
    <w:rsid w:val="005476B2"/>
    <w:rsid w:val="0054798F"/>
    <w:rsid w:val="00547A96"/>
    <w:rsid w:val="00547B9E"/>
    <w:rsid w:val="00547ED7"/>
    <w:rsid w:val="00547F43"/>
    <w:rsid w:val="00547F6A"/>
    <w:rsid w:val="00547FBF"/>
    <w:rsid w:val="0055043E"/>
    <w:rsid w:val="00550A3A"/>
    <w:rsid w:val="00550B1C"/>
    <w:rsid w:val="00550D38"/>
    <w:rsid w:val="00550E5F"/>
    <w:rsid w:val="00551126"/>
    <w:rsid w:val="0055130F"/>
    <w:rsid w:val="0055161C"/>
    <w:rsid w:val="00551C22"/>
    <w:rsid w:val="00551E97"/>
    <w:rsid w:val="00551F53"/>
    <w:rsid w:val="00552E74"/>
    <w:rsid w:val="00552F44"/>
    <w:rsid w:val="00553455"/>
    <w:rsid w:val="00553681"/>
    <w:rsid w:val="005538EF"/>
    <w:rsid w:val="00553C00"/>
    <w:rsid w:val="00553E8B"/>
    <w:rsid w:val="00554160"/>
    <w:rsid w:val="005543D0"/>
    <w:rsid w:val="005544B0"/>
    <w:rsid w:val="00554648"/>
    <w:rsid w:val="00554763"/>
    <w:rsid w:val="00554D84"/>
    <w:rsid w:val="00555118"/>
    <w:rsid w:val="005554EA"/>
    <w:rsid w:val="0055598E"/>
    <w:rsid w:val="00555A2A"/>
    <w:rsid w:val="00555B66"/>
    <w:rsid w:val="00556701"/>
    <w:rsid w:val="00557E35"/>
    <w:rsid w:val="00557F0F"/>
    <w:rsid w:val="00557F74"/>
    <w:rsid w:val="00560188"/>
    <w:rsid w:val="0056086A"/>
    <w:rsid w:val="00560BB0"/>
    <w:rsid w:val="00560EBC"/>
    <w:rsid w:val="00561157"/>
    <w:rsid w:val="005613CD"/>
    <w:rsid w:val="0056170E"/>
    <w:rsid w:val="00561C3F"/>
    <w:rsid w:val="00561F22"/>
    <w:rsid w:val="005620C9"/>
    <w:rsid w:val="0056224A"/>
    <w:rsid w:val="005625D6"/>
    <w:rsid w:val="005627B9"/>
    <w:rsid w:val="00563144"/>
    <w:rsid w:val="00563A85"/>
    <w:rsid w:val="00563C70"/>
    <w:rsid w:val="00563D3F"/>
    <w:rsid w:val="00563EE2"/>
    <w:rsid w:val="005642CC"/>
    <w:rsid w:val="00564561"/>
    <w:rsid w:val="00564B9B"/>
    <w:rsid w:val="00564CDE"/>
    <w:rsid w:val="005653A0"/>
    <w:rsid w:val="005657A3"/>
    <w:rsid w:val="00565922"/>
    <w:rsid w:val="00565A6A"/>
    <w:rsid w:val="00565BD4"/>
    <w:rsid w:val="00565CA4"/>
    <w:rsid w:val="0056620E"/>
    <w:rsid w:val="00566918"/>
    <w:rsid w:val="00566B4F"/>
    <w:rsid w:val="00566FBF"/>
    <w:rsid w:val="0056713A"/>
    <w:rsid w:val="0057016C"/>
    <w:rsid w:val="005705C9"/>
    <w:rsid w:val="0057061D"/>
    <w:rsid w:val="00570696"/>
    <w:rsid w:val="00570A92"/>
    <w:rsid w:val="00570B9D"/>
    <w:rsid w:val="00570E70"/>
    <w:rsid w:val="00571650"/>
    <w:rsid w:val="00571655"/>
    <w:rsid w:val="00571CD5"/>
    <w:rsid w:val="0057201C"/>
    <w:rsid w:val="0057202E"/>
    <w:rsid w:val="0057234B"/>
    <w:rsid w:val="0057237F"/>
    <w:rsid w:val="00572844"/>
    <w:rsid w:val="00572B9F"/>
    <w:rsid w:val="00572CBE"/>
    <w:rsid w:val="00572F95"/>
    <w:rsid w:val="005730D3"/>
    <w:rsid w:val="005731FF"/>
    <w:rsid w:val="00573335"/>
    <w:rsid w:val="00573403"/>
    <w:rsid w:val="00573732"/>
    <w:rsid w:val="00573819"/>
    <w:rsid w:val="0057383F"/>
    <w:rsid w:val="0057392D"/>
    <w:rsid w:val="00573A7A"/>
    <w:rsid w:val="00573E70"/>
    <w:rsid w:val="00573E78"/>
    <w:rsid w:val="00574408"/>
    <w:rsid w:val="00574FAB"/>
    <w:rsid w:val="00575186"/>
    <w:rsid w:val="005754CC"/>
    <w:rsid w:val="00575788"/>
    <w:rsid w:val="00576016"/>
    <w:rsid w:val="00576334"/>
    <w:rsid w:val="00576650"/>
    <w:rsid w:val="005767D6"/>
    <w:rsid w:val="00576C0E"/>
    <w:rsid w:val="00576DB7"/>
    <w:rsid w:val="00576E7F"/>
    <w:rsid w:val="005773BC"/>
    <w:rsid w:val="005775AC"/>
    <w:rsid w:val="00577756"/>
    <w:rsid w:val="00577764"/>
    <w:rsid w:val="00577989"/>
    <w:rsid w:val="00577AD2"/>
    <w:rsid w:val="00580001"/>
    <w:rsid w:val="005802D0"/>
    <w:rsid w:val="0058040D"/>
    <w:rsid w:val="00580646"/>
    <w:rsid w:val="0058086D"/>
    <w:rsid w:val="00580AC0"/>
    <w:rsid w:val="00580EF2"/>
    <w:rsid w:val="00581186"/>
    <w:rsid w:val="00581308"/>
    <w:rsid w:val="00581381"/>
    <w:rsid w:val="005816D0"/>
    <w:rsid w:val="00581735"/>
    <w:rsid w:val="00581C38"/>
    <w:rsid w:val="0058254A"/>
    <w:rsid w:val="00582594"/>
    <w:rsid w:val="00582714"/>
    <w:rsid w:val="00582BC9"/>
    <w:rsid w:val="00582E65"/>
    <w:rsid w:val="00583119"/>
    <w:rsid w:val="0058318F"/>
    <w:rsid w:val="00583312"/>
    <w:rsid w:val="00583387"/>
    <w:rsid w:val="005836F2"/>
    <w:rsid w:val="00583722"/>
    <w:rsid w:val="0058394B"/>
    <w:rsid w:val="00583CCE"/>
    <w:rsid w:val="00583D9D"/>
    <w:rsid w:val="00584120"/>
    <w:rsid w:val="00584926"/>
    <w:rsid w:val="00584B2F"/>
    <w:rsid w:val="00584D55"/>
    <w:rsid w:val="00585632"/>
    <w:rsid w:val="0058567C"/>
    <w:rsid w:val="00585B0D"/>
    <w:rsid w:val="00585BC2"/>
    <w:rsid w:val="0058629D"/>
    <w:rsid w:val="00586753"/>
    <w:rsid w:val="00586891"/>
    <w:rsid w:val="00586BE3"/>
    <w:rsid w:val="00587324"/>
    <w:rsid w:val="0058795B"/>
    <w:rsid w:val="00587C41"/>
    <w:rsid w:val="005900AA"/>
    <w:rsid w:val="00590103"/>
    <w:rsid w:val="005908C8"/>
    <w:rsid w:val="00590B75"/>
    <w:rsid w:val="00590C78"/>
    <w:rsid w:val="005910C1"/>
    <w:rsid w:val="0059119F"/>
    <w:rsid w:val="00591371"/>
    <w:rsid w:val="00591452"/>
    <w:rsid w:val="00591E99"/>
    <w:rsid w:val="0059243C"/>
    <w:rsid w:val="00592452"/>
    <w:rsid w:val="005925C9"/>
    <w:rsid w:val="00592A08"/>
    <w:rsid w:val="00592C27"/>
    <w:rsid w:val="00593044"/>
    <w:rsid w:val="005930D1"/>
    <w:rsid w:val="005932C7"/>
    <w:rsid w:val="00593AF2"/>
    <w:rsid w:val="00593B72"/>
    <w:rsid w:val="00593BFD"/>
    <w:rsid w:val="00593C2C"/>
    <w:rsid w:val="00593C7C"/>
    <w:rsid w:val="005940D2"/>
    <w:rsid w:val="005948C2"/>
    <w:rsid w:val="00595215"/>
    <w:rsid w:val="00595420"/>
    <w:rsid w:val="005955DA"/>
    <w:rsid w:val="005956A7"/>
    <w:rsid w:val="00595975"/>
    <w:rsid w:val="005959E9"/>
    <w:rsid w:val="00595B9A"/>
    <w:rsid w:val="00595F44"/>
    <w:rsid w:val="005960D9"/>
    <w:rsid w:val="00596157"/>
    <w:rsid w:val="0059660B"/>
    <w:rsid w:val="00596C77"/>
    <w:rsid w:val="00596F4F"/>
    <w:rsid w:val="00596F68"/>
    <w:rsid w:val="00597050"/>
    <w:rsid w:val="00597386"/>
    <w:rsid w:val="005973F0"/>
    <w:rsid w:val="005975E2"/>
    <w:rsid w:val="0059768B"/>
    <w:rsid w:val="005977A6"/>
    <w:rsid w:val="00597C6A"/>
    <w:rsid w:val="00597FB2"/>
    <w:rsid w:val="005A0045"/>
    <w:rsid w:val="005A00F0"/>
    <w:rsid w:val="005A029A"/>
    <w:rsid w:val="005A032E"/>
    <w:rsid w:val="005A0DC4"/>
    <w:rsid w:val="005A0F8C"/>
    <w:rsid w:val="005A0FDA"/>
    <w:rsid w:val="005A1181"/>
    <w:rsid w:val="005A11FE"/>
    <w:rsid w:val="005A1265"/>
    <w:rsid w:val="005A1278"/>
    <w:rsid w:val="005A1795"/>
    <w:rsid w:val="005A1806"/>
    <w:rsid w:val="005A1BE4"/>
    <w:rsid w:val="005A1E61"/>
    <w:rsid w:val="005A1FBA"/>
    <w:rsid w:val="005A25C1"/>
    <w:rsid w:val="005A2B45"/>
    <w:rsid w:val="005A2CEC"/>
    <w:rsid w:val="005A318F"/>
    <w:rsid w:val="005A34DE"/>
    <w:rsid w:val="005A3605"/>
    <w:rsid w:val="005A3651"/>
    <w:rsid w:val="005A3816"/>
    <w:rsid w:val="005A3F36"/>
    <w:rsid w:val="005A440E"/>
    <w:rsid w:val="005A44CD"/>
    <w:rsid w:val="005A463C"/>
    <w:rsid w:val="005A4B60"/>
    <w:rsid w:val="005A4D2A"/>
    <w:rsid w:val="005A4E6F"/>
    <w:rsid w:val="005A54FA"/>
    <w:rsid w:val="005A5750"/>
    <w:rsid w:val="005A5A2A"/>
    <w:rsid w:val="005A618E"/>
    <w:rsid w:val="005A6314"/>
    <w:rsid w:val="005A67E7"/>
    <w:rsid w:val="005A6C2C"/>
    <w:rsid w:val="005A6DFD"/>
    <w:rsid w:val="005A716E"/>
    <w:rsid w:val="005A790F"/>
    <w:rsid w:val="005A7C15"/>
    <w:rsid w:val="005B0161"/>
    <w:rsid w:val="005B03BB"/>
    <w:rsid w:val="005B045A"/>
    <w:rsid w:val="005B05A6"/>
    <w:rsid w:val="005B09D2"/>
    <w:rsid w:val="005B0A45"/>
    <w:rsid w:val="005B0FE8"/>
    <w:rsid w:val="005B1133"/>
    <w:rsid w:val="005B1157"/>
    <w:rsid w:val="005B12F4"/>
    <w:rsid w:val="005B1A1B"/>
    <w:rsid w:val="005B1FE5"/>
    <w:rsid w:val="005B27CA"/>
    <w:rsid w:val="005B27D3"/>
    <w:rsid w:val="005B2A73"/>
    <w:rsid w:val="005B3204"/>
    <w:rsid w:val="005B3351"/>
    <w:rsid w:val="005B3722"/>
    <w:rsid w:val="005B406A"/>
    <w:rsid w:val="005B40FE"/>
    <w:rsid w:val="005B4344"/>
    <w:rsid w:val="005B46B5"/>
    <w:rsid w:val="005B47C7"/>
    <w:rsid w:val="005B4E7B"/>
    <w:rsid w:val="005B4ECE"/>
    <w:rsid w:val="005B5024"/>
    <w:rsid w:val="005B5089"/>
    <w:rsid w:val="005B537A"/>
    <w:rsid w:val="005B5612"/>
    <w:rsid w:val="005B5D6C"/>
    <w:rsid w:val="005B6012"/>
    <w:rsid w:val="005B6651"/>
    <w:rsid w:val="005B6A27"/>
    <w:rsid w:val="005B6B7E"/>
    <w:rsid w:val="005B6BD7"/>
    <w:rsid w:val="005B6D40"/>
    <w:rsid w:val="005B6E55"/>
    <w:rsid w:val="005B71B7"/>
    <w:rsid w:val="005B71F3"/>
    <w:rsid w:val="005B72FA"/>
    <w:rsid w:val="005B76C2"/>
    <w:rsid w:val="005B7D1A"/>
    <w:rsid w:val="005C0107"/>
    <w:rsid w:val="005C06E8"/>
    <w:rsid w:val="005C0725"/>
    <w:rsid w:val="005C1159"/>
    <w:rsid w:val="005C1817"/>
    <w:rsid w:val="005C1ADF"/>
    <w:rsid w:val="005C1F62"/>
    <w:rsid w:val="005C2226"/>
    <w:rsid w:val="005C2444"/>
    <w:rsid w:val="005C25AC"/>
    <w:rsid w:val="005C2E79"/>
    <w:rsid w:val="005C2E98"/>
    <w:rsid w:val="005C34DB"/>
    <w:rsid w:val="005C3AA4"/>
    <w:rsid w:val="005C3DA0"/>
    <w:rsid w:val="005C478E"/>
    <w:rsid w:val="005C4B49"/>
    <w:rsid w:val="005C4CD0"/>
    <w:rsid w:val="005C5188"/>
    <w:rsid w:val="005C52DB"/>
    <w:rsid w:val="005C5369"/>
    <w:rsid w:val="005C57C8"/>
    <w:rsid w:val="005C58DB"/>
    <w:rsid w:val="005C5C25"/>
    <w:rsid w:val="005C647B"/>
    <w:rsid w:val="005C6881"/>
    <w:rsid w:val="005C6DDB"/>
    <w:rsid w:val="005C6E21"/>
    <w:rsid w:val="005C75F8"/>
    <w:rsid w:val="005C786E"/>
    <w:rsid w:val="005C7BD0"/>
    <w:rsid w:val="005C7C45"/>
    <w:rsid w:val="005D03EC"/>
    <w:rsid w:val="005D0576"/>
    <w:rsid w:val="005D060A"/>
    <w:rsid w:val="005D0A67"/>
    <w:rsid w:val="005D0B28"/>
    <w:rsid w:val="005D16C7"/>
    <w:rsid w:val="005D1AEF"/>
    <w:rsid w:val="005D2032"/>
    <w:rsid w:val="005D2403"/>
    <w:rsid w:val="005D2D19"/>
    <w:rsid w:val="005D3084"/>
    <w:rsid w:val="005D3473"/>
    <w:rsid w:val="005D34B1"/>
    <w:rsid w:val="005D3507"/>
    <w:rsid w:val="005D3742"/>
    <w:rsid w:val="005D39E5"/>
    <w:rsid w:val="005D3A5E"/>
    <w:rsid w:val="005D3C70"/>
    <w:rsid w:val="005D3DA8"/>
    <w:rsid w:val="005D3FA4"/>
    <w:rsid w:val="005D4187"/>
    <w:rsid w:val="005D437A"/>
    <w:rsid w:val="005D4722"/>
    <w:rsid w:val="005D4A6E"/>
    <w:rsid w:val="005D4CDE"/>
    <w:rsid w:val="005D5285"/>
    <w:rsid w:val="005D5B83"/>
    <w:rsid w:val="005D5CDF"/>
    <w:rsid w:val="005D5E72"/>
    <w:rsid w:val="005D616F"/>
    <w:rsid w:val="005D65DB"/>
    <w:rsid w:val="005D6674"/>
    <w:rsid w:val="005D6791"/>
    <w:rsid w:val="005D6925"/>
    <w:rsid w:val="005D6BD2"/>
    <w:rsid w:val="005D6E37"/>
    <w:rsid w:val="005D7115"/>
    <w:rsid w:val="005D7242"/>
    <w:rsid w:val="005D7845"/>
    <w:rsid w:val="005D7B6E"/>
    <w:rsid w:val="005E014B"/>
    <w:rsid w:val="005E0B4E"/>
    <w:rsid w:val="005E0F05"/>
    <w:rsid w:val="005E146A"/>
    <w:rsid w:val="005E17FA"/>
    <w:rsid w:val="005E1A17"/>
    <w:rsid w:val="005E2131"/>
    <w:rsid w:val="005E2595"/>
    <w:rsid w:val="005E28BD"/>
    <w:rsid w:val="005E2DE6"/>
    <w:rsid w:val="005E30CF"/>
    <w:rsid w:val="005E3326"/>
    <w:rsid w:val="005E33BC"/>
    <w:rsid w:val="005E34A8"/>
    <w:rsid w:val="005E34B9"/>
    <w:rsid w:val="005E369F"/>
    <w:rsid w:val="005E37A5"/>
    <w:rsid w:val="005E4044"/>
    <w:rsid w:val="005E4362"/>
    <w:rsid w:val="005E482F"/>
    <w:rsid w:val="005E4C65"/>
    <w:rsid w:val="005E4CBB"/>
    <w:rsid w:val="005E52C9"/>
    <w:rsid w:val="005E5477"/>
    <w:rsid w:val="005E54AF"/>
    <w:rsid w:val="005E57FF"/>
    <w:rsid w:val="005E5838"/>
    <w:rsid w:val="005E5CD1"/>
    <w:rsid w:val="005E5DC8"/>
    <w:rsid w:val="005E600E"/>
    <w:rsid w:val="005E6073"/>
    <w:rsid w:val="005E6232"/>
    <w:rsid w:val="005E625C"/>
    <w:rsid w:val="005E63EC"/>
    <w:rsid w:val="005E64F5"/>
    <w:rsid w:val="005E68F4"/>
    <w:rsid w:val="005E6EAB"/>
    <w:rsid w:val="005E6F2B"/>
    <w:rsid w:val="005E73E6"/>
    <w:rsid w:val="005E7A6B"/>
    <w:rsid w:val="005E7DFF"/>
    <w:rsid w:val="005F00FE"/>
    <w:rsid w:val="005F0193"/>
    <w:rsid w:val="005F03E0"/>
    <w:rsid w:val="005F0441"/>
    <w:rsid w:val="005F05CF"/>
    <w:rsid w:val="005F08D8"/>
    <w:rsid w:val="005F0A45"/>
    <w:rsid w:val="005F0EA0"/>
    <w:rsid w:val="005F140D"/>
    <w:rsid w:val="005F1495"/>
    <w:rsid w:val="005F18E8"/>
    <w:rsid w:val="005F1E6D"/>
    <w:rsid w:val="005F2953"/>
    <w:rsid w:val="005F2FFC"/>
    <w:rsid w:val="005F324C"/>
    <w:rsid w:val="005F32A3"/>
    <w:rsid w:val="005F3EF0"/>
    <w:rsid w:val="005F3F1A"/>
    <w:rsid w:val="005F40B8"/>
    <w:rsid w:val="005F417D"/>
    <w:rsid w:val="005F4241"/>
    <w:rsid w:val="005F4524"/>
    <w:rsid w:val="005F568D"/>
    <w:rsid w:val="005F5740"/>
    <w:rsid w:val="005F57D1"/>
    <w:rsid w:val="005F5C82"/>
    <w:rsid w:val="005F5F16"/>
    <w:rsid w:val="005F5F5E"/>
    <w:rsid w:val="005F6195"/>
    <w:rsid w:val="005F6507"/>
    <w:rsid w:val="005F6888"/>
    <w:rsid w:val="005F6AB6"/>
    <w:rsid w:val="005F6E38"/>
    <w:rsid w:val="005F7538"/>
    <w:rsid w:val="005F7A30"/>
    <w:rsid w:val="005F7FB3"/>
    <w:rsid w:val="006002B5"/>
    <w:rsid w:val="00600605"/>
    <w:rsid w:val="00600BCF"/>
    <w:rsid w:val="00600C05"/>
    <w:rsid w:val="00600C4E"/>
    <w:rsid w:val="00600F64"/>
    <w:rsid w:val="00600FC3"/>
    <w:rsid w:val="006012DD"/>
    <w:rsid w:val="006013F2"/>
    <w:rsid w:val="00601445"/>
    <w:rsid w:val="006015FE"/>
    <w:rsid w:val="006019F8"/>
    <w:rsid w:val="006019F9"/>
    <w:rsid w:val="00601E4C"/>
    <w:rsid w:val="00602165"/>
    <w:rsid w:val="006025C9"/>
    <w:rsid w:val="006026F4"/>
    <w:rsid w:val="00602A6C"/>
    <w:rsid w:val="00602ABA"/>
    <w:rsid w:val="00602B4D"/>
    <w:rsid w:val="00602E15"/>
    <w:rsid w:val="00602E84"/>
    <w:rsid w:val="00603493"/>
    <w:rsid w:val="006039C3"/>
    <w:rsid w:val="00603B85"/>
    <w:rsid w:val="00603F46"/>
    <w:rsid w:val="00604254"/>
    <w:rsid w:val="006044E3"/>
    <w:rsid w:val="00604890"/>
    <w:rsid w:val="00604B8D"/>
    <w:rsid w:val="00604ECF"/>
    <w:rsid w:val="00604EF4"/>
    <w:rsid w:val="0060503C"/>
    <w:rsid w:val="00605622"/>
    <w:rsid w:val="00605E5F"/>
    <w:rsid w:val="00606026"/>
    <w:rsid w:val="006062CF"/>
    <w:rsid w:val="00606318"/>
    <w:rsid w:val="0060677E"/>
    <w:rsid w:val="006067EF"/>
    <w:rsid w:val="00606848"/>
    <w:rsid w:val="006069E6"/>
    <w:rsid w:val="00606BB1"/>
    <w:rsid w:val="00606CDE"/>
    <w:rsid w:val="00606F7B"/>
    <w:rsid w:val="006071F3"/>
    <w:rsid w:val="00607450"/>
    <w:rsid w:val="00607993"/>
    <w:rsid w:val="006079B8"/>
    <w:rsid w:val="00607EC9"/>
    <w:rsid w:val="0061015B"/>
    <w:rsid w:val="00610358"/>
    <w:rsid w:val="00610546"/>
    <w:rsid w:val="006108F0"/>
    <w:rsid w:val="00610CC0"/>
    <w:rsid w:val="00610DC4"/>
    <w:rsid w:val="00611045"/>
    <w:rsid w:val="0061168F"/>
    <w:rsid w:val="0061197E"/>
    <w:rsid w:val="00611B2E"/>
    <w:rsid w:val="00611BD0"/>
    <w:rsid w:val="00611CD0"/>
    <w:rsid w:val="00611E69"/>
    <w:rsid w:val="00612A9B"/>
    <w:rsid w:val="00612D7A"/>
    <w:rsid w:val="00613186"/>
    <w:rsid w:val="00614084"/>
    <w:rsid w:val="00614899"/>
    <w:rsid w:val="00614A5C"/>
    <w:rsid w:val="00614FF6"/>
    <w:rsid w:val="00615042"/>
    <w:rsid w:val="0061542D"/>
    <w:rsid w:val="0061560D"/>
    <w:rsid w:val="00615664"/>
    <w:rsid w:val="00616B86"/>
    <w:rsid w:val="00616CEC"/>
    <w:rsid w:val="006172ED"/>
    <w:rsid w:val="00617733"/>
    <w:rsid w:val="00617C95"/>
    <w:rsid w:val="00617EE5"/>
    <w:rsid w:val="00617F00"/>
    <w:rsid w:val="00620080"/>
    <w:rsid w:val="00620476"/>
    <w:rsid w:val="0062063C"/>
    <w:rsid w:val="00620883"/>
    <w:rsid w:val="006211B9"/>
    <w:rsid w:val="006213BF"/>
    <w:rsid w:val="0062176B"/>
    <w:rsid w:val="00621D56"/>
    <w:rsid w:val="00621E49"/>
    <w:rsid w:val="0062219F"/>
    <w:rsid w:val="00622369"/>
    <w:rsid w:val="00622833"/>
    <w:rsid w:val="00622B16"/>
    <w:rsid w:val="00623244"/>
    <w:rsid w:val="00623285"/>
    <w:rsid w:val="006233B7"/>
    <w:rsid w:val="00623786"/>
    <w:rsid w:val="006239CB"/>
    <w:rsid w:val="00623AF8"/>
    <w:rsid w:val="00623DC4"/>
    <w:rsid w:val="00623FEA"/>
    <w:rsid w:val="00624145"/>
    <w:rsid w:val="00624A27"/>
    <w:rsid w:val="00624B0B"/>
    <w:rsid w:val="00624CAF"/>
    <w:rsid w:val="00624E91"/>
    <w:rsid w:val="00624EDC"/>
    <w:rsid w:val="00624FCF"/>
    <w:rsid w:val="0062511B"/>
    <w:rsid w:val="006251EC"/>
    <w:rsid w:val="00625386"/>
    <w:rsid w:val="0062558A"/>
    <w:rsid w:val="00625B8B"/>
    <w:rsid w:val="00625BD0"/>
    <w:rsid w:val="00625DC0"/>
    <w:rsid w:val="006260EE"/>
    <w:rsid w:val="00626436"/>
    <w:rsid w:val="006265F7"/>
    <w:rsid w:val="006267C7"/>
    <w:rsid w:val="0062694E"/>
    <w:rsid w:val="00626A32"/>
    <w:rsid w:val="006300A4"/>
    <w:rsid w:val="0063018E"/>
    <w:rsid w:val="006303CD"/>
    <w:rsid w:val="0063093C"/>
    <w:rsid w:val="00630C83"/>
    <w:rsid w:val="00631000"/>
    <w:rsid w:val="006310FA"/>
    <w:rsid w:val="006311A9"/>
    <w:rsid w:val="0063134B"/>
    <w:rsid w:val="006313A4"/>
    <w:rsid w:val="0063142E"/>
    <w:rsid w:val="006319B8"/>
    <w:rsid w:val="00631F23"/>
    <w:rsid w:val="00632380"/>
    <w:rsid w:val="00632B90"/>
    <w:rsid w:val="00632DAF"/>
    <w:rsid w:val="00632E08"/>
    <w:rsid w:val="00632FCD"/>
    <w:rsid w:val="0063304D"/>
    <w:rsid w:val="006330CA"/>
    <w:rsid w:val="00633C3D"/>
    <w:rsid w:val="00633E08"/>
    <w:rsid w:val="00634219"/>
    <w:rsid w:val="006346DA"/>
    <w:rsid w:val="00634DA5"/>
    <w:rsid w:val="00634E13"/>
    <w:rsid w:val="00635017"/>
    <w:rsid w:val="006350AF"/>
    <w:rsid w:val="006358BF"/>
    <w:rsid w:val="00635982"/>
    <w:rsid w:val="00635BA6"/>
    <w:rsid w:val="00635D12"/>
    <w:rsid w:val="006367DE"/>
    <w:rsid w:val="00636844"/>
    <w:rsid w:val="00636B29"/>
    <w:rsid w:val="00636F87"/>
    <w:rsid w:val="00637096"/>
    <w:rsid w:val="00637730"/>
    <w:rsid w:val="0064019C"/>
    <w:rsid w:val="0064034E"/>
    <w:rsid w:val="00640B56"/>
    <w:rsid w:val="00640CFC"/>
    <w:rsid w:val="00640DD9"/>
    <w:rsid w:val="00641A44"/>
    <w:rsid w:val="00641EB5"/>
    <w:rsid w:val="0064219C"/>
    <w:rsid w:val="006421EF"/>
    <w:rsid w:val="006422C4"/>
    <w:rsid w:val="006423FB"/>
    <w:rsid w:val="00642490"/>
    <w:rsid w:val="00642A1E"/>
    <w:rsid w:val="00642BEC"/>
    <w:rsid w:val="00642FEC"/>
    <w:rsid w:val="0064317A"/>
    <w:rsid w:val="00643385"/>
    <w:rsid w:val="00643558"/>
    <w:rsid w:val="006438C3"/>
    <w:rsid w:val="00643C4D"/>
    <w:rsid w:val="00643D3E"/>
    <w:rsid w:val="00643FCE"/>
    <w:rsid w:val="00644727"/>
    <w:rsid w:val="00644926"/>
    <w:rsid w:val="00644937"/>
    <w:rsid w:val="00644A58"/>
    <w:rsid w:val="00644F75"/>
    <w:rsid w:val="00644FFC"/>
    <w:rsid w:val="0064517B"/>
    <w:rsid w:val="006451A5"/>
    <w:rsid w:val="006455B3"/>
    <w:rsid w:val="006456E1"/>
    <w:rsid w:val="006459D2"/>
    <w:rsid w:val="00645F3D"/>
    <w:rsid w:val="00646343"/>
    <w:rsid w:val="006463F5"/>
    <w:rsid w:val="00646473"/>
    <w:rsid w:val="0064647D"/>
    <w:rsid w:val="0064699D"/>
    <w:rsid w:val="006469CB"/>
    <w:rsid w:val="00646C66"/>
    <w:rsid w:val="00646E2F"/>
    <w:rsid w:val="006470B4"/>
    <w:rsid w:val="00647655"/>
    <w:rsid w:val="006479AF"/>
    <w:rsid w:val="00650268"/>
    <w:rsid w:val="006502BC"/>
    <w:rsid w:val="00650BF6"/>
    <w:rsid w:val="0065108E"/>
    <w:rsid w:val="0065109C"/>
    <w:rsid w:val="00651219"/>
    <w:rsid w:val="006512A7"/>
    <w:rsid w:val="006512B9"/>
    <w:rsid w:val="0065151B"/>
    <w:rsid w:val="006515A9"/>
    <w:rsid w:val="00652005"/>
    <w:rsid w:val="00652366"/>
    <w:rsid w:val="00652549"/>
    <w:rsid w:val="006527A8"/>
    <w:rsid w:val="00652C3B"/>
    <w:rsid w:val="00652D58"/>
    <w:rsid w:val="006537DE"/>
    <w:rsid w:val="00653873"/>
    <w:rsid w:val="00653DF6"/>
    <w:rsid w:val="006540FC"/>
    <w:rsid w:val="006549B6"/>
    <w:rsid w:val="00654CB8"/>
    <w:rsid w:val="00654CFD"/>
    <w:rsid w:val="00655676"/>
    <w:rsid w:val="00655AB4"/>
    <w:rsid w:val="00655F02"/>
    <w:rsid w:val="00655FA0"/>
    <w:rsid w:val="006560AB"/>
    <w:rsid w:val="006568E7"/>
    <w:rsid w:val="006569D6"/>
    <w:rsid w:val="00656CDD"/>
    <w:rsid w:val="00656F6A"/>
    <w:rsid w:val="00657895"/>
    <w:rsid w:val="00660125"/>
    <w:rsid w:val="0066029E"/>
    <w:rsid w:val="006602A6"/>
    <w:rsid w:val="00660874"/>
    <w:rsid w:val="00660C4E"/>
    <w:rsid w:val="006614EE"/>
    <w:rsid w:val="00661536"/>
    <w:rsid w:val="00661559"/>
    <w:rsid w:val="0066178A"/>
    <w:rsid w:val="00661822"/>
    <w:rsid w:val="006619CF"/>
    <w:rsid w:val="006619F2"/>
    <w:rsid w:val="00661AF2"/>
    <w:rsid w:val="006623A0"/>
    <w:rsid w:val="00662920"/>
    <w:rsid w:val="0066296D"/>
    <w:rsid w:val="006629A8"/>
    <w:rsid w:val="00662CEE"/>
    <w:rsid w:val="00662F31"/>
    <w:rsid w:val="00663000"/>
    <w:rsid w:val="006632E9"/>
    <w:rsid w:val="0066367F"/>
    <w:rsid w:val="006637D6"/>
    <w:rsid w:val="00663CF0"/>
    <w:rsid w:val="00664201"/>
    <w:rsid w:val="006647F1"/>
    <w:rsid w:val="00664EFC"/>
    <w:rsid w:val="0066504E"/>
    <w:rsid w:val="00665403"/>
    <w:rsid w:val="00665A27"/>
    <w:rsid w:val="00665AB7"/>
    <w:rsid w:val="006664B9"/>
    <w:rsid w:val="006667D3"/>
    <w:rsid w:val="00666AE7"/>
    <w:rsid w:val="00666CB9"/>
    <w:rsid w:val="00666E14"/>
    <w:rsid w:val="00666E24"/>
    <w:rsid w:val="00667222"/>
    <w:rsid w:val="00667225"/>
    <w:rsid w:val="006676B9"/>
    <w:rsid w:val="00667EB4"/>
    <w:rsid w:val="00667FB7"/>
    <w:rsid w:val="00670259"/>
    <w:rsid w:val="006703F7"/>
    <w:rsid w:val="00670487"/>
    <w:rsid w:val="00670780"/>
    <w:rsid w:val="00670B11"/>
    <w:rsid w:val="006715B3"/>
    <w:rsid w:val="00671608"/>
    <w:rsid w:val="006718E3"/>
    <w:rsid w:val="00671B54"/>
    <w:rsid w:val="00671C75"/>
    <w:rsid w:val="00671F80"/>
    <w:rsid w:val="0067201F"/>
    <w:rsid w:val="00672133"/>
    <w:rsid w:val="0067243A"/>
    <w:rsid w:val="00672C94"/>
    <w:rsid w:val="00672F30"/>
    <w:rsid w:val="0067391D"/>
    <w:rsid w:val="00673ADA"/>
    <w:rsid w:val="00673BE3"/>
    <w:rsid w:val="00674053"/>
    <w:rsid w:val="006741F9"/>
    <w:rsid w:val="0067482C"/>
    <w:rsid w:val="00674B59"/>
    <w:rsid w:val="00674B95"/>
    <w:rsid w:val="00674C7E"/>
    <w:rsid w:val="006752B8"/>
    <w:rsid w:val="00675435"/>
    <w:rsid w:val="0067547D"/>
    <w:rsid w:val="006755B5"/>
    <w:rsid w:val="00675678"/>
    <w:rsid w:val="00675A99"/>
    <w:rsid w:val="00675E2D"/>
    <w:rsid w:val="00675E8B"/>
    <w:rsid w:val="00676587"/>
    <w:rsid w:val="006768C5"/>
    <w:rsid w:val="00676A4F"/>
    <w:rsid w:val="00676BAA"/>
    <w:rsid w:val="0067706D"/>
    <w:rsid w:val="0067778C"/>
    <w:rsid w:val="00677844"/>
    <w:rsid w:val="00677D46"/>
    <w:rsid w:val="0068014B"/>
    <w:rsid w:val="00680176"/>
    <w:rsid w:val="006802CF"/>
    <w:rsid w:val="0068041B"/>
    <w:rsid w:val="00680C2F"/>
    <w:rsid w:val="00680C9E"/>
    <w:rsid w:val="00680E20"/>
    <w:rsid w:val="006810C5"/>
    <w:rsid w:val="006814FD"/>
    <w:rsid w:val="0068189E"/>
    <w:rsid w:val="006818D6"/>
    <w:rsid w:val="00681CC5"/>
    <w:rsid w:val="00681F51"/>
    <w:rsid w:val="0068265F"/>
    <w:rsid w:val="00682750"/>
    <w:rsid w:val="00682A3C"/>
    <w:rsid w:val="00682C14"/>
    <w:rsid w:val="00682D01"/>
    <w:rsid w:val="0068319E"/>
    <w:rsid w:val="00683255"/>
    <w:rsid w:val="006839D7"/>
    <w:rsid w:val="00683F58"/>
    <w:rsid w:val="00683FCB"/>
    <w:rsid w:val="00684AC6"/>
    <w:rsid w:val="00684B03"/>
    <w:rsid w:val="00684B0A"/>
    <w:rsid w:val="00684F67"/>
    <w:rsid w:val="00685216"/>
    <w:rsid w:val="00685268"/>
    <w:rsid w:val="00685491"/>
    <w:rsid w:val="00685599"/>
    <w:rsid w:val="006858D3"/>
    <w:rsid w:val="00685D75"/>
    <w:rsid w:val="00685DDD"/>
    <w:rsid w:val="00686233"/>
    <w:rsid w:val="00686993"/>
    <w:rsid w:val="006869E7"/>
    <w:rsid w:val="00686F7F"/>
    <w:rsid w:val="00687097"/>
    <w:rsid w:val="00687195"/>
    <w:rsid w:val="0068726E"/>
    <w:rsid w:val="006878DC"/>
    <w:rsid w:val="00687DBA"/>
    <w:rsid w:val="00687EF1"/>
    <w:rsid w:val="00687F9F"/>
    <w:rsid w:val="00690229"/>
    <w:rsid w:val="00690352"/>
    <w:rsid w:val="006903C5"/>
    <w:rsid w:val="00690773"/>
    <w:rsid w:val="006907F4"/>
    <w:rsid w:val="006908D7"/>
    <w:rsid w:val="006909F7"/>
    <w:rsid w:val="00690B45"/>
    <w:rsid w:val="00690DEA"/>
    <w:rsid w:val="00690EE5"/>
    <w:rsid w:val="0069118A"/>
    <w:rsid w:val="0069169E"/>
    <w:rsid w:val="0069189B"/>
    <w:rsid w:val="00691B09"/>
    <w:rsid w:val="00691BCB"/>
    <w:rsid w:val="006920BA"/>
    <w:rsid w:val="00692366"/>
    <w:rsid w:val="006927EF"/>
    <w:rsid w:val="006932AB"/>
    <w:rsid w:val="00693317"/>
    <w:rsid w:val="00693407"/>
    <w:rsid w:val="006934D8"/>
    <w:rsid w:val="00693916"/>
    <w:rsid w:val="00693A0E"/>
    <w:rsid w:val="00693E93"/>
    <w:rsid w:val="00693F8C"/>
    <w:rsid w:val="00694224"/>
    <w:rsid w:val="006943A1"/>
    <w:rsid w:val="00694542"/>
    <w:rsid w:val="00694C6A"/>
    <w:rsid w:val="006950CD"/>
    <w:rsid w:val="00695456"/>
    <w:rsid w:val="006954D1"/>
    <w:rsid w:val="0069557E"/>
    <w:rsid w:val="00695616"/>
    <w:rsid w:val="0069565E"/>
    <w:rsid w:val="00695B47"/>
    <w:rsid w:val="00695CD7"/>
    <w:rsid w:val="00695DF5"/>
    <w:rsid w:val="00696076"/>
    <w:rsid w:val="006962E1"/>
    <w:rsid w:val="00696667"/>
    <w:rsid w:val="0069688A"/>
    <w:rsid w:val="006971D1"/>
    <w:rsid w:val="0069722C"/>
    <w:rsid w:val="006972DD"/>
    <w:rsid w:val="0069741C"/>
    <w:rsid w:val="0069750A"/>
    <w:rsid w:val="00697700"/>
    <w:rsid w:val="00697E56"/>
    <w:rsid w:val="006A051E"/>
    <w:rsid w:val="006A08BA"/>
    <w:rsid w:val="006A0CAC"/>
    <w:rsid w:val="006A10D5"/>
    <w:rsid w:val="006A1158"/>
    <w:rsid w:val="006A16C1"/>
    <w:rsid w:val="006A17E1"/>
    <w:rsid w:val="006A18AF"/>
    <w:rsid w:val="006A18CD"/>
    <w:rsid w:val="006A1B0E"/>
    <w:rsid w:val="006A1CB2"/>
    <w:rsid w:val="006A1FBD"/>
    <w:rsid w:val="006A1FC2"/>
    <w:rsid w:val="006A214F"/>
    <w:rsid w:val="006A2411"/>
    <w:rsid w:val="006A25C6"/>
    <w:rsid w:val="006A2BAE"/>
    <w:rsid w:val="006A2E4C"/>
    <w:rsid w:val="006A30C6"/>
    <w:rsid w:val="006A3721"/>
    <w:rsid w:val="006A3DCF"/>
    <w:rsid w:val="006A44B3"/>
    <w:rsid w:val="006A46DD"/>
    <w:rsid w:val="006A4BD7"/>
    <w:rsid w:val="006A5135"/>
    <w:rsid w:val="006A51FA"/>
    <w:rsid w:val="006A51FB"/>
    <w:rsid w:val="006A53AA"/>
    <w:rsid w:val="006A55DB"/>
    <w:rsid w:val="006A5B29"/>
    <w:rsid w:val="006A5BA9"/>
    <w:rsid w:val="006A5D78"/>
    <w:rsid w:val="006A5F9C"/>
    <w:rsid w:val="006A609C"/>
    <w:rsid w:val="006A60C9"/>
    <w:rsid w:val="006A69D2"/>
    <w:rsid w:val="006A7036"/>
    <w:rsid w:val="006A7069"/>
    <w:rsid w:val="006A7139"/>
    <w:rsid w:val="006A751C"/>
    <w:rsid w:val="006A75D7"/>
    <w:rsid w:val="006A7B24"/>
    <w:rsid w:val="006A7B31"/>
    <w:rsid w:val="006A7DBC"/>
    <w:rsid w:val="006A7EE8"/>
    <w:rsid w:val="006B025E"/>
    <w:rsid w:val="006B0B79"/>
    <w:rsid w:val="006B1E87"/>
    <w:rsid w:val="006B2867"/>
    <w:rsid w:val="006B2B79"/>
    <w:rsid w:val="006B2C8E"/>
    <w:rsid w:val="006B3760"/>
    <w:rsid w:val="006B37E0"/>
    <w:rsid w:val="006B3BCA"/>
    <w:rsid w:val="006B3E04"/>
    <w:rsid w:val="006B408C"/>
    <w:rsid w:val="006B440B"/>
    <w:rsid w:val="006B4473"/>
    <w:rsid w:val="006B45D8"/>
    <w:rsid w:val="006B485D"/>
    <w:rsid w:val="006B4BF5"/>
    <w:rsid w:val="006B4D33"/>
    <w:rsid w:val="006B525C"/>
    <w:rsid w:val="006B548E"/>
    <w:rsid w:val="006B55CC"/>
    <w:rsid w:val="006B5682"/>
    <w:rsid w:val="006B5AD6"/>
    <w:rsid w:val="006B5B75"/>
    <w:rsid w:val="006B5B82"/>
    <w:rsid w:val="006B5E8B"/>
    <w:rsid w:val="006B62C3"/>
    <w:rsid w:val="006B6474"/>
    <w:rsid w:val="006B65E0"/>
    <w:rsid w:val="006B67B3"/>
    <w:rsid w:val="006B682B"/>
    <w:rsid w:val="006B6AE6"/>
    <w:rsid w:val="006B6DE8"/>
    <w:rsid w:val="006B6E8B"/>
    <w:rsid w:val="006B6ECF"/>
    <w:rsid w:val="006B6F02"/>
    <w:rsid w:val="006B771C"/>
    <w:rsid w:val="006B7C0E"/>
    <w:rsid w:val="006B7C16"/>
    <w:rsid w:val="006B7CEE"/>
    <w:rsid w:val="006C01FB"/>
    <w:rsid w:val="006C0262"/>
    <w:rsid w:val="006C038B"/>
    <w:rsid w:val="006C043E"/>
    <w:rsid w:val="006C0AFA"/>
    <w:rsid w:val="006C0B4D"/>
    <w:rsid w:val="006C0B8F"/>
    <w:rsid w:val="006C156B"/>
    <w:rsid w:val="006C1C6F"/>
    <w:rsid w:val="006C1ECE"/>
    <w:rsid w:val="006C1F83"/>
    <w:rsid w:val="006C2172"/>
    <w:rsid w:val="006C2810"/>
    <w:rsid w:val="006C2A01"/>
    <w:rsid w:val="006C2A0B"/>
    <w:rsid w:val="006C2FF3"/>
    <w:rsid w:val="006C341F"/>
    <w:rsid w:val="006C39DC"/>
    <w:rsid w:val="006C3E1A"/>
    <w:rsid w:val="006C3F36"/>
    <w:rsid w:val="006C45CB"/>
    <w:rsid w:val="006C485D"/>
    <w:rsid w:val="006C495F"/>
    <w:rsid w:val="006C4AB3"/>
    <w:rsid w:val="006C4B4D"/>
    <w:rsid w:val="006C4CA4"/>
    <w:rsid w:val="006C4CBD"/>
    <w:rsid w:val="006C4E17"/>
    <w:rsid w:val="006C5541"/>
    <w:rsid w:val="006C5666"/>
    <w:rsid w:val="006C5765"/>
    <w:rsid w:val="006C591A"/>
    <w:rsid w:val="006C59D8"/>
    <w:rsid w:val="006C5C3E"/>
    <w:rsid w:val="006C6126"/>
    <w:rsid w:val="006C6425"/>
    <w:rsid w:val="006C65BB"/>
    <w:rsid w:val="006C6D26"/>
    <w:rsid w:val="006C6EA9"/>
    <w:rsid w:val="006C7061"/>
    <w:rsid w:val="006C717D"/>
    <w:rsid w:val="006C7455"/>
    <w:rsid w:val="006C7489"/>
    <w:rsid w:val="006C76EA"/>
    <w:rsid w:val="006C7730"/>
    <w:rsid w:val="006C7790"/>
    <w:rsid w:val="006C7996"/>
    <w:rsid w:val="006C7A0A"/>
    <w:rsid w:val="006C7D9A"/>
    <w:rsid w:val="006D03C7"/>
    <w:rsid w:val="006D0686"/>
    <w:rsid w:val="006D0743"/>
    <w:rsid w:val="006D0863"/>
    <w:rsid w:val="006D0969"/>
    <w:rsid w:val="006D0A8A"/>
    <w:rsid w:val="006D117C"/>
    <w:rsid w:val="006D1F51"/>
    <w:rsid w:val="006D232F"/>
    <w:rsid w:val="006D2357"/>
    <w:rsid w:val="006D2CA2"/>
    <w:rsid w:val="006D2DC9"/>
    <w:rsid w:val="006D3026"/>
    <w:rsid w:val="006D3B23"/>
    <w:rsid w:val="006D3DE3"/>
    <w:rsid w:val="006D491F"/>
    <w:rsid w:val="006D4C2C"/>
    <w:rsid w:val="006D4D20"/>
    <w:rsid w:val="006D5015"/>
    <w:rsid w:val="006D5539"/>
    <w:rsid w:val="006D58EC"/>
    <w:rsid w:val="006D5B54"/>
    <w:rsid w:val="006D5C3F"/>
    <w:rsid w:val="006D5DD4"/>
    <w:rsid w:val="006D5F32"/>
    <w:rsid w:val="006D6174"/>
    <w:rsid w:val="006D623F"/>
    <w:rsid w:val="006D631B"/>
    <w:rsid w:val="006D67A0"/>
    <w:rsid w:val="006D6B86"/>
    <w:rsid w:val="006D6F30"/>
    <w:rsid w:val="006D7045"/>
    <w:rsid w:val="006D7130"/>
    <w:rsid w:val="006D7AC8"/>
    <w:rsid w:val="006D7E1A"/>
    <w:rsid w:val="006E003B"/>
    <w:rsid w:val="006E03A2"/>
    <w:rsid w:val="006E0DFB"/>
    <w:rsid w:val="006E1109"/>
    <w:rsid w:val="006E1122"/>
    <w:rsid w:val="006E1296"/>
    <w:rsid w:val="006E13A7"/>
    <w:rsid w:val="006E2197"/>
    <w:rsid w:val="006E2448"/>
    <w:rsid w:val="006E2966"/>
    <w:rsid w:val="006E29A7"/>
    <w:rsid w:val="006E2AB9"/>
    <w:rsid w:val="006E2AF1"/>
    <w:rsid w:val="006E2F9D"/>
    <w:rsid w:val="006E2FAA"/>
    <w:rsid w:val="006E331F"/>
    <w:rsid w:val="006E3551"/>
    <w:rsid w:val="006E3606"/>
    <w:rsid w:val="006E389A"/>
    <w:rsid w:val="006E3A0D"/>
    <w:rsid w:val="006E3F73"/>
    <w:rsid w:val="006E4206"/>
    <w:rsid w:val="006E4C68"/>
    <w:rsid w:val="006E51B5"/>
    <w:rsid w:val="006E5318"/>
    <w:rsid w:val="006E5B55"/>
    <w:rsid w:val="006E5D3D"/>
    <w:rsid w:val="006E5D7F"/>
    <w:rsid w:val="006E5E60"/>
    <w:rsid w:val="006E6160"/>
    <w:rsid w:val="006E6352"/>
    <w:rsid w:val="006E642A"/>
    <w:rsid w:val="006E67DA"/>
    <w:rsid w:val="006E74E2"/>
    <w:rsid w:val="006E7617"/>
    <w:rsid w:val="006E7AB4"/>
    <w:rsid w:val="006E7DB8"/>
    <w:rsid w:val="006E7EA4"/>
    <w:rsid w:val="006E7FD6"/>
    <w:rsid w:val="006F0013"/>
    <w:rsid w:val="006F03BD"/>
    <w:rsid w:val="006F0976"/>
    <w:rsid w:val="006F0F1C"/>
    <w:rsid w:val="006F1214"/>
    <w:rsid w:val="006F14A5"/>
    <w:rsid w:val="006F14CA"/>
    <w:rsid w:val="006F14DD"/>
    <w:rsid w:val="006F1E2A"/>
    <w:rsid w:val="006F20D2"/>
    <w:rsid w:val="006F277C"/>
    <w:rsid w:val="006F2A6A"/>
    <w:rsid w:val="006F2DFB"/>
    <w:rsid w:val="006F2E1B"/>
    <w:rsid w:val="006F2F30"/>
    <w:rsid w:val="006F2F66"/>
    <w:rsid w:val="006F344D"/>
    <w:rsid w:val="006F36BF"/>
    <w:rsid w:val="006F3754"/>
    <w:rsid w:val="006F378D"/>
    <w:rsid w:val="006F37C9"/>
    <w:rsid w:val="006F386A"/>
    <w:rsid w:val="006F3CED"/>
    <w:rsid w:val="006F4857"/>
    <w:rsid w:val="006F4891"/>
    <w:rsid w:val="006F50A9"/>
    <w:rsid w:val="006F536B"/>
    <w:rsid w:val="006F547E"/>
    <w:rsid w:val="006F55C0"/>
    <w:rsid w:val="006F58A4"/>
    <w:rsid w:val="006F61BE"/>
    <w:rsid w:val="006F62BC"/>
    <w:rsid w:val="006F6A04"/>
    <w:rsid w:val="006F6A6E"/>
    <w:rsid w:val="006F6EC7"/>
    <w:rsid w:val="006F7191"/>
    <w:rsid w:val="006F724F"/>
    <w:rsid w:val="006F744A"/>
    <w:rsid w:val="006F7D56"/>
    <w:rsid w:val="0070017A"/>
    <w:rsid w:val="0070034F"/>
    <w:rsid w:val="00700774"/>
    <w:rsid w:val="0070077F"/>
    <w:rsid w:val="007007CC"/>
    <w:rsid w:val="007009B6"/>
    <w:rsid w:val="00700F01"/>
    <w:rsid w:val="00701010"/>
    <w:rsid w:val="0070110A"/>
    <w:rsid w:val="0070130D"/>
    <w:rsid w:val="00701533"/>
    <w:rsid w:val="007015D8"/>
    <w:rsid w:val="0070165E"/>
    <w:rsid w:val="00701B4D"/>
    <w:rsid w:val="0070208F"/>
    <w:rsid w:val="007020DE"/>
    <w:rsid w:val="00702656"/>
    <w:rsid w:val="00702CF2"/>
    <w:rsid w:val="00702DB2"/>
    <w:rsid w:val="00702ECB"/>
    <w:rsid w:val="007030AA"/>
    <w:rsid w:val="007031BE"/>
    <w:rsid w:val="007035C2"/>
    <w:rsid w:val="007036EF"/>
    <w:rsid w:val="007037EE"/>
    <w:rsid w:val="00703C84"/>
    <w:rsid w:val="00703E8B"/>
    <w:rsid w:val="00703EA0"/>
    <w:rsid w:val="00704199"/>
    <w:rsid w:val="0070426F"/>
    <w:rsid w:val="007042F8"/>
    <w:rsid w:val="0070432F"/>
    <w:rsid w:val="0070434D"/>
    <w:rsid w:val="00704379"/>
    <w:rsid w:val="0070442D"/>
    <w:rsid w:val="007044AC"/>
    <w:rsid w:val="00704672"/>
    <w:rsid w:val="007046E7"/>
    <w:rsid w:val="00704DBA"/>
    <w:rsid w:val="00704E6E"/>
    <w:rsid w:val="00704F55"/>
    <w:rsid w:val="00705195"/>
    <w:rsid w:val="007055B7"/>
    <w:rsid w:val="00705634"/>
    <w:rsid w:val="007059AB"/>
    <w:rsid w:val="00705D97"/>
    <w:rsid w:val="00705FA4"/>
    <w:rsid w:val="00705FEB"/>
    <w:rsid w:val="007060FF"/>
    <w:rsid w:val="0070678F"/>
    <w:rsid w:val="007068B7"/>
    <w:rsid w:val="007068FD"/>
    <w:rsid w:val="00706C92"/>
    <w:rsid w:val="00707067"/>
    <w:rsid w:val="00707243"/>
    <w:rsid w:val="00707A90"/>
    <w:rsid w:val="00707C1D"/>
    <w:rsid w:val="00707E15"/>
    <w:rsid w:val="00710025"/>
    <w:rsid w:val="007103AA"/>
    <w:rsid w:val="0071065C"/>
    <w:rsid w:val="00710929"/>
    <w:rsid w:val="00710E3E"/>
    <w:rsid w:val="00711092"/>
    <w:rsid w:val="007111F9"/>
    <w:rsid w:val="007112CE"/>
    <w:rsid w:val="00711B69"/>
    <w:rsid w:val="00711DD1"/>
    <w:rsid w:val="00711DD6"/>
    <w:rsid w:val="00712AA6"/>
    <w:rsid w:val="00712C3D"/>
    <w:rsid w:val="007133B6"/>
    <w:rsid w:val="007133D4"/>
    <w:rsid w:val="007133E4"/>
    <w:rsid w:val="00713540"/>
    <w:rsid w:val="007141C1"/>
    <w:rsid w:val="007141C3"/>
    <w:rsid w:val="00714472"/>
    <w:rsid w:val="007145AB"/>
    <w:rsid w:val="00714688"/>
    <w:rsid w:val="00714975"/>
    <w:rsid w:val="00714EAE"/>
    <w:rsid w:val="00715069"/>
    <w:rsid w:val="00715188"/>
    <w:rsid w:val="0071527B"/>
    <w:rsid w:val="00715379"/>
    <w:rsid w:val="0071577C"/>
    <w:rsid w:val="00715E06"/>
    <w:rsid w:val="00716219"/>
    <w:rsid w:val="0071629A"/>
    <w:rsid w:val="00716F2D"/>
    <w:rsid w:val="00717477"/>
    <w:rsid w:val="0071776F"/>
    <w:rsid w:val="00717933"/>
    <w:rsid w:val="0072069E"/>
    <w:rsid w:val="007208B7"/>
    <w:rsid w:val="00720A03"/>
    <w:rsid w:val="00720BD6"/>
    <w:rsid w:val="007216EE"/>
    <w:rsid w:val="007229D6"/>
    <w:rsid w:val="00722EE8"/>
    <w:rsid w:val="00723471"/>
    <w:rsid w:val="007235A9"/>
    <w:rsid w:val="00723653"/>
    <w:rsid w:val="00723A6A"/>
    <w:rsid w:val="00723C68"/>
    <w:rsid w:val="00724048"/>
    <w:rsid w:val="007241A1"/>
    <w:rsid w:val="00724A5E"/>
    <w:rsid w:val="00724B75"/>
    <w:rsid w:val="00724E6B"/>
    <w:rsid w:val="0072508A"/>
    <w:rsid w:val="00725868"/>
    <w:rsid w:val="007260F1"/>
    <w:rsid w:val="00726510"/>
    <w:rsid w:val="007265F0"/>
    <w:rsid w:val="00726824"/>
    <w:rsid w:val="00726A39"/>
    <w:rsid w:val="00726C03"/>
    <w:rsid w:val="00726C88"/>
    <w:rsid w:val="00726CBA"/>
    <w:rsid w:val="00726E8A"/>
    <w:rsid w:val="0072701F"/>
    <w:rsid w:val="00727061"/>
    <w:rsid w:val="007273F3"/>
    <w:rsid w:val="00727537"/>
    <w:rsid w:val="007275DB"/>
    <w:rsid w:val="0072763F"/>
    <w:rsid w:val="00727A78"/>
    <w:rsid w:val="00727CE6"/>
    <w:rsid w:val="00727CF0"/>
    <w:rsid w:val="0073087A"/>
    <w:rsid w:val="00730FF2"/>
    <w:rsid w:val="007310D5"/>
    <w:rsid w:val="007311F6"/>
    <w:rsid w:val="007312C6"/>
    <w:rsid w:val="0073132D"/>
    <w:rsid w:val="00731549"/>
    <w:rsid w:val="007316F1"/>
    <w:rsid w:val="00731835"/>
    <w:rsid w:val="00731AE4"/>
    <w:rsid w:val="00731BB9"/>
    <w:rsid w:val="00731D3C"/>
    <w:rsid w:val="00731D4A"/>
    <w:rsid w:val="007321F9"/>
    <w:rsid w:val="00732237"/>
    <w:rsid w:val="0073258D"/>
    <w:rsid w:val="007325AF"/>
    <w:rsid w:val="0073266E"/>
    <w:rsid w:val="007326F2"/>
    <w:rsid w:val="00732880"/>
    <w:rsid w:val="00732A9F"/>
    <w:rsid w:val="00732AAF"/>
    <w:rsid w:val="00732F4E"/>
    <w:rsid w:val="00733069"/>
    <w:rsid w:val="00733546"/>
    <w:rsid w:val="00733564"/>
    <w:rsid w:val="00733786"/>
    <w:rsid w:val="00734016"/>
    <w:rsid w:val="00734267"/>
    <w:rsid w:val="007342C5"/>
    <w:rsid w:val="00734443"/>
    <w:rsid w:val="007344AD"/>
    <w:rsid w:val="007345D9"/>
    <w:rsid w:val="00734A11"/>
    <w:rsid w:val="00734DDA"/>
    <w:rsid w:val="00734DE1"/>
    <w:rsid w:val="00734F2C"/>
    <w:rsid w:val="007351AB"/>
    <w:rsid w:val="00735424"/>
    <w:rsid w:val="00735837"/>
    <w:rsid w:val="00735A79"/>
    <w:rsid w:val="00735B0D"/>
    <w:rsid w:val="00735B5B"/>
    <w:rsid w:val="00735CC5"/>
    <w:rsid w:val="00735CCD"/>
    <w:rsid w:val="00735E66"/>
    <w:rsid w:val="00736439"/>
    <w:rsid w:val="00736544"/>
    <w:rsid w:val="007365B7"/>
    <w:rsid w:val="0073687B"/>
    <w:rsid w:val="00736C14"/>
    <w:rsid w:val="00736E73"/>
    <w:rsid w:val="00736EB7"/>
    <w:rsid w:val="00736F91"/>
    <w:rsid w:val="00737070"/>
    <w:rsid w:val="0073724D"/>
    <w:rsid w:val="00737280"/>
    <w:rsid w:val="0073736F"/>
    <w:rsid w:val="007373DF"/>
    <w:rsid w:val="00737412"/>
    <w:rsid w:val="00737659"/>
    <w:rsid w:val="007377E3"/>
    <w:rsid w:val="00737833"/>
    <w:rsid w:val="00737837"/>
    <w:rsid w:val="00737934"/>
    <w:rsid w:val="00740007"/>
    <w:rsid w:val="0074002C"/>
    <w:rsid w:val="00740346"/>
    <w:rsid w:val="00740516"/>
    <w:rsid w:val="00740810"/>
    <w:rsid w:val="0074084E"/>
    <w:rsid w:val="007411CB"/>
    <w:rsid w:val="007417BB"/>
    <w:rsid w:val="00741969"/>
    <w:rsid w:val="00741B87"/>
    <w:rsid w:val="00741F40"/>
    <w:rsid w:val="007421A0"/>
    <w:rsid w:val="007423D6"/>
    <w:rsid w:val="0074254D"/>
    <w:rsid w:val="007425BD"/>
    <w:rsid w:val="00742770"/>
    <w:rsid w:val="0074280A"/>
    <w:rsid w:val="00742ADB"/>
    <w:rsid w:val="00743466"/>
    <w:rsid w:val="00743800"/>
    <w:rsid w:val="00743B39"/>
    <w:rsid w:val="00743D2F"/>
    <w:rsid w:val="00744002"/>
    <w:rsid w:val="00744725"/>
    <w:rsid w:val="00744769"/>
    <w:rsid w:val="00744FD3"/>
    <w:rsid w:val="007450D5"/>
    <w:rsid w:val="007453A3"/>
    <w:rsid w:val="00745BF5"/>
    <w:rsid w:val="00745D3B"/>
    <w:rsid w:val="00745E1F"/>
    <w:rsid w:val="00745EBF"/>
    <w:rsid w:val="007463B7"/>
    <w:rsid w:val="0074659B"/>
    <w:rsid w:val="00746886"/>
    <w:rsid w:val="00746D1F"/>
    <w:rsid w:val="00746D85"/>
    <w:rsid w:val="00747302"/>
    <w:rsid w:val="0074743D"/>
    <w:rsid w:val="00747601"/>
    <w:rsid w:val="00747873"/>
    <w:rsid w:val="007478AD"/>
    <w:rsid w:val="007479C4"/>
    <w:rsid w:val="007479DA"/>
    <w:rsid w:val="00747F8C"/>
    <w:rsid w:val="00750059"/>
    <w:rsid w:val="007500BF"/>
    <w:rsid w:val="007506AA"/>
    <w:rsid w:val="00750731"/>
    <w:rsid w:val="007507DF"/>
    <w:rsid w:val="00750C7B"/>
    <w:rsid w:val="00750D37"/>
    <w:rsid w:val="007510FE"/>
    <w:rsid w:val="007511F4"/>
    <w:rsid w:val="0075120F"/>
    <w:rsid w:val="0075164F"/>
    <w:rsid w:val="007517A2"/>
    <w:rsid w:val="00751FE3"/>
    <w:rsid w:val="007522AB"/>
    <w:rsid w:val="00752728"/>
    <w:rsid w:val="007527C8"/>
    <w:rsid w:val="00752D55"/>
    <w:rsid w:val="00752EE7"/>
    <w:rsid w:val="007537B3"/>
    <w:rsid w:val="007537C6"/>
    <w:rsid w:val="0075385E"/>
    <w:rsid w:val="00753933"/>
    <w:rsid w:val="00753B73"/>
    <w:rsid w:val="00754043"/>
    <w:rsid w:val="0075441C"/>
    <w:rsid w:val="00754895"/>
    <w:rsid w:val="007548AC"/>
    <w:rsid w:val="0075563B"/>
    <w:rsid w:val="00755AC7"/>
    <w:rsid w:val="00755C1D"/>
    <w:rsid w:val="00756A68"/>
    <w:rsid w:val="00756B76"/>
    <w:rsid w:val="00756E6B"/>
    <w:rsid w:val="007572F4"/>
    <w:rsid w:val="007574A3"/>
    <w:rsid w:val="0075760E"/>
    <w:rsid w:val="00757739"/>
    <w:rsid w:val="00757A7F"/>
    <w:rsid w:val="00757F67"/>
    <w:rsid w:val="0076023F"/>
    <w:rsid w:val="007604A5"/>
    <w:rsid w:val="007604B3"/>
    <w:rsid w:val="00760710"/>
    <w:rsid w:val="00760936"/>
    <w:rsid w:val="0076108E"/>
    <w:rsid w:val="00761179"/>
    <w:rsid w:val="007615C3"/>
    <w:rsid w:val="0076171E"/>
    <w:rsid w:val="00761793"/>
    <w:rsid w:val="007621A4"/>
    <w:rsid w:val="007624E9"/>
    <w:rsid w:val="0076296D"/>
    <w:rsid w:val="0076297D"/>
    <w:rsid w:val="00762AC4"/>
    <w:rsid w:val="00762C20"/>
    <w:rsid w:val="00762D89"/>
    <w:rsid w:val="0076301F"/>
    <w:rsid w:val="0076349C"/>
    <w:rsid w:val="0076362C"/>
    <w:rsid w:val="00763696"/>
    <w:rsid w:val="00763917"/>
    <w:rsid w:val="00763995"/>
    <w:rsid w:val="00763C1A"/>
    <w:rsid w:val="00763C54"/>
    <w:rsid w:val="00763D7E"/>
    <w:rsid w:val="00763D94"/>
    <w:rsid w:val="00763E98"/>
    <w:rsid w:val="007640FB"/>
    <w:rsid w:val="00764461"/>
    <w:rsid w:val="007646D7"/>
    <w:rsid w:val="0076489B"/>
    <w:rsid w:val="00764C74"/>
    <w:rsid w:val="00764CBE"/>
    <w:rsid w:val="00764D1F"/>
    <w:rsid w:val="00764E6E"/>
    <w:rsid w:val="00764EC8"/>
    <w:rsid w:val="007652ED"/>
    <w:rsid w:val="00765464"/>
    <w:rsid w:val="007656E5"/>
    <w:rsid w:val="00765849"/>
    <w:rsid w:val="00765BD5"/>
    <w:rsid w:val="00765CD4"/>
    <w:rsid w:val="0076647F"/>
    <w:rsid w:val="007664D3"/>
    <w:rsid w:val="0076653F"/>
    <w:rsid w:val="0076667F"/>
    <w:rsid w:val="007669F8"/>
    <w:rsid w:val="00766B5D"/>
    <w:rsid w:val="00766CB2"/>
    <w:rsid w:val="00766ED3"/>
    <w:rsid w:val="00767132"/>
    <w:rsid w:val="00767C0C"/>
    <w:rsid w:val="00767CB6"/>
    <w:rsid w:val="00767CD6"/>
    <w:rsid w:val="0077019C"/>
    <w:rsid w:val="00770518"/>
    <w:rsid w:val="00770546"/>
    <w:rsid w:val="0077056F"/>
    <w:rsid w:val="00770AD4"/>
    <w:rsid w:val="00770B78"/>
    <w:rsid w:val="00771154"/>
    <w:rsid w:val="0077123C"/>
    <w:rsid w:val="00771257"/>
    <w:rsid w:val="007712C4"/>
    <w:rsid w:val="007715EF"/>
    <w:rsid w:val="007717D3"/>
    <w:rsid w:val="00772162"/>
    <w:rsid w:val="007721F0"/>
    <w:rsid w:val="0077236D"/>
    <w:rsid w:val="00772918"/>
    <w:rsid w:val="00772DE0"/>
    <w:rsid w:val="00772DEB"/>
    <w:rsid w:val="00772E7B"/>
    <w:rsid w:val="007732E9"/>
    <w:rsid w:val="0077332D"/>
    <w:rsid w:val="0077366F"/>
    <w:rsid w:val="00773724"/>
    <w:rsid w:val="00773977"/>
    <w:rsid w:val="00773B60"/>
    <w:rsid w:val="00773D42"/>
    <w:rsid w:val="00773F9B"/>
    <w:rsid w:val="007740D2"/>
    <w:rsid w:val="007741FE"/>
    <w:rsid w:val="0077436F"/>
    <w:rsid w:val="00774404"/>
    <w:rsid w:val="00774728"/>
    <w:rsid w:val="00774786"/>
    <w:rsid w:val="00774CD4"/>
    <w:rsid w:val="00774CEA"/>
    <w:rsid w:val="007750CB"/>
    <w:rsid w:val="00775BAD"/>
    <w:rsid w:val="00775E34"/>
    <w:rsid w:val="00775F6A"/>
    <w:rsid w:val="00776259"/>
    <w:rsid w:val="007764E3"/>
    <w:rsid w:val="0077685D"/>
    <w:rsid w:val="00776BA5"/>
    <w:rsid w:val="00777529"/>
    <w:rsid w:val="00777743"/>
    <w:rsid w:val="00777953"/>
    <w:rsid w:val="00777F95"/>
    <w:rsid w:val="00777FAF"/>
    <w:rsid w:val="007802CD"/>
    <w:rsid w:val="0078031D"/>
    <w:rsid w:val="00780893"/>
    <w:rsid w:val="0078099C"/>
    <w:rsid w:val="00780B2C"/>
    <w:rsid w:val="00780F68"/>
    <w:rsid w:val="007811A0"/>
    <w:rsid w:val="0078137B"/>
    <w:rsid w:val="007813C1"/>
    <w:rsid w:val="007813FD"/>
    <w:rsid w:val="0078178B"/>
    <w:rsid w:val="00781B17"/>
    <w:rsid w:val="00781C6D"/>
    <w:rsid w:val="00781F97"/>
    <w:rsid w:val="00782130"/>
    <w:rsid w:val="0078234A"/>
    <w:rsid w:val="00782649"/>
    <w:rsid w:val="007829DD"/>
    <w:rsid w:val="00782C8C"/>
    <w:rsid w:val="00782D2E"/>
    <w:rsid w:val="00782D3F"/>
    <w:rsid w:val="0078349D"/>
    <w:rsid w:val="007839FC"/>
    <w:rsid w:val="0078431F"/>
    <w:rsid w:val="007843B8"/>
    <w:rsid w:val="00784576"/>
    <w:rsid w:val="0078482E"/>
    <w:rsid w:val="00784F71"/>
    <w:rsid w:val="00785020"/>
    <w:rsid w:val="007853B0"/>
    <w:rsid w:val="0078548D"/>
    <w:rsid w:val="007854AD"/>
    <w:rsid w:val="00785536"/>
    <w:rsid w:val="00785587"/>
    <w:rsid w:val="007856C9"/>
    <w:rsid w:val="0078593B"/>
    <w:rsid w:val="007859A4"/>
    <w:rsid w:val="00785AD4"/>
    <w:rsid w:val="00785BD6"/>
    <w:rsid w:val="007862AD"/>
    <w:rsid w:val="0078648B"/>
    <w:rsid w:val="00786C87"/>
    <w:rsid w:val="0078711F"/>
    <w:rsid w:val="0078715E"/>
    <w:rsid w:val="007873F2"/>
    <w:rsid w:val="0078790E"/>
    <w:rsid w:val="007879EB"/>
    <w:rsid w:val="00790292"/>
    <w:rsid w:val="007907D1"/>
    <w:rsid w:val="007908BA"/>
    <w:rsid w:val="00790AF7"/>
    <w:rsid w:val="00790B12"/>
    <w:rsid w:val="00790BA1"/>
    <w:rsid w:val="0079204A"/>
    <w:rsid w:val="007921A2"/>
    <w:rsid w:val="007926A1"/>
    <w:rsid w:val="00792960"/>
    <w:rsid w:val="00792C06"/>
    <w:rsid w:val="00792EEE"/>
    <w:rsid w:val="00792F0A"/>
    <w:rsid w:val="00792F51"/>
    <w:rsid w:val="00793727"/>
    <w:rsid w:val="00793A17"/>
    <w:rsid w:val="00793EB2"/>
    <w:rsid w:val="007940CF"/>
    <w:rsid w:val="00794490"/>
    <w:rsid w:val="00794889"/>
    <w:rsid w:val="00794900"/>
    <w:rsid w:val="00794AB4"/>
    <w:rsid w:val="00794D55"/>
    <w:rsid w:val="007954ED"/>
    <w:rsid w:val="007958B1"/>
    <w:rsid w:val="00795BAD"/>
    <w:rsid w:val="00795C29"/>
    <w:rsid w:val="00796499"/>
    <w:rsid w:val="0079650D"/>
    <w:rsid w:val="007965EC"/>
    <w:rsid w:val="00796896"/>
    <w:rsid w:val="0079693F"/>
    <w:rsid w:val="007969F4"/>
    <w:rsid w:val="00796BCE"/>
    <w:rsid w:val="00796DDE"/>
    <w:rsid w:val="007972FD"/>
    <w:rsid w:val="0079736F"/>
    <w:rsid w:val="00797388"/>
    <w:rsid w:val="007974B7"/>
    <w:rsid w:val="007975FA"/>
    <w:rsid w:val="00797832"/>
    <w:rsid w:val="00797DA0"/>
    <w:rsid w:val="007A06F7"/>
    <w:rsid w:val="007A0A0A"/>
    <w:rsid w:val="007A0A1C"/>
    <w:rsid w:val="007A0CAB"/>
    <w:rsid w:val="007A0DDD"/>
    <w:rsid w:val="007A11E6"/>
    <w:rsid w:val="007A1770"/>
    <w:rsid w:val="007A185D"/>
    <w:rsid w:val="007A1891"/>
    <w:rsid w:val="007A1AFE"/>
    <w:rsid w:val="007A1BB3"/>
    <w:rsid w:val="007A2458"/>
    <w:rsid w:val="007A34C8"/>
    <w:rsid w:val="007A3942"/>
    <w:rsid w:val="007A3C1A"/>
    <w:rsid w:val="007A3D74"/>
    <w:rsid w:val="007A3FD2"/>
    <w:rsid w:val="007A42B7"/>
    <w:rsid w:val="007A49B9"/>
    <w:rsid w:val="007A4B34"/>
    <w:rsid w:val="007A4BA0"/>
    <w:rsid w:val="007A4DC7"/>
    <w:rsid w:val="007A50A3"/>
    <w:rsid w:val="007A520A"/>
    <w:rsid w:val="007A5595"/>
    <w:rsid w:val="007A594C"/>
    <w:rsid w:val="007A5DDE"/>
    <w:rsid w:val="007A622F"/>
    <w:rsid w:val="007A639A"/>
    <w:rsid w:val="007A67F0"/>
    <w:rsid w:val="007A6D5C"/>
    <w:rsid w:val="007A6F59"/>
    <w:rsid w:val="007A71AA"/>
    <w:rsid w:val="007A726B"/>
    <w:rsid w:val="007A73F1"/>
    <w:rsid w:val="007A788F"/>
    <w:rsid w:val="007B047A"/>
    <w:rsid w:val="007B0549"/>
    <w:rsid w:val="007B068F"/>
    <w:rsid w:val="007B071B"/>
    <w:rsid w:val="007B09E5"/>
    <w:rsid w:val="007B09EB"/>
    <w:rsid w:val="007B0D58"/>
    <w:rsid w:val="007B1234"/>
    <w:rsid w:val="007B135D"/>
    <w:rsid w:val="007B1376"/>
    <w:rsid w:val="007B1563"/>
    <w:rsid w:val="007B1632"/>
    <w:rsid w:val="007B174E"/>
    <w:rsid w:val="007B1764"/>
    <w:rsid w:val="007B1BC9"/>
    <w:rsid w:val="007B1DC6"/>
    <w:rsid w:val="007B206B"/>
    <w:rsid w:val="007B2856"/>
    <w:rsid w:val="007B2860"/>
    <w:rsid w:val="007B29A0"/>
    <w:rsid w:val="007B2DB3"/>
    <w:rsid w:val="007B3065"/>
    <w:rsid w:val="007B3087"/>
    <w:rsid w:val="007B3168"/>
    <w:rsid w:val="007B340B"/>
    <w:rsid w:val="007B3604"/>
    <w:rsid w:val="007B373A"/>
    <w:rsid w:val="007B37F4"/>
    <w:rsid w:val="007B3D2F"/>
    <w:rsid w:val="007B4214"/>
    <w:rsid w:val="007B4255"/>
    <w:rsid w:val="007B4272"/>
    <w:rsid w:val="007B428A"/>
    <w:rsid w:val="007B453C"/>
    <w:rsid w:val="007B4833"/>
    <w:rsid w:val="007B4834"/>
    <w:rsid w:val="007B495A"/>
    <w:rsid w:val="007B50A8"/>
    <w:rsid w:val="007B54CA"/>
    <w:rsid w:val="007B5718"/>
    <w:rsid w:val="007B5763"/>
    <w:rsid w:val="007B5AA5"/>
    <w:rsid w:val="007B5C97"/>
    <w:rsid w:val="007B61F2"/>
    <w:rsid w:val="007B6567"/>
    <w:rsid w:val="007B69AA"/>
    <w:rsid w:val="007B6B4A"/>
    <w:rsid w:val="007B6F98"/>
    <w:rsid w:val="007B6FF3"/>
    <w:rsid w:val="007B7423"/>
    <w:rsid w:val="007B7550"/>
    <w:rsid w:val="007B75EB"/>
    <w:rsid w:val="007B76E3"/>
    <w:rsid w:val="007B7DC5"/>
    <w:rsid w:val="007B7E95"/>
    <w:rsid w:val="007C02AC"/>
    <w:rsid w:val="007C0731"/>
    <w:rsid w:val="007C099D"/>
    <w:rsid w:val="007C0A83"/>
    <w:rsid w:val="007C1011"/>
    <w:rsid w:val="007C11A0"/>
    <w:rsid w:val="007C11AB"/>
    <w:rsid w:val="007C1217"/>
    <w:rsid w:val="007C1712"/>
    <w:rsid w:val="007C1AD9"/>
    <w:rsid w:val="007C1AF0"/>
    <w:rsid w:val="007C1E11"/>
    <w:rsid w:val="007C228A"/>
    <w:rsid w:val="007C22E3"/>
    <w:rsid w:val="007C2967"/>
    <w:rsid w:val="007C2B1A"/>
    <w:rsid w:val="007C2E1A"/>
    <w:rsid w:val="007C2FC6"/>
    <w:rsid w:val="007C3E9D"/>
    <w:rsid w:val="007C3F2D"/>
    <w:rsid w:val="007C3FA8"/>
    <w:rsid w:val="007C3FF8"/>
    <w:rsid w:val="007C405D"/>
    <w:rsid w:val="007C41AE"/>
    <w:rsid w:val="007C42ED"/>
    <w:rsid w:val="007C438D"/>
    <w:rsid w:val="007C43ED"/>
    <w:rsid w:val="007C43FF"/>
    <w:rsid w:val="007C458D"/>
    <w:rsid w:val="007C45A5"/>
    <w:rsid w:val="007C4C4A"/>
    <w:rsid w:val="007C5055"/>
    <w:rsid w:val="007C51F4"/>
    <w:rsid w:val="007C52C5"/>
    <w:rsid w:val="007C57CA"/>
    <w:rsid w:val="007C5B9D"/>
    <w:rsid w:val="007C5CDD"/>
    <w:rsid w:val="007C6009"/>
    <w:rsid w:val="007C603D"/>
    <w:rsid w:val="007C651C"/>
    <w:rsid w:val="007C69EB"/>
    <w:rsid w:val="007C6C8A"/>
    <w:rsid w:val="007C6D08"/>
    <w:rsid w:val="007C7891"/>
    <w:rsid w:val="007C7D01"/>
    <w:rsid w:val="007D0107"/>
    <w:rsid w:val="007D0543"/>
    <w:rsid w:val="007D0AED"/>
    <w:rsid w:val="007D12F0"/>
    <w:rsid w:val="007D15E8"/>
    <w:rsid w:val="007D167D"/>
    <w:rsid w:val="007D1993"/>
    <w:rsid w:val="007D1F11"/>
    <w:rsid w:val="007D22C0"/>
    <w:rsid w:val="007D244B"/>
    <w:rsid w:val="007D24CB"/>
    <w:rsid w:val="007D26F0"/>
    <w:rsid w:val="007D296A"/>
    <w:rsid w:val="007D2A2D"/>
    <w:rsid w:val="007D2A7B"/>
    <w:rsid w:val="007D3476"/>
    <w:rsid w:val="007D369B"/>
    <w:rsid w:val="007D36F8"/>
    <w:rsid w:val="007D3BAC"/>
    <w:rsid w:val="007D40C1"/>
    <w:rsid w:val="007D40F3"/>
    <w:rsid w:val="007D4372"/>
    <w:rsid w:val="007D4460"/>
    <w:rsid w:val="007D4C26"/>
    <w:rsid w:val="007D4DCB"/>
    <w:rsid w:val="007D5520"/>
    <w:rsid w:val="007D555B"/>
    <w:rsid w:val="007D5BE1"/>
    <w:rsid w:val="007D6035"/>
    <w:rsid w:val="007D62A0"/>
    <w:rsid w:val="007D6410"/>
    <w:rsid w:val="007D6B58"/>
    <w:rsid w:val="007D6CBA"/>
    <w:rsid w:val="007D6CBF"/>
    <w:rsid w:val="007D7189"/>
    <w:rsid w:val="007D71C8"/>
    <w:rsid w:val="007D759F"/>
    <w:rsid w:val="007D7643"/>
    <w:rsid w:val="007D77D9"/>
    <w:rsid w:val="007D7930"/>
    <w:rsid w:val="007D7AF3"/>
    <w:rsid w:val="007D7C95"/>
    <w:rsid w:val="007D7E42"/>
    <w:rsid w:val="007D7F36"/>
    <w:rsid w:val="007E014D"/>
    <w:rsid w:val="007E02F5"/>
    <w:rsid w:val="007E078E"/>
    <w:rsid w:val="007E07F5"/>
    <w:rsid w:val="007E13EC"/>
    <w:rsid w:val="007E144B"/>
    <w:rsid w:val="007E191F"/>
    <w:rsid w:val="007E196A"/>
    <w:rsid w:val="007E1C0A"/>
    <w:rsid w:val="007E26E2"/>
    <w:rsid w:val="007E2700"/>
    <w:rsid w:val="007E2809"/>
    <w:rsid w:val="007E2A77"/>
    <w:rsid w:val="007E2EE3"/>
    <w:rsid w:val="007E319A"/>
    <w:rsid w:val="007E31C1"/>
    <w:rsid w:val="007E3264"/>
    <w:rsid w:val="007E3647"/>
    <w:rsid w:val="007E37E3"/>
    <w:rsid w:val="007E39E5"/>
    <w:rsid w:val="007E3E2D"/>
    <w:rsid w:val="007E4E19"/>
    <w:rsid w:val="007E521C"/>
    <w:rsid w:val="007E5563"/>
    <w:rsid w:val="007E5945"/>
    <w:rsid w:val="007E5955"/>
    <w:rsid w:val="007E5B41"/>
    <w:rsid w:val="007E614E"/>
    <w:rsid w:val="007E635F"/>
    <w:rsid w:val="007E6511"/>
    <w:rsid w:val="007E668D"/>
    <w:rsid w:val="007E6721"/>
    <w:rsid w:val="007E6C62"/>
    <w:rsid w:val="007E71A3"/>
    <w:rsid w:val="007E7641"/>
    <w:rsid w:val="007E794D"/>
    <w:rsid w:val="007E796C"/>
    <w:rsid w:val="007E7D48"/>
    <w:rsid w:val="007E7D95"/>
    <w:rsid w:val="007F03DC"/>
    <w:rsid w:val="007F0683"/>
    <w:rsid w:val="007F0BA8"/>
    <w:rsid w:val="007F0BBE"/>
    <w:rsid w:val="007F0C2E"/>
    <w:rsid w:val="007F0E3B"/>
    <w:rsid w:val="007F1172"/>
    <w:rsid w:val="007F12E5"/>
    <w:rsid w:val="007F139C"/>
    <w:rsid w:val="007F1685"/>
    <w:rsid w:val="007F1749"/>
    <w:rsid w:val="007F277A"/>
    <w:rsid w:val="007F2D39"/>
    <w:rsid w:val="007F2ECC"/>
    <w:rsid w:val="007F2F38"/>
    <w:rsid w:val="007F30A2"/>
    <w:rsid w:val="007F33BB"/>
    <w:rsid w:val="007F349B"/>
    <w:rsid w:val="007F36CE"/>
    <w:rsid w:val="007F3750"/>
    <w:rsid w:val="007F393A"/>
    <w:rsid w:val="007F3CB7"/>
    <w:rsid w:val="007F4013"/>
    <w:rsid w:val="007F429A"/>
    <w:rsid w:val="007F42F6"/>
    <w:rsid w:val="007F43D5"/>
    <w:rsid w:val="007F4585"/>
    <w:rsid w:val="007F4B1B"/>
    <w:rsid w:val="007F4CC3"/>
    <w:rsid w:val="007F4E6B"/>
    <w:rsid w:val="007F5043"/>
    <w:rsid w:val="007F5673"/>
    <w:rsid w:val="007F5808"/>
    <w:rsid w:val="007F58C1"/>
    <w:rsid w:val="007F5CCA"/>
    <w:rsid w:val="007F6DFC"/>
    <w:rsid w:val="007F736E"/>
    <w:rsid w:val="007F77F6"/>
    <w:rsid w:val="007F7DE2"/>
    <w:rsid w:val="007F7F57"/>
    <w:rsid w:val="008000D4"/>
    <w:rsid w:val="008005B7"/>
    <w:rsid w:val="008008AD"/>
    <w:rsid w:val="00800961"/>
    <w:rsid w:val="00800E6A"/>
    <w:rsid w:val="00800E93"/>
    <w:rsid w:val="00800EF7"/>
    <w:rsid w:val="00801195"/>
    <w:rsid w:val="008011C8"/>
    <w:rsid w:val="008014CB"/>
    <w:rsid w:val="00801786"/>
    <w:rsid w:val="0080191A"/>
    <w:rsid w:val="00801CF9"/>
    <w:rsid w:val="008029B3"/>
    <w:rsid w:val="008030E6"/>
    <w:rsid w:val="008032BD"/>
    <w:rsid w:val="0080335E"/>
    <w:rsid w:val="00803751"/>
    <w:rsid w:val="00803BF0"/>
    <w:rsid w:val="008040AD"/>
    <w:rsid w:val="0080421D"/>
    <w:rsid w:val="008046DE"/>
    <w:rsid w:val="008049EB"/>
    <w:rsid w:val="00804B24"/>
    <w:rsid w:val="00804C17"/>
    <w:rsid w:val="00805122"/>
    <w:rsid w:val="008059AC"/>
    <w:rsid w:val="008059B3"/>
    <w:rsid w:val="00805A39"/>
    <w:rsid w:val="00805ACC"/>
    <w:rsid w:val="00806120"/>
    <w:rsid w:val="00806429"/>
    <w:rsid w:val="00806E2C"/>
    <w:rsid w:val="008076D8"/>
    <w:rsid w:val="00807A49"/>
    <w:rsid w:val="00807AC1"/>
    <w:rsid w:val="008106AC"/>
    <w:rsid w:val="008108A1"/>
    <w:rsid w:val="00810EEF"/>
    <w:rsid w:val="00811048"/>
    <w:rsid w:val="008110E1"/>
    <w:rsid w:val="0081154F"/>
    <w:rsid w:val="0081172B"/>
    <w:rsid w:val="00811F5D"/>
    <w:rsid w:val="00812434"/>
    <w:rsid w:val="008131D7"/>
    <w:rsid w:val="00813969"/>
    <w:rsid w:val="008139D2"/>
    <w:rsid w:val="00813A6E"/>
    <w:rsid w:val="00813EC7"/>
    <w:rsid w:val="00814014"/>
    <w:rsid w:val="00814187"/>
    <w:rsid w:val="008142AA"/>
    <w:rsid w:val="00814408"/>
    <w:rsid w:val="008147CC"/>
    <w:rsid w:val="00814DE6"/>
    <w:rsid w:val="0081516E"/>
    <w:rsid w:val="0081534E"/>
    <w:rsid w:val="0081535D"/>
    <w:rsid w:val="008154F7"/>
    <w:rsid w:val="008156D2"/>
    <w:rsid w:val="008159DE"/>
    <w:rsid w:val="008159F5"/>
    <w:rsid w:val="00815FB0"/>
    <w:rsid w:val="00816048"/>
    <w:rsid w:val="008166DB"/>
    <w:rsid w:val="0081696E"/>
    <w:rsid w:val="00816C3D"/>
    <w:rsid w:val="00816CAF"/>
    <w:rsid w:val="00817592"/>
    <w:rsid w:val="00817709"/>
    <w:rsid w:val="00817AB6"/>
    <w:rsid w:val="00817DA7"/>
    <w:rsid w:val="00820528"/>
    <w:rsid w:val="00820531"/>
    <w:rsid w:val="00820635"/>
    <w:rsid w:val="0082100F"/>
    <w:rsid w:val="008211AD"/>
    <w:rsid w:val="008217E3"/>
    <w:rsid w:val="00821883"/>
    <w:rsid w:val="00821B62"/>
    <w:rsid w:val="00821F16"/>
    <w:rsid w:val="0082200B"/>
    <w:rsid w:val="00822164"/>
    <w:rsid w:val="00822198"/>
    <w:rsid w:val="0082249D"/>
    <w:rsid w:val="008225D8"/>
    <w:rsid w:val="00822651"/>
    <w:rsid w:val="008226C0"/>
    <w:rsid w:val="00823036"/>
    <w:rsid w:val="00823160"/>
    <w:rsid w:val="008233C4"/>
    <w:rsid w:val="008234E4"/>
    <w:rsid w:val="008236B3"/>
    <w:rsid w:val="00823CC0"/>
    <w:rsid w:val="0082420A"/>
    <w:rsid w:val="00824382"/>
    <w:rsid w:val="008244CC"/>
    <w:rsid w:val="00824607"/>
    <w:rsid w:val="0082485C"/>
    <w:rsid w:val="0082516E"/>
    <w:rsid w:val="00825317"/>
    <w:rsid w:val="00825866"/>
    <w:rsid w:val="00825A5C"/>
    <w:rsid w:val="00825B74"/>
    <w:rsid w:val="00825E0B"/>
    <w:rsid w:val="0082618A"/>
    <w:rsid w:val="0082630D"/>
    <w:rsid w:val="00826754"/>
    <w:rsid w:val="00826B5D"/>
    <w:rsid w:val="00826CFD"/>
    <w:rsid w:val="00826E28"/>
    <w:rsid w:val="0082711C"/>
    <w:rsid w:val="008272CF"/>
    <w:rsid w:val="00827491"/>
    <w:rsid w:val="00827716"/>
    <w:rsid w:val="00827913"/>
    <w:rsid w:val="00827AC4"/>
    <w:rsid w:val="00827E20"/>
    <w:rsid w:val="00830180"/>
    <w:rsid w:val="008303FD"/>
    <w:rsid w:val="008305A5"/>
    <w:rsid w:val="00830A41"/>
    <w:rsid w:val="00830AE6"/>
    <w:rsid w:val="00830D7E"/>
    <w:rsid w:val="008313B7"/>
    <w:rsid w:val="008313C8"/>
    <w:rsid w:val="008313DE"/>
    <w:rsid w:val="0083153B"/>
    <w:rsid w:val="008318C8"/>
    <w:rsid w:val="00831922"/>
    <w:rsid w:val="008319CC"/>
    <w:rsid w:val="00831A59"/>
    <w:rsid w:val="00831FDD"/>
    <w:rsid w:val="00832862"/>
    <w:rsid w:val="00833591"/>
    <w:rsid w:val="008335DF"/>
    <w:rsid w:val="00833771"/>
    <w:rsid w:val="008337B9"/>
    <w:rsid w:val="00833AA0"/>
    <w:rsid w:val="00833B46"/>
    <w:rsid w:val="00833DCC"/>
    <w:rsid w:val="008340F8"/>
    <w:rsid w:val="0083438E"/>
    <w:rsid w:val="0083481B"/>
    <w:rsid w:val="00834A37"/>
    <w:rsid w:val="008350B9"/>
    <w:rsid w:val="0083521F"/>
    <w:rsid w:val="0083528B"/>
    <w:rsid w:val="00835477"/>
    <w:rsid w:val="00835D68"/>
    <w:rsid w:val="00835E64"/>
    <w:rsid w:val="008361DF"/>
    <w:rsid w:val="008361E7"/>
    <w:rsid w:val="0083646C"/>
    <w:rsid w:val="00836B5C"/>
    <w:rsid w:val="00837603"/>
    <w:rsid w:val="00837745"/>
    <w:rsid w:val="00837976"/>
    <w:rsid w:val="00837AD3"/>
    <w:rsid w:val="00837CAD"/>
    <w:rsid w:val="00837D72"/>
    <w:rsid w:val="00837ED6"/>
    <w:rsid w:val="0084036F"/>
    <w:rsid w:val="00840668"/>
    <w:rsid w:val="00840718"/>
    <w:rsid w:val="00840E4E"/>
    <w:rsid w:val="00840F8C"/>
    <w:rsid w:val="0084152F"/>
    <w:rsid w:val="008417F0"/>
    <w:rsid w:val="00841BA4"/>
    <w:rsid w:val="00841EBB"/>
    <w:rsid w:val="00841F5D"/>
    <w:rsid w:val="00841F97"/>
    <w:rsid w:val="00842103"/>
    <w:rsid w:val="00842DF3"/>
    <w:rsid w:val="0084323E"/>
    <w:rsid w:val="008432E5"/>
    <w:rsid w:val="0084378F"/>
    <w:rsid w:val="008438E4"/>
    <w:rsid w:val="00843F7A"/>
    <w:rsid w:val="00844689"/>
    <w:rsid w:val="0084483A"/>
    <w:rsid w:val="008450A6"/>
    <w:rsid w:val="0084565F"/>
    <w:rsid w:val="00845CFE"/>
    <w:rsid w:val="00845D85"/>
    <w:rsid w:val="00846603"/>
    <w:rsid w:val="008468F7"/>
    <w:rsid w:val="00846B11"/>
    <w:rsid w:val="00846B6E"/>
    <w:rsid w:val="00846BC5"/>
    <w:rsid w:val="00847124"/>
    <w:rsid w:val="00847735"/>
    <w:rsid w:val="0084795E"/>
    <w:rsid w:val="00847E0D"/>
    <w:rsid w:val="00847FE0"/>
    <w:rsid w:val="008500CE"/>
    <w:rsid w:val="00850113"/>
    <w:rsid w:val="00850241"/>
    <w:rsid w:val="0085068B"/>
    <w:rsid w:val="00850EF5"/>
    <w:rsid w:val="00851100"/>
    <w:rsid w:val="0085133F"/>
    <w:rsid w:val="00851751"/>
    <w:rsid w:val="00851CCF"/>
    <w:rsid w:val="00852051"/>
    <w:rsid w:val="008522B4"/>
    <w:rsid w:val="008522D2"/>
    <w:rsid w:val="0085242A"/>
    <w:rsid w:val="008524BD"/>
    <w:rsid w:val="008527A9"/>
    <w:rsid w:val="00852DC6"/>
    <w:rsid w:val="00853138"/>
    <w:rsid w:val="00853251"/>
    <w:rsid w:val="0085387B"/>
    <w:rsid w:val="008538B5"/>
    <w:rsid w:val="00853982"/>
    <w:rsid w:val="00853A19"/>
    <w:rsid w:val="00853B1B"/>
    <w:rsid w:val="008541B7"/>
    <w:rsid w:val="008542F5"/>
    <w:rsid w:val="008543F2"/>
    <w:rsid w:val="00854480"/>
    <w:rsid w:val="00854629"/>
    <w:rsid w:val="0085476A"/>
    <w:rsid w:val="00854A80"/>
    <w:rsid w:val="00854A89"/>
    <w:rsid w:val="00854E58"/>
    <w:rsid w:val="00855117"/>
    <w:rsid w:val="00855365"/>
    <w:rsid w:val="00855793"/>
    <w:rsid w:val="008558E9"/>
    <w:rsid w:val="008559E4"/>
    <w:rsid w:val="00855D0C"/>
    <w:rsid w:val="008563B3"/>
    <w:rsid w:val="0085660A"/>
    <w:rsid w:val="00856629"/>
    <w:rsid w:val="00856714"/>
    <w:rsid w:val="00856719"/>
    <w:rsid w:val="00856A17"/>
    <w:rsid w:val="0086042B"/>
    <w:rsid w:val="00860657"/>
    <w:rsid w:val="008609A4"/>
    <w:rsid w:val="00860A99"/>
    <w:rsid w:val="008616BF"/>
    <w:rsid w:val="0086187F"/>
    <w:rsid w:val="00861AF7"/>
    <w:rsid w:val="00861B66"/>
    <w:rsid w:val="00861BF9"/>
    <w:rsid w:val="00861E42"/>
    <w:rsid w:val="00862486"/>
    <w:rsid w:val="0086266C"/>
    <w:rsid w:val="00862EAB"/>
    <w:rsid w:val="00863266"/>
    <w:rsid w:val="00863562"/>
    <w:rsid w:val="0086356F"/>
    <w:rsid w:val="00863738"/>
    <w:rsid w:val="00863AD5"/>
    <w:rsid w:val="00863FF1"/>
    <w:rsid w:val="00864176"/>
    <w:rsid w:val="0086425E"/>
    <w:rsid w:val="00864511"/>
    <w:rsid w:val="0086477B"/>
    <w:rsid w:val="00864B00"/>
    <w:rsid w:val="00864BD1"/>
    <w:rsid w:val="00864FBA"/>
    <w:rsid w:val="0086505B"/>
    <w:rsid w:val="00865214"/>
    <w:rsid w:val="00865338"/>
    <w:rsid w:val="008653E1"/>
    <w:rsid w:val="0086541A"/>
    <w:rsid w:val="0086565B"/>
    <w:rsid w:val="008658E3"/>
    <w:rsid w:val="00865DD8"/>
    <w:rsid w:val="0086605F"/>
    <w:rsid w:val="0086644D"/>
    <w:rsid w:val="0086645D"/>
    <w:rsid w:val="0086656C"/>
    <w:rsid w:val="00866E08"/>
    <w:rsid w:val="0086711D"/>
    <w:rsid w:val="00867655"/>
    <w:rsid w:val="0087078D"/>
    <w:rsid w:val="00870842"/>
    <w:rsid w:val="00870973"/>
    <w:rsid w:val="00870974"/>
    <w:rsid w:val="0087125D"/>
    <w:rsid w:val="00871693"/>
    <w:rsid w:val="008716C5"/>
    <w:rsid w:val="0087173E"/>
    <w:rsid w:val="00871B2E"/>
    <w:rsid w:val="00871B39"/>
    <w:rsid w:val="00871C3B"/>
    <w:rsid w:val="00872489"/>
    <w:rsid w:val="008729DC"/>
    <w:rsid w:val="00872F7A"/>
    <w:rsid w:val="00873096"/>
    <w:rsid w:val="0087345D"/>
    <w:rsid w:val="00873531"/>
    <w:rsid w:val="00873C1D"/>
    <w:rsid w:val="0087418B"/>
    <w:rsid w:val="0087466B"/>
    <w:rsid w:val="00874C4D"/>
    <w:rsid w:val="008751A1"/>
    <w:rsid w:val="008756C9"/>
    <w:rsid w:val="00875A5A"/>
    <w:rsid w:val="00875A9C"/>
    <w:rsid w:val="00875F3C"/>
    <w:rsid w:val="00876163"/>
    <w:rsid w:val="00876270"/>
    <w:rsid w:val="008763C0"/>
    <w:rsid w:val="00876546"/>
    <w:rsid w:val="00876B8D"/>
    <w:rsid w:val="00876C8B"/>
    <w:rsid w:val="0087735A"/>
    <w:rsid w:val="00877368"/>
    <w:rsid w:val="008774F5"/>
    <w:rsid w:val="00877537"/>
    <w:rsid w:val="0087764B"/>
    <w:rsid w:val="00877850"/>
    <w:rsid w:val="00877A1B"/>
    <w:rsid w:val="00877C0B"/>
    <w:rsid w:val="00877D05"/>
    <w:rsid w:val="00877D51"/>
    <w:rsid w:val="00877D8B"/>
    <w:rsid w:val="00877DF1"/>
    <w:rsid w:val="00877E06"/>
    <w:rsid w:val="008801E4"/>
    <w:rsid w:val="008802C3"/>
    <w:rsid w:val="008807F6"/>
    <w:rsid w:val="00880C48"/>
    <w:rsid w:val="00880C9A"/>
    <w:rsid w:val="00880D82"/>
    <w:rsid w:val="00880F15"/>
    <w:rsid w:val="0088104B"/>
    <w:rsid w:val="00881642"/>
    <w:rsid w:val="008816FB"/>
    <w:rsid w:val="00881962"/>
    <w:rsid w:val="00881A7C"/>
    <w:rsid w:val="00881ADA"/>
    <w:rsid w:val="00881C22"/>
    <w:rsid w:val="008823A9"/>
    <w:rsid w:val="008829B4"/>
    <w:rsid w:val="00882A3D"/>
    <w:rsid w:val="0088321A"/>
    <w:rsid w:val="0088344D"/>
    <w:rsid w:val="008838AC"/>
    <w:rsid w:val="008838CA"/>
    <w:rsid w:val="00883BD6"/>
    <w:rsid w:val="00883BED"/>
    <w:rsid w:val="0088471A"/>
    <w:rsid w:val="0088479C"/>
    <w:rsid w:val="008847B6"/>
    <w:rsid w:val="00885299"/>
    <w:rsid w:val="00885705"/>
    <w:rsid w:val="008857CE"/>
    <w:rsid w:val="008859DF"/>
    <w:rsid w:val="00885C04"/>
    <w:rsid w:val="00885E6A"/>
    <w:rsid w:val="0088602E"/>
    <w:rsid w:val="0088636A"/>
    <w:rsid w:val="0088681C"/>
    <w:rsid w:val="00886BCC"/>
    <w:rsid w:val="00886E2C"/>
    <w:rsid w:val="00886F20"/>
    <w:rsid w:val="00887199"/>
    <w:rsid w:val="008872B9"/>
    <w:rsid w:val="00887705"/>
    <w:rsid w:val="00887943"/>
    <w:rsid w:val="0089004D"/>
    <w:rsid w:val="008904DD"/>
    <w:rsid w:val="0089060C"/>
    <w:rsid w:val="00890672"/>
    <w:rsid w:val="00890760"/>
    <w:rsid w:val="00890838"/>
    <w:rsid w:val="0089092B"/>
    <w:rsid w:val="00890948"/>
    <w:rsid w:val="00890A60"/>
    <w:rsid w:val="00890CC5"/>
    <w:rsid w:val="00890DBB"/>
    <w:rsid w:val="00890E31"/>
    <w:rsid w:val="00890F07"/>
    <w:rsid w:val="00890F90"/>
    <w:rsid w:val="00891468"/>
    <w:rsid w:val="0089207A"/>
    <w:rsid w:val="008920D4"/>
    <w:rsid w:val="008926C1"/>
    <w:rsid w:val="008926F9"/>
    <w:rsid w:val="00892896"/>
    <w:rsid w:val="00892AC5"/>
    <w:rsid w:val="00892DF1"/>
    <w:rsid w:val="0089342C"/>
    <w:rsid w:val="008950D0"/>
    <w:rsid w:val="008951DA"/>
    <w:rsid w:val="00895652"/>
    <w:rsid w:val="00895736"/>
    <w:rsid w:val="00895B29"/>
    <w:rsid w:val="00895E15"/>
    <w:rsid w:val="00895F7F"/>
    <w:rsid w:val="008960A8"/>
    <w:rsid w:val="008960BB"/>
    <w:rsid w:val="00896245"/>
    <w:rsid w:val="008962EA"/>
    <w:rsid w:val="0089698F"/>
    <w:rsid w:val="00896C18"/>
    <w:rsid w:val="00896E66"/>
    <w:rsid w:val="00896F09"/>
    <w:rsid w:val="00896FCC"/>
    <w:rsid w:val="00897137"/>
    <w:rsid w:val="00897142"/>
    <w:rsid w:val="0089718E"/>
    <w:rsid w:val="00897402"/>
    <w:rsid w:val="00897A34"/>
    <w:rsid w:val="00897AC7"/>
    <w:rsid w:val="00897CB8"/>
    <w:rsid w:val="008A03AB"/>
    <w:rsid w:val="008A0649"/>
    <w:rsid w:val="008A07F7"/>
    <w:rsid w:val="008A0AED"/>
    <w:rsid w:val="008A0BFC"/>
    <w:rsid w:val="008A1135"/>
    <w:rsid w:val="008A1311"/>
    <w:rsid w:val="008A1413"/>
    <w:rsid w:val="008A1421"/>
    <w:rsid w:val="008A14AA"/>
    <w:rsid w:val="008A15BC"/>
    <w:rsid w:val="008A1EE8"/>
    <w:rsid w:val="008A2556"/>
    <w:rsid w:val="008A260C"/>
    <w:rsid w:val="008A2974"/>
    <w:rsid w:val="008A2BC1"/>
    <w:rsid w:val="008A2EAB"/>
    <w:rsid w:val="008A2EF9"/>
    <w:rsid w:val="008A3267"/>
    <w:rsid w:val="008A3512"/>
    <w:rsid w:val="008A3BC0"/>
    <w:rsid w:val="008A3D07"/>
    <w:rsid w:val="008A3E71"/>
    <w:rsid w:val="008A3E99"/>
    <w:rsid w:val="008A458A"/>
    <w:rsid w:val="008A483A"/>
    <w:rsid w:val="008A48F3"/>
    <w:rsid w:val="008A491F"/>
    <w:rsid w:val="008A4B27"/>
    <w:rsid w:val="008A4BD6"/>
    <w:rsid w:val="008A4F63"/>
    <w:rsid w:val="008A5204"/>
    <w:rsid w:val="008A5C4B"/>
    <w:rsid w:val="008A611F"/>
    <w:rsid w:val="008A635C"/>
    <w:rsid w:val="008A6869"/>
    <w:rsid w:val="008A6AF3"/>
    <w:rsid w:val="008A7186"/>
    <w:rsid w:val="008A74CC"/>
    <w:rsid w:val="008A7855"/>
    <w:rsid w:val="008A789F"/>
    <w:rsid w:val="008A7AA4"/>
    <w:rsid w:val="008A7E3B"/>
    <w:rsid w:val="008B04BF"/>
    <w:rsid w:val="008B0676"/>
    <w:rsid w:val="008B11CB"/>
    <w:rsid w:val="008B12CF"/>
    <w:rsid w:val="008B1434"/>
    <w:rsid w:val="008B1927"/>
    <w:rsid w:val="008B1BF2"/>
    <w:rsid w:val="008B2A00"/>
    <w:rsid w:val="008B2CCC"/>
    <w:rsid w:val="008B2DD0"/>
    <w:rsid w:val="008B3CD0"/>
    <w:rsid w:val="008B3DCA"/>
    <w:rsid w:val="008B400A"/>
    <w:rsid w:val="008B42D0"/>
    <w:rsid w:val="008B439F"/>
    <w:rsid w:val="008B43D6"/>
    <w:rsid w:val="008B459C"/>
    <w:rsid w:val="008B4A62"/>
    <w:rsid w:val="008B4C86"/>
    <w:rsid w:val="008B4C9E"/>
    <w:rsid w:val="008B4F50"/>
    <w:rsid w:val="008B512E"/>
    <w:rsid w:val="008B5ADB"/>
    <w:rsid w:val="008B5FDA"/>
    <w:rsid w:val="008B6093"/>
    <w:rsid w:val="008B671D"/>
    <w:rsid w:val="008B67FB"/>
    <w:rsid w:val="008B6AFB"/>
    <w:rsid w:val="008B6C20"/>
    <w:rsid w:val="008B6D87"/>
    <w:rsid w:val="008B7005"/>
    <w:rsid w:val="008B7024"/>
    <w:rsid w:val="008B72E3"/>
    <w:rsid w:val="008B746A"/>
    <w:rsid w:val="008B76AA"/>
    <w:rsid w:val="008C013E"/>
    <w:rsid w:val="008C05BC"/>
    <w:rsid w:val="008C05BE"/>
    <w:rsid w:val="008C0735"/>
    <w:rsid w:val="008C1075"/>
    <w:rsid w:val="008C108A"/>
    <w:rsid w:val="008C1377"/>
    <w:rsid w:val="008C1421"/>
    <w:rsid w:val="008C146B"/>
    <w:rsid w:val="008C15D0"/>
    <w:rsid w:val="008C1680"/>
    <w:rsid w:val="008C170B"/>
    <w:rsid w:val="008C222D"/>
    <w:rsid w:val="008C248D"/>
    <w:rsid w:val="008C2639"/>
    <w:rsid w:val="008C2F0E"/>
    <w:rsid w:val="008C3081"/>
    <w:rsid w:val="008C31A9"/>
    <w:rsid w:val="008C342C"/>
    <w:rsid w:val="008C37ED"/>
    <w:rsid w:val="008C381B"/>
    <w:rsid w:val="008C382F"/>
    <w:rsid w:val="008C3D55"/>
    <w:rsid w:val="008C430B"/>
    <w:rsid w:val="008C44EB"/>
    <w:rsid w:val="008C4A25"/>
    <w:rsid w:val="008C4BF0"/>
    <w:rsid w:val="008C4D62"/>
    <w:rsid w:val="008C5310"/>
    <w:rsid w:val="008C5BB6"/>
    <w:rsid w:val="008C5F87"/>
    <w:rsid w:val="008C60E3"/>
    <w:rsid w:val="008C63BC"/>
    <w:rsid w:val="008C64BD"/>
    <w:rsid w:val="008C6653"/>
    <w:rsid w:val="008C6D27"/>
    <w:rsid w:val="008C7196"/>
    <w:rsid w:val="008C7642"/>
    <w:rsid w:val="008C7ED3"/>
    <w:rsid w:val="008D06E5"/>
    <w:rsid w:val="008D0A98"/>
    <w:rsid w:val="008D150A"/>
    <w:rsid w:val="008D1594"/>
    <w:rsid w:val="008D2036"/>
    <w:rsid w:val="008D257E"/>
    <w:rsid w:val="008D25AD"/>
    <w:rsid w:val="008D25FD"/>
    <w:rsid w:val="008D2657"/>
    <w:rsid w:val="008D27F8"/>
    <w:rsid w:val="008D32CF"/>
    <w:rsid w:val="008D3ACA"/>
    <w:rsid w:val="008D3F6D"/>
    <w:rsid w:val="008D3F7B"/>
    <w:rsid w:val="008D40B7"/>
    <w:rsid w:val="008D4201"/>
    <w:rsid w:val="008D4F7A"/>
    <w:rsid w:val="008D4FA4"/>
    <w:rsid w:val="008D582B"/>
    <w:rsid w:val="008D58CB"/>
    <w:rsid w:val="008D5C6B"/>
    <w:rsid w:val="008D6222"/>
    <w:rsid w:val="008D632D"/>
    <w:rsid w:val="008D6642"/>
    <w:rsid w:val="008D6774"/>
    <w:rsid w:val="008D6E71"/>
    <w:rsid w:val="008D6FE9"/>
    <w:rsid w:val="008D705E"/>
    <w:rsid w:val="008D72E4"/>
    <w:rsid w:val="008D7413"/>
    <w:rsid w:val="008D75FD"/>
    <w:rsid w:val="008D7718"/>
    <w:rsid w:val="008D7D87"/>
    <w:rsid w:val="008E03ED"/>
    <w:rsid w:val="008E0606"/>
    <w:rsid w:val="008E096E"/>
    <w:rsid w:val="008E0D4C"/>
    <w:rsid w:val="008E0FAF"/>
    <w:rsid w:val="008E1888"/>
    <w:rsid w:val="008E1D5C"/>
    <w:rsid w:val="008E20B0"/>
    <w:rsid w:val="008E20DA"/>
    <w:rsid w:val="008E2CBD"/>
    <w:rsid w:val="008E3438"/>
    <w:rsid w:val="008E354D"/>
    <w:rsid w:val="008E38E9"/>
    <w:rsid w:val="008E39EE"/>
    <w:rsid w:val="008E3F4F"/>
    <w:rsid w:val="008E406E"/>
    <w:rsid w:val="008E4D69"/>
    <w:rsid w:val="008E54B0"/>
    <w:rsid w:val="008E5942"/>
    <w:rsid w:val="008E5CE8"/>
    <w:rsid w:val="008E5EC1"/>
    <w:rsid w:val="008E5EC5"/>
    <w:rsid w:val="008E5FA6"/>
    <w:rsid w:val="008E6021"/>
    <w:rsid w:val="008E628C"/>
    <w:rsid w:val="008E63B6"/>
    <w:rsid w:val="008E64E8"/>
    <w:rsid w:val="008E6D47"/>
    <w:rsid w:val="008E6E6D"/>
    <w:rsid w:val="008E728B"/>
    <w:rsid w:val="008E73E4"/>
    <w:rsid w:val="008E74A9"/>
    <w:rsid w:val="008E754F"/>
    <w:rsid w:val="008E7837"/>
    <w:rsid w:val="008E7855"/>
    <w:rsid w:val="008E7875"/>
    <w:rsid w:val="008E796B"/>
    <w:rsid w:val="008E7C9E"/>
    <w:rsid w:val="008F04C2"/>
    <w:rsid w:val="008F0791"/>
    <w:rsid w:val="008F0871"/>
    <w:rsid w:val="008F11DF"/>
    <w:rsid w:val="008F11E9"/>
    <w:rsid w:val="008F12E6"/>
    <w:rsid w:val="008F1303"/>
    <w:rsid w:val="008F14D9"/>
    <w:rsid w:val="008F1531"/>
    <w:rsid w:val="008F15F1"/>
    <w:rsid w:val="008F17B5"/>
    <w:rsid w:val="008F1997"/>
    <w:rsid w:val="008F1F3E"/>
    <w:rsid w:val="008F2409"/>
    <w:rsid w:val="008F25B6"/>
    <w:rsid w:val="008F28D0"/>
    <w:rsid w:val="008F2AC2"/>
    <w:rsid w:val="008F3055"/>
    <w:rsid w:val="008F34EE"/>
    <w:rsid w:val="008F3698"/>
    <w:rsid w:val="008F404F"/>
    <w:rsid w:val="008F4100"/>
    <w:rsid w:val="008F4878"/>
    <w:rsid w:val="008F4AD3"/>
    <w:rsid w:val="008F4B14"/>
    <w:rsid w:val="008F4BF2"/>
    <w:rsid w:val="008F4C8F"/>
    <w:rsid w:val="008F525B"/>
    <w:rsid w:val="008F52A9"/>
    <w:rsid w:val="008F5570"/>
    <w:rsid w:val="008F563F"/>
    <w:rsid w:val="008F58CE"/>
    <w:rsid w:val="008F5B52"/>
    <w:rsid w:val="008F605D"/>
    <w:rsid w:val="008F6437"/>
    <w:rsid w:val="008F655B"/>
    <w:rsid w:val="008F65D2"/>
    <w:rsid w:val="008F6891"/>
    <w:rsid w:val="008F692D"/>
    <w:rsid w:val="008F6EE4"/>
    <w:rsid w:val="008F70EB"/>
    <w:rsid w:val="008F70F2"/>
    <w:rsid w:val="008F77DA"/>
    <w:rsid w:val="008F7D8A"/>
    <w:rsid w:val="008F7DA1"/>
    <w:rsid w:val="008F7DFE"/>
    <w:rsid w:val="008F7FD9"/>
    <w:rsid w:val="00900ED7"/>
    <w:rsid w:val="0090101F"/>
    <w:rsid w:val="00901149"/>
    <w:rsid w:val="0090175C"/>
    <w:rsid w:val="009017A0"/>
    <w:rsid w:val="009017BF"/>
    <w:rsid w:val="009027A3"/>
    <w:rsid w:val="00902907"/>
    <w:rsid w:val="00902F12"/>
    <w:rsid w:val="00903395"/>
    <w:rsid w:val="009034BC"/>
    <w:rsid w:val="0090373D"/>
    <w:rsid w:val="00903CF8"/>
    <w:rsid w:val="0090427A"/>
    <w:rsid w:val="009043B7"/>
    <w:rsid w:val="00904447"/>
    <w:rsid w:val="0090446E"/>
    <w:rsid w:val="00904886"/>
    <w:rsid w:val="009054B3"/>
    <w:rsid w:val="00905513"/>
    <w:rsid w:val="0090563F"/>
    <w:rsid w:val="0090567D"/>
    <w:rsid w:val="009057E6"/>
    <w:rsid w:val="00905897"/>
    <w:rsid w:val="00905A38"/>
    <w:rsid w:val="00905B42"/>
    <w:rsid w:val="00905F1F"/>
    <w:rsid w:val="0090626E"/>
    <w:rsid w:val="00906361"/>
    <w:rsid w:val="0090666E"/>
    <w:rsid w:val="00906BAB"/>
    <w:rsid w:val="00906F2C"/>
    <w:rsid w:val="00906FC6"/>
    <w:rsid w:val="009073A4"/>
    <w:rsid w:val="009073C8"/>
    <w:rsid w:val="00907E09"/>
    <w:rsid w:val="00907F52"/>
    <w:rsid w:val="00910712"/>
    <w:rsid w:val="00910A49"/>
    <w:rsid w:val="00910E6B"/>
    <w:rsid w:val="009111D8"/>
    <w:rsid w:val="009114CC"/>
    <w:rsid w:val="009117FD"/>
    <w:rsid w:val="00911B82"/>
    <w:rsid w:val="00911C1F"/>
    <w:rsid w:val="00911E4F"/>
    <w:rsid w:val="00911F87"/>
    <w:rsid w:val="00912114"/>
    <w:rsid w:val="00912285"/>
    <w:rsid w:val="00912318"/>
    <w:rsid w:val="00912723"/>
    <w:rsid w:val="00913330"/>
    <w:rsid w:val="00913510"/>
    <w:rsid w:val="009135B2"/>
    <w:rsid w:val="009136E2"/>
    <w:rsid w:val="009139A7"/>
    <w:rsid w:val="00913B2F"/>
    <w:rsid w:val="00913C72"/>
    <w:rsid w:val="00913EDB"/>
    <w:rsid w:val="00914130"/>
    <w:rsid w:val="00914438"/>
    <w:rsid w:val="00914AD1"/>
    <w:rsid w:val="00914CF2"/>
    <w:rsid w:val="00914EDC"/>
    <w:rsid w:val="0091501B"/>
    <w:rsid w:val="00915123"/>
    <w:rsid w:val="00915284"/>
    <w:rsid w:val="0091593B"/>
    <w:rsid w:val="00915A1E"/>
    <w:rsid w:val="00915AFA"/>
    <w:rsid w:val="00915B2D"/>
    <w:rsid w:val="00915E6D"/>
    <w:rsid w:val="00915EAB"/>
    <w:rsid w:val="00915EFC"/>
    <w:rsid w:val="009160E0"/>
    <w:rsid w:val="00916270"/>
    <w:rsid w:val="0091639D"/>
    <w:rsid w:val="00916572"/>
    <w:rsid w:val="00916DD6"/>
    <w:rsid w:val="00916EC7"/>
    <w:rsid w:val="00916EF9"/>
    <w:rsid w:val="009172E4"/>
    <w:rsid w:val="009173FF"/>
    <w:rsid w:val="00917C39"/>
    <w:rsid w:val="00920227"/>
    <w:rsid w:val="00920408"/>
    <w:rsid w:val="00920419"/>
    <w:rsid w:val="00920539"/>
    <w:rsid w:val="009207B4"/>
    <w:rsid w:val="00920A04"/>
    <w:rsid w:val="00920D57"/>
    <w:rsid w:val="009218A1"/>
    <w:rsid w:val="00921C1C"/>
    <w:rsid w:val="00921E27"/>
    <w:rsid w:val="0092218B"/>
    <w:rsid w:val="009222DF"/>
    <w:rsid w:val="0092292E"/>
    <w:rsid w:val="0092301D"/>
    <w:rsid w:val="00923345"/>
    <w:rsid w:val="0092360A"/>
    <w:rsid w:val="0092363A"/>
    <w:rsid w:val="00923656"/>
    <w:rsid w:val="009236E9"/>
    <w:rsid w:val="00923B20"/>
    <w:rsid w:val="00923C4A"/>
    <w:rsid w:val="00923C53"/>
    <w:rsid w:val="00923CB0"/>
    <w:rsid w:val="00923FC2"/>
    <w:rsid w:val="00924309"/>
    <w:rsid w:val="009244AC"/>
    <w:rsid w:val="0092457E"/>
    <w:rsid w:val="00925156"/>
    <w:rsid w:val="00925358"/>
    <w:rsid w:val="009253D1"/>
    <w:rsid w:val="00925685"/>
    <w:rsid w:val="00925983"/>
    <w:rsid w:val="00925DA3"/>
    <w:rsid w:val="0092647F"/>
    <w:rsid w:val="0092655B"/>
    <w:rsid w:val="009265ED"/>
    <w:rsid w:val="0092678A"/>
    <w:rsid w:val="009267E5"/>
    <w:rsid w:val="00926879"/>
    <w:rsid w:val="0092689C"/>
    <w:rsid w:val="00926BDE"/>
    <w:rsid w:val="00927490"/>
    <w:rsid w:val="0092779D"/>
    <w:rsid w:val="00927A5F"/>
    <w:rsid w:val="00927B80"/>
    <w:rsid w:val="0093049E"/>
    <w:rsid w:val="00930763"/>
    <w:rsid w:val="009307A3"/>
    <w:rsid w:val="0093086A"/>
    <w:rsid w:val="00930DA9"/>
    <w:rsid w:val="009319B9"/>
    <w:rsid w:val="00931B51"/>
    <w:rsid w:val="009329D5"/>
    <w:rsid w:val="00932DDF"/>
    <w:rsid w:val="00933117"/>
    <w:rsid w:val="009332B8"/>
    <w:rsid w:val="00933510"/>
    <w:rsid w:val="00933759"/>
    <w:rsid w:val="00933991"/>
    <w:rsid w:val="00933C93"/>
    <w:rsid w:val="009341B2"/>
    <w:rsid w:val="009345AC"/>
    <w:rsid w:val="0093491D"/>
    <w:rsid w:val="00934A0D"/>
    <w:rsid w:val="00934CAA"/>
    <w:rsid w:val="009350A9"/>
    <w:rsid w:val="009358E3"/>
    <w:rsid w:val="00935ACA"/>
    <w:rsid w:val="00935F41"/>
    <w:rsid w:val="00936084"/>
    <w:rsid w:val="00936A88"/>
    <w:rsid w:val="00937325"/>
    <w:rsid w:val="00937405"/>
    <w:rsid w:val="00937A95"/>
    <w:rsid w:val="00937BE0"/>
    <w:rsid w:val="00937C07"/>
    <w:rsid w:val="00937CEA"/>
    <w:rsid w:val="00940249"/>
    <w:rsid w:val="00940744"/>
    <w:rsid w:val="00940899"/>
    <w:rsid w:val="009409EA"/>
    <w:rsid w:val="00940AC0"/>
    <w:rsid w:val="00940AC8"/>
    <w:rsid w:val="00940B17"/>
    <w:rsid w:val="00940BA0"/>
    <w:rsid w:val="00940C30"/>
    <w:rsid w:val="00940F61"/>
    <w:rsid w:val="00941A6D"/>
    <w:rsid w:val="00941E3C"/>
    <w:rsid w:val="00941F8B"/>
    <w:rsid w:val="00942081"/>
    <w:rsid w:val="009421B5"/>
    <w:rsid w:val="00942354"/>
    <w:rsid w:val="0094238C"/>
    <w:rsid w:val="00942969"/>
    <w:rsid w:val="00942B73"/>
    <w:rsid w:val="00942EA6"/>
    <w:rsid w:val="009430AB"/>
    <w:rsid w:val="009430BA"/>
    <w:rsid w:val="009435DD"/>
    <w:rsid w:val="009437E5"/>
    <w:rsid w:val="009439FE"/>
    <w:rsid w:val="00943A05"/>
    <w:rsid w:val="00943E72"/>
    <w:rsid w:val="0094408F"/>
    <w:rsid w:val="00944287"/>
    <w:rsid w:val="0094436C"/>
    <w:rsid w:val="009443F6"/>
    <w:rsid w:val="009447FD"/>
    <w:rsid w:val="00944893"/>
    <w:rsid w:val="00944B2C"/>
    <w:rsid w:val="00944DCF"/>
    <w:rsid w:val="00944F70"/>
    <w:rsid w:val="0094577C"/>
    <w:rsid w:val="0094588E"/>
    <w:rsid w:val="0094597A"/>
    <w:rsid w:val="0094597F"/>
    <w:rsid w:val="00946117"/>
    <w:rsid w:val="0094619E"/>
    <w:rsid w:val="009464B5"/>
    <w:rsid w:val="0094681D"/>
    <w:rsid w:val="00946838"/>
    <w:rsid w:val="00946A9F"/>
    <w:rsid w:val="00946CDB"/>
    <w:rsid w:val="0094741B"/>
    <w:rsid w:val="0094751D"/>
    <w:rsid w:val="0094789C"/>
    <w:rsid w:val="00947A70"/>
    <w:rsid w:val="00947D16"/>
    <w:rsid w:val="009500F8"/>
    <w:rsid w:val="009501F7"/>
    <w:rsid w:val="00950293"/>
    <w:rsid w:val="00950436"/>
    <w:rsid w:val="009505A2"/>
    <w:rsid w:val="00950D60"/>
    <w:rsid w:val="00950F4E"/>
    <w:rsid w:val="00951118"/>
    <w:rsid w:val="009511D4"/>
    <w:rsid w:val="0095125D"/>
    <w:rsid w:val="0095183D"/>
    <w:rsid w:val="00952220"/>
    <w:rsid w:val="00952677"/>
    <w:rsid w:val="00952BA6"/>
    <w:rsid w:val="00953221"/>
    <w:rsid w:val="00953357"/>
    <w:rsid w:val="00953468"/>
    <w:rsid w:val="009535F3"/>
    <w:rsid w:val="0095367B"/>
    <w:rsid w:val="00954099"/>
    <w:rsid w:val="009540E5"/>
    <w:rsid w:val="009543BA"/>
    <w:rsid w:val="009546FF"/>
    <w:rsid w:val="00954AA9"/>
    <w:rsid w:val="00954C16"/>
    <w:rsid w:val="00954D5E"/>
    <w:rsid w:val="009552F4"/>
    <w:rsid w:val="00955965"/>
    <w:rsid w:val="009561FF"/>
    <w:rsid w:val="0095665A"/>
    <w:rsid w:val="00956718"/>
    <w:rsid w:val="00956972"/>
    <w:rsid w:val="009569B2"/>
    <w:rsid w:val="00957024"/>
    <w:rsid w:val="00957049"/>
    <w:rsid w:val="00957220"/>
    <w:rsid w:val="00957523"/>
    <w:rsid w:val="00957533"/>
    <w:rsid w:val="009606CB"/>
    <w:rsid w:val="009607A3"/>
    <w:rsid w:val="0096089A"/>
    <w:rsid w:val="00960901"/>
    <w:rsid w:val="009609EF"/>
    <w:rsid w:val="00960C49"/>
    <w:rsid w:val="00960CC3"/>
    <w:rsid w:val="00960E47"/>
    <w:rsid w:val="00960E52"/>
    <w:rsid w:val="00960E65"/>
    <w:rsid w:val="00960F06"/>
    <w:rsid w:val="0096106F"/>
    <w:rsid w:val="00961140"/>
    <w:rsid w:val="009611AB"/>
    <w:rsid w:val="009613AD"/>
    <w:rsid w:val="009616E9"/>
    <w:rsid w:val="0096175F"/>
    <w:rsid w:val="00961829"/>
    <w:rsid w:val="00961BF4"/>
    <w:rsid w:val="00961E12"/>
    <w:rsid w:val="0096211A"/>
    <w:rsid w:val="0096213B"/>
    <w:rsid w:val="009621E4"/>
    <w:rsid w:val="0096243C"/>
    <w:rsid w:val="00962559"/>
    <w:rsid w:val="009625F3"/>
    <w:rsid w:val="00962878"/>
    <w:rsid w:val="00962B93"/>
    <w:rsid w:val="00962E37"/>
    <w:rsid w:val="00962F59"/>
    <w:rsid w:val="00963030"/>
    <w:rsid w:val="0096337A"/>
    <w:rsid w:val="009635AC"/>
    <w:rsid w:val="00963D41"/>
    <w:rsid w:val="00963F6E"/>
    <w:rsid w:val="0096451F"/>
    <w:rsid w:val="009647C9"/>
    <w:rsid w:val="009648C5"/>
    <w:rsid w:val="009648C6"/>
    <w:rsid w:val="0096493B"/>
    <w:rsid w:val="00964B57"/>
    <w:rsid w:val="00964E86"/>
    <w:rsid w:val="009650FE"/>
    <w:rsid w:val="0096529D"/>
    <w:rsid w:val="009656D3"/>
    <w:rsid w:val="0096577B"/>
    <w:rsid w:val="00965E76"/>
    <w:rsid w:val="00966160"/>
    <w:rsid w:val="00966555"/>
    <w:rsid w:val="009667CC"/>
    <w:rsid w:val="0096684F"/>
    <w:rsid w:val="00966955"/>
    <w:rsid w:val="00966CC3"/>
    <w:rsid w:val="00967106"/>
    <w:rsid w:val="00967795"/>
    <w:rsid w:val="009701C2"/>
    <w:rsid w:val="009703DF"/>
    <w:rsid w:val="0097040F"/>
    <w:rsid w:val="00970A0F"/>
    <w:rsid w:val="00970A5F"/>
    <w:rsid w:val="00970D64"/>
    <w:rsid w:val="009712FF"/>
    <w:rsid w:val="00971893"/>
    <w:rsid w:val="00971AD5"/>
    <w:rsid w:val="009723F7"/>
    <w:rsid w:val="009725CF"/>
    <w:rsid w:val="00972CA9"/>
    <w:rsid w:val="00972F62"/>
    <w:rsid w:val="009730F7"/>
    <w:rsid w:val="0097337A"/>
    <w:rsid w:val="00973921"/>
    <w:rsid w:val="00973E88"/>
    <w:rsid w:val="00973F53"/>
    <w:rsid w:val="00974000"/>
    <w:rsid w:val="00974326"/>
    <w:rsid w:val="009743CE"/>
    <w:rsid w:val="009744B7"/>
    <w:rsid w:val="009747C3"/>
    <w:rsid w:val="009749C3"/>
    <w:rsid w:val="00974A56"/>
    <w:rsid w:val="00974C83"/>
    <w:rsid w:val="00974E19"/>
    <w:rsid w:val="00974E83"/>
    <w:rsid w:val="00974FD5"/>
    <w:rsid w:val="0097560E"/>
    <w:rsid w:val="00975989"/>
    <w:rsid w:val="0097600F"/>
    <w:rsid w:val="009760B1"/>
    <w:rsid w:val="0097611F"/>
    <w:rsid w:val="009763C1"/>
    <w:rsid w:val="009769E6"/>
    <w:rsid w:val="00976D5A"/>
    <w:rsid w:val="00976DC7"/>
    <w:rsid w:val="00977478"/>
    <w:rsid w:val="00977791"/>
    <w:rsid w:val="00977920"/>
    <w:rsid w:val="00977E6B"/>
    <w:rsid w:val="00977F7C"/>
    <w:rsid w:val="0098021B"/>
    <w:rsid w:val="0098063A"/>
    <w:rsid w:val="00980EE5"/>
    <w:rsid w:val="009812A9"/>
    <w:rsid w:val="00981345"/>
    <w:rsid w:val="00981492"/>
    <w:rsid w:val="00981B01"/>
    <w:rsid w:val="00981DA7"/>
    <w:rsid w:val="009824B0"/>
    <w:rsid w:val="00982F42"/>
    <w:rsid w:val="00982F70"/>
    <w:rsid w:val="00982F98"/>
    <w:rsid w:val="0098323D"/>
    <w:rsid w:val="00983538"/>
    <w:rsid w:val="00983856"/>
    <w:rsid w:val="009839DA"/>
    <w:rsid w:val="00983D66"/>
    <w:rsid w:val="00983E78"/>
    <w:rsid w:val="00983F97"/>
    <w:rsid w:val="0098424A"/>
    <w:rsid w:val="009844AD"/>
    <w:rsid w:val="00984504"/>
    <w:rsid w:val="009847F0"/>
    <w:rsid w:val="00984CD5"/>
    <w:rsid w:val="00984D8F"/>
    <w:rsid w:val="0098520E"/>
    <w:rsid w:val="0098551B"/>
    <w:rsid w:val="00985920"/>
    <w:rsid w:val="00985EA8"/>
    <w:rsid w:val="00985F7A"/>
    <w:rsid w:val="0098632E"/>
    <w:rsid w:val="009864CC"/>
    <w:rsid w:val="009864CF"/>
    <w:rsid w:val="00986C70"/>
    <w:rsid w:val="00987290"/>
    <w:rsid w:val="009876AC"/>
    <w:rsid w:val="00987941"/>
    <w:rsid w:val="00987D6E"/>
    <w:rsid w:val="0099021E"/>
    <w:rsid w:val="009907FC"/>
    <w:rsid w:val="00990C42"/>
    <w:rsid w:val="00990FA6"/>
    <w:rsid w:val="0099111E"/>
    <w:rsid w:val="009913E8"/>
    <w:rsid w:val="00991AC7"/>
    <w:rsid w:val="00991C74"/>
    <w:rsid w:val="00991E6E"/>
    <w:rsid w:val="009923E6"/>
    <w:rsid w:val="00992757"/>
    <w:rsid w:val="00992A31"/>
    <w:rsid w:val="00992B00"/>
    <w:rsid w:val="00992C7E"/>
    <w:rsid w:val="00992C90"/>
    <w:rsid w:val="00992E53"/>
    <w:rsid w:val="009932F3"/>
    <w:rsid w:val="009935B4"/>
    <w:rsid w:val="0099373C"/>
    <w:rsid w:val="00993883"/>
    <w:rsid w:val="0099395A"/>
    <w:rsid w:val="00993A0D"/>
    <w:rsid w:val="00993F87"/>
    <w:rsid w:val="00993FD0"/>
    <w:rsid w:val="00993FD7"/>
    <w:rsid w:val="00994237"/>
    <w:rsid w:val="009944DE"/>
    <w:rsid w:val="009944ED"/>
    <w:rsid w:val="00994A0C"/>
    <w:rsid w:val="00994ACE"/>
    <w:rsid w:val="00994EB6"/>
    <w:rsid w:val="009951F1"/>
    <w:rsid w:val="00995328"/>
    <w:rsid w:val="00995348"/>
    <w:rsid w:val="00995A15"/>
    <w:rsid w:val="00995CAF"/>
    <w:rsid w:val="009960B1"/>
    <w:rsid w:val="009961E4"/>
    <w:rsid w:val="009962A0"/>
    <w:rsid w:val="0099666B"/>
    <w:rsid w:val="00996686"/>
    <w:rsid w:val="009973AC"/>
    <w:rsid w:val="009974BB"/>
    <w:rsid w:val="009976EA"/>
    <w:rsid w:val="009A03A3"/>
    <w:rsid w:val="009A0735"/>
    <w:rsid w:val="009A0860"/>
    <w:rsid w:val="009A0E26"/>
    <w:rsid w:val="009A0E35"/>
    <w:rsid w:val="009A1419"/>
    <w:rsid w:val="009A17BD"/>
    <w:rsid w:val="009A190F"/>
    <w:rsid w:val="009A1DC5"/>
    <w:rsid w:val="009A2617"/>
    <w:rsid w:val="009A2622"/>
    <w:rsid w:val="009A26FE"/>
    <w:rsid w:val="009A2A12"/>
    <w:rsid w:val="009A2A95"/>
    <w:rsid w:val="009A2C45"/>
    <w:rsid w:val="009A2CD0"/>
    <w:rsid w:val="009A3091"/>
    <w:rsid w:val="009A359F"/>
    <w:rsid w:val="009A35E3"/>
    <w:rsid w:val="009A370D"/>
    <w:rsid w:val="009A3C8E"/>
    <w:rsid w:val="009A44CE"/>
    <w:rsid w:val="009A48A5"/>
    <w:rsid w:val="009A48FD"/>
    <w:rsid w:val="009A4C68"/>
    <w:rsid w:val="009A5469"/>
    <w:rsid w:val="009A5D2F"/>
    <w:rsid w:val="009A5D7C"/>
    <w:rsid w:val="009A6127"/>
    <w:rsid w:val="009A631B"/>
    <w:rsid w:val="009A65E8"/>
    <w:rsid w:val="009A671C"/>
    <w:rsid w:val="009A6C49"/>
    <w:rsid w:val="009A6DCA"/>
    <w:rsid w:val="009A737E"/>
    <w:rsid w:val="009A75B6"/>
    <w:rsid w:val="009A7730"/>
    <w:rsid w:val="009A7853"/>
    <w:rsid w:val="009A79D6"/>
    <w:rsid w:val="009B00BD"/>
    <w:rsid w:val="009B0677"/>
    <w:rsid w:val="009B0AD4"/>
    <w:rsid w:val="009B0ADA"/>
    <w:rsid w:val="009B0B27"/>
    <w:rsid w:val="009B112B"/>
    <w:rsid w:val="009B1517"/>
    <w:rsid w:val="009B179E"/>
    <w:rsid w:val="009B1AD5"/>
    <w:rsid w:val="009B1C6B"/>
    <w:rsid w:val="009B1C76"/>
    <w:rsid w:val="009B20B4"/>
    <w:rsid w:val="009B2743"/>
    <w:rsid w:val="009B278D"/>
    <w:rsid w:val="009B2907"/>
    <w:rsid w:val="009B2A4A"/>
    <w:rsid w:val="009B2AD7"/>
    <w:rsid w:val="009B2C4D"/>
    <w:rsid w:val="009B2D55"/>
    <w:rsid w:val="009B2E19"/>
    <w:rsid w:val="009B327C"/>
    <w:rsid w:val="009B3327"/>
    <w:rsid w:val="009B3BE9"/>
    <w:rsid w:val="009B3E38"/>
    <w:rsid w:val="009B451A"/>
    <w:rsid w:val="009B4702"/>
    <w:rsid w:val="009B48A2"/>
    <w:rsid w:val="009B49BF"/>
    <w:rsid w:val="009B4B7B"/>
    <w:rsid w:val="009B5401"/>
    <w:rsid w:val="009B5670"/>
    <w:rsid w:val="009B5757"/>
    <w:rsid w:val="009B58E9"/>
    <w:rsid w:val="009B5D8F"/>
    <w:rsid w:val="009B5E58"/>
    <w:rsid w:val="009B66FB"/>
    <w:rsid w:val="009B6AAD"/>
    <w:rsid w:val="009B6BF4"/>
    <w:rsid w:val="009B6FB4"/>
    <w:rsid w:val="009B7A96"/>
    <w:rsid w:val="009B7AD7"/>
    <w:rsid w:val="009C079F"/>
    <w:rsid w:val="009C090B"/>
    <w:rsid w:val="009C0ACA"/>
    <w:rsid w:val="009C0C8A"/>
    <w:rsid w:val="009C0D42"/>
    <w:rsid w:val="009C0D5A"/>
    <w:rsid w:val="009C0E66"/>
    <w:rsid w:val="009C1193"/>
    <w:rsid w:val="009C1688"/>
    <w:rsid w:val="009C170B"/>
    <w:rsid w:val="009C173E"/>
    <w:rsid w:val="009C17DF"/>
    <w:rsid w:val="009C1D20"/>
    <w:rsid w:val="009C1D5D"/>
    <w:rsid w:val="009C21E9"/>
    <w:rsid w:val="009C22B9"/>
    <w:rsid w:val="009C252D"/>
    <w:rsid w:val="009C2616"/>
    <w:rsid w:val="009C2CEF"/>
    <w:rsid w:val="009C2E76"/>
    <w:rsid w:val="009C323C"/>
    <w:rsid w:val="009C3594"/>
    <w:rsid w:val="009C368B"/>
    <w:rsid w:val="009C3AD3"/>
    <w:rsid w:val="009C3E7B"/>
    <w:rsid w:val="009C3F83"/>
    <w:rsid w:val="009C42D1"/>
    <w:rsid w:val="009C4428"/>
    <w:rsid w:val="009C4521"/>
    <w:rsid w:val="009C4808"/>
    <w:rsid w:val="009C48DD"/>
    <w:rsid w:val="009C4F04"/>
    <w:rsid w:val="009C5259"/>
    <w:rsid w:val="009C5467"/>
    <w:rsid w:val="009C554A"/>
    <w:rsid w:val="009C564F"/>
    <w:rsid w:val="009C5697"/>
    <w:rsid w:val="009C5875"/>
    <w:rsid w:val="009C5F44"/>
    <w:rsid w:val="009C62EF"/>
    <w:rsid w:val="009C6396"/>
    <w:rsid w:val="009C63D7"/>
    <w:rsid w:val="009C66DD"/>
    <w:rsid w:val="009C7043"/>
    <w:rsid w:val="009C72D5"/>
    <w:rsid w:val="009C72FC"/>
    <w:rsid w:val="009C763A"/>
    <w:rsid w:val="009C7711"/>
    <w:rsid w:val="009C794A"/>
    <w:rsid w:val="009C79EC"/>
    <w:rsid w:val="009C7C37"/>
    <w:rsid w:val="009C7EDA"/>
    <w:rsid w:val="009C7F56"/>
    <w:rsid w:val="009D013E"/>
    <w:rsid w:val="009D03FB"/>
    <w:rsid w:val="009D0402"/>
    <w:rsid w:val="009D0925"/>
    <w:rsid w:val="009D09AB"/>
    <w:rsid w:val="009D09E6"/>
    <w:rsid w:val="009D0F35"/>
    <w:rsid w:val="009D10F6"/>
    <w:rsid w:val="009D1806"/>
    <w:rsid w:val="009D1B74"/>
    <w:rsid w:val="009D1C09"/>
    <w:rsid w:val="009D1E7E"/>
    <w:rsid w:val="009D25FC"/>
    <w:rsid w:val="009D2DB8"/>
    <w:rsid w:val="009D2EBA"/>
    <w:rsid w:val="009D2FC7"/>
    <w:rsid w:val="009D3003"/>
    <w:rsid w:val="009D31A8"/>
    <w:rsid w:val="009D3D50"/>
    <w:rsid w:val="009D4096"/>
    <w:rsid w:val="009D40F3"/>
    <w:rsid w:val="009D43F3"/>
    <w:rsid w:val="009D4439"/>
    <w:rsid w:val="009D4911"/>
    <w:rsid w:val="009D54A6"/>
    <w:rsid w:val="009D594F"/>
    <w:rsid w:val="009D5A49"/>
    <w:rsid w:val="009D5C8C"/>
    <w:rsid w:val="009D5E23"/>
    <w:rsid w:val="009D6043"/>
    <w:rsid w:val="009D62E3"/>
    <w:rsid w:val="009D632A"/>
    <w:rsid w:val="009D66D9"/>
    <w:rsid w:val="009D6FC7"/>
    <w:rsid w:val="009D7232"/>
    <w:rsid w:val="009D744C"/>
    <w:rsid w:val="009D7776"/>
    <w:rsid w:val="009D77DA"/>
    <w:rsid w:val="009D79A9"/>
    <w:rsid w:val="009E035F"/>
    <w:rsid w:val="009E05DC"/>
    <w:rsid w:val="009E0667"/>
    <w:rsid w:val="009E0768"/>
    <w:rsid w:val="009E0776"/>
    <w:rsid w:val="009E08E2"/>
    <w:rsid w:val="009E0FBC"/>
    <w:rsid w:val="009E0FED"/>
    <w:rsid w:val="009E17E7"/>
    <w:rsid w:val="009E1DC4"/>
    <w:rsid w:val="009E216C"/>
    <w:rsid w:val="009E2997"/>
    <w:rsid w:val="009E2A13"/>
    <w:rsid w:val="009E3089"/>
    <w:rsid w:val="009E3264"/>
    <w:rsid w:val="009E3561"/>
    <w:rsid w:val="009E3DA7"/>
    <w:rsid w:val="009E3E79"/>
    <w:rsid w:val="009E41A2"/>
    <w:rsid w:val="009E48E1"/>
    <w:rsid w:val="009E4B98"/>
    <w:rsid w:val="009E50E4"/>
    <w:rsid w:val="009E557B"/>
    <w:rsid w:val="009E58A1"/>
    <w:rsid w:val="009E5CE5"/>
    <w:rsid w:val="009E5EB9"/>
    <w:rsid w:val="009E6493"/>
    <w:rsid w:val="009E6582"/>
    <w:rsid w:val="009E6816"/>
    <w:rsid w:val="009E71FE"/>
    <w:rsid w:val="009E72F3"/>
    <w:rsid w:val="009E79A7"/>
    <w:rsid w:val="009E7DB7"/>
    <w:rsid w:val="009E7F07"/>
    <w:rsid w:val="009F060B"/>
    <w:rsid w:val="009F07FD"/>
    <w:rsid w:val="009F0945"/>
    <w:rsid w:val="009F10E0"/>
    <w:rsid w:val="009F169C"/>
    <w:rsid w:val="009F1954"/>
    <w:rsid w:val="009F1A02"/>
    <w:rsid w:val="009F1BB5"/>
    <w:rsid w:val="009F1D4C"/>
    <w:rsid w:val="009F2296"/>
    <w:rsid w:val="009F2A72"/>
    <w:rsid w:val="009F2BD6"/>
    <w:rsid w:val="009F3009"/>
    <w:rsid w:val="009F3540"/>
    <w:rsid w:val="009F3E60"/>
    <w:rsid w:val="009F3F7F"/>
    <w:rsid w:val="009F3FC2"/>
    <w:rsid w:val="009F409E"/>
    <w:rsid w:val="009F41ED"/>
    <w:rsid w:val="009F45CB"/>
    <w:rsid w:val="009F47ED"/>
    <w:rsid w:val="009F481F"/>
    <w:rsid w:val="009F4B61"/>
    <w:rsid w:val="009F4C7E"/>
    <w:rsid w:val="009F4ECE"/>
    <w:rsid w:val="009F4ED5"/>
    <w:rsid w:val="009F51C1"/>
    <w:rsid w:val="009F531B"/>
    <w:rsid w:val="009F532E"/>
    <w:rsid w:val="009F5394"/>
    <w:rsid w:val="009F572F"/>
    <w:rsid w:val="009F58DF"/>
    <w:rsid w:val="009F5AB4"/>
    <w:rsid w:val="009F5F1A"/>
    <w:rsid w:val="009F6092"/>
    <w:rsid w:val="009F66F8"/>
    <w:rsid w:val="009F7421"/>
    <w:rsid w:val="009F74C6"/>
    <w:rsid w:val="009F74EA"/>
    <w:rsid w:val="009F74FB"/>
    <w:rsid w:val="009F7556"/>
    <w:rsid w:val="009F796D"/>
    <w:rsid w:val="009F7C06"/>
    <w:rsid w:val="00A00049"/>
    <w:rsid w:val="00A00A33"/>
    <w:rsid w:val="00A0101F"/>
    <w:rsid w:val="00A0160E"/>
    <w:rsid w:val="00A020F1"/>
    <w:rsid w:val="00A02281"/>
    <w:rsid w:val="00A022D3"/>
    <w:rsid w:val="00A025A4"/>
    <w:rsid w:val="00A027B4"/>
    <w:rsid w:val="00A02A7B"/>
    <w:rsid w:val="00A02AD2"/>
    <w:rsid w:val="00A03509"/>
    <w:rsid w:val="00A03652"/>
    <w:rsid w:val="00A037C0"/>
    <w:rsid w:val="00A0411C"/>
    <w:rsid w:val="00A04729"/>
    <w:rsid w:val="00A0496B"/>
    <w:rsid w:val="00A04C7B"/>
    <w:rsid w:val="00A04EB1"/>
    <w:rsid w:val="00A054FB"/>
    <w:rsid w:val="00A0583D"/>
    <w:rsid w:val="00A058AF"/>
    <w:rsid w:val="00A059E2"/>
    <w:rsid w:val="00A05D28"/>
    <w:rsid w:val="00A05D65"/>
    <w:rsid w:val="00A0600D"/>
    <w:rsid w:val="00A06175"/>
    <w:rsid w:val="00A061A9"/>
    <w:rsid w:val="00A061B1"/>
    <w:rsid w:val="00A063B9"/>
    <w:rsid w:val="00A06433"/>
    <w:rsid w:val="00A064A4"/>
    <w:rsid w:val="00A064DE"/>
    <w:rsid w:val="00A06603"/>
    <w:rsid w:val="00A068CF"/>
    <w:rsid w:val="00A069C5"/>
    <w:rsid w:val="00A069EC"/>
    <w:rsid w:val="00A0740C"/>
    <w:rsid w:val="00A0769D"/>
    <w:rsid w:val="00A079AC"/>
    <w:rsid w:val="00A07C0A"/>
    <w:rsid w:val="00A101AA"/>
    <w:rsid w:val="00A1055E"/>
    <w:rsid w:val="00A10D31"/>
    <w:rsid w:val="00A10EF1"/>
    <w:rsid w:val="00A11009"/>
    <w:rsid w:val="00A112EA"/>
    <w:rsid w:val="00A11478"/>
    <w:rsid w:val="00A1164E"/>
    <w:rsid w:val="00A11869"/>
    <w:rsid w:val="00A1237F"/>
    <w:rsid w:val="00A12911"/>
    <w:rsid w:val="00A12A04"/>
    <w:rsid w:val="00A12C05"/>
    <w:rsid w:val="00A12CCA"/>
    <w:rsid w:val="00A12D47"/>
    <w:rsid w:val="00A12F13"/>
    <w:rsid w:val="00A12F4C"/>
    <w:rsid w:val="00A135B6"/>
    <w:rsid w:val="00A13636"/>
    <w:rsid w:val="00A13640"/>
    <w:rsid w:val="00A13FDC"/>
    <w:rsid w:val="00A14475"/>
    <w:rsid w:val="00A14692"/>
    <w:rsid w:val="00A14856"/>
    <w:rsid w:val="00A14950"/>
    <w:rsid w:val="00A14D0A"/>
    <w:rsid w:val="00A14DBF"/>
    <w:rsid w:val="00A14ECF"/>
    <w:rsid w:val="00A15B60"/>
    <w:rsid w:val="00A1612E"/>
    <w:rsid w:val="00A1771D"/>
    <w:rsid w:val="00A17740"/>
    <w:rsid w:val="00A179DF"/>
    <w:rsid w:val="00A17AA2"/>
    <w:rsid w:val="00A17D4A"/>
    <w:rsid w:val="00A17D76"/>
    <w:rsid w:val="00A17DD2"/>
    <w:rsid w:val="00A17E99"/>
    <w:rsid w:val="00A20910"/>
    <w:rsid w:val="00A20CA1"/>
    <w:rsid w:val="00A20DB9"/>
    <w:rsid w:val="00A20E10"/>
    <w:rsid w:val="00A20F0F"/>
    <w:rsid w:val="00A21080"/>
    <w:rsid w:val="00A2125B"/>
    <w:rsid w:val="00A21B25"/>
    <w:rsid w:val="00A21CC4"/>
    <w:rsid w:val="00A220D5"/>
    <w:rsid w:val="00A2217E"/>
    <w:rsid w:val="00A221E5"/>
    <w:rsid w:val="00A22420"/>
    <w:rsid w:val="00A22678"/>
    <w:rsid w:val="00A228D7"/>
    <w:rsid w:val="00A22AD3"/>
    <w:rsid w:val="00A22C0B"/>
    <w:rsid w:val="00A22C8D"/>
    <w:rsid w:val="00A22D1D"/>
    <w:rsid w:val="00A22DFD"/>
    <w:rsid w:val="00A22E5B"/>
    <w:rsid w:val="00A2316B"/>
    <w:rsid w:val="00A23361"/>
    <w:rsid w:val="00A238C8"/>
    <w:rsid w:val="00A23C20"/>
    <w:rsid w:val="00A24054"/>
    <w:rsid w:val="00A240D3"/>
    <w:rsid w:val="00A241AA"/>
    <w:rsid w:val="00A2454D"/>
    <w:rsid w:val="00A24643"/>
    <w:rsid w:val="00A2473E"/>
    <w:rsid w:val="00A24892"/>
    <w:rsid w:val="00A248E6"/>
    <w:rsid w:val="00A2501B"/>
    <w:rsid w:val="00A2514F"/>
    <w:rsid w:val="00A25A1A"/>
    <w:rsid w:val="00A25A8E"/>
    <w:rsid w:val="00A25AB6"/>
    <w:rsid w:val="00A25E45"/>
    <w:rsid w:val="00A262DD"/>
    <w:rsid w:val="00A2672F"/>
    <w:rsid w:val="00A26B9B"/>
    <w:rsid w:val="00A2731C"/>
    <w:rsid w:val="00A276D3"/>
    <w:rsid w:val="00A27BAB"/>
    <w:rsid w:val="00A307ED"/>
    <w:rsid w:val="00A30CD9"/>
    <w:rsid w:val="00A30FAF"/>
    <w:rsid w:val="00A312AA"/>
    <w:rsid w:val="00A31810"/>
    <w:rsid w:val="00A31ADA"/>
    <w:rsid w:val="00A31F93"/>
    <w:rsid w:val="00A320AD"/>
    <w:rsid w:val="00A32F14"/>
    <w:rsid w:val="00A330E9"/>
    <w:rsid w:val="00A33129"/>
    <w:rsid w:val="00A3312A"/>
    <w:rsid w:val="00A337B5"/>
    <w:rsid w:val="00A33A2B"/>
    <w:rsid w:val="00A33A4E"/>
    <w:rsid w:val="00A33A74"/>
    <w:rsid w:val="00A33F1C"/>
    <w:rsid w:val="00A340E1"/>
    <w:rsid w:val="00A342B0"/>
    <w:rsid w:val="00A34719"/>
    <w:rsid w:val="00A34756"/>
    <w:rsid w:val="00A35731"/>
    <w:rsid w:val="00A359ED"/>
    <w:rsid w:val="00A35A90"/>
    <w:rsid w:val="00A35AFE"/>
    <w:rsid w:val="00A35DAB"/>
    <w:rsid w:val="00A361E0"/>
    <w:rsid w:val="00A361EA"/>
    <w:rsid w:val="00A36863"/>
    <w:rsid w:val="00A36ABD"/>
    <w:rsid w:val="00A36AED"/>
    <w:rsid w:val="00A36BE7"/>
    <w:rsid w:val="00A36CE8"/>
    <w:rsid w:val="00A36D1C"/>
    <w:rsid w:val="00A37EE1"/>
    <w:rsid w:val="00A408EC"/>
    <w:rsid w:val="00A40FD2"/>
    <w:rsid w:val="00A411A2"/>
    <w:rsid w:val="00A41874"/>
    <w:rsid w:val="00A41CBE"/>
    <w:rsid w:val="00A4236F"/>
    <w:rsid w:val="00A4245A"/>
    <w:rsid w:val="00A425FF"/>
    <w:rsid w:val="00A4263D"/>
    <w:rsid w:val="00A42B14"/>
    <w:rsid w:val="00A42BCF"/>
    <w:rsid w:val="00A42E07"/>
    <w:rsid w:val="00A435E4"/>
    <w:rsid w:val="00A4373C"/>
    <w:rsid w:val="00A43D64"/>
    <w:rsid w:val="00A4400A"/>
    <w:rsid w:val="00A44044"/>
    <w:rsid w:val="00A443A3"/>
    <w:rsid w:val="00A44891"/>
    <w:rsid w:val="00A44B05"/>
    <w:rsid w:val="00A44C60"/>
    <w:rsid w:val="00A44DD8"/>
    <w:rsid w:val="00A44E3F"/>
    <w:rsid w:val="00A44FA3"/>
    <w:rsid w:val="00A4536C"/>
    <w:rsid w:val="00A45722"/>
    <w:rsid w:val="00A45841"/>
    <w:rsid w:val="00A459B8"/>
    <w:rsid w:val="00A45B12"/>
    <w:rsid w:val="00A45FDF"/>
    <w:rsid w:val="00A4602E"/>
    <w:rsid w:val="00A46C20"/>
    <w:rsid w:val="00A46D9D"/>
    <w:rsid w:val="00A46DB1"/>
    <w:rsid w:val="00A46DC0"/>
    <w:rsid w:val="00A47632"/>
    <w:rsid w:val="00A4768A"/>
    <w:rsid w:val="00A4775E"/>
    <w:rsid w:val="00A47B37"/>
    <w:rsid w:val="00A47B75"/>
    <w:rsid w:val="00A47C45"/>
    <w:rsid w:val="00A502A9"/>
    <w:rsid w:val="00A5071F"/>
    <w:rsid w:val="00A50E11"/>
    <w:rsid w:val="00A512E2"/>
    <w:rsid w:val="00A51814"/>
    <w:rsid w:val="00A518A5"/>
    <w:rsid w:val="00A519DF"/>
    <w:rsid w:val="00A52593"/>
    <w:rsid w:val="00A52626"/>
    <w:rsid w:val="00A526D2"/>
    <w:rsid w:val="00A526E9"/>
    <w:rsid w:val="00A527A3"/>
    <w:rsid w:val="00A5289F"/>
    <w:rsid w:val="00A529C6"/>
    <w:rsid w:val="00A529D6"/>
    <w:rsid w:val="00A52B72"/>
    <w:rsid w:val="00A52BA1"/>
    <w:rsid w:val="00A53424"/>
    <w:rsid w:val="00A535A4"/>
    <w:rsid w:val="00A53B2B"/>
    <w:rsid w:val="00A54563"/>
    <w:rsid w:val="00A5463D"/>
    <w:rsid w:val="00A54A59"/>
    <w:rsid w:val="00A54CF2"/>
    <w:rsid w:val="00A5511D"/>
    <w:rsid w:val="00A55602"/>
    <w:rsid w:val="00A5562B"/>
    <w:rsid w:val="00A55EB6"/>
    <w:rsid w:val="00A56035"/>
    <w:rsid w:val="00A5610D"/>
    <w:rsid w:val="00A56119"/>
    <w:rsid w:val="00A562FC"/>
    <w:rsid w:val="00A56394"/>
    <w:rsid w:val="00A56833"/>
    <w:rsid w:val="00A569B1"/>
    <w:rsid w:val="00A56DB4"/>
    <w:rsid w:val="00A57045"/>
    <w:rsid w:val="00A571D9"/>
    <w:rsid w:val="00A572A9"/>
    <w:rsid w:val="00A574F7"/>
    <w:rsid w:val="00A578AE"/>
    <w:rsid w:val="00A57A8F"/>
    <w:rsid w:val="00A57EF1"/>
    <w:rsid w:val="00A60272"/>
    <w:rsid w:val="00A607EF"/>
    <w:rsid w:val="00A60808"/>
    <w:rsid w:val="00A60906"/>
    <w:rsid w:val="00A60980"/>
    <w:rsid w:val="00A60AFE"/>
    <w:rsid w:val="00A60CC0"/>
    <w:rsid w:val="00A60CEB"/>
    <w:rsid w:val="00A61846"/>
    <w:rsid w:val="00A61A3A"/>
    <w:rsid w:val="00A61A85"/>
    <w:rsid w:val="00A61A9C"/>
    <w:rsid w:val="00A61CEB"/>
    <w:rsid w:val="00A6202F"/>
    <w:rsid w:val="00A62063"/>
    <w:rsid w:val="00A62210"/>
    <w:rsid w:val="00A623A7"/>
    <w:rsid w:val="00A6240C"/>
    <w:rsid w:val="00A6275B"/>
    <w:rsid w:val="00A628C6"/>
    <w:rsid w:val="00A62C25"/>
    <w:rsid w:val="00A62CF1"/>
    <w:rsid w:val="00A62D20"/>
    <w:rsid w:val="00A637BA"/>
    <w:rsid w:val="00A63B39"/>
    <w:rsid w:val="00A63F0A"/>
    <w:rsid w:val="00A63F57"/>
    <w:rsid w:val="00A63FE0"/>
    <w:rsid w:val="00A64583"/>
    <w:rsid w:val="00A6462F"/>
    <w:rsid w:val="00A64650"/>
    <w:rsid w:val="00A64765"/>
    <w:rsid w:val="00A64C68"/>
    <w:rsid w:val="00A65279"/>
    <w:rsid w:val="00A658C9"/>
    <w:rsid w:val="00A658EB"/>
    <w:rsid w:val="00A65A4C"/>
    <w:rsid w:val="00A65E00"/>
    <w:rsid w:val="00A65E23"/>
    <w:rsid w:val="00A66702"/>
    <w:rsid w:val="00A669E2"/>
    <w:rsid w:val="00A67302"/>
    <w:rsid w:val="00A67F12"/>
    <w:rsid w:val="00A7032A"/>
    <w:rsid w:val="00A70B0E"/>
    <w:rsid w:val="00A70D6F"/>
    <w:rsid w:val="00A7103F"/>
    <w:rsid w:val="00A71318"/>
    <w:rsid w:val="00A7138A"/>
    <w:rsid w:val="00A718CA"/>
    <w:rsid w:val="00A72005"/>
    <w:rsid w:val="00A72086"/>
    <w:rsid w:val="00A725F7"/>
    <w:rsid w:val="00A7261C"/>
    <w:rsid w:val="00A72F11"/>
    <w:rsid w:val="00A730D1"/>
    <w:rsid w:val="00A730E6"/>
    <w:rsid w:val="00A7321C"/>
    <w:rsid w:val="00A73528"/>
    <w:rsid w:val="00A7367A"/>
    <w:rsid w:val="00A73BD6"/>
    <w:rsid w:val="00A73D77"/>
    <w:rsid w:val="00A74066"/>
    <w:rsid w:val="00A7412A"/>
    <w:rsid w:val="00A74304"/>
    <w:rsid w:val="00A74728"/>
    <w:rsid w:val="00A7496A"/>
    <w:rsid w:val="00A74A27"/>
    <w:rsid w:val="00A74BBA"/>
    <w:rsid w:val="00A74EBB"/>
    <w:rsid w:val="00A750E8"/>
    <w:rsid w:val="00A754B0"/>
    <w:rsid w:val="00A757B0"/>
    <w:rsid w:val="00A76080"/>
    <w:rsid w:val="00A76099"/>
    <w:rsid w:val="00A76234"/>
    <w:rsid w:val="00A762B0"/>
    <w:rsid w:val="00A762DF"/>
    <w:rsid w:val="00A7639C"/>
    <w:rsid w:val="00A772D0"/>
    <w:rsid w:val="00A776C1"/>
    <w:rsid w:val="00A77726"/>
    <w:rsid w:val="00A80090"/>
    <w:rsid w:val="00A802BB"/>
    <w:rsid w:val="00A802EF"/>
    <w:rsid w:val="00A80653"/>
    <w:rsid w:val="00A809C3"/>
    <w:rsid w:val="00A80BA0"/>
    <w:rsid w:val="00A80E38"/>
    <w:rsid w:val="00A80E47"/>
    <w:rsid w:val="00A81065"/>
    <w:rsid w:val="00A810F5"/>
    <w:rsid w:val="00A817FB"/>
    <w:rsid w:val="00A81D1E"/>
    <w:rsid w:val="00A82622"/>
    <w:rsid w:val="00A82702"/>
    <w:rsid w:val="00A82A31"/>
    <w:rsid w:val="00A82C6B"/>
    <w:rsid w:val="00A82E77"/>
    <w:rsid w:val="00A834A5"/>
    <w:rsid w:val="00A83625"/>
    <w:rsid w:val="00A83F19"/>
    <w:rsid w:val="00A84022"/>
    <w:rsid w:val="00A840F7"/>
    <w:rsid w:val="00A84625"/>
    <w:rsid w:val="00A85004"/>
    <w:rsid w:val="00A8502C"/>
    <w:rsid w:val="00A851CB"/>
    <w:rsid w:val="00A85387"/>
    <w:rsid w:val="00A853B8"/>
    <w:rsid w:val="00A85406"/>
    <w:rsid w:val="00A85625"/>
    <w:rsid w:val="00A856C3"/>
    <w:rsid w:val="00A858D0"/>
    <w:rsid w:val="00A85CA6"/>
    <w:rsid w:val="00A85E67"/>
    <w:rsid w:val="00A861D5"/>
    <w:rsid w:val="00A86A30"/>
    <w:rsid w:val="00A86B5B"/>
    <w:rsid w:val="00A86BEF"/>
    <w:rsid w:val="00A86BFB"/>
    <w:rsid w:val="00A86D4A"/>
    <w:rsid w:val="00A870D0"/>
    <w:rsid w:val="00A872DC"/>
    <w:rsid w:val="00A874B0"/>
    <w:rsid w:val="00A8751B"/>
    <w:rsid w:val="00A878AD"/>
    <w:rsid w:val="00A904F9"/>
    <w:rsid w:val="00A9070C"/>
    <w:rsid w:val="00A90C57"/>
    <w:rsid w:val="00A9146E"/>
    <w:rsid w:val="00A9154C"/>
    <w:rsid w:val="00A915A3"/>
    <w:rsid w:val="00A915B8"/>
    <w:rsid w:val="00A9185D"/>
    <w:rsid w:val="00A919EE"/>
    <w:rsid w:val="00A91BD8"/>
    <w:rsid w:val="00A91D22"/>
    <w:rsid w:val="00A92043"/>
    <w:rsid w:val="00A921BC"/>
    <w:rsid w:val="00A924A0"/>
    <w:rsid w:val="00A924BD"/>
    <w:rsid w:val="00A927D3"/>
    <w:rsid w:val="00A92DA5"/>
    <w:rsid w:val="00A937B9"/>
    <w:rsid w:val="00A9399B"/>
    <w:rsid w:val="00A939FB"/>
    <w:rsid w:val="00A93BF1"/>
    <w:rsid w:val="00A93C3B"/>
    <w:rsid w:val="00A93E67"/>
    <w:rsid w:val="00A940C1"/>
    <w:rsid w:val="00A940F2"/>
    <w:rsid w:val="00A94411"/>
    <w:rsid w:val="00A944CD"/>
    <w:rsid w:val="00A94FF0"/>
    <w:rsid w:val="00A9508F"/>
    <w:rsid w:val="00A95210"/>
    <w:rsid w:val="00A954E4"/>
    <w:rsid w:val="00A95B21"/>
    <w:rsid w:val="00A95DA7"/>
    <w:rsid w:val="00A964AD"/>
    <w:rsid w:val="00A967F7"/>
    <w:rsid w:val="00A9694E"/>
    <w:rsid w:val="00A96CF7"/>
    <w:rsid w:val="00A97171"/>
    <w:rsid w:val="00A972A4"/>
    <w:rsid w:val="00A97380"/>
    <w:rsid w:val="00A97A28"/>
    <w:rsid w:val="00A97C13"/>
    <w:rsid w:val="00A97CE5"/>
    <w:rsid w:val="00AA0027"/>
    <w:rsid w:val="00AA00C9"/>
    <w:rsid w:val="00AA0BA4"/>
    <w:rsid w:val="00AA0C36"/>
    <w:rsid w:val="00AA0F49"/>
    <w:rsid w:val="00AA1D3C"/>
    <w:rsid w:val="00AA21C6"/>
    <w:rsid w:val="00AA2509"/>
    <w:rsid w:val="00AA2DAD"/>
    <w:rsid w:val="00AA30C1"/>
    <w:rsid w:val="00AA312D"/>
    <w:rsid w:val="00AA39C4"/>
    <w:rsid w:val="00AA3A70"/>
    <w:rsid w:val="00AA3C94"/>
    <w:rsid w:val="00AA3EF0"/>
    <w:rsid w:val="00AA4045"/>
    <w:rsid w:val="00AA44DB"/>
    <w:rsid w:val="00AA45AC"/>
    <w:rsid w:val="00AA4608"/>
    <w:rsid w:val="00AA4988"/>
    <w:rsid w:val="00AA49AE"/>
    <w:rsid w:val="00AA4A85"/>
    <w:rsid w:val="00AA4BDD"/>
    <w:rsid w:val="00AA4D17"/>
    <w:rsid w:val="00AA5749"/>
    <w:rsid w:val="00AA5786"/>
    <w:rsid w:val="00AA5DEC"/>
    <w:rsid w:val="00AA648E"/>
    <w:rsid w:val="00AA66D6"/>
    <w:rsid w:val="00AA696F"/>
    <w:rsid w:val="00AA6B4A"/>
    <w:rsid w:val="00AA6BBF"/>
    <w:rsid w:val="00AA7002"/>
    <w:rsid w:val="00AA79FC"/>
    <w:rsid w:val="00AA7A68"/>
    <w:rsid w:val="00AA7DF2"/>
    <w:rsid w:val="00AA7ED7"/>
    <w:rsid w:val="00AB0019"/>
    <w:rsid w:val="00AB0248"/>
    <w:rsid w:val="00AB0295"/>
    <w:rsid w:val="00AB0856"/>
    <w:rsid w:val="00AB09E3"/>
    <w:rsid w:val="00AB0AA0"/>
    <w:rsid w:val="00AB0BBD"/>
    <w:rsid w:val="00AB0C91"/>
    <w:rsid w:val="00AB0D05"/>
    <w:rsid w:val="00AB1004"/>
    <w:rsid w:val="00AB16A5"/>
    <w:rsid w:val="00AB1874"/>
    <w:rsid w:val="00AB19F9"/>
    <w:rsid w:val="00AB2287"/>
    <w:rsid w:val="00AB24CF"/>
    <w:rsid w:val="00AB2F00"/>
    <w:rsid w:val="00AB3920"/>
    <w:rsid w:val="00AB3DA6"/>
    <w:rsid w:val="00AB3EC6"/>
    <w:rsid w:val="00AB458F"/>
    <w:rsid w:val="00AB469C"/>
    <w:rsid w:val="00AB476D"/>
    <w:rsid w:val="00AB479D"/>
    <w:rsid w:val="00AB4CD1"/>
    <w:rsid w:val="00AB4D27"/>
    <w:rsid w:val="00AB61FC"/>
    <w:rsid w:val="00AB6577"/>
    <w:rsid w:val="00AB65BD"/>
    <w:rsid w:val="00AB6765"/>
    <w:rsid w:val="00AB6CB0"/>
    <w:rsid w:val="00AB73C9"/>
    <w:rsid w:val="00AB7E4D"/>
    <w:rsid w:val="00AC0103"/>
    <w:rsid w:val="00AC012F"/>
    <w:rsid w:val="00AC099F"/>
    <w:rsid w:val="00AC100A"/>
    <w:rsid w:val="00AC127F"/>
    <w:rsid w:val="00AC1E86"/>
    <w:rsid w:val="00AC1F56"/>
    <w:rsid w:val="00AC2102"/>
    <w:rsid w:val="00AC22C7"/>
    <w:rsid w:val="00AC284C"/>
    <w:rsid w:val="00AC31DC"/>
    <w:rsid w:val="00AC32F8"/>
    <w:rsid w:val="00AC3309"/>
    <w:rsid w:val="00AC339B"/>
    <w:rsid w:val="00AC351B"/>
    <w:rsid w:val="00AC372D"/>
    <w:rsid w:val="00AC3781"/>
    <w:rsid w:val="00AC379D"/>
    <w:rsid w:val="00AC38BA"/>
    <w:rsid w:val="00AC3982"/>
    <w:rsid w:val="00AC3A9B"/>
    <w:rsid w:val="00AC405A"/>
    <w:rsid w:val="00AC434A"/>
    <w:rsid w:val="00AC472F"/>
    <w:rsid w:val="00AC4778"/>
    <w:rsid w:val="00AC47F2"/>
    <w:rsid w:val="00AC5350"/>
    <w:rsid w:val="00AC5A60"/>
    <w:rsid w:val="00AC5DA8"/>
    <w:rsid w:val="00AC601D"/>
    <w:rsid w:val="00AC6164"/>
    <w:rsid w:val="00AC659C"/>
    <w:rsid w:val="00AC69B4"/>
    <w:rsid w:val="00AC6D76"/>
    <w:rsid w:val="00AC7668"/>
    <w:rsid w:val="00AC7CCB"/>
    <w:rsid w:val="00AD0038"/>
    <w:rsid w:val="00AD008C"/>
    <w:rsid w:val="00AD042E"/>
    <w:rsid w:val="00AD0451"/>
    <w:rsid w:val="00AD05AA"/>
    <w:rsid w:val="00AD05E7"/>
    <w:rsid w:val="00AD07A5"/>
    <w:rsid w:val="00AD0819"/>
    <w:rsid w:val="00AD092D"/>
    <w:rsid w:val="00AD0B4D"/>
    <w:rsid w:val="00AD0DD2"/>
    <w:rsid w:val="00AD0E1E"/>
    <w:rsid w:val="00AD0F37"/>
    <w:rsid w:val="00AD0F63"/>
    <w:rsid w:val="00AD1180"/>
    <w:rsid w:val="00AD1347"/>
    <w:rsid w:val="00AD156D"/>
    <w:rsid w:val="00AD16B9"/>
    <w:rsid w:val="00AD1732"/>
    <w:rsid w:val="00AD19CD"/>
    <w:rsid w:val="00AD1C07"/>
    <w:rsid w:val="00AD1D67"/>
    <w:rsid w:val="00AD2200"/>
    <w:rsid w:val="00AD23A5"/>
    <w:rsid w:val="00AD251B"/>
    <w:rsid w:val="00AD2817"/>
    <w:rsid w:val="00AD2A99"/>
    <w:rsid w:val="00AD2D70"/>
    <w:rsid w:val="00AD3159"/>
    <w:rsid w:val="00AD3615"/>
    <w:rsid w:val="00AD375C"/>
    <w:rsid w:val="00AD38C5"/>
    <w:rsid w:val="00AD3C8D"/>
    <w:rsid w:val="00AD4103"/>
    <w:rsid w:val="00AD43C5"/>
    <w:rsid w:val="00AD491A"/>
    <w:rsid w:val="00AD4FBB"/>
    <w:rsid w:val="00AD5277"/>
    <w:rsid w:val="00AD5A92"/>
    <w:rsid w:val="00AD6076"/>
    <w:rsid w:val="00AD6675"/>
    <w:rsid w:val="00AD74D0"/>
    <w:rsid w:val="00AD7B47"/>
    <w:rsid w:val="00AD7F53"/>
    <w:rsid w:val="00AE070B"/>
    <w:rsid w:val="00AE0A11"/>
    <w:rsid w:val="00AE0A69"/>
    <w:rsid w:val="00AE0B09"/>
    <w:rsid w:val="00AE0C3F"/>
    <w:rsid w:val="00AE14D2"/>
    <w:rsid w:val="00AE18A6"/>
    <w:rsid w:val="00AE1C50"/>
    <w:rsid w:val="00AE201D"/>
    <w:rsid w:val="00AE2338"/>
    <w:rsid w:val="00AE26A2"/>
    <w:rsid w:val="00AE26D1"/>
    <w:rsid w:val="00AE26E4"/>
    <w:rsid w:val="00AE284B"/>
    <w:rsid w:val="00AE2850"/>
    <w:rsid w:val="00AE2FBF"/>
    <w:rsid w:val="00AE2FE2"/>
    <w:rsid w:val="00AE322C"/>
    <w:rsid w:val="00AE3A01"/>
    <w:rsid w:val="00AE3BB7"/>
    <w:rsid w:val="00AE4463"/>
    <w:rsid w:val="00AE4469"/>
    <w:rsid w:val="00AE4BA5"/>
    <w:rsid w:val="00AE4C87"/>
    <w:rsid w:val="00AE4D37"/>
    <w:rsid w:val="00AE4DE1"/>
    <w:rsid w:val="00AE513C"/>
    <w:rsid w:val="00AE522D"/>
    <w:rsid w:val="00AE53A0"/>
    <w:rsid w:val="00AE56AF"/>
    <w:rsid w:val="00AE5943"/>
    <w:rsid w:val="00AE5C39"/>
    <w:rsid w:val="00AE5FE9"/>
    <w:rsid w:val="00AE67BC"/>
    <w:rsid w:val="00AE6DEF"/>
    <w:rsid w:val="00AE6F1F"/>
    <w:rsid w:val="00AE72D3"/>
    <w:rsid w:val="00AE7697"/>
    <w:rsid w:val="00AE7B2F"/>
    <w:rsid w:val="00AE7C85"/>
    <w:rsid w:val="00AE7E48"/>
    <w:rsid w:val="00AF009F"/>
    <w:rsid w:val="00AF027E"/>
    <w:rsid w:val="00AF0291"/>
    <w:rsid w:val="00AF0849"/>
    <w:rsid w:val="00AF134E"/>
    <w:rsid w:val="00AF1426"/>
    <w:rsid w:val="00AF1679"/>
    <w:rsid w:val="00AF18C7"/>
    <w:rsid w:val="00AF18D6"/>
    <w:rsid w:val="00AF19D8"/>
    <w:rsid w:val="00AF1AF7"/>
    <w:rsid w:val="00AF1B20"/>
    <w:rsid w:val="00AF1DBF"/>
    <w:rsid w:val="00AF25CD"/>
    <w:rsid w:val="00AF2612"/>
    <w:rsid w:val="00AF27E7"/>
    <w:rsid w:val="00AF2968"/>
    <w:rsid w:val="00AF2F0E"/>
    <w:rsid w:val="00AF31F4"/>
    <w:rsid w:val="00AF3306"/>
    <w:rsid w:val="00AF35A8"/>
    <w:rsid w:val="00AF36FE"/>
    <w:rsid w:val="00AF3FE5"/>
    <w:rsid w:val="00AF4333"/>
    <w:rsid w:val="00AF45C3"/>
    <w:rsid w:val="00AF467E"/>
    <w:rsid w:val="00AF49A0"/>
    <w:rsid w:val="00AF5FCA"/>
    <w:rsid w:val="00AF6F7A"/>
    <w:rsid w:val="00AF709C"/>
    <w:rsid w:val="00AF73A7"/>
    <w:rsid w:val="00AF7CE8"/>
    <w:rsid w:val="00AF7E1F"/>
    <w:rsid w:val="00B002D8"/>
    <w:rsid w:val="00B005F4"/>
    <w:rsid w:val="00B00CE2"/>
    <w:rsid w:val="00B00F08"/>
    <w:rsid w:val="00B019A4"/>
    <w:rsid w:val="00B01D4F"/>
    <w:rsid w:val="00B01DE9"/>
    <w:rsid w:val="00B01EDB"/>
    <w:rsid w:val="00B021F5"/>
    <w:rsid w:val="00B02457"/>
    <w:rsid w:val="00B02BC4"/>
    <w:rsid w:val="00B02E19"/>
    <w:rsid w:val="00B0304A"/>
    <w:rsid w:val="00B03150"/>
    <w:rsid w:val="00B03310"/>
    <w:rsid w:val="00B039E5"/>
    <w:rsid w:val="00B03C4D"/>
    <w:rsid w:val="00B03D00"/>
    <w:rsid w:val="00B03DED"/>
    <w:rsid w:val="00B0409D"/>
    <w:rsid w:val="00B04695"/>
    <w:rsid w:val="00B04E04"/>
    <w:rsid w:val="00B05227"/>
    <w:rsid w:val="00B05538"/>
    <w:rsid w:val="00B0561A"/>
    <w:rsid w:val="00B05672"/>
    <w:rsid w:val="00B05675"/>
    <w:rsid w:val="00B05B09"/>
    <w:rsid w:val="00B05CB0"/>
    <w:rsid w:val="00B0609E"/>
    <w:rsid w:val="00B06361"/>
    <w:rsid w:val="00B067F1"/>
    <w:rsid w:val="00B06AD3"/>
    <w:rsid w:val="00B07121"/>
    <w:rsid w:val="00B07208"/>
    <w:rsid w:val="00B076AA"/>
    <w:rsid w:val="00B078F3"/>
    <w:rsid w:val="00B07DDE"/>
    <w:rsid w:val="00B10059"/>
    <w:rsid w:val="00B10106"/>
    <w:rsid w:val="00B101E9"/>
    <w:rsid w:val="00B1036A"/>
    <w:rsid w:val="00B106A1"/>
    <w:rsid w:val="00B10BC0"/>
    <w:rsid w:val="00B10C01"/>
    <w:rsid w:val="00B10D18"/>
    <w:rsid w:val="00B11554"/>
    <w:rsid w:val="00B118E6"/>
    <w:rsid w:val="00B11DB3"/>
    <w:rsid w:val="00B11E3C"/>
    <w:rsid w:val="00B1236D"/>
    <w:rsid w:val="00B125FA"/>
    <w:rsid w:val="00B12817"/>
    <w:rsid w:val="00B13171"/>
    <w:rsid w:val="00B133B6"/>
    <w:rsid w:val="00B1341D"/>
    <w:rsid w:val="00B1393B"/>
    <w:rsid w:val="00B141DB"/>
    <w:rsid w:val="00B144EA"/>
    <w:rsid w:val="00B147F9"/>
    <w:rsid w:val="00B14940"/>
    <w:rsid w:val="00B1496C"/>
    <w:rsid w:val="00B151D7"/>
    <w:rsid w:val="00B1533D"/>
    <w:rsid w:val="00B153C9"/>
    <w:rsid w:val="00B153F4"/>
    <w:rsid w:val="00B15925"/>
    <w:rsid w:val="00B159B7"/>
    <w:rsid w:val="00B15BB0"/>
    <w:rsid w:val="00B15EE3"/>
    <w:rsid w:val="00B16163"/>
    <w:rsid w:val="00B16231"/>
    <w:rsid w:val="00B165AC"/>
    <w:rsid w:val="00B166AD"/>
    <w:rsid w:val="00B16A65"/>
    <w:rsid w:val="00B16C25"/>
    <w:rsid w:val="00B16D3C"/>
    <w:rsid w:val="00B16DF1"/>
    <w:rsid w:val="00B174AF"/>
    <w:rsid w:val="00B17553"/>
    <w:rsid w:val="00B17674"/>
    <w:rsid w:val="00B17911"/>
    <w:rsid w:val="00B17C94"/>
    <w:rsid w:val="00B17F44"/>
    <w:rsid w:val="00B17FB4"/>
    <w:rsid w:val="00B20ACC"/>
    <w:rsid w:val="00B20C88"/>
    <w:rsid w:val="00B20CDF"/>
    <w:rsid w:val="00B20E7F"/>
    <w:rsid w:val="00B20FB1"/>
    <w:rsid w:val="00B218C3"/>
    <w:rsid w:val="00B21A8F"/>
    <w:rsid w:val="00B22135"/>
    <w:rsid w:val="00B225E9"/>
    <w:rsid w:val="00B2294E"/>
    <w:rsid w:val="00B23A71"/>
    <w:rsid w:val="00B23B93"/>
    <w:rsid w:val="00B23EC4"/>
    <w:rsid w:val="00B24261"/>
    <w:rsid w:val="00B247C9"/>
    <w:rsid w:val="00B25483"/>
    <w:rsid w:val="00B25F09"/>
    <w:rsid w:val="00B26B5F"/>
    <w:rsid w:val="00B276BE"/>
    <w:rsid w:val="00B277DD"/>
    <w:rsid w:val="00B302A2"/>
    <w:rsid w:val="00B3039D"/>
    <w:rsid w:val="00B30461"/>
    <w:rsid w:val="00B31120"/>
    <w:rsid w:val="00B312C4"/>
    <w:rsid w:val="00B31307"/>
    <w:rsid w:val="00B31318"/>
    <w:rsid w:val="00B31340"/>
    <w:rsid w:val="00B31407"/>
    <w:rsid w:val="00B315BF"/>
    <w:rsid w:val="00B318D8"/>
    <w:rsid w:val="00B318F8"/>
    <w:rsid w:val="00B31D89"/>
    <w:rsid w:val="00B328D5"/>
    <w:rsid w:val="00B32980"/>
    <w:rsid w:val="00B32F57"/>
    <w:rsid w:val="00B33455"/>
    <w:rsid w:val="00B3399D"/>
    <w:rsid w:val="00B339E9"/>
    <w:rsid w:val="00B33FA7"/>
    <w:rsid w:val="00B33FC5"/>
    <w:rsid w:val="00B34051"/>
    <w:rsid w:val="00B3454C"/>
    <w:rsid w:val="00B34F11"/>
    <w:rsid w:val="00B350AE"/>
    <w:rsid w:val="00B3539E"/>
    <w:rsid w:val="00B35C31"/>
    <w:rsid w:val="00B35F30"/>
    <w:rsid w:val="00B35FB8"/>
    <w:rsid w:val="00B360DD"/>
    <w:rsid w:val="00B36432"/>
    <w:rsid w:val="00B36558"/>
    <w:rsid w:val="00B3686A"/>
    <w:rsid w:val="00B374DF"/>
    <w:rsid w:val="00B37861"/>
    <w:rsid w:val="00B37977"/>
    <w:rsid w:val="00B37E64"/>
    <w:rsid w:val="00B400FD"/>
    <w:rsid w:val="00B4025F"/>
    <w:rsid w:val="00B403C0"/>
    <w:rsid w:val="00B4047D"/>
    <w:rsid w:val="00B4049C"/>
    <w:rsid w:val="00B4082F"/>
    <w:rsid w:val="00B40A56"/>
    <w:rsid w:val="00B40D01"/>
    <w:rsid w:val="00B40D8C"/>
    <w:rsid w:val="00B410CA"/>
    <w:rsid w:val="00B41454"/>
    <w:rsid w:val="00B41598"/>
    <w:rsid w:val="00B416B7"/>
    <w:rsid w:val="00B419E1"/>
    <w:rsid w:val="00B41D4F"/>
    <w:rsid w:val="00B41F6F"/>
    <w:rsid w:val="00B42126"/>
    <w:rsid w:val="00B42649"/>
    <w:rsid w:val="00B42C93"/>
    <w:rsid w:val="00B4302E"/>
    <w:rsid w:val="00B434DB"/>
    <w:rsid w:val="00B43B63"/>
    <w:rsid w:val="00B43C20"/>
    <w:rsid w:val="00B43E7A"/>
    <w:rsid w:val="00B44098"/>
    <w:rsid w:val="00B443EE"/>
    <w:rsid w:val="00B44D18"/>
    <w:rsid w:val="00B452A3"/>
    <w:rsid w:val="00B452EA"/>
    <w:rsid w:val="00B45303"/>
    <w:rsid w:val="00B4546A"/>
    <w:rsid w:val="00B45498"/>
    <w:rsid w:val="00B455F6"/>
    <w:rsid w:val="00B4584A"/>
    <w:rsid w:val="00B45B19"/>
    <w:rsid w:val="00B45BDB"/>
    <w:rsid w:val="00B45CB1"/>
    <w:rsid w:val="00B45E4B"/>
    <w:rsid w:val="00B45EBA"/>
    <w:rsid w:val="00B46778"/>
    <w:rsid w:val="00B46983"/>
    <w:rsid w:val="00B46AD6"/>
    <w:rsid w:val="00B46E60"/>
    <w:rsid w:val="00B46EB1"/>
    <w:rsid w:val="00B47059"/>
    <w:rsid w:val="00B4723B"/>
    <w:rsid w:val="00B47407"/>
    <w:rsid w:val="00B47741"/>
    <w:rsid w:val="00B479A0"/>
    <w:rsid w:val="00B479D3"/>
    <w:rsid w:val="00B47B22"/>
    <w:rsid w:val="00B47CB4"/>
    <w:rsid w:val="00B47DB3"/>
    <w:rsid w:val="00B47E69"/>
    <w:rsid w:val="00B500B5"/>
    <w:rsid w:val="00B5053D"/>
    <w:rsid w:val="00B50A45"/>
    <w:rsid w:val="00B51364"/>
    <w:rsid w:val="00B51902"/>
    <w:rsid w:val="00B519AA"/>
    <w:rsid w:val="00B52016"/>
    <w:rsid w:val="00B5229E"/>
    <w:rsid w:val="00B52435"/>
    <w:rsid w:val="00B52575"/>
    <w:rsid w:val="00B52BB5"/>
    <w:rsid w:val="00B52D90"/>
    <w:rsid w:val="00B52F7F"/>
    <w:rsid w:val="00B52FEE"/>
    <w:rsid w:val="00B53470"/>
    <w:rsid w:val="00B53473"/>
    <w:rsid w:val="00B53B35"/>
    <w:rsid w:val="00B53EA6"/>
    <w:rsid w:val="00B540E3"/>
    <w:rsid w:val="00B5411A"/>
    <w:rsid w:val="00B54303"/>
    <w:rsid w:val="00B5432A"/>
    <w:rsid w:val="00B544A7"/>
    <w:rsid w:val="00B5462C"/>
    <w:rsid w:val="00B54CCC"/>
    <w:rsid w:val="00B54E71"/>
    <w:rsid w:val="00B5508B"/>
    <w:rsid w:val="00B554D9"/>
    <w:rsid w:val="00B55576"/>
    <w:rsid w:val="00B55F28"/>
    <w:rsid w:val="00B5636D"/>
    <w:rsid w:val="00B56450"/>
    <w:rsid w:val="00B5649E"/>
    <w:rsid w:val="00B5689A"/>
    <w:rsid w:val="00B5696A"/>
    <w:rsid w:val="00B569F9"/>
    <w:rsid w:val="00B571CB"/>
    <w:rsid w:val="00B576B8"/>
    <w:rsid w:val="00B57F3F"/>
    <w:rsid w:val="00B57F93"/>
    <w:rsid w:val="00B602C2"/>
    <w:rsid w:val="00B608DF"/>
    <w:rsid w:val="00B609E7"/>
    <w:rsid w:val="00B60C64"/>
    <w:rsid w:val="00B6151E"/>
    <w:rsid w:val="00B615AB"/>
    <w:rsid w:val="00B6163D"/>
    <w:rsid w:val="00B620F9"/>
    <w:rsid w:val="00B62963"/>
    <w:rsid w:val="00B62A16"/>
    <w:rsid w:val="00B62B10"/>
    <w:rsid w:val="00B63280"/>
    <w:rsid w:val="00B63441"/>
    <w:rsid w:val="00B635B0"/>
    <w:rsid w:val="00B639A6"/>
    <w:rsid w:val="00B63E8D"/>
    <w:rsid w:val="00B6420D"/>
    <w:rsid w:val="00B64941"/>
    <w:rsid w:val="00B64F05"/>
    <w:rsid w:val="00B65668"/>
    <w:rsid w:val="00B65A7F"/>
    <w:rsid w:val="00B65AE0"/>
    <w:rsid w:val="00B65B04"/>
    <w:rsid w:val="00B65C4E"/>
    <w:rsid w:val="00B65E0F"/>
    <w:rsid w:val="00B6605F"/>
    <w:rsid w:val="00B66394"/>
    <w:rsid w:val="00B66502"/>
    <w:rsid w:val="00B6693A"/>
    <w:rsid w:val="00B67130"/>
    <w:rsid w:val="00B6751B"/>
    <w:rsid w:val="00B6796A"/>
    <w:rsid w:val="00B67FAD"/>
    <w:rsid w:val="00B7050A"/>
    <w:rsid w:val="00B7064D"/>
    <w:rsid w:val="00B70CFD"/>
    <w:rsid w:val="00B70FE5"/>
    <w:rsid w:val="00B71182"/>
    <w:rsid w:val="00B712D8"/>
    <w:rsid w:val="00B7184A"/>
    <w:rsid w:val="00B7194C"/>
    <w:rsid w:val="00B71960"/>
    <w:rsid w:val="00B71D8D"/>
    <w:rsid w:val="00B721A5"/>
    <w:rsid w:val="00B7232D"/>
    <w:rsid w:val="00B72396"/>
    <w:rsid w:val="00B723D3"/>
    <w:rsid w:val="00B727A7"/>
    <w:rsid w:val="00B727F5"/>
    <w:rsid w:val="00B72844"/>
    <w:rsid w:val="00B73A80"/>
    <w:rsid w:val="00B73B0F"/>
    <w:rsid w:val="00B73BBC"/>
    <w:rsid w:val="00B73C82"/>
    <w:rsid w:val="00B73E8E"/>
    <w:rsid w:val="00B74ECE"/>
    <w:rsid w:val="00B758B7"/>
    <w:rsid w:val="00B759E6"/>
    <w:rsid w:val="00B75AD0"/>
    <w:rsid w:val="00B75B4F"/>
    <w:rsid w:val="00B76951"/>
    <w:rsid w:val="00B769DD"/>
    <w:rsid w:val="00B76DCF"/>
    <w:rsid w:val="00B771CC"/>
    <w:rsid w:val="00B77364"/>
    <w:rsid w:val="00B77499"/>
    <w:rsid w:val="00B77733"/>
    <w:rsid w:val="00B777CD"/>
    <w:rsid w:val="00B7787B"/>
    <w:rsid w:val="00B77A5B"/>
    <w:rsid w:val="00B77C13"/>
    <w:rsid w:val="00B80001"/>
    <w:rsid w:val="00B804AE"/>
    <w:rsid w:val="00B808D8"/>
    <w:rsid w:val="00B80900"/>
    <w:rsid w:val="00B80C6B"/>
    <w:rsid w:val="00B81206"/>
    <w:rsid w:val="00B81737"/>
    <w:rsid w:val="00B817C3"/>
    <w:rsid w:val="00B82120"/>
    <w:rsid w:val="00B82125"/>
    <w:rsid w:val="00B823D4"/>
    <w:rsid w:val="00B82520"/>
    <w:rsid w:val="00B82538"/>
    <w:rsid w:val="00B8270F"/>
    <w:rsid w:val="00B82B45"/>
    <w:rsid w:val="00B82BA7"/>
    <w:rsid w:val="00B82FF6"/>
    <w:rsid w:val="00B83774"/>
    <w:rsid w:val="00B838E9"/>
    <w:rsid w:val="00B83C92"/>
    <w:rsid w:val="00B83F85"/>
    <w:rsid w:val="00B842F7"/>
    <w:rsid w:val="00B843D0"/>
    <w:rsid w:val="00B84957"/>
    <w:rsid w:val="00B84B83"/>
    <w:rsid w:val="00B84DDE"/>
    <w:rsid w:val="00B85019"/>
    <w:rsid w:val="00B850D2"/>
    <w:rsid w:val="00B85258"/>
    <w:rsid w:val="00B852BF"/>
    <w:rsid w:val="00B857C9"/>
    <w:rsid w:val="00B85A9B"/>
    <w:rsid w:val="00B86507"/>
    <w:rsid w:val="00B865F0"/>
    <w:rsid w:val="00B869F2"/>
    <w:rsid w:val="00B86ABA"/>
    <w:rsid w:val="00B86ABD"/>
    <w:rsid w:val="00B86D44"/>
    <w:rsid w:val="00B86E1F"/>
    <w:rsid w:val="00B86EC0"/>
    <w:rsid w:val="00B86F52"/>
    <w:rsid w:val="00B8702A"/>
    <w:rsid w:val="00B87199"/>
    <w:rsid w:val="00B8771B"/>
    <w:rsid w:val="00B87844"/>
    <w:rsid w:val="00B878BE"/>
    <w:rsid w:val="00B87C2E"/>
    <w:rsid w:val="00B87F47"/>
    <w:rsid w:val="00B9008F"/>
    <w:rsid w:val="00B900CB"/>
    <w:rsid w:val="00B90171"/>
    <w:rsid w:val="00B90336"/>
    <w:rsid w:val="00B90710"/>
    <w:rsid w:val="00B9077D"/>
    <w:rsid w:val="00B90F64"/>
    <w:rsid w:val="00B91119"/>
    <w:rsid w:val="00B9124C"/>
    <w:rsid w:val="00B913AB"/>
    <w:rsid w:val="00B91E61"/>
    <w:rsid w:val="00B920F4"/>
    <w:rsid w:val="00B92280"/>
    <w:rsid w:val="00B9249C"/>
    <w:rsid w:val="00B92504"/>
    <w:rsid w:val="00B9271C"/>
    <w:rsid w:val="00B92834"/>
    <w:rsid w:val="00B93199"/>
    <w:rsid w:val="00B9319C"/>
    <w:rsid w:val="00B932C4"/>
    <w:rsid w:val="00B933D2"/>
    <w:rsid w:val="00B93CDE"/>
    <w:rsid w:val="00B94A0E"/>
    <w:rsid w:val="00B94C8F"/>
    <w:rsid w:val="00B953CA"/>
    <w:rsid w:val="00B95977"/>
    <w:rsid w:val="00B95E57"/>
    <w:rsid w:val="00B96BE1"/>
    <w:rsid w:val="00B975CC"/>
    <w:rsid w:val="00B978B8"/>
    <w:rsid w:val="00B97EAB"/>
    <w:rsid w:val="00B97F10"/>
    <w:rsid w:val="00BA02A9"/>
    <w:rsid w:val="00BA0358"/>
    <w:rsid w:val="00BA0444"/>
    <w:rsid w:val="00BA0A2F"/>
    <w:rsid w:val="00BA0AA2"/>
    <w:rsid w:val="00BA0C54"/>
    <w:rsid w:val="00BA0CB8"/>
    <w:rsid w:val="00BA10D3"/>
    <w:rsid w:val="00BA1C66"/>
    <w:rsid w:val="00BA1E18"/>
    <w:rsid w:val="00BA221B"/>
    <w:rsid w:val="00BA22BB"/>
    <w:rsid w:val="00BA2F6A"/>
    <w:rsid w:val="00BA371B"/>
    <w:rsid w:val="00BA37F4"/>
    <w:rsid w:val="00BA3888"/>
    <w:rsid w:val="00BA3985"/>
    <w:rsid w:val="00BA3C6F"/>
    <w:rsid w:val="00BA3DCD"/>
    <w:rsid w:val="00BA445C"/>
    <w:rsid w:val="00BA4488"/>
    <w:rsid w:val="00BA47FB"/>
    <w:rsid w:val="00BA49FA"/>
    <w:rsid w:val="00BA4A63"/>
    <w:rsid w:val="00BA4B35"/>
    <w:rsid w:val="00BA4E02"/>
    <w:rsid w:val="00BA50B6"/>
    <w:rsid w:val="00BA51EA"/>
    <w:rsid w:val="00BA58F4"/>
    <w:rsid w:val="00BA5A7A"/>
    <w:rsid w:val="00BA5F44"/>
    <w:rsid w:val="00BA6055"/>
    <w:rsid w:val="00BA6B50"/>
    <w:rsid w:val="00BA6F38"/>
    <w:rsid w:val="00BA6F64"/>
    <w:rsid w:val="00BA72C2"/>
    <w:rsid w:val="00BA72DA"/>
    <w:rsid w:val="00BA7A3B"/>
    <w:rsid w:val="00BA7C2A"/>
    <w:rsid w:val="00BB051C"/>
    <w:rsid w:val="00BB064C"/>
    <w:rsid w:val="00BB07DC"/>
    <w:rsid w:val="00BB0988"/>
    <w:rsid w:val="00BB0B56"/>
    <w:rsid w:val="00BB1128"/>
    <w:rsid w:val="00BB11DF"/>
    <w:rsid w:val="00BB1414"/>
    <w:rsid w:val="00BB1609"/>
    <w:rsid w:val="00BB1618"/>
    <w:rsid w:val="00BB16D9"/>
    <w:rsid w:val="00BB185C"/>
    <w:rsid w:val="00BB1CAA"/>
    <w:rsid w:val="00BB2103"/>
    <w:rsid w:val="00BB21EB"/>
    <w:rsid w:val="00BB21F0"/>
    <w:rsid w:val="00BB2865"/>
    <w:rsid w:val="00BB3533"/>
    <w:rsid w:val="00BB36A2"/>
    <w:rsid w:val="00BB3834"/>
    <w:rsid w:val="00BB3840"/>
    <w:rsid w:val="00BB3FE6"/>
    <w:rsid w:val="00BB41A3"/>
    <w:rsid w:val="00BB454D"/>
    <w:rsid w:val="00BB4B28"/>
    <w:rsid w:val="00BB4E27"/>
    <w:rsid w:val="00BB5014"/>
    <w:rsid w:val="00BB5479"/>
    <w:rsid w:val="00BB5487"/>
    <w:rsid w:val="00BB55D1"/>
    <w:rsid w:val="00BB5E3A"/>
    <w:rsid w:val="00BB5F3D"/>
    <w:rsid w:val="00BB6011"/>
    <w:rsid w:val="00BB6A80"/>
    <w:rsid w:val="00BB706E"/>
    <w:rsid w:val="00BB7310"/>
    <w:rsid w:val="00BB7383"/>
    <w:rsid w:val="00BB7457"/>
    <w:rsid w:val="00BB792D"/>
    <w:rsid w:val="00BB7EA7"/>
    <w:rsid w:val="00BB7F18"/>
    <w:rsid w:val="00BC03C9"/>
    <w:rsid w:val="00BC0453"/>
    <w:rsid w:val="00BC08D1"/>
    <w:rsid w:val="00BC0C1D"/>
    <w:rsid w:val="00BC0C34"/>
    <w:rsid w:val="00BC0E79"/>
    <w:rsid w:val="00BC1CB0"/>
    <w:rsid w:val="00BC1E69"/>
    <w:rsid w:val="00BC1EE4"/>
    <w:rsid w:val="00BC1FD0"/>
    <w:rsid w:val="00BC2104"/>
    <w:rsid w:val="00BC22AE"/>
    <w:rsid w:val="00BC24BE"/>
    <w:rsid w:val="00BC258A"/>
    <w:rsid w:val="00BC2B78"/>
    <w:rsid w:val="00BC2CE7"/>
    <w:rsid w:val="00BC2E77"/>
    <w:rsid w:val="00BC2FED"/>
    <w:rsid w:val="00BC346F"/>
    <w:rsid w:val="00BC3957"/>
    <w:rsid w:val="00BC3A37"/>
    <w:rsid w:val="00BC3F7C"/>
    <w:rsid w:val="00BC41A4"/>
    <w:rsid w:val="00BC41F6"/>
    <w:rsid w:val="00BC455A"/>
    <w:rsid w:val="00BC4A3B"/>
    <w:rsid w:val="00BC4D43"/>
    <w:rsid w:val="00BC4D54"/>
    <w:rsid w:val="00BC4EB2"/>
    <w:rsid w:val="00BC4FCB"/>
    <w:rsid w:val="00BC52CA"/>
    <w:rsid w:val="00BC5545"/>
    <w:rsid w:val="00BC5577"/>
    <w:rsid w:val="00BC599A"/>
    <w:rsid w:val="00BC5BE9"/>
    <w:rsid w:val="00BC5D1D"/>
    <w:rsid w:val="00BC60ED"/>
    <w:rsid w:val="00BC6317"/>
    <w:rsid w:val="00BC63BA"/>
    <w:rsid w:val="00BC63EC"/>
    <w:rsid w:val="00BC65B7"/>
    <w:rsid w:val="00BC68E8"/>
    <w:rsid w:val="00BC68F9"/>
    <w:rsid w:val="00BC6AAF"/>
    <w:rsid w:val="00BC6BBB"/>
    <w:rsid w:val="00BC6DCC"/>
    <w:rsid w:val="00BC74BF"/>
    <w:rsid w:val="00BC75E5"/>
    <w:rsid w:val="00BC77E9"/>
    <w:rsid w:val="00BC77EB"/>
    <w:rsid w:val="00BC781B"/>
    <w:rsid w:val="00BD0017"/>
    <w:rsid w:val="00BD018E"/>
    <w:rsid w:val="00BD0391"/>
    <w:rsid w:val="00BD0A1F"/>
    <w:rsid w:val="00BD0CEB"/>
    <w:rsid w:val="00BD0E3A"/>
    <w:rsid w:val="00BD0F25"/>
    <w:rsid w:val="00BD13AC"/>
    <w:rsid w:val="00BD140B"/>
    <w:rsid w:val="00BD1A8C"/>
    <w:rsid w:val="00BD24FA"/>
    <w:rsid w:val="00BD2597"/>
    <w:rsid w:val="00BD26B1"/>
    <w:rsid w:val="00BD280F"/>
    <w:rsid w:val="00BD2AB2"/>
    <w:rsid w:val="00BD2CF1"/>
    <w:rsid w:val="00BD2FB1"/>
    <w:rsid w:val="00BD3A27"/>
    <w:rsid w:val="00BD3CB2"/>
    <w:rsid w:val="00BD3CD2"/>
    <w:rsid w:val="00BD3FF8"/>
    <w:rsid w:val="00BD4079"/>
    <w:rsid w:val="00BD409F"/>
    <w:rsid w:val="00BD41E8"/>
    <w:rsid w:val="00BD42AC"/>
    <w:rsid w:val="00BD45E4"/>
    <w:rsid w:val="00BD46EF"/>
    <w:rsid w:val="00BD4868"/>
    <w:rsid w:val="00BD4E38"/>
    <w:rsid w:val="00BD5102"/>
    <w:rsid w:val="00BD54EF"/>
    <w:rsid w:val="00BD5541"/>
    <w:rsid w:val="00BD5A94"/>
    <w:rsid w:val="00BD5BF0"/>
    <w:rsid w:val="00BD5CB7"/>
    <w:rsid w:val="00BD5D93"/>
    <w:rsid w:val="00BD5E14"/>
    <w:rsid w:val="00BD5EC3"/>
    <w:rsid w:val="00BD6450"/>
    <w:rsid w:val="00BD6554"/>
    <w:rsid w:val="00BD66DE"/>
    <w:rsid w:val="00BD67FC"/>
    <w:rsid w:val="00BD6A3A"/>
    <w:rsid w:val="00BD6C8D"/>
    <w:rsid w:val="00BD749E"/>
    <w:rsid w:val="00BD790C"/>
    <w:rsid w:val="00BD7BE4"/>
    <w:rsid w:val="00BD7DDD"/>
    <w:rsid w:val="00BE0BCA"/>
    <w:rsid w:val="00BE13E2"/>
    <w:rsid w:val="00BE1581"/>
    <w:rsid w:val="00BE17D0"/>
    <w:rsid w:val="00BE2052"/>
    <w:rsid w:val="00BE24BC"/>
    <w:rsid w:val="00BE28D1"/>
    <w:rsid w:val="00BE2A3A"/>
    <w:rsid w:val="00BE2B94"/>
    <w:rsid w:val="00BE2D08"/>
    <w:rsid w:val="00BE2E32"/>
    <w:rsid w:val="00BE2EDE"/>
    <w:rsid w:val="00BE2FF0"/>
    <w:rsid w:val="00BE30A1"/>
    <w:rsid w:val="00BE3132"/>
    <w:rsid w:val="00BE32F3"/>
    <w:rsid w:val="00BE3517"/>
    <w:rsid w:val="00BE35C4"/>
    <w:rsid w:val="00BE3ED2"/>
    <w:rsid w:val="00BE406D"/>
    <w:rsid w:val="00BE444F"/>
    <w:rsid w:val="00BE474E"/>
    <w:rsid w:val="00BE4AC1"/>
    <w:rsid w:val="00BE4D45"/>
    <w:rsid w:val="00BE52BA"/>
    <w:rsid w:val="00BE5431"/>
    <w:rsid w:val="00BE547F"/>
    <w:rsid w:val="00BE54FF"/>
    <w:rsid w:val="00BE584C"/>
    <w:rsid w:val="00BE5D76"/>
    <w:rsid w:val="00BE5F9E"/>
    <w:rsid w:val="00BE6369"/>
    <w:rsid w:val="00BE63F5"/>
    <w:rsid w:val="00BE657D"/>
    <w:rsid w:val="00BE692C"/>
    <w:rsid w:val="00BE6B7A"/>
    <w:rsid w:val="00BE7348"/>
    <w:rsid w:val="00BF035F"/>
    <w:rsid w:val="00BF04B2"/>
    <w:rsid w:val="00BF07B2"/>
    <w:rsid w:val="00BF0B6D"/>
    <w:rsid w:val="00BF0E1D"/>
    <w:rsid w:val="00BF1413"/>
    <w:rsid w:val="00BF15F9"/>
    <w:rsid w:val="00BF1B6B"/>
    <w:rsid w:val="00BF225E"/>
    <w:rsid w:val="00BF23CD"/>
    <w:rsid w:val="00BF2453"/>
    <w:rsid w:val="00BF25D8"/>
    <w:rsid w:val="00BF2622"/>
    <w:rsid w:val="00BF2731"/>
    <w:rsid w:val="00BF27B4"/>
    <w:rsid w:val="00BF2BA2"/>
    <w:rsid w:val="00BF2C69"/>
    <w:rsid w:val="00BF368B"/>
    <w:rsid w:val="00BF37C0"/>
    <w:rsid w:val="00BF4667"/>
    <w:rsid w:val="00BF4670"/>
    <w:rsid w:val="00BF4879"/>
    <w:rsid w:val="00BF494C"/>
    <w:rsid w:val="00BF4EF4"/>
    <w:rsid w:val="00BF4FF9"/>
    <w:rsid w:val="00BF546E"/>
    <w:rsid w:val="00BF578B"/>
    <w:rsid w:val="00BF59F0"/>
    <w:rsid w:val="00BF5A34"/>
    <w:rsid w:val="00BF5B83"/>
    <w:rsid w:val="00BF6550"/>
    <w:rsid w:val="00BF69E8"/>
    <w:rsid w:val="00BF6A7A"/>
    <w:rsid w:val="00BF6B67"/>
    <w:rsid w:val="00BF6C37"/>
    <w:rsid w:val="00BF6D37"/>
    <w:rsid w:val="00BF6E97"/>
    <w:rsid w:val="00BF7269"/>
    <w:rsid w:val="00BF776A"/>
    <w:rsid w:val="00BF77C0"/>
    <w:rsid w:val="00BF7808"/>
    <w:rsid w:val="00C00240"/>
    <w:rsid w:val="00C007D4"/>
    <w:rsid w:val="00C00D90"/>
    <w:rsid w:val="00C01088"/>
    <w:rsid w:val="00C0119E"/>
    <w:rsid w:val="00C012C6"/>
    <w:rsid w:val="00C018BF"/>
    <w:rsid w:val="00C021AB"/>
    <w:rsid w:val="00C025B8"/>
    <w:rsid w:val="00C02685"/>
    <w:rsid w:val="00C02A1D"/>
    <w:rsid w:val="00C02C59"/>
    <w:rsid w:val="00C0310B"/>
    <w:rsid w:val="00C03243"/>
    <w:rsid w:val="00C03872"/>
    <w:rsid w:val="00C041F2"/>
    <w:rsid w:val="00C044BA"/>
    <w:rsid w:val="00C0469D"/>
    <w:rsid w:val="00C04CFC"/>
    <w:rsid w:val="00C052CA"/>
    <w:rsid w:val="00C057AE"/>
    <w:rsid w:val="00C05AD9"/>
    <w:rsid w:val="00C05D70"/>
    <w:rsid w:val="00C05E48"/>
    <w:rsid w:val="00C05F26"/>
    <w:rsid w:val="00C06261"/>
    <w:rsid w:val="00C06654"/>
    <w:rsid w:val="00C069D2"/>
    <w:rsid w:val="00C06F8B"/>
    <w:rsid w:val="00C071FA"/>
    <w:rsid w:val="00C0730D"/>
    <w:rsid w:val="00C07376"/>
    <w:rsid w:val="00C0744C"/>
    <w:rsid w:val="00C07549"/>
    <w:rsid w:val="00C07718"/>
    <w:rsid w:val="00C0788C"/>
    <w:rsid w:val="00C07C24"/>
    <w:rsid w:val="00C07DB6"/>
    <w:rsid w:val="00C102C3"/>
    <w:rsid w:val="00C1114D"/>
    <w:rsid w:val="00C111CD"/>
    <w:rsid w:val="00C113AF"/>
    <w:rsid w:val="00C115A1"/>
    <w:rsid w:val="00C11903"/>
    <w:rsid w:val="00C11ECA"/>
    <w:rsid w:val="00C11F94"/>
    <w:rsid w:val="00C1219C"/>
    <w:rsid w:val="00C127CD"/>
    <w:rsid w:val="00C12916"/>
    <w:rsid w:val="00C12986"/>
    <w:rsid w:val="00C129FA"/>
    <w:rsid w:val="00C12EB2"/>
    <w:rsid w:val="00C13204"/>
    <w:rsid w:val="00C13671"/>
    <w:rsid w:val="00C13854"/>
    <w:rsid w:val="00C13B19"/>
    <w:rsid w:val="00C13C3A"/>
    <w:rsid w:val="00C14581"/>
    <w:rsid w:val="00C14768"/>
    <w:rsid w:val="00C149BA"/>
    <w:rsid w:val="00C14BB1"/>
    <w:rsid w:val="00C14E77"/>
    <w:rsid w:val="00C14F2D"/>
    <w:rsid w:val="00C15128"/>
    <w:rsid w:val="00C151EC"/>
    <w:rsid w:val="00C153EF"/>
    <w:rsid w:val="00C15411"/>
    <w:rsid w:val="00C1556D"/>
    <w:rsid w:val="00C15A8F"/>
    <w:rsid w:val="00C15E4B"/>
    <w:rsid w:val="00C15EE7"/>
    <w:rsid w:val="00C160CA"/>
    <w:rsid w:val="00C16C2B"/>
    <w:rsid w:val="00C16C81"/>
    <w:rsid w:val="00C16FAC"/>
    <w:rsid w:val="00C170EA"/>
    <w:rsid w:val="00C17608"/>
    <w:rsid w:val="00C200ED"/>
    <w:rsid w:val="00C200F5"/>
    <w:rsid w:val="00C20294"/>
    <w:rsid w:val="00C20308"/>
    <w:rsid w:val="00C2055B"/>
    <w:rsid w:val="00C208FE"/>
    <w:rsid w:val="00C20A62"/>
    <w:rsid w:val="00C20C71"/>
    <w:rsid w:val="00C214A2"/>
    <w:rsid w:val="00C2157A"/>
    <w:rsid w:val="00C219DD"/>
    <w:rsid w:val="00C21A87"/>
    <w:rsid w:val="00C21E24"/>
    <w:rsid w:val="00C22E6B"/>
    <w:rsid w:val="00C23047"/>
    <w:rsid w:val="00C2319F"/>
    <w:rsid w:val="00C23221"/>
    <w:rsid w:val="00C2330C"/>
    <w:rsid w:val="00C2332B"/>
    <w:rsid w:val="00C2348F"/>
    <w:rsid w:val="00C23523"/>
    <w:rsid w:val="00C23698"/>
    <w:rsid w:val="00C236AC"/>
    <w:rsid w:val="00C23898"/>
    <w:rsid w:val="00C23E61"/>
    <w:rsid w:val="00C241DA"/>
    <w:rsid w:val="00C2509F"/>
    <w:rsid w:val="00C259EB"/>
    <w:rsid w:val="00C25DC3"/>
    <w:rsid w:val="00C25DFC"/>
    <w:rsid w:val="00C260E0"/>
    <w:rsid w:val="00C26232"/>
    <w:rsid w:val="00C2629E"/>
    <w:rsid w:val="00C26D0B"/>
    <w:rsid w:val="00C2719E"/>
    <w:rsid w:val="00C2721A"/>
    <w:rsid w:val="00C27531"/>
    <w:rsid w:val="00C277E0"/>
    <w:rsid w:val="00C277F0"/>
    <w:rsid w:val="00C277FA"/>
    <w:rsid w:val="00C279C8"/>
    <w:rsid w:val="00C27C7B"/>
    <w:rsid w:val="00C301CB"/>
    <w:rsid w:val="00C30C67"/>
    <w:rsid w:val="00C30D36"/>
    <w:rsid w:val="00C31244"/>
    <w:rsid w:val="00C3127B"/>
    <w:rsid w:val="00C3128E"/>
    <w:rsid w:val="00C315F3"/>
    <w:rsid w:val="00C32149"/>
    <w:rsid w:val="00C321A6"/>
    <w:rsid w:val="00C324E5"/>
    <w:rsid w:val="00C325EB"/>
    <w:rsid w:val="00C326F3"/>
    <w:rsid w:val="00C32995"/>
    <w:rsid w:val="00C32F11"/>
    <w:rsid w:val="00C33007"/>
    <w:rsid w:val="00C33F4F"/>
    <w:rsid w:val="00C3407F"/>
    <w:rsid w:val="00C340C3"/>
    <w:rsid w:val="00C349C1"/>
    <w:rsid w:val="00C34BE2"/>
    <w:rsid w:val="00C34CB1"/>
    <w:rsid w:val="00C3514A"/>
    <w:rsid w:val="00C352C5"/>
    <w:rsid w:val="00C35354"/>
    <w:rsid w:val="00C355F6"/>
    <w:rsid w:val="00C3572D"/>
    <w:rsid w:val="00C359A2"/>
    <w:rsid w:val="00C35D4B"/>
    <w:rsid w:val="00C35E6B"/>
    <w:rsid w:val="00C35FC4"/>
    <w:rsid w:val="00C360A6"/>
    <w:rsid w:val="00C361C9"/>
    <w:rsid w:val="00C36667"/>
    <w:rsid w:val="00C368A1"/>
    <w:rsid w:val="00C369DF"/>
    <w:rsid w:val="00C36A88"/>
    <w:rsid w:val="00C36DF0"/>
    <w:rsid w:val="00C3719F"/>
    <w:rsid w:val="00C3754A"/>
    <w:rsid w:val="00C37580"/>
    <w:rsid w:val="00C377BA"/>
    <w:rsid w:val="00C379ED"/>
    <w:rsid w:val="00C37B93"/>
    <w:rsid w:val="00C37C26"/>
    <w:rsid w:val="00C40017"/>
    <w:rsid w:val="00C40511"/>
    <w:rsid w:val="00C40643"/>
    <w:rsid w:val="00C409F5"/>
    <w:rsid w:val="00C41181"/>
    <w:rsid w:val="00C4123D"/>
    <w:rsid w:val="00C4189D"/>
    <w:rsid w:val="00C41CE0"/>
    <w:rsid w:val="00C41D61"/>
    <w:rsid w:val="00C42421"/>
    <w:rsid w:val="00C42611"/>
    <w:rsid w:val="00C4273F"/>
    <w:rsid w:val="00C4298A"/>
    <w:rsid w:val="00C4357A"/>
    <w:rsid w:val="00C43699"/>
    <w:rsid w:val="00C43968"/>
    <w:rsid w:val="00C43D2F"/>
    <w:rsid w:val="00C44701"/>
    <w:rsid w:val="00C44856"/>
    <w:rsid w:val="00C44B7B"/>
    <w:rsid w:val="00C44D6E"/>
    <w:rsid w:val="00C44D76"/>
    <w:rsid w:val="00C45323"/>
    <w:rsid w:val="00C45347"/>
    <w:rsid w:val="00C458AB"/>
    <w:rsid w:val="00C45E3D"/>
    <w:rsid w:val="00C45FF6"/>
    <w:rsid w:val="00C4675A"/>
    <w:rsid w:val="00C46952"/>
    <w:rsid w:val="00C46BBE"/>
    <w:rsid w:val="00C46E74"/>
    <w:rsid w:val="00C46EF1"/>
    <w:rsid w:val="00C472CA"/>
    <w:rsid w:val="00C47530"/>
    <w:rsid w:val="00C47573"/>
    <w:rsid w:val="00C4794A"/>
    <w:rsid w:val="00C47CD9"/>
    <w:rsid w:val="00C47DC6"/>
    <w:rsid w:val="00C47F16"/>
    <w:rsid w:val="00C50030"/>
    <w:rsid w:val="00C50565"/>
    <w:rsid w:val="00C50698"/>
    <w:rsid w:val="00C509CA"/>
    <w:rsid w:val="00C50AB7"/>
    <w:rsid w:val="00C50BB1"/>
    <w:rsid w:val="00C50E31"/>
    <w:rsid w:val="00C5178A"/>
    <w:rsid w:val="00C51B71"/>
    <w:rsid w:val="00C51CA6"/>
    <w:rsid w:val="00C52871"/>
    <w:rsid w:val="00C5299E"/>
    <w:rsid w:val="00C52A4F"/>
    <w:rsid w:val="00C52C2F"/>
    <w:rsid w:val="00C52DA1"/>
    <w:rsid w:val="00C52F77"/>
    <w:rsid w:val="00C53228"/>
    <w:rsid w:val="00C53355"/>
    <w:rsid w:val="00C535D3"/>
    <w:rsid w:val="00C5366E"/>
    <w:rsid w:val="00C53952"/>
    <w:rsid w:val="00C53BE9"/>
    <w:rsid w:val="00C53C66"/>
    <w:rsid w:val="00C53C6E"/>
    <w:rsid w:val="00C53D04"/>
    <w:rsid w:val="00C53D2C"/>
    <w:rsid w:val="00C54A5C"/>
    <w:rsid w:val="00C54D72"/>
    <w:rsid w:val="00C54DEF"/>
    <w:rsid w:val="00C55089"/>
    <w:rsid w:val="00C550F7"/>
    <w:rsid w:val="00C553FF"/>
    <w:rsid w:val="00C55510"/>
    <w:rsid w:val="00C55974"/>
    <w:rsid w:val="00C559AD"/>
    <w:rsid w:val="00C559FE"/>
    <w:rsid w:val="00C565ED"/>
    <w:rsid w:val="00C56872"/>
    <w:rsid w:val="00C56927"/>
    <w:rsid w:val="00C56A3D"/>
    <w:rsid w:val="00C56DB7"/>
    <w:rsid w:val="00C56EE6"/>
    <w:rsid w:val="00C57181"/>
    <w:rsid w:val="00C574FB"/>
    <w:rsid w:val="00C576AD"/>
    <w:rsid w:val="00C576B0"/>
    <w:rsid w:val="00C57938"/>
    <w:rsid w:val="00C57C91"/>
    <w:rsid w:val="00C57ECA"/>
    <w:rsid w:val="00C6039F"/>
    <w:rsid w:val="00C604D0"/>
    <w:rsid w:val="00C606A5"/>
    <w:rsid w:val="00C60961"/>
    <w:rsid w:val="00C60D4F"/>
    <w:rsid w:val="00C60F2F"/>
    <w:rsid w:val="00C61172"/>
    <w:rsid w:val="00C61302"/>
    <w:rsid w:val="00C61898"/>
    <w:rsid w:val="00C619F8"/>
    <w:rsid w:val="00C61A8A"/>
    <w:rsid w:val="00C61D2B"/>
    <w:rsid w:val="00C61F04"/>
    <w:rsid w:val="00C61FB6"/>
    <w:rsid w:val="00C62A9E"/>
    <w:rsid w:val="00C62C30"/>
    <w:rsid w:val="00C62D94"/>
    <w:rsid w:val="00C62DC6"/>
    <w:rsid w:val="00C63278"/>
    <w:rsid w:val="00C632D7"/>
    <w:rsid w:val="00C63600"/>
    <w:rsid w:val="00C6405C"/>
    <w:rsid w:val="00C6455A"/>
    <w:rsid w:val="00C6477F"/>
    <w:rsid w:val="00C64B31"/>
    <w:rsid w:val="00C65037"/>
    <w:rsid w:val="00C652A3"/>
    <w:rsid w:val="00C65501"/>
    <w:rsid w:val="00C65883"/>
    <w:rsid w:val="00C65907"/>
    <w:rsid w:val="00C65972"/>
    <w:rsid w:val="00C659AC"/>
    <w:rsid w:val="00C66488"/>
    <w:rsid w:val="00C667D6"/>
    <w:rsid w:val="00C6697D"/>
    <w:rsid w:val="00C669D9"/>
    <w:rsid w:val="00C66A30"/>
    <w:rsid w:val="00C677C9"/>
    <w:rsid w:val="00C67BC0"/>
    <w:rsid w:val="00C67BFB"/>
    <w:rsid w:val="00C701EC"/>
    <w:rsid w:val="00C70698"/>
    <w:rsid w:val="00C70C3F"/>
    <w:rsid w:val="00C70C55"/>
    <w:rsid w:val="00C70F00"/>
    <w:rsid w:val="00C70FF9"/>
    <w:rsid w:val="00C710A5"/>
    <w:rsid w:val="00C713F7"/>
    <w:rsid w:val="00C720A6"/>
    <w:rsid w:val="00C7223A"/>
    <w:rsid w:val="00C722B4"/>
    <w:rsid w:val="00C72770"/>
    <w:rsid w:val="00C72779"/>
    <w:rsid w:val="00C72A5D"/>
    <w:rsid w:val="00C72DA0"/>
    <w:rsid w:val="00C72E7A"/>
    <w:rsid w:val="00C733D3"/>
    <w:rsid w:val="00C7349C"/>
    <w:rsid w:val="00C735A3"/>
    <w:rsid w:val="00C7395D"/>
    <w:rsid w:val="00C74682"/>
    <w:rsid w:val="00C746F8"/>
    <w:rsid w:val="00C748A2"/>
    <w:rsid w:val="00C74AE3"/>
    <w:rsid w:val="00C753DA"/>
    <w:rsid w:val="00C75484"/>
    <w:rsid w:val="00C7595C"/>
    <w:rsid w:val="00C75BB0"/>
    <w:rsid w:val="00C75CA5"/>
    <w:rsid w:val="00C75D6A"/>
    <w:rsid w:val="00C76356"/>
    <w:rsid w:val="00C76437"/>
    <w:rsid w:val="00C764F4"/>
    <w:rsid w:val="00C76715"/>
    <w:rsid w:val="00C767AF"/>
    <w:rsid w:val="00C7691B"/>
    <w:rsid w:val="00C76C2B"/>
    <w:rsid w:val="00C7719B"/>
    <w:rsid w:val="00C7742A"/>
    <w:rsid w:val="00C7793D"/>
    <w:rsid w:val="00C779A4"/>
    <w:rsid w:val="00C77C5F"/>
    <w:rsid w:val="00C77C94"/>
    <w:rsid w:val="00C77CE3"/>
    <w:rsid w:val="00C81886"/>
    <w:rsid w:val="00C81E95"/>
    <w:rsid w:val="00C81ECE"/>
    <w:rsid w:val="00C8237C"/>
    <w:rsid w:val="00C829B8"/>
    <w:rsid w:val="00C82CB6"/>
    <w:rsid w:val="00C82FD4"/>
    <w:rsid w:val="00C83087"/>
    <w:rsid w:val="00C830B5"/>
    <w:rsid w:val="00C832D9"/>
    <w:rsid w:val="00C834A3"/>
    <w:rsid w:val="00C837CD"/>
    <w:rsid w:val="00C83B1A"/>
    <w:rsid w:val="00C83EC7"/>
    <w:rsid w:val="00C83F17"/>
    <w:rsid w:val="00C8409D"/>
    <w:rsid w:val="00C840A2"/>
    <w:rsid w:val="00C8445A"/>
    <w:rsid w:val="00C84A77"/>
    <w:rsid w:val="00C84E14"/>
    <w:rsid w:val="00C84F2D"/>
    <w:rsid w:val="00C85755"/>
    <w:rsid w:val="00C85818"/>
    <w:rsid w:val="00C858DC"/>
    <w:rsid w:val="00C859C0"/>
    <w:rsid w:val="00C85A88"/>
    <w:rsid w:val="00C85C29"/>
    <w:rsid w:val="00C85DBF"/>
    <w:rsid w:val="00C861BE"/>
    <w:rsid w:val="00C865D3"/>
    <w:rsid w:val="00C865FA"/>
    <w:rsid w:val="00C86713"/>
    <w:rsid w:val="00C87117"/>
    <w:rsid w:val="00C87875"/>
    <w:rsid w:val="00C904F6"/>
    <w:rsid w:val="00C9092C"/>
    <w:rsid w:val="00C90958"/>
    <w:rsid w:val="00C9095A"/>
    <w:rsid w:val="00C90977"/>
    <w:rsid w:val="00C90DCF"/>
    <w:rsid w:val="00C913F5"/>
    <w:rsid w:val="00C91668"/>
    <w:rsid w:val="00C916D3"/>
    <w:rsid w:val="00C91B5E"/>
    <w:rsid w:val="00C91D71"/>
    <w:rsid w:val="00C920B6"/>
    <w:rsid w:val="00C92591"/>
    <w:rsid w:val="00C92623"/>
    <w:rsid w:val="00C92A2F"/>
    <w:rsid w:val="00C92CB5"/>
    <w:rsid w:val="00C92EB9"/>
    <w:rsid w:val="00C9356E"/>
    <w:rsid w:val="00C93831"/>
    <w:rsid w:val="00C93876"/>
    <w:rsid w:val="00C93C7B"/>
    <w:rsid w:val="00C93F64"/>
    <w:rsid w:val="00C93FB9"/>
    <w:rsid w:val="00C9407F"/>
    <w:rsid w:val="00C94A28"/>
    <w:rsid w:val="00C94A5D"/>
    <w:rsid w:val="00C94D01"/>
    <w:rsid w:val="00C94D1B"/>
    <w:rsid w:val="00C94D21"/>
    <w:rsid w:val="00C953D5"/>
    <w:rsid w:val="00C95416"/>
    <w:rsid w:val="00C9558E"/>
    <w:rsid w:val="00C95D6D"/>
    <w:rsid w:val="00C95ECC"/>
    <w:rsid w:val="00C95FFB"/>
    <w:rsid w:val="00C96901"/>
    <w:rsid w:val="00C969EA"/>
    <w:rsid w:val="00C96BF7"/>
    <w:rsid w:val="00C96CC4"/>
    <w:rsid w:val="00C97094"/>
    <w:rsid w:val="00C971C8"/>
    <w:rsid w:val="00C97231"/>
    <w:rsid w:val="00C97592"/>
    <w:rsid w:val="00C97636"/>
    <w:rsid w:val="00C97A0C"/>
    <w:rsid w:val="00C97D89"/>
    <w:rsid w:val="00CA0B85"/>
    <w:rsid w:val="00CA0D1B"/>
    <w:rsid w:val="00CA104D"/>
    <w:rsid w:val="00CA1832"/>
    <w:rsid w:val="00CA1AA7"/>
    <w:rsid w:val="00CA1FCF"/>
    <w:rsid w:val="00CA2FDE"/>
    <w:rsid w:val="00CA334F"/>
    <w:rsid w:val="00CA396D"/>
    <w:rsid w:val="00CA4013"/>
    <w:rsid w:val="00CA4157"/>
    <w:rsid w:val="00CA4243"/>
    <w:rsid w:val="00CA45C0"/>
    <w:rsid w:val="00CA46C5"/>
    <w:rsid w:val="00CA4716"/>
    <w:rsid w:val="00CA48EF"/>
    <w:rsid w:val="00CA4C5C"/>
    <w:rsid w:val="00CA4FB5"/>
    <w:rsid w:val="00CA559A"/>
    <w:rsid w:val="00CA55ED"/>
    <w:rsid w:val="00CA59C4"/>
    <w:rsid w:val="00CA5B06"/>
    <w:rsid w:val="00CA5FFA"/>
    <w:rsid w:val="00CA6264"/>
    <w:rsid w:val="00CA6546"/>
    <w:rsid w:val="00CA68C4"/>
    <w:rsid w:val="00CA6C57"/>
    <w:rsid w:val="00CA6EDB"/>
    <w:rsid w:val="00CA7075"/>
    <w:rsid w:val="00CA7186"/>
    <w:rsid w:val="00CA71EF"/>
    <w:rsid w:val="00CA750C"/>
    <w:rsid w:val="00CA7CA2"/>
    <w:rsid w:val="00CB08CD"/>
    <w:rsid w:val="00CB14C8"/>
    <w:rsid w:val="00CB1592"/>
    <w:rsid w:val="00CB17BD"/>
    <w:rsid w:val="00CB17E9"/>
    <w:rsid w:val="00CB19AA"/>
    <w:rsid w:val="00CB1A28"/>
    <w:rsid w:val="00CB1B40"/>
    <w:rsid w:val="00CB1D0D"/>
    <w:rsid w:val="00CB1E0F"/>
    <w:rsid w:val="00CB311E"/>
    <w:rsid w:val="00CB3483"/>
    <w:rsid w:val="00CB3AE5"/>
    <w:rsid w:val="00CB3B6B"/>
    <w:rsid w:val="00CB3D74"/>
    <w:rsid w:val="00CB3F91"/>
    <w:rsid w:val="00CB441A"/>
    <w:rsid w:val="00CB461E"/>
    <w:rsid w:val="00CB46B8"/>
    <w:rsid w:val="00CB4888"/>
    <w:rsid w:val="00CB48C9"/>
    <w:rsid w:val="00CB4E50"/>
    <w:rsid w:val="00CB5100"/>
    <w:rsid w:val="00CB5269"/>
    <w:rsid w:val="00CB577D"/>
    <w:rsid w:val="00CB5A14"/>
    <w:rsid w:val="00CB5A69"/>
    <w:rsid w:val="00CB5AC9"/>
    <w:rsid w:val="00CB5FA6"/>
    <w:rsid w:val="00CB60C3"/>
    <w:rsid w:val="00CB6811"/>
    <w:rsid w:val="00CB6C03"/>
    <w:rsid w:val="00CB7071"/>
    <w:rsid w:val="00CB734C"/>
    <w:rsid w:val="00CB7477"/>
    <w:rsid w:val="00CB7521"/>
    <w:rsid w:val="00CB7BFF"/>
    <w:rsid w:val="00CB7E19"/>
    <w:rsid w:val="00CC0636"/>
    <w:rsid w:val="00CC0A7F"/>
    <w:rsid w:val="00CC0C8F"/>
    <w:rsid w:val="00CC0EFF"/>
    <w:rsid w:val="00CC13DE"/>
    <w:rsid w:val="00CC140C"/>
    <w:rsid w:val="00CC1500"/>
    <w:rsid w:val="00CC19B4"/>
    <w:rsid w:val="00CC1A4F"/>
    <w:rsid w:val="00CC1D29"/>
    <w:rsid w:val="00CC1DBA"/>
    <w:rsid w:val="00CC2627"/>
    <w:rsid w:val="00CC27F7"/>
    <w:rsid w:val="00CC2899"/>
    <w:rsid w:val="00CC28EC"/>
    <w:rsid w:val="00CC2A0B"/>
    <w:rsid w:val="00CC2ADE"/>
    <w:rsid w:val="00CC2E4C"/>
    <w:rsid w:val="00CC2F8A"/>
    <w:rsid w:val="00CC31D0"/>
    <w:rsid w:val="00CC31D5"/>
    <w:rsid w:val="00CC3272"/>
    <w:rsid w:val="00CC3372"/>
    <w:rsid w:val="00CC3682"/>
    <w:rsid w:val="00CC3A43"/>
    <w:rsid w:val="00CC3AF0"/>
    <w:rsid w:val="00CC3CC4"/>
    <w:rsid w:val="00CC3F01"/>
    <w:rsid w:val="00CC3F86"/>
    <w:rsid w:val="00CC4187"/>
    <w:rsid w:val="00CC42B3"/>
    <w:rsid w:val="00CC4348"/>
    <w:rsid w:val="00CC51A5"/>
    <w:rsid w:val="00CC580A"/>
    <w:rsid w:val="00CC5BC0"/>
    <w:rsid w:val="00CC6448"/>
    <w:rsid w:val="00CC6B83"/>
    <w:rsid w:val="00CC70B7"/>
    <w:rsid w:val="00CC7E20"/>
    <w:rsid w:val="00CD0585"/>
    <w:rsid w:val="00CD0642"/>
    <w:rsid w:val="00CD06EE"/>
    <w:rsid w:val="00CD0895"/>
    <w:rsid w:val="00CD08B1"/>
    <w:rsid w:val="00CD0EBC"/>
    <w:rsid w:val="00CD0FAB"/>
    <w:rsid w:val="00CD1A15"/>
    <w:rsid w:val="00CD1C17"/>
    <w:rsid w:val="00CD2174"/>
    <w:rsid w:val="00CD2335"/>
    <w:rsid w:val="00CD2526"/>
    <w:rsid w:val="00CD25AE"/>
    <w:rsid w:val="00CD2B85"/>
    <w:rsid w:val="00CD2C0A"/>
    <w:rsid w:val="00CD2F15"/>
    <w:rsid w:val="00CD33F4"/>
    <w:rsid w:val="00CD34F3"/>
    <w:rsid w:val="00CD35D6"/>
    <w:rsid w:val="00CD3945"/>
    <w:rsid w:val="00CD3A2F"/>
    <w:rsid w:val="00CD46E8"/>
    <w:rsid w:val="00CD47E7"/>
    <w:rsid w:val="00CD4BB1"/>
    <w:rsid w:val="00CD4C68"/>
    <w:rsid w:val="00CD4D47"/>
    <w:rsid w:val="00CD55ED"/>
    <w:rsid w:val="00CD5B4A"/>
    <w:rsid w:val="00CD5C13"/>
    <w:rsid w:val="00CD5FA6"/>
    <w:rsid w:val="00CD60C8"/>
    <w:rsid w:val="00CD6553"/>
    <w:rsid w:val="00CD6867"/>
    <w:rsid w:val="00CD6BF7"/>
    <w:rsid w:val="00CD6D5D"/>
    <w:rsid w:val="00CD6E73"/>
    <w:rsid w:val="00CD6FB2"/>
    <w:rsid w:val="00CD717D"/>
    <w:rsid w:val="00CD7357"/>
    <w:rsid w:val="00CD774D"/>
    <w:rsid w:val="00CD78A4"/>
    <w:rsid w:val="00CD7AD4"/>
    <w:rsid w:val="00CE0973"/>
    <w:rsid w:val="00CE0CA6"/>
    <w:rsid w:val="00CE1124"/>
    <w:rsid w:val="00CE1365"/>
    <w:rsid w:val="00CE13BD"/>
    <w:rsid w:val="00CE16B6"/>
    <w:rsid w:val="00CE18B1"/>
    <w:rsid w:val="00CE2419"/>
    <w:rsid w:val="00CE243C"/>
    <w:rsid w:val="00CE3008"/>
    <w:rsid w:val="00CE34B0"/>
    <w:rsid w:val="00CE3CD9"/>
    <w:rsid w:val="00CE3ED8"/>
    <w:rsid w:val="00CE43EB"/>
    <w:rsid w:val="00CE43FF"/>
    <w:rsid w:val="00CE4887"/>
    <w:rsid w:val="00CE5759"/>
    <w:rsid w:val="00CE584D"/>
    <w:rsid w:val="00CE5C79"/>
    <w:rsid w:val="00CE615C"/>
    <w:rsid w:val="00CE63AB"/>
    <w:rsid w:val="00CE644F"/>
    <w:rsid w:val="00CE6ACC"/>
    <w:rsid w:val="00CE6AF8"/>
    <w:rsid w:val="00CE6C07"/>
    <w:rsid w:val="00CE72AE"/>
    <w:rsid w:val="00CE755D"/>
    <w:rsid w:val="00CE7571"/>
    <w:rsid w:val="00CE7834"/>
    <w:rsid w:val="00CE78C6"/>
    <w:rsid w:val="00CE7A39"/>
    <w:rsid w:val="00CE7D2B"/>
    <w:rsid w:val="00CF01E0"/>
    <w:rsid w:val="00CF0221"/>
    <w:rsid w:val="00CF0418"/>
    <w:rsid w:val="00CF044B"/>
    <w:rsid w:val="00CF05F2"/>
    <w:rsid w:val="00CF07AF"/>
    <w:rsid w:val="00CF0E10"/>
    <w:rsid w:val="00CF0EBA"/>
    <w:rsid w:val="00CF1184"/>
    <w:rsid w:val="00CF15BF"/>
    <w:rsid w:val="00CF1E18"/>
    <w:rsid w:val="00CF2425"/>
    <w:rsid w:val="00CF2773"/>
    <w:rsid w:val="00CF2D3D"/>
    <w:rsid w:val="00CF3011"/>
    <w:rsid w:val="00CF3080"/>
    <w:rsid w:val="00CF333D"/>
    <w:rsid w:val="00CF3372"/>
    <w:rsid w:val="00CF3489"/>
    <w:rsid w:val="00CF34F7"/>
    <w:rsid w:val="00CF38BE"/>
    <w:rsid w:val="00CF3A3B"/>
    <w:rsid w:val="00CF3B33"/>
    <w:rsid w:val="00CF41A2"/>
    <w:rsid w:val="00CF44DA"/>
    <w:rsid w:val="00CF470F"/>
    <w:rsid w:val="00CF499A"/>
    <w:rsid w:val="00CF4A70"/>
    <w:rsid w:val="00CF4BE2"/>
    <w:rsid w:val="00CF4EAD"/>
    <w:rsid w:val="00CF5474"/>
    <w:rsid w:val="00CF5526"/>
    <w:rsid w:val="00CF5F2F"/>
    <w:rsid w:val="00CF6106"/>
    <w:rsid w:val="00CF63CE"/>
    <w:rsid w:val="00CF659F"/>
    <w:rsid w:val="00CF66A7"/>
    <w:rsid w:val="00CF67FD"/>
    <w:rsid w:val="00CF6CB2"/>
    <w:rsid w:val="00CF6DD4"/>
    <w:rsid w:val="00CF7353"/>
    <w:rsid w:val="00CF78B4"/>
    <w:rsid w:val="00CF7FE3"/>
    <w:rsid w:val="00D002B9"/>
    <w:rsid w:val="00D00EDA"/>
    <w:rsid w:val="00D0102A"/>
    <w:rsid w:val="00D019A9"/>
    <w:rsid w:val="00D01CC5"/>
    <w:rsid w:val="00D02057"/>
    <w:rsid w:val="00D020FE"/>
    <w:rsid w:val="00D021E3"/>
    <w:rsid w:val="00D023DE"/>
    <w:rsid w:val="00D02778"/>
    <w:rsid w:val="00D031E6"/>
    <w:rsid w:val="00D03A92"/>
    <w:rsid w:val="00D040D6"/>
    <w:rsid w:val="00D0419D"/>
    <w:rsid w:val="00D0464C"/>
    <w:rsid w:val="00D049D9"/>
    <w:rsid w:val="00D04A96"/>
    <w:rsid w:val="00D05527"/>
    <w:rsid w:val="00D05BA7"/>
    <w:rsid w:val="00D05F20"/>
    <w:rsid w:val="00D05F6B"/>
    <w:rsid w:val="00D05FC5"/>
    <w:rsid w:val="00D0605C"/>
    <w:rsid w:val="00D061E6"/>
    <w:rsid w:val="00D0622F"/>
    <w:rsid w:val="00D06404"/>
    <w:rsid w:val="00D0641E"/>
    <w:rsid w:val="00D068AD"/>
    <w:rsid w:val="00D06C4D"/>
    <w:rsid w:val="00D06CF7"/>
    <w:rsid w:val="00D07548"/>
    <w:rsid w:val="00D0755E"/>
    <w:rsid w:val="00D077A0"/>
    <w:rsid w:val="00D07996"/>
    <w:rsid w:val="00D07A78"/>
    <w:rsid w:val="00D07ABA"/>
    <w:rsid w:val="00D07B55"/>
    <w:rsid w:val="00D07BED"/>
    <w:rsid w:val="00D07C61"/>
    <w:rsid w:val="00D07CF6"/>
    <w:rsid w:val="00D1019E"/>
    <w:rsid w:val="00D10295"/>
    <w:rsid w:val="00D10409"/>
    <w:rsid w:val="00D106F9"/>
    <w:rsid w:val="00D10F9D"/>
    <w:rsid w:val="00D110DA"/>
    <w:rsid w:val="00D11318"/>
    <w:rsid w:val="00D113A7"/>
    <w:rsid w:val="00D11434"/>
    <w:rsid w:val="00D11967"/>
    <w:rsid w:val="00D11AD7"/>
    <w:rsid w:val="00D11D2B"/>
    <w:rsid w:val="00D11DA0"/>
    <w:rsid w:val="00D11E3D"/>
    <w:rsid w:val="00D121CA"/>
    <w:rsid w:val="00D12310"/>
    <w:rsid w:val="00D123F2"/>
    <w:rsid w:val="00D129EC"/>
    <w:rsid w:val="00D12A1D"/>
    <w:rsid w:val="00D12FBE"/>
    <w:rsid w:val="00D13332"/>
    <w:rsid w:val="00D137CC"/>
    <w:rsid w:val="00D13880"/>
    <w:rsid w:val="00D13A0F"/>
    <w:rsid w:val="00D13DAB"/>
    <w:rsid w:val="00D13E77"/>
    <w:rsid w:val="00D14098"/>
    <w:rsid w:val="00D14284"/>
    <w:rsid w:val="00D14311"/>
    <w:rsid w:val="00D14327"/>
    <w:rsid w:val="00D14761"/>
    <w:rsid w:val="00D14B0B"/>
    <w:rsid w:val="00D1514C"/>
    <w:rsid w:val="00D154B1"/>
    <w:rsid w:val="00D15692"/>
    <w:rsid w:val="00D15881"/>
    <w:rsid w:val="00D15DFC"/>
    <w:rsid w:val="00D15F78"/>
    <w:rsid w:val="00D16449"/>
    <w:rsid w:val="00D16CD2"/>
    <w:rsid w:val="00D16D3F"/>
    <w:rsid w:val="00D170D2"/>
    <w:rsid w:val="00D1721F"/>
    <w:rsid w:val="00D17231"/>
    <w:rsid w:val="00D172C2"/>
    <w:rsid w:val="00D1730F"/>
    <w:rsid w:val="00D17422"/>
    <w:rsid w:val="00D17C0D"/>
    <w:rsid w:val="00D2012A"/>
    <w:rsid w:val="00D20178"/>
    <w:rsid w:val="00D203F2"/>
    <w:rsid w:val="00D205BE"/>
    <w:rsid w:val="00D20663"/>
    <w:rsid w:val="00D21008"/>
    <w:rsid w:val="00D211D6"/>
    <w:rsid w:val="00D21829"/>
    <w:rsid w:val="00D21978"/>
    <w:rsid w:val="00D21C0A"/>
    <w:rsid w:val="00D225CA"/>
    <w:rsid w:val="00D2267D"/>
    <w:rsid w:val="00D2268E"/>
    <w:rsid w:val="00D2280E"/>
    <w:rsid w:val="00D22B7D"/>
    <w:rsid w:val="00D22F4B"/>
    <w:rsid w:val="00D2328E"/>
    <w:rsid w:val="00D2339E"/>
    <w:rsid w:val="00D23573"/>
    <w:rsid w:val="00D23A6C"/>
    <w:rsid w:val="00D23CAC"/>
    <w:rsid w:val="00D23D62"/>
    <w:rsid w:val="00D240C6"/>
    <w:rsid w:val="00D242D6"/>
    <w:rsid w:val="00D2436B"/>
    <w:rsid w:val="00D24CBB"/>
    <w:rsid w:val="00D24F0C"/>
    <w:rsid w:val="00D24F14"/>
    <w:rsid w:val="00D24FC3"/>
    <w:rsid w:val="00D25462"/>
    <w:rsid w:val="00D25709"/>
    <w:rsid w:val="00D25761"/>
    <w:rsid w:val="00D257F2"/>
    <w:rsid w:val="00D25A8F"/>
    <w:rsid w:val="00D25B0B"/>
    <w:rsid w:val="00D25B79"/>
    <w:rsid w:val="00D25D42"/>
    <w:rsid w:val="00D25E1E"/>
    <w:rsid w:val="00D26223"/>
    <w:rsid w:val="00D26B9E"/>
    <w:rsid w:val="00D26C84"/>
    <w:rsid w:val="00D26F26"/>
    <w:rsid w:val="00D27428"/>
    <w:rsid w:val="00D27E0C"/>
    <w:rsid w:val="00D30347"/>
    <w:rsid w:val="00D3049B"/>
    <w:rsid w:val="00D3061A"/>
    <w:rsid w:val="00D30A0F"/>
    <w:rsid w:val="00D30A79"/>
    <w:rsid w:val="00D30A84"/>
    <w:rsid w:val="00D30C01"/>
    <w:rsid w:val="00D30CD5"/>
    <w:rsid w:val="00D30D55"/>
    <w:rsid w:val="00D30E98"/>
    <w:rsid w:val="00D31772"/>
    <w:rsid w:val="00D319CE"/>
    <w:rsid w:val="00D31C9B"/>
    <w:rsid w:val="00D31D85"/>
    <w:rsid w:val="00D322F1"/>
    <w:rsid w:val="00D324D7"/>
    <w:rsid w:val="00D3277E"/>
    <w:rsid w:val="00D32A25"/>
    <w:rsid w:val="00D32FFD"/>
    <w:rsid w:val="00D332AD"/>
    <w:rsid w:val="00D33576"/>
    <w:rsid w:val="00D33650"/>
    <w:rsid w:val="00D33E40"/>
    <w:rsid w:val="00D34710"/>
    <w:rsid w:val="00D348A0"/>
    <w:rsid w:val="00D348F2"/>
    <w:rsid w:val="00D35203"/>
    <w:rsid w:val="00D352A5"/>
    <w:rsid w:val="00D35908"/>
    <w:rsid w:val="00D359F5"/>
    <w:rsid w:val="00D35A5C"/>
    <w:rsid w:val="00D35ACB"/>
    <w:rsid w:val="00D35E90"/>
    <w:rsid w:val="00D360F8"/>
    <w:rsid w:val="00D36775"/>
    <w:rsid w:val="00D36C0F"/>
    <w:rsid w:val="00D36CEB"/>
    <w:rsid w:val="00D36E39"/>
    <w:rsid w:val="00D37118"/>
    <w:rsid w:val="00D373BA"/>
    <w:rsid w:val="00D3795A"/>
    <w:rsid w:val="00D37EAA"/>
    <w:rsid w:val="00D401E3"/>
    <w:rsid w:val="00D407CD"/>
    <w:rsid w:val="00D4093D"/>
    <w:rsid w:val="00D4096C"/>
    <w:rsid w:val="00D40A9F"/>
    <w:rsid w:val="00D41135"/>
    <w:rsid w:val="00D412F9"/>
    <w:rsid w:val="00D41F47"/>
    <w:rsid w:val="00D4226E"/>
    <w:rsid w:val="00D424E3"/>
    <w:rsid w:val="00D428DA"/>
    <w:rsid w:val="00D42B8B"/>
    <w:rsid w:val="00D42D54"/>
    <w:rsid w:val="00D42F18"/>
    <w:rsid w:val="00D43B97"/>
    <w:rsid w:val="00D43C1E"/>
    <w:rsid w:val="00D43FDA"/>
    <w:rsid w:val="00D441ED"/>
    <w:rsid w:val="00D44399"/>
    <w:rsid w:val="00D444B2"/>
    <w:rsid w:val="00D44705"/>
    <w:rsid w:val="00D4494D"/>
    <w:rsid w:val="00D44AFC"/>
    <w:rsid w:val="00D44F36"/>
    <w:rsid w:val="00D44F4D"/>
    <w:rsid w:val="00D45012"/>
    <w:rsid w:val="00D450E4"/>
    <w:rsid w:val="00D4511A"/>
    <w:rsid w:val="00D4515A"/>
    <w:rsid w:val="00D4518B"/>
    <w:rsid w:val="00D4523C"/>
    <w:rsid w:val="00D456FA"/>
    <w:rsid w:val="00D461FB"/>
    <w:rsid w:val="00D46762"/>
    <w:rsid w:val="00D46AFE"/>
    <w:rsid w:val="00D46B43"/>
    <w:rsid w:val="00D46CEA"/>
    <w:rsid w:val="00D46F19"/>
    <w:rsid w:val="00D47345"/>
    <w:rsid w:val="00D4742D"/>
    <w:rsid w:val="00D475B4"/>
    <w:rsid w:val="00D47704"/>
    <w:rsid w:val="00D47D32"/>
    <w:rsid w:val="00D50143"/>
    <w:rsid w:val="00D50AF8"/>
    <w:rsid w:val="00D50B13"/>
    <w:rsid w:val="00D50FE8"/>
    <w:rsid w:val="00D5168D"/>
    <w:rsid w:val="00D516ED"/>
    <w:rsid w:val="00D519BB"/>
    <w:rsid w:val="00D520F6"/>
    <w:rsid w:val="00D52138"/>
    <w:rsid w:val="00D52A18"/>
    <w:rsid w:val="00D52A1B"/>
    <w:rsid w:val="00D52CCE"/>
    <w:rsid w:val="00D52D64"/>
    <w:rsid w:val="00D52EF4"/>
    <w:rsid w:val="00D53027"/>
    <w:rsid w:val="00D532EC"/>
    <w:rsid w:val="00D53B8B"/>
    <w:rsid w:val="00D53E39"/>
    <w:rsid w:val="00D53EFF"/>
    <w:rsid w:val="00D54069"/>
    <w:rsid w:val="00D5415E"/>
    <w:rsid w:val="00D54354"/>
    <w:rsid w:val="00D544D6"/>
    <w:rsid w:val="00D54581"/>
    <w:rsid w:val="00D547EF"/>
    <w:rsid w:val="00D54CCD"/>
    <w:rsid w:val="00D54D25"/>
    <w:rsid w:val="00D54E73"/>
    <w:rsid w:val="00D55155"/>
    <w:rsid w:val="00D55473"/>
    <w:rsid w:val="00D55809"/>
    <w:rsid w:val="00D5586C"/>
    <w:rsid w:val="00D55F7A"/>
    <w:rsid w:val="00D5617D"/>
    <w:rsid w:val="00D56387"/>
    <w:rsid w:val="00D56408"/>
    <w:rsid w:val="00D564E3"/>
    <w:rsid w:val="00D565B6"/>
    <w:rsid w:val="00D565E7"/>
    <w:rsid w:val="00D565EF"/>
    <w:rsid w:val="00D56A45"/>
    <w:rsid w:val="00D56FC5"/>
    <w:rsid w:val="00D57053"/>
    <w:rsid w:val="00D57397"/>
    <w:rsid w:val="00D57398"/>
    <w:rsid w:val="00D57506"/>
    <w:rsid w:val="00D5750C"/>
    <w:rsid w:val="00D5793E"/>
    <w:rsid w:val="00D57BA4"/>
    <w:rsid w:val="00D57D89"/>
    <w:rsid w:val="00D57E8A"/>
    <w:rsid w:val="00D60413"/>
    <w:rsid w:val="00D605F4"/>
    <w:rsid w:val="00D607D0"/>
    <w:rsid w:val="00D6082B"/>
    <w:rsid w:val="00D6091D"/>
    <w:rsid w:val="00D60969"/>
    <w:rsid w:val="00D60B3A"/>
    <w:rsid w:val="00D60C3E"/>
    <w:rsid w:val="00D60CDA"/>
    <w:rsid w:val="00D610EE"/>
    <w:rsid w:val="00D61710"/>
    <w:rsid w:val="00D61899"/>
    <w:rsid w:val="00D619D4"/>
    <w:rsid w:val="00D619F8"/>
    <w:rsid w:val="00D61B1C"/>
    <w:rsid w:val="00D62003"/>
    <w:rsid w:val="00D62216"/>
    <w:rsid w:val="00D630EC"/>
    <w:rsid w:val="00D633AF"/>
    <w:rsid w:val="00D637D4"/>
    <w:rsid w:val="00D63A9F"/>
    <w:rsid w:val="00D63B3B"/>
    <w:rsid w:val="00D63EF4"/>
    <w:rsid w:val="00D64322"/>
    <w:rsid w:val="00D645A1"/>
    <w:rsid w:val="00D6501E"/>
    <w:rsid w:val="00D653FB"/>
    <w:rsid w:val="00D661AE"/>
    <w:rsid w:val="00D668D8"/>
    <w:rsid w:val="00D66D69"/>
    <w:rsid w:val="00D67184"/>
    <w:rsid w:val="00D6780D"/>
    <w:rsid w:val="00D679BA"/>
    <w:rsid w:val="00D67BF6"/>
    <w:rsid w:val="00D67D4C"/>
    <w:rsid w:val="00D67E6F"/>
    <w:rsid w:val="00D7087C"/>
    <w:rsid w:val="00D708F4"/>
    <w:rsid w:val="00D70C46"/>
    <w:rsid w:val="00D70E3B"/>
    <w:rsid w:val="00D7103D"/>
    <w:rsid w:val="00D710C8"/>
    <w:rsid w:val="00D715C7"/>
    <w:rsid w:val="00D719C3"/>
    <w:rsid w:val="00D71B25"/>
    <w:rsid w:val="00D71C16"/>
    <w:rsid w:val="00D71C41"/>
    <w:rsid w:val="00D722E9"/>
    <w:rsid w:val="00D724D9"/>
    <w:rsid w:val="00D7254F"/>
    <w:rsid w:val="00D72570"/>
    <w:rsid w:val="00D726B4"/>
    <w:rsid w:val="00D728C7"/>
    <w:rsid w:val="00D735A1"/>
    <w:rsid w:val="00D7364E"/>
    <w:rsid w:val="00D73903"/>
    <w:rsid w:val="00D73B3F"/>
    <w:rsid w:val="00D73CC3"/>
    <w:rsid w:val="00D749D0"/>
    <w:rsid w:val="00D74C56"/>
    <w:rsid w:val="00D74C66"/>
    <w:rsid w:val="00D74C9E"/>
    <w:rsid w:val="00D74EFB"/>
    <w:rsid w:val="00D7502D"/>
    <w:rsid w:val="00D75057"/>
    <w:rsid w:val="00D757B7"/>
    <w:rsid w:val="00D758D3"/>
    <w:rsid w:val="00D76111"/>
    <w:rsid w:val="00D7620E"/>
    <w:rsid w:val="00D7647F"/>
    <w:rsid w:val="00D766BD"/>
    <w:rsid w:val="00D76D8D"/>
    <w:rsid w:val="00D76E90"/>
    <w:rsid w:val="00D77164"/>
    <w:rsid w:val="00D7753C"/>
    <w:rsid w:val="00D77601"/>
    <w:rsid w:val="00D777F3"/>
    <w:rsid w:val="00D77F3A"/>
    <w:rsid w:val="00D803E1"/>
    <w:rsid w:val="00D80D54"/>
    <w:rsid w:val="00D80F53"/>
    <w:rsid w:val="00D8108F"/>
    <w:rsid w:val="00D81364"/>
    <w:rsid w:val="00D813F1"/>
    <w:rsid w:val="00D813FE"/>
    <w:rsid w:val="00D814EB"/>
    <w:rsid w:val="00D817BC"/>
    <w:rsid w:val="00D81AE2"/>
    <w:rsid w:val="00D81CE0"/>
    <w:rsid w:val="00D820D1"/>
    <w:rsid w:val="00D821E2"/>
    <w:rsid w:val="00D82201"/>
    <w:rsid w:val="00D824D5"/>
    <w:rsid w:val="00D826BF"/>
    <w:rsid w:val="00D826F4"/>
    <w:rsid w:val="00D82C14"/>
    <w:rsid w:val="00D8302F"/>
    <w:rsid w:val="00D83130"/>
    <w:rsid w:val="00D83AD7"/>
    <w:rsid w:val="00D83D02"/>
    <w:rsid w:val="00D8449B"/>
    <w:rsid w:val="00D8482C"/>
    <w:rsid w:val="00D84837"/>
    <w:rsid w:val="00D84C31"/>
    <w:rsid w:val="00D84CE5"/>
    <w:rsid w:val="00D84F1E"/>
    <w:rsid w:val="00D84F2A"/>
    <w:rsid w:val="00D85420"/>
    <w:rsid w:val="00D856CA"/>
    <w:rsid w:val="00D85B1D"/>
    <w:rsid w:val="00D861DC"/>
    <w:rsid w:val="00D8636B"/>
    <w:rsid w:val="00D86459"/>
    <w:rsid w:val="00D86545"/>
    <w:rsid w:val="00D865B4"/>
    <w:rsid w:val="00D86723"/>
    <w:rsid w:val="00D86CB1"/>
    <w:rsid w:val="00D86E5D"/>
    <w:rsid w:val="00D86EFB"/>
    <w:rsid w:val="00D870F0"/>
    <w:rsid w:val="00D8710B"/>
    <w:rsid w:val="00D87585"/>
    <w:rsid w:val="00D87593"/>
    <w:rsid w:val="00D87BC4"/>
    <w:rsid w:val="00D9025B"/>
    <w:rsid w:val="00D9089B"/>
    <w:rsid w:val="00D90A21"/>
    <w:rsid w:val="00D90E9C"/>
    <w:rsid w:val="00D91A28"/>
    <w:rsid w:val="00D91DD9"/>
    <w:rsid w:val="00D91E56"/>
    <w:rsid w:val="00D921B0"/>
    <w:rsid w:val="00D92572"/>
    <w:rsid w:val="00D926C0"/>
    <w:rsid w:val="00D927D2"/>
    <w:rsid w:val="00D9297C"/>
    <w:rsid w:val="00D92A3A"/>
    <w:rsid w:val="00D92BB3"/>
    <w:rsid w:val="00D92D53"/>
    <w:rsid w:val="00D92EE1"/>
    <w:rsid w:val="00D93478"/>
    <w:rsid w:val="00D9374F"/>
    <w:rsid w:val="00D941A5"/>
    <w:rsid w:val="00D9469A"/>
    <w:rsid w:val="00D9494F"/>
    <w:rsid w:val="00D94E12"/>
    <w:rsid w:val="00D9521C"/>
    <w:rsid w:val="00D95590"/>
    <w:rsid w:val="00D9563C"/>
    <w:rsid w:val="00D958BB"/>
    <w:rsid w:val="00D95AFC"/>
    <w:rsid w:val="00D95D31"/>
    <w:rsid w:val="00D9683F"/>
    <w:rsid w:val="00D96B48"/>
    <w:rsid w:val="00D96CD9"/>
    <w:rsid w:val="00D97564"/>
    <w:rsid w:val="00D9756F"/>
    <w:rsid w:val="00D977E9"/>
    <w:rsid w:val="00D97913"/>
    <w:rsid w:val="00D97B27"/>
    <w:rsid w:val="00D97C61"/>
    <w:rsid w:val="00D97D84"/>
    <w:rsid w:val="00DA0140"/>
    <w:rsid w:val="00DA01F7"/>
    <w:rsid w:val="00DA04DC"/>
    <w:rsid w:val="00DA0618"/>
    <w:rsid w:val="00DA065C"/>
    <w:rsid w:val="00DA0B7E"/>
    <w:rsid w:val="00DA1300"/>
    <w:rsid w:val="00DA133A"/>
    <w:rsid w:val="00DA1552"/>
    <w:rsid w:val="00DA1610"/>
    <w:rsid w:val="00DA1942"/>
    <w:rsid w:val="00DA1A05"/>
    <w:rsid w:val="00DA1D89"/>
    <w:rsid w:val="00DA24A0"/>
    <w:rsid w:val="00DA2E45"/>
    <w:rsid w:val="00DA3650"/>
    <w:rsid w:val="00DA3807"/>
    <w:rsid w:val="00DA3920"/>
    <w:rsid w:val="00DA3A60"/>
    <w:rsid w:val="00DA410A"/>
    <w:rsid w:val="00DA410F"/>
    <w:rsid w:val="00DA435D"/>
    <w:rsid w:val="00DA4ACC"/>
    <w:rsid w:val="00DA4D6D"/>
    <w:rsid w:val="00DA55B0"/>
    <w:rsid w:val="00DA5809"/>
    <w:rsid w:val="00DA5B45"/>
    <w:rsid w:val="00DA5D04"/>
    <w:rsid w:val="00DA5D75"/>
    <w:rsid w:val="00DA64FE"/>
    <w:rsid w:val="00DA6707"/>
    <w:rsid w:val="00DA671D"/>
    <w:rsid w:val="00DA6ADD"/>
    <w:rsid w:val="00DA6B0F"/>
    <w:rsid w:val="00DA6C31"/>
    <w:rsid w:val="00DA70F5"/>
    <w:rsid w:val="00DA754C"/>
    <w:rsid w:val="00DA7A53"/>
    <w:rsid w:val="00DA7A83"/>
    <w:rsid w:val="00DA7B84"/>
    <w:rsid w:val="00DA7F37"/>
    <w:rsid w:val="00DB06A8"/>
    <w:rsid w:val="00DB09BD"/>
    <w:rsid w:val="00DB124F"/>
    <w:rsid w:val="00DB1660"/>
    <w:rsid w:val="00DB16AF"/>
    <w:rsid w:val="00DB1728"/>
    <w:rsid w:val="00DB19AC"/>
    <w:rsid w:val="00DB1F52"/>
    <w:rsid w:val="00DB2358"/>
    <w:rsid w:val="00DB2B6B"/>
    <w:rsid w:val="00DB3287"/>
    <w:rsid w:val="00DB38EB"/>
    <w:rsid w:val="00DB3A48"/>
    <w:rsid w:val="00DB3B33"/>
    <w:rsid w:val="00DB461F"/>
    <w:rsid w:val="00DB4B3C"/>
    <w:rsid w:val="00DB4DE5"/>
    <w:rsid w:val="00DB4E39"/>
    <w:rsid w:val="00DB509A"/>
    <w:rsid w:val="00DB56FD"/>
    <w:rsid w:val="00DB5752"/>
    <w:rsid w:val="00DB5C28"/>
    <w:rsid w:val="00DB5CDA"/>
    <w:rsid w:val="00DB5DC9"/>
    <w:rsid w:val="00DB6019"/>
    <w:rsid w:val="00DB6487"/>
    <w:rsid w:val="00DB6603"/>
    <w:rsid w:val="00DB6876"/>
    <w:rsid w:val="00DB6906"/>
    <w:rsid w:val="00DB69A6"/>
    <w:rsid w:val="00DB6A55"/>
    <w:rsid w:val="00DB6E52"/>
    <w:rsid w:val="00DB76CD"/>
    <w:rsid w:val="00DB79D1"/>
    <w:rsid w:val="00DB7EEE"/>
    <w:rsid w:val="00DB7F21"/>
    <w:rsid w:val="00DC05C9"/>
    <w:rsid w:val="00DC08DD"/>
    <w:rsid w:val="00DC0E1D"/>
    <w:rsid w:val="00DC1353"/>
    <w:rsid w:val="00DC13A4"/>
    <w:rsid w:val="00DC13FD"/>
    <w:rsid w:val="00DC1510"/>
    <w:rsid w:val="00DC167E"/>
    <w:rsid w:val="00DC17BF"/>
    <w:rsid w:val="00DC187B"/>
    <w:rsid w:val="00DC19FD"/>
    <w:rsid w:val="00DC1CEC"/>
    <w:rsid w:val="00DC1FBF"/>
    <w:rsid w:val="00DC269B"/>
    <w:rsid w:val="00DC2973"/>
    <w:rsid w:val="00DC2CEB"/>
    <w:rsid w:val="00DC3564"/>
    <w:rsid w:val="00DC3672"/>
    <w:rsid w:val="00DC3E2F"/>
    <w:rsid w:val="00DC4380"/>
    <w:rsid w:val="00DC4904"/>
    <w:rsid w:val="00DC5190"/>
    <w:rsid w:val="00DC536C"/>
    <w:rsid w:val="00DC53AD"/>
    <w:rsid w:val="00DC5696"/>
    <w:rsid w:val="00DC5831"/>
    <w:rsid w:val="00DC59FC"/>
    <w:rsid w:val="00DC5FFA"/>
    <w:rsid w:val="00DC6371"/>
    <w:rsid w:val="00DC6391"/>
    <w:rsid w:val="00DC66F6"/>
    <w:rsid w:val="00DC6C82"/>
    <w:rsid w:val="00DC6D21"/>
    <w:rsid w:val="00DC6DF8"/>
    <w:rsid w:val="00DC7090"/>
    <w:rsid w:val="00DC70DE"/>
    <w:rsid w:val="00DC7283"/>
    <w:rsid w:val="00DC73B0"/>
    <w:rsid w:val="00DC79E7"/>
    <w:rsid w:val="00DC7E43"/>
    <w:rsid w:val="00DC7EE5"/>
    <w:rsid w:val="00DC7F37"/>
    <w:rsid w:val="00DD01AB"/>
    <w:rsid w:val="00DD0436"/>
    <w:rsid w:val="00DD0477"/>
    <w:rsid w:val="00DD09E0"/>
    <w:rsid w:val="00DD0B89"/>
    <w:rsid w:val="00DD0BC1"/>
    <w:rsid w:val="00DD0BFB"/>
    <w:rsid w:val="00DD14FA"/>
    <w:rsid w:val="00DD18DC"/>
    <w:rsid w:val="00DD1B3A"/>
    <w:rsid w:val="00DD1B4C"/>
    <w:rsid w:val="00DD25CD"/>
    <w:rsid w:val="00DD2A0E"/>
    <w:rsid w:val="00DD2F3C"/>
    <w:rsid w:val="00DD3220"/>
    <w:rsid w:val="00DD36E9"/>
    <w:rsid w:val="00DD3843"/>
    <w:rsid w:val="00DD3A70"/>
    <w:rsid w:val="00DD3B0A"/>
    <w:rsid w:val="00DD3D66"/>
    <w:rsid w:val="00DD445C"/>
    <w:rsid w:val="00DD485E"/>
    <w:rsid w:val="00DD4D96"/>
    <w:rsid w:val="00DD5138"/>
    <w:rsid w:val="00DD5228"/>
    <w:rsid w:val="00DD5402"/>
    <w:rsid w:val="00DD5586"/>
    <w:rsid w:val="00DD58FB"/>
    <w:rsid w:val="00DD5986"/>
    <w:rsid w:val="00DD63EA"/>
    <w:rsid w:val="00DD69A3"/>
    <w:rsid w:val="00DD720B"/>
    <w:rsid w:val="00DD7316"/>
    <w:rsid w:val="00DD78BE"/>
    <w:rsid w:val="00DD7905"/>
    <w:rsid w:val="00DD7AA4"/>
    <w:rsid w:val="00DE0559"/>
    <w:rsid w:val="00DE0740"/>
    <w:rsid w:val="00DE0971"/>
    <w:rsid w:val="00DE0D33"/>
    <w:rsid w:val="00DE11BA"/>
    <w:rsid w:val="00DE188A"/>
    <w:rsid w:val="00DE1FC1"/>
    <w:rsid w:val="00DE236E"/>
    <w:rsid w:val="00DE2432"/>
    <w:rsid w:val="00DE2625"/>
    <w:rsid w:val="00DE2690"/>
    <w:rsid w:val="00DE2713"/>
    <w:rsid w:val="00DE2888"/>
    <w:rsid w:val="00DE2DDF"/>
    <w:rsid w:val="00DE31A5"/>
    <w:rsid w:val="00DE348D"/>
    <w:rsid w:val="00DE34DA"/>
    <w:rsid w:val="00DE3BB5"/>
    <w:rsid w:val="00DE44A8"/>
    <w:rsid w:val="00DE4867"/>
    <w:rsid w:val="00DE499A"/>
    <w:rsid w:val="00DE4D77"/>
    <w:rsid w:val="00DE4DC3"/>
    <w:rsid w:val="00DE4EC2"/>
    <w:rsid w:val="00DE59D9"/>
    <w:rsid w:val="00DE59E1"/>
    <w:rsid w:val="00DE5B1B"/>
    <w:rsid w:val="00DE6179"/>
    <w:rsid w:val="00DE64E2"/>
    <w:rsid w:val="00DE664E"/>
    <w:rsid w:val="00DE676C"/>
    <w:rsid w:val="00DE6981"/>
    <w:rsid w:val="00DE6E95"/>
    <w:rsid w:val="00DE7804"/>
    <w:rsid w:val="00DF032F"/>
    <w:rsid w:val="00DF0446"/>
    <w:rsid w:val="00DF071C"/>
    <w:rsid w:val="00DF07C9"/>
    <w:rsid w:val="00DF0A2F"/>
    <w:rsid w:val="00DF0B56"/>
    <w:rsid w:val="00DF0CA1"/>
    <w:rsid w:val="00DF0DE6"/>
    <w:rsid w:val="00DF1295"/>
    <w:rsid w:val="00DF12EC"/>
    <w:rsid w:val="00DF167B"/>
    <w:rsid w:val="00DF16E0"/>
    <w:rsid w:val="00DF1B7C"/>
    <w:rsid w:val="00DF2024"/>
    <w:rsid w:val="00DF2562"/>
    <w:rsid w:val="00DF2B3B"/>
    <w:rsid w:val="00DF2DA2"/>
    <w:rsid w:val="00DF2E1F"/>
    <w:rsid w:val="00DF3348"/>
    <w:rsid w:val="00DF347E"/>
    <w:rsid w:val="00DF378F"/>
    <w:rsid w:val="00DF3A25"/>
    <w:rsid w:val="00DF3E69"/>
    <w:rsid w:val="00DF42D9"/>
    <w:rsid w:val="00DF436D"/>
    <w:rsid w:val="00DF46B7"/>
    <w:rsid w:val="00DF47F4"/>
    <w:rsid w:val="00DF4884"/>
    <w:rsid w:val="00DF4DBB"/>
    <w:rsid w:val="00DF5431"/>
    <w:rsid w:val="00DF56AB"/>
    <w:rsid w:val="00DF58C4"/>
    <w:rsid w:val="00DF5D00"/>
    <w:rsid w:val="00DF603D"/>
    <w:rsid w:val="00DF6667"/>
    <w:rsid w:val="00DF675B"/>
    <w:rsid w:val="00DF67AF"/>
    <w:rsid w:val="00DF6D80"/>
    <w:rsid w:val="00DF6F48"/>
    <w:rsid w:val="00DF7183"/>
    <w:rsid w:val="00DF725F"/>
    <w:rsid w:val="00DF7478"/>
    <w:rsid w:val="00DF77A1"/>
    <w:rsid w:val="00DF77C4"/>
    <w:rsid w:val="00DF780F"/>
    <w:rsid w:val="00DF7B40"/>
    <w:rsid w:val="00E00154"/>
    <w:rsid w:val="00E00291"/>
    <w:rsid w:val="00E00337"/>
    <w:rsid w:val="00E003E1"/>
    <w:rsid w:val="00E005DE"/>
    <w:rsid w:val="00E009A0"/>
    <w:rsid w:val="00E00A30"/>
    <w:rsid w:val="00E01000"/>
    <w:rsid w:val="00E01759"/>
    <w:rsid w:val="00E02981"/>
    <w:rsid w:val="00E02BA6"/>
    <w:rsid w:val="00E02E02"/>
    <w:rsid w:val="00E030EB"/>
    <w:rsid w:val="00E034D9"/>
    <w:rsid w:val="00E036ED"/>
    <w:rsid w:val="00E03A3F"/>
    <w:rsid w:val="00E03A7A"/>
    <w:rsid w:val="00E03BC0"/>
    <w:rsid w:val="00E03D51"/>
    <w:rsid w:val="00E03F08"/>
    <w:rsid w:val="00E04561"/>
    <w:rsid w:val="00E045AB"/>
    <w:rsid w:val="00E04B92"/>
    <w:rsid w:val="00E0509E"/>
    <w:rsid w:val="00E05329"/>
    <w:rsid w:val="00E05BEC"/>
    <w:rsid w:val="00E05C72"/>
    <w:rsid w:val="00E05FD4"/>
    <w:rsid w:val="00E06567"/>
    <w:rsid w:val="00E0662E"/>
    <w:rsid w:val="00E06790"/>
    <w:rsid w:val="00E0679D"/>
    <w:rsid w:val="00E06807"/>
    <w:rsid w:val="00E06AAB"/>
    <w:rsid w:val="00E06DB7"/>
    <w:rsid w:val="00E0700D"/>
    <w:rsid w:val="00E070AD"/>
    <w:rsid w:val="00E070FF"/>
    <w:rsid w:val="00E07158"/>
    <w:rsid w:val="00E071FC"/>
    <w:rsid w:val="00E07454"/>
    <w:rsid w:val="00E074C1"/>
    <w:rsid w:val="00E07549"/>
    <w:rsid w:val="00E07953"/>
    <w:rsid w:val="00E07A3A"/>
    <w:rsid w:val="00E1030D"/>
    <w:rsid w:val="00E1039A"/>
    <w:rsid w:val="00E10430"/>
    <w:rsid w:val="00E10D6B"/>
    <w:rsid w:val="00E10F7C"/>
    <w:rsid w:val="00E113A4"/>
    <w:rsid w:val="00E12691"/>
    <w:rsid w:val="00E127A1"/>
    <w:rsid w:val="00E12A32"/>
    <w:rsid w:val="00E12B25"/>
    <w:rsid w:val="00E12B5D"/>
    <w:rsid w:val="00E12E1F"/>
    <w:rsid w:val="00E12E38"/>
    <w:rsid w:val="00E12F49"/>
    <w:rsid w:val="00E12FBB"/>
    <w:rsid w:val="00E1308D"/>
    <w:rsid w:val="00E13385"/>
    <w:rsid w:val="00E1384B"/>
    <w:rsid w:val="00E13D56"/>
    <w:rsid w:val="00E140AD"/>
    <w:rsid w:val="00E141FE"/>
    <w:rsid w:val="00E14314"/>
    <w:rsid w:val="00E146A6"/>
    <w:rsid w:val="00E14E3B"/>
    <w:rsid w:val="00E15820"/>
    <w:rsid w:val="00E15A0D"/>
    <w:rsid w:val="00E15B8E"/>
    <w:rsid w:val="00E15B8F"/>
    <w:rsid w:val="00E15E83"/>
    <w:rsid w:val="00E15F41"/>
    <w:rsid w:val="00E160A8"/>
    <w:rsid w:val="00E16680"/>
    <w:rsid w:val="00E167D2"/>
    <w:rsid w:val="00E16CB3"/>
    <w:rsid w:val="00E16E9E"/>
    <w:rsid w:val="00E175A7"/>
    <w:rsid w:val="00E175AC"/>
    <w:rsid w:val="00E17F75"/>
    <w:rsid w:val="00E200D4"/>
    <w:rsid w:val="00E2031C"/>
    <w:rsid w:val="00E209DE"/>
    <w:rsid w:val="00E20CF6"/>
    <w:rsid w:val="00E20DEE"/>
    <w:rsid w:val="00E20F93"/>
    <w:rsid w:val="00E21515"/>
    <w:rsid w:val="00E219EB"/>
    <w:rsid w:val="00E21CEC"/>
    <w:rsid w:val="00E21F64"/>
    <w:rsid w:val="00E2208F"/>
    <w:rsid w:val="00E2241D"/>
    <w:rsid w:val="00E227A7"/>
    <w:rsid w:val="00E227F0"/>
    <w:rsid w:val="00E22929"/>
    <w:rsid w:val="00E2308B"/>
    <w:rsid w:val="00E23B60"/>
    <w:rsid w:val="00E23B9D"/>
    <w:rsid w:val="00E240E5"/>
    <w:rsid w:val="00E24208"/>
    <w:rsid w:val="00E242A4"/>
    <w:rsid w:val="00E2463F"/>
    <w:rsid w:val="00E247FF"/>
    <w:rsid w:val="00E24AE5"/>
    <w:rsid w:val="00E25094"/>
    <w:rsid w:val="00E2526C"/>
    <w:rsid w:val="00E25441"/>
    <w:rsid w:val="00E2563D"/>
    <w:rsid w:val="00E256FD"/>
    <w:rsid w:val="00E2597E"/>
    <w:rsid w:val="00E259F2"/>
    <w:rsid w:val="00E25BC0"/>
    <w:rsid w:val="00E2612B"/>
    <w:rsid w:val="00E26224"/>
    <w:rsid w:val="00E2669D"/>
    <w:rsid w:val="00E267AB"/>
    <w:rsid w:val="00E269F5"/>
    <w:rsid w:val="00E26C04"/>
    <w:rsid w:val="00E272AD"/>
    <w:rsid w:val="00E27362"/>
    <w:rsid w:val="00E273D4"/>
    <w:rsid w:val="00E2740C"/>
    <w:rsid w:val="00E2744B"/>
    <w:rsid w:val="00E274E4"/>
    <w:rsid w:val="00E27587"/>
    <w:rsid w:val="00E2773C"/>
    <w:rsid w:val="00E279E5"/>
    <w:rsid w:val="00E27AB0"/>
    <w:rsid w:val="00E27C2E"/>
    <w:rsid w:val="00E27F32"/>
    <w:rsid w:val="00E300EE"/>
    <w:rsid w:val="00E30321"/>
    <w:rsid w:val="00E304A7"/>
    <w:rsid w:val="00E307BE"/>
    <w:rsid w:val="00E30CC4"/>
    <w:rsid w:val="00E30DFC"/>
    <w:rsid w:val="00E30F12"/>
    <w:rsid w:val="00E3117E"/>
    <w:rsid w:val="00E316B2"/>
    <w:rsid w:val="00E31851"/>
    <w:rsid w:val="00E31D71"/>
    <w:rsid w:val="00E32273"/>
    <w:rsid w:val="00E333DC"/>
    <w:rsid w:val="00E33425"/>
    <w:rsid w:val="00E33927"/>
    <w:rsid w:val="00E33974"/>
    <w:rsid w:val="00E33B10"/>
    <w:rsid w:val="00E342E6"/>
    <w:rsid w:val="00E346E4"/>
    <w:rsid w:val="00E3472D"/>
    <w:rsid w:val="00E351BC"/>
    <w:rsid w:val="00E35220"/>
    <w:rsid w:val="00E355E7"/>
    <w:rsid w:val="00E35CCE"/>
    <w:rsid w:val="00E35FD9"/>
    <w:rsid w:val="00E3636D"/>
    <w:rsid w:val="00E3648C"/>
    <w:rsid w:val="00E36666"/>
    <w:rsid w:val="00E3679B"/>
    <w:rsid w:val="00E36D73"/>
    <w:rsid w:val="00E36EBB"/>
    <w:rsid w:val="00E36EF3"/>
    <w:rsid w:val="00E37071"/>
    <w:rsid w:val="00E376CF"/>
    <w:rsid w:val="00E37A13"/>
    <w:rsid w:val="00E37AD0"/>
    <w:rsid w:val="00E37C47"/>
    <w:rsid w:val="00E37D29"/>
    <w:rsid w:val="00E37D4B"/>
    <w:rsid w:val="00E37F62"/>
    <w:rsid w:val="00E37F63"/>
    <w:rsid w:val="00E4010B"/>
    <w:rsid w:val="00E409CC"/>
    <w:rsid w:val="00E41203"/>
    <w:rsid w:val="00E4148D"/>
    <w:rsid w:val="00E41764"/>
    <w:rsid w:val="00E41FC3"/>
    <w:rsid w:val="00E42122"/>
    <w:rsid w:val="00E4223A"/>
    <w:rsid w:val="00E4225E"/>
    <w:rsid w:val="00E42571"/>
    <w:rsid w:val="00E42D3C"/>
    <w:rsid w:val="00E43066"/>
    <w:rsid w:val="00E43389"/>
    <w:rsid w:val="00E433BD"/>
    <w:rsid w:val="00E4391F"/>
    <w:rsid w:val="00E43BEA"/>
    <w:rsid w:val="00E43C99"/>
    <w:rsid w:val="00E44635"/>
    <w:rsid w:val="00E44A9F"/>
    <w:rsid w:val="00E44B2A"/>
    <w:rsid w:val="00E44C23"/>
    <w:rsid w:val="00E450C3"/>
    <w:rsid w:val="00E45262"/>
    <w:rsid w:val="00E45472"/>
    <w:rsid w:val="00E454A8"/>
    <w:rsid w:val="00E46312"/>
    <w:rsid w:val="00E46432"/>
    <w:rsid w:val="00E46564"/>
    <w:rsid w:val="00E468FB"/>
    <w:rsid w:val="00E46AFA"/>
    <w:rsid w:val="00E46B1B"/>
    <w:rsid w:val="00E47077"/>
    <w:rsid w:val="00E47174"/>
    <w:rsid w:val="00E4723D"/>
    <w:rsid w:val="00E4760E"/>
    <w:rsid w:val="00E4779A"/>
    <w:rsid w:val="00E47941"/>
    <w:rsid w:val="00E47B70"/>
    <w:rsid w:val="00E47BF8"/>
    <w:rsid w:val="00E47C23"/>
    <w:rsid w:val="00E500B5"/>
    <w:rsid w:val="00E50238"/>
    <w:rsid w:val="00E50481"/>
    <w:rsid w:val="00E5093D"/>
    <w:rsid w:val="00E5139B"/>
    <w:rsid w:val="00E51B6A"/>
    <w:rsid w:val="00E52112"/>
    <w:rsid w:val="00E52268"/>
    <w:rsid w:val="00E5231E"/>
    <w:rsid w:val="00E524AB"/>
    <w:rsid w:val="00E52BD4"/>
    <w:rsid w:val="00E52DB4"/>
    <w:rsid w:val="00E52F9A"/>
    <w:rsid w:val="00E5357F"/>
    <w:rsid w:val="00E5364E"/>
    <w:rsid w:val="00E5365A"/>
    <w:rsid w:val="00E5377F"/>
    <w:rsid w:val="00E53BAD"/>
    <w:rsid w:val="00E53C03"/>
    <w:rsid w:val="00E53C89"/>
    <w:rsid w:val="00E53CF9"/>
    <w:rsid w:val="00E53F67"/>
    <w:rsid w:val="00E540B6"/>
    <w:rsid w:val="00E542C0"/>
    <w:rsid w:val="00E545FB"/>
    <w:rsid w:val="00E54663"/>
    <w:rsid w:val="00E54A65"/>
    <w:rsid w:val="00E54E93"/>
    <w:rsid w:val="00E55443"/>
    <w:rsid w:val="00E558D5"/>
    <w:rsid w:val="00E5610C"/>
    <w:rsid w:val="00E569AE"/>
    <w:rsid w:val="00E569C8"/>
    <w:rsid w:val="00E57025"/>
    <w:rsid w:val="00E57144"/>
    <w:rsid w:val="00E57350"/>
    <w:rsid w:val="00E57419"/>
    <w:rsid w:val="00E57576"/>
    <w:rsid w:val="00E57AB9"/>
    <w:rsid w:val="00E57F50"/>
    <w:rsid w:val="00E600A6"/>
    <w:rsid w:val="00E60202"/>
    <w:rsid w:val="00E60283"/>
    <w:rsid w:val="00E6059B"/>
    <w:rsid w:val="00E609B8"/>
    <w:rsid w:val="00E60ABD"/>
    <w:rsid w:val="00E60C19"/>
    <w:rsid w:val="00E60F01"/>
    <w:rsid w:val="00E614DB"/>
    <w:rsid w:val="00E61B15"/>
    <w:rsid w:val="00E6221B"/>
    <w:rsid w:val="00E62403"/>
    <w:rsid w:val="00E62A79"/>
    <w:rsid w:val="00E62AB7"/>
    <w:rsid w:val="00E62CD7"/>
    <w:rsid w:val="00E62D06"/>
    <w:rsid w:val="00E631BD"/>
    <w:rsid w:val="00E6361B"/>
    <w:rsid w:val="00E637C7"/>
    <w:rsid w:val="00E638EF"/>
    <w:rsid w:val="00E63B57"/>
    <w:rsid w:val="00E63E4B"/>
    <w:rsid w:val="00E64211"/>
    <w:rsid w:val="00E6440D"/>
    <w:rsid w:val="00E64570"/>
    <w:rsid w:val="00E64B4B"/>
    <w:rsid w:val="00E64C37"/>
    <w:rsid w:val="00E64D1A"/>
    <w:rsid w:val="00E64E42"/>
    <w:rsid w:val="00E64ED5"/>
    <w:rsid w:val="00E651DD"/>
    <w:rsid w:val="00E65295"/>
    <w:rsid w:val="00E65357"/>
    <w:rsid w:val="00E6538B"/>
    <w:rsid w:val="00E653A8"/>
    <w:rsid w:val="00E656D1"/>
    <w:rsid w:val="00E65C69"/>
    <w:rsid w:val="00E65DFB"/>
    <w:rsid w:val="00E65FA0"/>
    <w:rsid w:val="00E665C9"/>
    <w:rsid w:val="00E667FA"/>
    <w:rsid w:val="00E66CBA"/>
    <w:rsid w:val="00E66E21"/>
    <w:rsid w:val="00E66E3D"/>
    <w:rsid w:val="00E6703D"/>
    <w:rsid w:val="00E67249"/>
    <w:rsid w:val="00E67536"/>
    <w:rsid w:val="00E67CBD"/>
    <w:rsid w:val="00E67D3F"/>
    <w:rsid w:val="00E67EED"/>
    <w:rsid w:val="00E67F69"/>
    <w:rsid w:val="00E70039"/>
    <w:rsid w:val="00E7039E"/>
    <w:rsid w:val="00E70BB6"/>
    <w:rsid w:val="00E70CE4"/>
    <w:rsid w:val="00E70F59"/>
    <w:rsid w:val="00E71354"/>
    <w:rsid w:val="00E71923"/>
    <w:rsid w:val="00E7295C"/>
    <w:rsid w:val="00E72BAF"/>
    <w:rsid w:val="00E7313D"/>
    <w:rsid w:val="00E734DC"/>
    <w:rsid w:val="00E737AE"/>
    <w:rsid w:val="00E74211"/>
    <w:rsid w:val="00E7433A"/>
    <w:rsid w:val="00E74447"/>
    <w:rsid w:val="00E74758"/>
    <w:rsid w:val="00E7485F"/>
    <w:rsid w:val="00E74BE0"/>
    <w:rsid w:val="00E74C2C"/>
    <w:rsid w:val="00E74C99"/>
    <w:rsid w:val="00E756B2"/>
    <w:rsid w:val="00E756DD"/>
    <w:rsid w:val="00E75939"/>
    <w:rsid w:val="00E75A30"/>
    <w:rsid w:val="00E75B1A"/>
    <w:rsid w:val="00E76EC3"/>
    <w:rsid w:val="00E7712F"/>
    <w:rsid w:val="00E77451"/>
    <w:rsid w:val="00E77B8F"/>
    <w:rsid w:val="00E77C51"/>
    <w:rsid w:val="00E77D27"/>
    <w:rsid w:val="00E80682"/>
    <w:rsid w:val="00E80B78"/>
    <w:rsid w:val="00E80F66"/>
    <w:rsid w:val="00E80F8C"/>
    <w:rsid w:val="00E81049"/>
    <w:rsid w:val="00E81208"/>
    <w:rsid w:val="00E815B2"/>
    <w:rsid w:val="00E81C3E"/>
    <w:rsid w:val="00E82415"/>
    <w:rsid w:val="00E828EF"/>
    <w:rsid w:val="00E82AD8"/>
    <w:rsid w:val="00E82CBA"/>
    <w:rsid w:val="00E83A70"/>
    <w:rsid w:val="00E83E12"/>
    <w:rsid w:val="00E8422E"/>
    <w:rsid w:val="00E8452F"/>
    <w:rsid w:val="00E84661"/>
    <w:rsid w:val="00E84AFC"/>
    <w:rsid w:val="00E84BC0"/>
    <w:rsid w:val="00E84E9E"/>
    <w:rsid w:val="00E854F3"/>
    <w:rsid w:val="00E857FD"/>
    <w:rsid w:val="00E859FF"/>
    <w:rsid w:val="00E85A7A"/>
    <w:rsid w:val="00E85B08"/>
    <w:rsid w:val="00E85CDE"/>
    <w:rsid w:val="00E86777"/>
    <w:rsid w:val="00E86D79"/>
    <w:rsid w:val="00E86D8B"/>
    <w:rsid w:val="00E870E1"/>
    <w:rsid w:val="00E87B9B"/>
    <w:rsid w:val="00E87BEE"/>
    <w:rsid w:val="00E87CC6"/>
    <w:rsid w:val="00E87CF7"/>
    <w:rsid w:val="00E87E1C"/>
    <w:rsid w:val="00E87E20"/>
    <w:rsid w:val="00E90336"/>
    <w:rsid w:val="00E906C0"/>
    <w:rsid w:val="00E9082F"/>
    <w:rsid w:val="00E90BAD"/>
    <w:rsid w:val="00E90D16"/>
    <w:rsid w:val="00E90FC1"/>
    <w:rsid w:val="00E9130D"/>
    <w:rsid w:val="00E915D9"/>
    <w:rsid w:val="00E91B58"/>
    <w:rsid w:val="00E91F98"/>
    <w:rsid w:val="00E91FDE"/>
    <w:rsid w:val="00E9275C"/>
    <w:rsid w:val="00E92A6D"/>
    <w:rsid w:val="00E92AB4"/>
    <w:rsid w:val="00E92C95"/>
    <w:rsid w:val="00E93257"/>
    <w:rsid w:val="00E93A68"/>
    <w:rsid w:val="00E93C3D"/>
    <w:rsid w:val="00E941A2"/>
    <w:rsid w:val="00E94483"/>
    <w:rsid w:val="00E9460A"/>
    <w:rsid w:val="00E949A2"/>
    <w:rsid w:val="00E94A66"/>
    <w:rsid w:val="00E94BDF"/>
    <w:rsid w:val="00E94C41"/>
    <w:rsid w:val="00E94D5C"/>
    <w:rsid w:val="00E94D6D"/>
    <w:rsid w:val="00E951FB"/>
    <w:rsid w:val="00E95202"/>
    <w:rsid w:val="00E95702"/>
    <w:rsid w:val="00E95D47"/>
    <w:rsid w:val="00E95FA9"/>
    <w:rsid w:val="00E95FD1"/>
    <w:rsid w:val="00E960AF"/>
    <w:rsid w:val="00E966E3"/>
    <w:rsid w:val="00E9672F"/>
    <w:rsid w:val="00E967EE"/>
    <w:rsid w:val="00E9695A"/>
    <w:rsid w:val="00E96D8D"/>
    <w:rsid w:val="00E973D3"/>
    <w:rsid w:val="00E974B8"/>
    <w:rsid w:val="00E974E9"/>
    <w:rsid w:val="00E97715"/>
    <w:rsid w:val="00E97A17"/>
    <w:rsid w:val="00E97F9B"/>
    <w:rsid w:val="00EA0650"/>
    <w:rsid w:val="00EA0800"/>
    <w:rsid w:val="00EA0A7F"/>
    <w:rsid w:val="00EA0EA3"/>
    <w:rsid w:val="00EA0EB8"/>
    <w:rsid w:val="00EA10A4"/>
    <w:rsid w:val="00EA12A4"/>
    <w:rsid w:val="00EA1363"/>
    <w:rsid w:val="00EA13AD"/>
    <w:rsid w:val="00EA174A"/>
    <w:rsid w:val="00EA1784"/>
    <w:rsid w:val="00EA17C7"/>
    <w:rsid w:val="00EA1B95"/>
    <w:rsid w:val="00EA23EB"/>
    <w:rsid w:val="00EA2CA2"/>
    <w:rsid w:val="00EA2D71"/>
    <w:rsid w:val="00EA2EB0"/>
    <w:rsid w:val="00EA3022"/>
    <w:rsid w:val="00EA3117"/>
    <w:rsid w:val="00EA361D"/>
    <w:rsid w:val="00EA37E3"/>
    <w:rsid w:val="00EA3BD7"/>
    <w:rsid w:val="00EA3C87"/>
    <w:rsid w:val="00EA3D03"/>
    <w:rsid w:val="00EA3D35"/>
    <w:rsid w:val="00EA3D91"/>
    <w:rsid w:val="00EA3FD9"/>
    <w:rsid w:val="00EA4072"/>
    <w:rsid w:val="00EA45FD"/>
    <w:rsid w:val="00EA48CC"/>
    <w:rsid w:val="00EA49A3"/>
    <w:rsid w:val="00EA5022"/>
    <w:rsid w:val="00EA5B16"/>
    <w:rsid w:val="00EA5DB7"/>
    <w:rsid w:val="00EA5EE3"/>
    <w:rsid w:val="00EA629A"/>
    <w:rsid w:val="00EA63FE"/>
    <w:rsid w:val="00EA64B3"/>
    <w:rsid w:val="00EA67B3"/>
    <w:rsid w:val="00EA6E9A"/>
    <w:rsid w:val="00EA7417"/>
    <w:rsid w:val="00EA74E4"/>
    <w:rsid w:val="00EA7520"/>
    <w:rsid w:val="00EA7B65"/>
    <w:rsid w:val="00EB071F"/>
    <w:rsid w:val="00EB0A37"/>
    <w:rsid w:val="00EB0AB6"/>
    <w:rsid w:val="00EB0B08"/>
    <w:rsid w:val="00EB164B"/>
    <w:rsid w:val="00EB1731"/>
    <w:rsid w:val="00EB17CD"/>
    <w:rsid w:val="00EB17D9"/>
    <w:rsid w:val="00EB189C"/>
    <w:rsid w:val="00EB19BA"/>
    <w:rsid w:val="00EB22EF"/>
    <w:rsid w:val="00EB25CC"/>
    <w:rsid w:val="00EB271A"/>
    <w:rsid w:val="00EB27C2"/>
    <w:rsid w:val="00EB29B7"/>
    <w:rsid w:val="00EB3375"/>
    <w:rsid w:val="00EB37AF"/>
    <w:rsid w:val="00EB3A02"/>
    <w:rsid w:val="00EB3C2F"/>
    <w:rsid w:val="00EB4071"/>
    <w:rsid w:val="00EB4198"/>
    <w:rsid w:val="00EB4844"/>
    <w:rsid w:val="00EB49A0"/>
    <w:rsid w:val="00EB5096"/>
    <w:rsid w:val="00EB59F8"/>
    <w:rsid w:val="00EB5B34"/>
    <w:rsid w:val="00EB5D11"/>
    <w:rsid w:val="00EB5D9F"/>
    <w:rsid w:val="00EB5E0A"/>
    <w:rsid w:val="00EB64E5"/>
    <w:rsid w:val="00EB6AA2"/>
    <w:rsid w:val="00EB737B"/>
    <w:rsid w:val="00EB7564"/>
    <w:rsid w:val="00EB77CD"/>
    <w:rsid w:val="00EB7A57"/>
    <w:rsid w:val="00EB7F63"/>
    <w:rsid w:val="00EC00E4"/>
    <w:rsid w:val="00EC0731"/>
    <w:rsid w:val="00EC10C6"/>
    <w:rsid w:val="00EC121B"/>
    <w:rsid w:val="00EC13EF"/>
    <w:rsid w:val="00EC144D"/>
    <w:rsid w:val="00EC1DA7"/>
    <w:rsid w:val="00EC20B3"/>
    <w:rsid w:val="00EC20D6"/>
    <w:rsid w:val="00EC2159"/>
    <w:rsid w:val="00EC2197"/>
    <w:rsid w:val="00EC2343"/>
    <w:rsid w:val="00EC2685"/>
    <w:rsid w:val="00EC2B30"/>
    <w:rsid w:val="00EC2BC8"/>
    <w:rsid w:val="00EC2CE3"/>
    <w:rsid w:val="00EC2D31"/>
    <w:rsid w:val="00EC2E42"/>
    <w:rsid w:val="00EC39DA"/>
    <w:rsid w:val="00EC3A34"/>
    <w:rsid w:val="00EC3BAB"/>
    <w:rsid w:val="00EC3E90"/>
    <w:rsid w:val="00EC40C8"/>
    <w:rsid w:val="00EC4B11"/>
    <w:rsid w:val="00EC4E12"/>
    <w:rsid w:val="00EC5724"/>
    <w:rsid w:val="00EC574F"/>
    <w:rsid w:val="00EC58B3"/>
    <w:rsid w:val="00EC5E49"/>
    <w:rsid w:val="00EC665E"/>
    <w:rsid w:val="00EC66AD"/>
    <w:rsid w:val="00EC6791"/>
    <w:rsid w:val="00EC6ABB"/>
    <w:rsid w:val="00EC6AD7"/>
    <w:rsid w:val="00EC6BFF"/>
    <w:rsid w:val="00EC6D89"/>
    <w:rsid w:val="00EC78A1"/>
    <w:rsid w:val="00EC7BC5"/>
    <w:rsid w:val="00EC7BF1"/>
    <w:rsid w:val="00EC7CEE"/>
    <w:rsid w:val="00ED011A"/>
    <w:rsid w:val="00ED068A"/>
    <w:rsid w:val="00ED06DC"/>
    <w:rsid w:val="00ED088D"/>
    <w:rsid w:val="00ED0BF8"/>
    <w:rsid w:val="00ED0CE7"/>
    <w:rsid w:val="00ED0DFC"/>
    <w:rsid w:val="00ED155E"/>
    <w:rsid w:val="00ED180A"/>
    <w:rsid w:val="00ED1E7B"/>
    <w:rsid w:val="00ED219A"/>
    <w:rsid w:val="00ED23DD"/>
    <w:rsid w:val="00ED24AA"/>
    <w:rsid w:val="00ED2738"/>
    <w:rsid w:val="00ED2939"/>
    <w:rsid w:val="00ED2963"/>
    <w:rsid w:val="00ED2B28"/>
    <w:rsid w:val="00ED2D4E"/>
    <w:rsid w:val="00ED34A5"/>
    <w:rsid w:val="00ED3576"/>
    <w:rsid w:val="00ED35D1"/>
    <w:rsid w:val="00ED3634"/>
    <w:rsid w:val="00ED3A4C"/>
    <w:rsid w:val="00ED3C20"/>
    <w:rsid w:val="00ED3DD3"/>
    <w:rsid w:val="00ED4116"/>
    <w:rsid w:val="00ED41B8"/>
    <w:rsid w:val="00ED42BF"/>
    <w:rsid w:val="00ED55E4"/>
    <w:rsid w:val="00ED5870"/>
    <w:rsid w:val="00ED5EF7"/>
    <w:rsid w:val="00ED5F37"/>
    <w:rsid w:val="00ED5F51"/>
    <w:rsid w:val="00ED61C5"/>
    <w:rsid w:val="00ED6209"/>
    <w:rsid w:val="00ED69D8"/>
    <w:rsid w:val="00ED6AE6"/>
    <w:rsid w:val="00ED6B5B"/>
    <w:rsid w:val="00ED70F5"/>
    <w:rsid w:val="00ED71D9"/>
    <w:rsid w:val="00ED7364"/>
    <w:rsid w:val="00ED752A"/>
    <w:rsid w:val="00ED7B59"/>
    <w:rsid w:val="00ED7DA7"/>
    <w:rsid w:val="00ED7EA7"/>
    <w:rsid w:val="00EE0384"/>
    <w:rsid w:val="00EE042B"/>
    <w:rsid w:val="00EE0659"/>
    <w:rsid w:val="00EE0B94"/>
    <w:rsid w:val="00EE0E6B"/>
    <w:rsid w:val="00EE134D"/>
    <w:rsid w:val="00EE13E9"/>
    <w:rsid w:val="00EE16F2"/>
    <w:rsid w:val="00EE1AF4"/>
    <w:rsid w:val="00EE1E9D"/>
    <w:rsid w:val="00EE1FF6"/>
    <w:rsid w:val="00EE22E2"/>
    <w:rsid w:val="00EE259B"/>
    <w:rsid w:val="00EE25E3"/>
    <w:rsid w:val="00EE282C"/>
    <w:rsid w:val="00EE29F6"/>
    <w:rsid w:val="00EE3111"/>
    <w:rsid w:val="00EE3557"/>
    <w:rsid w:val="00EE36A3"/>
    <w:rsid w:val="00EE3C52"/>
    <w:rsid w:val="00EE4151"/>
    <w:rsid w:val="00EE4603"/>
    <w:rsid w:val="00EE47BA"/>
    <w:rsid w:val="00EE4DB4"/>
    <w:rsid w:val="00EE4FE7"/>
    <w:rsid w:val="00EE53B7"/>
    <w:rsid w:val="00EE54D0"/>
    <w:rsid w:val="00EE54D1"/>
    <w:rsid w:val="00EE5886"/>
    <w:rsid w:val="00EE5D2F"/>
    <w:rsid w:val="00EE6759"/>
    <w:rsid w:val="00EE6D45"/>
    <w:rsid w:val="00EE6F78"/>
    <w:rsid w:val="00EE70AA"/>
    <w:rsid w:val="00EE720B"/>
    <w:rsid w:val="00EE75EC"/>
    <w:rsid w:val="00EE7CEC"/>
    <w:rsid w:val="00EE7FA2"/>
    <w:rsid w:val="00EE7FD4"/>
    <w:rsid w:val="00EF0193"/>
    <w:rsid w:val="00EF01E0"/>
    <w:rsid w:val="00EF05F4"/>
    <w:rsid w:val="00EF06E5"/>
    <w:rsid w:val="00EF10BA"/>
    <w:rsid w:val="00EF1183"/>
    <w:rsid w:val="00EF1184"/>
    <w:rsid w:val="00EF149B"/>
    <w:rsid w:val="00EF17EB"/>
    <w:rsid w:val="00EF1C6B"/>
    <w:rsid w:val="00EF1F20"/>
    <w:rsid w:val="00EF257D"/>
    <w:rsid w:val="00EF33CB"/>
    <w:rsid w:val="00EF33D0"/>
    <w:rsid w:val="00EF381B"/>
    <w:rsid w:val="00EF4161"/>
    <w:rsid w:val="00EF428F"/>
    <w:rsid w:val="00EF42B0"/>
    <w:rsid w:val="00EF43F0"/>
    <w:rsid w:val="00EF4C8D"/>
    <w:rsid w:val="00EF4F7F"/>
    <w:rsid w:val="00EF5030"/>
    <w:rsid w:val="00EF511C"/>
    <w:rsid w:val="00EF5308"/>
    <w:rsid w:val="00EF5340"/>
    <w:rsid w:val="00EF5A76"/>
    <w:rsid w:val="00EF5B7F"/>
    <w:rsid w:val="00EF609A"/>
    <w:rsid w:val="00EF640B"/>
    <w:rsid w:val="00EF6684"/>
    <w:rsid w:val="00EF688C"/>
    <w:rsid w:val="00EF69A3"/>
    <w:rsid w:val="00EF6AD7"/>
    <w:rsid w:val="00EF6D04"/>
    <w:rsid w:val="00EF717E"/>
    <w:rsid w:val="00EF733F"/>
    <w:rsid w:val="00EF7498"/>
    <w:rsid w:val="00EF77F5"/>
    <w:rsid w:val="00EF78B4"/>
    <w:rsid w:val="00EF7A45"/>
    <w:rsid w:val="00EF7AFB"/>
    <w:rsid w:val="00EF7B49"/>
    <w:rsid w:val="00EF7B5A"/>
    <w:rsid w:val="00EF7DD0"/>
    <w:rsid w:val="00EF7DD5"/>
    <w:rsid w:val="00EF7EB0"/>
    <w:rsid w:val="00F00559"/>
    <w:rsid w:val="00F00604"/>
    <w:rsid w:val="00F007C5"/>
    <w:rsid w:val="00F00F20"/>
    <w:rsid w:val="00F00F34"/>
    <w:rsid w:val="00F010CE"/>
    <w:rsid w:val="00F011D0"/>
    <w:rsid w:val="00F0157F"/>
    <w:rsid w:val="00F0171C"/>
    <w:rsid w:val="00F017ED"/>
    <w:rsid w:val="00F01D97"/>
    <w:rsid w:val="00F01DB3"/>
    <w:rsid w:val="00F021AB"/>
    <w:rsid w:val="00F0238B"/>
    <w:rsid w:val="00F029FE"/>
    <w:rsid w:val="00F03133"/>
    <w:rsid w:val="00F032E7"/>
    <w:rsid w:val="00F038D8"/>
    <w:rsid w:val="00F03B35"/>
    <w:rsid w:val="00F040BD"/>
    <w:rsid w:val="00F04836"/>
    <w:rsid w:val="00F04B3E"/>
    <w:rsid w:val="00F05559"/>
    <w:rsid w:val="00F0596E"/>
    <w:rsid w:val="00F05C94"/>
    <w:rsid w:val="00F05CC9"/>
    <w:rsid w:val="00F05EF0"/>
    <w:rsid w:val="00F06120"/>
    <w:rsid w:val="00F0646D"/>
    <w:rsid w:val="00F06496"/>
    <w:rsid w:val="00F06584"/>
    <w:rsid w:val="00F065CB"/>
    <w:rsid w:val="00F070EE"/>
    <w:rsid w:val="00F07196"/>
    <w:rsid w:val="00F074CE"/>
    <w:rsid w:val="00F0754B"/>
    <w:rsid w:val="00F07881"/>
    <w:rsid w:val="00F078A0"/>
    <w:rsid w:val="00F07A0B"/>
    <w:rsid w:val="00F07CE6"/>
    <w:rsid w:val="00F07F9C"/>
    <w:rsid w:val="00F07FA8"/>
    <w:rsid w:val="00F1048D"/>
    <w:rsid w:val="00F107C5"/>
    <w:rsid w:val="00F10B2B"/>
    <w:rsid w:val="00F10C20"/>
    <w:rsid w:val="00F10C42"/>
    <w:rsid w:val="00F11C34"/>
    <w:rsid w:val="00F11E8F"/>
    <w:rsid w:val="00F12187"/>
    <w:rsid w:val="00F124F0"/>
    <w:rsid w:val="00F12C2C"/>
    <w:rsid w:val="00F12D59"/>
    <w:rsid w:val="00F12FB6"/>
    <w:rsid w:val="00F131F0"/>
    <w:rsid w:val="00F135F7"/>
    <w:rsid w:val="00F1363F"/>
    <w:rsid w:val="00F136F8"/>
    <w:rsid w:val="00F138C0"/>
    <w:rsid w:val="00F1392C"/>
    <w:rsid w:val="00F13A9F"/>
    <w:rsid w:val="00F13B4D"/>
    <w:rsid w:val="00F141B6"/>
    <w:rsid w:val="00F14312"/>
    <w:rsid w:val="00F14535"/>
    <w:rsid w:val="00F1476A"/>
    <w:rsid w:val="00F14F1B"/>
    <w:rsid w:val="00F151F8"/>
    <w:rsid w:val="00F15780"/>
    <w:rsid w:val="00F15AEC"/>
    <w:rsid w:val="00F15D49"/>
    <w:rsid w:val="00F15F56"/>
    <w:rsid w:val="00F15FA6"/>
    <w:rsid w:val="00F167A5"/>
    <w:rsid w:val="00F16849"/>
    <w:rsid w:val="00F168EC"/>
    <w:rsid w:val="00F16F63"/>
    <w:rsid w:val="00F17060"/>
    <w:rsid w:val="00F17248"/>
    <w:rsid w:val="00F17292"/>
    <w:rsid w:val="00F173D1"/>
    <w:rsid w:val="00F175C9"/>
    <w:rsid w:val="00F1785A"/>
    <w:rsid w:val="00F17BC3"/>
    <w:rsid w:val="00F17F79"/>
    <w:rsid w:val="00F17F96"/>
    <w:rsid w:val="00F2003B"/>
    <w:rsid w:val="00F206A6"/>
    <w:rsid w:val="00F20C4D"/>
    <w:rsid w:val="00F20CBE"/>
    <w:rsid w:val="00F20F0C"/>
    <w:rsid w:val="00F2115B"/>
    <w:rsid w:val="00F2140F"/>
    <w:rsid w:val="00F21758"/>
    <w:rsid w:val="00F2176E"/>
    <w:rsid w:val="00F221BA"/>
    <w:rsid w:val="00F22327"/>
    <w:rsid w:val="00F22368"/>
    <w:rsid w:val="00F22424"/>
    <w:rsid w:val="00F22950"/>
    <w:rsid w:val="00F232A0"/>
    <w:rsid w:val="00F2344A"/>
    <w:rsid w:val="00F23706"/>
    <w:rsid w:val="00F23965"/>
    <w:rsid w:val="00F23A35"/>
    <w:rsid w:val="00F23B64"/>
    <w:rsid w:val="00F23DBF"/>
    <w:rsid w:val="00F24521"/>
    <w:rsid w:val="00F24AE2"/>
    <w:rsid w:val="00F257F8"/>
    <w:rsid w:val="00F25814"/>
    <w:rsid w:val="00F2581D"/>
    <w:rsid w:val="00F25B3E"/>
    <w:rsid w:val="00F25DCB"/>
    <w:rsid w:val="00F262BC"/>
    <w:rsid w:val="00F26367"/>
    <w:rsid w:val="00F266B3"/>
    <w:rsid w:val="00F269E8"/>
    <w:rsid w:val="00F27917"/>
    <w:rsid w:val="00F27B0E"/>
    <w:rsid w:val="00F27CD7"/>
    <w:rsid w:val="00F27D24"/>
    <w:rsid w:val="00F30023"/>
    <w:rsid w:val="00F30675"/>
    <w:rsid w:val="00F308C7"/>
    <w:rsid w:val="00F30F54"/>
    <w:rsid w:val="00F314F2"/>
    <w:rsid w:val="00F31594"/>
    <w:rsid w:val="00F31AE1"/>
    <w:rsid w:val="00F31B8A"/>
    <w:rsid w:val="00F31BA3"/>
    <w:rsid w:val="00F31C09"/>
    <w:rsid w:val="00F31CEA"/>
    <w:rsid w:val="00F3206A"/>
    <w:rsid w:val="00F322E6"/>
    <w:rsid w:val="00F32474"/>
    <w:rsid w:val="00F327F4"/>
    <w:rsid w:val="00F32C5F"/>
    <w:rsid w:val="00F32FBD"/>
    <w:rsid w:val="00F32FEC"/>
    <w:rsid w:val="00F333A3"/>
    <w:rsid w:val="00F334C3"/>
    <w:rsid w:val="00F33C6C"/>
    <w:rsid w:val="00F3431F"/>
    <w:rsid w:val="00F3432C"/>
    <w:rsid w:val="00F34742"/>
    <w:rsid w:val="00F347BD"/>
    <w:rsid w:val="00F34E58"/>
    <w:rsid w:val="00F34F43"/>
    <w:rsid w:val="00F35116"/>
    <w:rsid w:val="00F35BB9"/>
    <w:rsid w:val="00F35C2C"/>
    <w:rsid w:val="00F35CCA"/>
    <w:rsid w:val="00F35F96"/>
    <w:rsid w:val="00F36078"/>
    <w:rsid w:val="00F36211"/>
    <w:rsid w:val="00F3634D"/>
    <w:rsid w:val="00F3657B"/>
    <w:rsid w:val="00F366AB"/>
    <w:rsid w:val="00F3689B"/>
    <w:rsid w:val="00F36C66"/>
    <w:rsid w:val="00F36D2B"/>
    <w:rsid w:val="00F37559"/>
    <w:rsid w:val="00F376F8"/>
    <w:rsid w:val="00F376FE"/>
    <w:rsid w:val="00F3785B"/>
    <w:rsid w:val="00F37FEB"/>
    <w:rsid w:val="00F40515"/>
    <w:rsid w:val="00F40595"/>
    <w:rsid w:val="00F40897"/>
    <w:rsid w:val="00F4095C"/>
    <w:rsid w:val="00F40E67"/>
    <w:rsid w:val="00F411FC"/>
    <w:rsid w:val="00F4126D"/>
    <w:rsid w:val="00F41320"/>
    <w:rsid w:val="00F418B5"/>
    <w:rsid w:val="00F41BBC"/>
    <w:rsid w:val="00F41C9E"/>
    <w:rsid w:val="00F41CAA"/>
    <w:rsid w:val="00F4209B"/>
    <w:rsid w:val="00F42105"/>
    <w:rsid w:val="00F4244A"/>
    <w:rsid w:val="00F425A0"/>
    <w:rsid w:val="00F42766"/>
    <w:rsid w:val="00F42956"/>
    <w:rsid w:val="00F42C1B"/>
    <w:rsid w:val="00F42F3C"/>
    <w:rsid w:val="00F436F5"/>
    <w:rsid w:val="00F43839"/>
    <w:rsid w:val="00F43884"/>
    <w:rsid w:val="00F43B17"/>
    <w:rsid w:val="00F43CF0"/>
    <w:rsid w:val="00F441EF"/>
    <w:rsid w:val="00F44228"/>
    <w:rsid w:val="00F44442"/>
    <w:rsid w:val="00F44E45"/>
    <w:rsid w:val="00F45996"/>
    <w:rsid w:val="00F45A11"/>
    <w:rsid w:val="00F45A67"/>
    <w:rsid w:val="00F45D2F"/>
    <w:rsid w:val="00F45E1B"/>
    <w:rsid w:val="00F4674F"/>
    <w:rsid w:val="00F46F65"/>
    <w:rsid w:val="00F46F95"/>
    <w:rsid w:val="00F472BA"/>
    <w:rsid w:val="00F47363"/>
    <w:rsid w:val="00F478C4"/>
    <w:rsid w:val="00F47981"/>
    <w:rsid w:val="00F47B0B"/>
    <w:rsid w:val="00F47BA9"/>
    <w:rsid w:val="00F47D15"/>
    <w:rsid w:val="00F47F8E"/>
    <w:rsid w:val="00F50413"/>
    <w:rsid w:val="00F50425"/>
    <w:rsid w:val="00F50BA6"/>
    <w:rsid w:val="00F50BD9"/>
    <w:rsid w:val="00F50D64"/>
    <w:rsid w:val="00F50F97"/>
    <w:rsid w:val="00F50FA7"/>
    <w:rsid w:val="00F51490"/>
    <w:rsid w:val="00F514B7"/>
    <w:rsid w:val="00F5187C"/>
    <w:rsid w:val="00F51964"/>
    <w:rsid w:val="00F519E5"/>
    <w:rsid w:val="00F520BF"/>
    <w:rsid w:val="00F521E3"/>
    <w:rsid w:val="00F525EA"/>
    <w:rsid w:val="00F526C5"/>
    <w:rsid w:val="00F5273A"/>
    <w:rsid w:val="00F52A74"/>
    <w:rsid w:val="00F52B0F"/>
    <w:rsid w:val="00F52CD6"/>
    <w:rsid w:val="00F52D55"/>
    <w:rsid w:val="00F52E51"/>
    <w:rsid w:val="00F52E93"/>
    <w:rsid w:val="00F52EE9"/>
    <w:rsid w:val="00F53012"/>
    <w:rsid w:val="00F53663"/>
    <w:rsid w:val="00F5378B"/>
    <w:rsid w:val="00F537BF"/>
    <w:rsid w:val="00F53A6F"/>
    <w:rsid w:val="00F53D0E"/>
    <w:rsid w:val="00F5456E"/>
    <w:rsid w:val="00F546ED"/>
    <w:rsid w:val="00F54D52"/>
    <w:rsid w:val="00F54E1B"/>
    <w:rsid w:val="00F54FED"/>
    <w:rsid w:val="00F551B5"/>
    <w:rsid w:val="00F55385"/>
    <w:rsid w:val="00F55F12"/>
    <w:rsid w:val="00F55FE2"/>
    <w:rsid w:val="00F5669A"/>
    <w:rsid w:val="00F5688B"/>
    <w:rsid w:val="00F56C9C"/>
    <w:rsid w:val="00F56E8D"/>
    <w:rsid w:val="00F57610"/>
    <w:rsid w:val="00F577D8"/>
    <w:rsid w:val="00F578A2"/>
    <w:rsid w:val="00F57C00"/>
    <w:rsid w:val="00F57DB1"/>
    <w:rsid w:val="00F57E19"/>
    <w:rsid w:val="00F57F51"/>
    <w:rsid w:val="00F60053"/>
    <w:rsid w:val="00F60103"/>
    <w:rsid w:val="00F601D8"/>
    <w:rsid w:val="00F606C8"/>
    <w:rsid w:val="00F6114F"/>
    <w:rsid w:val="00F6144D"/>
    <w:rsid w:val="00F61ACF"/>
    <w:rsid w:val="00F61AF3"/>
    <w:rsid w:val="00F61EFC"/>
    <w:rsid w:val="00F62F96"/>
    <w:rsid w:val="00F634B6"/>
    <w:rsid w:val="00F634CD"/>
    <w:rsid w:val="00F635D5"/>
    <w:rsid w:val="00F6389D"/>
    <w:rsid w:val="00F63BD9"/>
    <w:rsid w:val="00F63C21"/>
    <w:rsid w:val="00F64028"/>
    <w:rsid w:val="00F64CED"/>
    <w:rsid w:val="00F64E64"/>
    <w:rsid w:val="00F64EAB"/>
    <w:rsid w:val="00F651FD"/>
    <w:rsid w:val="00F65877"/>
    <w:rsid w:val="00F660AD"/>
    <w:rsid w:val="00F663FC"/>
    <w:rsid w:val="00F66AB4"/>
    <w:rsid w:val="00F66BF7"/>
    <w:rsid w:val="00F670BB"/>
    <w:rsid w:val="00F67109"/>
    <w:rsid w:val="00F678DC"/>
    <w:rsid w:val="00F67A03"/>
    <w:rsid w:val="00F67C1A"/>
    <w:rsid w:val="00F67E18"/>
    <w:rsid w:val="00F67E36"/>
    <w:rsid w:val="00F70143"/>
    <w:rsid w:val="00F705CA"/>
    <w:rsid w:val="00F7088A"/>
    <w:rsid w:val="00F70CB7"/>
    <w:rsid w:val="00F70DDD"/>
    <w:rsid w:val="00F710CF"/>
    <w:rsid w:val="00F71131"/>
    <w:rsid w:val="00F71180"/>
    <w:rsid w:val="00F71423"/>
    <w:rsid w:val="00F7191E"/>
    <w:rsid w:val="00F71B4C"/>
    <w:rsid w:val="00F71F6A"/>
    <w:rsid w:val="00F72241"/>
    <w:rsid w:val="00F72393"/>
    <w:rsid w:val="00F72487"/>
    <w:rsid w:val="00F72D3C"/>
    <w:rsid w:val="00F72E38"/>
    <w:rsid w:val="00F73387"/>
    <w:rsid w:val="00F735C4"/>
    <w:rsid w:val="00F739C3"/>
    <w:rsid w:val="00F73B02"/>
    <w:rsid w:val="00F73B74"/>
    <w:rsid w:val="00F73C9A"/>
    <w:rsid w:val="00F73CEB"/>
    <w:rsid w:val="00F73D59"/>
    <w:rsid w:val="00F73E4E"/>
    <w:rsid w:val="00F73F46"/>
    <w:rsid w:val="00F7422C"/>
    <w:rsid w:val="00F74791"/>
    <w:rsid w:val="00F74BB7"/>
    <w:rsid w:val="00F74C19"/>
    <w:rsid w:val="00F74E03"/>
    <w:rsid w:val="00F74EC4"/>
    <w:rsid w:val="00F756B5"/>
    <w:rsid w:val="00F76440"/>
    <w:rsid w:val="00F76A61"/>
    <w:rsid w:val="00F76BDD"/>
    <w:rsid w:val="00F76DC6"/>
    <w:rsid w:val="00F7729D"/>
    <w:rsid w:val="00F77935"/>
    <w:rsid w:val="00F77B18"/>
    <w:rsid w:val="00F77C00"/>
    <w:rsid w:val="00F802E1"/>
    <w:rsid w:val="00F807E7"/>
    <w:rsid w:val="00F80DC4"/>
    <w:rsid w:val="00F80F66"/>
    <w:rsid w:val="00F80F95"/>
    <w:rsid w:val="00F81858"/>
    <w:rsid w:val="00F818A1"/>
    <w:rsid w:val="00F81B84"/>
    <w:rsid w:val="00F81BDE"/>
    <w:rsid w:val="00F821C1"/>
    <w:rsid w:val="00F82252"/>
    <w:rsid w:val="00F82539"/>
    <w:rsid w:val="00F8286E"/>
    <w:rsid w:val="00F82965"/>
    <w:rsid w:val="00F82A2D"/>
    <w:rsid w:val="00F82A3F"/>
    <w:rsid w:val="00F82F46"/>
    <w:rsid w:val="00F83006"/>
    <w:rsid w:val="00F83688"/>
    <w:rsid w:val="00F836B6"/>
    <w:rsid w:val="00F83944"/>
    <w:rsid w:val="00F839C6"/>
    <w:rsid w:val="00F83DF4"/>
    <w:rsid w:val="00F83FEE"/>
    <w:rsid w:val="00F8497F"/>
    <w:rsid w:val="00F84CE7"/>
    <w:rsid w:val="00F84E3B"/>
    <w:rsid w:val="00F8570A"/>
    <w:rsid w:val="00F85777"/>
    <w:rsid w:val="00F858B2"/>
    <w:rsid w:val="00F85C51"/>
    <w:rsid w:val="00F85E39"/>
    <w:rsid w:val="00F863DB"/>
    <w:rsid w:val="00F86D37"/>
    <w:rsid w:val="00F87772"/>
    <w:rsid w:val="00F8778A"/>
    <w:rsid w:val="00F87962"/>
    <w:rsid w:val="00F87C74"/>
    <w:rsid w:val="00F87FEC"/>
    <w:rsid w:val="00F902FB"/>
    <w:rsid w:val="00F903AA"/>
    <w:rsid w:val="00F904E3"/>
    <w:rsid w:val="00F909B0"/>
    <w:rsid w:val="00F90A19"/>
    <w:rsid w:val="00F90D80"/>
    <w:rsid w:val="00F90FDA"/>
    <w:rsid w:val="00F915E0"/>
    <w:rsid w:val="00F91C7E"/>
    <w:rsid w:val="00F91E05"/>
    <w:rsid w:val="00F91F23"/>
    <w:rsid w:val="00F92038"/>
    <w:rsid w:val="00F9278E"/>
    <w:rsid w:val="00F9283C"/>
    <w:rsid w:val="00F928C5"/>
    <w:rsid w:val="00F92E11"/>
    <w:rsid w:val="00F93951"/>
    <w:rsid w:val="00F93CC4"/>
    <w:rsid w:val="00F940FD"/>
    <w:rsid w:val="00F94152"/>
    <w:rsid w:val="00F9480C"/>
    <w:rsid w:val="00F94B92"/>
    <w:rsid w:val="00F94C49"/>
    <w:rsid w:val="00F95186"/>
    <w:rsid w:val="00F95319"/>
    <w:rsid w:val="00F95358"/>
    <w:rsid w:val="00F95697"/>
    <w:rsid w:val="00F958FD"/>
    <w:rsid w:val="00F95B42"/>
    <w:rsid w:val="00F960F0"/>
    <w:rsid w:val="00F96193"/>
    <w:rsid w:val="00F96266"/>
    <w:rsid w:val="00F96496"/>
    <w:rsid w:val="00F9660F"/>
    <w:rsid w:val="00F9682F"/>
    <w:rsid w:val="00F96C29"/>
    <w:rsid w:val="00F96C3C"/>
    <w:rsid w:val="00F96D47"/>
    <w:rsid w:val="00F96DC4"/>
    <w:rsid w:val="00F971FD"/>
    <w:rsid w:val="00F97493"/>
    <w:rsid w:val="00F9751C"/>
    <w:rsid w:val="00F97814"/>
    <w:rsid w:val="00F97A87"/>
    <w:rsid w:val="00F97E65"/>
    <w:rsid w:val="00F97E7B"/>
    <w:rsid w:val="00F97F31"/>
    <w:rsid w:val="00FA01F9"/>
    <w:rsid w:val="00FA0EB9"/>
    <w:rsid w:val="00FA1655"/>
    <w:rsid w:val="00FA186C"/>
    <w:rsid w:val="00FA25F3"/>
    <w:rsid w:val="00FA2BF1"/>
    <w:rsid w:val="00FA2EA1"/>
    <w:rsid w:val="00FA32C9"/>
    <w:rsid w:val="00FA357D"/>
    <w:rsid w:val="00FA389B"/>
    <w:rsid w:val="00FA4235"/>
    <w:rsid w:val="00FA48C0"/>
    <w:rsid w:val="00FA5036"/>
    <w:rsid w:val="00FA50D9"/>
    <w:rsid w:val="00FA5189"/>
    <w:rsid w:val="00FA51A8"/>
    <w:rsid w:val="00FA51CD"/>
    <w:rsid w:val="00FA52EF"/>
    <w:rsid w:val="00FA5ECD"/>
    <w:rsid w:val="00FA7440"/>
    <w:rsid w:val="00FA76D2"/>
    <w:rsid w:val="00FB05F6"/>
    <w:rsid w:val="00FB0685"/>
    <w:rsid w:val="00FB0745"/>
    <w:rsid w:val="00FB100F"/>
    <w:rsid w:val="00FB1244"/>
    <w:rsid w:val="00FB14EE"/>
    <w:rsid w:val="00FB1A62"/>
    <w:rsid w:val="00FB1E11"/>
    <w:rsid w:val="00FB1FE0"/>
    <w:rsid w:val="00FB2196"/>
    <w:rsid w:val="00FB276E"/>
    <w:rsid w:val="00FB2788"/>
    <w:rsid w:val="00FB2B3E"/>
    <w:rsid w:val="00FB2DEF"/>
    <w:rsid w:val="00FB2FAC"/>
    <w:rsid w:val="00FB2FF6"/>
    <w:rsid w:val="00FB33B2"/>
    <w:rsid w:val="00FB33FF"/>
    <w:rsid w:val="00FB3695"/>
    <w:rsid w:val="00FB3DA5"/>
    <w:rsid w:val="00FB428F"/>
    <w:rsid w:val="00FB434B"/>
    <w:rsid w:val="00FB4819"/>
    <w:rsid w:val="00FB5291"/>
    <w:rsid w:val="00FB578E"/>
    <w:rsid w:val="00FB5F1F"/>
    <w:rsid w:val="00FB6063"/>
    <w:rsid w:val="00FB6BDF"/>
    <w:rsid w:val="00FB718A"/>
    <w:rsid w:val="00FB76F4"/>
    <w:rsid w:val="00FB7DBD"/>
    <w:rsid w:val="00FB7F2C"/>
    <w:rsid w:val="00FC019D"/>
    <w:rsid w:val="00FC048B"/>
    <w:rsid w:val="00FC0766"/>
    <w:rsid w:val="00FC07FE"/>
    <w:rsid w:val="00FC087B"/>
    <w:rsid w:val="00FC08E2"/>
    <w:rsid w:val="00FC13CE"/>
    <w:rsid w:val="00FC1BFF"/>
    <w:rsid w:val="00FC210C"/>
    <w:rsid w:val="00FC2353"/>
    <w:rsid w:val="00FC29D2"/>
    <w:rsid w:val="00FC2DD2"/>
    <w:rsid w:val="00FC30E9"/>
    <w:rsid w:val="00FC31C4"/>
    <w:rsid w:val="00FC335C"/>
    <w:rsid w:val="00FC3507"/>
    <w:rsid w:val="00FC3669"/>
    <w:rsid w:val="00FC39DF"/>
    <w:rsid w:val="00FC3A81"/>
    <w:rsid w:val="00FC4028"/>
    <w:rsid w:val="00FC418E"/>
    <w:rsid w:val="00FC4C16"/>
    <w:rsid w:val="00FC4D48"/>
    <w:rsid w:val="00FC57C4"/>
    <w:rsid w:val="00FC58C9"/>
    <w:rsid w:val="00FC5993"/>
    <w:rsid w:val="00FC5C07"/>
    <w:rsid w:val="00FC6310"/>
    <w:rsid w:val="00FC664F"/>
    <w:rsid w:val="00FC6710"/>
    <w:rsid w:val="00FC6AD8"/>
    <w:rsid w:val="00FC6BCD"/>
    <w:rsid w:val="00FC7118"/>
    <w:rsid w:val="00FC7527"/>
    <w:rsid w:val="00FC7DDD"/>
    <w:rsid w:val="00FC7F44"/>
    <w:rsid w:val="00FC7FC6"/>
    <w:rsid w:val="00FD126F"/>
    <w:rsid w:val="00FD1598"/>
    <w:rsid w:val="00FD17B2"/>
    <w:rsid w:val="00FD1AF6"/>
    <w:rsid w:val="00FD1CAC"/>
    <w:rsid w:val="00FD1E99"/>
    <w:rsid w:val="00FD1FD9"/>
    <w:rsid w:val="00FD2100"/>
    <w:rsid w:val="00FD2738"/>
    <w:rsid w:val="00FD2C72"/>
    <w:rsid w:val="00FD2DBD"/>
    <w:rsid w:val="00FD33DE"/>
    <w:rsid w:val="00FD3505"/>
    <w:rsid w:val="00FD3573"/>
    <w:rsid w:val="00FD3B0D"/>
    <w:rsid w:val="00FD3BB4"/>
    <w:rsid w:val="00FD3F8F"/>
    <w:rsid w:val="00FD42DC"/>
    <w:rsid w:val="00FD4400"/>
    <w:rsid w:val="00FD4701"/>
    <w:rsid w:val="00FD48C2"/>
    <w:rsid w:val="00FD4B55"/>
    <w:rsid w:val="00FD4BC0"/>
    <w:rsid w:val="00FD5025"/>
    <w:rsid w:val="00FD584E"/>
    <w:rsid w:val="00FD59A2"/>
    <w:rsid w:val="00FD5D39"/>
    <w:rsid w:val="00FD6075"/>
    <w:rsid w:val="00FD6189"/>
    <w:rsid w:val="00FD6AA4"/>
    <w:rsid w:val="00FD6B73"/>
    <w:rsid w:val="00FD6B7B"/>
    <w:rsid w:val="00FD7090"/>
    <w:rsid w:val="00FD7477"/>
    <w:rsid w:val="00FD758D"/>
    <w:rsid w:val="00FD76DC"/>
    <w:rsid w:val="00FD7787"/>
    <w:rsid w:val="00FD79FB"/>
    <w:rsid w:val="00FD7AE7"/>
    <w:rsid w:val="00FD7BCE"/>
    <w:rsid w:val="00FD7CE8"/>
    <w:rsid w:val="00FD7F68"/>
    <w:rsid w:val="00FE001B"/>
    <w:rsid w:val="00FE00AB"/>
    <w:rsid w:val="00FE05ED"/>
    <w:rsid w:val="00FE0AC3"/>
    <w:rsid w:val="00FE137C"/>
    <w:rsid w:val="00FE19E3"/>
    <w:rsid w:val="00FE1AB0"/>
    <w:rsid w:val="00FE1FE2"/>
    <w:rsid w:val="00FE2080"/>
    <w:rsid w:val="00FE2326"/>
    <w:rsid w:val="00FE23CD"/>
    <w:rsid w:val="00FE25EA"/>
    <w:rsid w:val="00FE28D0"/>
    <w:rsid w:val="00FE292A"/>
    <w:rsid w:val="00FE2A83"/>
    <w:rsid w:val="00FE2C09"/>
    <w:rsid w:val="00FE2FBD"/>
    <w:rsid w:val="00FE2FD4"/>
    <w:rsid w:val="00FE3080"/>
    <w:rsid w:val="00FE34C9"/>
    <w:rsid w:val="00FE3592"/>
    <w:rsid w:val="00FE3606"/>
    <w:rsid w:val="00FE399D"/>
    <w:rsid w:val="00FE3E52"/>
    <w:rsid w:val="00FE436A"/>
    <w:rsid w:val="00FE470A"/>
    <w:rsid w:val="00FE5153"/>
    <w:rsid w:val="00FE532C"/>
    <w:rsid w:val="00FE5C2A"/>
    <w:rsid w:val="00FE6167"/>
    <w:rsid w:val="00FE64DB"/>
    <w:rsid w:val="00FE6816"/>
    <w:rsid w:val="00FE707B"/>
    <w:rsid w:val="00FE75F5"/>
    <w:rsid w:val="00FE76EE"/>
    <w:rsid w:val="00FE7FA7"/>
    <w:rsid w:val="00FF0309"/>
    <w:rsid w:val="00FF047A"/>
    <w:rsid w:val="00FF04A1"/>
    <w:rsid w:val="00FF05C9"/>
    <w:rsid w:val="00FF07DF"/>
    <w:rsid w:val="00FF0D0D"/>
    <w:rsid w:val="00FF0E47"/>
    <w:rsid w:val="00FF116F"/>
    <w:rsid w:val="00FF1438"/>
    <w:rsid w:val="00FF1446"/>
    <w:rsid w:val="00FF19CC"/>
    <w:rsid w:val="00FF1FD3"/>
    <w:rsid w:val="00FF2418"/>
    <w:rsid w:val="00FF25A5"/>
    <w:rsid w:val="00FF26D9"/>
    <w:rsid w:val="00FF3269"/>
    <w:rsid w:val="00FF358C"/>
    <w:rsid w:val="00FF36FC"/>
    <w:rsid w:val="00FF3761"/>
    <w:rsid w:val="00FF37E5"/>
    <w:rsid w:val="00FF3AB7"/>
    <w:rsid w:val="00FF3B76"/>
    <w:rsid w:val="00FF4112"/>
    <w:rsid w:val="00FF4356"/>
    <w:rsid w:val="00FF471E"/>
    <w:rsid w:val="00FF4889"/>
    <w:rsid w:val="00FF4AC9"/>
    <w:rsid w:val="00FF4AF5"/>
    <w:rsid w:val="00FF4E8D"/>
    <w:rsid w:val="00FF4F71"/>
    <w:rsid w:val="00FF5132"/>
    <w:rsid w:val="00FF571A"/>
    <w:rsid w:val="00FF5C6F"/>
    <w:rsid w:val="00FF5D2F"/>
    <w:rsid w:val="00FF5F32"/>
    <w:rsid w:val="00FF5FFD"/>
    <w:rsid w:val="00FF6411"/>
    <w:rsid w:val="00FF6948"/>
    <w:rsid w:val="00FF6E23"/>
    <w:rsid w:val="00FF6F7A"/>
    <w:rsid w:val="00FF7129"/>
    <w:rsid w:val="00FF76A1"/>
    <w:rsid w:val="00FF76DB"/>
    <w:rsid w:val="00FF7DE5"/>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38515">
      <o:colormru v:ext="edit" colors="blue,#0c0"/>
    </o:shapedefaults>
    <o:shapelayout v:ext="edit">
      <o:idmap v:ext="edit" data="2,3,4,5,6,7,8,9,10,11,12,13,14,15,16,17,18,19,20,21,22,23,24,25,26,27,28,29,30,31,32,33,34,35,36,37"/>
    </o:shapelayout>
  </w:shapeDefaults>
  <w:decimalSymbol w:val="."/>
  <w:listSeparator w:val=","/>
  <w14:docId w14:val="24483F62"/>
  <w15:docId w15:val="{41886269-184A-4324-B4B9-CABCE976F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Segoe UI"/>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969"/>
  </w:style>
  <w:style w:type="paragraph" w:styleId="Heading1">
    <w:name w:val="heading 1"/>
    <w:basedOn w:val="Normal"/>
    <w:next w:val="Normal"/>
    <w:link w:val="Heading1Char"/>
    <w:uiPriority w:val="9"/>
    <w:qFormat/>
    <w:rsid w:val="008B5FDA"/>
    <w:pPr>
      <w:keepNext/>
      <w:outlineLvl w:val="0"/>
    </w:pPr>
    <w:rPr>
      <w:rFonts w:ascii="Arial" w:eastAsia="Times New Roman" w:hAnsi="Arial" w:cs="Arial"/>
      <w:b/>
    </w:rPr>
  </w:style>
  <w:style w:type="paragraph" w:styleId="Heading2">
    <w:name w:val="heading 2"/>
    <w:aliases w:val="D&amp;M Heading 2"/>
    <w:basedOn w:val="Normal"/>
    <w:next w:val="Normal"/>
    <w:link w:val="Heading2Char"/>
    <w:uiPriority w:val="9"/>
    <w:unhideWhenUsed/>
    <w:qFormat/>
    <w:rsid w:val="00BB5F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73E8E"/>
    <w:pPr>
      <w:keepNext/>
      <w:keepLines/>
      <w:spacing w:before="200"/>
      <w:outlineLvl w:val="2"/>
    </w:pPr>
    <w:rPr>
      <w:rFonts w:ascii="Arial" w:eastAsia="Arial" w:hAnsi="Arial" w:cs="@BatangChe"/>
      <w:b/>
      <w:bCs/>
      <w:color w:val="4F81BD"/>
    </w:rPr>
  </w:style>
  <w:style w:type="paragraph" w:styleId="Heading4">
    <w:name w:val="heading 4"/>
    <w:basedOn w:val="Normal"/>
    <w:next w:val="Normal"/>
    <w:link w:val="Heading4Char1"/>
    <w:uiPriority w:val="9"/>
    <w:unhideWhenUsed/>
    <w:qFormat/>
    <w:rsid w:val="00B73E8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73E8E"/>
    <w:pPr>
      <w:spacing w:before="240" w:after="60" w:line="276" w:lineRule="auto"/>
      <w:outlineLvl w:val="4"/>
    </w:pPr>
    <w:rPr>
      <w:rFonts w:ascii="Calibri" w:eastAsia="Times New Roman" w:hAnsi="Calibri" w:cs="Times New Roman"/>
      <w:b/>
      <w:bCs/>
      <w:i/>
      <w:iCs/>
      <w:color w:val="auto"/>
      <w:sz w:val="26"/>
      <w:szCs w:val="26"/>
    </w:rPr>
  </w:style>
  <w:style w:type="paragraph" w:styleId="Heading6">
    <w:name w:val="heading 6"/>
    <w:basedOn w:val="Normal"/>
    <w:next w:val="Normal"/>
    <w:link w:val="Heading6Char"/>
    <w:uiPriority w:val="9"/>
    <w:unhideWhenUsed/>
    <w:qFormat/>
    <w:rsid w:val="00EA7417"/>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4CF"/>
    <w:pPr>
      <w:keepNext/>
      <w:keepLines/>
      <w:spacing w:before="200" w:line="276" w:lineRule="auto"/>
      <w:outlineLvl w:val="6"/>
    </w:pPr>
    <w:rPr>
      <w:rFonts w:asciiTheme="majorHAnsi" w:eastAsiaTheme="majorEastAsia" w:hAnsiTheme="majorHAnsi" w:cstheme="majorBidi"/>
      <w:i/>
      <w:iCs/>
      <w:color w:val="404040" w:themeColor="text1" w:themeTint="BF"/>
      <w:lang w:bidi="en-US"/>
    </w:rPr>
  </w:style>
  <w:style w:type="paragraph" w:styleId="Heading8">
    <w:name w:val="heading 8"/>
    <w:basedOn w:val="Normal"/>
    <w:next w:val="Normal"/>
    <w:link w:val="Heading8Char"/>
    <w:uiPriority w:val="9"/>
    <w:unhideWhenUsed/>
    <w:qFormat/>
    <w:rsid w:val="000314CF"/>
    <w:pPr>
      <w:keepNext/>
      <w:keepLines/>
      <w:spacing w:before="200" w:line="276" w:lineRule="auto"/>
      <w:outlineLvl w:val="7"/>
    </w:pPr>
    <w:rPr>
      <w:rFonts w:asciiTheme="majorHAnsi" w:eastAsiaTheme="majorEastAsia" w:hAnsiTheme="majorHAnsi" w:cstheme="majorBidi"/>
      <w:color w:val="4F81BD" w:themeColor="accent1"/>
      <w:sz w:val="20"/>
      <w:szCs w:val="20"/>
      <w:lang w:bidi="en-US"/>
    </w:rPr>
  </w:style>
  <w:style w:type="paragraph" w:styleId="Heading9">
    <w:name w:val="heading 9"/>
    <w:basedOn w:val="Normal"/>
    <w:next w:val="Normal"/>
    <w:link w:val="Heading9Char"/>
    <w:uiPriority w:val="9"/>
    <w:qFormat/>
    <w:rsid w:val="00B73E8E"/>
    <w:pPr>
      <w:keepNext/>
      <w:jc w:val="center"/>
      <w:outlineLvl w:val="8"/>
    </w:pPr>
    <w:rPr>
      <w:rFonts w:ascii="Arial" w:eastAsia="Times New Roman" w:hAnsi="Arial" w:cs="Arial"/>
      <w:b/>
      <w:bCs/>
      <w:color w:val="auto"/>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5FDA"/>
    <w:rPr>
      <w:rFonts w:ascii="Arial" w:eastAsia="Times New Roman" w:hAnsi="Arial" w:cs="Arial"/>
      <w:b/>
      <w:szCs w:val="24"/>
    </w:rPr>
  </w:style>
  <w:style w:type="character" w:customStyle="1" w:styleId="Heading2Char">
    <w:name w:val="Heading 2 Char"/>
    <w:aliases w:val="D&amp;M Heading 2 Char"/>
    <w:basedOn w:val="DefaultParagraphFont"/>
    <w:link w:val="Heading2"/>
    <w:uiPriority w:val="9"/>
    <w:rsid w:val="00BB5F3D"/>
    <w:rPr>
      <w:rFonts w:asciiTheme="majorHAnsi" w:eastAsiaTheme="majorEastAsia" w:hAnsiTheme="majorHAnsi" w:cstheme="majorBidi"/>
      <w:b/>
      <w:bCs/>
      <w:color w:val="4F81BD" w:themeColor="accent1"/>
      <w:sz w:val="26"/>
      <w:szCs w:val="26"/>
      <w:lang w:val="en-AU"/>
    </w:rPr>
  </w:style>
  <w:style w:type="character" w:customStyle="1" w:styleId="Heading6Char">
    <w:name w:val="Heading 6 Char"/>
    <w:basedOn w:val="DefaultParagraphFont"/>
    <w:link w:val="Heading6"/>
    <w:uiPriority w:val="9"/>
    <w:rsid w:val="00EA7417"/>
    <w:rPr>
      <w:rFonts w:asciiTheme="majorHAnsi" w:eastAsiaTheme="majorEastAsia" w:hAnsiTheme="majorHAnsi" w:cstheme="majorBidi"/>
      <w:i/>
      <w:iCs/>
      <w:color w:val="243F60" w:themeColor="accent1" w:themeShade="7F"/>
      <w:lang w:val="en-AU"/>
    </w:rPr>
  </w:style>
  <w:style w:type="table" w:styleId="TableGrid">
    <w:name w:val="Table Grid"/>
    <w:basedOn w:val="TableNormal"/>
    <w:uiPriority w:val="39"/>
    <w:rsid w:val="00A36CE8"/>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36CE8"/>
    <w:pPr>
      <w:tabs>
        <w:tab w:val="center" w:pos="4513"/>
        <w:tab w:val="right" w:pos="9026"/>
      </w:tabs>
    </w:pPr>
  </w:style>
  <w:style w:type="character" w:customStyle="1" w:styleId="HeaderChar">
    <w:name w:val="Header Char"/>
    <w:basedOn w:val="DefaultParagraphFont"/>
    <w:link w:val="Header"/>
    <w:uiPriority w:val="99"/>
    <w:rsid w:val="00A36CE8"/>
    <w:rPr>
      <w:lang w:val="en-AU"/>
    </w:rPr>
  </w:style>
  <w:style w:type="paragraph" w:styleId="Footer">
    <w:name w:val="footer"/>
    <w:basedOn w:val="Normal"/>
    <w:link w:val="FooterChar"/>
    <w:uiPriority w:val="99"/>
    <w:unhideWhenUsed/>
    <w:rsid w:val="00A36CE8"/>
    <w:pPr>
      <w:tabs>
        <w:tab w:val="center" w:pos="4513"/>
        <w:tab w:val="right" w:pos="9026"/>
      </w:tabs>
    </w:pPr>
  </w:style>
  <w:style w:type="character" w:customStyle="1" w:styleId="FooterChar">
    <w:name w:val="Footer Char"/>
    <w:basedOn w:val="DefaultParagraphFont"/>
    <w:link w:val="Footer"/>
    <w:uiPriority w:val="99"/>
    <w:rsid w:val="00A36CE8"/>
    <w:rPr>
      <w:lang w:val="en-AU"/>
    </w:rPr>
  </w:style>
  <w:style w:type="paragraph" w:styleId="BodyText">
    <w:name w:val="Body Text"/>
    <w:aliases w:val="(Alt+1),BodyText,body,text,Body"/>
    <w:basedOn w:val="Normal"/>
    <w:link w:val="BodyTextChar"/>
    <w:uiPriority w:val="99"/>
    <w:unhideWhenUsed/>
    <w:qFormat/>
    <w:rsid w:val="00A36CE8"/>
  </w:style>
  <w:style w:type="character" w:customStyle="1" w:styleId="BodyTextChar">
    <w:name w:val="Body Text Char"/>
    <w:aliases w:val="(Alt+1) Char,BodyText Char,body Char,text Char,Body Char"/>
    <w:basedOn w:val="DefaultParagraphFont"/>
    <w:link w:val="BodyText"/>
    <w:uiPriority w:val="99"/>
    <w:rsid w:val="00A36CE8"/>
    <w:rPr>
      <w:rFonts w:cs="Leelawadee"/>
      <w:szCs w:val="24"/>
      <w:lang w:val="en-AU"/>
    </w:rPr>
  </w:style>
  <w:style w:type="paragraph" w:customStyle="1" w:styleId="Style2">
    <w:name w:val="Style2"/>
    <w:basedOn w:val="Normal"/>
    <w:link w:val="Style2Char"/>
    <w:qFormat/>
    <w:rsid w:val="00A36CE8"/>
    <w:pPr>
      <w:pBdr>
        <w:top w:val="single" w:sz="24" w:space="1" w:color="auto"/>
        <w:left w:val="single" w:sz="24" w:space="4" w:color="auto"/>
        <w:bottom w:val="single" w:sz="24" w:space="1" w:color="auto"/>
        <w:right w:val="single" w:sz="24" w:space="4" w:color="auto"/>
      </w:pBdr>
      <w:shd w:val="clear" w:color="auto" w:fill="000000" w:themeFill="text1"/>
      <w:jc w:val="center"/>
    </w:pPr>
    <w:rPr>
      <w:rFonts w:eastAsia="Arial"/>
      <w:b/>
      <w:i/>
      <w:iCs/>
      <w:color w:val="FFFFFF" w:themeColor="background1"/>
      <w:sz w:val="28"/>
      <w:szCs w:val="28"/>
    </w:rPr>
  </w:style>
  <w:style w:type="character" w:customStyle="1" w:styleId="Style2Char">
    <w:name w:val="Style2 Char"/>
    <w:basedOn w:val="DefaultParagraphFont"/>
    <w:link w:val="Style2"/>
    <w:rsid w:val="00A36CE8"/>
    <w:rPr>
      <w:rFonts w:eastAsia="Arial" w:cs="Leelawadee"/>
      <w:b/>
      <w:i/>
      <w:iCs/>
      <w:color w:val="FFFFFF" w:themeColor="background1"/>
      <w:sz w:val="28"/>
      <w:szCs w:val="28"/>
      <w:shd w:val="clear" w:color="auto" w:fill="000000" w:themeFill="text1"/>
      <w:lang w:val="en-AU"/>
    </w:rPr>
  </w:style>
  <w:style w:type="paragraph" w:customStyle="1" w:styleId="Style3">
    <w:name w:val="Style3"/>
    <w:basedOn w:val="Normal"/>
    <w:link w:val="Style3Char"/>
    <w:qFormat/>
    <w:rsid w:val="00A36CE8"/>
    <w:rPr>
      <w:b/>
      <w:i/>
      <w:sz w:val="28"/>
      <w:szCs w:val="28"/>
    </w:rPr>
  </w:style>
  <w:style w:type="character" w:customStyle="1" w:styleId="Style3Char">
    <w:name w:val="Style3 Char"/>
    <w:basedOn w:val="DefaultParagraphFont"/>
    <w:link w:val="Style3"/>
    <w:rsid w:val="00A36CE8"/>
    <w:rPr>
      <w:rFonts w:cs="Leelawadee"/>
      <w:b/>
      <w:i/>
      <w:sz w:val="28"/>
      <w:szCs w:val="28"/>
      <w:lang w:val="en-AU"/>
    </w:rPr>
  </w:style>
  <w:style w:type="paragraph" w:customStyle="1" w:styleId="Heading">
    <w:name w:val="Heading"/>
    <w:basedOn w:val="Style3"/>
    <w:qFormat/>
    <w:rsid w:val="00A36CE8"/>
    <w:pPr>
      <w:spacing w:before="120" w:after="120"/>
      <w:outlineLvl w:val="0"/>
    </w:pPr>
    <w:rPr>
      <w:i w:val="0"/>
      <w:caps/>
      <w:sz w:val="24"/>
      <w:szCs w:val="24"/>
    </w:rPr>
  </w:style>
  <w:style w:type="paragraph" w:customStyle="1" w:styleId="Numbered">
    <w:name w:val="Numbered"/>
    <w:basedOn w:val="ListParagraph"/>
    <w:qFormat/>
    <w:rsid w:val="00A36CE8"/>
    <w:pPr>
      <w:ind w:left="0"/>
    </w:pPr>
  </w:style>
  <w:style w:type="paragraph" w:styleId="ListParagraph">
    <w:name w:val="List Paragraph"/>
    <w:basedOn w:val="Normal"/>
    <w:link w:val="ListParagraphChar"/>
    <w:uiPriority w:val="34"/>
    <w:qFormat/>
    <w:rsid w:val="00A36CE8"/>
    <w:pPr>
      <w:ind w:left="720"/>
      <w:contextualSpacing/>
    </w:pPr>
  </w:style>
  <w:style w:type="character" w:customStyle="1" w:styleId="ListParagraphChar">
    <w:name w:val="List Paragraph Char"/>
    <w:link w:val="ListParagraph"/>
    <w:uiPriority w:val="1"/>
    <w:rsid w:val="00396C4A"/>
    <w:rPr>
      <w:lang w:val="en-AU"/>
    </w:rPr>
  </w:style>
  <w:style w:type="paragraph" w:customStyle="1" w:styleId="Picturebullet">
    <w:name w:val="Picture bullet"/>
    <w:basedOn w:val="ListParagraph"/>
    <w:qFormat/>
    <w:rsid w:val="00A36CE8"/>
    <w:pPr>
      <w:spacing w:after="120"/>
      <w:ind w:left="0"/>
      <w:contextualSpacing w:val="0"/>
    </w:pPr>
    <w:rPr>
      <w:noProof/>
      <w:lang w:eastAsia="en-AU"/>
    </w:rPr>
  </w:style>
  <w:style w:type="paragraph" w:customStyle="1" w:styleId="Tablerow">
    <w:name w:val="Table row"/>
    <w:basedOn w:val="Normal"/>
    <w:qFormat/>
    <w:rsid w:val="00A36CE8"/>
    <w:rPr>
      <w:rFonts w:eastAsiaTheme="majorEastAsia"/>
      <w:bCs/>
      <w:smallCaps/>
      <w:sz w:val="20"/>
      <w:szCs w:val="20"/>
    </w:rPr>
  </w:style>
  <w:style w:type="paragraph" w:styleId="BalloonText">
    <w:name w:val="Balloon Text"/>
    <w:basedOn w:val="Normal"/>
    <w:link w:val="BalloonTextChar"/>
    <w:uiPriority w:val="99"/>
    <w:semiHidden/>
    <w:unhideWhenUsed/>
    <w:rsid w:val="00A36CE8"/>
    <w:rPr>
      <w:rFonts w:ascii="Tahoma" w:hAnsi="Tahoma" w:cs="Tahoma"/>
      <w:sz w:val="16"/>
      <w:szCs w:val="16"/>
    </w:rPr>
  </w:style>
  <w:style w:type="character" w:customStyle="1" w:styleId="BalloonTextChar">
    <w:name w:val="Balloon Text Char"/>
    <w:basedOn w:val="DefaultParagraphFont"/>
    <w:link w:val="BalloonText"/>
    <w:uiPriority w:val="99"/>
    <w:semiHidden/>
    <w:rsid w:val="00A36CE8"/>
    <w:rPr>
      <w:rFonts w:ascii="Tahoma" w:hAnsi="Tahoma" w:cs="Tahoma"/>
      <w:sz w:val="16"/>
      <w:szCs w:val="16"/>
      <w:lang w:val="en-AU"/>
    </w:rPr>
  </w:style>
  <w:style w:type="paragraph" w:styleId="NoSpacing">
    <w:name w:val="No Spacing"/>
    <w:link w:val="NoSpacingChar"/>
    <w:uiPriority w:val="1"/>
    <w:qFormat/>
    <w:rsid w:val="00A361E0"/>
    <w:rPr>
      <w:rFonts w:ascii="Calibri" w:eastAsia="Calibri" w:hAnsi="Calibri"/>
    </w:rPr>
  </w:style>
  <w:style w:type="character" w:customStyle="1" w:styleId="NoSpacingChar">
    <w:name w:val="No Spacing Char"/>
    <w:basedOn w:val="DefaultParagraphFont"/>
    <w:link w:val="NoSpacing"/>
    <w:uiPriority w:val="1"/>
    <w:rsid w:val="00107EFA"/>
    <w:rPr>
      <w:rFonts w:ascii="Calibri" w:eastAsia="Calibri" w:hAnsi="Calibri" w:cs="Times New Roman"/>
      <w:sz w:val="22"/>
    </w:rPr>
  </w:style>
  <w:style w:type="paragraph" w:styleId="NormalWeb">
    <w:name w:val="Normal (Web)"/>
    <w:basedOn w:val="Normal"/>
    <w:uiPriority w:val="99"/>
    <w:unhideWhenUsed/>
    <w:rsid w:val="00396C4A"/>
    <w:pPr>
      <w:spacing w:before="100" w:beforeAutospacing="1" w:after="100" w:afterAutospacing="1"/>
    </w:pPr>
    <w:rPr>
      <w:rFonts w:ascii="Times New Roman" w:eastAsia="Times New Roman" w:hAnsi="Times New Roman"/>
      <w:lang w:eastAsia="en-AU"/>
    </w:rPr>
  </w:style>
  <w:style w:type="paragraph" w:styleId="BodyTextIndent">
    <w:name w:val="Body Text Indent"/>
    <w:basedOn w:val="Normal"/>
    <w:link w:val="BodyTextIndentChar"/>
    <w:unhideWhenUsed/>
    <w:rsid w:val="00A53B2B"/>
    <w:pPr>
      <w:spacing w:after="120"/>
      <w:ind w:left="360"/>
    </w:pPr>
  </w:style>
  <w:style w:type="character" w:customStyle="1" w:styleId="BodyTextIndentChar">
    <w:name w:val="Body Text Indent Char"/>
    <w:basedOn w:val="DefaultParagraphFont"/>
    <w:link w:val="BodyTextIndent"/>
    <w:rsid w:val="00A53B2B"/>
    <w:rPr>
      <w:lang w:val="en-AU"/>
    </w:rPr>
  </w:style>
  <w:style w:type="paragraph" w:styleId="FootnoteText">
    <w:name w:val="footnote text"/>
    <w:basedOn w:val="Normal"/>
    <w:link w:val="FootnoteTextChar"/>
    <w:unhideWhenUsed/>
    <w:rsid w:val="00236559"/>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rsid w:val="00236559"/>
    <w:rPr>
      <w:rFonts w:ascii="Calibri" w:eastAsia="Calibri" w:hAnsi="Calibri" w:cs="Times New Roman"/>
      <w:sz w:val="20"/>
      <w:szCs w:val="20"/>
    </w:rPr>
  </w:style>
  <w:style w:type="character" w:styleId="FootnoteReference">
    <w:name w:val="footnote reference"/>
    <w:basedOn w:val="DefaultParagraphFont"/>
    <w:semiHidden/>
    <w:unhideWhenUsed/>
    <w:rsid w:val="00236559"/>
    <w:rPr>
      <w:vertAlign w:val="superscript"/>
    </w:rPr>
  </w:style>
  <w:style w:type="paragraph" w:styleId="BodyTextIndent2">
    <w:name w:val="Body Text Indent 2"/>
    <w:basedOn w:val="Normal"/>
    <w:link w:val="BodyTextIndent2Char"/>
    <w:unhideWhenUsed/>
    <w:rsid w:val="006A051E"/>
    <w:pPr>
      <w:spacing w:after="120" w:line="480" w:lineRule="auto"/>
      <w:ind w:left="360"/>
    </w:pPr>
  </w:style>
  <w:style w:type="character" w:customStyle="1" w:styleId="BodyTextIndent2Char">
    <w:name w:val="Body Text Indent 2 Char"/>
    <w:basedOn w:val="DefaultParagraphFont"/>
    <w:link w:val="BodyTextIndent2"/>
    <w:rsid w:val="006A051E"/>
    <w:rPr>
      <w:lang w:val="en-AU"/>
    </w:rPr>
  </w:style>
  <w:style w:type="paragraph" w:styleId="BodyTextIndent3">
    <w:name w:val="Body Text Indent 3"/>
    <w:basedOn w:val="Normal"/>
    <w:link w:val="BodyTextIndent3Char"/>
    <w:unhideWhenUsed/>
    <w:rsid w:val="006A051E"/>
    <w:pPr>
      <w:spacing w:after="120"/>
      <w:ind w:left="360"/>
    </w:pPr>
    <w:rPr>
      <w:sz w:val="16"/>
      <w:szCs w:val="16"/>
    </w:rPr>
  </w:style>
  <w:style w:type="character" w:customStyle="1" w:styleId="BodyTextIndent3Char">
    <w:name w:val="Body Text Indent 3 Char"/>
    <w:basedOn w:val="DefaultParagraphFont"/>
    <w:link w:val="BodyTextIndent3"/>
    <w:rsid w:val="006A051E"/>
    <w:rPr>
      <w:sz w:val="16"/>
      <w:szCs w:val="16"/>
      <w:lang w:val="en-AU"/>
    </w:rPr>
  </w:style>
  <w:style w:type="paragraph" w:customStyle="1" w:styleId="TableHeader">
    <w:name w:val="Table Header"/>
    <w:basedOn w:val="BodyText"/>
    <w:next w:val="Normal"/>
    <w:rsid w:val="004C1DCB"/>
    <w:pPr>
      <w:spacing w:before="60" w:after="60"/>
    </w:pPr>
    <w:rPr>
      <w:rFonts w:ascii="Arial Black" w:eastAsia="Times New Roman" w:hAnsi="Arial Black" w:cs="Arial"/>
      <w:color w:val="auto"/>
      <w:sz w:val="18"/>
      <w:szCs w:val="20"/>
    </w:rPr>
  </w:style>
  <w:style w:type="paragraph" w:customStyle="1" w:styleId="TableRow0">
    <w:name w:val="Table Row"/>
    <w:basedOn w:val="BodyText"/>
    <w:rsid w:val="004C1DCB"/>
    <w:pPr>
      <w:spacing w:before="40" w:after="40"/>
    </w:pPr>
    <w:rPr>
      <w:rFonts w:ascii="Arial" w:eastAsia="Times New Roman" w:hAnsi="Arial" w:cs="Arial"/>
      <w:color w:val="auto"/>
      <w:sz w:val="18"/>
      <w:szCs w:val="20"/>
    </w:rPr>
  </w:style>
  <w:style w:type="table" w:customStyle="1" w:styleId="TableGrid1">
    <w:name w:val="Table Grid1"/>
    <w:basedOn w:val="TableNormal"/>
    <w:next w:val="TableGrid"/>
    <w:uiPriority w:val="59"/>
    <w:rsid w:val="004C1DCB"/>
    <w:rPr>
      <w:rFonts w:ascii="Times New Roman" w:eastAsia="Times New Roman" w:hAnsi="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607AA"/>
    <w:rPr>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D660D"/>
    <w:rPr>
      <w:rFonts w:asciiTheme="minorHAnsi" w:hAnsiTheme="minorHAnsi" w:cstheme="minorBidi"/>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431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BC52CA"/>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ED2963"/>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423779"/>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23779"/>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423779"/>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1D0028"/>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C3127B"/>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312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C3127B"/>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31">
    <w:name w:val="Heading 31"/>
    <w:basedOn w:val="Normal"/>
    <w:next w:val="Normal"/>
    <w:uiPriority w:val="9"/>
    <w:semiHidden/>
    <w:unhideWhenUsed/>
    <w:qFormat/>
    <w:rsid w:val="00B73E8E"/>
    <w:pPr>
      <w:keepNext/>
      <w:keepLines/>
      <w:spacing w:before="200"/>
      <w:outlineLvl w:val="2"/>
    </w:pPr>
    <w:rPr>
      <w:rFonts w:ascii="Arial" w:eastAsia="Arial" w:hAnsi="Arial" w:cs="@BatangChe"/>
      <w:b/>
      <w:bCs/>
      <w:color w:val="4F81BD"/>
    </w:rPr>
  </w:style>
  <w:style w:type="paragraph" w:customStyle="1" w:styleId="Heading41">
    <w:name w:val="Heading 41"/>
    <w:basedOn w:val="Normal"/>
    <w:next w:val="Normal"/>
    <w:link w:val="Heading4Char"/>
    <w:uiPriority w:val="9"/>
    <w:semiHidden/>
    <w:unhideWhenUsed/>
    <w:qFormat/>
    <w:rsid w:val="00B73E8E"/>
    <w:pPr>
      <w:keepNext/>
      <w:keepLines/>
      <w:spacing w:before="200"/>
      <w:outlineLvl w:val="3"/>
    </w:pPr>
    <w:rPr>
      <w:rFonts w:ascii="Arial" w:eastAsia="Arial" w:hAnsi="Arial" w:cs="@BatangChe"/>
      <w:b/>
      <w:bCs/>
      <w:i/>
      <w:iCs/>
      <w:color w:val="4F81BD"/>
    </w:rPr>
  </w:style>
  <w:style w:type="character" w:customStyle="1" w:styleId="Heading5Char">
    <w:name w:val="Heading 5 Char"/>
    <w:basedOn w:val="DefaultParagraphFont"/>
    <w:link w:val="Heading5"/>
    <w:uiPriority w:val="9"/>
    <w:rsid w:val="00B73E8E"/>
    <w:rPr>
      <w:rFonts w:ascii="Calibri" w:eastAsia="Times New Roman" w:hAnsi="Calibri" w:cs="Times New Roman"/>
      <w:b/>
      <w:bCs/>
      <w:i/>
      <w:iCs/>
      <w:color w:val="auto"/>
      <w:sz w:val="26"/>
      <w:szCs w:val="26"/>
    </w:rPr>
  </w:style>
  <w:style w:type="character" w:customStyle="1" w:styleId="Heading9Char">
    <w:name w:val="Heading 9 Char"/>
    <w:basedOn w:val="DefaultParagraphFont"/>
    <w:link w:val="Heading9"/>
    <w:uiPriority w:val="9"/>
    <w:rsid w:val="00B73E8E"/>
    <w:rPr>
      <w:rFonts w:ascii="Arial" w:eastAsia="Times New Roman" w:hAnsi="Arial" w:cs="Arial"/>
      <w:b/>
      <w:bCs/>
      <w:color w:val="auto"/>
      <w:szCs w:val="36"/>
      <w:lang w:val="en-AU"/>
    </w:rPr>
  </w:style>
  <w:style w:type="numbering" w:customStyle="1" w:styleId="NoList1">
    <w:name w:val="No List1"/>
    <w:next w:val="NoList"/>
    <w:uiPriority w:val="99"/>
    <w:semiHidden/>
    <w:unhideWhenUsed/>
    <w:rsid w:val="00B73E8E"/>
  </w:style>
  <w:style w:type="paragraph" w:styleId="Title">
    <w:name w:val="Title"/>
    <w:basedOn w:val="Normal"/>
    <w:link w:val="TitleChar"/>
    <w:uiPriority w:val="10"/>
    <w:qFormat/>
    <w:rsid w:val="00B73E8E"/>
    <w:pPr>
      <w:jc w:val="center"/>
    </w:pPr>
    <w:rPr>
      <w:rFonts w:ascii="Arial" w:eastAsia="Times New Roman" w:hAnsi="Arial" w:cs="Arial"/>
      <w:b/>
      <w:color w:val="auto"/>
      <w:sz w:val="20"/>
      <w:szCs w:val="20"/>
      <w:lang w:val="en-GB"/>
    </w:rPr>
  </w:style>
  <w:style w:type="character" w:customStyle="1" w:styleId="TitleChar">
    <w:name w:val="Title Char"/>
    <w:basedOn w:val="DefaultParagraphFont"/>
    <w:link w:val="Title"/>
    <w:uiPriority w:val="10"/>
    <w:rsid w:val="00B73E8E"/>
    <w:rPr>
      <w:rFonts w:ascii="Arial" w:eastAsia="Times New Roman" w:hAnsi="Arial" w:cs="Arial"/>
      <w:b/>
      <w:color w:val="auto"/>
      <w:sz w:val="20"/>
      <w:szCs w:val="20"/>
      <w:lang w:val="en-GB"/>
    </w:rPr>
  </w:style>
  <w:style w:type="paragraph" w:styleId="BodyText2">
    <w:name w:val="Body Text 2"/>
    <w:basedOn w:val="Normal"/>
    <w:link w:val="BodyText2Char"/>
    <w:rsid w:val="00B73E8E"/>
    <w:rPr>
      <w:rFonts w:ascii="Comic Sans MS" w:eastAsia="Times New Roman" w:hAnsi="Comic Sans MS" w:cs="Arial"/>
      <w:b/>
      <w:bCs/>
      <w:color w:val="auto"/>
      <w:sz w:val="40"/>
    </w:rPr>
  </w:style>
  <w:style w:type="character" w:customStyle="1" w:styleId="BodyText2Char">
    <w:name w:val="Body Text 2 Char"/>
    <w:basedOn w:val="DefaultParagraphFont"/>
    <w:link w:val="BodyText2"/>
    <w:rsid w:val="00B73E8E"/>
    <w:rPr>
      <w:rFonts w:ascii="Comic Sans MS" w:eastAsia="Times New Roman" w:hAnsi="Comic Sans MS" w:cs="Arial"/>
      <w:b/>
      <w:bCs/>
      <w:color w:val="auto"/>
      <w:sz w:val="40"/>
    </w:rPr>
  </w:style>
  <w:style w:type="table" w:customStyle="1" w:styleId="TableGrid5">
    <w:name w:val="Table Grid5"/>
    <w:basedOn w:val="TableNormal"/>
    <w:next w:val="TableGrid"/>
    <w:uiPriority w:val="59"/>
    <w:rsid w:val="00B73E8E"/>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1">
    <w:name w:val="Medium Shading 21"/>
    <w:basedOn w:val="TableNormal"/>
    <w:uiPriority w:val="64"/>
    <w:rsid w:val="00B73E8E"/>
    <w:rPr>
      <w:rFonts w:cs="Times New Roman"/>
      <w:color w:val="auto"/>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B73E8E"/>
    <w:rPr>
      <w:rFonts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
    <w:name w:val="Medium Grid 11"/>
    <w:basedOn w:val="TableNormal"/>
    <w:uiPriority w:val="67"/>
    <w:rsid w:val="00B73E8E"/>
    <w:rPr>
      <w:rFonts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56B76DA6AACA4A03BBB08986E67173CD">
    <w:name w:val="56B76DA6AACA4A03BBB08986E67173CD"/>
    <w:rsid w:val="00B73E8E"/>
    <w:pPr>
      <w:spacing w:after="200" w:line="276" w:lineRule="auto"/>
    </w:pPr>
    <w:rPr>
      <w:rFonts w:eastAsia="Times New Roman" w:cs="Times New Roman"/>
      <w:color w:val="auto"/>
    </w:rPr>
  </w:style>
  <w:style w:type="table" w:customStyle="1" w:styleId="LightShading-Accent11">
    <w:name w:val="Light Shading - Accent 11"/>
    <w:basedOn w:val="TableNormal"/>
    <w:uiPriority w:val="60"/>
    <w:rsid w:val="00B73E8E"/>
    <w:rPr>
      <w:rFonts w:cs="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
    <w:name w:val="Light Grid1"/>
    <w:basedOn w:val="TableNormal"/>
    <w:uiPriority w:val="62"/>
    <w:rsid w:val="00B73E8E"/>
    <w:rPr>
      <w:rFonts w:cs="Times New Roman"/>
      <w:color w:val="auto"/>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hnschrift" w:eastAsia="Times New Roman" w:hAnsi="Bahnschrif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hnschrift" w:eastAsia="Times New Roman" w:hAnsi="Bahnschrif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uiPriority w:val="60"/>
    <w:rsid w:val="00B73E8E"/>
    <w:rPr>
      <w:rFonts w:cs="Times New Roman"/>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
    <w:name w:val="Medium Grid 31"/>
    <w:basedOn w:val="TableNormal"/>
    <w:uiPriority w:val="69"/>
    <w:rsid w:val="00B73E8E"/>
    <w:rPr>
      <w:rFonts w:cs="Times New Roman"/>
      <w:color w:val="auto"/>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1">
    <w:name w:val="TOC Heading1"/>
    <w:basedOn w:val="Heading1"/>
    <w:next w:val="Normal"/>
    <w:uiPriority w:val="39"/>
    <w:unhideWhenUsed/>
    <w:qFormat/>
    <w:rsid w:val="00B73E8E"/>
    <w:pPr>
      <w:keepLines/>
      <w:spacing w:before="480" w:line="276" w:lineRule="auto"/>
      <w:outlineLvl w:val="9"/>
    </w:pPr>
    <w:rPr>
      <w:rFonts w:eastAsia="Arial" w:cs="@BatangChe"/>
      <w:bCs/>
      <w:color w:val="365F91"/>
      <w:sz w:val="28"/>
      <w:szCs w:val="28"/>
    </w:rPr>
  </w:style>
  <w:style w:type="paragraph" w:styleId="TOC1">
    <w:name w:val="toc 1"/>
    <w:basedOn w:val="Normal"/>
    <w:next w:val="Normal"/>
    <w:autoRedefine/>
    <w:uiPriority w:val="39"/>
    <w:unhideWhenUsed/>
    <w:qFormat/>
    <w:rsid w:val="00B73E8E"/>
    <w:pPr>
      <w:tabs>
        <w:tab w:val="right" w:leader="dot" w:pos="9379"/>
      </w:tabs>
    </w:pPr>
    <w:rPr>
      <w:rFonts w:cs="Times New Roman"/>
      <w:b/>
      <w:noProof/>
      <w:color w:val="auto"/>
    </w:rPr>
  </w:style>
  <w:style w:type="character" w:customStyle="1" w:styleId="Hyperlink1">
    <w:name w:val="Hyperlink1"/>
    <w:basedOn w:val="DefaultParagraphFont"/>
    <w:uiPriority w:val="99"/>
    <w:unhideWhenUsed/>
    <w:rsid w:val="00B73E8E"/>
    <w:rPr>
      <w:color w:val="0000FF"/>
      <w:u w:val="single"/>
    </w:rPr>
  </w:style>
  <w:style w:type="paragraph" w:styleId="TOC3">
    <w:name w:val="toc 3"/>
    <w:basedOn w:val="Normal"/>
    <w:next w:val="Normal"/>
    <w:autoRedefine/>
    <w:uiPriority w:val="39"/>
    <w:unhideWhenUsed/>
    <w:qFormat/>
    <w:rsid w:val="00B73E8E"/>
    <w:pPr>
      <w:spacing w:after="100"/>
      <w:ind w:left="440"/>
    </w:pPr>
    <w:rPr>
      <w:rFonts w:cs="Times New Roman"/>
      <w:color w:val="auto"/>
    </w:rPr>
  </w:style>
  <w:style w:type="paragraph" w:styleId="TOC2">
    <w:name w:val="toc 2"/>
    <w:basedOn w:val="Normal"/>
    <w:next w:val="Normal"/>
    <w:autoRedefine/>
    <w:uiPriority w:val="39"/>
    <w:unhideWhenUsed/>
    <w:qFormat/>
    <w:rsid w:val="00B73E8E"/>
    <w:pPr>
      <w:tabs>
        <w:tab w:val="right" w:leader="dot" w:pos="9379"/>
      </w:tabs>
      <w:spacing w:line="276" w:lineRule="auto"/>
      <w:ind w:left="220"/>
    </w:pPr>
    <w:rPr>
      <w:rFonts w:eastAsia="Times New Roman" w:cs="Times New Roman"/>
      <w:strike/>
      <w:noProof/>
      <w:color w:val="auto"/>
      <w:sz w:val="20"/>
    </w:rPr>
  </w:style>
  <w:style w:type="character" w:customStyle="1" w:styleId="Heading3Char">
    <w:name w:val="Heading 3 Char"/>
    <w:basedOn w:val="DefaultParagraphFont"/>
    <w:link w:val="Heading3"/>
    <w:uiPriority w:val="9"/>
    <w:rsid w:val="00B73E8E"/>
    <w:rPr>
      <w:rFonts w:ascii="Arial" w:eastAsia="Arial" w:hAnsi="Arial" w:cs="@BatangChe"/>
      <w:b/>
      <w:bCs/>
      <w:color w:val="4F81BD"/>
    </w:rPr>
  </w:style>
  <w:style w:type="paragraph" w:styleId="Revision">
    <w:name w:val="Revision"/>
    <w:hidden/>
    <w:uiPriority w:val="99"/>
    <w:semiHidden/>
    <w:rsid w:val="00B73E8E"/>
    <w:rPr>
      <w:rFonts w:cs="Times New Roman"/>
      <w:color w:val="auto"/>
      <w:lang w:val="en-AU"/>
    </w:rPr>
  </w:style>
  <w:style w:type="character" w:styleId="PageNumber">
    <w:name w:val="page number"/>
    <w:basedOn w:val="DefaultParagraphFont"/>
    <w:rsid w:val="00B73E8E"/>
  </w:style>
  <w:style w:type="paragraph" w:styleId="BodyText3">
    <w:name w:val="Body Text 3"/>
    <w:basedOn w:val="Normal"/>
    <w:link w:val="BodyText3Char"/>
    <w:rsid w:val="00B73E8E"/>
    <w:pPr>
      <w:spacing w:after="120"/>
    </w:pPr>
    <w:rPr>
      <w:rFonts w:ascii="Arial" w:eastAsia="Times New Roman" w:hAnsi="Arial" w:cs="Arial"/>
      <w:color w:val="auto"/>
      <w:sz w:val="16"/>
      <w:szCs w:val="16"/>
      <w:lang w:eastAsia="en-AU"/>
    </w:rPr>
  </w:style>
  <w:style w:type="character" w:customStyle="1" w:styleId="BodyText3Char">
    <w:name w:val="Body Text 3 Char"/>
    <w:basedOn w:val="DefaultParagraphFont"/>
    <w:link w:val="BodyText3"/>
    <w:rsid w:val="00B73E8E"/>
    <w:rPr>
      <w:rFonts w:ascii="Arial" w:eastAsia="Times New Roman" w:hAnsi="Arial" w:cs="Arial"/>
      <w:color w:val="auto"/>
      <w:sz w:val="16"/>
      <w:szCs w:val="16"/>
      <w:lang w:val="en-AU" w:eastAsia="en-AU"/>
    </w:rPr>
  </w:style>
  <w:style w:type="paragraph" w:customStyle="1" w:styleId="Style1">
    <w:name w:val="Style1"/>
    <w:basedOn w:val="Heading4"/>
    <w:link w:val="Style1Char"/>
    <w:qFormat/>
    <w:rsid w:val="00B73E8E"/>
    <w:pPr>
      <w:keepLines w:val="0"/>
      <w:tabs>
        <w:tab w:val="left" w:pos="2160"/>
        <w:tab w:val="left" w:pos="3210"/>
      </w:tabs>
      <w:spacing w:before="0"/>
      <w:jc w:val="center"/>
    </w:pPr>
    <w:rPr>
      <w:rFonts w:ascii="Arial" w:eastAsia="Times New Roman" w:hAnsi="Arial" w:cs="Arial"/>
      <w:i w:val="0"/>
      <w:iCs w:val="0"/>
      <w:color w:val="auto"/>
      <w:sz w:val="28"/>
      <w:szCs w:val="28"/>
    </w:rPr>
  </w:style>
  <w:style w:type="character" w:customStyle="1" w:styleId="Style1Char">
    <w:name w:val="Style1 Char"/>
    <w:basedOn w:val="Heading4Char"/>
    <w:link w:val="Style1"/>
    <w:rsid w:val="00B73E8E"/>
    <w:rPr>
      <w:rFonts w:ascii="Arial" w:eastAsia="Times New Roman" w:hAnsi="Arial" w:cs="Arial"/>
      <w:b/>
      <w:bCs/>
      <w:i/>
      <w:iCs/>
      <w:color w:val="auto"/>
      <w:sz w:val="28"/>
      <w:szCs w:val="28"/>
      <w:lang w:val="en-AU"/>
    </w:rPr>
  </w:style>
  <w:style w:type="character" w:customStyle="1" w:styleId="Heading4Char">
    <w:name w:val="Heading 4 Char"/>
    <w:basedOn w:val="DefaultParagraphFont"/>
    <w:link w:val="Heading41"/>
    <w:uiPriority w:val="9"/>
    <w:rsid w:val="00B73E8E"/>
    <w:rPr>
      <w:rFonts w:ascii="Arial" w:eastAsia="Arial" w:hAnsi="Arial" w:cs="@BatangChe"/>
      <w:b/>
      <w:bCs/>
      <w:i/>
      <w:iCs/>
      <w:color w:val="4F81BD"/>
    </w:rPr>
  </w:style>
  <w:style w:type="paragraph" w:customStyle="1" w:styleId="DefaultText">
    <w:name w:val="Default Text"/>
    <w:basedOn w:val="Normal"/>
    <w:rsid w:val="00B73E8E"/>
    <w:pPr>
      <w:widowControl w:val="0"/>
    </w:pPr>
    <w:rPr>
      <w:rFonts w:ascii="Times New Roman" w:eastAsia="Times New Roman" w:hAnsi="Times New Roman" w:cs="Times New Roman"/>
      <w:color w:val="auto"/>
      <w:szCs w:val="20"/>
      <w:lang w:val="en-GB"/>
    </w:rPr>
  </w:style>
  <w:style w:type="paragraph" w:customStyle="1" w:styleId="Default">
    <w:name w:val="Default"/>
    <w:uiPriority w:val="99"/>
    <w:rsid w:val="00B73E8E"/>
    <w:pPr>
      <w:autoSpaceDE w:val="0"/>
      <w:autoSpaceDN w:val="0"/>
      <w:adjustRightInd w:val="0"/>
    </w:pPr>
    <w:rPr>
      <w:rFonts w:ascii="Arial" w:hAnsi="Arial" w:cs="Arial"/>
    </w:rPr>
  </w:style>
  <w:style w:type="paragraph" w:styleId="BlockText">
    <w:name w:val="Block Text"/>
    <w:basedOn w:val="Normal"/>
    <w:semiHidden/>
    <w:rsid w:val="00B73E8E"/>
    <w:pPr>
      <w:tabs>
        <w:tab w:val="left" w:pos="5056"/>
        <w:tab w:val="left" w:pos="6408"/>
        <w:tab w:val="left" w:pos="7488"/>
        <w:tab w:val="left" w:pos="9828"/>
      </w:tabs>
      <w:spacing w:line="360" w:lineRule="auto"/>
      <w:ind w:left="-360" w:right="-79"/>
    </w:pPr>
    <w:rPr>
      <w:rFonts w:ascii="Arial" w:eastAsia="Times New Roman" w:hAnsi="Arial" w:cs="Arial"/>
      <w:color w:val="auto"/>
    </w:rPr>
  </w:style>
  <w:style w:type="table" w:customStyle="1" w:styleId="TableGrid13">
    <w:name w:val="Table Grid13"/>
    <w:basedOn w:val="TableNormal"/>
    <w:next w:val="TableGrid"/>
    <w:uiPriority w:val="59"/>
    <w:rsid w:val="00B73E8E"/>
    <w:rPr>
      <w:rFonts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73E8E"/>
    <w:pPr>
      <w:numPr>
        <w:numId w:val="1"/>
      </w:numPr>
      <w:spacing w:after="120" w:line="280" w:lineRule="atLeast"/>
      <w:contextualSpacing/>
    </w:pPr>
    <w:rPr>
      <w:rFonts w:ascii="Arial" w:eastAsia="Times New Roman" w:hAnsi="Arial" w:cs="Times New Roman"/>
      <w:color w:val="auto"/>
      <w:sz w:val="20"/>
      <w:lang w:eastAsia="en-AU"/>
    </w:rPr>
  </w:style>
  <w:style w:type="table" w:customStyle="1" w:styleId="TableGrid23">
    <w:name w:val="Table Grid23"/>
    <w:basedOn w:val="TableNormal"/>
    <w:next w:val="TableGrid"/>
    <w:uiPriority w:val="59"/>
    <w:rsid w:val="00B73E8E"/>
    <w:rPr>
      <w:rFonts w:ascii="Calibri" w:hAnsi="Calibri" w:cs="Times New Roman"/>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3E8E"/>
    <w:rPr>
      <w:color w:val="0000FF" w:themeColor="hyperlink"/>
      <w:u w:val="single"/>
    </w:rPr>
  </w:style>
  <w:style w:type="character" w:customStyle="1" w:styleId="Heading3Char1">
    <w:name w:val="Heading 3 Char1"/>
    <w:basedOn w:val="DefaultParagraphFont"/>
    <w:uiPriority w:val="9"/>
    <w:semiHidden/>
    <w:rsid w:val="00B73E8E"/>
    <w:rPr>
      <w:rFonts w:asciiTheme="majorHAnsi" w:eastAsiaTheme="majorEastAsia" w:hAnsiTheme="majorHAnsi" w:cstheme="majorBidi"/>
      <w:b/>
      <w:bCs/>
      <w:color w:val="4F81BD" w:themeColor="accent1"/>
      <w:lang w:val="en-AU"/>
    </w:rPr>
  </w:style>
  <w:style w:type="character" w:customStyle="1" w:styleId="Heading4Char1">
    <w:name w:val="Heading 4 Char1"/>
    <w:basedOn w:val="DefaultParagraphFont"/>
    <w:link w:val="Heading4"/>
    <w:uiPriority w:val="9"/>
    <w:semiHidden/>
    <w:rsid w:val="00B73E8E"/>
    <w:rPr>
      <w:rFonts w:asciiTheme="majorHAnsi" w:eastAsiaTheme="majorEastAsia" w:hAnsiTheme="majorHAnsi" w:cstheme="majorBidi"/>
      <w:b/>
      <w:bCs/>
      <w:i/>
      <w:iCs/>
      <w:color w:val="4F81BD" w:themeColor="accent1"/>
      <w:lang w:val="en-AU"/>
    </w:rPr>
  </w:style>
  <w:style w:type="table" w:customStyle="1" w:styleId="TableGrid24">
    <w:name w:val="Table Grid24"/>
    <w:basedOn w:val="TableNormal"/>
    <w:next w:val="TableGrid"/>
    <w:uiPriority w:val="59"/>
    <w:rsid w:val="00B73E8E"/>
    <w:rPr>
      <w:rFonts w:ascii="Calibri" w:hAnsi="Calibri" w:cs="Times New Roman"/>
      <w:color w:val="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E1D24"/>
  </w:style>
  <w:style w:type="table" w:customStyle="1" w:styleId="TableGrid6">
    <w:name w:val="Table Grid6"/>
    <w:basedOn w:val="TableNormal"/>
    <w:next w:val="TableGrid"/>
    <w:uiPriority w:val="59"/>
    <w:rsid w:val="003E1D24"/>
    <w:rPr>
      <w:rFonts w:ascii="Calibri" w:hAnsi="Calibri"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211">
    <w:name w:val="Medium Shading 211"/>
    <w:basedOn w:val="TableNormal"/>
    <w:uiPriority w:val="64"/>
    <w:rsid w:val="003E1D24"/>
    <w:rPr>
      <w:rFonts w:ascii="Calibri" w:hAnsi="Calibri" w:cs="Times New Roman"/>
      <w:color w:val="auto"/>
      <w:lang w:val="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1">
    <w:name w:val="Medium Shading 111"/>
    <w:basedOn w:val="TableNormal"/>
    <w:uiPriority w:val="63"/>
    <w:rsid w:val="003E1D24"/>
    <w:rPr>
      <w:rFonts w:ascii="Calibri" w:hAnsi="Calibri"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Grid111">
    <w:name w:val="Medium Grid 111"/>
    <w:basedOn w:val="TableNormal"/>
    <w:uiPriority w:val="67"/>
    <w:rsid w:val="003E1D24"/>
    <w:rPr>
      <w:rFonts w:ascii="Calibri" w:hAnsi="Calibri" w:cs="Times New Roman"/>
      <w:color w:val="auto"/>
      <w:lang w:val="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LightShading-Accent111">
    <w:name w:val="Light Shading - Accent 111"/>
    <w:basedOn w:val="TableNormal"/>
    <w:uiPriority w:val="60"/>
    <w:rsid w:val="003E1D24"/>
    <w:rPr>
      <w:rFonts w:ascii="Calibri" w:hAnsi="Calibri" w:cs="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11">
    <w:name w:val="Light Grid11"/>
    <w:basedOn w:val="TableNormal"/>
    <w:uiPriority w:val="62"/>
    <w:rsid w:val="003E1D24"/>
    <w:rPr>
      <w:rFonts w:ascii="Calibri" w:hAnsi="Calibri" w:cs="Times New Roman"/>
      <w:color w:val="auto"/>
      <w:lang w:val="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Bahnschrift" w:eastAsia="Times New Roman" w:hAnsi="Bahnschrif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Bahnschrift" w:eastAsia="Times New Roman" w:hAnsi="Bahnschrif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1">
    <w:name w:val="Light Shading11"/>
    <w:basedOn w:val="TableNormal"/>
    <w:uiPriority w:val="60"/>
    <w:rsid w:val="003E1D24"/>
    <w:rPr>
      <w:rFonts w:ascii="Calibri" w:hAnsi="Calibri" w:cs="Times New Roman"/>
      <w:lang w:val="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9"/>
    <w:rsid w:val="003E1D24"/>
    <w:rPr>
      <w:rFonts w:ascii="Calibri" w:hAnsi="Calibri" w:cs="Times New Roman"/>
      <w:color w:val="auto"/>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customStyle="1" w:styleId="TOCHeading2">
    <w:name w:val="TOC Heading2"/>
    <w:basedOn w:val="Heading1"/>
    <w:next w:val="Normal"/>
    <w:uiPriority w:val="39"/>
    <w:unhideWhenUsed/>
    <w:qFormat/>
    <w:rsid w:val="003E1D24"/>
    <w:pPr>
      <w:keepLines/>
      <w:spacing w:before="480" w:line="276" w:lineRule="auto"/>
      <w:outlineLvl w:val="9"/>
    </w:pPr>
    <w:rPr>
      <w:rFonts w:eastAsia="Arial" w:cs="@BatangChe"/>
      <w:bCs/>
      <w:color w:val="365F91"/>
      <w:sz w:val="28"/>
      <w:szCs w:val="28"/>
    </w:rPr>
  </w:style>
  <w:style w:type="table" w:customStyle="1" w:styleId="TableGrid14">
    <w:name w:val="Table Grid14"/>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3E1D24"/>
    <w:rPr>
      <w:rFonts w:ascii="Calibri" w:hAnsi="Calibri" w:cs="Times New Roman"/>
      <w:color w:val="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3E1D24"/>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1"/>
    <w:basedOn w:val="TableNormal"/>
    <w:next w:val="TableGrid"/>
    <w:uiPriority w:val="59"/>
    <w:rsid w:val="003E1D24"/>
    <w:rPr>
      <w:rFonts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31245B"/>
    <w:rPr>
      <w:rFonts w:ascii="Calibri" w:hAnsi="Calibri" w:cs="Times New Roman"/>
      <w:color w:val="auto"/>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7Char">
    <w:name w:val="Heading 7 Char"/>
    <w:basedOn w:val="DefaultParagraphFont"/>
    <w:link w:val="Heading7"/>
    <w:rsid w:val="000314CF"/>
    <w:rPr>
      <w:rFonts w:asciiTheme="majorHAnsi" w:eastAsiaTheme="majorEastAsia" w:hAnsiTheme="majorHAnsi" w:cstheme="majorBidi"/>
      <w:i/>
      <w:iCs/>
      <w:color w:val="404040" w:themeColor="text1" w:themeTint="BF"/>
      <w:sz w:val="22"/>
      <w:szCs w:val="22"/>
      <w:lang w:bidi="en-US"/>
    </w:rPr>
  </w:style>
  <w:style w:type="character" w:customStyle="1" w:styleId="Heading8Char">
    <w:name w:val="Heading 8 Char"/>
    <w:basedOn w:val="DefaultParagraphFont"/>
    <w:link w:val="Heading8"/>
    <w:uiPriority w:val="9"/>
    <w:rsid w:val="000314CF"/>
    <w:rPr>
      <w:rFonts w:asciiTheme="majorHAnsi" w:eastAsiaTheme="majorEastAsia" w:hAnsiTheme="majorHAnsi" w:cstheme="majorBidi"/>
      <w:color w:val="4F81BD" w:themeColor="accent1"/>
      <w:sz w:val="20"/>
      <w:szCs w:val="20"/>
      <w:lang w:bidi="en-US"/>
    </w:rPr>
  </w:style>
  <w:style w:type="paragraph" w:styleId="TOC4">
    <w:name w:val="toc 4"/>
    <w:basedOn w:val="Normal"/>
    <w:next w:val="Normal"/>
    <w:semiHidden/>
    <w:rsid w:val="000314CF"/>
    <w:pPr>
      <w:tabs>
        <w:tab w:val="right" w:leader="dot" w:pos="9029"/>
      </w:tabs>
      <w:spacing w:before="40" w:after="40"/>
      <w:ind w:left="1728" w:hanging="432"/>
    </w:pPr>
    <w:rPr>
      <w:rFonts w:ascii="Times New Roman" w:eastAsia="Times New Roman" w:hAnsi="Times New Roman" w:cs="Times New Roman"/>
      <w:color w:val="auto"/>
      <w:szCs w:val="20"/>
      <w:lang w:bidi="en-US"/>
    </w:rPr>
  </w:style>
  <w:style w:type="paragraph" w:styleId="TableofFigures">
    <w:name w:val="table of figures"/>
    <w:basedOn w:val="TOC1"/>
    <w:next w:val="Normal"/>
    <w:uiPriority w:val="99"/>
    <w:rsid w:val="000314CF"/>
    <w:pPr>
      <w:tabs>
        <w:tab w:val="clear" w:pos="9379"/>
        <w:tab w:val="right" w:leader="dot" w:pos="8647"/>
      </w:tabs>
      <w:spacing w:before="240" w:after="60"/>
      <w:ind w:left="1440" w:hanging="1440"/>
    </w:pPr>
    <w:rPr>
      <w:rFonts w:ascii="Arial" w:eastAsia="Times New Roman" w:hAnsi="Arial"/>
      <w:b w:val="0"/>
      <w:noProof w:val="0"/>
      <w:szCs w:val="20"/>
      <w:lang w:bidi="en-US"/>
    </w:rPr>
  </w:style>
  <w:style w:type="paragraph" w:styleId="ListBullet">
    <w:name w:val="List Bullet"/>
    <w:basedOn w:val="Normal"/>
    <w:next w:val="Normal"/>
    <w:rsid w:val="000314CF"/>
    <w:pPr>
      <w:numPr>
        <w:numId w:val="2"/>
      </w:numPr>
      <w:spacing w:before="40" w:after="40"/>
      <w:jc w:val="both"/>
    </w:pPr>
    <w:rPr>
      <w:rFonts w:ascii="Times New Roman" w:eastAsia="Times New Roman" w:hAnsi="Times New Roman" w:cs="Times New Roman"/>
      <w:color w:val="auto"/>
      <w:szCs w:val="20"/>
      <w:lang w:bidi="en-US"/>
    </w:rPr>
  </w:style>
  <w:style w:type="paragraph" w:styleId="ListBullet2">
    <w:name w:val="List Bullet 2"/>
    <w:basedOn w:val="Normal"/>
    <w:next w:val="Normal"/>
    <w:autoRedefine/>
    <w:rsid w:val="000314CF"/>
    <w:pPr>
      <w:numPr>
        <w:numId w:val="3"/>
      </w:numPr>
      <w:spacing w:before="40" w:after="80"/>
      <w:jc w:val="both"/>
    </w:pPr>
    <w:rPr>
      <w:rFonts w:ascii="Times New Roman" w:eastAsia="Times New Roman" w:hAnsi="Times New Roman" w:cs="Times New Roman"/>
      <w:color w:val="auto"/>
      <w:szCs w:val="20"/>
      <w:lang w:bidi="en-US"/>
    </w:rPr>
  </w:style>
  <w:style w:type="character" w:styleId="EndnoteReference">
    <w:name w:val="endnote reference"/>
    <w:uiPriority w:val="99"/>
    <w:semiHidden/>
    <w:rsid w:val="000314CF"/>
    <w:rPr>
      <w:vertAlign w:val="superscript"/>
    </w:rPr>
  </w:style>
  <w:style w:type="paragraph" w:customStyle="1" w:styleId="Title-FIGURE">
    <w:name w:val="Title - FIGURE"/>
    <w:basedOn w:val="Normal"/>
    <w:next w:val="Normal"/>
    <w:rsid w:val="000314CF"/>
    <w:pPr>
      <w:keepNext/>
      <w:spacing w:before="120" w:after="120"/>
    </w:pPr>
    <w:rPr>
      <w:rFonts w:ascii="Arial" w:eastAsia="Times New Roman" w:hAnsi="Arial" w:cs="Times New Roman"/>
      <w:b/>
      <w:color w:val="auto"/>
      <w:szCs w:val="20"/>
      <w:lang w:bidi="en-US"/>
    </w:rPr>
  </w:style>
  <w:style w:type="paragraph" w:styleId="Caption">
    <w:name w:val="caption"/>
    <w:basedOn w:val="Normal"/>
    <w:next w:val="Normal"/>
    <w:unhideWhenUsed/>
    <w:qFormat/>
    <w:rsid w:val="000314CF"/>
    <w:pPr>
      <w:spacing w:after="200"/>
    </w:pPr>
    <w:rPr>
      <w:rFonts w:asciiTheme="minorHAnsi" w:eastAsiaTheme="minorEastAsia" w:hAnsiTheme="minorHAnsi" w:cstheme="minorBidi"/>
      <w:b/>
      <w:bCs/>
      <w:color w:val="4F81BD" w:themeColor="accent1"/>
      <w:sz w:val="18"/>
      <w:szCs w:val="18"/>
      <w:lang w:bidi="en-US"/>
    </w:rPr>
  </w:style>
  <w:style w:type="paragraph" w:customStyle="1" w:styleId="Title-TABLE">
    <w:name w:val="Title - TABLE"/>
    <w:basedOn w:val="Normal"/>
    <w:next w:val="Normal"/>
    <w:rsid w:val="000314CF"/>
    <w:pPr>
      <w:keepNext/>
      <w:spacing w:before="120" w:after="120"/>
    </w:pPr>
    <w:rPr>
      <w:rFonts w:ascii="Arial" w:eastAsia="Times New Roman" w:hAnsi="Arial" w:cs="Times New Roman"/>
      <w:b/>
      <w:color w:val="auto"/>
      <w:szCs w:val="20"/>
      <w:lang w:bidi="en-US"/>
    </w:rPr>
  </w:style>
  <w:style w:type="paragraph" w:styleId="DocumentMap">
    <w:name w:val="Document Map"/>
    <w:basedOn w:val="Normal"/>
    <w:link w:val="DocumentMapChar"/>
    <w:semiHidden/>
    <w:rsid w:val="000314CF"/>
    <w:pPr>
      <w:shd w:val="clear" w:color="auto" w:fill="000080"/>
      <w:spacing w:before="40" w:after="40"/>
      <w:jc w:val="both"/>
    </w:pPr>
    <w:rPr>
      <w:rFonts w:ascii="Tahoma" w:eastAsia="Times New Roman" w:hAnsi="Tahoma" w:cs="Times New Roman"/>
      <w:color w:val="auto"/>
      <w:szCs w:val="20"/>
      <w:lang w:bidi="en-US"/>
    </w:rPr>
  </w:style>
  <w:style w:type="character" w:customStyle="1" w:styleId="DocumentMapChar">
    <w:name w:val="Document Map Char"/>
    <w:basedOn w:val="DefaultParagraphFont"/>
    <w:link w:val="DocumentMap"/>
    <w:semiHidden/>
    <w:rsid w:val="000314CF"/>
    <w:rPr>
      <w:rFonts w:ascii="Tahoma" w:eastAsia="Times New Roman" w:hAnsi="Tahoma" w:cs="Times New Roman"/>
      <w:color w:val="auto"/>
      <w:szCs w:val="20"/>
      <w:shd w:val="clear" w:color="auto" w:fill="000080"/>
      <w:lang w:val="en-AU" w:bidi="en-US"/>
    </w:rPr>
  </w:style>
  <w:style w:type="paragraph" w:styleId="Index1">
    <w:name w:val="index 1"/>
    <w:basedOn w:val="Normal"/>
    <w:next w:val="Normal"/>
    <w:autoRedefine/>
    <w:semiHidden/>
    <w:rsid w:val="000314CF"/>
    <w:pPr>
      <w:spacing w:before="40" w:after="40"/>
      <w:ind w:left="240" w:hanging="240"/>
      <w:jc w:val="both"/>
    </w:pPr>
    <w:rPr>
      <w:rFonts w:ascii="Times New Roman" w:eastAsia="Times New Roman" w:hAnsi="Times New Roman" w:cs="Times New Roman"/>
      <w:color w:val="auto"/>
      <w:szCs w:val="20"/>
      <w:lang w:bidi="en-US"/>
    </w:rPr>
  </w:style>
  <w:style w:type="paragraph" w:styleId="IndexHeading">
    <w:name w:val="index heading"/>
    <w:basedOn w:val="Normal"/>
    <w:next w:val="Index1"/>
    <w:semiHidden/>
    <w:rsid w:val="000314CF"/>
    <w:pPr>
      <w:spacing w:before="40" w:after="40" w:line="300" w:lineRule="auto"/>
      <w:jc w:val="both"/>
    </w:pPr>
    <w:rPr>
      <w:rFonts w:ascii="Times New Roman" w:eastAsia="Times New Roman" w:hAnsi="Times New Roman" w:cs="Times New Roman"/>
      <w:color w:val="auto"/>
      <w:szCs w:val="20"/>
      <w:lang w:bidi="en-US"/>
    </w:rPr>
  </w:style>
  <w:style w:type="paragraph" w:styleId="List2">
    <w:name w:val="List 2"/>
    <w:basedOn w:val="Normal"/>
    <w:rsid w:val="000314CF"/>
    <w:pPr>
      <w:ind w:left="720" w:hanging="360"/>
    </w:pPr>
    <w:rPr>
      <w:rFonts w:ascii="Times New Roman" w:eastAsia="Times New Roman" w:hAnsi="Times New Roman" w:cs="Times New Roman"/>
      <w:color w:val="auto"/>
      <w:szCs w:val="20"/>
      <w:lang w:bidi="en-US"/>
    </w:rPr>
  </w:style>
  <w:style w:type="paragraph" w:customStyle="1" w:styleId="Tabletext">
    <w:name w:val="Table text"/>
    <w:basedOn w:val="BodyText"/>
    <w:rsid w:val="000314CF"/>
  </w:style>
  <w:style w:type="paragraph" w:customStyle="1" w:styleId="CoverMasthead">
    <w:name w:val="Cover Masthead"/>
    <w:basedOn w:val="BodyText"/>
    <w:rsid w:val="000314CF"/>
  </w:style>
  <w:style w:type="paragraph" w:customStyle="1" w:styleId="CoverTitle">
    <w:name w:val="Cover Title"/>
    <w:basedOn w:val="BodyText"/>
    <w:rsid w:val="000314CF"/>
  </w:style>
  <w:style w:type="paragraph" w:customStyle="1" w:styleId="CoverCompany">
    <w:name w:val="Cover Company"/>
    <w:basedOn w:val="BodyText"/>
    <w:rsid w:val="000314CF"/>
  </w:style>
  <w:style w:type="paragraph" w:customStyle="1" w:styleId="CoverAddress">
    <w:name w:val="Cover Address"/>
    <w:basedOn w:val="BodyText"/>
    <w:rsid w:val="000314CF"/>
  </w:style>
  <w:style w:type="paragraph" w:customStyle="1" w:styleId="CoverDoc">
    <w:name w:val="Cover Doc"/>
    <w:basedOn w:val="BodyText"/>
    <w:rsid w:val="000314CF"/>
  </w:style>
  <w:style w:type="paragraph" w:styleId="TOC9">
    <w:name w:val="toc 9"/>
    <w:basedOn w:val="Normal"/>
    <w:next w:val="Normal"/>
    <w:autoRedefine/>
    <w:semiHidden/>
    <w:rsid w:val="000314CF"/>
    <w:pPr>
      <w:spacing w:before="40" w:after="40"/>
      <w:ind w:left="1920"/>
      <w:jc w:val="both"/>
    </w:pPr>
    <w:rPr>
      <w:rFonts w:ascii="Times New Roman" w:eastAsia="Times New Roman" w:hAnsi="Times New Roman" w:cs="Times New Roman"/>
      <w:color w:val="auto"/>
      <w:szCs w:val="20"/>
      <w:lang w:bidi="en-US"/>
    </w:rPr>
  </w:style>
  <w:style w:type="paragraph" w:customStyle="1" w:styleId="TOCHeading">
    <w:name w:val="TOCHeading"/>
    <w:basedOn w:val="Normal"/>
    <w:rsid w:val="000314CF"/>
    <w:pPr>
      <w:spacing w:line="288" w:lineRule="auto"/>
    </w:pPr>
    <w:rPr>
      <w:rFonts w:ascii="Arial Black" w:eastAsia="Times New Roman" w:hAnsi="Arial Black" w:cs="Times New Roman"/>
      <w:color w:val="auto"/>
      <w:sz w:val="32"/>
      <w:lang w:bidi="en-US"/>
    </w:rPr>
  </w:style>
  <w:style w:type="paragraph" w:customStyle="1" w:styleId="SubjectLine">
    <w:name w:val="SubjectLine"/>
    <w:basedOn w:val="Normal"/>
    <w:next w:val="Normal"/>
    <w:rsid w:val="000314CF"/>
    <w:pPr>
      <w:spacing w:before="120"/>
    </w:pPr>
    <w:rPr>
      <w:rFonts w:ascii="Times New Roman" w:eastAsia="Times New Roman" w:hAnsi="Times New Roman" w:cs="Times New Roman"/>
      <w:color w:val="auto"/>
      <w:szCs w:val="20"/>
      <w:lang w:bidi="en-US"/>
    </w:rPr>
  </w:style>
  <w:style w:type="character" w:styleId="CommentReference">
    <w:name w:val="annotation reference"/>
    <w:semiHidden/>
    <w:rsid w:val="000314CF"/>
    <w:rPr>
      <w:sz w:val="16"/>
      <w:szCs w:val="16"/>
    </w:rPr>
  </w:style>
  <w:style w:type="paragraph" w:styleId="CommentText">
    <w:name w:val="annotation text"/>
    <w:basedOn w:val="Normal"/>
    <w:link w:val="CommentTextChar"/>
    <w:rsid w:val="000314CF"/>
    <w:pPr>
      <w:spacing w:before="40" w:after="40"/>
      <w:jc w:val="both"/>
    </w:pPr>
    <w:rPr>
      <w:rFonts w:ascii="Times New Roman" w:eastAsia="Times New Roman" w:hAnsi="Times New Roman" w:cs="Times New Roman"/>
      <w:color w:val="auto"/>
      <w:sz w:val="20"/>
      <w:szCs w:val="20"/>
      <w:lang w:bidi="en-US"/>
    </w:rPr>
  </w:style>
  <w:style w:type="character" w:customStyle="1" w:styleId="CommentTextChar">
    <w:name w:val="Comment Text Char"/>
    <w:basedOn w:val="DefaultParagraphFont"/>
    <w:link w:val="CommentText"/>
    <w:rsid w:val="000314CF"/>
    <w:rPr>
      <w:rFonts w:ascii="Times New Roman" w:eastAsia="Times New Roman" w:hAnsi="Times New Roman" w:cs="Times New Roman"/>
      <w:color w:val="auto"/>
      <w:sz w:val="20"/>
      <w:szCs w:val="20"/>
      <w:lang w:val="en-AU" w:bidi="en-US"/>
    </w:rPr>
  </w:style>
  <w:style w:type="paragraph" w:styleId="CommentSubject">
    <w:name w:val="annotation subject"/>
    <w:basedOn w:val="CommentText"/>
    <w:next w:val="CommentText"/>
    <w:link w:val="CommentSubjectChar"/>
    <w:rsid w:val="000314CF"/>
    <w:rPr>
      <w:b/>
      <w:bCs/>
    </w:rPr>
  </w:style>
  <w:style w:type="character" w:customStyle="1" w:styleId="CommentSubjectChar">
    <w:name w:val="Comment Subject Char"/>
    <w:basedOn w:val="CommentTextChar"/>
    <w:link w:val="CommentSubject"/>
    <w:rsid w:val="000314CF"/>
    <w:rPr>
      <w:rFonts w:ascii="Times New Roman" w:eastAsia="Times New Roman" w:hAnsi="Times New Roman" w:cs="Times New Roman"/>
      <w:b/>
      <w:bCs/>
      <w:color w:val="auto"/>
      <w:sz w:val="20"/>
      <w:szCs w:val="20"/>
      <w:lang w:val="en-AU" w:bidi="en-US"/>
    </w:rPr>
  </w:style>
  <w:style w:type="paragraph" w:styleId="TOCHeading0">
    <w:name w:val="TOC Heading"/>
    <w:basedOn w:val="Heading1"/>
    <w:next w:val="Normal"/>
    <w:uiPriority w:val="39"/>
    <w:unhideWhenUsed/>
    <w:qFormat/>
    <w:rsid w:val="000314CF"/>
    <w:pPr>
      <w:keepLines/>
      <w:spacing w:before="480" w:line="276" w:lineRule="auto"/>
      <w:outlineLvl w:val="9"/>
    </w:pPr>
    <w:rPr>
      <w:rFonts w:asciiTheme="majorHAnsi" w:eastAsiaTheme="majorEastAsia" w:hAnsiTheme="majorHAnsi" w:cstheme="majorBidi"/>
      <w:bCs/>
      <w:color w:val="365F91" w:themeColor="accent1" w:themeShade="BF"/>
      <w:sz w:val="28"/>
      <w:szCs w:val="28"/>
      <w:lang w:bidi="en-US"/>
    </w:rPr>
  </w:style>
  <w:style w:type="character" w:styleId="Emphasis">
    <w:name w:val="Emphasis"/>
    <w:basedOn w:val="DefaultParagraphFont"/>
    <w:uiPriority w:val="20"/>
    <w:qFormat/>
    <w:rsid w:val="000314CF"/>
    <w:rPr>
      <w:i/>
      <w:iCs/>
    </w:rPr>
  </w:style>
  <w:style w:type="character" w:styleId="SubtleEmphasis">
    <w:name w:val="Subtle Emphasis"/>
    <w:basedOn w:val="DefaultParagraphFont"/>
    <w:uiPriority w:val="19"/>
    <w:qFormat/>
    <w:rsid w:val="000314CF"/>
    <w:rPr>
      <w:i/>
      <w:iCs/>
      <w:color w:val="808080" w:themeColor="text1" w:themeTint="7F"/>
    </w:rPr>
  </w:style>
  <w:style w:type="character" w:styleId="IntenseEmphasis">
    <w:name w:val="Intense Emphasis"/>
    <w:basedOn w:val="DefaultParagraphFont"/>
    <w:uiPriority w:val="21"/>
    <w:qFormat/>
    <w:rsid w:val="000314CF"/>
    <w:rPr>
      <w:b/>
      <w:bCs/>
      <w:i/>
      <w:iCs/>
      <w:color w:val="4F81BD" w:themeColor="accent1"/>
    </w:rPr>
  </w:style>
  <w:style w:type="paragraph" w:styleId="Quote">
    <w:name w:val="Quote"/>
    <w:basedOn w:val="Normal"/>
    <w:next w:val="Normal"/>
    <w:link w:val="QuoteChar"/>
    <w:uiPriority w:val="29"/>
    <w:qFormat/>
    <w:rsid w:val="000314CF"/>
    <w:pPr>
      <w:spacing w:after="200" w:line="276" w:lineRule="auto"/>
    </w:pPr>
    <w:rPr>
      <w:rFonts w:asciiTheme="minorHAnsi" w:eastAsiaTheme="minorEastAsia" w:hAnsiTheme="minorHAnsi" w:cstheme="minorBidi"/>
      <w:i/>
      <w:iCs/>
      <w:color w:val="000000" w:themeColor="text1"/>
      <w:lang w:bidi="en-US"/>
    </w:rPr>
  </w:style>
  <w:style w:type="character" w:customStyle="1" w:styleId="QuoteChar">
    <w:name w:val="Quote Char"/>
    <w:basedOn w:val="DefaultParagraphFont"/>
    <w:link w:val="Quote"/>
    <w:uiPriority w:val="29"/>
    <w:rsid w:val="000314CF"/>
    <w:rPr>
      <w:rFonts w:asciiTheme="minorHAnsi" w:eastAsiaTheme="minorEastAsia" w:hAnsiTheme="minorHAnsi" w:cstheme="minorBidi"/>
      <w:i/>
      <w:iCs/>
      <w:color w:val="000000" w:themeColor="text1"/>
      <w:sz w:val="22"/>
      <w:szCs w:val="22"/>
      <w:lang w:bidi="en-US"/>
    </w:rPr>
  </w:style>
  <w:style w:type="paragraph" w:styleId="EndnoteText">
    <w:name w:val="endnote text"/>
    <w:basedOn w:val="Normal"/>
    <w:link w:val="EndnoteTextChar"/>
    <w:uiPriority w:val="99"/>
    <w:unhideWhenUsed/>
    <w:rsid w:val="000314CF"/>
    <w:pPr>
      <w:widowControl w:val="0"/>
      <w:autoSpaceDE w:val="0"/>
      <w:autoSpaceDN w:val="0"/>
      <w:adjustRightInd w:val="0"/>
    </w:pPr>
    <w:rPr>
      <w:rFonts w:ascii="Arial" w:eastAsia="Times New Roman" w:hAnsi="Arial" w:cs="Arial"/>
      <w:color w:val="auto"/>
      <w:sz w:val="20"/>
      <w:szCs w:val="20"/>
      <w:lang w:bidi="en-US"/>
    </w:rPr>
  </w:style>
  <w:style w:type="character" w:customStyle="1" w:styleId="EndnoteTextChar">
    <w:name w:val="Endnote Text Char"/>
    <w:basedOn w:val="DefaultParagraphFont"/>
    <w:link w:val="EndnoteText"/>
    <w:uiPriority w:val="99"/>
    <w:rsid w:val="000314CF"/>
    <w:rPr>
      <w:rFonts w:ascii="Arial" w:eastAsia="Times New Roman" w:hAnsi="Arial" w:cs="Arial"/>
      <w:color w:val="auto"/>
      <w:sz w:val="20"/>
      <w:szCs w:val="20"/>
      <w:lang w:bidi="en-US"/>
    </w:rPr>
  </w:style>
  <w:style w:type="paragraph" w:styleId="Subtitle">
    <w:name w:val="Subtitle"/>
    <w:basedOn w:val="Normal"/>
    <w:next w:val="Normal"/>
    <w:link w:val="SubtitleChar"/>
    <w:uiPriority w:val="11"/>
    <w:qFormat/>
    <w:rsid w:val="000314CF"/>
    <w:pPr>
      <w:numPr>
        <w:ilvl w:val="1"/>
      </w:numPr>
      <w:spacing w:after="200" w:line="276" w:lineRule="auto"/>
    </w:pPr>
    <w:rPr>
      <w:rFonts w:asciiTheme="majorHAnsi" w:eastAsiaTheme="majorEastAsia" w:hAnsiTheme="majorHAnsi" w:cstheme="majorBidi"/>
      <w:i/>
      <w:iCs/>
      <w:color w:val="4F81BD" w:themeColor="accent1"/>
      <w:spacing w:val="15"/>
      <w:lang w:bidi="en-US"/>
    </w:rPr>
  </w:style>
  <w:style w:type="character" w:customStyle="1" w:styleId="SubtitleChar">
    <w:name w:val="Subtitle Char"/>
    <w:basedOn w:val="DefaultParagraphFont"/>
    <w:link w:val="Subtitle"/>
    <w:uiPriority w:val="11"/>
    <w:rsid w:val="000314CF"/>
    <w:rPr>
      <w:rFonts w:asciiTheme="majorHAnsi" w:eastAsiaTheme="majorEastAsia" w:hAnsiTheme="majorHAnsi" w:cstheme="majorBidi"/>
      <w:i/>
      <w:iCs/>
      <w:color w:val="4F81BD" w:themeColor="accent1"/>
      <w:spacing w:val="15"/>
      <w:lang w:bidi="en-US"/>
    </w:rPr>
  </w:style>
  <w:style w:type="paragraph" w:customStyle="1" w:styleId="DefinitionTerm">
    <w:name w:val="Definition Term"/>
    <w:basedOn w:val="Normal"/>
    <w:next w:val="Normal"/>
    <w:rsid w:val="000314CF"/>
    <w:pPr>
      <w:autoSpaceDE w:val="0"/>
      <w:autoSpaceDN w:val="0"/>
      <w:adjustRightInd w:val="0"/>
    </w:pPr>
    <w:rPr>
      <w:rFonts w:ascii="Times New Roman" w:eastAsia="Times New Roman" w:hAnsi="Times New Roman" w:cs="Times New Roman"/>
      <w:color w:val="auto"/>
      <w:sz w:val="20"/>
      <w:lang w:val="en-GB" w:bidi="en-US"/>
    </w:rPr>
  </w:style>
  <w:style w:type="character" w:styleId="Strong">
    <w:name w:val="Strong"/>
    <w:basedOn w:val="DefaultParagraphFont"/>
    <w:uiPriority w:val="22"/>
    <w:qFormat/>
    <w:rsid w:val="000314CF"/>
    <w:rPr>
      <w:b/>
      <w:bCs/>
    </w:rPr>
  </w:style>
  <w:style w:type="paragraph" w:styleId="IntenseQuote">
    <w:name w:val="Intense Quote"/>
    <w:basedOn w:val="Normal"/>
    <w:next w:val="Normal"/>
    <w:link w:val="IntenseQuoteChar"/>
    <w:uiPriority w:val="30"/>
    <w:qFormat/>
    <w:rsid w:val="000314CF"/>
    <w:pPr>
      <w:pBdr>
        <w:bottom w:val="single" w:sz="4" w:space="4" w:color="4F81BD" w:themeColor="accent1"/>
      </w:pBdr>
      <w:spacing w:before="200" w:after="280" w:line="276" w:lineRule="auto"/>
      <w:ind w:left="936" w:right="936"/>
    </w:pPr>
    <w:rPr>
      <w:rFonts w:asciiTheme="minorHAnsi" w:eastAsiaTheme="minorEastAsia" w:hAnsiTheme="minorHAnsi" w:cstheme="minorBidi"/>
      <w:b/>
      <w:bCs/>
      <w:i/>
      <w:iCs/>
      <w:color w:val="4F81BD" w:themeColor="accent1"/>
      <w:lang w:bidi="en-US"/>
    </w:rPr>
  </w:style>
  <w:style w:type="character" w:customStyle="1" w:styleId="IntenseQuoteChar">
    <w:name w:val="Intense Quote Char"/>
    <w:basedOn w:val="DefaultParagraphFont"/>
    <w:link w:val="IntenseQuote"/>
    <w:uiPriority w:val="30"/>
    <w:rsid w:val="000314CF"/>
    <w:rPr>
      <w:rFonts w:asciiTheme="minorHAnsi" w:eastAsiaTheme="minorEastAsia" w:hAnsiTheme="minorHAnsi" w:cstheme="minorBidi"/>
      <w:b/>
      <w:bCs/>
      <w:i/>
      <w:iCs/>
      <w:color w:val="4F81BD" w:themeColor="accent1"/>
      <w:sz w:val="22"/>
      <w:szCs w:val="22"/>
      <w:lang w:bidi="en-US"/>
    </w:rPr>
  </w:style>
  <w:style w:type="character" w:styleId="SubtleReference">
    <w:name w:val="Subtle Reference"/>
    <w:basedOn w:val="DefaultParagraphFont"/>
    <w:uiPriority w:val="31"/>
    <w:qFormat/>
    <w:rsid w:val="000314CF"/>
    <w:rPr>
      <w:smallCaps/>
      <w:color w:val="C0504D" w:themeColor="accent2"/>
      <w:u w:val="single"/>
    </w:rPr>
  </w:style>
  <w:style w:type="character" w:styleId="IntenseReference">
    <w:name w:val="Intense Reference"/>
    <w:basedOn w:val="DefaultParagraphFont"/>
    <w:uiPriority w:val="32"/>
    <w:qFormat/>
    <w:rsid w:val="000314CF"/>
    <w:rPr>
      <w:b/>
      <w:bCs/>
      <w:smallCaps/>
      <w:color w:val="C0504D" w:themeColor="accent2"/>
      <w:spacing w:val="5"/>
      <w:u w:val="single"/>
    </w:rPr>
  </w:style>
  <w:style w:type="character" w:styleId="BookTitle">
    <w:name w:val="Book Title"/>
    <w:basedOn w:val="DefaultParagraphFont"/>
    <w:uiPriority w:val="33"/>
    <w:qFormat/>
    <w:rsid w:val="000314CF"/>
    <w:rPr>
      <w:b/>
      <w:bCs/>
      <w:smallCaps/>
      <w:spacing w:val="5"/>
    </w:rPr>
  </w:style>
  <w:style w:type="table" w:customStyle="1" w:styleId="Calendar4">
    <w:name w:val="Calendar 4"/>
    <w:basedOn w:val="TableNormal"/>
    <w:uiPriority w:val="99"/>
    <w:qFormat/>
    <w:rsid w:val="000314CF"/>
    <w:pPr>
      <w:snapToGrid w:val="0"/>
    </w:pPr>
    <w:rPr>
      <w:rFonts w:asciiTheme="minorHAnsi" w:eastAsiaTheme="minorEastAsia" w:hAnsiTheme="minorHAnsi" w:cstheme="minorBidi"/>
      <w:b/>
      <w:bCs/>
      <w:color w:val="D9D9D9" w:themeColor="background1" w:themeShade="D9"/>
      <w:sz w:val="16"/>
      <w:szCs w:val="16"/>
      <w:lang w:bidi="en-US"/>
    </w:rPr>
    <w:tblPr>
      <w:tblStyleRow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cPr>
      <w:shd w:val="clear" w:color="auto" w:fill="244061" w:themeFill="accent1" w:themeFillShade="80"/>
    </w:tcPr>
    <w:tblStylePr w:type="firstRow">
      <w:rPr>
        <w:sz w:val="8"/>
        <w:szCs w:val="8"/>
      </w:rPr>
    </w:tblStylePr>
    <w:tblStylePr w:type="firstCol">
      <w:pPr>
        <w:wordWrap/>
        <w:ind w:rightChars="0" w:right="144"/>
        <w:jc w:val="right"/>
      </w:pPr>
      <w:rPr>
        <w:sz w:val="72"/>
        <w:szCs w:val="72"/>
      </w:rPr>
    </w:tblStylePr>
    <w:tblStylePr w:type="band2Horz">
      <w:rPr>
        <w:sz w:val="40"/>
        <w:szCs w:val="40"/>
      </w:rPr>
      <w:tblPr/>
      <w:tcPr>
        <w:tcMar>
          <w:top w:w="0" w:type="nil"/>
          <w:left w:w="115" w:type="dxa"/>
          <w:bottom w:w="86" w:type="dxa"/>
          <w:right w:w="115" w:type="dxa"/>
        </w:tcMar>
      </w:tcPr>
    </w:tblStylePr>
    <w:tblStylePr w:type="nwCell">
      <w:rPr>
        <w:sz w:val="8"/>
        <w:szCs w:val="8"/>
      </w:rPr>
    </w:tblStylePr>
  </w:style>
  <w:style w:type="character" w:customStyle="1" w:styleId="ya-q-full-text">
    <w:name w:val="ya-q-full-text"/>
    <w:basedOn w:val="DefaultParagraphFont"/>
    <w:rsid w:val="000314CF"/>
  </w:style>
  <w:style w:type="paragraph" w:customStyle="1" w:styleId="font7">
    <w:name w:val="font7"/>
    <w:basedOn w:val="Normal"/>
    <w:rsid w:val="004A4AF8"/>
    <w:pPr>
      <w:spacing w:before="100" w:beforeAutospacing="1" w:after="100" w:afterAutospacing="1"/>
    </w:pPr>
    <w:rPr>
      <w:rFonts w:ascii="Arial" w:eastAsia="Times New Roman" w:hAnsi="Arial" w:cs="Arial"/>
      <w:color w:val="auto"/>
      <w:sz w:val="20"/>
      <w:szCs w:val="20"/>
    </w:rPr>
  </w:style>
  <w:style w:type="table" w:styleId="PlainTable4">
    <w:name w:val="Plain Table 4"/>
    <w:basedOn w:val="TableNormal"/>
    <w:uiPriority w:val="44"/>
    <w:rsid w:val="00642490"/>
    <w:rPr>
      <w:rFonts w:asciiTheme="minorHAnsi" w:hAnsiTheme="minorHAnsi" w:cstheme="minorBidi"/>
      <w:color w:val="aut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B45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56372">
      <w:bodyDiv w:val="1"/>
      <w:marLeft w:val="0"/>
      <w:marRight w:val="0"/>
      <w:marTop w:val="0"/>
      <w:marBottom w:val="0"/>
      <w:divBdr>
        <w:top w:val="none" w:sz="0" w:space="0" w:color="auto"/>
        <w:left w:val="none" w:sz="0" w:space="0" w:color="auto"/>
        <w:bottom w:val="none" w:sz="0" w:space="0" w:color="auto"/>
        <w:right w:val="none" w:sz="0" w:space="0" w:color="auto"/>
      </w:divBdr>
    </w:div>
    <w:div w:id="226840880">
      <w:bodyDiv w:val="1"/>
      <w:marLeft w:val="0"/>
      <w:marRight w:val="0"/>
      <w:marTop w:val="0"/>
      <w:marBottom w:val="0"/>
      <w:divBdr>
        <w:top w:val="none" w:sz="0" w:space="0" w:color="auto"/>
        <w:left w:val="none" w:sz="0" w:space="0" w:color="auto"/>
        <w:bottom w:val="none" w:sz="0" w:space="0" w:color="auto"/>
        <w:right w:val="none" w:sz="0" w:space="0" w:color="auto"/>
      </w:divBdr>
    </w:div>
    <w:div w:id="896209603">
      <w:bodyDiv w:val="1"/>
      <w:marLeft w:val="0"/>
      <w:marRight w:val="0"/>
      <w:marTop w:val="0"/>
      <w:marBottom w:val="0"/>
      <w:divBdr>
        <w:top w:val="none" w:sz="0" w:space="0" w:color="auto"/>
        <w:left w:val="none" w:sz="0" w:space="0" w:color="auto"/>
        <w:bottom w:val="none" w:sz="0" w:space="0" w:color="auto"/>
        <w:right w:val="none" w:sz="0" w:space="0" w:color="auto"/>
      </w:divBdr>
    </w:div>
    <w:div w:id="905191898">
      <w:bodyDiv w:val="1"/>
      <w:marLeft w:val="0"/>
      <w:marRight w:val="0"/>
      <w:marTop w:val="0"/>
      <w:marBottom w:val="0"/>
      <w:divBdr>
        <w:top w:val="none" w:sz="0" w:space="0" w:color="auto"/>
        <w:left w:val="none" w:sz="0" w:space="0" w:color="auto"/>
        <w:bottom w:val="none" w:sz="0" w:space="0" w:color="auto"/>
        <w:right w:val="none" w:sz="0" w:space="0" w:color="auto"/>
      </w:divBdr>
      <w:divsChild>
        <w:div w:id="1115057965">
          <w:marLeft w:val="547"/>
          <w:marRight w:val="0"/>
          <w:marTop w:val="0"/>
          <w:marBottom w:val="0"/>
          <w:divBdr>
            <w:top w:val="none" w:sz="0" w:space="0" w:color="auto"/>
            <w:left w:val="none" w:sz="0" w:space="0" w:color="auto"/>
            <w:bottom w:val="none" w:sz="0" w:space="0" w:color="auto"/>
            <w:right w:val="none" w:sz="0" w:space="0" w:color="auto"/>
          </w:divBdr>
        </w:div>
      </w:divsChild>
    </w:div>
    <w:div w:id="918562083">
      <w:bodyDiv w:val="1"/>
      <w:marLeft w:val="0"/>
      <w:marRight w:val="0"/>
      <w:marTop w:val="0"/>
      <w:marBottom w:val="0"/>
      <w:divBdr>
        <w:top w:val="none" w:sz="0" w:space="0" w:color="auto"/>
        <w:left w:val="none" w:sz="0" w:space="0" w:color="auto"/>
        <w:bottom w:val="none" w:sz="0" w:space="0" w:color="auto"/>
        <w:right w:val="none" w:sz="0" w:space="0" w:color="auto"/>
      </w:divBdr>
    </w:div>
    <w:div w:id="928737695">
      <w:bodyDiv w:val="1"/>
      <w:marLeft w:val="0"/>
      <w:marRight w:val="0"/>
      <w:marTop w:val="0"/>
      <w:marBottom w:val="0"/>
      <w:divBdr>
        <w:top w:val="none" w:sz="0" w:space="0" w:color="auto"/>
        <w:left w:val="none" w:sz="0" w:space="0" w:color="auto"/>
        <w:bottom w:val="none" w:sz="0" w:space="0" w:color="auto"/>
        <w:right w:val="none" w:sz="0" w:space="0" w:color="auto"/>
      </w:divBdr>
      <w:divsChild>
        <w:div w:id="202138339">
          <w:marLeft w:val="547"/>
          <w:marRight w:val="0"/>
          <w:marTop w:val="0"/>
          <w:marBottom w:val="0"/>
          <w:divBdr>
            <w:top w:val="none" w:sz="0" w:space="0" w:color="auto"/>
            <w:left w:val="none" w:sz="0" w:space="0" w:color="auto"/>
            <w:bottom w:val="none" w:sz="0" w:space="0" w:color="auto"/>
            <w:right w:val="none" w:sz="0" w:space="0" w:color="auto"/>
          </w:divBdr>
        </w:div>
      </w:divsChild>
    </w:div>
    <w:div w:id="1032615364">
      <w:bodyDiv w:val="1"/>
      <w:marLeft w:val="0"/>
      <w:marRight w:val="0"/>
      <w:marTop w:val="0"/>
      <w:marBottom w:val="0"/>
      <w:divBdr>
        <w:top w:val="none" w:sz="0" w:space="0" w:color="auto"/>
        <w:left w:val="none" w:sz="0" w:space="0" w:color="auto"/>
        <w:bottom w:val="none" w:sz="0" w:space="0" w:color="auto"/>
        <w:right w:val="none" w:sz="0" w:space="0" w:color="auto"/>
      </w:divBdr>
    </w:div>
    <w:div w:id="1408650603">
      <w:bodyDiv w:val="1"/>
      <w:marLeft w:val="0"/>
      <w:marRight w:val="0"/>
      <w:marTop w:val="0"/>
      <w:marBottom w:val="0"/>
      <w:divBdr>
        <w:top w:val="none" w:sz="0" w:space="0" w:color="auto"/>
        <w:left w:val="none" w:sz="0" w:space="0" w:color="auto"/>
        <w:bottom w:val="none" w:sz="0" w:space="0" w:color="auto"/>
        <w:right w:val="none" w:sz="0" w:space="0" w:color="auto"/>
      </w:divBdr>
      <w:divsChild>
        <w:div w:id="1040010698">
          <w:marLeft w:val="547"/>
          <w:marRight w:val="0"/>
          <w:marTop w:val="0"/>
          <w:marBottom w:val="0"/>
          <w:divBdr>
            <w:top w:val="none" w:sz="0" w:space="0" w:color="auto"/>
            <w:left w:val="none" w:sz="0" w:space="0" w:color="auto"/>
            <w:bottom w:val="none" w:sz="0" w:space="0" w:color="auto"/>
            <w:right w:val="none" w:sz="0" w:space="0" w:color="auto"/>
          </w:divBdr>
        </w:div>
      </w:divsChild>
    </w:div>
    <w:div w:id="1490900031">
      <w:bodyDiv w:val="1"/>
      <w:marLeft w:val="0"/>
      <w:marRight w:val="0"/>
      <w:marTop w:val="0"/>
      <w:marBottom w:val="0"/>
      <w:divBdr>
        <w:top w:val="none" w:sz="0" w:space="0" w:color="auto"/>
        <w:left w:val="none" w:sz="0" w:space="0" w:color="auto"/>
        <w:bottom w:val="none" w:sz="0" w:space="0" w:color="auto"/>
        <w:right w:val="none" w:sz="0" w:space="0" w:color="auto"/>
      </w:divBdr>
    </w:div>
    <w:div w:id="1506093438">
      <w:bodyDiv w:val="1"/>
      <w:marLeft w:val="0"/>
      <w:marRight w:val="0"/>
      <w:marTop w:val="0"/>
      <w:marBottom w:val="0"/>
      <w:divBdr>
        <w:top w:val="none" w:sz="0" w:space="0" w:color="auto"/>
        <w:left w:val="none" w:sz="0" w:space="0" w:color="auto"/>
        <w:bottom w:val="none" w:sz="0" w:space="0" w:color="auto"/>
        <w:right w:val="none" w:sz="0" w:space="0" w:color="auto"/>
      </w:divBdr>
      <w:divsChild>
        <w:div w:id="1110048874">
          <w:marLeft w:val="0"/>
          <w:marRight w:val="0"/>
          <w:marTop w:val="0"/>
          <w:marBottom w:val="0"/>
          <w:divBdr>
            <w:top w:val="none" w:sz="0" w:space="0" w:color="auto"/>
            <w:left w:val="none" w:sz="0" w:space="0" w:color="auto"/>
            <w:bottom w:val="none" w:sz="0" w:space="0" w:color="auto"/>
            <w:right w:val="none" w:sz="0" w:space="0" w:color="auto"/>
          </w:divBdr>
        </w:div>
        <w:div w:id="1494103602">
          <w:marLeft w:val="0"/>
          <w:marRight w:val="0"/>
          <w:marTop w:val="0"/>
          <w:marBottom w:val="0"/>
          <w:divBdr>
            <w:top w:val="none" w:sz="0" w:space="0" w:color="auto"/>
            <w:left w:val="none" w:sz="0" w:space="0" w:color="auto"/>
            <w:bottom w:val="none" w:sz="0" w:space="0" w:color="auto"/>
            <w:right w:val="none" w:sz="0" w:space="0" w:color="auto"/>
          </w:divBdr>
        </w:div>
        <w:div w:id="933976415">
          <w:marLeft w:val="0"/>
          <w:marRight w:val="0"/>
          <w:marTop w:val="0"/>
          <w:marBottom w:val="0"/>
          <w:divBdr>
            <w:top w:val="none" w:sz="0" w:space="0" w:color="auto"/>
            <w:left w:val="none" w:sz="0" w:space="0" w:color="auto"/>
            <w:bottom w:val="none" w:sz="0" w:space="0" w:color="auto"/>
            <w:right w:val="none" w:sz="0" w:space="0" w:color="auto"/>
          </w:divBdr>
        </w:div>
        <w:div w:id="1110395192">
          <w:marLeft w:val="0"/>
          <w:marRight w:val="0"/>
          <w:marTop w:val="0"/>
          <w:marBottom w:val="0"/>
          <w:divBdr>
            <w:top w:val="none" w:sz="0" w:space="0" w:color="auto"/>
            <w:left w:val="none" w:sz="0" w:space="0" w:color="auto"/>
            <w:bottom w:val="none" w:sz="0" w:space="0" w:color="auto"/>
            <w:right w:val="none" w:sz="0" w:space="0" w:color="auto"/>
          </w:divBdr>
        </w:div>
        <w:div w:id="2143884705">
          <w:marLeft w:val="0"/>
          <w:marRight w:val="0"/>
          <w:marTop w:val="0"/>
          <w:marBottom w:val="0"/>
          <w:divBdr>
            <w:top w:val="none" w:sz="0" w:space="0" w:color="auto"/>
            <w:left w:val="none" w:sz="0" w:space="0" w:color="auto"/>
            <w:bottom w:val="none" w:sz="0" w:space="0" w:color="auto"/>
            <w:right w:val="none" w:sz="0" w:space="0" w:color="auto"/>
          </w:divBdr>
        </w:div>
        <w:div w:id="1547831876">
          <w:marLeft w:val="0"/>
          <w:marRight w:val="0"/>
          <w:marTop w:val="0"/>
          <w:marBottom w:val="0"/>
          <w:divBdr>
            <w:top w:val="none" w:sz="0" w:space="0" w:color="auto"/>
            <w:left w:val="none" w:sz="0" w:space="0" w:color="auto"/>
            <w:bottom w:val="none" w:sz="0" w:space="0" w:color="auto"/>
            <w:right w:val="none" w:sz="0" w:space="0" w:color="auto"/>
          </w:divBdr>
        </w:div>
      </w:divsChild>
    </w:div>
    <w:div w:id="1519352742">
      <w:bodyDiv w:val="1"/>
      <w:marLeft w:val="0"/>
      <w:marRight w:val="0"/>
      <w:marTop w:val="0"/>
      <w:marBottom w:val="0"/>
      <w:divBdr>
        <w:top w:val="none" w:sz="0" w:space="0" w:color="auto"/>
        <w:left w:val="none" w:sz="0" w:space="0" w:color="auto"/>
        <w:bottom w:val="none" w:sz="0" w:space="0" w:color="auto"/>
        <w:right w:val="none" w:sz="0" w:space="0" w:color="auto"/>
      </w:divBdr>
      <w:divsChild>
        <w:div w:id="1809056824">
          <w:marLeft w:val="547"/>
          <w:marRight w:val="0"/>
          <w:marTop w:val="0"/>
          <w:marBottom w:val="0"/>
          <w:divBdr>
            <w:top w:val="none" w:sz="0" w:space="0" w:color="auto"/>
            <w:left w:val="none" w:sz="0" w:space="0" w:color="auto"/>
            <w:bottom w:val="none" w:sz="0" w:space="0" w:color="auto"/>
            <w:right w:val="none" w:sz="0" w:space="0" w:color="auto"/>
          </w:divBdr>
        </w:div>
      </w:divsChild>
    </w:div>
    <w:div w:id="1557818623">
      <w:bodyDiv w:val="1"/>
      <w:marLeft w:val="0"/>
      <w:marRight w:val="0"/>
      <w:marTop w:val="0"/>
      <w:marBottom w:val="0"/>
      <w:divBdr>
        <w:top w:val="none" w:sz="0" w:space="0" w:color="auto"/>
        <w:left w:val="none" w:sz="0" w:space="0" w:color="auto"/>
        <w:bottom w:val="none" w:sz="0" w:space="0" w:color="auto"/>
        <w:right w:val="none" w:sz="0" w:space="0" w:color="auto"/>
      </w:divBdr>
    </w:div>
    <w:div w:id="1909683875">
      <w:bodyDiv w:val="1"/>
      <w:marLeft w:val="0"/>
      <w:marRight w:val="0"/>
      <w:marTop w:val="0"/>
      <w:marBottom w:val="0"/>
      <w:divBdr>
        <w:top w:val="none" w:sz="0" w:space="0" w:color="auto"/>
        <w:left w:val="none" w:sz="0" w:space="0" w:color="auto"/>
        <w:bottom w:val="none" w:sz="0" w:space="0" w:color="auto"/>
        <w:right w:val="none" w:sz="0" w:space="0" w:color="auto"/>
      </w:divBdr>
      <w:divsChild>
        <w:div w:id="476149788">
          <w:marLeft w:val="547"/>
          <w:marRight w:val="0"/>
          <w:marTop w:val="0"/>
          <w:marBottom w:val="0"/>
          <w:divBdr>
            <w:top w:val="none" w:sz="0" w:space="0" w:color="auto"/>
            <w:left w:val="none" w:sz="0" w:space="0" w:color="auto"/>
            <w:bottom w:val="none" w:sz="0" w:space="0" w:color="auto"/>
            <w:right w:val="none" w:sz="0" w:space="0" w:color="auto"/>
          </w:divBdr>
        </w:div>
      </w:divsChild>
    </w:div>
    <w:div w:id="1997949385">
      <w:bodyDiv w:val="1"/>
      <w:marLeft w:val="0"/>
      <w:marRight w:val="0"/>
      <w:marTop w:val="0"/>
      <w:marBottom w:val="0"/>
      <w:divBdr>
        <w:top w:val="none" w:sz="0" w:space="0" w:color="auto"/>
        <w:left w:val="none" w:sz="0" w:space="0" w:color="auto"/>
        <w:bottom w:val="none" w:sz="0" w:space="0" w:color="auto"/>
        <w:right w:val="none" w:sz="0" w:space="0" w:color="auto"/>
      </w:divBdr>
    </w:div>
    <w:div w:id="2128352834">
      <w:bodyDiv w:val="1"/>
      <w:marLeft w:val="0"/>
      <w:marRight w:val="0"/>
      <w:marTop w:val="0"/>
      <w:marBottom w:val="0"/>
      <w:divBdr>
        <w:top w:val="none" w:sz="0" w:space="0" w:color="auto"/>
        <w:left w:val="none" w:sz="0" w:space="0" w:color="auto"/>
        <w:bottom w:val="none" w:sz="0" w:space="0" w:color="auto"/>
        <w:right w:val="none" w:sz="0" w:space="0" w:color="auto"/>
      </w:divBdr>
      <w:divsChild>
        <w:div w:id="68957311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F1CA2F-F4B0-4947-A2D8-11CC24B77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269</Words>
  <Characters>1863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ard</dc:creator>
  <cp:keywords/>
  <dc:description/>
  <cp:lastModifiedBy>Rebecca</cp:lastModifiedBy>
  <cp:revision>2</cp:revision>
  <cp:lastPrinted>2021-02-21T20:52:00Z</cp:lastPrinted>
  <dcterms:created xsi:type="dcterms:W3CDTF">2023-06-15T06:18:00Z</dcterms:created>
  <dcterms:modified xsi:type="dcterms:W3CDTF">2023-06-15T06:18:00Z</dcterms:modified>
</cp:coreProperties>
</file>